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2B126" w14:textId="78348F81" w:rsidR="00202FBF" w:rsidRPr="00606BDA" w:rsidRDefault="00202FBF" w:rsidP="00202FB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06BDA">
        <w:rPr>
          <w:rFonts w:ascii="Times New Roman" w:hAnsi="Times New Roman" w:cs="Times New Roman"/>
          <w:b/>
          <w:bCs/>
          <w:sz w:val="32"/>
          <w:szCs w:val="32"/>
        </w:rPr>
        <w:t>LIST OF PUBLICATIONS OF PROF. DR. KHALID MOHAMMED KHAN</w:t>
      </w:r>
    </w:p>
    <w:p w14:paraId="7FA3047A" w14:textId="77777777" w:rsidR="00202FBF" w:rsidRPr="00606BDA" w:rsidRDefault="00202FBF" w:rsidP="00202FB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06BDA">
        <w:rPr>
          <w:rFonts w:ascii="Times New Roman" w:hAnsi="Times New Roman" w:cs="Times New Roman"/>
          <w:b/>
          <w:bCs/>
          <w:sz w:val="28"/>
          <w:szCs w:val="28"/>
        </w:rPr>
        <w:t>H. E. J. Research Institute of Chemistry, International Center for Chemical and Biological Sciences</w:t>
      </w:r>
    </w:p>
    <w:p w14:paraId="53832ECA" w14:textId="59AA8BBE" w:rsidR="00EA3432" w:rsidRPr="00606BDA" w:rsidRDefault="00202FBF" w:rsidP="00202FB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06BDA">
        <w:rPr>
          <w:rFonts w:ascii="Times New Roman" w:hAnsi="Times New Roman" w:cs="Times New Roman"/>
          <w:b/>
          <w:bCs/>
          <w:sz w:val="28"/>
          <w:szCs w:val="28"/>
        </w:rPr>
        <w:t>University of Karachi, Karachi-75270, Pakistan</w:t>
      </w:r>
    </w:p>
    <w:p w14:paraId="6852350F" w14:textId="77777777" w:rsidR="000B53C4" w:rsidRPr="00E70382" w:rsidRDefault="000B53C4" w:rsidP="000B53C4">
      <w:pPr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Hlk118755657"/>
      <w:r w:rsidRPr="00E70382">
        <w:rPr>
          <w:rFonts w:ascii="Times New Roman" w:hAnsi="Times New Roman" w:cs="Times New Roman"/>
        </w:rPr>
        <w:t xml:space="preserve">ORCID ID: </w:t>
      </w:r>
      <w:hyperlink r:id="rId7" w:history="1">
        <w:r w:rsidRPr="00E70382">
          <w:rPr>
            <w:rStyle w:val="Hyperlink"/>
            <w:rFonts w:ascii="Times New Roman" w:hAnsi="Times New Roman" w:cs="Times New Roman"/>
            <w:b/>
            <w:bCs/>
            <w:color w:val="0000FF"/>
          </w:rPr>
          <w:t>https://orcid.org/0000-0001-8337-402</w:t>
        </w:r>
        <w:r w:rsidRPr="00E70382">
          <w:rPr>
            <w:rStyle w:val="Hyperlink"/>
            <w:rFonts w:ascii="Times New Roman" w:hAnsi="Times New Roman" w:cs="Times New Roman"/>
            <w:color w:val="0000FF"/>
          </w:rPr>
          <w:t>1</w:t>
        </w:r>
      </w:hyperlink>
    </w:p>
    <w:p w14:paraId="0F98FB9E" w14:textId="1BB801B0" w:rsidR="000B53C4" w:rsidRPr="00E70382" w:rsidRDefault="000B53C4" w:rsidP="000B53C4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E70382">
        <w:rPr>
          <w:rFonts w:ascii="Times New Roman" w:hAnsi="Times New Roman" w:cs="Times New Roman"/>
        </w:rPr>
        <w:t xml:space="preserve">Google Scholar: </w:t>
      </w:r>
      <w:hyperlink r:id="rId8" w:history="1">
        <w:r w:rsidRPr="00E70382">
          <w:rPr>
            <w:rStyle w:val="Hyperlink"/>
            <w:rFonts w:ascii="Times New Roman" w:hAnsi="Times New Roman" w:cs="Times New Roman"/>
            <w:b/>
            <w:bCs/>
            <w:color w:val="0000FF"/>
          </w:rPr>
          <w:t>https://scholar.google.com.pk/citations?user=yZJlQYkAAAAJ&amp;hl=en</w:t>
        </w:r>
      </w:hyperlink>
    </w:p>
    <w:p w14:paraId="18A784D5" w14:textId="56016BFF" w:rsidR="00202FBF" w:rsidRPr="00E70382" w:rsidRDefault="00202FBF" w:rsidP="000B53C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70382">
        <w:rPr>
          <w:rFonts w:ascii="Times New Roman" w:hAnsi="Times New Roman" w:cs="Times New Roman"/>
        </w:rPr>
        <w:t xml:space="preserve">Co-edited International Book: </w:t>
      </w:r>
      <w:r w:rsidRPr="00E70382">
        <w:rPr>
          <w:rFonts w:ascii="Times New Roman" w:hAnsi="Times New Roman" w:cs="Times New Roman"/>
          <w:b/>
          <w:bCs/>
        </w:rPr>
        <w:t>1</w:t>
      </w:r>
    </w:p>
    <w:p w14:paraId="6D9FACDA" w14:textId="77777777" w:rsidR="00202FBF" w:rsidRPr="00E70382" w:rsidRDefault="00202FBF" w:rsidP="00202FB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70382">
        <w:rPr>
          <w:rFonts w:ascii="Times New Roman" w:hAnsi="Times New Roman" w:cs="Times New Roman"/>
        </w:rPr>
        <w:t xml:space="preserve">Co-edited National Book: </w:t>
      </w:r>
      <w:r w:rsidRPr="00E70382">
        <w:rPr>
          <w:rFonts w:ascii="Times New Roman" w:hAnsi="Times New Roman" w:cs="Times New Roman"/>
          <w:b/>
          <w:bCs/>
        </w:rPr>
        <w:t>1</w:t>
      </w:r>
    </w:p>
    <w:p w14:paraId="21B7205B" w14:textId="5D8C278D" w:rsidR="00202FBF" w:rsidRPr="00E70382" w:rsidRDefault="00202FBF" w:rsidP="00202FB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70382">
        <w:rPr>
          <w:rFonts w:ascii="Times New Roman" w:hAnsi="Times New Roman" w:cs="Times New Roman"/>
        </w:rPr>
        <w:t xml:space="preserve">Chapters in Books: </w:t>
      </w:r>
      <w:r w:rsidRPr="00E70382">
        <w:rPr>
          <w:rFonts w:ascii="Times New Roman" w:hAnsi="Times New Roman" w:cs="Times New Roman"/>
          <w:b/>
          <w:bCs/>
        </w:rPr>
        <w:t>1</w:t>
      </w:r>
      <w:r w:rsidR="00E1333F">
        <w:rPr>
          <w:rFonts w:ascii="Times New Roman" w:hAnsi="Times New Roman" w:cs="Times New Roman"/>
          <w:b/>
          <w:bCs/>
        </w:rPr>
        <w:t>4</w:t>
      </w:r>
    </w:p>
    <w:p w14:paraId="096111F6" w14:textId="33A012CD" w:rsidR="00202FBF" w:rsidRPr="00E70382" w:rsidRDefault="00202FBF" w:rsidP="00202FB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70382">
        <w:rPr>
          <w:rFonts w:ascii="Times New Roman" w:hAnsi="Times New Roman" w:cs="Times New Roman"/>
        </w:rPr>
        <w:t xml:space="preserve">International Patents: </w:t>
      </w:r>
      <w:r w:rsidRPr="00E70382">
        <w:rPr>
          <w:rFonts w:ascii="Times New Roman" w:hAnsi="Times New Roman" w:cs="Times New Roman"/>
          <w:b/>
          <w:bCs/>
        </w:rPr>
        <w:t>1</w:t>
      </w:r>
      <w:r w:rsidR="001D725F" w:rsidRPr="00E70382">
        <w:rPr>
          <w:rFonts w:ascii="Times New Roman" w:hAnsi="Times New Roman" w:cs="Times New Roman"/>
          <w:b/>
          <w:bCs/>
        </w:rPr>
        <w:t>7</w:t>
      </w:r>
    </w:p>
    <w:p w14:paraId="6BFAC81B" w14:textId="469B09EB" w:rsidR="00202FBF" w:rsidRPr="00E70382" w:rsidRDefault="00202FBF" w:rsidP="00202FB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70382">
        <w:rPr>
          <w:rFonts w:ascii="Times New Roman" w:hAnsi="Times New Roman" w:cs="Times New Roman"/>
        </w:rPr>
        <w:t xml:space="preserve">Pakistani Patents: </w:t>
      </w:r>
      <w:r w:rsidR="001D725F" w:rsidRPr="00E70382">
        <w:rPr>
          <w:rFonts w:ascii="Times New Roman" w:hAnsi="Times New Roman" w:cs="Times New Roman"/>
          <w:b/>
          <w:bCs/>
        </w:rPr>
        <w:t>4</w:t>
      </w:r>
    </w:p>
    <w:p w14:paraId="6A880F93" w14:textId="466ED866" w:rsidR="00E1333F" w:rsidRDefault="00E1333F" w:rsidP="00E1333F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tal Research Publications: </w:t>
      </w:r>
      <w:r w:rsidR="00BD1489" w:rsidRPr="00BD1489">
        <w:rPr>
          <w:rFonts w:ascii="Times New Roman" w:hAnsi="Times New Roman" w:cs="Times New Roman"/>
          <w:b/>
          <w:bCs/>
        </w:rPr>
        <w:t>909 (National = 159 / International = 750)</w:t>
      </w:r>
    </w:p>
    <w:p w14:paraId="00CA5CA3" w14:textId="77777777" w:rsidR="00E1333F" w:rsidRDefault="00E1333F" w:rsidP="00E1333F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ervised and Co-supervised M. Phil./Ph. D. Scholars: </w:t>
      </w:r>
      <w:r>
        <w:rPr>
          <w:rFonts w:ascii="Times New Roman" w:hAnsi="Times New Roman" w:cs="Times New Roman"/>
          <w:b/>
          <w:bCs/>
        </w:rPr>
        <w:t>101</w:t>
      </w:r>
    </w:p>
    <w:p w14:paraId="6E5091B5" w14:textId="5AFA7D9B" w:rsidR="00E1333F" w:rsidRDefault="00E1333F" w:rsidP="00E1333F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tal Scientific Impact Factor: </w:t>
      </w:r>
      <w:r w:rsidR="00BD1489" w:rsidRPr="00BD1489">
        <w:rPr>
          <w:rFonts w:ascii="Times New Roman" w:hAnsi="Times New Roman" w:cs="Times New Roman"/>
          <w:b/>
          <w:bCs/>
        </w:rPr>
        <w:t>1759.750</w:t>
      </w:r>
    </w:p>
    <w:p w14:paraId="23F2CB50" w14:textId="3A76ACFE" w:rsidR="00E1333F" w:rsidRDefault="00E1333F" w:rsidP="00E1333F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tal Citation: </w:t>
      </w:r>
      <w:r w:rsidR="007A0BFF" w:rsidRPr="0048078C">
        <w:rPr>
          <w:rFonts w:ascii="Times New Roman" w:hAnsi="Times New Roman" w:cs="Times New Roman"/>
          <w:b/>
          <w:bCs/>
        </w:rPr>
        <w:t>2</w:t>
      </w:r>
      <w:r w:rsidR="00BD1489">
        <w:rPr>
          <w:rFonts w:ascii="Times New Roman" w:hAnsi="Times New Roman" w:cs="Times New Roman"/>
          <w:b/>
          <w:bCs/>
        </w:rPr>
        <w:t>1060</w:t>
      </w:r>
      <w:r>
        <w:rPr>
          <w:rFonts w:ascii="Times New Roman" w:hAnsi="Times New Roman" w:cs="Times New Roman"/>
        </w:rPr>
        <w:t xml:space="preserve"> (As per Google Scholar)</w:t>
      </w:r>
    </w:p>
    <w:p w14:paraId="346E7323" w14:textId="6B15BED2" w:rsidR="00E1333F" w:rsidRDefault="00E1333F" w:rsidP="00E1333F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-index: </w:t>
      </w:r>
      <w:r>
        <w:rPr>
          <w:rFonts w:ascii="Times New Roman" w:hAnsi="Times New Roman" w:cs="Times New Roman"/>
          <w:b/>
          <w:bCs/>
        </w:rPr>
        <w:t>7</w:t>
      </w:r>
      <w:r w:rsidR="00BD1489"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</w:rPr>
        <w:t xml:space="preserve"> (As per Google Scholar)</w:t>
      </w:r>
    </w:p>
    <w:p w14:paraId="0C43CC9A" w14:textId="144F5DE5" w:rsidR="00E1333F" w:rsidRDefault="00E1333F" w:rsidP="00E1333F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10-index: </w:t>
      </w:r>
      <w:r w:rsidR="00BD1489">
        <w:rPr>
          <w:rFonts w:ascii="Times New Roman" w:hAnsi="Times New Roman" w:cs="Times New Roman"/>
          <w:b/>
          <w:bCs/>
        </w:rPr>
        <w:t>492</w:t>
      </w:r>
      <w:r>
        <w:rPr>
          <w:rFonts w:ascii="Times New Roman" w:hAnsi="Times New Roman" w:cs="Times New Roman"/>
        </w:rPr>
        <w:t xml:space="preserve"> (As per Google Scholar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5"/>
        <w:gridCol w:w="2970"/>
        <w:gridCol w:w="3240"/>
        <w:gridCol w:w="2520"/>
        <w:gridCol w:w="1350"/>
        <w:gridCol w:w="1170"/>
        <w:gridCol w:w="720"/>
        <w:gridCol w:w="450"/>
        <w:gridCol w:w="1235"/>
        <w:gridCol w:w="830"/>
      </w:tblGrid>
      <w:tr w:rsidR="00226FED" w:rsidRPr="00831821" w14:paraId="36150DC0" w14:textId="77777777" w:rsidTr="00831821">
        <w:tc>
          <w:tcPr>
            <w:tcW w:w="15110" w:type="dxa"/>
            <w:gridSpan w:val="10"/>
            <w:shd w:val="clear" w:color="auto" w:fill="F2F2F2" w:themeFill="background1" w:themeFillShade="F2"/>
            <w:vAlign w:val="center"/>
          </w:tcPr>
          <w:bookmarkEnd w:id="0"/>
          <w:p w14:paraId="67655905" w14:textId="459CBD55" w:rsidR="00A5631D" w:rsidRPr="00831821" w:rsidRDefault="00A5631D" w:rsidP="008F33C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PUBLICATIONS</w:t>
            </w:r>
          </w:p>
        </w:tc>
      </w:tr>
      <w:tr w:rsidR="00226FED" w:rsidRPr="00831821" w14:paraId="35E5BBD7" w14:textId="77777777" w:rsidTr="00CD6ABC">
        <w:tc>
          <w:tcPr>
            <w:tcW w:w="15110" w:type="dxa"/>
            <w:gridSpan w:val="10"/>
            <w:vAlign w:val="center"/>
          </w:tcPr>
          <w:p w14:paraId="37B500A0" w14:textId="3FA445C0" w:rsidR="00A5631D" w:rsidRPr="00831821" w:rsidRDefault="00AA3B56" w:rsidP="008F33C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2</w:t>
            </w:r>
            <w:r w:rsidR="00831821"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</w:tr>
      <w:tr w:rsidR="00831821" w:rsidRPr="00831821" w14:paraId="54464AFA" w14:textId="77777777" w:rsidTr="008869EF">
        <w:tc>
          <w:tcPr>
            <w:tcW w:w="625" w:type="dxa"/>
            <w:vAlign w:val="center"/>
          </w:tcPr>
          <w:p w14:paraId="7EF7CFB5" w14:textId="209BE5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2970" w:type="dxa"/>
            <w:vAlign w:val="center"/>
          </w:tcPr>
          <w:p w14:paraId="03E83DE8" w14:textId="17B7B6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Name of Authors</w:t>
            </w:r>
          </w:p>
        </w:tc>
        <w:tc>
          <w:tcPr>
            <w:tcW w:w="3240" w:type="dxa"/>
            <w:vAlign w:val="center"/>
          </w:tcPr>
          <w:p w14:paraId="7F9B972A" w14:textId="7DE400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 of Publication</w:t>
            </w:r>
          </w:p>
        </w:tc>
        <w:tc>
          <w:tcPr>
            <w:tcW w:w="2520" w:type="dxa"/>
            <w:vAlign w:val="center"/>
          </w:tcPr>
          <w:p w14:paraId="0F0314B5" w14:textId="2F001C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Name of Journal</w:t>
            </w:r>
          </w:p>
        </w:tc>
        <w:tc>
          <w:tcPr>
            <w:tcW w:w="1350" w:type="dxa"/>
            <w:vAlign w:val="center"/>
          </w:tcPr>
          <w:p w14:paraId="043E0D58" w14:textId="32516A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of Publication</w:t>
            </w:r>
          </w:p>
        </w:tc>
        <w:tc>
          <w:tcPr>
            <w:tcW w:w="1170" w:type="dxa"/>
            <w:vAlign w:val="center"/>
          </w:tcPr>
          <w:p w14:paraId="5B92952D" w14:textId="78691B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ol. (Issue)</w:t>
            </w:r>
          </w:p>
        </w:tc>
        <w:tc>
          <w:tcPr>
            <w:tcW w:w="1170" w:type="dxa"/>
            <w:gridSpan w:val="2"/>
            <w:vAlign w:val="center"/>
          </w:tcPr>
          <w:p w14:paraId="2171BFA2" w14:textId="7361B6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ge No.</w:t>
            </w:r>
          </w:p>
        </w:tc>
        <w:tc>
          <w:tcPr>
            <w:tcW w:w="1235" w:type="dxa"/>
            <w:vAlign w:val="center"/>
          </w:tcPr>
          <w:p w14:paraId="23D16CFD" w14:textId="06B496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ation in Pakistan (Y/N)</w:t>
            </w:r>
          </w:p>
        </w:tc>
        <w:tc>
          <w:tcPr>
            <w:tcW w:w="830" w:type="dxa"/>
            <w:vAlign w:val="center"/>
          </w:tcPr>
          <w:p w14:paraId="344EF629" w14:textId="5906CF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mpact Factor</w:t>
            </w:r>
          </w:p>
        </w:tc>
      </w:tr>
      <w:tr w:rsidR="00831821" w:rsidRPr="00831821" w14:paraId="60A2213B" w14:textId="77777777" w:rsidTr="008869EF">
        <w:tc>
          <w:tcPr>
            <w:tcW w:w="625" w:type="dxa"/>
            <w:vAlign w:val="center"/>
          </w:tcPr>
          <w:p w14:paraId="27B7289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9E2066" w14:textId="765A40E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Hameed, F. Saleem, M. Özil, N. Baltaş, U. Salar, S. Ashraf, Z. Ul-Haq, M. Taha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K.M. Khan,</w:t>
            </w:r>
          </w:p>
        </w:tc>
        <w:tc>
          <w:tcPr>
            <w:tcW w:w="3240" w:type="dxa"/>
            <w:vAlign w:val="center"/>
          </w:tcPr>
          <w:p w14:paraId="254DAB38" w14:textId="659C83B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ndenoquinoxaline-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henylacrylohydrazid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hybrids as promising drug candidates for the treatment of type 2 diabetes: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evaluation of enzyme inhibition and antioxidant activity.</w:t>
            </w:r>
          </w:p>
        </w:tc>
        <w:tc>
          <w:tcPr>
            <w:tcW w:w="2520" w:type="dxa"/>
            <w:vAlign w:val="center"/>
          </w:tcPr>
          <w:p w14:paraId="2FAE45BB" w14:textId="2BD8F1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4BB5EE3A" w14:textId="67F759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1D80F200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76D0B60D" w14:textId="09B5D4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29517</w:t>
            </w:r>
          </w:p>
        </w:tc>
        <w:tc>
          <w:tcPr>
            <w:tcW w:w="1235" w:type="dxa"/>
            <w:vAlign w:val="center"/>
          </w:tcPr>
          <w:p w14:paraId="3FE4F893" w14:textId="2D175A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20EFF3" w14:textId="37FC11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8.2</w:t>
            </w:r>
          </w:p>
        </w:tc>
      </w:tr>
      <w:tr w:rsidR="00831821" w:rsidRPr="00831821" w14:paraId="39950757" w14:textId="77777777" w:rsidTr="008869EF">
        <w:tc>
          <w:tcPr>
            <w:tcW w:w="625" w:type="dxa"/>
            <w:vAlign w:val="center"/>
          </w:tcPr>
          <w:p w14:paraId="46E1BA1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CADB0AB" w14:textId="3B6756C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Taha, F. Rahim, B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dalath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S. Imran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N. Uddin, M. Nawaz, M.K.B. Break, S.M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agam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nd S. Alqarni,</w:t>
            </w:r>
          </w:p>
        </w:tc>
        <w:tc>
          <w:tcPr>
            <w:tcW w:w="3240" w:type="dxa"/>
            <w:vAlign w:val="center"/>
          </w:tcPr>
          <w:p w14:paraId="0E5F6A90" w14:textId="0CF59A4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of benzimidazole derivatives and their antiglycation, antioxidant, antiurease and molecular docking study.</w:t>
            </w:r>
          </w:p>
        </w:tc>
        <w:tc>
          <w:tcPr>
            <w:tcW w:w="2520" w:type="dxa"/>
            <w:vAlign w:val="center"/>
          </w:tcPr>
          <w:p w14:paraId="7D87D300" w14:textId="354A30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5EB6AC25" w14:textId="663EFF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20F6FF1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EA5655B" w14:textId="1AB84C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05700</w:t>
            </w:r>
          </w:p>
        </w:tc>
        <w:tc>
          <w:tcPr>
            <w:tcW w:w="1235" w:type="dxa"/>
            <w:vAlign w:val="center"/>
          </w:tcPr>
          <w:p w14:paraId="6A2E36E3" w14:textId="740139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9FC92B6" w14:textId="6EEAF5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0</w:t>
            </w:r>
          </w:p>
        </w:tc>
      </w:tr>
      <w:tr w:rsidR="00831821" w:rsidRPr="00831821" w14:paraId="123168EE" w14:textId="77777777" w:rsidTr="008869EF">
        <w:tc>
          <w:tcPr>
            <w:tcW w:w="625" w:type="dxa"/>
            <w:vAlign w:val="center"/>
          </w:tcPr>
          <w:p w14:paraId="3AE9D98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49F28B" w14:textId="2A220A6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. Bano, Kanwal, S. Hameed, M. Lateef, A. Wadood, S. Shams, S. Hussain, N.U. Ain, S. Perveen, M. Taha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</w:p>
        </w:tc>
        <w:tc>
          <w:tcPr>
            <w:tcW w:w="3240" w:type="dxa"/>
            <w:vAlign w:val="center"/>
          </w:tcPr>
          <w:p w14:paraId="07EA9FAF" w14:textId="76F636B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Unsymmetrical thiourea derivatives: synthesis and evaluation as promising antioxidant and enzyme inhibitors.</w:t>
            </w:r>
          </w:p>
        </w:tc>
        <w:tc>
          <w:tcPr>
            <w:tcW w:w="2520" w:type="dxa"/>
            <w:vAlign w:val="center"/>
          </w:tcPr>
          <w:p w14:paraId="4EFCA03D" w14:textId="38F619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4C9C2FAF" w14:textId="0D3636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1EDE1927" w14:textId="5AC48E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6(6)</w:t>
            </w:r>
          </w:p>
        </w:tc>
        <w:tc>
          <w:tcPr>
            <w:tcW w:w="1170" w:type="dxa"/>
            <w:gridSpan w:val="2"/>
            <w:vAlign w:val="center"/>
          </w:tcPr>
          <w:p w14:paraId="4977B912" w14:textId="450340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97-511</w:t>
            </w:r>
          </w:p>
        </w:tc>
        <w:tc>
          <w:tcPr>
            <w:tcW w:w="1235" w:type="dxa"/>
            <w:vAlign w:val="center"/>
          </w:tcPr>
          <w:p w14:paraId="1103C175" w14:textId="5BE05E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82157C8" w14:textId="2D3B43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2</w:t>
            </w:r>
          </w:p>
        </w:tc>
      </w:tr>
      <w:tr w:rsidR="00831821" w:rsidRPr="00831821" w14:paraId="08F31809" w14:textId="77777777" w:rsidTr="008869EF">
        <w:tc>
          <w:tcPr>
            <w:tcW w:w="625" w:type="dxa"/>
            <w:vAlign w:val="center"/>
          </w:tcPr>
          <w:p w14:paraId="0C931AB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2740D43" w14:textId="1CEE8187" w:rsidR="00831821" w:rsidRPr="00831821" w:rsidRDefault="00D27821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. Muhammad, R. Khan, F. Seraj, A. Khan, U. Ullah, A. Wadood, A. Ajmal, B. Ali, </w:t>
            </w:r>
            <w:r w:rsidRPr="00D27821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N.U.A. Nawaz, and N. </w:t>
            </w:r>
            <w:proofErr w:type="spellStart"/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AlMasoud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</w:p>
        </w:tc>
        <w:tc>
          <w:tcPr>
            <w:tcW w:w="3240" w:type="dxa"/>
            <w:vAlign w:val="center"/>
          </w:tcPr>
          <w:p w14:paraId="392D7AB6" w14:textId="46E063DD" w:rsidR="00831821" w:rsidRPr="00831821" w:rsidRDefault="00D27821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vo</w:t>
            </w: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algesic, anti-inflammatory and molecular docking studies of </w:t>
            </w:r>
            <w:r w:rsidRPr="00D27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S</w:t>
            </w: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-naproxen derivatives.</w:t>
            </w:r>
          </w:p>
        </w:tc>
        <w:tc>
          <w:tcPr>
            <w:tcW w:w="2520" w:type="dxa"/>
            <w:vAlign w:val="center"/>
          </w:tcPr>
          <w:p w14:paraId="20C97AE1" w14:textId="1D9DE851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Heliyon</w:t>
            </w:r>
            <w:proofErr w:type="spellEnd"/>
          </w:p>
        </w:tc>
        <w:tc>
          <w:tcPr>
            <w:tcW w:w="1350" w:type="dxa"/>
            <w:vAlign w:val="center"/>
          </w:tcPr>
          <w:p w14:paraId="6C7BBD49" w14:textId="73C58C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62199885" w14:textId="4FA8DDA1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0(2)</w:t>
            </w:r>
          </w:p>
        </w:tc>
        <w:tc>
          <w:tcPr>
            <w:tcW w:w="1170" w:type="dxa"/>
            <w:gridSpan w:val="2"/>
            <w:vAlign w:val="center"/>
          </w:tcPr>
          <w:p w14:paraId="0AFD2207" w14:textId="484FF43B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24267</w:t>
            </w:r>
          </w:p>
        </w:tc>
        <w:tc>
          <w:tcPr>
            <w:tcW w:w="1235" w:type="dxa"/>
            <w:vAlign w:val="center"/>
          </w:tcPr>
          <w:p w14:paraId="2C0F15C0" w14:textId="49A105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C22ADC" w14:textId="520160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0</w:t>
            </w:r>
          </w:p>
        </w:tc>
      </w:tr>
      <w:tr w:rsidR="00831821" w:rsidRPr="00831821" w14:paraId="30864A0A" w14:textId="77777777" w:rsidTr="008869EF">
        <w:tc>
          <w:tcPr>
            <w:tcW w:w="625" w:type="dxa"/>
            <w:vAlign w:val="center"/>
          </w:tcPr>
          <w:p w14:paraId="70EDCA2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D709BBF" w14:textId="0F0CBB13" w:rsidR="00831821" w:rsidRPr="00831821" w:rsidRDefault="00D27821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. Sultana, A. Wahab, G. Fareed, H. Rafiq, </w:t>
            </w:r>
            <w:r w:rsidRPr="00D27821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, M. Lateef, N. Fareed, S. Hussain, and S.K. Sherwani</w:t>
            </w:r>
          </w:p>
        </w:tc>
        <w:tc>
          <w:tcPr>
            <w:tcW w:w="3240" w:type="dxa"/>
            <w:vAlign w:val="center"/>
          </w:tcPr>
          <w:p w14:paraId="1413D21F" w14:textId="2956CD4D" w:rsidR="00831821" w:rsidRPr="00831821" w:rsidRDefault="00D27821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Identification of potential drug candidates to treat gastritis and associated oxidative stress based on some novel 2-aryl-1H-naphtho[2,3-</w:t>
            </w:r>
            <w:proofErr w:type="gramStart"/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d]imidazole</w:t>
            </w:r>
            <w:proofErr w:type="gramEnd"/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: synthesis, in vitro and in silico analysis.</w:t>
            </w:r>
          </w:p>
        </w:tc>
        <w:tc>
          <w:tcPr>
            <w:tcW w:w="2520" w:type="dxa"/>
            <w:vAlign w:val="center"/>
          </w:tcPr>
          <w:p w14:paraId="577099BF" w14:textId="6D997F77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RSC Advances</w:t>
            </w:r>
          </w:p>
        </w:tc>
        <w:tc>
          <w:tcPr>
            <w:tcW w:w="1350" w:type="dxa"/>
            <w:vAlign w:val="center"/>
          </w:tcPr>
          <w:p w14:paraId="15C70DDB" w14:textId="2E8236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106B3964" w14:textId="52A46F86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4(1)</w:t>
            </w:r>
          </w:p>
        </w:tc>
        <w:tc>
          <w:tcPr>
            <w:tcW w:w="1170" w:type="dxa"/>
            <w:gridSpan w:val="2"/>
            <w:vAlign w:val="center"/>
          </w:tcPr>
          <w:p w14:paraId="7C8578F5" w14:textId="7B8902F3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29-537</w:t>
            </w:r>
          </w:p>
        </w:tc>
        <w:tc>
          <w:tcPr>
            <w:tcW w:w="1235" w:type="dxa"/>
            <w:vAlign w:val="center"/>
          </w:tcPr>
          <w:p w14:paraId="277E41B9" w14:textId="4B1851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AC0D48" w14:textId="7079FF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.9</w:t>
            </w:r>
          </w:p>
        </w:tc>
      </w:tr>
      <w:tr w:rsidR="00831821" w:rsidRPr="00831821" w14:paraId="3D6718AE" w14:textId="77777777" w:rsidTr="008869EF">
        <w:tc>
          <w:tcPr>
            <w:tcW w:w="625" w:type="dxa"/>
            <w:vAlign w:val="center"/>
          </w:tcPr>
          <w:p w14:paraId="011A136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67E7AE" w14:textId="7C7C2140" w:rsidR="00831821" w:rsidRPr="00831821" w:rsidRDefault="00D27821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Özil, </w:t>
            </w:r>
            <w:r w:rsidRPr="00D27821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, N. Baltaş, A. Wadood, A. Samad, and B. Kahveci</w:t>
            </w:r>
          </w:p>
        </w:tc>
        <w:tc>
          <w:tcPr>
            <w:tcW w:w="3240" w:type="dxa"/>
            <w:vAlign w:val="center"/>
          </w:tcPr>
          <w:p w14:paraId="0D2FE910" w14:textId="1EAA5177" w:rsidR="00831821" w:rsidRPr="00831821" w:rsidRDefault="00D27821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of benzimidazoles containing piperazine ring as potential therapeutic agents against diabetes mellitus and antioxidant activities.</w:t>
            </w:r>
          </w:p>
        </w:tc>
        <w:tc>
          <w:tcPr>
            <w:tcW w:w="2520" w:type="dxa"/>
            <w:vAlign w:val="center"/>
          </w:tcPr>
          <w:p w14:paraId="020CCA81" w14:textId="3C7E4F23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3FC1797A" w14:textId="546956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7C5E0327" w14:textId="4EB756D8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304</w:t>
            </w:r>
          </w:p>
        </w:tc>
        <w:tc>
          <w:tcPr>
            <w:tcW w:w="1170" w:type="dxa"/>
            <w:gridSpan w:val="2"/>
            <w:vAlign w:val="center"/>
          </w:tcPr>
          <w:p w14:paraId="3DABEB1A" w14:textId="69FC8E61" w:rsidR="00831821" w:rsidRPr="00831821" w:rsidRDefault="00D27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37714</w:t>
            </w:r>
          </w:p>
        </w:tc>
        <w:tc>
          <w:tcPr>
            <w:tcW w:w="1235" w:type="dxa"/>
            <w:vAlign w:val="center"/>
          </w:tcPr>
          <w:p w14:paraId="076708B5" w14:textId="7F0498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C5CD71" w14:textId="73B2E2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.8</w:t>
            </w:r>
          </w:p>
        </w:tc>
      </w:tr>
      <w:tr w:rsidR="00831821" w:rsidRPr="00831821" w14:paraId="68C3E427" w14:textId="77777777" w:rsidTr="008869EF">
        <w:tc>
          <w:tcPr>
            <w:tcW w:w="625" w:type="dxa"/>
            <w:vAlign w:val="center"/>
          </w:tcPr>
          <w:p w14:paraId="372AA0A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9611D06" w14:textId="3CF8A8DE" w:rsidR="00831821" w:rsidRPr="00831821" w:rsidRDefault="008869EF" w:rsidP="008869E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A. Al-Abdulbaqi, M. Taha, F. Rahim, I. Uddin, N. Uddin, A. Wadood, S. Haq, N. Iqbal,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, S.A.A. Shah, and M. Ali</w:t>
            </w:r>
          </w:p>
        </w:tc>
        <w:tc>
          <w:tcPr>
            <w:tcW w:w="3240" w:type="dxa"/>
            <w:vAlign w:val="center"/>
          </w:tcPr>
          <w:p w14:paraId="1DA35589" w14:textId="5FA363A7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Exploring diabetics II inhibitors based on benzodioxin derivatives, structure activity relationship, molecular docking and ADME property study.</w:t>
            </w:r>
          </w:p>
        </w:tc>
        <w:tc>
          <w:tcPr>
            <w:tcW w:w="2520" w:type="dxa"/>
            <w:vAlign w:val="center"/>
          </w:tcPr>
          <w:p w14:paraId="1E15210B" w14:textId="2DA1AF75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2BA16649" w14:textId="34A55D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69DDB657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79A90DCE" w14:textId="76BF9121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137797</w:t>
            </w:r>
          </w:p>
        </w:tc>
        <w:tc>
          <w:tcPr>
            <w:tcW w:w="1235" w:type="dxa"/>
            <w:vAlign w:val="center"/>
          </w:tcPr>
          <w:p w14:paraId="65838EBF" w14:textId="2309B1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308196C" w14:textId="4EE37B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.8</w:t>
            </w:r>
          </w:p>
        </w:tc>
      </w:tr>
      <w:tr w:rsidR="00831821" w:rsidRPr="00831821" w14:paraId="4A8FCC05" w14:textId="77777777" w:rsidTr="008869EF">
        <w:tc>
          <w:tcPr>
            <w:tcW w:w="625" w:type="dxa"/>
            <w:vAlign w:val="center"/>
          </w:tcPr>
          <w:p w14:paraId="3E14948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6938A50" w14:textId="6DC25AC3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Khan, N. Ambreen, F. Saleem, M.A. Lodhi, F. Jan, M. Kamal, U. Salar, M. Taha, and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</w:p>
        </w:tc>
        <w:tc>
          <w:tcPr>
            <w:tcW w:w="3240" w:type="dxa"/>
            <w:vAlign w:val="center"/>
          </w:tcPr>
          <w:p w14:paraId="552DF587" w14:textId="47669953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Nicotinonitriles</w:t>
            </w:r>
            <w:proofErr w:type="spell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s potential inhibitors of α-glucosidase, tyrosinase, and urease enzymes: Synthesis, characterization, in vitro, and in silico studies.</w:t>
            </w:r>
          </w:p>
        </w:tc>
        <w:tc>
          <w:tcPr>
            <w:tcW w:w="2520" w:type="dxa"/>
            <w:vAlign w:val="center"/>
          </w:tcPr>
          <w:p w14:paraId="5F312D68" w14:textId="2ED4E948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27821">
              <w:rPr>
                <w:rFonts w:ascii="Times New Roman" w:hAnsi="Times New Roman" w:cs="Times New Roman"/>
                <w:b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7CA7E829" w14:textId="46EDD3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508276FD" w14:textId="6E69E769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1305</w:t>
            </w:r>
          </w:p>
        </w:tc>
        <w:tc>
          <w:tcPr>
            <w:tcW w:w="1170" w:type="dxa"/>
            <w:gridSpan w:val="2"/>
            <w:vAlign w:val="center"/>
          </w:tcPr>
          <w:p w14:paraId="381B98C2" w14:textId="3FDA2BD6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137742</w:t>
            </w:r>
          </w:p>
        </w:tc>
        <w:tc>
          <w:tcPr>
            <w:tcW w:w="1235" w:type="dxa"/>
            <w:vAlign w:val="center"/>
          </w:tcPr>
          <w:p w14:paraId="15C023F2" w14:textId="45EE3D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72FA9BF" w14:textId="0F6F1F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.8</w:t>
            </w:r>
          </w:p>
        </w:tc>
      </w:tr>
      <w:tr w:rsidR="00831821" w:rsidRPr="00831821" w14:paraId="68C1595D" w14:textId="77777777" w:rsidTr="008869EF">
        <w:tc>
          <w:tcPr>
            <w:tcW w:w="625" w:type="dxa"/>
            <w:vAlign w:val="center"/>
          </w:tcPr>
          <w:p w14:paraId="780B320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8B51F1" w14:textId="3CE9C446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W. Ullah, F. Rahim, S. Hayat, H. Ullah, M. Taha, S. Khan, A. Khaliq, S. Bibi, O. Gohar, N. Iqbal, S.A.A. Shah, and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,</w:t>
            </w:r>
          </w:p>
        </w:tc>
        <w:tc>
          <w:tcPr>
            <w:tcW w:w="3240" w:type="dxa"/>
            <w:vAlign w:val="center"/>
          </w:tcPr>
          <w:p w14:paraId="5BD38043" w14:textId="00F07D1A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of </w:t>
            </w:r>
            <w:proofErr w:type="gram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indole based</w:t>
            </w:r>
            <w:proofErr w:type="gram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ulfonamide derivatives as potent inhibitors of α-glucosidase and α-amylase in management of type-II diabetes.</w:t>
            </w:r>
          </w:p>
        </w:tc>
        <w:tc>
          <w:tcPr>
            <w:tcW w:w="2520" w:type="dxa"/>
            <w:vAlign w:val="center"/>
          </w:tcPr>
          <w:p w14:paraId="5BEC71E4" w14:textId="3C162E50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Chemical Data Collections</w:t>
            </w:r>
          </w:p>
        </w:tc>
        <w:tc>
          <w:tcPr>
            <w:tcW w:w="1350" w:type="dxa"/>
            <w:vAlign w:val="center"/>
          </w:tcPr>
          <w:p w14:paraId="18DA12B8" w14:textId="015482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010CDCFD" w14:textId="0846BCF2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0</w:t>
            </w:r>
          </w:p>
        </w:tc>
        <w:tc>
          <w:tcPr>
            <w:tcW w:w="1170" w:type="dxa"/>
            <w:gridSpan w:val="2"/>
            <w:vAlign w:val="center"/>
          </w:tcPr>
          <w:p w14:paraId="6586759A" w14:textId="1D49415F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101122</w:t>
            </w:r>
          </w:p>
        </w:tc>
        <w:tc>
          <w:tcPr>
            <w:tcW w:w="1235" w:type="dxa"/>
            <w:vAlign w:val="center"/>
          </w:tcPr>
          <w:p w14:paraId="725A8EC7" w14:textId="734023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7245AF0" w14:textId="24C790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.1</w:t>
            </w:r>
          </w:p>
        </w:tc>
      </w:tr>
      <w:tr w:rsidR="00831821" w:rsidRPr="00831821" w14:paraId="2D045E4B" w14:textId="77777777" w:rsidTr="008869EF">
        <w:tc>
          <w:tcPr>
            <w:tcW w:w="625" w:type="dxa"/>
            <w:vAlign w:val="center"/>
          </w:tcPr>
          <w:p w14:paraId="5C8E3D1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CB9D29" w14:textId="461CC177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Taha, M. Salahuddin, F. Rahim, S. Imran, S. Hussain, N. Uddin, and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,</w:t>
            </w:r>
          </w:p>
        </w:tc>
        <w:tc>
          <w:tcPr>
            <w:tcW w:w="3240" w:type="dxa"/>
            <w:vAlign w:val="center"/>
          </w:tcPr>
          <w:p w14:paraId="39591200" w14:textId="203BF753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New quinoline analogues: As potential diabetics inhibitors and molecular docking study.</w:t>
            </w:r>
          </w:p>
        </w:tc>
        <w:tc>
          <w:tcPr>
            <w:tcW w:w="2520" w:type="dxa"/>
            <w:vAlign w:val="center"/>
          </w:tcPr>
          <w:p w14:paraId="29145741" w14:textId="70E758ED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Polycyclic Aromatic Compounds</w:t>
            </w:r>
          </w:p>
        </w:tc>
        <w:tc>
          <w:tcPr>
            <w:tcW w:w="1350" w:type="dxa"/>
            <w:vAlign w:val="center"/>
          </w:tcPr>
          <w:p w14:paraId="0C641682" w14:textId="52C848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76C02E0C" w14:textId="413F3F76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4(1)</w:t>
            </w:r>
          </w:p>
        </w:tc>
        <w:tc>
          <w:tcPr>
            <w:tcW w:w="1170" w:type="dxa"/>
            <w:gridSpan w:val="2"/>
            <w:vAlign w:val="center"/>
          </w:tcPr>
          <w:p w14:paraId="45B384BC" w14:textId="2DD6869F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7-89</w:t>
            </w:r>
          </w:p>
        </w:tc>
        <w:tc>
          <w:tcPr>
            <w:tcW w:w="1235" w:type="dxa"/>
            <w:vAlign w:val="center"/>
          </w:tcPr>
          <w:p w14:paraId="12F7FC3D" w14:textId="7E936B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945EC4" w14:textId="77ABBA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4</w:t>
            </w:r>
          </w:p>
        </w:tc>
      </w:tr>
      <w:tr w:rsidR="00831821" w:rsidRPr="00831821" w14:paraId="19B91112" w14:textId="77777777" w:rsidTr="008869EF">
        <w:tc>
          <w:tcPr>
            <w:tcW w:w="625" w:type="dxa"/>
            <w:vAlign w:val="center"/>
          </w:tcPr>
          <w:p w14:paraId="1BA23BF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E3289B" w14:textId="0E44032D" w:rsidR="00831821" w:rsidRPr="00831821" w:rsidRDefault="008869EF" w:rsidP="008869E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Z. Siddiqui, M.A. Abbasi, A. Ur-Rehman, M. Solangi, M. Ashraf, and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</w:p>
        </w:tc>
        <w:tc>
          <w:tcPr>
            <w:tcW w:w="3240" w:type="dxa"/>
            <w:vAlign w:val="center"/>
          </w:tcPr>
          <w:p w14:paraId="5A998CC9" w14:textId="1EED591E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S‐Substituted Oxadiazoles: A Multi‐Faceted Approach to Synthesis, Enzyme Inhibition, and Antibacterial Properties.</w:t>
            </w:r>
          </w:p>
        </w:tc>
        <w:tc>
          <w:tcPr>
            <w:tcW w:w="2520" w:type="dxa"/>
            <w:vAlign w:val="center"/>
          </w:tcPr>
          <w:p w14:paraId="4FBAE9FD" w14:textId="1C8A1328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ChemistrySelect</w:t>
            </w:r>
          </w:p>
        </w:tc>
        <w:tc>
          <w:tcPr>
            <w:tcW w:w="1350" w:type="dxa"/>
            <w:vAlign w:val="center"/>
          </w:tcPr>
          <w:p w14:paraId="50AF6920" w14:textId="13E304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7460BEC6" w14:textId="5C572E52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9(7)</w:t>
            </w:r>
          </w:p>
        </w:tc>
        <w:tc>
          <w:tcPr>
            <w:tcW w:w="1170" w:type="dxa"/>
            <w:gridSpan w:val="2"/>
            <w:vAlign w:val="center"/>
          </w:tcPr>
          <w:p w14:paraId="3E839D14" w14:textId="1ABD1EE0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202304685</w:t>
            </w:r>
          </w:p>
        </w:tc>
        <w:tc>
          <w:tcPr>
            <w:tcW w:w="1235" w:type="dxa"/>
            <w:vAlign w:val="center"/>
          </w:tcPr>
          <w:p w14:paraId="5A2DD883" w14:textId="6780A5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BD80809" w14:textId="465788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3</w:t>
            </w:r>
          </w:p>
        </w:tc>
      </w:tr>
      <w:tr w:rsidR="00831821" w:rsidRPr="00831821" w14:paraId="3B059094" w14:textId="77777777" w:rsidTr="008869EF">
        <w:tc>
          <w:tcPr>
            <w:tcW w:w="625" w:type="dxa"/>
            <w:vAlign w:val="center"/>
          </w:tcPr>
          <w:p w14:paraId="23F0783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40CD1E" w14:textId="73F7EAE3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Qayyum, A. Jabeen, S. Ashraf, F. Seraj,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, R.A. Siddiqui, and Z. Ul-Haq</w:t>
            </w:r>
          </w:p>
        </w:tc>
        <w:tc>
          <w:tcPr>
            <w:tcW w:w="3240" w:type="dxa"/>
            <w:vAlign w:val="center"/>
          </w:tcPr>
          <w:p w14:paraId="6009E165" w14:textId="00A84E73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Oxadiazole derivatives of diclofenac as an anti-proliferative agent for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sym w:font="Symbol" w:char="F062"/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-cell non-Hodgkin lymphoma: an in vitro and in silico studies.</w:t>
            </w:r>
          </w:p>
        </w:tc>
        <w:tc>
          <w:tcPr>
            <w:tcW w:w="2520" w:type="dxa"/>
            <w:vAlign w:val="center"/>
          </w:tcPr>
          <w:p w14:paraId="7618D64D" w14:textId="5C274A31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Medicinal Chemistry (Shariqah (United Arab Emirates))</w:t>
            </w:r>
          </w:p>
        </w:tc>
        <w:tc>
          <w:tcPr>
            <w:tcW w:w="1350" w:type="dxa"/>
            <w:vAlign w:val="center"/>
          </w:tcPr>
          <w:p w14:paraId="31E2366B" w14:textId="7EE11A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4E4E76D2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33128DC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7FF96033" w14:textId="4D69F6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CEC9464" w14:textId="3E440E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3</w:t>
            </w:r>
          </w:p>
        </w:tc>
      </w:tr>
      <w:tr w:rsidR="00831821" w:rsidRPr="00831821" w14:paraId="1021D6B1" w14:textId="77777777" w:rsidTr="008869EF">
        <w:tc>
          <w:tcPr>
            <w:tcW w:w="625" w:type="dxa"/>
            <w:vAlign w:val="center"/>
          </w:tcPr>
          <w:p w14:paraId="5F8845D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9EC65A2" w14:textId="6A81E072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houdhary Y., A.T. Wahab, H. Zafar, S. Siddiqui, M. Khan,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, A.H. Asseri, M.I. Choudhary, and A.U. Rahman,</w:t>
            </w:r>
          </w:p>
        </w:tc>
        <w:tc>
          <w:tcPr>
            <w:tcW w:w="3240" w:type="dxa"/>
            <w:vAlign w:val="center"/>
          </w:tcPr>
          <w:p w14:paraId="4D03BC7C" w14:textId="00633DA3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Biochemical and in silico studies on triazole derivatives as tyrosinase inhibitors: Potential treatment of hyperpigmentation related skin disorders.</w:t>
            </w:r>
          </w:p>
        </w:tc>
        <w:tc>
          <w:tcPr>
            <w:tcW w:w="2520" w:type="dxa"/>
            <w:vAlign w:val="center"/>
          </w:tcPr>
          <w:p w14:paraId="2362C993" w14:textId="6A5620D3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Medicinal Chemistry (Shariqah (United Arab Emirates))</w:t>
            </w:r>
          </w:p>
        </w:tc>
        <w:tc>
          <w:tcPr>
            <w:tcW w:w="1350" w:type="dxa"/>
            <w:vAlign w:val="center"/>
          </w:tcPr>
          <w:p w14:paraId="1FDBCECB" w14:textId="1CBB23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4E98F2AC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5CA2A1C6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66251B58" w14:textId="1F75FA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896E6D2" w14:textId="7F3346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3</w:t>
            </w:r>
          </w:p>
        </w:tc>
      </w:tr>
      <w:tr w:rsidR="00831821" w:rsidRPr="00831821" w14:paraId="251EAEC7" w14:textId="77777777" w:rsidTr="008869EF">
        <w:tc>
          <w:tcPr>
            <w:tcW w:w="625" w:type="dxa"/>
            <w:vAlign w:val="center"/>
          </w:tcPr>
          <w:p w14:paraId="298662A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832F5B" w14:textId="2A985116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.A. </w:t>
            </w:r>
            <w:proofErr w:type="spell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Simau</w:t>
            </w:r>
            <w:proofErr w:type="spell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U. Ahmed,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,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N.A. Khan, R. Siddiqui, A.M. Alharbi, H. </w:t>
            </w:r>
            <w:proofErr w:type="spell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Alfahemi</w:t>
            </w:r>
            <w:proofErr w:type="spell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, and A. Anwar</w:t>
            </w:r>
          </w:p>
        </w:tc>
        <w:tc>
          <w:tcPr>
            <w:tcW w:w="3240" w:type="dxa"/>
            <w:vAlign w:val="center"/>
          </w:tcPr>
          <w:p w14:paraId="7ABC809C" w14:textId="66224D80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Lactase can target cellular differentiation of </w:t>
            </w:r>
            <w:r w:rsidRPr="008869EF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Acanthamoeba </w:t>
            </w:r>
            <w:proofErr w:type="spellStart"/>
            <w:r w:rsidRPr="008869EF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castellanii</w:t>
            </w:r>
            <w:proofErr w:type="spell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elonging to the T4 genotype.</w:t>
            </w:r>
          </w:p>
        </w:tc>
        <w:tc>
          <w:tcPr>
            <w:tcW w:w="2520" w:type="dxa"/>
            <w:vAlign w:val="center"/>
          </w:tcPr>
          <w:p w14:paraId="2C9ED69C" w14:textId="70B6118A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Parasitology Research</w:t>
            </w:r>
          </w:p>
        </w:tc>
        <w:tc>
          <w:tcPr>
            <w:tcW w:w="1350" w:type="dxa"/>
            <w:vAlign w:val="center"/>
          </w:tcPr>
          <w:p w14:paraId="649BF4EA" w14:textId="3306C0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4E0F9178" w14:textId="4001B23E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23(2)</w:t>
            </w:r>
          </w:p>
        </w:tc>
        <w:tc>
          <w:tcPr>
            <w:tcW w:w="1170" w:type="dxa"/>
            <w:gridSpan w:val="2"/>
            <w:vAlign w:val="center"/>
          </w:tcPr>
          <w:p w14:paraId="464C87FA" w14:textId="481E9D79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17</w:t>
            </w:r>
          </w:p>
        </w:tc>
        <w:tc>
          <w:tcPr>
            <w:tcW w:w="1235" w:type="dxa"/>
            <w:vAlign w:val="center"/>
          </w:tcPr>
          <w:p w14:paraId="0109646E" w14:textId="0C0F67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05E84EF" w14:textId="439D30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0</w:t>
            </w:r>
          </w:p>
        </w:tc>
      </w:tr>
      <w:tr w:rsidR="00831821" w:rsidRPr="00831821" w14:paraId="3F870D53" w14:textId="77777777" w:rsidTr="008869EF">
        <w:tc>
          <w:tcPr>
            <w:tcW w:w="625" w:type="dxa"/>
            <w:vAlign w:val="center"/>
          </w:tcPr>
          <w:p w14:paraId="2523C1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7B35D0E" w14:textId="2CE6E0BD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A.R. Khan, S. Al-</w:t>
            </w:r>
            <w:proofErr w:type="spell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Enazi</w:t>
            </w:r>
            <w:proofErr w:type="spell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, A. Al-</w:t>
            </w:r>
            <w:proofErr w:type="spell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Gahtani</w:t>
            </w:r>
            <w:proofErr w:type="spell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S. Al-Zahrani, S.M. 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 xml:space="preserve">Saad,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and A. </w:t>
            </w:r>
            <w:proofErr w:type="spell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Alothaim</w:t>
            </w:r>
            <w:proofErr w:type="spellEnd"/>
          </w:p>
        </w:tc>
        <w:tc>
          <w:tcPr>
            <w:tcW w:w="3240" w:type="dxa"/>
            <w:vAlign w:val="center"/>
          </w:tcPr>
          <w:p w14:paraId="6705C9C9" w14:textId="43E6EE4C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 xml:space="preserve">Accurate determination of </w:t>
            </w:r>
            <w:proofErr w:type="spellStart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Biotinidase</w:t>
            </w:r>
            <w:proofErr w:type="spellEnd"/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ctivity in serum by HPLC and its 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utilization as second tier test for the confirmation of initial positive newborn screening results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2520" w:type="dxa"/>
            <w:vAlign w:val="center"/>
          </w:tcPr>
          <w:p w14:paraId="641B0CD8" w14:textId="35271F3E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Molecular Genetics and Metabolism Reports</w:t>
            </w:r>
          </w:p>
        </w:tc>
        <w:tc>
          <w:tcPr>
            <w:tcW w:w="1350" w:type="dxa"/>
            <w:vAlign w:val="center"/>
          </w:tcPr>
          <w:p w14:paraId="7CC898BA" w14:textId="57DA5C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369804BE" w14:textId="7B3D5F43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00FAB988" w14:textId="246868C4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01045</w:t>
            </w:r>
          </w:p>
        </w:tc>
        <w:tc>
          <w:tcPr>
            <w:tcW w:w="1235" w:type="dxa"/>
            <w:vAlign w:val="center"/>
          </w:tcPr>
          <w:p w14:paraId="2DAC34FA" w14:textId="71F296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27938DB" w14:textId="28D1CA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.9</w:t>
            </w:r>
          </w:p>
        </w:tc>
      </w:tr>
      <w:tr w:rsidR="00831821" w:rsidRPr="00831821" w14:paraId="7368FD42" w14:textId="77777777" w:rsidTr="008869EF">
        <w:tc>
          <w:tcPr>
            <w:tcW w:w="625" w:type="dxa"/>
            <w:vAlign w:val="center"/>
          </w:tcPr>
          <w:p w14:paraId="3B17108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EE2E489" w14:textId="3E4F9AE6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Z. Hussain, A. Khan, M.Y. Naz, </w:t>
            </w:r>
            <w:r w:rsidRPr="008869EF">
              <w:rPr>
                <w:rFonts w:ascii="Times New Roman" w:hAnsi="Times New Roman" w:cs="Times New Roman"/>
                <w:b/>
                <w:sz w:val="20"/>
                <w:szCs w:val="20"/>
              </w:rPr>
              <w:t>K.M. Khan</w:t>
            </w: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, S.A. Sulaiman, and H. Gulab</w:t>
            </w:r>
          </w:p>
        </w:tc>
        <w:tc>
          <w:tcPr>
            <w:tcW w:w="3240" w:type="dxa"/>
            <w:vAlign w:val="center"/>
          </w:tcPr>
          <w:p w14:paraId="61664A83" w14:textId="56414067" w:rsidR="00831821" w:rsidRPr="00831821" w:rsidRDefault="008869EF" w:rsidP="00D27821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Borax‐catalyzed product selective high temperature pyrolysis of waste polyethylene using solar energy.</w:t>
            </w:r>
          </w:p>
        </w:tc>
        <w:tc>
          <w:tcPr>
            <w:tcW w:w="2520" w:type="dxa"/>
            <w:vAlign w:val="center"/>
          </w:tcPr>
          <w:p w14:paraId="2C456F6A" w14:textId="715AB9BE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869EF">
              <w:rPr>
                <w:rFonts w:ascii="Times New Roman" w:hAnsi="Times New Roman" w:cs="Times New Roman"/>
                <w:bCs/>
                <w:sz w:val="20"/>
                <w:szCs w:val="20"/>
              </w:rPr>
              <w:t>Journal of the Chinese Chemical Society</w:t>
            </w:r>
          </w:p>
        </w:tc>
        <w:tc>
          <w:tcPr>
            <w:tcW w:w="1350" w:type="dxa"/>
            <w:vAlign w:val="center"/>
          </w:tcPr>
          <w:p w14:paraId="7ECFF797" w14:textId="6F217B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1170" w:type="dxa"/>
            <w:vAlign w:val="center"/>
          </w:tcPr>
          <w:p w14:paraId="0B5A6401" w14:textId="08FB0266" w:rsidR="00831821" w:rsidRPr="00831821" w:rsidRDefault="008869EF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170" w:type="dxa"/>
            <w:gridSpan w:val="2"/>
            <w:vAlign w:val="center"/>
          </w:tcPr>
          <w:p w14:paraId="25BB2F7D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19199FEF" w14:textId="028761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7195F48" w14:textId="0BC00D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.8</w:t>
            </w:r>
          </w:p>
        </w:tc>
      </w:tr>
      <w:tr w:rsidR="00831821" w:rsidRPr="00831821" w14:paraId="3AEFD36A" w14:textId="77777777" w:rsidTr="005449C6">
        <w:tc>
          <w:tcPr>
            <w:tcW w:w="15110" w:type="dxa"/>
            <w:gridSpan w:val="10"/>
            <w:vAlign w:val="center"/>
          </w:tcPr>
          <w:p w14:paraId="13D058EA" w14:textId="440582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2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</w:tr>
      <w:tr w:rsidR="00831821" w:rsidRPr="00831821" w14:paraId="71300FCD" w14:textId="77777777" w:rsidTr="008869EF">
        <w:trPr>
          <w:trHeight w:val="70"/>
        </w:trPr>
        <w:tc>
          <w:tcPr>
            <w:tcW w:w="625" w:type="dxa"/>
            <w:vAlign w:val="center"/>
          </w:tcPr>
          <w:p w14:paraId="1BF8131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700F5FB" w14:textId="3A3D155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F. Saleem, M. Haide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M. Özil, N. Baltaş, Z. Ul-Haq, U. Qureshi, U. Salar, M. Taha, S. Hameed, and N. Ullah</w:t>
            </w:r>
          </w:p>
        </w:tc>
        <w:tc>
          <w:tcPr>
            <w:tcW w:w="3240" w:type="dxa"/>
            <w:vAlign w:val="center"/>
          </w:tcPr>
          <w:p w14:paraId="1AE9607F" w14:textId="2E9FB60E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Regioselective syntheses of 2-oxopyridine carbonitrile derivatives and evaluation for antihyperglycemic and antioxidant potential.</w:t>
            </w:r>
          </w:p>
        </w:tc>
        <w:tc>
          <w:tcPr>
            <w:tcW w:w="2520" w:type="dxa"/>
            <w:vAlign w:val="center"/>
          </w:tcPr>
          <w:p w14:paraId="0627B877" w14:textId="02AE1F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3CDC55EB" w14:textId="3A2E6D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6BD8E40C" w14:textId="182FC2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41</w:t>
            </w:r>
          </w:p>
        </w:tc>
        <w:tc>
          <w:tcPr>
            <w:tcW w:w="1170" w:type="dxa"/>
            <w:gridSpan w:val="2"/>
            <w:vAlign w:val="center"/>
          </w:tcPr>
          <w:p w14:paraId="7AB18BBA" w14:textId="505117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24589</w:t>
            </w:r>
          </w:p>
        </w:tc>
        <w:tc>
          <w:tcPr>
            <w:tcW w:w="1235" w:type="dxa"/>
            <w:vAlign w:val="center"/>
          </w:tcPr>
          <w:p w14:paraId="084A6A04" w14:textId="5211C9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9D1D047" w14:textId="37E8BA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</w:tr>
      <w:tr w:rsidR="00831821" w:rsidRPr="00831821" w14:paraId="553D1EBE" w14:textId="77777777" w:rsidTr="008869EF">
        <w:trPr>
          <w:trHeight w:val="70"/>
        </w:trPr>
        <w:tc>
          <w:tcPr>
            <w:tcW w:w="625" w:type="dxa"/>
            <w:vAlign w:val="center"/>
          </w:tcPr>
          <w:p w14:paraId="35778D4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67437CF" w14:textId="618DCBB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. A. Younus, F. Saleem, A. Hameed, M. Al-Rashida, R. A. Al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Qawasme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M. El-Naggar, S. Rana, M. Saeed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38DD790" w14:textId="5875584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art-II: an update of Schiff bases synthesis and applications in medicinal chemistry-a patent review (2016-2023).</w:t>
            </w:r>
          </w:p>
        </w:tc>
        <w:tc>
          <w:tcPr>
            <w:tcW w:w="2520" w:type="dxa"/>
            <w:vAlign w:val="center"/>
          </w:tcPr>
          <w:p w14:paraId="2393A793" w14:textId="10AD6B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xpert Opinion on Therapeutic Patents</w:t>
            </w:r>
          </w:p>
        </w:tc>
        <w:tc>
          <w:tcPr>
            <w:tcW w:w="1350" w:type="dxa"/>
            <w:vAlign w:val="center"/>
          </w:tcPr>
          <w:p w14:paraId="72907A68" w14:textId="677868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BB4D6FA" w14:textId="1D7567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3(12)</w:t>
            </w:r>
          </w:p>
        </w:tc>
        <w:tc>
          <w:tcPr>
            <w:tcW w:w="1170" w:type="dxa"/>
            <w:gridSpan w:val="2"/>
            <w:vAlign w:val="center"/>
          </w:tcPr>
          <w:p w14:paraId="53A7FD93" w14:textId="2A5409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841-864</w:t>
            </w:r>
          </w:p>
        </w:tc>
        <w:tc>
          <w:tcPr>
            <w:tcW w:w="1235" w:type="dxa"/>
            <w:vAlign w:val="center"/>
          </w:tcPr>
          <w:p w14:paraId="6EB7D88D" w14:textId="750BF7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DFB857F" w14:textId="66B256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</w:p>
        </w:tc>
      </w:tr>
      <w:tr w:rsidR="00831821" w:rsidRPr="00831821" w14:paraId="23BD801E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6AD918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B4238F" w14:textId="71CCE0D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. Taha, F. Rahim, A. A. Khan, B. Adalat, S. Imran, J. M. Alshehri, A. Ahmad, K. M. Khan, S. A. A. Shah, and N. Uddin</w:t>
            </w:r>
          </w:p>
        </w:tc>
        <w:tc>
          <w:tcPr>
            <w:tcW w:w="3240" w:type="dxa"/>
            <w:vAlign w:val="center"/>
          </w:tcPr>
          <w:p w14:paraId="38C4FE0A" w14:textId="0147ABC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 β-carboline analogs as a potent inhibitor for Alzheimer’s Disease, molecular docking and dynamics simulation study.</w:t>
            </w:r>
          </w:p>
        </w:tc>
        <w:tc>
          <w:tcPr>
            <w:tcW w:w="2520" w:type="dxa"/>
            <w:vAlign w:val="center"/>
          </w:tcPr>
          <w:p w14:paraId="78529E58" w14:textId="197462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14919892" w14:textId="222434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3096E398" w14:textId="48241F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6(12)</w:t>
            </w:r>
          </w:p>
        </w:tc>
        <w:tc>
          <w:tcPr>
            <w:tcW w:w="1170" w:type="dxa"/>
            <w:gridSpan w:val="2"/>
            <w:vAlign w:val="center"/>
          </w:tcPr>
          <w:p w14:paraId="27A60DCB" w14:textId="0D6EE3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05300</w:t>
            </w:r>
          </w:p>
        </w:tc>
        <w:tc>
          <w:tcPr>
            <w:tcW w:w="1235" w:type="dxa"/>
            <w:vAlign w:val="center"/>
          </w:tcPr>
          <w:p w14:paraId="286BFAD7" w14:textId="6206E8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82D8A1" w14:textId="3E1C2E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831821" w:rsidRPr="00831821" w14:paraId="22AC63FF" w14:textId="77777777" w:rsidTr="008869EF">
        <w:trPr>
          <w:trHeight w:val="70"/>
        </w:trPr>
        <w:tc>
          <w:tcPr>
            <w:tcW w:w="625" w:type="dxa"/>
            <w:vAlign w:val="center"/>
          </w:tcPr>
          <w:p w14:paraId="50E8E3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7ACC57" w14:textId="743173EB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F. Rahim, I. Uddin, M. Amir, N. Iqbal, A. Wadood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N. Uddin, A.U.  Rehman, and R.K. Farooq</w:t>
            </w:r>
          </w:p>
        </w:tc>
        <w:tc>
          <w:tcPr>
            <w:tcW w:w="3240" w:type="dxa"/>
            <w:vAlign w:val="center"/>
          </w:tcPr>
          <w:p w14:paraId="2EFDCF6B" w14:textId="1155312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Discovering phenoxy acetohydrazide derivatives as urease inhibitors and molecular docking studies.</w:t>
            </w:r>
          </w:p>
        </w:tc>
        <w:tc>
          <w:tcPr>
            <w:tcW w:w="2520" w:type="dxa"/>
            <w:vAlign w:val="center"/>
          </w:tcPr>
          <w:p w14:paraId="5A0AFCFC" w14:textId="1B1FA8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72982377" w14:textId="36DB0B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19576DA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DFD7550" w14:textId="0ED99C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-10</w:t>
            </w:r>
          </w:p>
        </w:tc>
        <w:tc>
          <w:tcPr>
            <w:tcW w:w="1235" w:type="dxa"/>
            <w:vAlign w:val="center"/>
          </w:tcPr>
          <w:p w14:paraId="2F8A8263" w14:textId="0F7110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FB8E169" w14:textId="400FAFF7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5B2F0A1B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41CE62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B7213E" w14:textId="5F6F04D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F. Rahim, K. Zaman, E.H. Anouar, N. Uddin, F. Nawaz, M. Sajid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.A. Shah, A. Wadood, and A.U. Rehman</w:t>
            </w:r>
          </w:p>
        </w:tc>
        <w:tc>
          <w:tcPr>
            <w:tcW w:w="3240" w:type="dxa"/>
            <w:vAlign w:val="center"/>
          </w:tcPr>
          <w:p w14:paraId="638319A5" w14:textId="566FA4A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sis, in vitro biological screening and docking study of benzo [d] oxazole bis Schiff base derivatives as a potent anti-Alzheimer agent.</w:t>
            </w:r>
          </w:p>
        </w:tc>
        <w:tc>
          <w:tcPr>
            <w:tcW w:w="2520" w:type="dxa"/>
            <w:vAlign w:val="center"/>
          </w:tcPr>
          <w:p w14:paraId="377BABC7" w14:textId="369551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1E79CD28" w14:textId="6F548A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41C04588" w14:textId="7914DC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(5)</w:t>
            </w:r>
          </w:p>
        </w:tc>
        <w:tc>
          <w:tcPr>
            <w:tcW w:w="1170" w:type="dxa"/>
            <w:gridSpan w:val="2"/>
            <w:vAlign w:val="center"/>
          </w:tcPr>
          <w:p w14:paraId="08384F9F" w14:textId="6AC5ED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649-1664</w:t>
            </w:r>
          </w:p>
        </w:tc>
        <w:tc>
          <w:tcPr>
            <w:tcW w:w="1235" w:type="dxa"/>
            <w:vAlign w:val="center"/>
          </w:tcPr>
          <w:p w14:paraId="735338BC" w14:textId="6751EF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B48A6B" w14:textId="523BD43C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6097AF37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A499B3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D5A019" w14:textId="3B5DA66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F. Rahim, I.U. Khan, N. Uddin, R.K. Farooq, A. Wadood, A.U. Rehman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326B9B40" w14:textId="1527024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sis of thiazole-based-thiourea analogs: as anticancer, antiglycation and antioxidant agents, structure activity relationship analysis and docking study.</w:t>
            </w:r>
          </w:p>
        </w:tc>
        <w:tc>
          <w:tcPr>
            <w:tcW w:w="2520" w:type="dxa"/>
            <w:vAlign w:val="center"/>
          </w:tcPr>
          <w:p w14:paraId="652FBA9E" w14:textId="2EE0E9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73172D77" w14:textId="1945F4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B3827EA" w14:textId="0B66372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14601540" w14:textId="4F98E2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6</w:t>
            </w:r>
          </w:p>
        </w:tc>
        <w:tc>
          <w:tcPr>
            <w:tcW w:w="1235" w:type="dxa"/>
            <w:vAlign w:val="center"/>
          </w:tcPr>
          <w:p w14:paraId="451BF88A" w14:textId="78120B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D1A9A20" w14:textId="135EB372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33533D8F" w14:textId="77777777" w:rsidTr="008869EF">
        <w:trPr>
          <w:trHeight w:val="70"/>
        </w:trPr>
        <w:tc>
          <w:tcPr>
            <w:tcW w:w="625" w:type="dxa"/>
            <w:vAlign w:val="center"/>
          </w:tcPr>
          <w:p w14:paraId="320AD2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2A177D" w14:textId="7387401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B. Fatima, F. Saleem, U. Salar, S. Chigurupati, S. G. Felemban, Z. Ul‐Haq, S. S. Tariq, S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mahmou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M. Taha, S. T. Shah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DD40887" w14:textId="2A97E93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ultitargeted inhibition of key enzymes associated with diabetes and Alzheimer's disease by 1,3,4‐oxadiazole derivatives: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screening, and computational studies.</w:t>
            </w:r>
          </w:p>
        </w:tc>
        <w:tc>
          <w:tcPr>
            <w:tcW w:w="2520" w:type="dxa"/>
            <w:vAlign w:val="center"/>
          </w:tcPr>
          <w:p w14:paraId="0A57EF06" w14:textId="5E08F2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rchi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de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harmazie</w:t>
            </w:r>
            <w:proofErr w:type="spellEnd"/>
          </w:p>
        </w:tc>
        <w:tc>
          <w:tcPr>
            <w:tcW w:w="1350" w:type="dxa"/>
            <w:vAlign w:val="center"/>
          </w:tcPr>
          <w:p w14:paraId="6A7973B2" w14:textId="366F95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0586E8C" w14:textId="7777777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B95C680" w14:textId="276D4E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2300384</w:t>
            </w:r>
          </w:p>
        </w:tc>
        <w:tc>
          <w:tcPr>
            <w:tcW w:w="1235" w:type="dxa"/>
            <w:vAlign w:val="center"/>
          </w:tcPr>
          <w:p w14:paraId="6BED0DF0" w14:textId="276AD3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03CB0B2" w14:textId="26B2C8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</w:tr>
      <w:tr w:rsidR="00831821" w:rsidRPr="00831821" w14:paraId="4101FF52" w14:textId="77777777" w:rsidTr="008869EF">
        <w:trPr>
          <w:trHeight w:val="70"/>
        </w:trPr>
        <w:tc>
          <w:tcPr>
            <w:tcW w:w="625" w:type="dxa"/>
            <w:vAlign w:val="center"/>
          </w:tcPr>
          <w:p w14:paraId="523BB94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3ED1C5" w14:textId="2CB9378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F. Rahim, H. Ullah, M. Taha, R. Hussain, M. Sarfraz, R. Iqbal, N. Iqbal, S. Khan, S.A. Ali Shah, M.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balaw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M.A. Abdelaziz, F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ataw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smar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I. Sakran, N. Zidan, I. Jafri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</w:p>
        </w:tc>
        <w:tc>
          <w:tcPr>
            <w:tcW w:w="3240" w:type="dxa"/>
            <w:vAlign w:val="center"/>
          </w:tcPr>
          <w:p w14:paraId="7D0266A0" w14:textId="015BDF2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sis of new triazole-based thiosemicarbazone derivatives as anti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zheimer’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disease candidates: evidence-based in vitro study.</w:t>
            </w:r>
          </w:p>
        </w:tc>
        <w:tc>
          <w:tcPr>
            <w:tcW w:w="2520" w:type="dxa"/>
            <w:vAlign w:val="center"/>
          </w:tcPr>
          <w:p w14:paraId="60281630" w14:textId="2B70BA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Molecules</w:t>
            </w:r>
          </w:p>
        </w:tc>
        <w:tc>
          <w:tcPr>
            <w:tcW w:w="1350" w:type="dxa"/>
            <w:vAlign w:val="center"/>
          </w:tcPr>
          <w:p w14:paraId="7CE81842" w14:textId="6F1ACE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6EF7A099" w14:textId="6750C9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28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1)</w:t>
            </w:r>
          </w:p>
        </w:tc>
        <w:tc>
          <w:tcPr>
            <w:tcW w:w="1170" w:type="dxa"/>
            <w:gridSpan w:val="2"/>
            <w:vAlign w:val="center"/>
          </w:tcPr>
          <w:p w14:paraId="2CD8FAE7" w14:textId="09EF59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235" w:type="dxa"/>
            <w:vAlign w:val="center"/>
          </w:tcPr>
          <w:p w14:paraId="1B1E4A5C" w14:textId="391866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17681C" w14:textId="39FAFF7D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927</w:t>
            </w:r>
          </w:p>
        </w:tc>
      </w:tr>
      <w:tr w:rsidR="00831821" w:rsidRPr="00831821" w14:paraId="4CFDCABE" w14:textId="77777777" w:rsidTr="008869EF">
        <w:trPr>
          <w:trHeight w:val="70"/>
        </w:trPr>
        <w:tc>
          <w:tcPr>
            <w:tcW w:w="625" w:type="dxa"/>
            <w:vAlign w:val="center"/>
          </w:tcPr>
          <w:p w14:paraId="4183AB1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3485305" w14:textId="675725DF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. Khan, H. Ullah, M. Taha, F. Rahim, M. Sarfraz, R. Iqbal, N. Iqbal, R. Hussain, S.A. Ali Shah, K. Ayub, M.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balaw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M.A. Abdelaziz, F.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ataw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38A5EA2B" w14:textId="4D101EEB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sis, DFT Studies, Molecular Docking and Biological Activity Evaluation of Thiazole-Sulfonamide Derivatives as Potent Alzheimer’s Inhibitors.</w:t>
            </w:r>
          </w:p>
        </w:tc>
        <w:tc>
          <w:tcPr>
            <w:tcW w:w="2520" w:type="dxa"/>
            <w:vAlign w:val="center"/>
          </w:tcPr>
          <w:p w14:paraId="50153721" w14:textId="666037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Molecules</w:t>
            </w:r>
          </w:p>
        </w:tc>
        <w:tc>
          <w:tcPr>
            <w:tcW w:w="1350" w:type="dxa"/>
            <w:vAlign w:val="center"/>
          </w:tcPr>
          <w:p w14:paraId="58F0E014" w14:textId="7E60A9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BD1391B" w14:textId="7FF1C2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28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2)</w:t>
            </w:r>
          </w:p>
        </w:tc>
        <w:tc>
          <w:tcPr>
            <w:tcW w:w="1170" w:type="dxa"/>
            <w:gridSpan w:val="2"/>
            <w:vAlign w:val="center"/>
          </w:tcPr>
          <w:p w14:paraId="1488927C" w14:textId="30BA19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559</w:t>
            </w:r>
          </w:p>
        </w:tc>
        <w:tc>
          <w:tcPr>
            <w:tcW w:w="1235" w:type="dxa"/>
            <w:vAlign w:val="center"/>
          </w:tcPr>
          <w:p w14:paraId="56685212" w14:textId="5495C1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B217120" w14:textId="520C1CAC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927</w:t>
            </w:r>
          </w:p>
        </w:tc>
      </w:tr>
      <w:tr w:rsidR="00831821" w:rsidRPr="00831821" w14:paraId="321382B1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E45C5C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5C20258" w14:textId="1F23E08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F. Saleem, F. Shamim, M. Özil, N. Baltaş, U. Salar, S. Ashraf, Z. Ul-Haq, M. Taha, M. Solangi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3EE0BEA3" w14:textId="176B0D4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ulticomponent diastereoselective synthesis of tetrahydropyridines as α-amylase and α-glucosidase enzymes inhibitors.</w:t>
            </w:r>
          </w:p>
        </w:tc>
        <w:tc>
          <w:tcPr>
            <w:tcW w:w="2520" w:type="dxa"/>
            <w:vAlign w:val="center"/>
          </w:tcPr>
          <w:p w14:paraId="4EFE56CB" w14:textId="352074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0E5492F3" w14:textId="774ADB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D9628A7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4A2673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455F3719" w14:textId="53E002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0D18CCD" w14:textId="4F42ED9B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685447BE" w14:textId="77777777" w:rsidTr="008869EF">
        <w:trPr>
          <w:trHeight w:val="70"/>
        </w:trPr>
        <w:tc>
          <w:tcPr>
            <w:tcW w:w="625" w:type="dxa"/>
            <w:vAlign w:val="center"/>
          </w:tcPr>
          <w:p w14:paraId="40DE203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861E4B" w14:textId="3A8E29B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I. Ali, R. Rafiqu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S. Chigurupati, X. Ji, A. Wadood, U. Salar, S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mahmou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. U. Rehman, S. G. Felemban, and S. Hameed</w:t>
            </w:r>
          </w:p>
        </w:tc>
        <w:tc>
          <w:tcPr>
            <w:tcW w:w="3240" w:type="dxa"/>
            <w:vAlign w:val="center"/>
          </w:tcPr>
          <w:p w14:paraId="4844EDF3" w14:textId="464D7C5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tic benzofuran-linked chalcones with dual actions: A potential therapeutic approach to manage diabetes mellitus.</w:t>
            </w:r>
          </w:p>
        </w:tc>
        <w:tc>
          <w:tcPr>
            <w:tcW w:w="2520" w:type="dxa"/>
            <w:vAlign w:val="center"/>
          </w:tcPr>
          <w:p w14:paraId="176960CA" w14:textId="2495A9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40B2F33C" w14:textId="1C9FFA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C2A1413" w14:textId="46AF7F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5(2)</w:t>
            </w:r>
          </w:p>
        </w:tc>
        <w:tc>
          <w:tcPr>
            <w:tcW w:w="1170" w:type="dxa"/>
            <w:gridSpan w:val="2"/>
            <w:vAlign w:val="center"/>
          </w:tcPr>
          <w:p w14:paraId="6550D71F" w14:textId="0EC560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67-187</w:t>
            </w:r>
          </w:p>
        </w:tc>
        <w:tc>
          <w:tcPr>
            <w:tcW w:w="1235" w:type="dxa"/>
            <w:vAlign w:val="center"/>
          </w:tcPr>
          <w:p w14:paraId="69599F45" w14:textId="450DAB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E400032" w14:textId="387DA736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04D4C337" w14:textId="77777777" w:rsidTr="008869EF">
        <w:trPr>
          <w:trHeight w:val="70"/>
        </w:trPr>
        <w:tc>
          <w:tcPr>
            <w:tcW w:w="625" w:type="dxa"/>
            <w:vAlign w:val="center"/>
          </w:tcPr>
          <w:p w14:paraId="3503F70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286CDB" w14:textId="3812FA7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I.G. Asuquo, M. Solangi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S. Chigurupati, I.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Otuoker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F.K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kum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U. Salar, S.G. Felemban, A.U. Rehman, A. Wadood, and M. Taha</w:t>
            </w:r>
          </w:p>
        </w:tc>
        <w:tc>
          <w:tcPr>
            <w:tcW w:w="3240" w:type="dxa"/>
            <w:vAlign w:val="center"/>
          </w:tcPr>
          <w:p w14:paraId="4DE4F8EE" w14:textId="61C817F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Design, synthesis and bio-evaluation of indolin-2-ones as potential antidiabetic agents. </w:t>
            </w:r>
          </w:p>
        </w:tc>
        <w:tc>
          <w:tcPr>
            <w:tcW w:w="2520" w:type="dxa"/>
            <w:vAlign w:val="center"/>
          </w:tcPr>
          <w:p w14:paraId="642EA78A" w14:textId="01DEF8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6CDE343E" w14:textId="6295AF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38729EF" w14:textId="5AEB45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15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1),</w:t>
            </w:r>
          </w:p>
        </w:tc>
        <w:tc>
          <w:tcPr>
            <w:tcW w:w="1170" w:type="dxa"/>
            <w:gridSpan w:val="2"/>
            <w:vAlign w:val="center"/>
          </w:tcPr>
          <w:p w14:paraId="13606F99" w14:textId="2EFBE9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5-42</w:t>
            </w:r>
          </w:p>
        </w:tc>
        <w:tc>
          <w:tcPr>
            <w:tcW w:w="1235" w:type="dxa"/>
            <w:vAlign w:val="center"/>
          </w:tcPr>
          <w:p w14:paraId="75A5F5C7" w14:textId="4540FD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AD2D225" w14:textId="4F239890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6E6EB2DD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69B013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8B754D" w14:textId="335F8C0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I.U. Haq, I. Ali, U. Salar, S. Chigurupati, U. Qureshi, S.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mahmou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S. Hameed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Konank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M. Ahmad, M. Ali, Z.U. Haq, and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 xml:space="preserve"> K.M. Khan</w:t>
            </w:r>
          </w:p>
        </w:tc>
        <w:tc>
          <w:tcPr>
            <w:tcW w:w="3240" w:type="dxa"/>
            <w:vAlign w:val="center"/>
          </w:tcPr>
          <w:p w14:paraId="381FD347" w14:textId="35E7E05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tic piperidine-substituted chalcones as potential hits for α-amylase inhibitory and antioxidant activities.</w:t>
            </w:r>
          </w:p>
        </w:tc>
        <w:tc>
          <w:tcPr>
            <w:tcW w:w="2520" w:type="dxa"/>
            <w:vAlign w:val="center"/>
          </w:tcPr>
          <w:p w14:paraId="37F92F7F" w14:textId="219310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6D9FF9C5" w14:textId="1410F6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D3DE437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A68F051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66D82133" w14:textId="5CF308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C7E9033" w14:textId="7240267A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38A2D418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24F883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29B564" w14:textId="1BB4BB9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F. Rahim, S. Hayat, S. Chigurupati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S. Imran, S.A. Ali Shah, N.  Uddin, S.G. Felemban, and V. Venugopal</w:t>
            </w:r>
          </w:p>
        </w:tc>
        <w:tc>
          <w:tcPr>
            <w:tcW w:w="3240" w:type="dxa"/>
            <w:vAlign w:val="center"/>
          </w:tcPr>
          <w:p w14:paraId="3B20B07E" w14:textId="5A42CD4B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yrrolopyrid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-bas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iazolotriazol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s diabetics inhibitors: enzymatic kinetics and in silico study.</w:t>
            </w:r>
          </w:p>
        </w:tc>
        <w:tc>
          <w:tcPr>
            <w:tcW w:w="2520" w:type="dxa"/>
            <w:vAlign w:val="center"/>
          </w:tcPr>
          <w:p w14:paraId="701FB294" w14:textId="009CFC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0B12CBAF" w14:textId="51EB75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6B1CAC0C" w14:textId="5C910A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15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5)</w:t>
            </w:r>
          </w:p>
        </w:tc>
        <w:tc>
          <w:tcPr>
            <w:tcW w:w="1170" w:type="dxa"/>
            <w:gridSpan w:val="2"/>
            <w:vAlign w:val="center"/>
          </w:tcPr>
          <w:p w14:paraId="46014065" w14:textId="37BCB3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405-419</w:t>
            </w:r>
          </w:p>
        </w:tc>
        <w:tc>
          <w:tcPr>
            <w:tcW w:w="1235" w:type="dxa"/>
            <w:vAlign w:val="center"/>
          </w:tcPr>
          <w:p w14:paraId="39103C3B" w14:textId="4EE0D5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E37F99" w14:textId="258889C3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6DE44554" w14:textId="77777777" w:rsidTr="008869EF">
        <w:trPr>
          <w:trHeight w:val="70"/>
        </w:trPr>
        <w:tc>
          <w:tcPr>
            <w:tcW w:w="625" w:type="dxa"/>
            <w:vAlign w:val="center"/>
          </w:tcPr>
          <w:p w14:paraId="1C0B09A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E7EA748" w14:textId="0AB3900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F. Seraj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J. Iqbal, A. Imran, Z. Hussain, U. Salar, S. Hameed, and M. Taha</w:t>
            </w:r>
          </w:p>
        </w:tc>
        <w:tc>
          <w:tcPr>
            <w:tcW w:w="3240" w:type="dxa"/>
            <w:vAlign w:val="center"/>
          </w:tcPr>
          <w:p w14:paraId="0BE45DE9" w14:textId="4C325AD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valuation of synthetic aminoquinoline derivatives as urease inhibitors: in vitro, in silico and kinetic studies.</w:t>
            </w:r>
          </w:p>
        </w:tc>
        <w:tc>
          <w:tcPr>
            <w:tcW w:w="2520" w:type="dxa"/>
            <w:vAlign w:val="center"/>
          </w:tcPr>
          <w:p w14:paraId="52F364B9" w14:textId="6F35AC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5E6BE612" w14:textId="6EAB85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6C662AB6" w14:textId="638B8F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5(18)</w:t>
            </w:r>
          </w:p>
        </w:tc>
        <w:tc>
          <w:tcPr>
            <w:tcW w:w="1170" w:type="dxa"/>
            <w:gridSpan w:val="2"/>
            <w:vAlign w:val="center"/>
          </w:tcPr>
          <w:p w14:paraId="268170B8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235" w:type="dxa"/>
            <w:vAlign w:val="center"/>
          </w:tcPr>
          <w:p w14:paraId="4ECE0C33" w14:textId="0EBFC1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B6D3B2" w14:textId="6A57E35A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0B248F01" w14:textId="77777777" w:rsidTr="008869EF">
        <w:trPr>
          <w:trHeight w:val="70"/>
        </w:trPr>
        <w:tc>
          <w:tcPr>
            <w:tcW w:w="625" w:type="dxa"/>
            <w:vAlign w:val="center"/>
          </w:tcPr>
          <w:p w14:paraId="55A3CF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6463BE" w14:textId="744212B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Solang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X. Ji, M. Ozil, N. Baltas, U. Salar, A. Khan, Z. Ul-Haq, H. Meghwar, and M. Taha</w:t>
            </w:r>
          </w:p>
        </w:tc>
        <w:tc>
          <w:tcPr>
            <w:tcW w:w="3240" w:type="dxa"/>
            <w:vAlign w:val="center"/>
          </w:tcPr>
          <w:p w14:paraId="0E5335B6" w14:textId="28B0E8B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ndole-pyridine carbonitriles: MCR synthesis and bio-evaluation as potential hits against diabetes mellitus.</w:t>
            </w:r>
          </w:p>
        </w:tc>
        <w:tc>
          <w:tcPr>
            <w:tcW w:w="2520" w:type="dxa"/>
            <w:vAlign w:val="center"/>
          </w:tcPr>
          <w:p w14:paraId="294037BF" w14:textId="3E4319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1FA76FCF" w14:textId="777250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75790E5F" w14:textId="3B7E4D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5(21)</w:t>
            </w:r>
          </w:p>
        </w:tc>
        <w:tc>
          <w:tcPr>
            <w:tcW w:w="1170" w:type="dxa"/>
            <w:gridSpan w:val="2"/>
            <w:vAlign w:val="center"/>
          </w:tcPr>
          <w:p w14:paraId="402938DD" w14:textId="1A36A4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943-1965</w:t>
            </w:r>
          </w:p>
        </w:tc>
        <w:tc>
          <w:tcPr>
            <w:tcW w:w="1235" w:type="dxa"/>
            <w:vAlign w:val="center"/>
          </w:tcPr>
          <w:p w14:paraId="087754EC" w14:textId="7D6B0C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501A505" w14:textId="33D4889E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4ED24F6B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E731EC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16FA25C" w14:textId="63739A1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ham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li, M. Mahdavi, U. Salar, M. Mohammadi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hanaposht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A. Faramarzi, N. Ullah, and M. Taha</w:t>
            </w:r>
          </w:p>
        </w:tc>
        <w:tc>
          <w:tcPr>
            <w:tcW w:w="3240" w:type="dxa"/>
            <w:vAlign w:val="center"/>
          </w:tcPr>
          <w:p w14:paraId="42B491F1" w14:textId="69E7A46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iphenyl-substituted triazine derivatives: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α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glucosidase inhibitory activity, kinetic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244FA152" w14:textId="74B1F6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1DEC874E" w14:textId="70BB24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60F7DE0" w14:textId="5598DD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5(18)</w:t>
            </w:r>
          </w:p>
        </w:tc>
        <w:tc>
          <w:tcPr>
            <w:tcW w:w="1170" w:type="dxa"/>
            <w:gridSpan w:val="2"/>
            <w:vAlign w:val="center"/>
          </w:tcPr>
          <w:p w14:paraId="6B5CB93D" w14:textId="4FB3B0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51-1668</w:t>
            </w:r>
          </w:p>
        </w:tc>
        <w:tc>
          <w:tcPr>
            <w:tcW w:w="1235" w:type="dxa"/>
            <w:vAlign w:val="center"/>
          </w:tcPr>
          <w:p w14:paraId="5F3B4235" w14:textId="648504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67DE91" w14:textId="73A5D2D9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2</w:t>
            </w:r>
          </w:p>
        </w:tc>
      </w:tr>
      <w:tr w:rsidR="00831821" w:rsidRPr="00831821" w14:paraId="305664A0" w14:textId="77777777" w:rsidTr="008869EF">
        <w:trPr>
          <w:trHeight w:val="70"/>
        </w:trPr>
        <w:tc>
          <w:tcPr>
            <w:tcW w:w="625" w:type="dxa"/>
            <w:vAlign w:val="center"/>
          </w:tcPr>
          <w:p w14:paraId="05DEF68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A538C4" w14:textId="120250A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lishba, U. Ahmed, M. Taha, N.A. Khan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Anwar, and R. Siddiqui</w:t>
            </w:r>
          </w:p>
        </w:tc>
        <w:tc>
          <w:tcPr>
            <w:tcW w:w="3240" w:type="dxa"/>
            <w:vAlign w:val="center"/>
          </w:tcPr>
          <w:p w14:paraId="3E7FA439" w14:textId="6B55962B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otential anti-amoebic effects of synthetic 1,4-benzothiazine derivatives against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canthamoeb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stellani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520" w:type="dxa"/>
            <w:vAlign w:val="center"/>
          </w:tcPr>
          <w:p w14:paraId="41CC0390" w14:textId="44BBB4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liyon</w:t>
            </w:r>
            <w:proofErr w:type="spellEnd"/>
          </w:p>
        </w:tc>
        <w:tc>
          <w:tcPr>
            <w:tcW w:w="1350" w:type="dxa"/>
            <w:vAlign w:val="center"/>
          </w:tcPr>
          <w:p w14:paraId="4AB17185" w14:textId="5666B1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45CDCBA" w14:textId="45C1EE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(1)</w:t>
            </w:r>
          </w:p>
        </w:tc>
        <w:tc>
          <w:tcPr>
            <w:tcW w:w="1170" w:type="dxa"/>
            <w:gridSpan w:val="2"/>
            <w:vAlign w:val="center"/>
          </w:tcPr>
          <w:p w14:paraId="498C8424" w14:textId="666D41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23258</w:t>
            </w:r>
          </w:p>
        </w:tc>
        <w:tc>
          <w:tcPr>
            <w:tcW w:w="1235" w:type="dxa"/>
            <w:vAlign w:val="center"/>
          </w:tcPr>
          <w:p w14:paraId="2EB6383D" w14:textId="31469F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9849DD" w14:textId="62A58EDB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0</w:t>
            </w:r>
          </w:p>
        </w:tc>
      </w:tr>
      <w:tr w:rsidR="00831821" w:rsidRPr="00831821" w14:paraId="018248C8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5B10F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B3C607" w14:textId="2C34176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Khan, G. Ahad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S. Ullah, A. Khan, Kanwal, U. Salar, A. Wadood, A. Ajm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S. Perveen, J. Uddin, and A. Al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arrasi</w:t>
            </w:r>
            <w:proofErr w:type="spellEnd"/>
          </w:p>
        </w:tc>
        <w:tc>
          <w:tcPr>
            <w:tcW w:w="3240" w:type="dxa"/>
            <w:vAlign w:val="center"/>
          </w:tcPr>
          <w:p w14:paraId="0FC0D463" w14:textId="5C3898C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ynthesis of new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bis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dimethylamin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)benzophenone hydrazone for diabetic management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In-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in-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pproach.</w:t>
            </w:r>
          </w:p>
        </w:tc>
        <w:tc>
          <w:tcPr>
            <w:tcW w:w="2520" w:type="dxa"/>
            <w:vAlign w:val="center"/>
          </w:tcPr>
          <w:p w14:paraId="73A08545" w14:textId="700547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liyon</w:t>
            </w:r>
            <w:proofErr w:type="spellEnd"/>
          </w:p>
        </w:tc>
        <w:tc>
          <w:tcPr>
            <w:tcW w:w="1350" w:type="dxa"/>
            <w:vAlign w:val="center"/>
          </w:tcPr>
          <w:p w14:paraId="7025A7D1" w14:textId="3CB64F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6FA3F196" w14:textId="650370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(1)</w:t>
            </w:r>
          </w:p>
        </w:tc>
        <w:tc>
          <w:tcPr>
            <w:tcW w:w="1170" w:type="dxa"/>
            <w:gridSpan w:val="2"/>
            <w:vAlign w:val="center"/>
          </w:tcPr>
          <w:p w14:paraId="7F7800A6" w14:textId="6C7953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23323</w:t>
            </w:r>
          </w:p>
        </w:tc>
        <w:tc>
          <w:tcPr>
            <w:tcW w:w="1235" w:type="dxa"/>
            <w:vAlign w:val="center"/>
          </w:tcPr>
          <w:p w14:paraId="39BDD591" w14:textId="3AE2FE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2B6FFDB" w14:textId="1AE38B2D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4.0</w:t>
            </w:r>
          </w:p>
        </w:tc>
      </w:tr>
      <w:tr w:rsidR="00831821" w:rsidRPr="00831821" w14:paraId="1745A19C" w14:textId="77777777" w:rsidTr="008869EF">
        <w:trPr>
          <w:trHeight w:val="70"/>
        </w:trPr>
        <w:tc>
          <w:tcPr>
            <w:tcW w:w="625" w:type="dxa"/>
            <w:vAlign w:val="center"/>
          </w:tcPr>
          <w:p w14:paraId="4D73375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20042A" w14:textId="1112142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S.J. Gilani, I. Kazmi, F. Rahim, B. Adalat, H. Ullah, F. Nawaz, A. Wadood, Z. Ali, S.A.A. Shah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5F4C9220" w14:textId="0D3BCD3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sis, biological evaluation and molecular docking study of indazole based Schiff base analogues as new anti-diabetic inhibitors.</w:t>
            </w:r>
          </w:p>
        </w:tc>
        <w:tc>
          <w:tcPr>
            <w:tcW w:w="2520" w:type="dxa"/>
            <w:vAlign w:val="center"/>
          </w:tcPr>
          <w:p w14:paraId="178ED1C9" w14:textId="28ED67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5D12BEAB" w14:textId="54AA53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33299E3B" w14:textId="5B7A45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300</w:t>
            </w:r>
          </w:p>
        </w:tc>
        <w:tc>
          <w:tcPr>
            <w:tcW w:w="1170" w:type="dxa"/>
            <w:gridSpan w:val="2"/>
            <w:vAlign w:val="center"/>
          </w:tcPr>
          <w:p w14:paraId="5EA81DCA" w14:textId="4ABCA7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37189</w:t>
            </w:r>
          </w:p>
        </w:tc>
        <w:tc>
          <w:tcPr>
            <w:tcW w:w="1235" w:type="dxa"/>
            <w:vAlign w:val="center"/>
          </w:tcPr>
          <w:p w14:paraId="728BBED9" w14:textId="58F7F0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6257D52" w14:textId="1B5F0DFD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3.8</w:t>
            </w:r>
          </w:p>
        </w:tc>
      </w:tr>
      <w:tr w:rsidR="00831821" w:rsidRPr="00831821" w14:paraId="590B6AD9" w14:textId="77777777" w:rsidTr="008869EF">
        <w:trPr>
          <w:trHeight w:val="70"/>
        </w:trPr>
        <w:tc>
          <w:tcPr>
            <w:tcW w:w="625" w:type="dxa"/>
            <w:vAlign w:val="center"/>
          </w:tcPr>
          <w:p w14:paraId="1DA9DF5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EA7B68" w14:textId="4158634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Imran, F. Rahim, N. Uddin, N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R.K. Farooq, M. Alomari, I. Islam, and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gheribe</w:t>
            </w:r>
            <w:proofErr w:type="spellEnd"/>
          </w:p>
        </w:tc>
        <w:tc>
          <w:tcPr>
            <w:tcW w:w="3240" w:type="dxa"/>
            <w:vAlign w:val="center"/>
          </w:tcPr>
          <w:p w14:paraId="768CF3FC" w14:textId="4B63FD0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iscovering biological efficacy of new thiadiazole as effective inhibitors of urease, glycation, and (DPPH) scavengers: Biochemical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y.</w:t>
            </w:r>
          </w:p>
        </w:tc>
        <w:tc>
          <w:tcPr>
            <w:tcW w:w="2520" w:type="dxa"/>
            <w:vAlign w:val="center"/>
          </w:tcPr>
          <w:p w14:paraId="1878F506" w14:textId="5B88C4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735C9F00" w14:textId="1DF0DD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434CA934" w14:textId="71DC0F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74</w:t>
            </w:r>
          </w:p>
        </w:tc>
        <w:tc>
          <w:tcPr>
            <w:tcW w:w="1170" w:type="dxa"/>
            <w:gridSpan w:val="2"/>
            <w:vAlign w:val="center"/>
          </w:tcPr>
          <w:p w14:paraId="6F040070" w14:textId="419054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4449</w:t>
            </w:r>
          </w:p>
        </w:tc>
        <w:tc>
          <w:tcPr>
            <w:tcW w:w="1235" w:type="dxa"/>
            <w:vAlign w:val="center"/>
          </w:tcPr>
          <w:p w14:paraId="0791ACA5" w14:textId="562C25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A98F567" w14:textId="723135DE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5654A40D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EA46C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EA6C55" w14:textId="5E8FFBF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ta, U. Salar, F. Saleem, M. Lateef, S.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. Taha, S.M. Haider, and Z. Ul-Haq</w:t>
            </w:r>
          </w:p>
        </w:tc>
        <w:tc>
          <w:tcPr>
            <w:tcW w:w="3240" w:type="dxa"/>
            <w:vAlign w:val="center"/>
          </w:tcPr>
          <w:p w14:paraId="604AF542" w14:textId="1F7BFEE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dentification of potential urease inhibitors and antioxidants based on saccharin derived analogs: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. </w:t>
            </w:r>
          </w:p>
        </w:tc>
        <w:tc>
          <w:tcPr>
            <w:tcW w:w="2520" w:type="dxa"/>
            <w:vAlign w:val="center"/>
          </w:tcPr>
          <w:p w14:paraId="36AFD2E6" w14:textId="1CAEFF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123A86F1" w14:textId="29403E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6A5786AB" w14:textId="46550C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74</w:t>
            </w:r>
          </w:p>
        </w:tc>
        <w:tc>
          <w:tcPr>
            <w:tcW w:w="1170" w:type="dxa"/>
            <w:gridSpan w:val="2"/>
            <w:vAlign w:val="center"/>
          </w:tcPr>
          <w:p w14:paraId="3AD63406" w14:textId="330488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4376</w:t>
            </w:r>
          </w:p>
        </w:tc>
        <w:tc>
          <w:tcPr>
            <w:tcW w:w="1235" w:type="dxa"/>
            <w:vAlign w:val="center"/>
          </w:tcPr>
          <w:p w14:paraId="4696A538" w14:textId="35EFA3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C4D236C" w14:textId="46FEFF76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29CB8D65" w14:textId="77777777" w:rsidTr="008869EF">
        <w:trPr>
          <w:trHeight w:val="70"/>
        </w:trPr>
        <w:tc>
          <w:tcPr>
            <w:tcW w:w="625" w:type="dxa"/>
            <w:vAlign w:val="center"/>
          </w:tcPr>
          <w:p w14:paraId="38317CA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8718E8" w14:textId="5DB67FA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K.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bachu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E. Umm, M.A. Khan, S. Hameed, M. Lateef, L. Atta, Z. Ul-Haq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nd O. Ekundayo</w:t>
            </w:r>
          </w:p>
        </w:tc>
        <w:tc>
          <w:tcPr>
            <w:tcW w:w="3240" w:type="dxa"/>
            <w:vAlign w:val="center"/>
          </w:tcPr>
          <w:p w14:paraId="22D3761E" w14:textId="4975F41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Urease inhibitory activity on 1, 2, 3-triazoles-linked indomethacin derivatives; in vitro and in silico studies. </w:t>
            </w:r>
          </w:p>
        </w:tc>
        <w:tc>
          <w:tcPr>
            <w:tcW w:w="2520" w:type="dxa"/>
            <w:vAlign w:val="center"/>
          </w:tcPr>
          <w:p w14:paraId="25671DB7" w14:textId="27C070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7FEBAD86" w14:textId="07AABE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0F6CE8CA" w14:textId="749DC8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1278</w:t>
            </w:r>
          </w:p>
        </w:tc>
        <w:tc>
          <w:tcPr>
            <w:tcW w:w="1170" w:type="dxa"/>
            <w:gridSpan w:val="2"/>
            <w:vAlign w:val="center"/>
          </w:tcPr>
          <w:p w14:paraId="602B51A4" w14:textId="31C67E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34945</w:t>
            </w:r>
          </w:p>
        </w:tc>
        <w:tc>
          <w:tcPr>
            <w:tcW w:w="1235" w:type="dxa"/>
            <w:vAlign w:val="center"/>
          </w:tcPr>
          <w:p w14:paraId="78E7EC9F" w14:textId="51322F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6D8D1D" w14:textId="277C3EC3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4B249EF1" w14:textId="77777777" w:rsidTr="008869EF">
        <w:trPr>
          <w:trHeight w:val="70"/>
        </w:trPr>
        <w:tc>
          <w:tcPr>
            <w:tcW w:w="625" w:type="dxa"/>
            <w:vAlign w:val="center"/>
          </w:tcPr>
          <w:p w14:paraId="158C089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32D03E" w14:textId="1B98113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.Z. Siddiqui, M. Arfan, M.A. Abbasi, S.A.A. Shah, R. Parveen, M. Ashraf, M. Solangi, S. Hussain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106B9B44" w14:textId="41CEA08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Design, synthesis of triazole-based scaffolds, N-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ubstitutedph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)-2-(5-(4-methoxyphenyl)-4-phenyl-4H-1, 2, 4-triazol-3-ylthiol) acetamides: As potential anti-cholinesterase agents for neurodegenerative diseases. </w:t>
            </w:r>
          </w:p>
        </w:tc>
        <w:tc>
          <w:tcPr>
            <w:tcW w:w="2520" w:type="dxa"/>
            <w:vAlign w:val="center"/>
          </w:tcPr>
          <w:p w14:paraId="0B3030C9" w14:textId="675AF6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52CC4185" w14:textId="0BEFE3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00FA757E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237A2503" w14:textId="5D58D6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35885</w:t>
            </w:r>
          </w:p>
        </w:tc>
        <w:tc>
          <w:tcPr>
            <w:tcW w:w="1235" w:type="dxa"/>
            <w:vAlign w:val="center"/>
          </w:tcPr>
          <w:p w14:paraId="1FEAAD73" w14:textId="6A4291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90CCD17" w14:textId="46BE6AA6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6D2682D5" w14:textId="77777777" w:rsidTr="008869EF">
        <w:trPr>
          <w:trHeight w:val="70"/>
        </w:trPr>
        <w:tc>
          <w:tcPr>
            <w:tcW w:w="625" w:type="dxa"/>
            <w:vAlign w:val="center"/>
          </w:tcPr>
          <w:p w14:paraId="3E43540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FBBCE1" w14:textId="1C98C0CB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A.A. Khan, F. Rahim, S. Hayat, S. Imran, N. Iqbal, N. Uddin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R.K. Farooq, M. Nawaz, and S.A.A. Shah</w:t>
            </w:r>
          </w:p>
        </w:tc>
        <w:tc>
          <w:tcPr>
            <w:tcW w:w="3240" w:type="dxa"/>
            <w:vAlign w:val="center"/>
          </w:tcPr>
          <w:p w14:paraId="4F89D4E3" w14:textId="404D716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ynthesis, in vitro evaluation and molecular docking studies of hybrid 4-quinolinyl bearing 1, 3, 4-thiadiazole-2-amine as a new inhibitor of α-amylase and α-glucosidase. </w:t>
            </w:r>
          </w:p>
        </w:tc>
        <w:tc>
          <w:tcPr>
            <w:tcW w:w="2520" w:type="dxa"/>
            <w:vAlign w:val="center"/>
          </w:tcPr>
          <w:p w14:paraId="75B8D770" w14:textId="703975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4F2DCEC2" w14:textId="0C5170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B61D80C" w14:textId="6B7F69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1282</w:t>
            </w:r>
          </w:p>
        </w:tc>
        <w:tc>
          <w:tcPr>
            <w:tcW w:w="1170" w:type="dxa"/>
            <w:gridSpan w:val="2"/>
            <w:vAlign w:val="center"/>
          </w:tcPr>
          <w:p w14:paraId="63AA0997" w14:textId="00C49F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35173</w:t>
            </w:r>
          </w:p>
        </w:tc>
        <w:tc>
          <w:tcPr>
            <w:tcW w:w="1235" w:type="dxa"/>
            <w:vAlign w:val="center"/>
          </w:tcPr>
          <w:p w14:paraId="0D3EDFC4" w14:textId="038D5E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1B29FC" w14:textId="134C90D1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5E7B4A3A" w14:textId="77777777" w:rsidTr="008869EF">
        <w:trPr>
          <w:trHeight w:val="70"/>
        </w:trPr>
        <w:tc>
          <w:tcPr>
            <w:tcW w:w="625" w:type="dxa"/>
            <w:vAlign w:val="center"/>
          </w:tcPr>
          <w:p w14:paraId="0FC61AE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0279F7" w14:textId="15E36A6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S. Hayat, F. Rahim, N. Uddin, A. Wadood, M. Nawaz, M. Gollapalli, A.U. Rehman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nd R.K. Farooq</w:t>
            </w:r>
          </w:p>
        </w:tc>
        <w:tc>
          <w:tcPr>
            <w:tcW w:w="3240" w:type="dxa"/>
            <w:vAlign w:val="center"/>
          </w:tcPr>
          <w:p w14:paraId="000DCA1B" w14:textId="1812497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xploring thiazole-based Schiff base analogs as potent α-glucosidase and α-amylase inhibitor: their synthesis and in-silico study.</w:t>
            </w:r>
          </w:p>
        </w:tc>
        <w:tc>
          <w:tcPr>
            <w:tcW w:w="2520" w:type="dxa"/>
            <w:vAlign w:val="center"/>
          </w:tcPr>
          <w:p w14:paraId="2C0F2B54" w14:textId="20DD98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5CFDEDDD" w14:textId="3D6D7E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49B0F2E" w14:textId="234D8B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1287</w:t>
            </w:r>
          </w:p>
        </w:tc>
        <w:tc>
          <w:tcPr>
            <w:tcW w:w="1170" w:type="dxa"/>
            <w:gridSpan w:val="2"/>
            <w:vAlign w:val="center"/>
          </w:tcPr>
          <w:p w14:paraId="1BA20DA9" w14:textId="3FEB7B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35672</w:t>
            </w:r>
          </w:p>
        </w:tc>
        <w:tc>
          <w:tcPr>
            <w:tcW w:w="1235" w:type="dxa"/>
            <w:vAlign w:val="center"/>
          </w:tcPr>
          <w:p w14:paraId="32F2DDD8" w14:textId="63DE0F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A356BF4" w14:textId="70EDB3F7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25D57B07" w14:textId="77777777" w:rsidTr="008869EF">
        <w:trPr>
          <w:trHeight w:val="70"/>
        </w:trPr>
        <w:tc>
          <w:tcPr>
            <w:tcW w:w="625" w:type="dxa"/>
            <w:vAlign w:val="center"/>
          </w:tcPr>
          <w:p w14:paraId="7E293E3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F449C8D" w14:textId="435D3DF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. Taha, H. Sadia, F. Rahim, M.I. Khan, S. Hayat, N. Iqbal, F. Nawaz, H. Ullah, H. Zada, S. A. A. Shah, A. Wadood, R. K. Farooq, and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 xml:space="preserve"> K.M. Khan</w:t>
            </w:r>
          </w:p>
        </w:tc>
        <w:tc>
          <w:tcPr>
            <w:tcW w:w="3240" w:type="dxa"/>
            <w:vAlign w:val="center"/>
          </w:tcPr>
          <w:p w14:paraId="5636754F" w14:textId="433C8EA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ynthesis, biological evaluation and molecular docking study of oxindole based chalcone analogues as potent anti-Alzheimer agents </w:t>
            </w:r>
          </w:p>
        </w:tc>
        <w:tc>
          <w:tcPr>
            <w:tcW w:w="2520" w:type="dxa"/>
            <w:vAlign w:val="center"/>
          </w:tcPr>
          <w:p w14:paraId="023F385C" w14:textId="6D5ED7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4E61E109" w14:textId="72A196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C02F848" w14:textId="1060FE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1285</w:t>
            </w:r>
          </w:p>
        </w:tc>
        <w:tc>
          <w:tcPr>
            <w:tcW w:w="1170" w:type="dxa"/>
            <w:gridSpan w:val="2"/>
            <w:vAlign w:val="center"/>
          </w:tcPr>
          <w:p w14:paraId="38FB9CC0" w14:textId="5F5B67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35530</w:t>
            </w:r>
          </w:p>
        </w:tc>
        <w:tc>
          <w:tcPr>
            <w:tcW w:w="1235" w:type="dxa"/>
            <w:vAlign w:val="center"/>
          </w:tcPr>
          <w:p w14:paraId="27B94D3D" w14:textId="51397F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AD4EEB0" w14:textId="1A74F37B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190DA70C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DC69EC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C73573" w14:textId="415453B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Hamid, U. Salar, Y. Rashid, M. K. Az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S. Naz, T. Aziz, M. Alharbi, A. Alshammari, and A. F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asmari</w:t>
            </w:r>
            <w:proofErr w:type="spellEnd"/>
          </w:p>
        </w:tc>
        <w:tc>
          <w:tcPr>
            <w:tcW w:w="3240" w:type="dxa"/>
            <w:vAlign w:val="center"/>
          </w:tcPr>
          <w:p w14:paraId="305A7D48" w14:textId="5B1BD09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Determining the 3-substituted coumarins inhibitory potential against th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sl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protease of E. coli. </w:t>
            </w:r>
          </w:p>
        </w:tc>
        <w:tc>
          <w:tcPr>
            <w:tcW w:w="2520" w:type="dxa"/>
            <w:vAlign w:val="center"/>
          </w:tcPr>
          <w:p w14:paraId="1A84FA6A" w14:textId="551D43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uropean Review for Medical and Pharmacological Sciences</w:t>
            </w:r>
          </w:p>
        </w:tc>
        <w:tc>
          <w:tcPr>
            <w:tcW w:w="1350" w:type="dxa"/>
            <w:vAlign w:val="center"/>
          </w:tcPr>
          <w:p w14:paraId="7A878461" w14:textId="5EA098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3BEE6F34" w14:textId="521A06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452D025F" w14:textId="4B6594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9169-9182</w:t>
            </w:r>
          </w:p>
        </w:tc>
        <w:tc>
          <w:tcPr>
            <w:tcW w:w="1235" w:type="dxa"/>
            <w:vAlign w:val="center"/>
          </w:tcPr>
          <w:p w14:paraId="6AC0C03D" w14:textId="1306A1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9BDA2B" w14:textId="007412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.3</w:t>
            </w:r>
          </w:p>
        </w:tc>
      </w:tr>
      <w:tr w:rsidR="00831821" w:rsidRPr="00831821" w14:paraId="29921835" w14:textId="77777777" w:rsidTr="008869EF">
        <w:trPr>
          <w:trHeight w:val="70"/>
        </w:trPr>
        <w:tc>
          <w:tcPr>
            <w:tcW w:w="625" w:type="dxa"/>
            <w:vAlign w:val="center"/>
          </w:tcPr>
          <w:p w14:paraId="343D93E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5FC43C" w14:textId="6B92E69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.M. Umer, S. Shamim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nd R.S.Z. Saleem</w:t>
            </w:r>
          </w:p>
        </w:tc>
        <w:tc>
          <w:tcPr>
            <w:tcW w:w="3240" w:type="dxa"/>
            <w:vAlign w:val="center"/>
          </w:tcPr>
          <w:p w14:paraId="29F7F7EE" w14:textId="0085262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Perplexing Polyphenolics: The Isolations, Syntheses, Reappraisals, and Bioactivities of Flavonoids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soflavonoid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Neoflavonoid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from 2016 to 2022.</w:t>
            </w:r>
          </w:p>
        </w:tc>
        <w:tc>
          <w:tcPr>
            <w:tcW w:w="2520" w:type="dxa"/>
            <w:vAlign w:val="center"/>
          </w:tcPr>
          <w:p w14:paraId="28EF3FE7" w14:textId="29AD82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Life</w:t>
            </w:r>
          </w:p>
        </w:tc>
        <w:tc>
          <w:tcPr>
            <w:tcW w:w="1350" w:type="dxa"/>
            <w:vAlign w:val="center"/>
          </w:tcPr>
          <w:p w14:paraId="7D733D9B" w14:textId="2EF7B0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490F6875" w14:textId="79750B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13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3)</w:t>
            </w:r>
          </w:p>
        </w:tc>
        <w:tc>
          <w:tcPr>
            <w:tcW w:w="1170" w:type="dxa"/>
            <w:gridSpan w:val="2"/>
            <w:vAlign w:val="center"/>
          </w:tcPr>
          <w:p w14:paraId="6F2721CC" w14:textId="0AAB5C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736</w:t>
            </w:r>
          </w:p>
        </w:tc>
        <w:tc>
          <w:tcPr>
            <w:tcW w:w="1235" w:type="dxa"/>
            <w:vAlign w:val="center"/>
          </w:tcPr>
          <w:p w14:paraId="4B489262" w14:textId="218004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A249C6F" w14:textId="77430D74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3.2</w:t>
            </w:r>
          </w:p>
        </w:tc>
      </w:tr>
      <w:tr w:rsidR="00831821" w:rsidRPr="00831821" w14:paraId="4678E2AD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D84723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D1FB746" w14:textId="23785CA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U. Ahmed, S. Ong, K.O. T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M. Kha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N.A. Khan, R. Siddiqui, B.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awf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nd A. Anwar</w:t>
            </w:r>
          </w:p>
        </w:tc>
        <w:tc>
          <w:tcPr>
            <w:tcW w:w="3240" w:type="dxa"/>
            <w:vAlign w:val="center"/>
          </w:tcPr>
          <w:p w14:paraId="54C6D0D8" w14:textId="4D24DAE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pha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angost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nd its nano-conjugates induced programmed cell death in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 xml:space="preserve">Acanthamoeb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castellani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belonging to the T4 genotype.</w:t>
            </w:r>
          </w:p>
        </w:tc>
        <w:tc>
          <w:tcPr>
            <w:tcW w:w="2520" w:type="dxa"/>
            <w:vAlign w:val="center"/>
          </w:tcPr>
          <w:p w14:paraId="6A46D531" w14:textId="08EB82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nternational Microbiology</w:t>
            </w:r>
          </w:p>
        </w:tc>
        <w:tc>
          <w:tcPr>
            <w:tcW w:w="1350" w:type="dxa"/>
            <w:vAlign w:val="center"/>
          </w:tcPr>
          <w:p w14:paraId="3A6DBA21" w14:textId="4B1FB5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E8A4B19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A6FC005" w14:textId="07DF07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-19</w:t>
            </w:r>
          </w:p>
        </w:tc>
        <w:tc>
          <w:tcPr>
            <w:tcW w:w="1235" w:type="dxa"/>
            <w:vAlign w:val="center"/>
          </w:tcPr>
          <w:p w14:paraId="6C2653A9" w14:textId="123A7F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645E0D" w14:textId="2DF823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.1</w:t>
            </w:r>
          </w:p>
        </w:tc>
      </w:tr>
      <w:tr w:rsidR="00831821" w:rsidRPr="00831821" w14:paraId="57B7C15B" w14:textId="77777777" w:rsidTr="008869EF">
        <w:trPr>
          <w:trHeight w:val="70"/>
        </w:trPr>
        <w:tc>
          <w:tcPr>
            <w:tcW w:w="625" w:type="dxa"/>
            <w:vAlign w:val="center"/>
          </w:tcPr>
          <w:p w14:paraId="51532FA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F58A0E3" w14:textId="24CB68DF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U. Ahmed, S. K. Ong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R. Siddiqui, N. A. Khan, M. F. Shaikh, B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awf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nd A. Anwar</w:t>
            </w:r>
          </w:p>
        </w:tc>
        <w:tc>
          <w:tcPr>
            <w:tcW w:w="3240" w:type="dxa"/>
            <w:vAlign w:val="center"/>
          </w:tcPr>
          <w:p w14:paraId="062128A4" w14:textId="2A82E89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Effect of embelin on inhibition of cell growth and induction of apoptosis in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 xml:space="preserve">Acanthamoeb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castellani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520" w:type="dxa"/>
            <w:vAlign w:val="center"/>
          </w:tcPr>
          <w:p w14:paraId="4120DEF0" w14:textId="7B2197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rchives of Microbiology</w:t>
            </w:r>
          </w:p>
        </w:tc>
        <w:tc>
          <w:tcPr>
            <w:tcW w:w="1350" w:type="dxa"/>
            <w:vAlign w:val="center"/>
          </w:tcPr>
          <w:p w14:paraId="25158258" w14:textId="52BC62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453625B0" w14:textId="202D29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05(12)</w:t>
            </w:r>
          </w:p>
        </w:tc>
        <w:tc>
          <w:tcPr>
            <w:tcW w:w="1170" w:type="dxa"/>
            <w:gridSpan w:val="2"/>
            <w:vAlign w:val="center"/>
          </w:tcPr>
          <w:p w14:paraId="4950A1DC" w14:textId="7FA933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60</w:t>
            </w:r>
          </w:p>
        </w:tc>
        <w:tc>
          <w:tcPr>
            <w:tcW w:w="1235" w:type="dxa"/>
            <w:vAlign w:val="center"/>
          </w:tcPr>
          <w:p w14:paraId="355E555B" w14:textId="193ADE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EFD5521" w14:textId="02636F0F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.8</w:t>
            </w:r>
          </w:p>
        </w:tc>
      </w:tr>
      <w:tr w:rsidR="00831821" w:rsidRPr="00831821" w14:paraId="2E14A8B6" w14:textId="77777777" w:rsidTr="008869EF">
        <w:trPr>
          <w:trHeight w:val="70"/>
        </w:trPr>
        <w:tc>
          <w:tcPr>
            <w:tcW w:w="625" w:type="dxa"/>
            <w:vAlign w:val="center"/>
          </w:tcPr>
          <w:p w14:paraId="78BFC98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0A46523" w14:textId="77F26BD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U. Ahmed, M. Manzoor, S. Qureshi, M. Mazhar, A. Fatima, S. Aurangzeb, M. Hamid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N.A. Khan, Y. Rashid, and A. Anwar</w:t>
            </w:r>
          </w:p>
        </w:tc>
        <w:tc>
          <w:tcPr>
            <w:tcW w:w="3240" w:type="dxa"/>
            <w:vAlign w:val="center"/>
          </w:tcPr>
          <w:p w14:paraId="6DC8E905" w14:textId="6416897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nti-amoebic effects of synthetic acridine-9 (10H)-one against brain-eating amoebae. </w:t>
            </w:r>
          </w:p>
        </w:tc>
        <w:tc>
          <w:tcPr>
            <w:tcW w:w="2520" w:type="dxa"/>
            <w:vAlign w:val="center"/>
          </w:tcPr>
          <w:p w14:paraId="4FA06804" w14:textId="3C58BB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 xml:space="preserve">Acta </w:t>
            </w:r>
            <w:proofErr w:type="spellStart"/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tropica</w:t>
            </w:r>
            <w:proofErr w:type="spellEnd"/>
          </w:p>
        </w:tc>
        <w:tc>
          <w:tcPr>
            <w:tcW w:w="1350" w:type="dxa"/>
            <w:vAlign w:val="center"/>
          </w:tcPr>
          <w:p w14:paraId="57C33D64" w14:textId="4F8382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7816FA4B" w14:textId="1BAF81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239</w:t>
            </w:r>
          </w:p>
        </w:tc>
        <w:tc>
          <w:tcPr>
            <w:tcW w:w="1170" w:type="dxa"/>
            <w:gridSpan w:val="2"/>
            <w:vAlign w:val="center"/>
          </w:tcPr>
          <w:p w14:paraId="248D0EB3" w14:textId="19B6ED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06824</w:t>
            </w:r>
          </w:p>
        </w:tc>
        <w:tc>
          <w:tcPr>
            <w:tcW w:w="1235" w:type="dxa"/>
            <w:vAlign w:val="center"/>
          </w:tcPr>
          <w:p w14:paraId="5279C1D1" w14:textId="22009D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0D5222" w14:textId="206C0811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2.7</w:t>
            </w:r>
          </w:p>
        </w:tc>
      </w:tr>
      <w:tr w:rsidR="00831821" w:rsidRPr="00831821" w14:paraId="3CA4CE26" w14:textId="77777777" w:rsidTr="008869EF">
        <w:trPr>
          <w:trHeight w:val="70"/>
        </w:trPr>
        <w:tc>
          <w:tcPr>
            <w:tcW w:w="625" w:type="dxa"/>
            <w:vAlign w:val="center"/>
          </w:tcPr>
          <w:p w14:paraId="19524D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623F4B" w14:textId="41297AC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U. Ahmed, Y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ivasoth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N. A. Khan, S. M. A. Wahab, K. Awang, M. A. Othman, and A. Anwar</w:t>
            </w:r>
          </w:p>
        </w:tc>
        <w:tc>
          <w:tcPr>
            <w:tcW w:w="3240" w:type="dxa"/>
            <w:vAlign w:val="center"/>
          </w:tcPr>
          <w:p w14:paraId="2522DEBD" w14:textId="6F56F61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alabaric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from the fruit of Myristic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innamome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King as potential agents against Acanthamoeb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astellani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. </w:t>
            </w:r>
          </w:p>
        </w:tc>
        <w:tc>
          <w:tcPr>
            <w:tcW w:w="2520" w:type="dxa"/>
            <w:vAlign w:val="center"/>
          </w:tcPr>
          <w:p w14:paraId="45C7BEDE" w14:textId="762B77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Act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ropica</w:t>
            </w:r>
            <w:proofErr w:type="spellEnd"/>
          </w:p>
        </w:tc>
        <w:tc>
          <w:tcPr>
            <w:tcW w:w="1350" w:type="dxa"/>
            <w:vAlign w:val="center"/>
          </w:tcPr>
          <w:p w14:paraId="1AF22C0F" w14:textId="7C9E89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790F405" w14:textId="68FB77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48</w:t>
            </w:r>
          </w:p>
        </w:tc>
        <w:tc>
          <w:tcPr>
            <w:tcW w:w="1170" w:type="dxa"/>
            <w:gridSpan w:val="2"/>
            <w:vAlign w:val="center"/>
          </w:tcPr>
          <w:p w14:paraId="6EEE42F9" w14:textId="122579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07033</w:t>
            </w:r>
          </w:p>
        </w:tc>
        <w:tc>
          <w:tcPr>
            <w:tcW w:w="1235" w:type="dxa"/>
            <w:vAlign w:val="center"/>
          </w:tcPr>
          <w:p w14:paraId="458C3E85" w14:textId="42C01A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0475C18" w14:textId="5EBFC217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2.7</w:t>
            </w:r>
          </w:p>
        </w:tc>
      </w:tr>
      <w:tr w:rsidR="00831821" w:rsidRPr="00831821" w14:paraId="6B99D5A9" w14:textId="77777777" w:rsidTr="008869EF">
        <w:trPr>
          <w:trHeight w:val="70"/>
        </w:trPr>
        <w:tc>
          <w:tcPr>
            <w:tcW w:w="625" w:type="dxa"/>
            <w:vAlign w:val="center"/>
          </w:tcPr>
          <w:p w14:paraId="05EA057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E11B52" w14:textId="7670055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Arfan, S.Z. Siddiqui, M.A. Abbasi, S.M. Saad, S.A.A. Shah, M. Ashraf, S. Hussain, F. Ali, M. Solangi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3FE2069F" w14:textId="7E9AD6C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Innovative cholinergic scaffolds, synthesis, and characterization of substituted 1, 2, 4-triazole-3-ylthio-N-acetamides and their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n silico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studies: supplement against neurodegenerative disease.</w:t>
            </w:r>
          </w:p>
        </w:tc>
        <w:tc>
          <w:tcPr>
            <w:tcW w:w="2520" w:type="dxa"/>
            <w:vAlign w:val="center"/>
          </w:tcPr>
          <w:p w14:paraId="5D24CFC3" w14:textId="6702C9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Journal of the Iranian Chemical Society</w:t>
            </w:r>
          </w:p>
        </w:tc>
        <w:tc>
          <w:tcPr>
            <w:tcW w:w="1350" w:type="dxa"/>
            <w:vAlign w:val="center"/>
          </w:tcPr>
          <w:p w14:paraId="6843490C" w14:textId="79B282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7856500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224A5593" w14:textId="14CC7A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5</w:t>
            </w:r>
          </w:p>
        </w:tc>
        <w:tc>
          <w:tcPr>
            <w:tcW w:w="1235" w:type="dxa"/>
            <w:vAlign w:val="center"/>
          </w:tcPr>
          <w:p w14:paraId="18C1A147" w14:textId="7337D9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54CF19" w14:textId="6F261369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2.4</w:t>
            </w:r>
          </w:p>
        </w:tc>
      </w:tr>
      <w:tr w:rsidR="00831821" w:rsidRPr="00831821" w14:paraId="13D43097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222B3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8551D4B" w14:textId="4A5F8BC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A. Gul, S.M. Saad, H. Zafar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nd M.I. Choudhary</w:t>
            </w:r>
          </w:p>
        </w:tc>
        <w:tc>
          <w:tcPr>
            <w:tcW w:w="3240" w:type="dxa"/>
            <w:vAlign w:val="center"/>
          </w:tcPr>
          <w:p w14:paraId="6451875B" w14:textId="4E822A2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nd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silico Xanthine Oxidase Inhibitory Activities of 3-Aryl-2-thioxo-2, 3-dihydroquinazolin-4 (1H)-one Derivatives.</w:t>
            </w:r>
          </w:p>
        </w:tc>
        <w:tc>
          <w:tcPr>
            <w:tcW w:w="2520" w:type="dxa"/>
            <w:vAlign w:val="center"/>
          </w:tcPr>
          <w:p w14:paraId="26C2A858" w14:textId="72982A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4C0FC3B" w14:textId="52AB23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4A99291E" w14:textId="0A9090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(4)</w:t>
            </w:r>
          </w:p>
        </w:tc>
        <w:tc>
          <w:tcPr>
            <w:tcW w:w="1170" w:type="dxa"/>
            <w:gridSpan w:val="2"/>
            <w:vAlign w:val="center"/>
          </w:tcPr>
          <w:p w14:paraId="70CB3AE3" w14:textId="670943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84-392</w:t>
            </w:r>
          </w:p>
        </w:tc>
        <w:tc>
          <w:tcPr>
            <w:tcW w:w="1235" w:type="dxa"/>
            <w:vAlign w:val="center"/>
          </w:tcPr>
          <w:p w14:paraId="3F9F123F" w14:textId="697575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8BD76C" w14:textId="5A311C8F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.039</w:t>
            </w:r>
          </w:p>
        </w:tc>
      </w:tr>
      <w:tr w:rsidR="00831821" w:rsidRPr="00831821" w14:paraId="166F21AA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28D68B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5F65BEB" w14:textId="08232AF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M. Salahuddin, F. Rahim, S. Imran, S. Hussain, N. Uddin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77310562" w14:textId="13FEEA2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New Quinoline Analogues: As Potential Diabetics Inhibitors and Molecular Docking Study.</w:t>
            </w:r>
          </w:p>
        </w:tc>
        <w:tc>
          <w:tcPr>
            <w:tcW w:w="2520" w:type="dxa"/>
            <w:vAlign w:val="center"/>
          </w:tcPr>
          <w:p w14:paraId="2EA87797" w14:textId="653ED5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Polycyclic Aromatic Compounds</w:t>
            </w:r>
          </w:p>
        </w:tc>
        <w:tc>
          <w:tcPr>
            <w:tcW w:w="1350" w:type="dxa"/>
            <w:vAlign w:val="center"/>
          </w:tcPr>
          <w:p w14:paraId="1000A06B" w14:textId="21EA38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0316E412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203826B0" w14:textId="054462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23</w:t>
            </w:r>
          </w:p>
        </w:tc>
        <w:tc>
          <w:tcPr>
            <w:tcW w:w="1235" w:type="dxa"/>
            <w:vAlign w:val="center"/>
          </w:tcPr>
          <w:p w14:paraId="2530DE7F" w14:textId="082E02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ED46D3A" w14:textId="2B3188EE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.195</w:t>
            </w:r>
          </w:p>
        </w:tc>
      </w:tr>
      <w:tr w:rsidR="00831821" w:rsidRPr="00831821" w14:paraId="65348452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9A440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529E31" w14:textId="3D28B57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Taha, M. Salahuddin, N.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R.K. Farooq, F. Rahim, N. Uddin, M. Nawaz, A.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hibsh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E.H. Anouar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458B9A1D" w14:textId="43BC60C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n Vitro and in Vivo Anti diabetics Study of New Oxadiazole Derivatives Along with Molecular Docking Study.</w:t>
            </w:r>
          </w:p>
        </w:tc>
        <w:tc>
          <w:tcPr>
            <w:tcW w:w="2520" w:type="dxa"/>
            <w:vAlign w:val="center"/>
          </w:tcPr>
          <w:p w14:paraId="17A41BFC" w14:textId="058D3C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Polycyclic Aromatic Compounds</w:t>
            </w:r>
          </w:p>
        </w:tc>
        <w:tc>
          <w:tcPr>
            <w:tcW w:w="1350" w:type="dxa"/>
            <w:vAlign w:val="center"/>
          </w:tcPr>
          <w:p w14:paraId="0DD25709" w14:textId="3E830B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961A87E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1289DAC5" w14:textId="73C6D0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6</w:t>
            </w:r>
          </w:p>
        </w:tc>
        <w:tc>
          <w:tcPr>
            <w:tcW w:w="1235" w:type="dxa"/>
            <w:vAlign w:val="center"/>
          </w:tcPr>
          <w:p w14:paraId="4D9A67BF" w14:textId="2478C7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78ADC5C" w14:textId="1AB097A1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.195</w:t>
            </w:r>
          </w:p>
        </w:tc>
      </w:tr>
      <w:tr w:rsidR="00831821" w:rsidRPr="00831821" w14:paraId="51CDEEB8" w14:textId="77777777" w:rsidTr="008869EF">
        <w:trPr>
          <w:trHeight w:val="70"/>
        </w:trPr>
        <w:tc>
          <w:tcPr>
            <w:tcW w:w="625" w:type="dxa"/>
            <w:vAlign w:val="center"/>
          </w:tcPr>
          <w:p w14:paraId="7DF0C45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A865A4" w14:textId="3BCA247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I.U. Haq, I. Ali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S. Chigurupati, A. Habib, U. Salar, M. Ahmad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Konank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S.G. Felemban, M. Taha,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Z.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U.Haq</w:t>
            </w:r>
            <w:proofErr w:type="spellEnd"/>
            <w:proofErr w:type="gramEnd"/>
          </w:p>
        </w:tc>
        <w:tc>
          <w:tcPr>
            <w:tcW w:w="3240" w:type="dxa"/>
            <w:vAlign w:val="center"/>
          </w:tcPr>
          <w:p w14:paraId="0F501521" w14:textId="17A5DA6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New arylidene-linked chromane-2, 4-dione analogs as potential leads for diabetic management; syntheses, α-amylase inhibitory, and radical scavenging activities.</w:t>
            </w:r>
          </w:p>
        </w:tc>
        <w:tc>
          <w:tcPr>
            <w:tcW w:w="2520" w:type="dxa"/>
            <w:vAlign w:val="center"/>
          </w:tcPr>
          <w:p w14:paraId="0E475095" w14:textId="305D86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Chemical Papers</w:t>
            </w:r>
          </w:p>
        </w:tc>
        <w:tc>
          <w:tcPr>
            <w:tcW w:w="1350" w:type="dxa"/>
            <w:vAlign w:val="center"/>
          </w:tcPr>
          <w:p w14:paraId="60EB2371" w14:textId="021B75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37BB928C" w14:textId="1A8FE1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77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5)</w:t>
            </w:r>
          </w:p>
        </w:tc>
        <w:tc>
          <w:tcPr>
            <w:tcW w:w="1170" w:type="dxa"/>
            <w:gridSpan w:val="2"/>
            <w:vAlign w:val="center"/>
          </w:tcPr>
          <w:p w14:paraId="31F1DF4D" w14:textId="2CD3C2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581-2604</w:t>
            </w:r>
          </w:p>
        </w:tc>
        <w:tc>
          <w:tcPr>
            <w:tcW w:w="1235" w:type="dxa"/>
            <w:vAlign w:val="center"/>
          </w:tcPr>
          <w:p w14:paraId="271049AB" w14:textId="0F8C56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E6DD8B" w14:textId="1C2CBF1E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.146</w:t>
            </w:r>
          </w:p>
        </w:tc>
      </w:tr>
      <w:tr w:rsidR="00831821" w:rsidRPr="00831821" w14:paraId="5166537F" w14:textId="77777777" w:rsidTr="008869EF">
        <w:trPr>
          <w:trHeight w:val="70"/>
        </w:trPr>
        <w:tc>
          <w:tcPr>
            <w:tcW w:w="625" w:type="dxa"/>
            <w:vAlign w:val="center"/>
          </w:tcPr>
          <w:p w14:paraId="64CE5C6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BC7EAA" w14:textId="185D18C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N. L. Rajput, 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ogh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A. Balouch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9541B05" w14:textId="468C442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imultaneous remediation of Cr and Ni from waste water using efficient Schiff-base resin bis (2-methoxy-1-napthaldehy)-O-phenylen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diim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s an adsorbent.</w:t>
            </w:r>
          </w:p>
        </w:tc>
        <w:tc>
          <w:tcPr>
            <w:tcW w:w="2520" w:type="dxa"/>
            <w:vAlign w:val="center"/>
          </w:tcPr>
          <w:p w14:paraId="5A9D71CC" w14:textId="0E1ED5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Journal of Coordination Chemistry</w:t>
            </w:r>
          </w:p>
        </w:tc>
        <w:tc>
          <w:tcPr>
            <w:tcW w:w="1350" w:type="dxa"/>
            <w:vAlign w:val="center"/>
          </w:tcPr>
          <w:p w14:paraId="652376EC" w14:textId="4FE7A6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C963772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49D9BF9E" w14:textId="04E1F9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-15</w:t>
            </w:r>
          </w:p>
        </w:tc>
        <w:tc>
          <w:tcPr>
            <w:tcW w:w="1235" w:type="dxa"/>
            <w:vAlign w:val="center"/>
          </w:tcPr>
          <w:p w14:paraId="4198FAD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vAlign w:val="center"/>
          </w:tcPr>
          <w:p w14:paraId="24DD1B20" w14:textId="6C3481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.9</w:t>
            </w:r>
          </w:p>
        </w:tc>
      </w:tr>
      <w:tr w:rsidR="00831821" w:rsidRPr="00831821" w14:paraId="1C40908A" w14:textId="77777777" w:rsidTr="008869EF">
        <w:trPr>
          <w:trHeight w:val="70"/>
        </w:trPr>
        <w:tc>
          <w:tcPr>
            <w:tcW w:w="625" w:type="dxa"/>
            <w:vAlign w:val="center"/>
          </w:tcPr>
          <w:p w14:paraId="4A40A26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A3B585" w14:textId="2DEB080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Shaikh, U. Ashiq, R.A. Jamal, S. Gul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roo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Tahir, S. Sultan, U. Salar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</w:p>
        </w:tc>
        <w:tc>
          <w:tcPr>
            <w:tcW w:w="3240" w:type="dxa"/>
            <w:vAlign w:val="center"/>
          </w:tcPr>
          <w:p w14:paraId="1F777035" w14:textId="57B1BDDB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, lipoxygenase, and tyrosinase inhibitory activities of non-cytotoxic titanium (III) and (IV) hydrazide complexes.</w:t>
            </w:r>
          </w:p>
        </w:tc>
        <w:tc>
          <w:tcPr>
            <w:tcW w:w="2520" w:type="dxa"/>
            <w:vAlign w:val="center"/>
          </w:tcPr>
          <w:p w14:paraId="44186045" w14:textId="3D17B8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Bulletin of the Chemical Society of Ethiopia</w:t>
            </w:r>
          </w:p>
        </w:tc>
        <w:tc>
          <w:tcPr>
            <w:tcW w:w="1350" w:type="dxa"/>
            <w:vAlign w:val="center"/>
          </w:tcPr>
          <w:p w14:paraId="763207B0" w14:textId="5DAFE3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785DD5DB" w14:textId="2ADE9D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(2)</w:t>
            </w:r>
          </w:p>
        </w:tc>
        <w:tc>
          <w:tcPr>
            <w:tcW w:w="1170" w:type="dxa"/>
            <w:gridSpan w:val="2"/>
            <w:vAlign w:val="center"/>
          </w:tcPr>
          <w:p w14:paraId="42E23A8E" w14:textId="17A4A5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5-333</w:t>
            </w:r>
          </w:p>
        </w:tc>
        <w:tc>
          <w:tcPr>
            <w:tcW w:w="1235" w:type="dxa"/>
            <w:vAlign w:val="center"/>
          </w:tcPr>
          <w:p w14:paraId="7BED2722" w14:textId="2DB1BD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03437A" w14:textId="4B198930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50</w:t>
            </w:r>
          </w:p>
        </w:tc>
      </w:tr>
      <w:tr w:rsidR="00831821" w:rsidRPr="00831821" w14:paraId="4D5D7F16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752FA6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5C3920" w14:textId="4126092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O. Babatunde, S. Hameed, K.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bachu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F. Saleem, S. Chigurupati, A. Wadood, A.U. Rehman, V. Venugopal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M. Taha, and O. Ekundayo</w:t>
            </w:r>
          </w:p>
        </w:tc>
        <w:tc>
          <w:tcPr>
            <w:tcW w:w="3240" w:type="dxa"/>
            <w:vAlign w:val="center"/>
          </w:tcPr>
          <w:p w14:paraId="2E084AF5" w14:textId="6B36258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valuation of derivatives of 2, 3-dihydroquinazolin-4 (1H)-one as inhibitors of cholinesterases and their antioxidant activity: In vitro, in silico and kinetics studies.</w:t>
            </w:r>
          </w:p>
        </w:tc>
        <w:tc>
          <w:tcPr>
            <w:tcW w:w="2520" w:type="dxa"/>
            <w:vAlign w:val="center"/>
          </w:tcPr>
          <w:p w14:paraId="0F3053AD" w14:textId="47B4FE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Journal of the Serbian Chemical Society</w:t>
            </w:r>
          </w:p>
        </w:tc>
        <w:tc>
          <w:tcPr>
            <w:tcW w:w="1350" w:type="dxa"/>
            <w:vAlign w:val="center"/>
          </w:tcPr>
          <w:p w14:paraId="4C06CFF1" w14:textId="1D76AA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3C641DF4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7DDE577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46B8FF8A" w14:textId="42CF4F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2302DE5" w14:textId="0E8C3AED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1.1</w:t>
            </w:r>
          </w:p>
        </w:tc>
      </w:tr>
      <w:tr w:rsidR="00831821" w:rsidRPr="00831821" w14:paraId="2D9A012F" w14:textId="77777777" w:rsidTr="008869EF">
        <w:trPr>
          <w:trHeight w:val="70"/>
        </w:trPr>
        <w:tc>
          <w:tcPr>
            <w:tcW w:w="625" w:type="dxa"/>
            <w:vAlign w:val="center"/>
          </w:tcPr>
          <w:p w14:paraId="1D5456F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9A0C17" w14:textId="1F7A59D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han, M. Raheel, S. Shah, M. Ibrahim, M. Asif, U. Salar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</w:p>
        </w:tc>
        <w:tc>
          <w:tcPr>
            <w:tcW w:w="3240" w:type="dxa"/>
            <w:vAlign w:val="center"/>
          </w:tcPr>
          <w:p w14:paraId="7BCEA292" w14:textId="135BF26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Characterization, DPPH, Ferric Reducing, and Ferrous Ion- Chelating Activit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ophthalat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chiff Bases.</w:t>
            </w:r>
          </w:p>
        </w:tc>
        <w:tc>
          <w:tcPr>
            <w:tcW w:w="2520" w:type="dxa"/>
            <w:vAlign w:val="center"/>
          </w:tcPr>
          <w:p w14:paraId="413FC189" w14:textId="4460BE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Letters in Drug Design &amp; Discovery</w:t>
            </w:r>
          </w:p>
        </w:tc>
        <w:tc>
          <w:tcPr>
            <w:tcW w:w="1350" w:type="dxa"/>
            <w:vAlign w:val="center"/>
          </w:tcPr>
          <w:p w14:paraId="45F08068" w14:textId="0F7434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367AF53E" w14:textId="013F05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(1)</w:t>
            </w:r>
          </w:p>
        </w:tc>
        <w:tc>
          <w:tcPr>
            <w:tcW w:w="1170" w:type="dxa"/>
            <w:gridSpan w:val="2"/>
            <w:vAlign w:val="center"/>
          </w:tcPr>
          <w:p w14:paraId="261F0EBC" w14:textId="1F56C3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-39.</w:t>
            </w:r>
          </w:p>
        </w:tc>
        <w:tc>
          <w:tcPr>
            <w:tcW w:w="1235" w:type="dxa"/>
            <w:vAlign w:val="center"/>
          </w:tcPr>
          <w:p w14:paraId="10851984" w14:textId="192805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D30A0E9" w14:textId="2758A428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1.099</w:t>
            </w:r>
          </w:p>
        </w:tc>
      </w:tr>
      <w:tr w:rsidR="00831821" w:rsidRPr="00831821" w14:paraId="63D9A740" w14:textId="77777777" w:rsidTr="008869EF">
        <w:trPr>
          <w:trHeight w:val="70"/>
        </w:trPr>
        <w:tc>
          <w:tcPr>
            <w:tcW w:w="625" w:type="dxa"/>
            <w:vAlign w:val="center"/>
          </w:tcPr>
          <w:p w14:paraId="34B7549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33EC87" w14:textId="42BC992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Kha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U. Salar, S. Chigurupati, F. Saleem, S. Hameed, M. Taha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7B05FD89" w14:textId="734E89B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Flurbiprofen Derivatives as Potential DPPH and ABTS Radical Scavengers.</w:t>
            </w:r>
          </w:p>
        </w:tc>
        <w:tc>
          <w:tcPr>
            <w:tcW w:w="2520" w:type="dxa"/>
            <w:vAlign w:val="center"/>
          </w:tcPr>
          <w:p w14:paraId="2FDC72C5" w14:textId="0B3325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Russian Journal of Organic Chemistry</w:t>
            </w:r>
          </w:p>
        </w:tc>
        <w:tc>
          <w:tcPr>
            <w:tcW w:w="1350" w:type="dxa"/>
            <w:vAlign w:val="center"/>
          </w:tcPr>
          <w:p w14:paraId="372BCF1A" w14:textId="0B93EC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6B4E2A0" w14:textId="5EA728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(9)</w:t>
            </w:r>
          </w:p>
        </w:tc>
        <w:tc>
          <w:tcPr>
            <w:tcW w:w="1170" w:type="dxa"/>
            <w:gridSpan w:val="2"/>
            <w:vAlign w:val="center"/>
          </w:tcPr>
          <w:p w14:paraId="0466E739" w14:textId="1866D9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77-1582</w:t>
            </w:r>
          </w:p>
        </w:tc>
        <w:tc>
          <w:tcPr>
            <w:tcW w:w="1235" w:type="dxa"/>
            <w:vAlign w:val="center"/>
          </w:tcPr>
          <w:p w14:paraId="7AC13A0A" w14:textId="3CBDA0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1DC84A5" w14:textId="75CBA59D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0.8</w:t>
            </w:r>
          </w:p>
        </w:tc>
      </w:tr>
      <w:tr w:rsidR="00831821" w:rsidRPr="00831821" w14:paraId="677E4463" w14:textId="77777777" w:rsidTr="008869EF">
        <w:trPr>
          <w:trHeight w:val="70"/>
        </w:trPr>
        <w:tc>
          <w:tcPr>
            <w:tcW w:w="625" w:type="dxa"/>
            <w:vAlign w:val="center"/>
          </w:tcPr>
          <w:p w14:paraId="0FCC42A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A249F6F" w14:textId="3BFEBDA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A.A. Khan, H. Ullah, F. Rahim, M. Taha, F. Khan, W. Rehman, A. Wadood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5A053EB6" w14:textId="0B6C8F1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ynthesis, in vitro α-glucosidase and α-amylase activities, and an in silico molecular docking study of triazinoindole-thiazolidinone hybrid derivatives.</w:t>
            </w:r>
          </w:p>
        </w:tc>
        <w:tc>
          <w:tcPr>
            <w:tcW w:w="2520" w:type="dxa"/>
            <w:vAlign w:val="center"/>
          </w:tcPr>
          <w:p w14:paraId="1643C0B5" w14:textId="58D8D8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Chemical Data Collections</w:t>
            </w:r>
          </w:p>
        </w:tc>
        <w:tc>
          <w:tcPr>
            <w:tcW w:w="1350" w:type="dxa"/>
            <w:vAlign w:val="center"/>
          </w:tcPr>
          <w:p w14:paraId="4044AB82" w14:textId="224A49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25746635" w14:textId="628229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45</w:t>
            </w:r>
          </w:p>
        </w:tc>
        <w:tc>
          <w:tcPr>
            <w:tcW w:w="1170" w:type="dxa"/>
            <w:gridSpan w:val="2"/>
            <w:vAlign w:val="center"/>
          </w:tcPr>
          <w:p w14:paraId="7D81B9C5" w14:textId="0E7DB2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01035</w:t>
            </w:r>
          </w:p>
        </w:tc>
        <w:tc>
          <w:tcPr>
            <w:tcW w:w="1235" w:type="dxa"/>
            <w:vAlign w:val="center"/>
          </w:tcPr>
          <w:p w14:paraId="74C0B572" w14:textId="0A8AC6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FDD26C" w14:textId="4F0CA384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0</w:t>
            </w: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.217</w:t>
            </w:r>
          </w:p>
        </w:tc>
      </w:tr>
      <w:tr w:rsidR="00831821" w:rsidRPr="00831821" w14:paraId="3D0DA4A0" w14:textId="77777777" w:rsidTr="008869EF">
        <w:trPr>
          <w:trHeight w:val="70"/>
        </w:trPr>
        <w:tc>
          <w:tcPr>
            <w:tcW w:w="625" w:type="dxa"/>
            <w:vAlign w:val="center"/>
          </w:tcPr>
          <w:p w14:paraId="039B331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0471F7" w14:textId="6072F5D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Qu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-ul-Ain, S. Rafi, Arshia, R. Uddin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nd M. I. Choudhary</w:t>
            </w:r>
          </w:p>
        </w:tc>
        <w:tc>
          <w:tcPr>
            <w:tcW w:w="3240" w:type="dxa"/>
            <w:vAlign w:val="center"/>
          </w:tcPr>
          <w:p w14:paraId="699504CB" w14:textId="4A6B24B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Benzophenon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emicarbaz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s Potential alpha-glucosidase and Prolyl Endopeptidase Inhibitor: In-vitro free radical scavenging, enzyme inhibition, mechanistic, and molecular docking studies.</w:t>
            </w:r>
          </w:p>
        </w:tc>
        <w:tc>
          <w:tcPr>
            <w:tcW w:w="2520" w:type="dxa"/>
            <w:vAlign w:val="center"/>
          </w:tcPr>
          <w:p w14:paraId="14E5C786" w14:textId="2F2C56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rXi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preprin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rXiv</w:t>
            </w:r>
            <w:proofErr w:type="spellEnd"/>
          </w:p>
        </w:tc>
        <w:tc>
          <w:tcPr>
            <w:tcW w:w="1350" w:type="dxa"/>
            <w:vAlign w:val="center"/>
          </w:tcPr>
          <w:p w14:paraId="4E24291C" w14:textId="3BA07C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C49F14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1BBB513F" w14:textId="38708A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310.00947</w:t>
            </w:r>
          </w:p>
        </w:tc>
        <w:tc>
          <w:tcPr>
            <w:tcW w:w="1235" w:type="dxa"/>
            <w:vAlign w:val="center"/>
          </w:tcPr>
          <w:p w14:paraId="7C28A6CA" w14:textId="3EE0D3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938978" w14:textId="64647680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</w:tr>
      <w:tr w:rsidR="00831821" w:rsidRPr="00831821" w14:paraId="1CDD2F4C" w14:textId="77777777" w:rsidTr="008869EF">
        <w:trPr>
          <w:trHeight w:val="70"/>
        </w:trPr>
        <w:tc>
          <w:tcPr>
            <w:tcW w:w="625" w:type="dxa"/>
            <w:vAlign w:val="center"/>
          </w:tcPr>
          <w:p w14:paraId="22E2895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7BBBF72" w14:textId="354EECD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S. Perveen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Qu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-ul-Ain, </w:t>
            </w: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S. Iqbal, S. Wajid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and M. I. Choudhary</w:t>
            </w:r>
          </w:p>
        </w:tc>
        <w:tc>
          <w:tcPr>
            <w:tcW w:w="3240" w:type="dxa"/>
            <w:vAlign w:val="center"/>
          </w:tcPr>
          <w:p w14:paraId="28AC6762" w14:textId="6E81652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,1-Diphenyl-2-picrylhydrazyl and superoxide anion radical scavenging 1 activities of heterocyclic 2-oxo-1,2,3,4-tetrahydropyrimidines.</w:t>
            </w:r>
          </w:p>
        </w:tc>
        <w:tc>
          <w:tcPr>
            <w:tcW w:w="2520" w:type="dxa"/>
            <w:vAlign w:val="center"/>
          </w:tcPr>
          <w:p w14:paraId="7906F4D0" w14:textId="622113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rXi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preprin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rXiv</w:t>
            </w:r>
            <w:proofErr w:type="spellEnd"/>
          </w:p>
        </w:tc>
        <w:tc>
          <w:tcPr>
            <w:tcW w:w="1350" w:type="dxa"/>
            <w:vAlign w:val="center"/>
          </w:tcPr>
          <w:p w14:paraId="1AEAC414" w14:textId="29F1DE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3B70F820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77EBBAB0" w14:textId="22E46D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310.10063</w:t>
            </w:r>
          </w:p>
        </w:tc>
        <w:tc>
          <w:tcPr>
            <w:tcW w:w="1235" w:type="dxa"/>
            <w:vAlign w:val="center"/>
          </w:tcPr>
          <w:p w14:paraId="2965F4B0" w14:textId="521F68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768DC6D" w14:textId="5EAA65BD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</w:tr>
      <w:tr w:rsidR="00831821" w:rsidRPr="00831821" w14:paraId="48A3F25D" w14:textId="77777777" w:rsidTr="008869EF">
        <w:trPr>
          <w:trHeight w:val="70"/>
        </w:trPr>
        <w:tc>
          <w:tcPr>
            <w:tcW w:w="625" w:type="dxa"/>
            <w:vAlign w:val="center"/>
          </w:tcPr>
          <w:p w14:paraId="0646F7B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999E90" w14:textId="2D60891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F. Saleem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7F64E2E9" w14:textId="6B77574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Indole Derivatives: Unveiling New Frontiers in Medicinal and Synthetic Organic Chemistry. </w:t>
            </w:r>
          </w:p>
        </w:tc>
        <w:tc>
          <w:tcPr>
            <w:tcW w:w="2520" w:type="dxa"/>
            <w:vAlign w:val="center"/>
          </w:tcPr>
          <w:p w14:paraId="5C61F45C" w14:textId="5C5CDD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olecules</w:t>
            </w:r>
          </w:p>
        </w:tc>
        <w:tc>
          <w:tcPr>
            <w:tcW w:w="1350" w:type="dxa"/>
            <w:vAlign w:val="center"/>
          </w:tcPr>
          <w:p w14:paraId="34E86708" w14:textId="71B1BC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52C5702D" w14:textId="4A983A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  <w:t>28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(14)</w:t>
            </w:r>
          </w:p>
        </w:tc>
        <w:tc>
          <w:tcPr>
            <w:tcW w:w="1170" w:type="dxa"/>
            <w:gridSpan w:val="2"/>
            <w:vAlign w:val="center"/>
          </w:tcPr>
          <w:p w14:paraId="7B6D591E" w14:textId="4D04A5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5477</w:t>
            </w:r>
          </w:p>
        </w:tc>
        <w:tc>
          <w:tcPr>
            <w:tcW w:w="1235" w:type="dxa"/>
            <w:vAlign w:val="center"/>
          </w:tcPr>
          <w:p w14:paraId="2D00CDE2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vAlign w:val="center"/>
          </w:tcPr>
          <w:p w14:paraId="12E725DB" w14:textId="2EE1B09A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5481C8E2" w14:textId="77777777" w:rsidTr="008869EF">
        <w:trPr>
          <w:trHeight w:val="70"/>
        </w:trPr>
        <w:tc>
          <w:tcPr>
            <w:tcW w:w="625" w:type="dxa"/>
            <w:vAlign w:val="center"/>
          </w:tcPr>
          <w:p w14:paraId="42C4BE9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D1A5AB" w14:textId="2403722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F. Saleem, F. Naz, and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K.M. Khan</w:t>
            </w:r>
          </w:p>
        </w:tc>
        <w:tc>
          <w:tcPr>
            <w:tcW w:w="3240" w:type="dxa"/>
            <w:vAlign w:val="center"/>
          </w:tcPr>
          <w:p w14:paraId="55CD44AC" w14:textId="333FC0A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atent analysis of novel therapeutic approaches for treating Alzheimer’s disease 2018–2023.</w:t>
            </w:r>
          </w:p>
        </w:tc>
        <w:tc>
          <w:tcPr>
            <w:tcW w:w="2520" w:type="dxa"/>
            <w:vAlign w:val="center"/>
          </w:tcPr>
          <w:p w14:paraId="3ED05320" w14:textId="2FCD8E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harmaceutical Patent Analyst</w:t>
            </w:r>
          </w:p>
        </w:tc>
        <w:tc>
          <w:tcPr>
            <w:tcW w:w="1350" w:type="dxa"/>
            <w:vAlign w:val="center"/>
          </w:tcPr>
          <w:p w14:paraId="5911C7E4" w14:textId="7BD7C6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A2E6AC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01C3B5F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235" w:type="dxa"/>
            <w:vAlign w:val="center"/>
          </w:tcPr>
          <w:p w14:paraId="4C29158E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vAlign w:val="center"/>
          </w:tcPr>
          <w:p w14:paraId="5F2CCB58" w14:textId="119733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.321</w:t>
            </w:r>
          </w:p>
        </w:tc>
      </w:tr>
      <w:tr w:rsidR="00831821" w:rsidRPr="00831821" w14:paraId="751F67DF" w14:textId="77777777" w:rsidTr="003806D0">
        <w:trPr>
          <w:trHeight w:val="70"/>
        </w:trPr>
        <w:tc>
          <w:tcPr>
            <w:tcW w:w="15110" w:type="dxa"/>
            <w:gridSpan w:val="10"/>
            <w:vAlign w:val="center"/>
          </w:tcPr>
          <w:p w14:paraId="520DC3DA" w14:textId="68D7CF0B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22</w:t>
            </w:r>
          </w:p>
        </w:tc>
      </w:tr>
      <w:tr w:rsidR="00831821" w:rsidRPr="00831821" w14:paraId="1A322DDB" w14:textId="77777777" w:rsidTr="008869EF">
        <w:trPr>
          <w:trHeight w:val="70"/>
        </w:trPr>
        <w:tc>
          <w:tcPr>
            <w:tcW w:w="625" w:type="dxa"/>
            <w:vAlign w:val="center"/>
          </w:tcPr>
          <w:p w14:paraId="7B4BDC4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1" w:name="_Hlk113873847"/>
            <w:bookmarkStart w:id="2" w:name="_Hlk113717067"/>
          </w:p>
        </w:tc>
        <w:tc>
          <w:tcPr>
            <w:tcW w:w="2970" w:type="dxa"/>
            <w:vAlign w:val="center"/>
          </w:tcPr>
          <w:p w14:paraId="284F3776" w14:textId="09059A0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. Khan, F. Rahim, M. Taha, W. Rehman, N. Iqbal, A. Wadood, N. Ahmad, S. A. A. Shah, M. M. Ghoneim, S. Alshehri, M. Salahuddin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20F7A6B" w14:textId="54EA56B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ew biologically dynamic hybrid pharmacophore triazinoindole-based-thiadiazole as potent α-glucosidase inhibitor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y.</w:t>
            </w:r>
          </w:p>
        </w:tc>
        <w:tc>
          <w:tcPr>
            <w:tcW w:w="2520" w:type="dxa"/>
            <w:vAlign w:val="center"/>
          </w:tcPr>
          <w:p w14:paraId="26D81877" w14:textId="5F661A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4B2F4C8C" w14:textId="6B0C57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709873FE" w14:textId="5388FE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9</w:t>
            </w:r>
          </w:p>
        </w:tc>
        <w:tc>
          <w:tcPr>
            <w:tcW w:w="1170" w:type="dxa"/>
            <w:gridSpan w:val="2"/>
            <w:vAlign w:val="center"/>
          </w:tcPr>
          <w:p w14:paraId="23A6CF03" w14:textId="498E67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-85</w:t>
            </w:r>
          </w:p>
        </w:tc>
        <w:tc>
          <w:tcPr>
            <w:tcW w:w="1235" w:type="dxa"/>
            <w:vAlign w:val="center"/>
          </w:tcPr>
          <w:p w14:paraId="516063C1" w14:textId="773747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9DFCFC2" w14:textId="1EC27C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8.025</w:t>
            </w:r>
          </w:p>
        </w:tc>
      </w:tr>
      <w:tr w:rsidR="00831821" w:rsidRPr="00831821" w14:paraId="01E0E5C1" w14:textId="77777777" w:rsidTr="008869EF">
        <w:tc>
          <w:tcPr>
            <w:tcW w:w="625" w:type="dxa"/>
            <w:vAlign w:val="center"/>
          </w:tcPr>
          <w:p w14:paraId="1215DF1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C1C0F21" w14:textId="1A339E0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P. Taslimi, U. Salar, T. Taskin-Tok, D. Kisa, F. Saleem, M. Solangi, M. H. Uddin Ahmed, and K. Rani</w:t>
            </w:r>
          </w:p>
        </w:tc>
        <w:tc>
          <w:tcPr>
            <w:tcW w:w="3240" w:type="dxa"/>
            <w:vAlign w:val="center"/>
          </w:tcPr>
          <w:p w14:paraId="0B7D516A" w14:textId="591CE2D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valuation of synthetic 2-aryl quinoxaline derivatives as α-amylase, α-glucosidase, acetylcholinesterase, and butyrylcholinesterase inhibitors.</w:t>
            </w:r>
          </w:p>
        </w:tc>
        <w:tc>
          <w:tcPr>
            <w:tcW w:w="2520" w:type="dxa"/>
            <w:vAlign w:val="center"/>
          </w:tcPr>
          <w:p w14:paraId="61A8FCB0" w14:textId="44381B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2AF2DA15" w14:textId="378377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41A531EB" w14:textId="497E1C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1</w:t>
            </w:r>
          </w:p>
        </w:tc>
        <w:tc>
          <w:tcPr>
            <w:tcW w:w="1170" w:type="dxa"/>
            <w:gridSpan w:val="2"/>
            <w:vAlign w:val="center"/>
          </w:tcPr>
          <w:p w14:paraId="7978D97D" w14:textId="0611BF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3-668</w:t>
            </w:r>
          </w:p>
        </w:tc>
        <w:tc>
          <w:tcPr>
            <w:tcW w:w="1235" w:type="dxa"/>
            <w:vAlign w:val="center"/>
          </w:tcPr>
          <w:p w14:paraId="2C3C7770" w14:textId="71EF23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6BED43D" w14:textId="7E42E7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8.025</w:t>
            </w:r>
          </w:p>
        </w:tc>
      </w:tr>
      <w:bookmarkEnd w:id="1"/>
      <w:bookmarkEnd w:id="2"/>
      <w:tr w:rsidR="00831821" w:rsidRPr="00831821" w14:paraId="1FB11871" w14:textId="77777777" w:rsidTr="008869EF">
        <w:tc>
          <w:tcPr>
            <w:tcW w:w="625" w:type="dxa"/>
            <w:vAlign w:val="center"/>
          </w:tcPr>
          <w:p w14:paraId="5F60046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1966B8B" w14:textId="5FF8EE4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M. Özil, N. Baltaş, F. Saleem, U. Qureshi, M. Taha, and Z. Ul-Haq</w:t>
            </w:r>
          </w:p>
        </w:tc>
        <w:tc>
          <w:tcPr>
            <w:tcW w:w="3240" w:type="dxa"/>
            <w:vAlign w:val="center"/>
          </w:tcPr>
          <w:p w14:paraId="02A871D7" w14:textId="4B76BF6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ydrazinyl thiazole linked indenoquinoxaline hybrids: Potential leads to treat hyperglycemia and oxidative stress; Multistep synthesis, α-amylase, α-glucosidase inhibitory and antioxidant activities</w:t>
            </w:r>
          </w:p>
        </w:tc>
        <w:tc>
          <w:tcPr>
            <w:tcW w:w="2520" w:type="dxa"/>
            <w:vAlign w:val="center"/>
          </w:tcPr>
          <w:p w14:paraId="1323FD61" w14:textId="34D419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66BC4105" w14:textId="47D0A6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5F175902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1DBE915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32DBB5B7" w14:textId="219064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D6FCE8" w14:textId="1883CDB4" w:rsidR="00831821" w:rsidRPr="00831821" w:rsidRDefault="00831821" w:rsidP="00831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8.025</w:t>
            </w:r>
          </w:p>
        </w:tc>
      </w:tr>
      <w:tr w:rsidR="00831821" w:rsidRPr="00831821" w14:paraId="7867ABD1" w14:textId="77777777" w:rsidTr="008869EF">
        <w:tc>
          <w:tcPr>
            <w:tcW w:w="625" w:type="dxa"/>
            <w:vAlign w:val="center"/>
          </w:tcPr>
          <w:p w14:paraId="2BDADC6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472E1A" w14:textId="6A150BE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ssan, A. H. Khan, F. Saleem, H. Ahmad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3C04028" w14:textId="16CBD95E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patent review on pharmaceutical and therapeutic applications of oxadiazole derivatives for the treatment of chronic diseases (2013-2021).</w:t>
            </w:r>
          </w:p>
        </w:tc>
        <w:tc>
          <w:tcPr>
            <w:tcW w:w="2520" w:type="dxa"/>
            <w:vAlign w:val="center"/>
          </w:tcPr>
          <w:p w14:paraId="316A3EE2" w14:textId="255EA9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ert Opinion on Therapeutic Patents</w:t>
            </w:r>
          </w:p>
        </w:tc>
        <w:tc>
          <w:tcPr>
            <w:tcW w:w="1350" w:type="dxa"/>
            <w:vAlign w:val="center"/>
          </w:tcPr>
          <w:p w14:paraId="53FB43C9" w14:textId="3B87BF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69644E22" w14:textId="23827C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 (9)</w:t>
            </w:r>
          </w:p>
        </w:tc>
        <w:tc>
          <w:tcPr>
            <w:tcW w:w="1170" w:type="dxa"/>
            <w:gridSpan w:val="2"/>
            <w:vAlign w:val="center"/>
          </w:tcPr>
          <w:p w14:paraId="48165F91" w14:textId="7A50AB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69-1001</w:t>
            </w:r>
          </w:p>
        </w:tc>
        <w:tc>
          <w:tcPr>
            <w:tcW w:w="1235" w:type="dxa"/>
            <w:vAlign w:val="center"/>
          </w:tcPr>
          <w:p w14:paraId="1D5D2920" w14:textId="61D6B7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9FF763C" w14:textId="0542E0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674</w:t>
            </w:r>
          </w:p>
        </w:tc>
      </w:tr>
      <w:tr w:rsidR="00831821" w:rsidRPr="00831821" w14:paraId="7401B177" w14:textId="77777777" w:rsidTr="008869EF">
        <w:tc>
          <w:tcPr>
            <w:tcW w:w="625" w:type="dxa"/>
            <w:vAlign w:val="center"/>
          </w:tcPr>
          <w:p w14:paraId="3C3770D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F05141" w14:textId="3640064E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Wahid, S. Jahangir, M. A. Versian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Y. Y. Sung, J. Iqbal A. Wadood, Kanwal, A. U. Rehman, Arshia, M. Uzair, I. A. Khan, M. Taha, and S. Perveen</w:t>
            </w:r>
          </w:p>
        </w:tc>
        <w:tc>
          <w:tcPr>
            <w:tcW w:w="3240" w:type="dxa"/>
            <w:vAlign w:val="center"/>
          </w:tcPr>
          <w:p w14:paraId="5F69F517" w14:textId="32B8A32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logy-Oriented drug synthesis of nitrofurazone derivatives: Their α-glucosidase inhibitory activity and molecular docking studies</w:t>
            </w:r>
          </w:p>
        </w:tc>
        <w:tc>
          <w:tcPr>
            <w:tcW w:w="2520" w:type="dxa"/>
            <w:vAlign w:val="center"/>
          </w:tcPr>
          <w:p w14:paraId="7EEC6252" w14:textId="7056DB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4D84E45E" w14:textId="4F2C54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7E39B84C" w14:textId="72BAB6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 (6)</w:t>
            </w:r>
          </w:p>
        </w:tc>
        <w:tc>
          <w:tcPr>
            <w:tcW w:w="1170" w:type="dxa"/>
            <w:gridSpan w:val="2"/>
            <w:vAlign w:val="center"/>
          </w:tcPr>
          <w:p w14:paraId="076026C3" w14:textId="00051F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806</w:t>
            </w:r>
          </w:p>
        </w:tc>
        <w:tc>
          <w:tcPr>
            <w:tcW w:w="1235" w:type="dxa"/>
            <w:vAlign w:val="center"/>
          </w:tcPr>
          <w:p w14:paraId="0EBBB0BA" w14:textId="0D36E9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7797A7" w14:textId="41FD8A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212</w:t>
            </w:r>
          </w:p>
        </w:tc>
      </w:tr>
      <w:tr w:rsidR="00831821" w:rsidRPr="00831821" w14:paraId="4D44B647" w14:textId="77777777" w:rsidTr="008869EF">
        <w:tc>
          <w:tcPr>
            <w:tcW w:w="625" w:type="dxa"/>
            <w:vAlign w:val="center"/>
          </w:tcPr>
          <w:p w14:paraId="00020D3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9C25298" w14:textId="427D752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A.A. Khan, F. Rahim, S. Imran, M. Salahuddin, N. Udd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A.A. Shah, A. Zafar and Z.A. Zakaria</w:t>
            </w:r>
          </w:p>
        </w:tc>
        <w:tc>
          <w:tcPr>
            <w:tcW w:w="3240" w:type="dxa"/>
            <w:vAlign w:val="center"/>
          </w:tcPr>
          <w:p w14:paraId="5EE779F8" w14:textId="53DAA4E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new 1,2-disubstituted benzimidazole analogs as potent inhibitors of β-Glucuronidase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y</w:t>
            </w:r>
          </w:p>
        </w:tc>
        <w:tc>
          <w:tcPr>
            <w:tcW w:w="2520" w:type="dxa"/>
            <w:vAlign w:val="center"/>
          </w:tcPr>
          <w:p w14:paraId="713F043F" w14:textId="561E76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1992C6F8" w14:textId="69B8EF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2EE7E918" w14:textId="76C6F2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 (1)</w:t>
            </w:r>
          </w:p>
        </w:tc>
        <w:tc>
          <w:tcPr>
            <w:tcW w:w="1170" w:type="dxa"/>
            <w:gridSpan w:val="2"/>
            <w:vAlign w:val="center"/>
          </w:tcPr>
          <w:p w14:paraId="11E5FEC2" w14:textId="4943D6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505</w:t>
            </w:r>
          </w:p>
        </w:tc>
        <w:tc>
          <w:tcPr>
            <w:tcW w:w="1235" w:type="dxa"/>
            <w:vAlign w:val="center"/>
          </w:tcPr>
          <w:p w14:paraId="3F6B256E" w14:textId="4A8E5F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C87B558" w14:textId="52E3E0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212</w:t>
            </w:r>
          </w:p>
        </w:tc>
      </w:tr>
      <w:tr w:rsidR="00831821" w:rsidRPr="00831821" w14:paraId="1856CD56" w14:textId="77777777" w:rsidTr="008869EF">
        <w:tc>
          <w:tcPr>
            <w:tcW w:w="625" w:type="dxa"/>
            <w:vAlign w:val="center"/>
          </w:tcPr>
          <w:p w14:paraId="60119C4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EA6465D" w14:textId="6A3E554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Sal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Chigurupati, Y. Andriani, M. Solangi, S. Hameed, A.A.M.A. Hafez, F. Begum, M.A. Lodhi, M. Taha, and F. Rahim</w:t>
            </w:r>
          </w:p>
        </w:tc>
        <w:tc>
          <w:tcPr>
            <w:tcW w:w="3240" w:type="dxa"/>
            <w:vAlign w:val="center"/>
          </w:tcPr>
          <w:p w14:paraId="6BE61215" w14:textId="1C09084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icyanoanilines as potential and dual inhibitors of α-amylase and α-glucosidase enzymes: Synthesis, characterization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kinetics studies</w:t>
            </w:r>
          </w:p>
        </w:tc>
        <w:tc>
          <w:tcPr>
            <w:tcW w:w="2520" w:type="dxa"/>
            <w:vAlign w:val="center"/>
          </w:tcPr>
          <w:p w14:paraId="7450A796" w14:textId="3A424A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553A1E5A" w14:textId="1C3710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31AB3C16" w14:textId="078120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 (3)</w:t>
            </w:r>
          </w:p>
        </w:tc>
        <w:tc>
          <w:tcPr>
            <w:tcW w:w="1170" w:type="dxa"/>
            <w:gridSpan w:val="2"/>
            <w:vAlign w:val="center"/>
          </w:tcPr>
          <w:p w14:paraId="112CE638" w14:textId="7FBFD7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651</w:t>
            </w:r>
          </w:p>
        </w:tc>
        <w:tc>
          <w:tcPr>
            <w:tcW w:w="1235" w:type="dxa"/>
            <w:vAlign w:val="center"/>
          </w:tcPr>
          <w:p w14:paraId="0288BE1A" w14:textId="7DACBB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2F1910F" w14:textId="669730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212</w:t>
            </w:r>
          </w:p>
        </w:tc>
      </w:tr>
      <w:tr w:rsidR="00831821" w:rsidRPr="00831821" w14:paraId="238A9914" w14:textId="77777777" w:rsidTr="008869EF">
        <w:tc>
          <w:tcPr>
            <w:tcW w:w="625" w:type="dxa"/>
            <w:vAlign w:val="center"/>
          </w:tcPr>
          <w:p w14:paraId="30D14B1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83B3581" w14:textId="530B558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. A. Al-Mohammadi, M. Taha, F. Rahim, R. Hussain, H. Aldossary, R. K. Farooq, A. Wadood, M. Nawaz, M. Salahudd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Uddin</w:t>
            </w:r>
          </w:p>
        </w:tc>
        <w:tc>
          <w:tcPr>
            <w:tcW w:w="3240" w:type="dxa"/>
            <w:vAlign w:val="center"/>
          </w:tcPr>
          <w:p w14:paraId="428088E1" w14:textId="524EC69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valuation, and molecular docking studies of benzofuran based hydrazone a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w inhibitors of urease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520" w:type="dxa"/>
            <w:vAlign w:val="center"/>
          </w:tcPr>
          <w:p w14:paraId="580FF29C" w14:textId="4FC527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76DB2076" w14:textId="597A63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4F794E3F" w14:textId="4742F3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 (8)</w:t>
            </w:r>
          </w:p>
        </w:tc>
        <w:tc>
          <w:tcPr>
            <w:tcW w:w="1170" w:type="dxa"/>
            <w:gridSpan w:val="2"/>
            <w:vAlign w:val="center"/>
          </w:tcPr>
          <w:p w14:paraId="7BBB98A1" w14:textId="6E78D4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954</w:t>
            </w:r>
          </w:p>
        </w:tc>
        <w:tc>
          <w:tcPr>
            <w:tcW w:w="1235" w:type="dxa"/>
            <w:vAlign w:val="center"/>
          </w:tcPr>
          <w:p w14:paraId="66DB5F35" w14:textId="2C7D1E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8E064E0" w14:textId="570F77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212</w:t>
            </w:r>
          </w:p>
        </w:tc>
      </w:tr>
      <w:tr w:rsidR="00831821" w:rsidRPr="00831821" w14:paraId="7D3B6E5C" w14:textId="77777777" w:rsidTr="008869EF">
        <w:tc>
          <w:tcPr>
            <w:tcW w:w="625" w:type="dxa"/>
            <w:vAlign w:val="center"/>
          </w:tcPr>
          <w:p w14:paraId="5647B7A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5E81AE" w14:textId="2830211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M. Ali, S. Ashraf, M. Nure-e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Quresh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Z. Ul-Haq</w:t>
            </w:r>
          </w:p>
        </w:tc>
        <w:tc>
          <w:tcPr>
            <w:tcW w:w="3240" w:type="dxa"/>
            <w:vAlign w:val="center"/>
          </w:tcPr>
          <w:p w14:paraId="7CA1A029" w14:textId="4BF41C7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dentification of Selective BRD9 Inhibitor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ia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tegrated Computational Approach</w:t>
            </w:r>
          </w:p>
        </w:tc>
        <w:tc>
          <w:tcPr>
            <w:tcW w:w="2520" w:type="dxa"/>
            <w:vAlign w:val="center"/>
          </w:tcPr>
          <w:p w14:paraId="5F8A4EB0" w14:textId="372D80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Molecular Sciences</w:t>
            </w:r>
          </w:p>
        </w:tc>
        <w:tc>
          <w:tcPr>
            <w:tcW w:w="1350" w:type="dxa"/>
            <w:vAlign w:val="center"/>
          </w:tcPr>
          <w:p w14:paraId="57F99146" w14:textId="76A628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1C471461" w14:textId="1CAA7C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6DE5A0EE" w14:textId="43D8CD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513</w:t>
            </w:r>
          </w:p>
        </w:tc>
        <w:tc>
          <w:tcPr>
            <w:tcW w:w="1235" w:type="dxa"/>
            <w:vAlign w:val="center"/>
          </w:tcPr>
          <w:p w14:paraId="1D5BC68B" w14:textId="3B116C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4DC948A" w14:textId="7636D6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208</w:t>
            </w:r>
          </w:p>
        </w:tc>
      </w:tr>
      <w:tr w:rsidR="00831821" w:rsidRPr="00831821" w14:paraId="6D0BED7F" w14:textId="77777777" w:rsidTr="008869EF">
        <w:tc>
          <w:tcPr>
            <w:tcW w:w="625" w:type="dxa"/>
            <w:vAlign w:val="center"/>
          </w:tcPr>
          <w:p w14:paraId="4148C14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2AFB7D" w14:textId="33B45F0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" w:name="_Hlk118750436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rshia, S. Fayyaz, M. Shaik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M. I. Choudhary</w:t>
            </w:r>
            <w:bookmarkEnd w:id="3"/>
          </w:p>
        </w:tc>
        <w:tc>
          <w:tcPr>
            <w:tcW w:w="3240" w:type="dxa"/>
            <w:vAlign w:val="center"/>
          </w:tcPr>
          <w:p w14:paraId="4EFE9D36" w14:textId="1BD370F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-glycemic potential of benzophenone thio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micarbaz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: synthesis, enzyme inhibition and ligand docking studies</w:t>
            </w:r>
          </w:p>
        </w:tc>
        <w:tc>
          <w:tcPr>
            <w:tcW w:w="2520" w:type="dxa"/>
            <w:vAlign w:val="center"/>
          </w:tcPr>
          <w:p w14:paraId="18E2004E" w14:textId="3C7635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31326217" w14:textId="4CABCB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74E9D735" w14:textId="2BE808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 (16)</w:t>
            </w:r>
          </w:p>
        </w:tc>
        <w:tc>
          <w:tcPr>
            <w:tcW w:w="1170" w:type="dxa"/>
            <w:gridSpan w:val="2"/>
            <w:vAlign w:val="center"/>
          </w:tcPr>
          <w:p w14:paraId="49F1F7B3" w14:textId="20BBFC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339-7350</w:t>
            </w:r>
          </w:p>
        </w:tc>
        <w:tc>
          <w:tcPr>
            <w:tcW w:w="1235" w:type="dxa"/>
            <w:vAlign w:val="center"/>
          </w:tcPr>
          <w:p w14:paraId="62B87A26" w14:textId="29AD69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32E1C3" w14:textId="6EA58E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0DBDB5C2" w14:textId="77777777" w:rsidTr="008869EF">
        <w:tc>
          <w:tcPr>
            <w:tcW w:w="625" w:type="dxa"/>
            <w:vAlign w:val="center"/>
          </w:tcPr>
          <w:p w14:paraId="2AFA443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17ECF0" w14:textId="2CAFD3A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F. Rahim, K. Zaman, E.H. Anouar, N. Uddin, F. Nawaz, M. Saj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A. Shah, A. Wadood, and A.U. Rehman</w:t>
            </w:r>
          </w:p>
        </w:tc>
        <w:tc>
          <w:tcPr>
            <w:tcW w:w="3240" w:type="dxa"/>
            <w:vAlign w:val="center"/>
          </w:tcPr>
          <w:p w14:paraId="56E99B4D" w14:textId="60CF815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iological screening and docking study of benzo[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]oxazole bis Schiff base derivatives as a potent anti-Alzheimer agent.</w:t>
            </w:r>
          </w:p>
        </w:tc>
        <w:tc>
          <w:tcPr>
            <w:tcW w:w="2520" w:type="dxa"/>
            <w:vAlign w:val="center"/>
          </w:tcPr>
          <w:p w14:paraId="5AF7AE8A" w14:textId="7B4171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6AEFCE9B" w14:textId="18A952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0CD5EE6C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06285E1C" w14:textId="447CA8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55AF067A" w14:textId="14AE31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9859E7" w14:textId="2A5923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3DE83974" w14:textId="77777777" w:rsidTr="008869EF">
        <w:tc>
          <w:tcPr>
            <w:tcW w:w="625" w:type="dxa"/>
            <w:vAlign w:val="center"/>
          </w:tcPr>
          <w:p w14:paraId="6E1866C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2B19C9" w14:textId="36FB29A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Ismail, S. Imran, N.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lomari, F. Rahim, N. Uddin, S. Hayat, K. Zaman, M. Ibrahim,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ghane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I. Islam, R.K. Farooq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oudjel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</w:tc>
        <w:tc>
          <w:tcPr>
            <w:tcW w:w="3240" w:type="dxa"/>
            <w:vAlign w:val="center"/>
          </w:tcPr>
          <w:p w14:paraId="458910DB" w14:textId="5E36788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new urease enzyme inhibitors as antiulcer drug and computational study.</w:t>
            </w:r>
          </w:p>
        </w:tc>
        <w:tc>
          <w:tcPr>
            <w:tcW w:w="2520" w:type="dxa"/>
            <w:vAlign w:val="center"/>
          </w:tcPr>
          <w:p w14:paraId="36587D6C" w14:textId="2F2E20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7BD0663B" w14:textId="179B80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04EEE903" w14:textId="4EEC4E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(18)</w:t>
            </w:r>
          </w:p>
        </w:tc>
        <w:tc>
          <w:tcPr>
            <w:tcW w:w="1170" w:type="dxa"/>
            <w:gridSpan w:val="2"/>
            <w:vAlign w:val="center"/>
          </w:tcPr>
          <w:p w14:paraId="5C6DCA11" w14:textId="18D5A5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32-8247</w:t>
            </w:r>
          </w:p>
        </w:tc>
        <w:tc>
          <w:tcPr>
            <w:tcW w:w="1235" w:type="dxa"/>
            <w:vAlign w:val="center"/>
          </w:tcPr>
          <w:p w14:paraId="7AEDCDEE" w14:textId="35647C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00228E9" w14:textId="78CBEF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23289AF6" w14:textId="77777777" w:rsidTr="008869EF">
        <w:tc>
          <w:tcPr>
            <w:tcW w:w="625" w:type="dxa"/>
            <w:vAlign w:val="center"/>
          </w:tcPr>
          <w:p w14:paraId="6A320E2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5526B0" w14:textId="50951B6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A. Homoud, M. Taha, F. Rahim, N. Iqbal, M. Nawaz, R.K. Farooq, A. Wadood, M. Alomari, I. Islam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gherib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U. Re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N. Uddin,</w:t>
            </w:r>
          </w:p>
        </w:tc>
        <w:tc>
          <w:tcPr>
            <w:tcW w:w="3240" w:type="dxa"/>
            <w:vAlign w:val="center"/>
          </w:tcPr>
          <w:p w14:paraId="66B9FCD6" w14:textId="41CBE21F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indole derivatives as Alzheimer inhibitors and their molecular docking study.</w:t>
            </w:r>
          </w:p>
        </w:tc>
        <w:tc>
          <w:tcPr>
            <w:tcW w:w="2520" w:type="dxa"/>
            <w:vAlign w:val="center"/>
          </w:tcPr>
          <w:p w14:paraId="082581DA" w14:textId="43ACC2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21F32F16" w14:textId="55ADDB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09621CE3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13FAE54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1B3B23E6" w14:textId="6B1AF8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DCE421" w14:textId="42BC7C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6DB74151" w14:textId="77777777" w:rsidTr="008869EF">
        <w:tc>
          <w:tcPr>
            <w:tcW w:w="625" w:type="dxa"/>
            <w:vAlign w:val="center"/>
          </w:tcPr>
          <w:p w14:paraId="55D97B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35F835F" w14:textId="395EC4DB" w:rsidR="00831821" w:rsidRPr="00831821" w:rsidRDefault="00831821" w:rsidP="00831821">
            <w:pPr>
              <w:spacing w:before="240" w:after="24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Jamil, J. Shaikh, M. Yousuf, M.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S.A.A. Shah.</w:t>
            </w:r>
          </w:p>
        </w:tc>
        <w:tc>
          <w:tcPr>
            <w:tcW w:w="3240" w:type="dxa"/>
            <w:vAlign w:val="center"/>
          </w:tcPr>
          <w:p w14:paraId="523F9765" w14:textId="638748E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anti-diabetic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QSAR analysis of flavone hydrazide Schiff base derivatives.</w:t>
            </w:r>
          </w:p>
        </w:tc>
        <w:tc>
          <w:tcPr>
            <w:tcW w:w="2520" w:type="dxa"/>
            <w:vAlign w:val="center"/>
          </w:tcPr>
          <w:p w14:paraId="6C9FED42" w14:textId="7903C4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4E5DE893" w14:textId="2086D0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03B022F4" w14:textId="3B85A3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(23)</w:t>
            </w:r>
          </w:p>
        </w:tc>
        <w:tc>
          <w:tcPr>
            <w:tcW w:w="1170" w:type="dxa"/>
            <w:gridSpan w:val="2"/>
            <w:vAlign w:val="center"/>
          </w:tcPr>
          <w:p w14:paraId="17398C10" w14:textId="78B5C0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723-12738</w:t>
            </w:r>
          </w:p>
        </w:tc>
        <w:tc>
          <w:tcPr>
            <w:tcW w:w="1235" w:type="dxa"/>
            <w:vAlign w:val="center"/>
          </w:tcPr>
          <w:p w14:paraId="15BEF5BE" w14:textId="04B87E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E628C7" w14:textId="482500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4178B6E9" w14:textId="77777777" w:rsidTr="008869EF">
        <w:tc>
          <w:tcPr>
            <w:tcW w:w="625" w:type="dxa"/>
            <w:vAlign w:val="center"/>
          </w:tcPr>
          <w:p w14:paraId="5A010E2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89E7F4" w14:textId="42851AC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. Umer, M. Solang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R. S. Z. Saleem</w:t>
            </w:r>
          </w:p>
        </w:tc>
        <w:tc>
          <w:tcPr>
            <w:tcW w:w="3240" w:type="dxa"/>
            <w:vAlign w:val="center"/>
          </w:tcPr>
          <w:p w14:paraId="46947566" w14:textId="23C7654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dole-Containing Natural Products 2019–2022: Isolations, Reappraisals, Syntheses, and Biological Activities</w:t>
            </w:r>
          </w:p>
        </w:tc>
        <w:tc>
          <w:tcPr>
            <w:tcW w:w="2520" w:type="dxa"/>
            <w:vAlign w:val="center"/>
          </w:tcPr>
          <w:p w14:paraId="4868AA56" w14:textId="4DA2C1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 (Special Issue)</w:t>
            </w:r>
          </w:p>
        </w:tc>
        <w:tc>
          <w:tcPr>
            <w:tcW w:w="1350" w:type="dxa"/>
            <w:vAlign w:val="center"/>
          </w:tcPr>
          <w:p w14:paraId="725B8EBD" w14:textId="392D6F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3D7FDF46" w14:textId="2113BA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 (21)</w:t>
            </w:r>
          </w:p>
        </w:tc>
        <w:tc>
          <w:tcPr>
            <w:tcW w:w="1170" w:type="dxa"/>
            <w:gridSpan w:val="2"/>
            <w:vAlign w:val="center"/>
          </w:tcPr>
          <w:p w14:paraId="6DA54895" w14:textId="65CAF1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586</w:t>
            </w:r>
          </w:p>
        </w:tc>
        <w:tc>
          <w:tcPr>
            <w:tcW w:w="1235" w:type="dxa"/>
            <w:vAlign w:val="center"/>
          </w:tcPr>
          <w:p w14:paraId="78DE7942" w14:textId="73D5D3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9DEC002" w14:textId="332F5B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35</w:t>
            </w:r>
          </w:p>
        </w:tc>
      </w:tr>
      <w:tr w:rsidR="00831821" w:rsidRPr="00831821" w14:paraId="1E9903BB" w14:textId="77777777" w:rsidTr="008869EF">
        <w:tc>
          <w:tcPr>
            <w:tcW w:w="625" w:type="dxa"/>
            <w:vAlign w:val="center"/>
          </w:tcPr>
          <w:p w14:paraId="1125891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807F43D" w14:textId="6110769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Iqbal, N. N. Shaik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Kiran, S. Naz, Z. Ul-Haq, S. Perveen, and M. I. Choudhary.</w:t>
            </w:r>
          </w:p>
        </w:tc>
        <w:tc>
          <w:tcPr>
            <w:tcW w:w="3240" w:type="dxa"/>
            <w:vAlign w:val="center"/>
          </w:tcPr>
          <w:p w14:paraId="1431C8AA" w14:textId="5A161C6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2-Aminopyrimidine Derivatives and Their Evaluation as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Glucuronidase Inhibitor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54EBE8F0" w14:textId="2ACBE9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79542E74" w14:textId="1F2262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2D870E3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139AB1A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0C65CABB" w14:textId="6D1BAC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81F29F2" w14:textId="3596C3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927</w:t>
            </w:r>
          </w:p>
        </w:tc>
      </w:tr>
      <w:tr w:rsidR="00831821" w:rsidRPr="00831821" w14:paraId="133DCCCA" w14:textId="77777777" w:rsidTr="008869EF">
        <w:tc>
          <w:tcPr>
            <w:tcW w:w="625" w:type="dxa"/>
            <w:vAlign w:val="center"/>
          </w:tcPr>
          <w:p w14:paraId="171F547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7F8BFB6" w14:textId="4379C92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L. Atta, R. Khal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Zehra, F. Saleem, M. Nur-e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Z. Ul-Haq.</w:t>
            </w:r>
          </w:p>
        </w:tc>
        <w:tc>
          <w:tcPr>
            <w:tcW w:w="3240" w:type="dxa"/>
            <w:vAlign w:val="center"/>
          </w:tcPr>
          <w:p w14:paraId="0CDF7878" w14:textId="4E0032F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Virtual screening, synthesis and biological evaluation of Streptococcus mutans mediated biofilm inhibitors.</w:t>
            </w:r>
          </w:p>
        </w:tc>
        <w:tc>
          <w:tcPr>
            <w:tcW w:w="2520" w:type="dxa"/>
            <w:vAlign w:val="center"/>
          </w:tcPr>
          <w:p w14:paraId="741D54C7" w14:textId="78B080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244A578C" w14:textId="26304D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530D5612" w14:textId="261ED2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 (4)</w:t>
            </w:r>
          </w:p>
        </w:tc>
        <w:tc>
          <w:tcPr>
            <w:tcW w:w="1170" w:type="dxa"/>
            <w:gridSpan w:val="2"/>
            <w:vAlign w:val="center"/>
          </w:tcPr>
          <w:p w14:paraId="41ABE3EE" w14:textId="078467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55</w:t>
            </w:r>
          </w:p>
        </w:tc>
        <w:tc>
          <w:tcPr>
            <w:tcW w:w="1235" w:type="dxa"/>
            <w:vAlign w:val="center"/>
          </w:tcPr>
          <w:p w14:paraId="7A53F0CF" w14:textId="7D8645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14A1CC1" w14:textId="232503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927</w:t>
            </w:r>
          </w:p>
        </w:tc>
      </w:tr>
      <w:tr w:rsidR="00831821" w:rsidRPr="00831821" w14:paraId="3055514C" w14:textId="77777777" w:rsidTr="008869EF">
        <w:tc>
          <w:tcPr>
            <w:tcW w:w="625" w:type="dxa"/>
            <w:vAlign w:val="center"/>
          </w:tcPr>
          <w:p w14:paraId="44E62F7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DB78B2F" w14:textId="119B212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hmed, A. K. Khan, A. Karim, R. Siddiqui, R. Rafique, S. A. Ali, M. Solangi, M. Taha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15636CFC" w14:textId="4BA2F69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noxacin-based derivatives: antimicrobial and antibiofilm agent: a biology-oriented drug synthesis (BIODS) approach.</w:t>
            </w:r>
          </w:p>
        </w:tc>
        <w:tc>
          <w:tcPr>
            <w:tcW w:w="2520" w:type="dxa"/>
            <w:vAlign w:val="center"/>
          </w:tcPr>
          <w:p w14:paraId="2258AA09" w14:textId="45D9C8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uture Medicinal Chemistry</w:t>
            </w:r>
          </w:p>
        </w:tc>
        <w:tc>
          <w:tcPr>
            <w:tcW w:w="1350" w:type="dxa"/>
            <w:vAlign w:val="center"/>
          </w:tcPr>
          <w:p w14:paraId="3E7FCE5F" w14:textId="4EDE8C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481CE7B4" w14:textId="031938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 (13)</w:t>
            </w:r>
          </w:p>
        </w:tc>
        <w:tc>
          <w:tcPr>
            <w:tcW w:w="1170" w:type="dxa"/>
            <w:gridSpan w:val="2"/>
            <w:vAlign w:val="center"/>
          </w:tcPr>
          <w:p w14:paraId="17F1D263" w14:textId="40F8C5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7-962</w:t>
            </w:r>
          </w:p>
        </w:tc>
        <w:tc>
          <w:tcPr>
            <w:tcW w:w="1235" w:type="dxa"/>
            <w:vAlign w:val="center"/>
          </w:tcPr>
          <w:p w14:paraId="3320EC51" w14:textId="22BA3D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116BCCA" w14:textId="5DDA7C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767</w:t>
            </w:r>
          </w:p>
        </w:tc>
      </w:tr>
      <w:tr w:rsidR="00831821" w:rsidRPr="00831821" w14:paraId="5F7AE42B" w14:textId="77777777" w:rsidTr="008869EF">
        <w:tc>
          <w:tcPr>
            <w:tcW w:w="625" w:type="dxa"/>
            <w:vAlign w:val="center"/>
          </w:tcPr>
          <w:p w14:paraId="067C50A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2E5C4C" w14:textId="0B604FF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meed, O. Babatunde, U. Salar, A. Jabbar, S. Chigurupati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. Solangi, L. Atta, Z. Ul-Haq, F. Saleem, S. Bhatia, A. Al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arras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aha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F97BCB5" w14:textId="047AFEA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Efficient one-pot synthesis of arylated pyrazole-fused pyran analogs: as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eads to treating diabetes and Alzheimer’s disease</w:t>
            </w:r>
          </w:p>
        </w:tc>
        <w:tc>
          <w:tcPr>
            <w:tcW w:w="2520" w:type="dxa"/>
            <w:vAlign w:val="center"/>
          </w:tcPr>
          <w:p w14:paraId="4B2F3136" w14:textId="6FA0BC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uture Medicinal Chemistry</w:t>
            </w:r>
          </w:p>
        </w:tc>
        <w:tc>
          <w:tcPr>
            <w:tcW w:w="1350" w:type="dxa"/>
            <w:vAlign w:val="center"/>
          </w:tcPr>
          <w:p w14:paraId="6C7FCD11" w14:textId="046849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7DEAE6F4" w14:textId="51559F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 (21)</w:t>
            </w:r>
          </w:p>
        </w:tc>
        <w:tc>
          <w:tcPr>
            <w:tcW w:w="1170" w:type="dxa"/>
            <w:gridSpan w:val="2"/>
            <w:vAlign w:val="center"/>
          </w:tcPr>
          <w:p w14:paraId="37AB207E" w14:textId="7B2435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07-1526</w:t>
            </w:r>
          </w:p>
        </w:tc>
        <w:tc>
          <w:tcPr>
            <w:tcW w:w="1235" w:type="dxa"/>
            <w:vAlign w:val="center"/>
          </w:tcPr>
          <w:p w14:paraId="3B0A535F" w14:textId="5E1BE1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2D35F0" w14:textId="6E9DA7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767</w:t>
            </w:r>
          </w:p>
        </w:tc>
      </w:tr>
      <w:tr w:rsidR="00831821" w:rsidRPr="00831821" w14:paraId="31E7F3F6" w14:textId="77777777" w:rsidTr="008869EF">
        <w:tc>
          <w:tcPr>
            <w:tcW w:w="625" w:type="dxa"/>
            <w:vAlign w:val="center"/>
          </w:tcPr>
          <w:p w14:paraId="541CA82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6AB375" w14:textId="38AB927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. Ahmed, D. Ashraf, G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otan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Fais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R. S. Z. Saleem.</w:t>
            </w:r>
          </w:p>
        </w:tc>
        <w:tc>
          <w:tcPr>
            <w:tcW w:w="3240" w:type="dxa"/>
            <w:vAlign w:val="center"/>
          </w:tcPr>
          <w:p w14:paraId="1A73758F" w14:textId="47FF7BC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lenium-containing Peptides and their Biological Applications.</w:t>
            </w:r>
          </w:p>
        </w:tc>
        <w:tc>
          <w:tcPr>
            <w:tcW w:w="2520" w:type="dxa"/>
            <w:vAlign w:val="center"/>
          </w:tcPr>
          <w:p w14:paraId="5A71B18F" w14:textId="2F3B97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urrent Medicinal Chemistry</w:t>
            </w:r>
          </w:p>
        </w:tc>
        <w:tc>
          <w:tcPr>
            <w:tcW w:w="1350" w:type="dxa"/>
            <w:vAlign w:val="center"/>
          </w:tcPr>
          <w:p w14:paraId="56B5A725" w14:textId="1C3E0A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11DA1B5F" w14:textId="131445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gridSpan w:val="2"/>
            <w:vAlign w:val="center"/>
          </w:tcPr>
          <w:p w14:paraId="7758D8A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267DB53A" w14:textId="0BBB22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F9E2B17" w14:textId="2534FF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740</w:t>
            </w:r>
          </w:p>
        </w:tc>
      </w:tr>
      <w:tr w:rsidR="00831821" w:rsidRPr="00831821" w14:paraId="472AE623" w14:textId="77777777" w:rsidTr="008869EF">
        <w:tc>
          <w:tcPr>
            <w:tcW w:w="625" w:type="dxa"/>
            <w:vAlign w:val="center"/>
          </w:tcPr>
          <w:p w14:paraId="2A86FFB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0C8658" w14:textId="26FD2B7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nsari, M. Taha, N. Uddin, F. Rahim, Q. M. S. Jamal, M.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omar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shabrm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troud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B. Atwah, Z. Alhindi, N. Iqbal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338A8B4D" w14:textId="1AEF07D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indole-based oxadiazoles and their interaction with bacterial peptidoglycan and SARSCoV-2 main protease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olecular docking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DME/Tox study.</w:t>
            </w:r>
          </w:p>
        </w:tc>
        <w:tc>
          <w:tcPr>
            <w:tcW w:w="2520" w:type="dxa"/>
            <w:vAlign w:val="center"/>
          </w:tcPr>
          <w:p w14:paraId="650EDEB0" w14:textId="4370D7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Saudi Chemical Society</w:t>
            </w:r>
          </w:p>
        </w:tc>
        <w:tc>
          <w:tcPr>
            <w:tcW w:w="1350" w:type="dxa"/>
            <w:vAlign w:val="center"/>
          </w:tcPr>
          <w:p w14:paraId="0681FE5A" w14:textId="5B0E5F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44077233" w14:textId="5173EF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6CB4EE82" w14:textId="67AE33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1474</w:t>
            </w:r>
          </w:p>
        </w:tc>
        <w:tc>
          <w:tcPr>
            <w:tcW w:w="1235" w:type="dxa"/>
            <w:vAlign w:val="center"/>
          </w:tcPr>
          <w:p w14:paraId="742EE536" w14:textId="210CF3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1C4FB6" w14:textId="08F30F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712</w:t>
            </w:r>
          </w:p>
        </w:tc>
      </w:tr>
      <w:tr w:rsidR="00831821" w:rsidRPr="00831821" w14:paraId="4B4361E6" w14:textId="77777777" w:rsidTr="008869EF">
        <w:tc>
          <w:tcPr>
            <w:tcW w:w="625" w:type="dxa"/>
            <w:vAlign w:val="center"/>
          </w:tcPr>
          <w:p w14:paraId="53CBB19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867F43F" w14:textId="24EA473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A. Ansari, S.M. 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Salar, P. Taslimi,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askı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‐Tok, F. Saleem, and S. Jahangir.</w:t>
            </w:r>
          </w:p>
        </w:tc>
        <w:tc>
          <w:tcPr>
            <w:tcW w:w="3240" w:type="dxa"/>
            <w:vAlign w:val="center"/>
          </w:tcPr>
          <w:p w14:paraId="5711F64B" w14:textId="084A4625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logy‐oriented drug synthesis and evaluation of secnidazole esters as novel enzym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ınhibitors</w:t>
            </w:r>
            <w:proofErr w:type="spellEnd"/>
          </w:p>
        </w:tc>
        <w:tc>
          <w:tcPr>
            <w:tcW w:w="2520" w:type="dxa"/>
            <w:vAlign w:val="center"/>
          </w:tcPr>
          <w:p w14:paraId="67227A2E" w14:textId="2471B1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chi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armazie</w:t>
            </w:r>
            <w:proofErr w:type="spellEnd"/>
          </w:p>
        </w:tc>
        <w:tc>
          <w:tcPr>
            <w:tcW w:w="1350" w:type="dxa"/>
            <w:vAlign w:val="center"/>
          </w:tcPr>
          <w:p w14:paraId="30B615DF" w14:textId="38AFFD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5471D9B6" w14:textId="5294A1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5 (2)</w:t>
            </w:r>
          </w:p>
        </w:tc>
        <w:tc>
          <w:tcPr>
            <w:tcW w:w="1170" w:type="dxa"/>
            <w:gridSpan w:val="2"/>
            <w:vAlign w:val="center"/>
          </w:tcPr>
          <w:p w14:paraId="2EBA02D2" w14:textId="2B1100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00376</w:t>
            </w:r>
          </w:p>
        </w:tc>
        <w:tc>
          <w:tcPr>
            <w:tcW w:w="1235" w:type="dxa"/>
            <w:vAlign w:val="center"/>
          </w:tcPr>
          <w:p w14:paraId="310AF4C0" w14:textId="464781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C5C4803" w14:textId="40474C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613</w:t>
            </w:r>
          </w:p>
        </w:tc>
      </w:tr>
      <w:tr w:rsidR="00831821" w:rsidRPr="00831821" w14:paraId="475B8C61" w14:textId="77777777" w:rsidTr="008869EF">
        <w:tc>
          <w:tcPr>
            <w:tcW w:w="625" w:type="dxa"/>
            <w:vAlign w:val="center"/>
          </w:tcPr>
          <w:p w14:paraId="38BF478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290EBF" w14:textId="50C0F42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Solangi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Chigurupati, F. Saleem, U. Qureshi, Z. Ul-Haq, A. Jabeen, S. G. Felemban, F. Zafar, S. Parveen, M. Taha, and S. Bhatia.</w:t>
            </w:r>
          </w:p>
        </w:tc>
        <w:tc>
          <w:tcPr>
            <w:tcW w:w="3240" w:type="dxa"/>
            <w:vAlign w:val="center"/>
          </w:tcPr>
          <w:p w14:paraId="4B27680A" w14:textId="53B356E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atin thiazoles as antidiabetic: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nzyme inhibitory activities, kinetics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.</w:t>
            </w:r>
          </w:p>
        </w:tc>
        <w:tc>
          <w:tcPr>
            <w:tcW w:w="2520" w:type="dxa"/>
            <w:vAlign w:val="center"/>
          </w:tcPr>
          <w:p w14:paraId="41CF1961" w14:textId="0BE7A8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chi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armazie</w:t>
            </w:r>
            <w:proofErr w:type="spellEnd"/>
          </w:p>
        </w:tc>
        <w:tc>
          <w:tcPr>
            <w:tcW w:w="1350" w:type="dxa"/>
            <w:vAlign w:val="center"/>
          </w:tcPr>
          <w:p w14:paraId="410D7E99" w14:textId="512837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3DBE7DB0" w14:textId="0EF724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5 (6)</w:t>
            </w:r>
          </w:p>
        </w:tc>
        <w:tc>
          <w:tcPr>
            <w:tcW w:w="1170" w:type="dxa"/>
            <w:gridSpan w:val="2"/>
            <w:vAlign w:val="center"/>
          </w:tcPr>
          <w:p w14:paraId="4FE89510" w14:textId="3A43A1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00481</w:t>
            </w:r>
          </w:p>
        </w:tc>
        <w:tc>
          <w:tcPr>
            <w:tcW w:w="1235" w:type="dxa"/>
            <w:vAlign w:val="center"/>
          </w:tcPr>
          <w:p w14:paraId="28AB75A2" w14:textId="4F91D4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CC9421" w14:textId="2883FF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613</w:t>
            </w:r>
          </w:p>
        </w:tc>
      </w:tr>
      <w:tr w:rsidR="00831821" w:rsidRPr="00831821" w14:paraId="1B815976" w14:textId="77777777" w:rsidTr="008869EF">
        <w:tc>
          <w:tcPr>
            <w:tcW w:w="625" w:type="dxa"/>
            <w:vAlign w:val="center"/>
          </w:tcPr>
          <w:p w14:paraId="3030E08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22C428" w14:textId="5781013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Sal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Ullah, M. Özil, N. Baltaş, S. Hameed, U. Salar, A. Wadood, A. Ur Rehman, M. Kumar, M. Taha, and S. M. Haider.</w:t>
            </w:r>
          </w:p>
        </w:tc>
        <w:tc>
          <w:tcPr>
            <w:tcW w:w="3240" w:type="dxa"/>
            <w:vAlign w:val="center"/>
          </w:tcPr>
          <w:p w14:paraId="76CC0AF2" w14:textId="4BB8E7D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evaluation of synthetic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id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dual inhibitors of α‐amylase and α‐glucosidase enzymes and potential antioxidants</w:t>
            </w:r>
          </w:p>
        </w:tc>
        <w:tc>
          <w:tcPr>
            <w:tcW w:w="2520" w:type="dxa"/>
            <w:vAlign w:val="center"/>
          </w:tcPr>
          <w:p w14:paraId="0CCCCCA5" w14:textId="440265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chi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armazie</w:t>
            </w:r>
            <w:proofErr w:type="spellEnd"/>
          </w:p>
        </w:tc>
        <w:tc>
          <w:tcPr>
            <w:tcW w:w="1350" w:type="dxa"/>
            <w:vAlign w:val="center"/>
          </w:tcPr>
          <w:p w14:paraId="27D38A9E" w14:textId="2AEC76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79799D78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499B0F23" w14:textId="2E087D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2200400</w:t>
            </w:r>
          </w:p>
        </w:tc>
        <w:tc>
          <w:tcPr>
            <w:tcW w:w="1235" w:type="dxa"/>
            <w:vAlign w:val="center"/>
          </w:tcPr>
          <w:p w14:paraId="5CA08602" w14:textId="7D8021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41E1D5" w14:textId="37A06E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613</w:t>
            </w:r>
          </w:p>
        </w:tc>
      </w:tr>
      <w:tr w:rsidR="00831821" w:rsidRPr="00831821" w14:paraId="4F581BCB" w14:textId="77777777" w:rsidTr="008869EF">
        <w:tc>
          <w:tcPr>
            <w:tcW w:w="625" w:type="dxa"/>
            <w:vAlign w:val="center"/>
          </w:tcPr>
          <w:p w14:paraId="71E6F22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E5B6DD" w14:textId="447A04CF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hmad, M. Khan, M.I.A. Shah, M. Ali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Riaz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</w:p>
        </w:tc>
        <w:tc>
          <w:tcPr>
            <w:tcW w:w="3240" w:type="dxa"/>
            <w:vAlign w:val="center"/>
          </w:tcPr>
          <w:p w14:paraId="5EA50257" w14:textId="4443A5EF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tic transformation of 2-{2-fluoro[1,1′-biphenyl]-4-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l}propanoic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id into hydrazide-hydrazone derivative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rease inhibition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y.</w:t>
            </w:r>
          </w:p>
        </w:tc>
        <w:tc>
          <w:tcPr>
            <w:tcW w:w="2520" w:type="dxa"/>
            <w:vAlign w:val="center"/>
          </w:tcPr>
          <w:p w14:paraId="7B57BD70" w14:textId="2854DA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S Omega</w:t>
            </w:r>
          </w:p>
        </w:tc>
        <w:tc>
          <w:tcPr>
            <w:tcW w:w="1350" w:type="dxa"/>
            <w:vAlign w:val="center"/>
          </w:tcPr>
          <w:p w14:paraId="700B58DC" w14:textId="424B2D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7E5CF4C4" w14:textId="2416D7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4F27055A" w14:textId="036F61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5077-45087</w:t>
            </w:r>
          </w:p>
        </w:tc>
        <w:tc>
          <w:tcPr>
            <w:tcW w:w="1235" w:type="dxa"/>
            <w:vAlign w:val="center"/>
          </w:tcPr>
          <w:p w14:paraId="27053B2B" w14:textId="4E9EFF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EBBA290" w14:textId="21582C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132</w:t>
            </w:r>
          </w:p>
        </w:tc>
      </w:tr>
      <w:tr w:rsidR="00831821" w:rsidRPr="00831821" w14:paraId="1B6021F1" w14:textId="77777777" w:rsidTr="008869EF">
        <w:tc>
          <w:tcPr>
            <w:tcW w:w="625" w:type="dxa"/>
            <w:vAlign w:val="center"/>
          </w:tcPr>
          <w:p w14:paraId="23DB61E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47E16A" w14:textId="437853A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ssad, Z. Parveen, S. Farman, B. Khurshid, M.A. Hashm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A. Khurshid</w:t>
            </w:r>
          </w:p>
        </w:tc>
        <w:tc>
          <w:tcPr>
            <w:tcW w:w="3240" w:type="dxa"/>
            <w:vAlign w:val="center"/>
          </w:tcPr>
          <w:p w14:paraId="0A9F7B13" w14:textId="7A2E4C9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creening and MD simulations of thiourea derivatives against SARS-CoV-2 in association with multidrug resistance ABCB1 transporter.</w:t>
            </w:r>
          </w:p>
        </w:tc>
        <w:tc>
          <w:tcPr>
            <w:tcW w:w="2520" w:type="dxa"/>
            <w:vAlign w:val="center"/>
          </w:tcPr>
          <w:p w14:paraId="23413A08" w14:textId="5D3D20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Cs/>
                <w:sz w:val="20"/>
                <w:szCs w:val="20"/>
              </w:rPr>
              <w:t>ACS Omega</w:t>
            </w:r>
          </w:p>
        </w:tc>
        <w:tc>
          <w:tcPr>
            <w:tcW w:w="1350" w:type="dxa"/>
            <w:vAlign w:val="center"/>
          </w:tcPr>
          <w:p w14:paraId="185C0C3E" w14:textId="0D1ACB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3</w:t>
            </w:r>
          </w:p>
        </w:tc>
        <w:tc>
          <w:tcPr>
            <w:tcW w:w="1170" w:type="dxa"/>
            <w:vAlign w:val="center"/>
          </w:tcPr>
          <w:p w14:paraId="1E4E5701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E6C88D8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64CAAB3F" w14:textId="57EFCC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18757D" w14:textId="257568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132</w:t>
            </w:r>
          </w:p>
        </w:tc>
      </w:tr>
      <w:tr w:rsidR="00831821" w:rsidRPr="00831821" w14:paraId="715D8681" w14:textId="77777777" w:rsidTr="008869EF">
        <w:tc>
          <w:tcPr>
            <w:tcW w:w="625" w:type="dxa"/>
            <w:vAlign w:val="center"/>
          </w:tcPr>
          <w:p w14:paraId="1E254FA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6CF75C" w14:textId="7AAE3D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N. Malik, A. Jabeen, S. Ashraf, Z. Ul Haq, U. Salar, Arshia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275A416A" w14:textId="4BE66D1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enzophenone and coumarin derivatives as 3-CLPro inhibitors: Targeting cytokine storm through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pproaches.</w:t>
            </w:r>
          </w:p>
        </w:tc>
        <w:tc>
          <w:tcPr>
            <w:tcW w:w="2520" w:type="dxa"/>
            <w:vAlign w:val="center"/>
          </w:tcPr>
          <w:p w14:paraId="4C8C53CD" w14:textId="0524DB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3E77C693" w14:textId="72057E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1409CCD9" w14:textId="57C301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65</w:t>
            </w:r>
          </w:p>
        </w:tc>
        <w:tc>
          <w:tcPr>
            <w:tcW w:w="1170" w:type="dxa"/>
            <w:gridSpan w:val="2"/>
            <w:vAlign w:val="center"/>
          </w:tcPr>
          <w:p w14:paraId="57045355" w14:textId="6F2B36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3478</w:t>
            </w:r>
          </w:p>
        </w:tc>
        <w:tc>
          <w:tcPr>
            <w:tcW w:w="1235" w:type="dxa"/>
            <w:vAlign w:val="center"/>
          </w:tcPr>
          <w:p w14:paraId="5BFDCE0D" w14:textId="67C773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D6B153" w14:textId="69B3C4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6F0EF189" w14:textId="77777777" w:rsidTr="008869EF">
        <w:tc>
          <w:tcPr>
            <w:tcW w:w="625" w:type="dxa"/>
            <w:vAlign w:val="center"/>
          </w:tcPr>
          <w:p w14:paraId="2BFDFC6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C8A082" w14:textId="484ACB9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Adalat, F. Rahim, M. Taha, S. Hayat, N. Iqbal, Z. Ali, S. A. A. Shah, A. Wadood, A. Ur Rehman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30C271B2" w14:textId="4DD8630F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Benzofuran–based Schiff bases as anti-diabetic compounds and their molecular docking studies.</w:t>
            </w:r>
          </w:p>
        </w:tc>
        <w:tc>
          <w:tcPr>
            <w:tcW w:w="2520" w:type="dxa"/>
            <w:vAlign w:val="center"/>
          </w:tcPr>
          <w:p w14:paraId="2E9084AB" w14:textId="015D10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793E6723" w14:textId="6A4998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6A07B3CE" w14:textId="246962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65</w:t>
            </w:r>
          </w:p>
        </w:tc>
        <w:tc>
          <w:tcPr>
            <w:tcW w:w="1170" w:type="dxa"/>
            <w:gridSpan w:val="2"/>
            <w:vAlign w:val="center"/>
          </w:tcPr>
          <w:p w14:paraId="4489DD0C" w14:textId="7A02B8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3287</w:t>
            </w:r>
          </w:p>
        </w:tc>
        <w:tc>
          <w:tcPr>
            <w:tcW w:w="1235" w:type="dxa"/>
            <w:vAlign w:val="center"/>
          </w:tcPr>
          <w:p w14:paraId="77F1EED2" w14:textId="557504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763E9D9" w14:textId="0541ED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41</w:t>
            </w:r>
          </w:p>
        </w:tc>
      </w:tr>
      <w:tr w:rsidR="00831821" w:rsidRPr="00831821" w14:paraId="3AE8FD54" w14:textId="77777777" w:rsidTr="008869EF">
        <w:tc>
          <w:tcPr>
            <w:tcW w:w="625" w:type="dxa"/>
            <w:vAlign w:val="center"/>
          </w:tcPr>
          <w:p w14:paraId="5FA2839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A0098E" w14:textId="780EBF5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Hamid, S. Aurangzeb, Y. Rashid, S. Shamim, U. Salar, M.K. Az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S. Bashir</w:t>
            </w:r>
          </w:p>
        </w:tc>
        <w:tc>
          <w:tcPr>
            <w:tcW w:w="3240" w:type="dxa"/>
            <w:vAlign w:val="center"/>
          </w:tcPr>
          <w:p w14:paraId="2E9B7F87" w14:textId="41ABC59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nhibitory potential of triazines and hydrazinyl thiazole substituted chromones against th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slVU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rotease/chaperone complex, a novel drug target.</w:t>
            </w:r>
          </w:p>
        </w:tc>
        <w:tc>
          <w:tcPr>
            <w:tcW w:w="2520" w:type="dxa"/>
            <w:vAlign w:val="center"/>
          </w:tcPr>
          <w:p w14:paraId="1E782A19" w14:textId="7610F9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European Review for Medical and Pharmacological Sciences</w:t>
            </w:r>
          </w:p>
        </w:tc>
        <w:tc>
          <w:tcPr>
            <w:tcW w:w="1350" w:type="dxa"/>
            <w:vAlign w:val="center"/>
          </w:tcPr>
          <w:p w14:paraId="02F3C293" w14:textId="6D4876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5C7C2B70" w14:textId="054A31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(22)</w:t>
            </w:r>
          </w:p>
        </w:tc>
        <w:tc>
          <w:tcPr>
            <w:tcW w:w="1170" w:type="dxa"/>
            <w:gridSpan w:val="2"/>
            <w:vAlign w:val="center"/>
          </w:tcPr>
          <w:p w14:paraId="229B3DB6" w14:textId="7F8462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67-8575</w:t>
            </w:r>
          </w:p>
        </w:tc>
        <w:tc>
          <w:tcPr>
            <w:tcW w:w="1235" w:type="dxa"/>
            <w:vAlign w:val="center"/>
          </w:tcPr>
          <w:p w14:paraId="389B2750" w14:textId="2EFB61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3400ABF" w14:textId="18311B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784</w:t>
            </w:r>
          </w:p>
        </w:tc>
      </w:tr>
      <w:tr w:rsidR="00831821" w:rsidRPr="00831821" w14:paraId="02BA747A" w14:textId="77777777" w:rsidTr="008869EF">
        <w:tc>
          <w:tcPr>
            <w:tcW w:w="625" w:type="dxa"/>
            <w:vAlign w:val="center"/>
          </w:tcPr>
          <w:p w14:paraId="1615FED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DD7941" w14:textId="47398E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M. Salahuddin, N.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R. K. Farooq, F. Rahim, N. Uddin, M. Nawaz, A.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hibsh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El Hassane Anouar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F81B0F2" w14:textId="012B2082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v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diabetics study of new oxadiazole derivatives along with molecular docking study.</w:t>
            </w:r>
          </w:p>
        </w:tc>
        <w:tc>
          <w:tcPr>
            <w:tcW w:w="2520" w:type="dxa"/>
            <w:vAlign w:val="center"/>
          </w:tcPr>
          <w:p w14:paraId="4D6DF0D5" w14:textId="35260E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olycyclic Aromatic Compounds</w:t>
            </w:r>
          </w:p>
        </w:tc>
        <w:tc>
          <w:tcPr>
            <w:tcW w:w="1350" w:type="dxa"/>
            <w:vAlign w:val="center"/>
          </w:tcPr>
          <w:p w14:paraId="0DBCE8B5" w14:textId="317384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23382C9D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D145A1A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50D173D5" w14:textId="56C042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E558ACC" w14:textId="265169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744</w:t>
            </w:r>
          </w:p>
        </w:tc>
      </w:tr>
      <w:tr w:rsidR="00831821" w:rsidRPr="00831821" w14:paraId="257E03C2" w14:textId="77777777" w:rsidTr="008869EF">
        <w:tc>
          <w:tcPr>
            <w:tcW w:w="625" w:type="dxa"/>
            <w:vAlign w:val="center"/>
          </w:tcPr>
          <w:p w14:paraId="0E9B6A8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528E56" w14:textId="01A644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Sardar, K. Zia, S. Ashraf, H. N. Malik, A. Jab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Z. Ul-Haq</w:t>
            </w:r>
          </w:p>
        </w:tc>
        <w:tc>
          <w:tcPr>
            <w:tcW w:w="3240" w:type="dxa"/>
            <w:vAlign w:val="center"/>
          </w:tcPr>
          <w:p w14:paraId="292B7C85" w14:textId="45DF7BB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face inhibitory action on Interleukin-1β using selected anti-inflammatory compounds to mitigate the depression: A computational investigation</w:t>
            </w:r>
          </w:p>
        </w:tc>
        <w:tc>
          <w:tcPr>
            <w:tcW w:w="2520" w:type="dxa"/>
            <w:vAlign w:val="center"/>
          </w:tcPr>
          <w:p w14:paraId="0454B6CA" w14:textId="3FB431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mputational Biology and Chemistry</w:t>
            </w:r>
          </w:p>
        </w:tc>
        <w:tc>
          <w:tcPr>
            <w:tcW w:w="1350" w:type="dxa"/>
            <w:vAlign w:val="center"/>
          </w:tcPr>
          <w:p w14:paraId="40F506E6" w14:textId="5C0133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13168325" w14:textId="6735E4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1170" w:type="dxa"/>
            <w:gridSpan w:val="2"/>
            <w:vAlign w:val="center"/>
          </w:tcPr>
          <w:p w14:paraId="61B1D0E5" w14:textId="30FA46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7774</w:t>
            </w:r>
          </w:p>
        </w:tc>
        <w:tc>
          <w:tcPr>
            <w:tcW w:w="1235" w:type="dxa"/>
            <w:vAlign w:val="center"/>
          </w:tcPr>
          <w:p w14:paraId="7DA7D2B4" w14:textId="2C3380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A4B4AB6" w14:textId="3E3985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4" w:name="_Hlk115941212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737</w:t>
            </w:r>
            <w:bookmarkEnd w:id="4"/>
          </w:p>
        </w:tc>
      </w:tr>
      <w:tr w:rsidR="00831821" w:rsidRPr="00831821" w14:paraId="44956C39" w14:textId="77777777" w:rsidTr="008869EF">
        <w:tc>
          <w:tcPr>
            <w:tcW w:w="625" w:type="dxa"/>
            <w:vAlign w:val="center"/>
          </w:tcPr>
          <w:p w14:paraId="2B550E7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9185161" w14:textId="2A77569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gu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I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Chigurupati, U. Qureshi, U. Salar, M. Taha, S. G. Felemban, V. Venugopal, and Z. Ul‑Haq.</w:t>
            </w:r>
          </w:p>
        </w:tc>
        <w:tc>
          <w:tcPr>
            <w:tcW w:w="3240" w:type="dxa"/>
            <w:vAlign w:val="center"/>
          </w:tcPr>
          <w:p w14:paraId="34F6DCE4" w14:textId="027689B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e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hodan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‑based Schiff bases as potential α‑amylase inhibitors and radicals (DPPH and ABTS) scavengers.</w:t>
            </w:r>
          </w:p>
        </w:tc>
        <w:tc>
          <w:tcPr>
            <w:tcW w:w="2520" w:type="dxa"/>
            <w:vAlign w:val="center"/>
          </w:tcPr>
          <w:p w14:paraId="7D84EAF8" w14:textId="4FD1A5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6F372B9F" w14:textId="38CCB4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32915299" w14:textId="202D2C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0C1A7759" w14:textId="000AB4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5" w:type="dxa"/>
            <w:vAlign w:val="center"/>
          </w:tcPr>
          <w:p w14:paraId="6E615AE9" w14:textId="35BEB4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7E984B9" w14:textId="700E8D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364</w:t>
            </w:r>
          </w:p>
        </w:tc>
      </w:tr>
      <w:tr w:rsidR="00831821" w:rsidRPr="00831821" w14:paraId="3B066E57" w14:textId="77777777" w:rsidTr="008869EF">
        <w:tc>
          <w:tcPr>
            <w:tcW w:w="625" w:type="dxa"/>
            <w:vAlign w:val="center"/>
          </w:tcPr>
          <w:p w14:paraId="3365975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6B5C70" w14:textId="38BB76E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E. Simon, U. Ahmed, S. M. Saad, A. An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E. W. Tan, and K. O. Tan.</w:t>
            </w:r>
          </w:p>
        </w:tc>
        <w:tc>
          <w:tcPr>
            <w:tcW w:w="3240" w:type="dxa"/>
            <w:vAlign w:val="center"/>
          </w:tcPr>
          <w:p w14:paraId="40C6163F" w14:textId="13058A51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ew synthetic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enylquinazol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 induce apoptosis by targeting the pro-survival members of the BCL-2 family.</w:t>
            </w:r>
          </w:p>
        </w:tc>
        <w:tc>
          <w:tcPr>
            <w:tcW w:w="2520" w:type="dxa"/>
            <w:vAlign w:val="center"/>
          </w:tcPr>
          <w:p w14:paraId="0A503566" w14:textId="569812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 Letters</w:t>
            </w:r>
          </w:p>
        </w:tc>
        <w:tc>
          <w:tcPr>
            <w:tcW w:w="1350" w:type="dxa"/>
            <w:vAlign w:val="center"/>
          </w:tcPr>
          <w:p w14:paraId="421D3A9C" w14:textId="231CDA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765E411E" w14:textId="24FA77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1170" w:type="dxa"/>
            <w:gridSpan w:val="2"/>
            <w:vAlign w:val="center"/>
          </w:tcPr>
          <w:p w14:paraId="18F522EC" w14:textId="37BB96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8731</w:t>
            </w:r>
          </w:p>
        </w:tc>
        <w:tc>
          <w:tcPr>
            <w:tcW w:w="1235" w:type="dxa"/>
            <w:vAlign w:val="center"/>
          </w:tcPr>
          <w:p w14:paraId="0F497780" w14:textId="329038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07A3315" w14:textId="61DBFA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940</w:t>
            </w:r>
          </w:p>
        </w:tc>
      </w:tr>
      <w:tr w:rsidR="00831821" w:rsidRPr="00831821" w14:paraId="306C6F9F" w14:textId="77777777" w:rsidTr="008869EF">
        <w:tc>
          <w:tcPr>
            <w:tcW w:w="625" w:type="dxa"/>
            <w:vAlign w:val="center"/>
          </w:tcPr>
          <w:p w14:paraId="336CF22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928EBE" w14:textId="2BAE8350" w:rsidR="00831821" w:rsidRPr="00831821" w:rsidRDefault="00831821" w:rsidP="00831821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G. D. Sime, N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yemec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I, A. A. 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intche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October, M. B. Missi, R. Faroo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D. S.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kob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I. Choudhary, and D. 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egnyemb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127B014B" w14:textId="1248973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econdary metabolites of the leaves of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icalysia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herura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. Hallé 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ubiacea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 and their potential antiplasmodial activity</w:t>
            </w:r>
          </w:p>
        </w:tc>
        <w:tc>
          <w:tcPr>
            <w:tcW w:w="2520" w:type="dxa"/>
            <w:vAlign w:val="center"/>
          </w:tcPr>
          <w:p w14:paraId="13ED4DE0" w14:textId="31CFBD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11D143A0" w14:textId="6AAE7F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241BFBE9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09BE89E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5837E078" w14:textId="434B98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2AB4B16" w14:textId="5AB0C3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488</w:t>
            </w:r>
          </w:p>
        </w:tc>
      </w:tr>
      <w:tr w:rsidR="00831821" w:rsidRPr="00831821" w14:paraId="1F19FDDE" w14:textId="77777777" w:rsidTr="008869EF">
        <w:tc>
          <w:tcPr>
            <w:tcW w:w="625" w:type="dxa"/>
            <w:vAlign w:val="center"/>
          </w:tcPr>
          <w:p w14:paraId="00C3E4E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31884C" w14:textId="5ED8DE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Iqbal, S. Kiran, S. Perveen, R. Malik, M.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,</w:t>
            </w:r>
          </w:p>
        </w:tc>
        <w:tc>
          <w:tcPr>
            <w:tcW w:w="3240" w:type="dxa"/>
            <w:vAlign w:val="center"/>
          </w:tcPr>
          <w:p w14:paraId="6546BAA7" w14:textId="5605F298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evaluation of bis-Schiff bases of carbohydrazide as antioxidant and cytotoxic agents.</w:t>
            </w:r>
          </w:p>
        </w:tc>
        <w:tc>
          <w:tcPr>
            <w:tcW w:w="2520" w:type="dxa"/>
            <w:vAlign w:val="center"/>
          </w:tcPr>
          <w:p w14:paraId="65738563" w14:textId="3D3897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(Shariqah (United Arab Emirates))</w:t>
            </w:r>
          </w:p>
        </w:tc>
        <w:tc>
          <w:tcPr>
            <w:tcW w:w="1350" w:type="dxa"/>
            <w:vAlign w:val="center"/>
          </w:tcPr>
          <w:p w14:paraId="1BD11650" w14:textId="3F12FA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3F51AB64" w14:textId="5630A4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3B28FB3D" w14:textId="232C0C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67-678</w:t>
            </w:r>
          </w:p>
        </w:tc>
        <w:tc>
          <w:tcPr>
            <w:tcW w:w="1235" w:type="dxa"/>
            <w:vAlign w:val="center"/>
          </w:tcPr>
          <w:p w14:paraId="2E3B19D2" w14:textId="6BDAD7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C5A4BC8" w14:textId="458892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329</w:t>
            </w:r>
          </w:p>
        </w:tc>
      </w:tr>
      <w:tr w:rsidR="00831821" w:rsidRPr="00831821" w14:paraId="7900E4D2" w14:textId="77777777" w:rsidTr="008869EF">
        <w:tc>
          <w:tcPr>
            <w:tcW w:w="625" w:type="dxa"/>
            <w:vAlign w:val="center"/>
          </w:tcPr>
          <w:p w14:paraId="6FD3FBC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6EA3D6" w14:textId="36297CE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hah, M. Khan, M. Ali, A. Wadood, A. Ur Rehman, Z. Shah, M. Yousaf, U. Salar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990188A" w14:textId="4C68849D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s-1,3,4-oxadiazole derivatives as novel and potential urease inhibitors;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.</w:t>
            </w:r>
          </w:p>
        </w:tc>
        <w:tc>
          <w:tcPr>
            <w:tcW w:w="2520" w:type="dxa"/>
            <w:vAlign w:val="center"/>
          </w:tcPr>
          <w:p w14:paraId="080A5122" w14:textId="458210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(Shariqah (United Arab Emirates))</w:t>
            </w:r>
          </w:p>
        </w:tc>
        <w:tc>
          <w:tcPr>
            <w:tcW w:w="1350" w:type="dxa"/>
            <w:vAlign w:val="center"/>
          </w:tcPr>
          <w:p w14:paraId="0ED74784" w14:textId="29D164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73DF5556" w14:textId="6A2CEE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59D9C1E5" w14:textId="08A1FE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0-830</w:t>
            </w:r>
          </w:p>
        </w:tc>
        <w:tc>
          <w:tcPr>
            <w:tcW w:w="1235" w:type="dxa"/>
            <w:vAlign w:val="center"/>
          </w:tcPr>
          <w:p w14:paraId="11F05F90" w14:textId="610709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D8EC3F8" w14:textId="54751A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5" w:name="_Hlk115941499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329</w:t>
            </w:r>
            <w:bookmarkEnd w:id="5"/>
          </w:p>
        </w:tc>
      </w:tr>
      <w:tr w:rsidR="00831821" w:rsidRPr="00831821" w14:paraId="1AFDEC13" w14:textId="77777777" w:rsidTr="008869EF">
        <w:tc>
          <w:tcPr>
            <w:tcW w:w="625" w:type="dxa"/>
            <w:vAlign w:val="center"/>
          </w:tcPr>
          <w:p w14:paraId="7416C96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39DF78" w14:textId="25B0705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Haider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2C3ED117" w14:textId="29870FAE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atent developments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via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hiff bases in medicinal chemistry</w:t>
            </w:r>
          </w:p>
        </w:tc>
        <w:tc>
          <w:tcPr>
            <w:tcW w:w="2520" w:type="dxa"/>
            <w:vAlign w:val="center"/>
          </w:tcPr>
          <w:p w14:paraId="00E838AD" w14:textId="1BAA31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armaceutical Patent Analyst</w:t>
            </w:r>
          </w:p>
        </w:tc>
        <w:tc>
          <w:tcPr>
            <w:tcW w:w="1350" w:type="dxa"/>
            <w:vAlign w:val="center"/>
          </w:tcPr>
          <w:p w14:paraId="67D2E5BD" w14:textId="733940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20C479E7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2C85439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0F800727" w14:textId="0D41BD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D9F1538" w14:textId="06B29D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321</w:t>
            </w:r>
          </w:p>
        </w:tc>
      </w:tr>
      <w:tr w:rsidR="00831821" w:rsidRPr="00831821" w14:paraId="5E4165B2" w14:textId="77777777" w:rsidTr="008869EF">
        <w:tc>
          <w:tcPr>
            <w:tcW w:w="625" w:type="dxa"/>
            <w:vAlign w:val="center"/>
          </w:tcPr>
          <w:p w14:paraId="59186A9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BDA1E2" w14:textId="7776A2E9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M. Balogun, S. Sham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M. Mahdavi, U. Salar, I.A. Oladosu, M. Mohammadi‐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Khanaposht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M.A. Faramarzi, D.O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oronkol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M. Taha, and F. Rahim.</w:t>
            </w:r>
          </w:p>
        </w:tc>
        <w:tc>
          <w:tcPr>
            <w:tcW w:w="3240" w:type="dxa"/>
            <w:vAlign w:val="center"/>
          </w:tcPr>
          <w:p w14:paraId="3DF82714" w14:textId="6E43852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Synthesis and evaluation of 6‐ethoxy‐2‐mercaptobenzothiazole scaffolds as potential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α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‐glucosidase inhibitors.</w:t>
            </w:r>
          </w:p>
        </w:tc>
        <w:tc>
          <w:tcPr>
            <w:tcW w:w="2520" w:type="dxa"/>
            <w:vAlign w:val="center"/>
          </w:tcPr>
          <w:p w14:paraId="74000B25" w14:textId="0E618B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ChemistrySelect </w:t>
            </w:r>
          </w:p>
        </w:tc>
        <w:tc>
          <w:tcPr>
            <w:tcW w:w="1350" w:type="dxa"/>
            <w:vAlign w:val="center"/>
          </w:tcPr>
          <w:p w14:paraId="40B88553" w14:textId="67CF85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01DF96CD" w14:textId="7BE9DE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7(26)</w:t>
            </w:r>
          </w:p>
        </w:tc>
        <w:tc>
          <w:tcPr>
            <w:tcW w:w="1170" w:type="dxa"/>
            <w:gridSpan w:val="2"/>
            <w:vAlign w:val="center"/>
          </w:tcPr>
          <w:p w14:paraId="79A8DB2F" w14:textId="47C323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202200855</w:t>
            </w:r>
          </w:p>
        </w:tc>
        <w:tc>
          <w:tcPr>
            <w:tcW w:w="1235" w:type="dxa"/>
            <w:vAlign w:val="center"/>
          </w:tcPr>
          <w:p w14:paraId="5DED9A6D" w14:textId="00C8DF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4A3E35" w14:textId="5CD625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307</w:t>
            </w:r>
          </w:p>
        </w:tc>
      </w:tr>
      <w:tr w:rsidR="00831821" w:rsidRPr="00831821" w14:paraId="7AA4099A" w14:textId="77777777" w:rsidTr="008869EF">
        <w:tc>
          <w:tcPr>
            <w:tcW w:w="625" w:type="dxa"/>
            <w:vAlign w:val="center"/>
          </w:tcPr>
          <w:p w14:paraId="6ACAED5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FF3597" w14:textId="7AE636D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li, S. Z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. Abbasi, Aziz‑ur‑Rehman, S.M. Saad, S.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. A. Shah, R. S. Z. Saleem, and M. Ashraf.</w:t>
            </w:r>
          </w:p>
        </w:tc>
        <w:tc>
          <w:tcPr>
            <w:tcW w:w="3240" w:type="dxa"/>
            <w:vAlign w:val="center"/>
          </w:tcPr>
          <w:p w14:paraId="2AB78A65" w14:textId="570DBDC4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nthesis, biological evaluation, and molecular docking study of novel 1,2,4‑substituted triazoles as inhibitors of Alzheimer's disease.</w:t>
            </w:r>
          </w:p>
        </w:tc>
        <w:tc>
          <w:tcPr>
            <w:tcW w:w="2520" w:type="dxa"/>
            <w:vAlign w:val="center"/>
          </w:tcPr>
          <w:p w14:paraId="5E45026E" w14:textId="4535EB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Iranian Chemical Society</w:t>
            </w:r>
          </w:p>
        </w:tc>
        <w:tc>
          <w:tcPr>
            <w:tcW w:w="1350" w:type="dxa"/>
            <w:vAlign w:val="center"/>
          </w:tcPr>
          <w:p w14:paraId="187B2994" w14:textId="4097C1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47F6D0A8" w14:textId="374B33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2AF9838" w14:textId="3B73B7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2</w:t>
            </w:r>
          </w:p>
        </w:tc>
        <w:tc>
          <w:tcPr>
            <w:tcW w:w="1235" w:type="dxa"/>
            <w:vAlign w:val="center"/>
          </w:tcPr>
          <w:p w14:paraId="056F785C" w14:textId="614E47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06916FF" w14:textId="130D3B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271</w:t>
            </w:r>
          </w:p>
        </w:tc>
      </w:tr>
      <w:tr w:rsidR="00831821" w:rsidRPr="00831821" w14:paraId="41D7C14D" w14:textId="77777777" w:rsidTr="008869EF">
        <w:tc>
          <w:tcPr>
            <w:tcW w:w="625" w:type="dxa"/>
            <w:vAlign w:val="center"/>
          </w:tcPr>
          <w:p w14:paraId="0BF6B84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30832F1" w14:textId="6D115C5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t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Lateef, U. Salar, A. Anwar, A. Wadood, A. Ur Rehman, S. Hameed, F. Zafar, M. Taha, and S. Perveen</w:t>
            </w:r>
          </w:p>
        </w:tc>
        <w:tc>
          <w:tcPr>
            <w:tcW w:w="3240" w:type="dxa"/>
            <w:vAlign w:val="center"/>
          </w:tcPr>
          <w:p w14:paraId="3C971567" w14:textId="53397F4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valuation of S‑substituted‑2‑mercaptobenzimidazole analogs for urease inhibitory and DPPH radical scavenging potential: synthesis, bioactivity, and molecular docking study</w:t>
            </w:r>
          </w:p>
        </w:tc>
        <w:tc>
          <w:tcPr>
            <w:tcW w:w="2520" w:type="dxa"/>
            <w:vAlign w:val="center"/>
          </w:tcPr>
          <w:p w14:paraId="0B1CDFB2" w14:textId="08A120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Iranian Chemical Society</w:t>
            </w:r>
          </w:p>
        </w:tc>
        <w:tc>
          <w:tcPr>
            <w:tcW w:w="1350" w:type="dxa"/>
            <w:vAlign w:val="center"/>
          </w:tcPr>
          <w:p w14:paraId="6DBE69E2" w14:textId="286D70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3CF0E21C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001F324E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47D97D8D" w14:textId="545D72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B2724C" w14:textId="4520CC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6" w:name="_Hlk114151292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271</w:t>
            </w:r>
            <w:bookmarkEnd w:id="6"/>
          </w:p>
        </w:tc>
      </w:tr>
      <w:tr w:rsidR="00831821" w:rsidRPr="00831821" w14:paraId="78A74AA9" w14:textId="77777777" w:rsidTr="008869EF">
        <w:tc>
          <w:tcPr>
            <w:tcW w:w="625" w:type="dxa"/>
            <w:vAlign w:val="center"/>
          </w:tcPr>
          <w:p w14:paraId="0211586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E7919D8" w14:textId="6467E5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Ullah, F. Fayyaz, A. Hussain, F. Rahim, S. Hayat, I. Uddin, F. Khan, H. Zada, A. Ur Rehman, A. Wadood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36E156AD" w14:textId="6254399E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w oxadiazole bearing thiosemicarbazide analogues: Synthesis, anti-Alzheimer inhibitory potential, and their molecular docking study.</w:t>
            </w:r>
          </w:p>
        </w:tc>
        <w:tc>
          <w:tcPr>
            <w:tcW w:w="2520" w:type="dxa"/>
            <w:vAlign w:val="center"/>
          </w:tcPr>
          <w:p w14:paraId="7DC70848" w14:textId="543350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Data Collections</w:t>
            </w:r>
          </w:p>
        </w:tc>
        <w:tc>
          <w:tcPr>
            <w:tcW w:w="1350" w:type="dxa"/>
            <w:vAlign w:val="center"/>
          </w:tcPr>
          <w:p w14:paraId="57959F67" w14:textId="4F919F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221105F7" w14:textId="20A814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170" w:type="dxa"/>
            <w:gridSpan w:val="2"/>
            <w:vAlign w:val="center"/>
          </w:tcPr>
          <w:p w14:paraId="021E9C84" w14:textId="6B36C6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915</w:t>
            </w:r>
          </w:p>
        </w:tc>
        <w:tc>
          <w:tcPr>
            <w:tcW w:w="1235" w:type="dxa"/>
            <w:vAlign w:val="center"/>
          </w:tcPr>
          <w:p w14:paraId="6B6727E0" w14:textId="2F6320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F71B7DB" w14:textId="08F284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218</w:t>
            </w:r>
          </w:p>
        </w:tc>
      </w:tr>
      <w:tr w:rsidR="00831821" w:rsidRPr="00831821" w14:paraId="018ED6F7" w14:textId="77777777" w:rsidTr="008869EF">
        <w:tc>
          <w:tcPr>
            <w:tcW w:w="625" w:type="dxa"/>
            <w:vAlign w:val="center"/>
          </w:tcPr>
          <w:p w14:paraId="329C4B7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1084D01" w14:textId="2967DD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Khan, H. Ullah, F. Rahim, M. Taha, R. Hussain, M.S. Khan, H. Ali, M.U. Khan, S.A.A. Shah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240" w:type="dxa"/>
            <w:vAlign w:val="center"/>
          </w:tcPr>
          <w:p w14:paraId="267EF65B" w14:textId="1766E0C6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ew thiazole-based thiazolidinone derivatives: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 α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mylase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α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glucosidase activitie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silico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ocking study.</w:t>
            </w:r>
          </w:p>
        </w:tc>
        <w:tc>
          <w:tcPr>
            <w:tcW w:w="2520" w:type="dxa"/>
            <w:vAlign w:val="center"/>
          </w:tcPr>
          <w:p w14:paraId="6FBDD679" w14:textId="4726DE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Data Collections</w:t>
            </w:r>
          </w:p>
        </w:tc>
        <w:tc>
          <w:tcPr>
            <w:tcW w:w="1350" w:type="dxa"/>
            <w:vAlign w:val="center"/>
          </w:tcPr>
          <w:p w14:paraId="60D9E2DB" w14:textId="1CF826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21E0D1FD" w14:textId="4250E2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48E49600" w14:textId="6B244E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967</w:t>
            </w:r>
          </w:p>
        </w:tc>
        <w:tc>
          <w:tcPr>
            <w:tcW w:w="1235" w:type="dxa"/>
            <w:vAlign w:val="center"/>
          </w:tcPr>
          <w:p w14:paraId="045B5598" w14:textId="6ADF3C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EF68A8" w14:textId="109CF4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218</w:t>
            </w:r>
          </w:p>
        </w:tc>
      </w:tr>
      <w:tr w:rsidR="00831821" w:rsidRPr="00831821" w14:paraId="143B1208" w14:textId="77777777" w:rsidTr="008869EF">
        <w:tc>
          <w:tcPr>
            <w:tcW w:w="625" w:type="dxa"/>
            <w:vAlign w:val="center"/>
          </w:tcPr>
          <w:p w14:paraId="44E82A3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9A813FD" w14:textId="45CB25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gu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E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noabedj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C. Okoro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Hameed, I. Ali, S. Iftekhar, E. M. Odin, S. Shamim.</w:t>
            </w:r>
          </w:p>
        </w:tc>
        <w:tc>
          <w:tcPr>
            <w:tcW w:w="3240" w:type="dxa"/>
            <w:vAlign w:val="center"/>
          </w:tcPr>
          <w:p w14:paraId="6013977E" w14:textId="4BABAF00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he synthesis and chemistry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inolinedi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their carbocyclic Analogs</w:t>
            </w:r>
          </w:p>
        </w:tc>
        <w:tc>
          <w:tcPr>
            <w:tcW w:w="2520" w:type="dxa"/>
            <w:vAlign w:val="center"/>
          </w:tcPr>
          <w:p w14:paraId="6AA79AA8" w14:textId="146569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ini-Reviews in Organic Chemistry</w:t>
            </w:r>
          </w:p>
        </w:tc>
        <w:tc>
          <w:tcPr>
            <w:tcW w:w="1350" w:type="dxa"/>
            <w:vAlign w:val="center"/>
          </w:tcPr>
          <w:p w14:paraId="3AE50FB9" w14:textId="1191AB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00990D3E" w14:textId="1C66F3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 (5)</w:t>
            </w:r>
          </w:p>
        </w:tc>
        <w:tc>
          <w:tcPr>
            <w:tcW w:w="1170" w:type="dxa"/>
            <w:gridSpan w:val="2"/>
            <w:vAlign w:val="center"/>
          </w:tcPr>
          <w:p w14:paraId="0A9DBF9F" w14:textId="3493DB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1-607</w:t>
            </w:r>
          </w:p>
        </w:tc>
        <w:tc>
          <w:tcPr>
            <w:tcW w:w="1235" w:type="dxa"/>
            <w:vAlign w:val="center"/>
          </w:tcPr>
          <w:p w14:paraId="60CCDDCD" w14:textId="27487E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E65D8CE" w14:textId="23245F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159</w:t>
            </w:r>
          </w:p>
        </w:tc>
      </w:tr>
      <w:tr w:rsidR="00831821" w:rsidRPr="00831821" w14:paraId="00CC7699" w14:textId="77777777" w:rsidTr="008869EF">
        <w:tc>
          <w:tcPr>
            <w:tcW w:w="625" w:type="dxa"/>
            <w:vAlign w:val="center"/>
          </w:tcPr>
          <w:p w14:paraId="392F836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ED1506C" w14:textId="6B7C673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Kulsoom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Chigurupati, S. Syed, A. Wadood, A. Ur Rehman, B. Fatima, F. Saleem, M. Taha, S. G. Felemban, S. R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ach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S. Perveen.</w:t>
            </w:r>
          </w:p>
        </w:tc>
        <w:tc>
          <w:tcPr>
            <w:tcW w:w="3240" w:type="dxa"/>
            <w:vAlign w:val="center"/>
          </w:tcPr>
          <w:p w14:paraId="6F07340C" w14:textId="11B6685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evaluation of ary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inomethyle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ubstituted barbiturates and thiobarbiturates as novel α‑amylase inhibitors and radical scavengers.</w:t>
            </w:r>
          </w:p>
        </w:tc>
        <w:tc>
          <w:tcPr>
            <w:tcW w:w="2520" w:type="dxa"/>
            <w:vAlign w:val="center"/>
          </w:tcPr>
          <w:p w14:paraId="02649119" w14:textId="1DCE06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natsheft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ü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- Chemical Monthly</w:t>
            </w:r>
          </w:p>
        </w:tc>
        <w:tc>
          <w:tcPr>
            <w:tcW w:w="1350" w:type="dxa"/>
            <w:vAlign w:val="center"/>
          </w:tcPr>
          <w:p w14:paraId="671F0C60" w14:textId="03D5C9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2D2AA3BB" w14:textId="3B9510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7D81A25" w14:textId="60B0AA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5" w:type="dxa"/>
            <w:vAlign w:val="center"/>
          </w:tcPr>
          <w:p w14:paraId="186FD5C9" w14:textId="74949F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69396B" w14:textId="04B26B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613</w:t>
            </w:r>
          </w:p>
        </w:tc>
      </w:tr>
      <w:tr w:rsidR="00831821" w:rsidRPr="00831821" w14:paraId="273E9E08" w14:textId="77777777" w:rsidTr="008869EF">
        <w:tc>
          <w:tcPr>
            <w:tcW w:w="625" w:type="dxa"/>
            <w:vAlign w:val="center"/>
          </w:tcPr>
          <w:p w14:paraId="5C44185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B676D9E" w14:textId="5B69AD73" w:rsidR="00831821" w:rsidRPr="00831821" w:rsidRDefault="00831821" w:rsidP="00831821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. Ali, R. Rafiqu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Chigurupati, X. Ji, A. Wadood, A. U. Rehman, U. Salar, N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yam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Hameed, M. Taha, S. Hussain, and S. Perveen</w:t>
            </w:r>
          </w:p>
        </w:tc>
        <w:tc>
          <w:tcPr>
            <w:tcW w:w="3240" w:type="dxa"/>
            <w:vAlign w:val="center"/>
          </w:tcPr>
          <w:p w14:paraId="09E52B55" w14:textId="47AF05AD" w:rsidR="00831821" w:rsidRPr="00831821" w:rsidRDefault="00831821" w:rsidP="00831821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enzofuran Hybrids as Cholinesterase (AChE and BChE) Inhibitor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Kinetic Studies</w:t>
            </w:r>
          </w:p>
        </w:tc>
        <w:tc>
          <w:tcPr>
            <w:tcW w:w="2520" w:type="dxa"/>
            <w:vAlign w:val="center"/>
          </w:tcPr>
          <w:p w14:paraId="37BC02B1" w14:textId="24BA34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ussian Journal of Bioorganic Chemistry</w:t>
            </w:r>
          </w:p>
        </w:tc>
        <w:tc>
          <w:tcPr>
            <w:tcW w:w="1350" w:type="dxa"/>
            <w:vAlign w:val="center"/>
          </w:tcPr>
          <w:p w14:paraId="42C01D96" w14:textId="17F84A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5F3BE2CD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1778AE1D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0BBC47A2" w14:textId="7BDC3C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14D510" w14:textId="38F721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54</w:t>
            </w:r>
          </w:p>
        </w:tc>
      </w:tr>
      <w:tr w:rsidR="00831821" w:rsidRPr="00831821" w14:paraId="34F481EE" w14:textId="77777777" w:rsidTr="008869EF">
        <w:tc>
          <w:tcPr>
            <w:tcW w:w="625" w:type="dxa"/>
            <w:vAlign w:val="center"/>
          </w:tcPr>
          <w:p w14:paraId="0306F3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CA86856" w14:textId="6B4E517C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R. Kha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othai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W. Tamimi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shaib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M. 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naz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M. Saad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3B780D1" w14:textId="31E8654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imple Quantitation of Flucytosine in Low Volume Serum Samples and Evaluation of Common Endogenous Interferences by HPLC-UV.</w:t>
            </w:r>
          </w:p>
        </w:tc>
        <w:tc>
          <w:tcPr>
            <w:tcW w:w="2520" w:type="dxa"/>
            <w:vAlign w:val="center"/>
          </w:tcPr>
          <w:p w14:paraId="51D586AD" w14:textId="4238D0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erican Journal of Analytical Chemistry</w:t>
            </w:r>
          </w:p>
        </w:tc>
        <w:tc>
          <w:tcPr>
            <w:tcW w:w="1350" w:type="dxa"/>
            <w:vAlign w:val="center"/>
          </w:tcPr>
          <w:p w14:paraId="079C6FE5" w14:textId="0BA3BC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177D5DE4" w14:textId="7ACBA7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3F87A20F" w14:textId="57411E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9-299</w:t>
            </w:r>
          </w:p>
        </w:tc>
        <w:tc>
          <w:tcPr>
            <w:tcW w:w="1235" w:type="dxa"/>
            <w:vAlign w:val="center"/>
          </w:tcPr>
          <w:p w14:paraId="5160F60F" w14:textId="059D8C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FCC8AC6" w14:textId="2CC374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890</w:t>
            </w:r>
          </w:p>
        </w:tc>
      </w:tr>
      <w:tr w:rsidR="00831821" w:rsidRPr="00831821" w14:paraId="405BB2BF" w14:textId="77777777" w:rsidTr="008869EF">
        <w:tc>
          <w:tcPr>
            <w:tcW w:w="625" w:type="dxa"/>
            <w:vAlign w:val="center"/>
          </w:tcPr>
          <w:p w14:paraId="3EEE6BF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B03519" w14:textId="4D2DC2E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li, S. Z. Siddiqui, M. A. Abbasi, Aziz-ur-Rehman, S. A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S. Z. Saleem, S. Manzoor, M. Ashraf, and Zia-ur-Rehman.</w:t>
            </w:r>
          </w:p>
        </w:tc>
        <w:tc>
          <w:tcPr>
            <w:tcW w:w="3240" w:type="dxa"/>
            <w:vAlign w:val="center"/>
          </w:tcPr>
          <w:p w14:paraId="11F1F400" w14:textId="6800A75A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evaluation of novel 1,2,4-substituted triazoles for urease and anti-proliferative activity.</w:t>
            </w:r>
          </w:p>
        </w:tc>
        <w:tc>
          <w:tcPr>
            <w:tcW w:w="2520" w:type="dxa"/>
            <w:vAlign w:val="center"/>
          </w:tcPr>
          <w:p w14:paraId="0A2A5768" w14:textId="7C2109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eutical Sciences Pakistan</w:t>
            </w:r>
          </w:p>
        </w:tc>
        <w:tc>
          <w:tcPr>
            <w:tcW w:w="1350" w:type="dxa"/>
            <w:vAlign w:val="center"/>
          </w:tcPr>
          <w:p w14:paraId="1567D520" w14:textId="1A80E8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4B67E3C6" w14:textId="5E5966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6B99F0C7" w14:textId="26BAC1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9-217</w:t>
            </w:r>
          </w:p>
        </w:tc>
        <w:tc>
          <w:tcPr>
            <w:tcW w:w="1235" w:type="dxa"/>
            <w:vAlign w:val="center"/>
          </w:tcPr>
          <w:p w14:paraId="0BB6F7EF" w14:textId="232A89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5524633" w14:textId="7519BC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863</w:t>
            </w:r>
          </w:p>
        </w:tc>
      </w:tr>
      <w:tr w:rsidR="00831821" w:rsidRPr="00831821" w14:paraId="3F1E4DF0" w14:textId="77777777" w:rsidTr="008869EF">
        <w:tc>
          <w:tcPr>
            <w:tcW w:w="625" w:type="dxa"/>
            <w:vAlign w:val="center"/>
          </w:tcPr>
          <w:p w14:paraId="5DB1089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A39D10" w14:textId="76EA513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urangzeb, M. Hamid, U. Salar, Y. Ras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K. Azim, and S. Bashir</w:t>
            </w:r>
          </w:p>
        </w:tc>
        <w:tc>
          <w:tcPr>
            <w:tcW w:w="3240" w:type="dxa"/>
            <w:vAlign w:val="center"/>
          </w:tcPr>
          <w:p w14:paraId="7ECD5396" w14:textId="163A66C7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3-substituted coumarin derivatives over-activate th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sl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rotease: A potential drug target for antibacterial activity.</w:t>
            </w:r>
          </w:p>
        </w:tc>
        <w:tc>
          <w:tcPr>
            <w:tcW w:w="2520" w:type="dxa"/>
            <w:vAlign w:val="center"/>
          </w:tcPr>
          <w:p w14:paraId="260CAD89" w14:textId="598591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Pharmaceutical Sciences</w:t>
            </w:r>
          </w:p>
        </w:tc>
        <w:tc>
          <w:tcPr>
            <w:tcW w:w="1350" w:type="dxa"/>
            <w:vAlign w:val="center"/>
          </w:tcPr>
          <w:p w14:paraId="4F6A26FA" w14:textId="780604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022</w:t>
            </w:r>
          </w:p>
        </w:tc>
        <w:tc>
          <w:tcPr>
            <w:tcW w:w="1170" w:type="dxa"/>
            <w:vAlign w:val="center"/>
          </w:tcPr>
          <w:p w14:paraId="3666263A" w14:textId="42001B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 (4)</w:t>
            </w:r>
          </w:p>
        </w:tc>
        <w:tc>
          <w:tcPr>
            <w:tcW w:w="1170" w:type="dxa"/>
            <w:gridSpan w:val="2"/>
            <w:vAlign w:val="center"/>
          </w:tcPr>
          <w:p w14:paraId="07D55E02" w14:textId="1D439E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41-1250</w:t>
            </w:r>
          </w:p>
        </w:tc>
        <w:tc>
          <w:tcPr>
            <w:tcW w:w="1235" w:type="dxa"/>
            <w:vAlign w:val="center"/>
          </w:tcPr>
          <w:p w14:paraId="1F842B86" w14:textId="2EC9BA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C868162" w14:textId="7020A0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863</w:t>
            </w:r>
          </w:p>
        </w:tc>
      </w:tr>
      <w:tr w:rsidR="00831821" w:rsidRPr="00831821" w14:paraId="4C4619AB" w14:textId="77777777" w:rsidTr="008869EF">
        <w:tc>
          <w:tcPr>
            <w:tcW w:w="625" w:type="dxa"/>
            <w:vAlign w:val="center"/>
          </w:tcPr>
          <w:p w14:paraId="18E5274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A2072C3" w14:textId="0CA837A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. Gillani, M. A. Munawar, H. A. Ahmad, R. Bab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J. A. Chaudhary.</w:t>
            </w:r>
          </w:p>
        </w:tc>
        <w:tc>
          <w:tcPr>
            <w:tcW w:w="3240" w:type="dxa"/>
            <w:vAlign w:val="center"/>
          </w:tcPr>
          <w:p w14:paraId="39DF5D82" w14:textId="2E5AE243" w:rsidR="00831821" w:rsidRPr="00831821" w:rsidRDefault="00831821" w:rsidP="008318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2,5-diphenyl-3,4-di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enyleth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cyclopentadienone, -pyrrole and -thiophene.</w:t>
            </w:r>
          </w:p>
        </w:tc>
        <w:tc>
          <w:tcPr>
            <w:tcW w:w="2520" w:type="dxa"/>
            <w:vAlign w:val="center"/>
          </w:tcPr>
          <w:p w14:paraId="491326AF" w14:textId="6FA6F1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EBFD4F9" w14:textId="728392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vAlign w:val="center"/>
          </w:tcPr>
          <w:p w14:paraId="205A46A6" w14:textId="3C9CEF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 (3)</w:t>
            </w:r>
          </w:p>
        </w:tc>
        <w:tc>
          <w:tcPr>
            <w:tcW w:w="1170" w:type="dxa"/>
            <w:gridSpan w:val="2"/>
            <w:vAlign w:val="center"/>
          </w:tcPr>
          <w:p w14:paraId="42552140" w14:textId="6BADFF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0-276</w:t>
            </w:r>
          </w:p>
        </w:tc>
        <w:tc>
          <w:tcPr>
            <w:tcW w:w="1235" w:type="dxa"/>
            <w:vAlign w:val="center"/>
          </w:tcPr>
          <w:p w14:paraId="56E97103" w14:textId="613308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4A154FC" w14:textId="1F0D24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98</w:t>
            </w:r>
          </w:p>
        </w:tc>
      </w:tr>
      <w:tr w:rsidR="00831821" w:rsidRPr="00831821" w14:paraId="3B6C7175" w14:textId="77777777" w:rsidTr="00CD6ABC">
        <w:tc>
          <w:tcPr>
            <w:tcW w:w="15110" w:type="dxa"/>
            <w:gridSpan w:val="10"/>
            <w:vAlign w:val="center"/>
          </w:tcPr>
          <w:p w14:paraId="3108D8A8" w14:textId="0200D7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21</w:t>
            </w:r>
          </w:p>
        </w:tc>
      </w:tr>
      <w:tr w:rsidR="00831821" w:rsidRPr="00831821" w14:paraId="508CC856" w14:textId="77777777" w:rsidTr="008869EF">
        <w:tc>
          <w:tcPr>
            <w:tcW w:w="625" w:type="dxa"/>
            <w:vAlign w:val="center"/>
          </w:tcPr>
          <w:p w14:paraId="4A4979D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FD3C288" w14:textId="3B69795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G. Rukh, A. Zada, M.Y. N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ukrulla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S.A. Sulaiman</w:t>
            </w:r>
          </w:p>
        </w:tc>
        <w:tc>
          <w:tcPr>
            <w:tcW w:w="3240" w:type="dxa"/>
            <w:vAlign w:val="center"/>
          </w:tcPr>
          <w:p w14:paraId="79DAD9A8" w14:textId="1F87B5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nstruction of rechargeable bio-battery cells from electroactive antioxidants extracted from wasted vegetables</w:t>
            </w:r>
          </w:p>
        </w:tc>
        <w:tc>
          <w:tcPr>
            <w:tcW w:w="2520" w:type="dxa"/>
            <w:vAlign w:val="center"/>
          </w:tcPr>
          <w:p w14:paraId="5BDD04C8" w14:textId="344EB2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Cleaner Engineering and Technology</w:t>
            </w:r>
          </w:p>
        </w:tc>
        <w:tc>
          <w:tcPr>
            <w:tcW w:w="1350" w:type="dxa"/>
            <w:vAlign w:val="center"/>
          </w:tcPr>
          <w:p w14:paraId="490D4525" w14:textId="4A0FC1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1D228A24" w14:textId="5970F6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511A378E" w14:textId="5DC026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100342</w:t>
            </w:r>
          </w:p>
        </w:tc>
        <w:tc>
          <w:tcPr>
            <w:tcW w:w="1235" w:type="dxa"/>
            <w:vAlign w:val="center"/>
          </w:tcPr>
          <w:p w14:paraId="75D2306E" w14:textId="2F880C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98D0BE" w14:textId="115A9E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.297</w:t>
            </w:r>
          </w:p>
        </w:tc>
      </w:tr>
      <w:tr w:rsidR="00831821" w:rsidRPr="00831821" w14:paraId="1AFDEA2E" w14:textId="77777777" w:rsidTr="008869EF">
        <w:tc>
          <w:tcPr>
            <w:tcW w:w="625" w:type="dxa"/>
            <w:vAlign w:val="center"/>
          </w:tcPr>
          <w:p w14:paraId="43EE77B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74681A" w14:textId="1637069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F. Rahim, N. Uddin, I. U. Khan, N. Iqbal, M. Salahuddin, R. K. Farooq, M. Gollapal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A. Zafar</w:t>
            </w:r>
          </w:p>
        </w:tc>
        <w:tc>
          <w:tcPr>
            <w:tcW w:w="3240" w:type="dxa"/>
            <w:vAlign w:val="center"/>
          </w:tcPr>
          <w:p w14:paraId="42CA6A23" w14:textId="1D76969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loring indole-based-thiadiazole derivatives as potent acetylcholinesterase and butyrylcholinesterase enzyme inhibitors</w:t>
            </w:r>
          </w:p>
        </w:tc>
        <w:tc>
          <w:tcPr>
            <w:tcW w:w="2520" w:type="dxa"/>
            <w:vAlign w:val="center"/>
          </w:tcPr>
          <w:p w14:paraId="6A569F7F" w14:textId="697BE2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1831C2BA" w14:textId="509F5D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8080926" w14:textId="0CC9B9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8</w:t>
            </w:r>
          </w:p>
        </w:tc>
        <w:tc>
          <w:tcPr>
            <w:tcW w:w="1170" w:type="dxa"/>
            <w:gridSpan w:val="2"/>
            <w:vAlign w:val="center"/>
          </w:tcPr>
          <w:p w14:paraId="7753DDC1" w14:textId="31DFDA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25-1036</w:t>
            </w:r>
          </w:p>
        </w:tc>
        <w:tc>
          <w:tcPr>
            <w:tcW w:w="1235" w:type="dxa"/>
            <w:vAlign w:val="center"/>
          </w:tcPr>
          <w:p w14:paraId="676F24FB" w14:textId="73BCBB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DEA925E" w14:textId="2A833E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953</w:t>
            </w:r>
          </w:p>
        </w:tc>
      </w:tr>
      <w:tr w:rsidR="00831821" w:rsidRPr="00831821" w14:paraId="7CFF9E4F" w14:textId="77777777" w:rsidTr="008869EF">
        <w:tc>
          <w:tcPr>
            <w:tcW w:w="625" w:type="dxa"/>
            <w:vAlign w:val="center"/>
          </w:tcPr>
          <w:p w14:paraId="1A0DAB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9875697" w14:textId="1AEF73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A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rashed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Iqbal, M. Nawaz, N. Uddin, S. Chigurupati, A. Wadood, F. Rahim, S. Das, V. Venugopal, F. Naw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811AAC1" w14:textId="5C6F100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indole derivatives as diabetics II inhibitors and enzymatic kinetics study of α-glucosidase and α-amylase along with their in-silico study</w:t>
            </w:r>
          </w:p>
        </w:tc>
        <w:tc>
          <w:tcPr>
            <w:tcW w:w="2520" w:type="dxa"/>
            <w:vAlign w:val="center"/>
          </w:tcPr>
          <w:p w14:paraId="58D0AE64" w14:textId="2BC695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Biological Macromolecules,</w:t>
            </w:r>
          </w:p>
        </w:tc>
        <w:tc>
          <w:tcPr>
            <w:tcW w:w="1350" w:type="dxa"/>
            <w:vAlign w:val="center"/>
          </w:tcPr>
          <w:p w14:paraId="58BF0AF8" w14:textId="7C5358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414A15D" w14:textId="247E72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1170" w:type="dxa"/>
            <w:gridSpan w:val="2"/>
            <w:vAlign w:val="center"/>
          </w:tcPr>
          <w:p w14:paraId="167F3B63" w14:textId="21F641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301-318</w:t>
            </w:r>
          </w:p>
        </w:tc>
        <w:tc>
          <w:tcPr>
            <w:tcW w:w="1235" w:type="dxa"/>
            <w:vAlign w:val="center"/>
          </w:tcPr>
          <w:p w14:paraId="2A160D33" w14:textId="7F3DFA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B0514E7" w14:textId="07C925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.593</w:t>
            </w:r>
          </w:p>
        </w:tc>
      </w:tr>
      <w:tr w:rsidR="00831821" w:rsidRPr="00831821" w14:paraId="3F8962CA" w14:textId="77777777" w:rsidTr="008869EF">
        <w:tc>
          <w:tcPr>
            <w:tcW w:w="625" w:type="dxa"/>
            <w:vAlign w:val="center"/>
          </w:tcPr>
          <w:p w14:paraId="756925F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E2A33D" w14:textId="6B3A11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. Zaman, F. Rahim, M. Taha, M. Sajid, S. Hayat, M. Nawaz, M. Salahuddin, N. Iqbal, N. U. Khan, S. A. A. Shah, R. K. Farooq, A. Bahadar, A. Wad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A9D36A5" w14:textId="23AB244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urease, in vivo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nematod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tivity of quinoline analogs and their in-silico study</w:t>
            </w:r>
          </w:p>
        </w:tc>
        <w:tc>
          <w:tcPr>
            <w:tcW w:w="2520" w:type="dxa"/>
            <w:vAlign w:val="center"/>
          </w:tcPr>
          <w:p w14:paraId="5C464FD3" w14:textId="5B8646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0714379" w14:textId="494FFF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6436290F" w14:textId="1D1824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5</w:t>
            </w:r>
          </w:p>
        </w:tc>
        <w:tc>
          <w:tcPr>
            <w:tcW w:w="1170" w:type="dxa"/>
            <w:gridSpan w:val="2"/>
            <w:vAlign w:val="center"/>
          </w:tcPr>
          <w:p w14:paraId="0CD215D2" w14:textId="423BDF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5199</w:t>
            </w:r>
          </w:p>
        </w:tc>
        <w:tc>
          <w:tcPr>
            <w:tcW w:w="1235" w:type="dxa"/>
            <w:vAlign w:val="center"/>
          </w:tcPr>
          <w:p w14:paraId="729BC5F2" w14:textId="0DF02A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D05B8A4" w14:textId="519E86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275</w:t>
            </w:r>
          </w:p>
        </w:tc>
      </w:tr>
      <w:tr w:rsidR="00831821" w:rsidRPr="00831821" w14:paraId="73FD9F21" w14:textId="77777777" w:rsidTr="008869EF">
        <w:tc>
          <w:tcPr>
            <w:tcW w:w="625" w:type="dxa"/>
            <w:vAlign w:val="center"/>
          </w:tcPr>
          <w:p w14:paraId="149FB8D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E833206" w14:textId="6C3586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Saleem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Chigurupati, M. Solangi, A. R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mal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Mushtaq, Z. Ul-Haq, M. Taha, S. Perveen</w:t>
            </w:r>
          </w:p>
        </w:tc>
        <w:tc>
          <w:tcPr>
            <w:tcW w:w="3240" w:type="dxa"/>
            <w:vAlign w:val="center"/>
          </w:tcPr>
          <w:p w14:paraId="1A22FE2D" w14:textId="161721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azachalcones, their α-amylase, α-glucosidase inhibitory activities, kinetics, and molecular docking studies</w:t>
            </w:r>
          </w:p>
        </w:tc>
        <w:tc>
          <w:tcPr>
            <w:tcW w:w="2520" w:type="dxa"/>
            <w:vAlign w:val="center"/>
          </w:tcPr>
          <w:p w14:paraId="4B7DD0B3" w14:textId="105F09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34BC4064" w14:textId="28FBEF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4FEFC3E" w14:textId="640FB6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1170" w:type="dxa"/>
            <w:gridSpan w:val="2"/>
            <w:vAlign w:val="center"/>
          </w:tcPr>
          <w:p w14:paraId="351FAE0A" w14:textId="49EB26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4489</w:t>
            </w:r>
          </w:p>
        </w:tc>
        <w:tc>
          <w:tcPr>
            <w:tcW w:w="1235" w:type="dxa"/>
            <w:vAlign w:val="center"/>
          </w:tcPr>
          <w:p w14:paraId="1B649578" w14:textId="5D3997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CC6DC48" w14:textId="056B1D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31</w:t>
            </w:r>
          </w:p>
        </w:tc>
      </w:tr>
      <w:tr w:rsidR="00831821" w:rsidRPr="00831821" w14:paraId="5C21322E" w14:textId="77777777" w:rsidTr="008869EF">
        <w:tc>
          <w:tcPr>
            <w:tcW w:w="625" w:type="dxa"/>
            <w:vAlign w:val="center"/>
          </w:tcPr>
          <w:p w14:paraId="7C48B75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CADFFE3" w14:textId="69FDB97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Imran, M. Salahuddin, N. Iqbal, F. Rahim, N. Uddin, A. Shehzad, R. K. Farooq, M. Alomar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A3E7060" w14:textId="16715EE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valuation and docking of indole sulfonamide as a potent inhibitor of α-glucosidase enzyme in streptozotocin-induced diabetic albino Wistar rats</w:t>
            </w:r>
          </w:p>
        </w:tc>
        <w:tc>
          <w:tcPr>
            <w:tcW w:w="2520" w:type="dxa"/>
            <w:vAlign w:val="center"/>
          </w:tcPr>
          <w:p w14:paraId="1869BC3D" w14:textId="51F89D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B672DD4" w14:textId="49B972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055E44D" w14:textId="6A645B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1170" w:type="dxa"/>
            <w:gridSpan w:val="2"/>
            <w:vAlign w:val="center"/>
          </w:tcPr>
          <w:p w14:paraId="6A241FFB" w14:textId="272987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4808</w:t>
            </w:r>
          </w:p>
        </w:tc>
        <w:tc>
          <w:tcPr>
            <w:tcW w:w="1235" w:type="dxa"/>
            <w:vAlign w:val="center"/>
          </w:tcPr>
          <w:p w14:paraId="06EBE15D" w14:textId="7F2CC4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23165F5" w14:textId="736E96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31</w:t>
            </w:r>
          </w:p>
        </w:tc>
      </w:tr>
      <w:tr w:rsidR="00831821" w:rsidRPr="00831821" w14:paraId="5FDCA046" w14:textId="77777777" w:rsidTr="008869EF">
        <w:tc>
          <w:tcPr>
            <w:tcW w:w="625" w:type="dxa"/>
            <w:vAlign w:val="center"/>
          </w:tcPr>
          <w:p w14:paraId="008F082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A394453" w14:textId="328218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lomari, M. Taha, F. Rahim, M. Selvaraj, N. Iqbal, S. Chigurupati, S. Hussain, N. Uddin, N.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Nawaz, R. K. Faroo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1FECA71" w14:textId="3910EF8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indole-based-thiadiazole derivatives as a potent inhibitor of α-glucosidase enzyme along with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y</w:t>
            </w:r>
          </w:p>
        </w:tc>
        <w:tc>
          <w:tcPr>
            <w:tcW w:w="2520" w:type="dxa"/>
            <w:vAlign w:val="center"/>
          </w:tcPr>
          <w:p w14:paraId="36A92F6D" w14:textId="450E8A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38D26A4" w14:textId="59D3AB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29102457" w14:textId="285716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1170" w:type="dxa"/>
            <w:gridSpan w:val="2"/>
            <w:vAlign w:val="center"/>
          </w:tcPr>
          <w:p w14:paraId="6B4EF15F" w14:textId="300AE0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4638</w:t>
            </w:r>
          </w:p>
        </w:tc>
        <w:tc>
          <w:tcPr>
            <w:tcW w:w="1235" w:type="dxa"/>
            <w:vAlign w:val="center"/>
          </w:tcPr>
          <w:p w14:paraId="4E8ECC90" w14:textId="2C60A2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4A7E50" w14:textId="1249AE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31</w:t>
            </w:r>
          </w:p>
        </w:tc>
      </w:tr>
      <w:tr w:rsidR="00831821" w:rsidRPr="00831821" w14:paraId="1CE203AB" w14:textId="77777777" w:rsidTr="008869EF">
        <w:tc>
          <w:tcPr>
            <w:tcW w:w="625" w:type="dxa"/>
            <w:vAlign w:val="center"/>
          </w:tcPr>
          <w:p w14:paraId="2DFD75C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F9BE652" w14:textId="3F7D97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Javed, Z. Mahm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D. Sarker, A. Javaid, I. H. Khan, A. Shoaib</w:t>
            </w:r>
          </w:p>
        </w:tc>
        <w:tc>
          <w:tcPr>
            <w:tcW w:w="3240" w:type="dxa"/>
            <w:vAlign w:val="center"/>
          </w:tcPr>
          <w:p w14:paraId="4ADFDD3C" w14:textId="44D85CB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Lupeol acetate as a potent antifungal compound against opportunistic human and phytopathogenic mold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crophomina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haseolina</w:t>
            </w:r>
            <w:proofErr w:type="spellEnd"/>
          </w:p>
        </w:tc>
        <w:tc>
          <w:tcPr>
            <w:tcW w:w="2520" w:type="dxa"/>
            <w:vAlign w:val="center"/>
          </w:tcPr>
          <w:p w14:paraId="093733F9" w14:textId="5DEBB1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ientific Reports</w:t>
            </w:r>
          </w:p>
        </w:tc>
        <w:tc>
          <w:tcPr>
            <w:tcW w:w="1350" w:type="dxa"/>
            <w:vAlign w:val="center"/>
          </w:tcPr>
          <w:p w14:paraId="25D17D86" w14:textId="360EC8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70C93BA5" w14:textId="7027ED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73020B18" w14:textId="46C097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417</w:t>
            </w:r>
          </w:p>
        </w:tc>
        <w:tc>
          <w:tcPr>
            <w:tcW w:w="1235" w:type="dxa"/>
            <w:vAlign w:val="center"/>
          </w:tcPr>
          <w:p w14:paraId="30709620" w14:textId="657B30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3C0D95" w14:textId="41FFE8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98</w:t>
            </w:r>
          </w:p>
        </w:tc>
      </w:tr>
      <w:tr w:rsidR="00831821" w:rsidRPr="00831821" w14:paraId="2FB237EF" w14:textId="77777777" w:rsidTr="008869EF">
        <w:tc>
          <w:tcPr>
            <w:tcW w:w="625" w:type="dxa"/>
            <w:vAlign w:val="center"/>
          </w:tcPr>
          <w:p w14:paraId="25B3783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1869B7" w14:textId="24C8F04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M. Taha, F. J.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Alshamrani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F. Rahim, El H. Anouar, N. Uddin, 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lastRenderedPageBreak/>
              <w:t xml:space="preserve">S. Chigurupati., N. B.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R. K. Farooq, N. Iqbal, M.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Aldubayan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V. Venugopal, </w:t>
            </w:r>
            <w:r w:rsidRPr="00831821">
              <w:rPr>
                <w:rFonts w:ascii="Times New Roman" w:eastAsia="AdvGulliv-R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09C7C1A" w14:textId="2206D87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lastRenderedPageBreak/>
              <w:t xml:space="preserve">Synthesis, characterization, biological evaluation, and kinetic 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lastRenderedPageBreak/>
              <w:t xml:space="preserve">study of indole base sulfonamide derivatives as acetylcholinesterase inhibitors in search of potent anti-Alzheimer agent </w:t>
            </w:r>
          </w:p>
        </w:tc>
        <w:tc>
          <w:tcPr>
            <w:tcW w:w="2520" w:type="dxa"/>
            <w:vAlign w:val="center"/>
          </w:tcPr>
          <w:p w14:paraId="1E51DD92" w14:textId="7BAA17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lastRenderedPageBreak/>
              <w:t>Journal of King Saud University-Science</w:t>
            </w:r>
          </w:p>
        </w:tc>
        <w:tc>
          <w:tcPr>
            <w:tcW w:w="1350" w:type="dxa"/>
            <w:vAlign w:val="center"/>
          </w:tcPr>
          <w:p w14:paraId="45ADE1A3" w14:textId="474FC4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AB5FB83" w14:textId="5A24AC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727EAD80" w14:textId="4BF90F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101401</w:t>
            </w:r>
          </w:p>
        </w:tc>
        <w:tc>
          <w:tcPr>
            <w:tcW w:w="1235" w:type="dxa"/>
            <w:vAlign w:val="center"/>
          </w:tcPr>
          <w:p w14:paraId="00D2EA56" w14:textId="2CDCF2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7488D6" w14:textId="334CAD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819</w:t>
            </w:r>
          </w:p>
        </w:tc>
      </w:tr>
      <w:tr w:rsidR="00831821" w:rsidRPr="00831821" w14:paraId="50319A29" w14:textId="77777777" w:rsidTr="008869EF">
        <w:tc>
          <w:tcPr>
            <w:tcW w:w="625" w:type="dxa"/>
            <w:vAlign w:val="center"/>
          </w:tcPr>
          <w:p w14:paraId="6318A7F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F1586C" w14:textId="3FA212C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Jamil, J. Shaikh, M. Yousuf, M.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S. A. A. Shah</w:t>
            </w:r>
          </w:p>
        </w:tc>
        <w:tc>
          <w:tcPr>
            <w:tcW w:w="3240" w:type="dxa"/>
            <w:vAlign w:val="center"/>
          </w:tcPr>
          <w:p w14:paraId="1CD9F3F7" w14:textId="71A9B36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anti-diabetic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QSAR analysis of flavone hydrazide Schiff base derivatives</w:t>
            </w:r>
          </w:p>
        </w:tc>
        <w:tc>
          <w:tcPr>
            <w:tcW w:w="2520" w:type="dxa"/>
            <w:vAlign w:val="center"/>
          </w:tcPr>
          <w:p w14:paraId="7070FE34" w14:textId="4D18A7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39D508ED" w14:textId="45EAE4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CC445A3" w14:textId="5F51B6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0B05A60" w14:textId="5CE466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6</w:t>
            </w:r>
          </w:p>
        </w:tc>
        <w:tc>
          <w:tcPr>
            <w:tcW w:w="1235" w:type="dxa"/>
            <w:vAlign w:val="center"/>
          </w:tcPr>
          <w:p w14:paraId="1887FEC0" w14:textId="413E82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444D87A" w14:textId="163223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39</w:t>
            </w:r>
          </w:p>
        </w:tc>
      </w:tr>
      <w:tr w:rsidR="00831821" w:rsidRPr="00831821" w14:paraId="2DA870A8" w14:textId="77777777" w:rsidTr="008869EF">
        <w:tc>
          <w:tcPr>
            <w:tcW w:w="625" w:type="dxa"/>
            <w:vAlign w:val="center"/>
          </w:tcPr>
          <w:p w14:paraId="19F3E89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D2DDC11" w14:textId="7C7F221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rshia, S. Fayyaz, M. Shaik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qbal Choudhary</w:t>
            </w:r>
          </w:p>
        </w:tc>
        <w:tc>
          <w:tcPr>
            <w:tcW w:w="3240" w:type="dxa"/>
            <w:vAlign w:val="center"/>
          </w:tcPr>
          <w:p w14:paraId="23604667" w14:textId="04141DF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-glycemic potential of benzophenone thio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micarbaz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: synthesis, enzyme, inhibition and ligand docking studies</w:t>
            </w:r>
          </w:p>
        </w:tc>
        <w:tc>
          <w:tcPr>
            <w:tcW w:w="2520" w:type="dxa"/>
            <w:vAlign w:val="center"/>
          </w:tcPr>
          <w:p w14:paraId="3F79A92C" w14:textId="12CE3E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395BC8F6" w14:textId="0D3746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11396641" w14:textId="1C9056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621479C4" w14:textId="684CBF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10.1080/07391102.2021.1897045.</w:t>
            </w:r>
          </w:p>
        </w:tc>
        <w:tc>
          <w:tcPr>
            <w:tcW w:w="1235" w:type="dxa"/>
            <w:vAlign w:val="center"/>
          </w:tcPr>
          <w:p w14:paraId="46905036" w14:textId="63562D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961F2B2" w14:textId="7C1786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549</w:t>
            </w:r>
          </w:p>
        </w:tc>
      </w:tr>
      <w:tr w:rsidR="00831821" w:rsidRPr="00831821" w14:paraId="16E88889" w14:textId="77777777" w:rsidTr="008869EF">
        <w:tc>
          <w:tcPr>
            <w:tcW w:w="625" w:type="dxa"/>
            <w:vAlign w:val="center"/>
          </w:tcPr>
          <w:p w14:paraId="668D88A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C15E57" w14:textId="6CD66D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Ismail, S. Imran, N.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lomari, F. Rahim, N. Uddin, S. Hayat, K. Zaman, M. Ibrahim,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ghane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I. Islam, R. K. Farooq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oudjel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B4D155C" w14:textId="0541A0E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new urease enzyme inhibitors as antiulcer drug and computational study </w:t>
            </w:r>
          </w:p>
        </w:tc>
        <w:tc>
          <w:tcPr>
            <w:tcW w:w="2520" w:type="dxa"/>
            <w:vAlign w:val="center"/>
          </w:tcPr>
          <w:p w14:paraId="17393787" w14:textId="41C7A8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0913E600" w14:textId="239DA825" w:rsidR="00831821" w:rsidRPr="00831821" w:rsidRDefault="00831821" w:rsidP="00831821">
            <w:pPr>
              <w:jc w:val="center"/>
              <w:rPr>
                <w:rFonts w:ascii="Times New Roman" w:eastAsia="AdvGulliv-R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5B6B4B11" w14:textId="724863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3E2BA670" w14:textId="5E30C4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.org/10.1080/07391102.2021.1910072.</w:t>
            </w:r>
          </w:p>
        </w:tc>
        <w:tc>
          <w:tcPr>
            <w:tcW w:w="1235" w:type="dxa"/>
            <w:vAlign w:val="center"/>
          </w:tcPr>
          <w:p w14:paraId="2B9CF9AB" w14:textId="0FFD38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22ECF0" w14:textId="005E84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549</w:t>
            </w:r>
          </w:p>
        </w:tc>
      </w:tr>
      <w:tr w:rsidR="00831821" w:rsidRPr="00831821" w14:paraId="55EB5769" w14:textId="77777777" w:rsidTr="008869EF">
        <w:tc>
          <w:tcPr>
            <w:tcW w:w="625" w:type="dxa"/>
            <w:vAlign w:val="center"/>
          </w:tcPr>
          <w:p w14:paraId="1500568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05298D" w14:textId="673405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Uddin, S. M. Saad, N. Iqbal, G. Fareed, E. H. Anouar, M. H. Hassan, N.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Salahudd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Wadood, and A. U. Rahman</w:t>
            </w:r>
          </w:p>
        </w:tc>
        <w:tc>
          <w:tcPr>
            <w:tcW w:w="3240" w:type="dxa"/>
            <w:vAlign w:val="center"/>
          </w:tcPr>
          <w:p w14:paraId="6617E741" w14:textId="5233540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ffort to find new α-amylase inhibitors as potent antidiabetics compounds based on indole-based-thiadiazole analogs</w:t>
            </w:r>
          </w:p>
        </w:tc>
        <w:tc>
          <w:tcPr>
            <w:tcW w:w="2520" w:type="dxa"/>
            <w:vAlign w:val="center"/>
          </w:tcPr>
          <w:p w14:paraId="3E0F8B12" w14:textId="162B12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7556FEF0" w14:textId="0D65BB7E" w:rsidR="00831821" w:rsidRPr="00831821" w:rsidRDefault="00831821" w:rsidP="00831821">
            <w:pPr>
              <w:jc w:val="center"/>
              <w:rPr>
                <w:rFonts w:ascii="Times New Roman" w:eastAsia="AdvGulliv-R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257F2F61" w14:textId="12D694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1B496F30" w14:textId="4D0C20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-12</w:t>
            </w:r>
          </w:p>
        </w:tc>
        <w:tc>
          <w:tcPr>
            <w:tcW w:w="1235" w:type="dxa"/>
            <w:vAlign w:val="center"/>
          </w:tcPr>
          <w:p w14:paraId="6B3B3AD5" w14:textId="655565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4CF8A2" w14:textId="181FCC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39</w:t>
            </w:r>
          </w:p>
        </w:tc>
      </w:tr>
      <w:tr w:rsidR="00831821" w:rsidRPr="00831821" w14:paraId="1E74C4AB" w14:textId="77777777" w:rsidTr="008869EF">
        <w:tc>
          <w:tcPr>
            <w:tcW w:w="625" w:type="dxa"/>
            <w:vAlign w:val="center"/>
          </w:tcPr>
          <w:p w14:paraId="15F0E43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6EC6A0" w14:textId="2AD963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F. Rahim, K. Zaman, E. H. Anouar, N. Uddin, F. Nawaz, M. Saj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A. Shah, A. Wadood, A. U. Rehman, A.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hibshi</w:t>
            </w:r>
            <w:proofErr w:type="spellEnd"/>
          </w:p>
        </w:tc>
        <w:tc>
          <w:tcPr>
            <w:tcW w:w="3240" w:type="dxa"/>
            <w:vAlign w:val="center"/>
          </w:tcPr>
          <w:p w14:paraId="15C6C304" w14:textId="401C0A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in vitro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logical screening and docking study of benzo[d]oxazole bis Schiff base derivatives as a potent anti-Alzheimer agent</w:t>
            </w:r>
          </w:p>
        </w:tc>
        <w:tc>
          <w:tcPr>
            <w:tcW w:w="2520" w:type="dxa"/>
            <w:vAlign w:val="center"/>
          </w:tcPr>
          <w:p w14:paraId="05343098" w14:textId="59097C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Biomolecular Structure and Dynamics</w:t>
            </w:r>
          </w:p>
        </w:tc>
        <w:tc>
          <w:tcPr>
            <w:tcW w:w="1350" w:type="dxa"/>
            <w:vAlign w:val="center"/>
          </w:tcPr>
          <w:p w14:paraId="3E38FD47" w14:textId="5BF7965B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2B596044" w14:textId="44500E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1ECED185" w14:textId="4E4759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6</w:t>
            </w:r>
          </w:p>
        </w:tc>
        <w:tc>
          <w:tcPr>
            <w:tcW w:w="1235" w:type="dxa"/>
            <w:vAlign w:val="center"/>
          </w:tcPr>
          <w:p w14:paraId="7F48935C" w14:textId="22404E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E4A2B88" w14:textId="182097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39</w:t>
            </w:r>
          </w:p>
        </w:tc>
      </w:tr>
      <w:tr w:rsidR="00831821" w:rsidRPr="00831821" w14:paraId="2F483D1C" w14:textId="77777777" w:rsidTr="008869EF">
        <w:tc>
          <w:tcPr>
            <w:tcW w:w="625" w:type="dxa"/>
            <w:vAlign w:val="center"/>
          </w:tcPr>
          <w:p w14:paraId="66F4CE2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968BB5" w14:textId="5BE11F9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Ullah, M. Saeed, I. Ullah, S. M. A. Halim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Jahan, S. N. Mohani, S. Khan, A. Khan</w:t>
            </w:r>
          </w:p>
        </w:tc>
        <w:tc>
          <w:tcPr>
            <w:tcW w:w="3240" w:type="dxa"/>
            <w:vAlign w:val="center"/>
          </w:tcPr>
          <w:p w14:paraId="227A8628" w14:textId="6B01DC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characterization of novel piroxicam derivatives and their antiglycation activity</w:t>
            </w:r>
          </w:p>
        </w:tc>
        <w:tc>
          <w:tcPr>
            <w:tcW w:w="2520" w:type="dxa"/>
            <w:vAlign w:val="center"/>
          </w:tcPr>
          <w:p w14:paraId="5179797B" w14:textId="417D97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3C36526E" w14:textId="0A318207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0B050B46" w14:textId="2855EB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39</w:t>
            </w:r>
          </w:p>
        </w:tc>
        <w:tc>
          <w:tcPr>
            <w:tcW w:w="1170" w:type="dxa"/>
            <w:gridSpan w:val="2"/>
            <w:vAlign w:val="center"/>
          </w:tcPr>
          <w:p w14:paraId="5B8E3094" w14:textId="0334DC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0470</w:t>
            </w:r>
          </w:p>
        </w:tc>
        <w:tc>
          <w:tcPr>
            <w:tcW w:w="1235" w:type="dxa"/>
            <w:vAlign w:val="center"/>
          </w:tcPr>
          <w:p w14:paraId="78EA87C9" w14:textId="1E03E3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8682B0B" w14:textId="162CEE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196</w:t>
            </w:r>
          </w:p>
        </w:tc>
      </w:tr>
      <w:tr w:rsidR="00831821" w:rsidRPr="00831821" w14:paraId="291951DD" w14:textId="77777777" w:rsidTr="008869EF">
        <w:tc>
          <w:tcPr>
            <w:tcW w:w="625" w:type="dxa"/>
            <w:vAlign w:val="center"/>
          </w:tcPr>
          <w:p w14:paraId="1D7244E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C9243D" w14:textId="264643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Ali, S. Shamim, M. Latee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aha, U. Salar, A. Wadood, A. U. Rehman, N. U. A. Nawaz, S. Perveen</w:t>
            </w:r>
          </w:p>
        </w:tc>
        <w:tc>
          <w:tcPr>
            <w:tcW w:w="3240" w:type="dxa"/>
            <w:vAlign w:val="center"/>
          </w:tcPr>
          <w:p w14:paraId="168000FE" w14:textId="2F70CEC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831821">
              <w:rPr>
                <w:rFonts w:ascii="Times New Roman" w:eastAsia="AdvOT8b40f9c2.B+20" w:hAnsi="Times New Roman" w:cs="Times New Roman"/>
                <w:sz w:val="20"/>
                <w:szCs w:val="20"/>
              </w:rPr>
              <w:t>‑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-3,4-dihydroisoquinoline carbothioamide analogues as potential urease inhibitors</w:t>
            </w:r>
          </w:p>
        </w:tc>
        <w:tc>
          <w:tcPr>
            <w:tcW w:w="2520" w:type="dxa"/>
            <w:vAlign w:val="center"/>
          </w:tcPr>
          <w:p w14:paraId="47B2D907" w14:textId="15B8C0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S Omega</w:t>
            </w:r>
          </w:p>
        </w:tc>
        <w:tc>
          <w:tcPr>
            <w:tcW w:w="1350" w:type="dxa"/>
            <w:vAlign w:val="center"/>
          </w:tcPr>
          <w:p w14:paraId="333CC9B2" w14:textId="6BBB9254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E127793" w14:textId="15E994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658207EF" w14:textId="3CE77A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5794–15803</w:t>
            </w:r>
          </w:p>
        </w:tc>
        <w:tc>
          <w:tcPr>
            <w:tcW w:w="1235" w:type="dxa"/>
            <w:vAlign w:val="center"/>
          </w:tcPr>
          <w:p w14:paraId="48774B3E" w14:textId="174481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38E6730" w14:textId="3A2CCD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70</w:t>
            </w:r>
          </w:p>
        </w:tc>
      </w:tr>
      <w:tr w:rsidR="00831821" w:rsidRPr="00831821" w14:paraId="1B88CD7F" w14:textId="77777777" w:rsidTr="008869EF">
        <w:tc>
          <w:tcPr>
            <w:tcW w:w="625" w:type="dxa"/>
            <w:vAlign w:val="center"/>
          </w:tcPr>
          <w:p w14:paraId="3582218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C4D7E27" w14:textId="01C9CB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Chigurupati, F. Ali, M. Younus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dubay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Wadood, H. Khan, M. Taha, S. Perveen,</w:t>
            </w:r>
          </w:p>
        </w:tc>
        <w:tc>
          <w:tcPr>
            <w:tcW w:w="3240" w:type="dxa"/>
            <w:vAlign w:val="center"/>
          </w:tcPr>
          <w:p w14:paraId="23ED81E6" w14:textId="17A3A3D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ndole-3-acetamides: As potential antihyperglycemic and antioxidant agents;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</w:t>
            </w:r>
            <w:r w:rsidRPr="00831821">
              <w:rPr>
                <w:rFonts w:ascii="Times New Roman" w:eastAsia="AdvOT8b40f9c2.B+20" w:hAnsi="Times New Roman" w:cs="Times New Roman"/>
                <w:sz w:val="20"/>
                <w:szCs w:val="20"/>
              </w:rPr>
              <w:t>‑a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ylase inhibitory activity, structure-activity relationship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</w:t>
            </w:r>
          </w:p>
        </w:tc>
        <w:tc>
          <w:tcPr>
            <w:tcW w:w="2520" w:type="dxa"/>
            <w:vAlign w:val="center"/>
          </w:tcPr>
          <w:p w14:paraId="699D2553" w14:textId="6AE99E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S Omega</w:t>
            </w:r>
          </w:p>
        </w:tc>
        <w:tc>
          <w:tcPr>
            <w:tcW w:w="1350" w:type="dxa"/>
            <w:vAlign w:val="center"/>
          </w:tcPr>
          <w:p w14:paraId="4CADDA03" w14:textId="1F78F6E4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4917E68" w14:textId="7EA44A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1CAB230A" w14:textId="7FCC75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64–2275</w:t>
            </w:r>
          </w:p>
        </w:tc>
        <w:tc>
          <w:tcPr>
            <w:tcW w:w="1235" w:type="dxa"/>
            <w:vAlign w:val="center"/>
          </w:tcPr>
          <w:p w14:paraId="6C6C0681" w14:textId="61C213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74274D5" w14:textId="6D6CDF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70</w:t>
            </w:r>
          </w:p>
        </w:tc>
      </w:tr>
      <w:tr w:rsidR="00831821" w:rsidRPr="00831821" w14:paraId="560BFDA7" w14:textId="77777777" w:rsidTr="008869EF">
        <w:tc>
          <w:tcPr>
            <w:tcW w:w="625" w:type="dxa"/>
            <w:vAlign w:val="center"/>
          </w:tcPr>
          <w:p w14:paraId="6519632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9FD1241" w14:textId="1E849F7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. Akande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Syed, S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boab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Chigurupati, A. Wadood, M. Riaz, M. Taha, S. Bhatia, Kanwal, S. Shamim, and S. Perveen</w:t>
            </w:r>
          </w:p>
        </w:tc>
        <w:tc>
          <w:tcPr>
            <w:tcW w:w="3240" w:type="dxa"/>
            <w:vAlign w:val="center"/>
          </w:tcPr>
          <w:p w14:paraId="1CB2079B" w14:textId="45213D3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bstituted benzimidazole analogues as potential α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noBreakHyphen/>
              <w:t>amylase inhibitors and radical scavengers</w:t>
            </w:r>
          </w:p>
        </w:tc>
        <w:tc>
          <w:tcPr>
            <w:tcW w:w="2520" w:type="dxa"/>
            <w:vAlign w:val="center"/>
          </w:tcPr>
          <w:p w14:paraId="74DA7D6D" w14:textId="2735EC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S Omega</w:t>
            </w:r>
          </w:p>
        </w:tc>
        <w:tc>
          <w:tcPr>
            <w:tcW w:w="1350" w:type="dxa"/>
            <w:vAlign w:val="center"/>
          </w:tcPr>
          <w:p w14:paraId="7D0AC0AB" w14:textId="5ABCDB95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208E6CEA" w14:textId="1A40BA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(35)</w:t>
            </w:r>
          </w:p>
        </w:tc>
        <w:tc>
          <w:tcPr>
            <w:tcW w:w="1170" w:type="dxa"/>
            <w:gridSpan w:val="2"/>
            <w:vAlign w:val="center"/>
          </w:tcPr>
          <w:p w14:paraId="12F50C2D" w14:textId="404DCB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726-22739</w:t>
            </w:r>
          </w:p>
        </w:tc>
        <w:tc>
          <w:tcPr>
            <w:tcW w:w="1235" w:type="dxa"/>
            <w:vAlign w:val="center"/>
          </w:tcPr>
          <w:p w14:paraId="5DE0D28B" w14:textId="03806E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4FA012E" w14:textId="7121E6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70</w:t>
            </w:r>
          </w:p>
        </w:tc>
      </w:tr>
      <w:tr w:rsidR="00831821" w:rsidRPr="00831821" w14:paraId="61119743" w14:textId="77777777" w:rsidTr="008869EF">
        <w:tc>
          <w:tcPr>
            <w:tcW w:w="625" w:type="dxa"/>
            <w:vAlign w:val="center"/>
          </w:tcPr>
          <w:p w14:paraId="0035044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CF25477" w14:textId="7DFBD7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U.A. Nawaz, M. Sa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li, H.A. Bhatti, Sabi-Ur-Rehman, M. Shahid and S. Faizi</w:t>
            </w:r>
          </w:p>
        </w:tc>
        <w:tc>
          <w:tcPr>
            <w:tcW w:w="3240" w:type="dxa"/>
            <w:vAlign w:val="center"/>
          </w:tcPr>
          <w:p w14:paraId="479F1AF2" w14:textId="38BD08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olation of tyrosine deriv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ehnolic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their possible beneficial role in anti-inflammatory and antioxidant potential of Tithoni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baeformis</w:t>
            </w:r>
            <w:proofErr w:type="spellEnd"/>
          </w:p>
        </w:tc>
        <w:tc>
          <w:tcPr>
            <w:tcW w:w="2520" w:type="dxa"/>
            <w:vAlign w:val="center"/>
          </w:tcPr>
          <w:p w14:paraId="3DD9833B" w14:textId="470ABB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5C8C4A5F" w14:textId="01B74369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0D0DF37C" w14:textId="6EA1CA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9</w:t>
            </w:r>
          </w:p>
        </w:tc>
        <w:tc>
          <w:tcPr>
            <w:tcW w:w="1170" w:type="dxa"/>
            <w:gridSpan w:val="2"/>
            <w:vAlign w:val="center"/>
          </w:tcPr>
          <w:p w14:paraId="6B428EC5" w14:textId="4FE30C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86-4294</w:t>
            </w:r>
          </w:p>
        </w:tc>
        <w:tc>
          <w:tcPr>
            <w:tcW w:w="1235" w:type="dxa"/>
            <w:vAlign w:val="center"/>
          </w:tcPr>
          <w:p w14:paraId="736C1AA4" w14:textId="546B7C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47082E" w14:textId="3A84F7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2926F4DF" w14:textId="77777777" w:rsidTr="008869EF">
        <w:tc>
          <w:tcPr>
            <w:tcW w:w="625" w:type="dxa"/>
            <w:vAlign w:val="center"/>
          </w:tcPr>
          <w:p w14:paraId="042D96C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FDAAAD" w14:textId="612BDB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li, M. Khan, K. Zaman, A. Wadood, M. Iqbal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Shah A.U. Rehman, M. Yousaf, R. Rafique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589A802" w14:textId="10AF9D8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alcones: as potent α-amylase enzyme inhibitors;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5CFF238D" w14:textId="31C446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4303B55C" w14:textId="51CF1984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00515BCC" w14:textId="1112CD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(8)</w:t>
            </w:r>
          </w:p>
        </w:tc>
        <w:tc>
          <w:tcPr>
            <w:tcW w:w="1170" w:type="dxa"/>
            <w:gridSpan w:val="2"/>
            <w:vAlign w:val="center"/>
          </w:tcPr>
          <w:p w14:paraId="4C3B5EA0" w14:textId="1956D4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03-912</w:t>
            </w:r>
          </w:p>
        </w:tc>
        <w:tc>
          <w:tcPr>
            <w:tcW w:w="1235" w:type="dxa"/>
            <w:vAlign w:val="center"/>
          </w:tcPr>
          <w:p w14:paraId="1CA9FED7" w14:textId="332C9E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A23062" w14:textId="51CC12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745</w:t>
            </w:r>
          </w:p>
        </w:tc>
      </w:tr>
      <w:tr w:rsidR="00831821" w:rsidRPr="00831821" w14:paraId="1E131A2C" w14:textId="77777777" w:rsidTr="008869EF">
        <w:tc>
          <w:tcPr>
            <w:tcW w:w="625" w:type="dxa"/>
            <w:vAlign w:val="center"/>
          </w:tcPr>
          <w:p w14:paraId="05DA34E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2CF4B0" w14:textId="02FA267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ussain, M. Taha, F. Rahim, S. Hayat, K. Zaman,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qbal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lvaraj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Sajid, 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anges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ddin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. A. Shah, M. Ali</w:t>
            </w:r>
          </w:p>
        </w:tc>
        <w:tc>
          <w:tcPr>
            <w:tcW w:w="3240" w:type="dxa"/>
            <w:vAlign w:val="center"/>
          </w:tcPr>
          <w:p w14:paraId="1AB3CB32" w14:textId="6D9650F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benzimidazole derivatives as potent inhibitors for α-amylase and their molecular docking study in management of type-II diabetes </w:t>
            </w:r>
          </w:p>
        </w:tc>
        <w:tc>
          <w:tcPr>
            <w:tcW w:w="2520" w:type="dxa"/>
            <w:vAlign w:val="center"/>
          </w:tcPr>
          <w:p w14:paraId="7E870D09" w14:textId="3AAD03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1E0C043D" w14:textId="1A75A582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E0B5646" w14:textId="2E5B2E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32</w:t>
            </w:r>
          </w:p>
        </w:tc>
        <w:tc>
          <w:tcPr>
            <w:tcW w:w="1170" w:type="dxa"/>
            <w:gridSpan w:val="2"/>
            <w:vAlign w:val="center"/>
          </w:tcPr>
          <w:p w14:paraId="23F9AB86" w14:textId="7B0115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0029</w:t>
            </w:r>
          </w:p>
        </w:tc>
        <w:tc>
          <w:tcPr>
            <w:tcW w:w="1235" w:type="dxa"/>
            <w:vAlign w:val="center"/>
          </w:tcPr>
          <w:p w14:paraId="3C360354" w14:textId="739D56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2A8A93" w14:textId="760550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463</w:t>
            </w:r>
          </w:p>
        </w:tc>
      </w:tr>
      <w:tr w:rsidR="00831821" w:rsidRPr="00831821" w14:paraId="148934BE" w14:textId="77777777" w:rsidTr="008869EF">
        <w:tc>
          <w:tcPr>
            <w:tcW w:w="625" w:type="dxa"/>
            <w:vAlign w:val="center"/>
          </w:tcPr>
          <w:p w14:paraId="73CA683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0D76F3" w14:textId="445F1E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ushra, S. Sham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Ullah, M. Mahdavi, M. A. Faramarzi, B. Larijani, U. Salar, R. Rafique, M. Taha, and S. Perveen</w:t>
            </w:r>
          </w:p>
        </w:tc>
        <w:tc>
          <w:tcPr>
            <w:tcW w:w="3240" w:type="dxa"/>
            <w:vAlign w:val="center"/>
          </w:tcPr>
          <w:p w14:paraId="1A99281D" w14:textId="3AC996E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valuation of indazole Schiff bases as potential α-glucosidase inhibitors</w:t>
            </w:r>
          </w:p>
        </w:tc>
        <w:tc>
          <w:tcPr>
            <w:tcW w:w="2520" w:type="dxa"/>
            <w:vAlign w:val="center"/>
          </w:tcPr>
          <w:p w14:paraId="00A4A03A" w14:textId="24176B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46A393AE" w14:textId="317DBE2D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0C656669" w14:textId="3FF588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42</w:t>
            </w:r>
          </w:p>
        </w:tc>
        <w:tc>
          <w:tcPr>
            <w:tcW w:w="1170" w:type="dxa"/>
            <w:gridSpan w:val="2"/>
            <w:vAlign w:val="center"/>
          </w:tcPr>
          <w:p w14:paraId="2916942D" w14:textId="4980CE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0826</w:t>
            </w:r>
          </w:p>
        </w:tc>
        <w:tc>
          <w:tcPr>
            <w:tcW w:w="1235" w:type="dxa"/>
            <w:vAlign w:val="center"/>
          </w:tcPr>
          <w:p w14:paraId="623F4781" w14:textId="6D833C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0A712CE" w14:textId="5EABF7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463</w:t>
            </w:r>
          </w:p>
        </w:tc>
      </w:tr>
      <w:tr w:rsidR="00831821" w:rsidRPr="00831821" w14:paraId="04E756C6" w14:textId="77777777" w:rsidTr="008869EF">
        <w:tc>
          <w:tcPr>
            <w:tcW w:w="625" w:type="dxa"/>
            <w:vAlign w:val="center"/>
          </w:tcPr>
          <w:p w14:paraId="2ADED98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24BA001" w14:textId="3B3374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O. Babatunde, S. Hameed, Uzma Salar, S. Chigurupati, A. Wadood, A. U. Rehman, V. Venugop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aha, S. Perveen</w:t>
            </w:r>
          </w:p>
        </w:tc>
        <w:tc>
          <w:tcPr>
            <w:tcW w:w="3240" w:type="dxa"/>
            <w:vAlign w:val="center"/>
          </w:tcPr>
          <w:p w14:paraId="6A461449" w14:textId="783B7CF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hydroquinazolin‑4(1</w:t>
            </w:r>
            <w:r w:rsidRPr="00831821">
              <w:rPr>
                <w:rFonts w:ascii="Times New Roman" w:eastAsia="MyriadPro-SemiboldSemiCnIt" w:hAnsi="Times New Roman" w:cs="Times New Roman"/>
                <w:sz w:val="20"/>
                <w:szCs w:val="20"/>
              </w:rPr>
              <w:t>H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-one derivatives as novel and potential leads for diabetic management.</w:t>
            </w:r>
          </w:p>
        </w:tc>
        <w:tc>
          <w:tcPr>
            <w:tcW w:w="2520" w:type="dxa"/>
            <w:vAlign w:val="center"/>
          </w:tcPr>
          <w:p w14:paraId="1D853121" w14:textId="7C946B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19BA7517" w14:textId="64EF1853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212AAC61" w14:textId="19EE22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7D23C17A" w14:textId="388105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49–868</w:t>
            </w:r>
          </w:p>
        </w:tc>
        <w:tc>
          <w:tcPr>
            <w:tcW w:w="1235" w:type="dxa"/>
            <w:vAlign w:val="center"/>
          </w:tcPr>
          <w:p w14:paraId="5FC26705" w14:textId="75A92A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FF714D7" w14:textId="75C481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943</w:t>
            </w:r>
          </w:p>
        </w:tc>
      </w:tr>
      <w:tr w:rsidR="00831821" w:rsidRPr="00831821" w14:paraId="7C03F88F" w14:textId="77777777" w:rsidTr="008869EF">
        <w:tc>
          <w:tcPr>
            <w:tcW w:w="625" w:type="dxa"/>
            <w:vAlign w:val="center"/>
          </w:tcPr>
          <w:p w14:paraId="6F30B4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9195CA" w14:textId="3F63808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aiza Seraj, Kanwal, Khalid Mohammed Khan, Ajmal Khan, Muhammad Ali, Ruqaiya Khalil, Zaheer Ul‑Haq, Shehryar Hameed, Muhammad Taha, Uzma Salar, Shahnaz Perveen </w:t>
            </w:r>
          </w:p>
        </w:tc>
        <w:tc>
          <w:tcPr>
            <w:tcW w:w="3240" w:type="dxa"/>
            <w:vAlign w:val="center"/>
          </w:tcPr>
          <w:p w14:paraId="7E2C40F8" w14:textId="0AEF4D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logy‑oriented drug synthesis (BIODS)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rease inhibitory activity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n ibuprofen derivatives</w:t>
            </w:r>
          </w:p>
        </w:tc>
        <w:tc>
          <w:tcPr>
            <w:tcW w:w="2520" w:type="dxa"/>
            <w:vAlign w:val="center"/>
          </w:tcPr>
          <w:p w14:paraId="02C55B17" w14:textId="207BA6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68443188" w14:textId="42B6D328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1B2D26BF" w14:textId="7ACF6C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2E342CED" w14:textId="029031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3-157</w:t>
            </w:r>
          </w:p>
        </w:tc>
        <w:tc>
          <w:tcPr>
            <w:tcW w:w="1235" w:type="dxa"/>
            <w:vAlign w:val="center"/>
          </w:tcPr>
          <w:p w14:paraId="22AC5B23" w14:textId="70B986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311BCA" w14:textId="186B6E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943</w:t>
            </w:r>
          </w:p>
        </w:tc>
      </w:tr>
      <w:tr w:rsidR="00831821" w:rsidRPr="00831821" w14:paraId="5C793517" w14:textId="77777777" w:rsidTr="008869EF">
        <w:tc>
          <w:tcPr>
            <w:tcW w:w="625" w:type="dxa"/>
            <w:vAlign w:val="center"/>
          </w:tcPr>
          <w:p w14:paraId="53C3E7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84CE60" w14:textId="03FFCBD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B. Quresh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. Lodhi, Z. Ul Haq, F. A. Khan, F. Naz, M. Taha, S. Perveen, and S. Hussain</w:t>
            </w:r>
          </w:p>
        </w:tc>
        <w:tc>
          <w:tcPr>
            <w:tcW w:w="3240" w:type="dxa"/>
            <w:vAlign w:val="center"/>
          </w:tcPr>
          <w:p w14:paraId="0AEDEB3B" w14:textId="00AA054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 hydrazones linked thiazolyl coumarin hybrids as potential urease inhibitors</w:t>
            </w:r>
          </w:p>
        </w:tc>
        <w:tc>
          <w:tcPr>
            <w:tcW w:w="2520" w:type="dxa"/>
            <w:vAlign w:val="center"/>
          </w:tcPr>
          <w:p w14:paraId="6465EC4E" w14:textId="159913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Iranian Chemical Society</w:t>
            </w:r>
          </w:p>
        </w:tc>
        <w:tc>
          <w:tcPr>
            <w:tcW w:w="1350" w:type="dxa"/>
            <w:vAlign w:val="center"/>
          </w:tcPr>
          <w:p w14:paraId="35275D2E" w14:textId="2C7D35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22E7651" w14:textId="5A7418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0B7DDBA5" w14:textId="32DC7F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8</w:t>
            </w:r>
          </w:p>
        </w:tc>
        <w:tc>
          <w:tcPr>
            <w:tcW w:w="1235" w:type="dxa"/>
            <w:vAlign w:val="center"/>
          </w:tcPr>
          <w:p w14:paraId="765FF0BA" w14:textId="501C5A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A2FAB7" w14:textId="6AD679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019</w:t>
            </w:r>
          </w:p>
        </w:tc>
      </w:tr>
      <w:tr w:rsidR="00831821" w:rsidRPr="00831821" w14:paraId="0DE7EADB" w14:textId="77777777" w:rsidTr="008869EF">
        <w:tc>
          <w:tcPr>
            <w:tcW w:w="625" w:type="dxa"/>
            <w:vAlign w:val="center"/>
          </w:tcPr>
          <w:p w14:paraId="1531B6F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4471C7" w14:textId="09DD3F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Wali, A. Anwar, S. Sham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Mahdavi, U. Salar, B. Larijani, S. Perveen, M. Taha, M. A. Faramarzi</w:t>
            </w:r>
          </w:p>
        </w:tc>
        <w:tc>
          <w:tcPr>
            <w:tcW w:w="3240" w:type="dxa"/>
            <w:vAlign w:val="center"/>
          </w:tcPr>
          <w:p w14:paraId="6FCDAF8A" w14:textId="58D653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f newly functionalized quinazolinone analogs for the identification of potent </w:t>
            </w:r>
            <w:r w:rsidRPr="00831821">
              <w:rPr>
                <w:rFonts w:ascii="Times New Roman" w:eastAsia="MyriadPro-SemiboldSemiCnIt" w:hAnsi="Times New Roman" w:cs="Times New Roman"/>
                <w:sz w:val="20"/>
                <w:szCs w:val="20"/>
              </w:rPr>
              <w:t>α‑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lucosidase inhibitors</w:t>
            </w:r>
          </w:p>
        </w:tc>
        <w:tc>
          <w:tcPr>
            <w:tcW w:w="2520" w:type="dxa"/>
            <w:vAlign w:val="center"/>
          </w:tcPr>
          <w:p w14:paraId="40D42F94" w14:textId="4FFCCA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Iranian Chemical Society</w:t>
            </w:r>
          </w:p>
        </w:tc>
        <w:tc>
          <w:tcPr>
            <w:tcW w:w="1350" w:type="dxa"/>
            <w:vAlign w:val="center"/>
          </w:tcPr>
          <w:p w14:paraId="273210B7" w14:textId="2FF4EB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6B80F0D" w14:textId="620250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1E264602" w14:textId="0DD5F8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–2034</w:t>
            </w:r>
          </w:p>
        </w:tc>
        <w:tc>
          <w:tcPr>
            <w:tcW w:w="1235" w:type="dxa"/>
            <w:vAlign w:val="center"/>
          </w:tcPr>
          <w:p w14:paraId="3D587DDD" w14:textId="64B543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6E1578A" w14:textId="18F05B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552</w:t>
            </w:r>
          </w:p>
        </w:tc>
      </w:tr>
      <w:tr w:rsidR="00831821" w:rsidRPr="00831821" w14:paraId="3D28BAFE" w14:textId="77777777" w:rsidTr="008869EF">
        <w:tc>
          <w:tcPr>
            <w:tcW w:w="625" w:type="dxa"/>
            <w:vAlign w:val="center"/>
          </w:tcPr>
          <w:p w14:paraId="6EE03D6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A04F31" w14:textId="0C732A7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Shaheen, U. Ashiq, R. A. Jam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Gul, S. Yousuf, and S. T. Ali</w:t>
            </w:r>
          </w:p>
        </w:tc>
        <w:tc>
          <w:tcPr>
            <w:tcW w:w="3240" w:type="dxa"/>
            <w:vAlign w:val="center"/>
          </w:tcPr>
          <w:p w14:paraId="400ADC40" w14:textId="376E9E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esign and synthesis of fluoroquinolone derivatives as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otent α-glucosidase inhibitor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hibitory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creening with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ocking studies</w:t>
            </w:r>
          </w:p>
        </w:tc>
        <w:tc>
          <w:tcPr>
            <w:tcW w:w="2520" w:type="dxa"/>
            <w:vAlign w:val="center"/>
          </w:tcPr>
          <w:p w14:paraId="7BB047BB" w14:textId="62B605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 Select</w:t>
            </w:r>
          </w:p>
        </w:tc>
        <w:tc>
          <w:tcPr>
            <w:tcW w:w="1350" w:type="dxa"/>
            <w:vAlign w:val="center"/>
          </w:tcPr>
          <w:p w14:paraId="34BCD1E3" w14:textId="3872CC0E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ACCBC2B" w14:textId="270B17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(10)</w:t>
            </w:r>
          </w:p>
        </w:tc>
        <w:tc>
          <w:tcPr>
            <w:tcW w:w="1170" w:type="dxa"/>
            <w:gridSpan w:val="2"/>
            <w:vAlign w:val="center"/>
          </w:tcPr>
          <w:p w14:paraId="2B5B9B22" w14:textId="6F92FC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83-2491</w:t>
            </w:r>
          </w:p>
        </w:tc>
        <w:tc>
          <w:tcPr>
            <w:tcW w:w="1235" w:type="dxa"/>
            <w:vAlign w:val="center"/>
          </w:tcPr>
          <w:p w14:paraId="745B3533" w14:textId="74FCCF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14DB2A" w14:textId="21ACB5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</w:tc>
      </w:tr>
      <w:tr w:rsidR="00831821" w:rsidRPr="00831821" w14:paraId="524E48B5" w14:textId="77777777" w:rsidTr="008869EF">
        <w:tc>
          <w:tcPr>
            <w:tcW w:w="625" w:type="dxa"/>
            <w:vAlign w:val="center"/>
          </w:tcPr>
          <w:p w14:paraId="6C0FC21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395FB05" w14:textId="7A60374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P. Malik, M. Naz, U. Ashiq, R. A. Jamal, S. Gul, F. Sal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S. Yousuf</w:t>
            </w:r>
          </w:p>
        </w:tc>
        <w:tc>
          <w:tcPr>
            <w:tcW w:w="3240" w:type="dxa"/>
            <w:vAlign w:val="center"/>
          </w:tcPr>
          <w:p w14:paraId="1BCBC2AA" w14:textId="3BE2A1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Oxamide derivatives as potent α‐glucosidase inhibitors: Design,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hibitory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creening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ocking studies</w:t>
            </w:r>
          </w:p>
        </w:tc>
        <w:tc>
          <w:tcPr>
            <w:tcW w:w="2520" w:type="dxa"/>
            <w:vAlign w:val="center"/>
          </w:tcPr>
          <w:p w14:paraId="72F7B10C" w14:textId="7C02D1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hemistry Select</w:t>
            </w:r>
          </w:p>
        </w:tc>
        <w:tc>
          <w:tcPr>
            <w:tcW w:w="1350" w:type="dxa"/>
            <w:vAlign w:val="center"/>
          </w:tcPr>
          <w:p w14:paraId="23500987" w14:textId="6F38480C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508A56BC" w14:textId="5D30DC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(28)</w:t>
            </w:r>
          </w:p>
        </w:tc>
        <w:tc>
          <w:tcPr>
            <w:tcW w:w="1170" w:type="dxa"/>
            <w:gridSpan w:val="2"/>
            <w:vAlign w:val="center"/>
          </w:tcPr>
          <w:p w14:paraId="662E4A34" w14:textId="3679F4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7188-7201</w:t>
            </w:r>
          </w:p>
        </w:tc>
        <w:tc>
          <w:tcPr>
            <w:tcW w:w="1235" w:type="dxa"/>
            <w:vAlign w:val="center"/>
          </w:tcPr>
          <w:p w14:paraId="18E199EA" w14:textId="7F9AE9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1DA6480" w14:textId="74FACA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</w:tc>
      </w:tr>
      <w:tr w:rsidR="00831821" w:rsidRPr="00831821" w14:paraId="03E95CDA" w14:textId="77777777" w:rsidTr="008869EF">
        <w:tc>
          <w:tcPr>
            <w:tcW w:w="625" w:type="dxa"/>
            <w:vAlign w:val="center"/>
          </w:tcPr>
          <w:p w14:paraId="50CF7BC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2CB4C91" w14:textId="2A155B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. Mukhtar, S. Shah, Kanwal, K. M. Khan, S. U. Khan, S. Zaib, J. Iqbal, S. Parveen, M. Taha, S. Hussain, and S. Hameed</w:t>
            </w:r>
          </w:p>
        </w:tc>
        <w:tc>
          <w:tcPr>
            <w:tcW w:w="3240" w:type="dxa"/>
            <w:vAlign w:val="center"/>
          </w:tcPr>
          <w:p w14:paraId="0C452C06" w14:textId="132308BC" w:rsidR="00831821" w:rsidRPr="00831821" w:rsidRDefault="00831821" w:rsidP="0083182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ynthesis of chalcones as potential </w:t>
            </w:r>
            <w:r w:rsidRPr="00831821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α</w:t>
            </w:r>
            <w:r w:rsidRPr="008318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‐glucosidase inhibitors, </w:t>
            </w:r>
            <w:r w:rsidRPr="00831821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in‐vitro</w:t>
            </w:r>
            <w:r w:rsidRPr="008318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in‐silico</w:t>
            </w:r>
            <w:r w:rsidRPr="008318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54B69162" w14:textId="7A39BC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 Select</w:t>
            </w:r>
          </w:p>
        </w:tc>
        <w:tc>
          <w:tcPr>
            <w:tcW w:w="1350" w:type="dxa"/>
            <w:vAlign w:val="center"/>
          </w:tcPr>
          <w:p w14:paraId="7AF44712" w14:textId="13F65822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08578204" w14:textId="14C4AF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(37)</w:t>
            </w:r>
          </w:p>
        </w:tc>
        <w:tc>
          <w:tcPr>
            <w:tcW w:w="1170" w:type="dxa"/>
            <w:gridSpan w:val="2"/>
            <w:vAlign w:val="center"/>
          </w:tcPr>
          <w:p w14:paraId="20238C53" w14:textId="59891821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933-9940</w:t>
            </w:r>
          </w:p>
        </w:tc>
        <w:tc>
          <w:tcPr>
            <w:tcW w:w="1235" w:type="dxa"/>
            <w:vAlign w:val="center"/>
          </w:tcPr>
          <w:p w14:paraId="0ECB20D3" w14:textId="7A714F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1B6FBDF" w14:textId="68048D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</w:tc>
      </w:tr>
      <w:tr w:rsidR="00831821" w:rsidRPr="00831821" w14:paraId="0044AAA8" w14:textId="77777777" w:rsidTr="008869EF">
        <w:tc>
          <w:tcPr>
            <w:tcW w:w="625" w:type="dxa"/>
            <w:vAlign w:val="center"/>
          </w:tcPr>
          <w:p w14:paraId="08EBA6F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717E11" w14:textId="491622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A. Khan, M. Y. Naz, M. R. J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S. Ullah, and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ukrullah</w:t>
            </w:r>
            <w:proofErr w:type="spellEnd"/>
          </w:p>
        </w:tc>
        <w:tc>
          <w:tcPr>
            <w:tcW w:w="3240" w:type="dxa"/>
            <w:vAlign w:val="center"/>
          </w:tcPr>
          <w:p w14:paraId="43FE2353" w14:textId="56EF8B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orax‐catalyzed valorization of waste rubber and polyethylene using pyrolysis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pyrolysi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reactions</w:t>
            </w:r>
          </w:p>
        </w:tc>
        <w:tc>
          <w:tcPr>
            <w:tcW w:w="2520" w:type="dxa"/>
            <w:vAlign w:val="center"/>
          </w:tcPr>
          <w:p w14:paraId="079DF621" w14:textId="3EC6DE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‐Pacific Journal of Chemical Engineering</w:t>
            </w:r>
          </w:p>
        </w:tc>
        <w:tc>
          <w:tcPr>
            <w:tcW w:w="1350" w:type="dxa"/>
            <w:vAlign w:val="center"/>
          </w:tcPr>
          <w:p w14:paraId="51F814B2" w14:textId="6E454A4B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53EE029" w14:textId="73400E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482A4329" w14:textId="7B686E86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2696</w:t>
            </w:r>
          </w:p>
        </w:tc>
        <w:tc>
          <w:tcPr>
            <w:tcW w:w="1235" w:type="dxa"/>
            <w:vAlign w:val="center"/>
          </w:tcPr>
          <w:p w14:paraId="185F5390" w14:textId="70650E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C1582B9" w14:textId="6FE94B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47</w:t>
            </w:r>
          </w:p>
        </w:tc>
      </w:tr>
      <w:tr w:rsidR="00831821" w:rsidRPr="00831821" w14:paraId="07EE7200" w14:textId="77777777" w:rsidTr="008869EF">
        <w:tc>
          <w:tcPr>
            <w:tcW w:w="625" w:type="dxa"/>
            <w:vAlign w:val="center"/>
          </w:tcPr>
          <w:p w14:paraId="5751568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71283F" w14:textId="22B4614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T. Bale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Chigurupati,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asin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Ali, M. Ali, S. S. Nanda, M. Taha, S. Perveen</w:t>
            </w:r>
          </w:p>
        </w:tc>
        <w:tc>
          <w:tcPr>
            <w:tcW w:w="3240" w:type="dxa"/>
            <w:vAlign w:val="center"/>
          </w:tcPr>
          <w:p w14:paraId="1E21E35D" w14:textId="26A680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alcones and bis-chalcones analogs as DPPH and ABTS radical scavengers</w:t>
            </w:r>
          </w:p>
        </w:tc>
        <w:tc>
          <w:tcPr>
            <w:tcW w:w="2520" w:type="dxa"/>
            <w:vAlign w:val="center"/>
          </w:tcPr>
          <w:p w14:paraId="151C1E89" w14:textId="5CA9F6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&amp; Discovery</w:t>
            </w:r>
          </w:p>
        </w:tc>
        <w:tc>
          <w:tcPr>
            <w:tcW w:w="1350" w:type="dxa"/>
            <w:vAlign w:val="center"/>
          </w:tcPr>
          <w:p w14:paraId="72CC26A3" w14:textId="7F6DD482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1CF33640" w14:textId="337E8E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3974F29E" w14:textId="1935D6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9-257</w:t>
            </w:r>
          </w:p>
        </w:tc>
        <w:tc>
          <w:tcPr>
            <w:tcW w:w="1235" w:type="dxa"/>
            <w:vAlign w:val="center"/>
          </w:tcPr>
          <w:p w14:paraId="568C682C" w14:textId="416C11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385327B" w14:textId="69F3FC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69</w:t>
            </w:r>
          </w:p>
        </w:tc>
      </w:tr>
      <w:tr w:rsidR="00831821" w:rsidRPr="00831821" w14:paraId="631576CF" w14:textId="77777777" w:rsidTr="008869EF">
        <w:tc>
          <w:tcPr>
            <w:tcW w:w="625" w:type="dxa"/>
            <w:vAlign w:val="center"/>
          </w:tcPr>
          <w:p w14:paraId="002D51A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5A14BE7" w14:textId="579BCF6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Shah, H. Ahmad, N. Ambreen, I. Khan, S. Mujahid, S. Hussain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7E9C285" w14:textId="2C1E2E2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characterization of agar coated magnetic iron oxide nanoparticles prepared from sand as natural iron source for removal of Ni ion from aqueous solution</w:t>
            </w:r>
          </w:p>
        </w:tc>
        <w:tc>
          <w:tcPr>
            <w:tcW w:w="2520" w:type="dxa"/>
            <w:vAlign w:val="center"/>
          </w:tcPr>
          <w:p w14:paraId="5DD85C3B" w14:textId="1CDD3D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Nanomedicine</w:t>
            </w:r>
          </w:p>
        </w:tc>
        <w:tc>
          <w:tcPr>
            <w:tcW w:w="1350" w:type="dxa"/>
            <w:vAlign w:val="center"/>
          </w:tcPr>
          <w:p w14:paraId="50571D46" w14:textId="6E8B2FDA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90AD81A" w14:textId="6CB7BE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(2)</w:t>
            </w:r>
          </w:p>
        </w:tc>
        <w:tc>
          <w:tcPr>
            <w:tcW w:w="1170" w:type="dxa"/>
            <w:gridSpan w:val="2"/>
            <w:vAlign w:val="center"/>
          </w:tcPr>
          <w:p w14:paraId="701136D5" w14:textId="6015E0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43</w:t>
            </w:r>
          </w:p>
        </w:tc>
        <w:tc>
          <w:tcPr>
            <w:tcW w:w="1235" w:type="dxa"/>
            <w:vAlign w:val="center"/>
          </w:tcPr>
          <w:p w14:paraId="5F717DF7" w14:textId="42540C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FA5ED9" w14:textId="2D778D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</w:tc>
      </w:tr>
      <w:tr w:rsidR="00831821" w:rsidRPr="00831821" w14:paraId="5B3102B1" w14:textId="77777777" w:rsidTr="008869EF">
        <w:tc>
          <w:tcPr>
            <w:tcW w:w="625" w:type="dxa"/>
            <w:vAlign w:val="center"/>
          </w:tcPr>
          <w:p w14:paraId="528D6AC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6471151" w14:textId="78B810B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S. M. 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3F7017E8" w14:textId="1AD8F79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oxidant and ROS inhibitory activities of heterocyclic 2-aryl-4(3H)-quinazolinone derivatives.</w:t>
            </w:r>
          </w:p>
        </w:tc>
        <w:tc>
          <w:tcPr>
            <w:tcW w:w="2520" w:type="dxa"/>
            <w:vAlign w:val="center"/>
          </w:tcPr>
          <w:p w14:paraId="4A52040F" w14:textId="109FD5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4772990D" w14:textId="5ED2025B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12666D41" w14:textId="39B14A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 (8)</w:t>
            </w:r>
          </w:p>
        </w:tc>
        <w:tc>
          <w:tcPr>
            <w:tcW w:w="1170" w:type="dxa"/>
            <w:gridSpan w:val="2"/>
            <w:vAlign w:val="center"/>
          </w:tcPr>
          <w:p w14:paraId="7E7A0ECE" w14:textId="6187E5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6-815</w:t>
            </w:r>
          </w:p>
        </w:tc>
        <w:tc>
          <w:tcPr>
            <w:tcW w:w="1235" w:type="dxa"/>
            <w:vAlign w:val="center"/>
          </w:tcPr>
          <w:p w14:paraId="2B96FDE2" w14:textId="35713E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96831E" w14:textId="547F63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50</w:t>
            </w:r>
          </w:p>
        </w:tc>
      </w:tr>
      <w:tr w:rsidR="00831821" w:rsidRPr="00831821" w14:paraId="39D25620" w14:textId="77777777" w:rsidTr="008869EF">
        <w:tc>
          <w:tcPr>
            <w:tcW w:w="625" w:type="dxa"/>
            <w:vAlign w:val="center"/>
          </w:tcPr>
          <w:p w14:paraId="6C4C2CA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15971BC" w14:textId="26A5CE5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Bano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Jabeen, A. Faheem, M. Taha, S. M. Haider and S. Perveen.</w:t>
            </w:r>
          </w:p>
        </w:tc>
        <w:tc>
          <w:tcPr>
            <w:tcW w:w="3240" w:type="dxa"/>
            <w:vAlign w:val="center"/>
          </w:tcPr>
          <w:p w14:paraId="1F6D1157" w14:textId="64E3495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lfonamides and Sulphonyl Ester of Quinolines as Non-Acidic, Non- Steroidal, Anti-inflammatory Agents.</w:t>
            </w:r>
          </w:p>
        </w:tc>
        <w:tc>
          <w:tcPr>
            <w:tcW w:w="2520" w:type="dxa"/>
            <w:vAlign w:val="center"/>
          </w:tcPr>
          <w:p w14:paraId="363EFA7E" w14:textId="7E8205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291C7CFB" w14:textId="5D0860CB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4F36E6B" w14:textId="257637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 (2)</w:t>
            </w:r>
          </w:p>
        </w:tc>
        <w:tc>
          <w:tcPr>
            <w:tcW w:w="1170" w:type="dxa"/>
            <w:gridSpan w:val="2"/>
            <w:vAlign w:val="center"/>
          </w:tcPr>
          <w:p w14:paraId="49DFD26A" w14:textId="434A1D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2-120</w:t>
            </w:r>
          </w:p>
        </w:tc>
        <w:tc>
          <w:tcPr>
            <w:tcW w:w="1235" w:type="dxa"/>
            <w:vAlign w:val="center"/>
          </w:tcPr>
          <w:p w14:paraId="2A981AA7" w14:textId="0D5EBA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84352F5" w14:textId="063799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50</w:t>
            </w:r>
          </w:p>
        </w:tc>
      </w:tr>
      <w:tr w:rsidR="00831821" w:rsidRPr="00831821" w14:paraId="359F5AFF" w14:textId="77777777" w:rsidTr="008869EF">
        <w:tc>
          <w:tcPr>
            <w:tcW w:w="625" w:type="dxa"/>
            <w:vAlign w:val="center"/>
          </w:tcPr>
          <w:p w14:paraId="2A847C0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97DF3B" w14:textId="4B5768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. Fati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M. Saad</w:t>
            </w:r>
          </w:p>
        </w:tc>
        <w:tc>
          <w:tcPr>
            <w:tcW w:w="3240" w:type="dxa"/>
            <w:vAlign w:val="center"/>
          </w:tcPr>
          <w:p w14:paraId="585BB279" w14:textId="72D5BF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apid cesium fluoride catalyzed synthesis of 5-aryloxy-1-phenyl-1H-tetrazole via nucleophilic aromatic substitution</w:t>
            </w:r>
          </w:p>
        </w:tc>
        <w:tc>
          <w:tcPr>
            <w:tcW w:w="2520" w:type="dxa"/>
            <w:vAlign w:val="center"/>
          </w:tcPr>
          <w:p w14:paraId="50DAB634" w14:textId="0D1E55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 in Organic Chemistry</w:t>
            </w:r>
          </w:p>
        </w:tc>
        <w:tc>
          <w:tcPr>
            <w:tcW w:w="1350" w:type="dxa"/>
            <w:vAlign w:val="center"/>
          </w:tcPr>
          <w:p w14:paraId="718CD875" w14:textId="5FBF13ED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4358EC1A" w14:textId="406C5E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456674FE" w14:textId="186631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9-394</w:t>
            </w:r>
          </w:p>
        </w:tc>
        <w:tc>
          <w:tcPr>
            <w:tcW w:w="1235" w:type="dxa"/>
            <w:vAlign w:val="center"/>
          </w:tcPr>
          <w:p w14:paraId="06A2FC0F" w14:textId="237D42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AC7F60" w14:textId="176BA8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779</w:t>
            </w:r>
          </w:p>
        </w:tc>
      </w:tr>
      <w:tr w:rsidR="00831821" w:rsidRPr="00831821" w14:paraId="53A97990" w14:textId="77777777" w:rsidTr="008869EF">
        <w:tc>
          <w:tcPr>
            <w:tcW w:w="625" w:type="dxa"/>
            <w:vAlign w:val="center"/>
          </w:tcPr>
          <w:p w14:paraId="7EC3A32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58110D" w14:textId="29E7A2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Hamid, S. Aurangzeb, Y. Ras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Hameed</w:t>
            </w:r>
          </w:p>
        </w:tc>
        <w:tc>
          <w:tcPr>
            <w:tcW w:w="3240" w:type="dxa"/>
            <w:vAlign w:val="center"/>
          </w:tcPr>
          <w:p w14:paraId="7792E494" w14:textId="27F764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dentification and structural investigation of potential novel drug candidates against lethal human pathogen</w:t>
            </w:r>
          </w:p>
        </w:tc>
        <w:tc>
          <w:tcPr>
            <w:tcW w:w="2520" w:type="dxa"/>
            <w:vAlign w:val="center"/>
          </w:tcPr>
          <w:p w14:paraId="5957FF32" w14:textId="58DFC8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Pakistan Journal Pharmaceutical Science</w:t>
            </w:r>
          </w:p>
        </w:tc>
        <w:tc>
          <w:tcPr>
            <w:tcW w:w="1350" w:type="dxa"/>
            <w:vAlign w:val="center"/>
          </w:tcPr>
          <w:p w14:paraId="1FE5FDB4" w14:textId="1C263D48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5542A261" w14:textId="0209B5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785C41B8" w14:textId="49838C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 xml:space="preserve">21-34 </w:t>
            </w:r>
          </w:p>
        </w:tc>
        <w:tc>
          <w:tcPr>
            <w:tcW w:w="1235" w:type="dxa"/>
            <w:vAlign w:val="center"/>
          </w:tcPr>
          <w:p w14:paraId="065231EC" w14:textId="56C1E2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A51EACD" w14:textId="67182B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562</w:t>
            </w:r>
          </w:p>
        </w:tc>
      </w:tr>
      <w:tr w:rsidR="00831821" w:rsidRPr="00831821" w14:paraId="3E5B5B57" w14:textId="77777777" w:rsidTr="008869EF">
        <w:tc>
          <w:tcPr>
            <w:tcW w:w="625" w:type="dxa"/>
            <w:vAlign w:val="center"/>
          </w:tcPr>
          <w:p w14:paraId="7EF41D8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1DDD6B" w14:textId="7EF45DC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rfan, S.Z. Siddiqui, M.A. Abbasi, S.A.A. Shah, M. Ashra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S.Z. Saleem, and A.S. Zaib</w:t>
            </w:r>
          </w:p>
        </w:tc>
        <w:tc>
          <w:tcPr>
            <w:tcW w:w="3240" w:type="dxa"/>
            <w:vAlign w:val="center"/>
          </w:tcPr>
          <w:p w14:paraId="72C44B2D" w14:textId="226E8C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spectral evaluation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f S-Aralkylated 5-(4-methoxyphenyl)-4-phenyl-4H-1,2,4-triazole-3-thiols: As suitable Alzheimer's disease drug candidates</w:t>
            </w:r>
          </w:p>
        </w:tc>
        <w:tc>
          <w:tcPr>
            <w:tcW w:w="2520" w:type="dxa"/>
            <w:vAlign w:val="center"/>
          </w:tcPr>
          <w:p w14:paraId="6F85008B" w14:textId="10CE37A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C72D6CC" w14:textId="5238FE18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3CA72527" w14:textId="6F78BA0E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43(6)</w:t>
            </w:r>
          </w:p>
        </w:tc>
        <w:tc>
          <w:tcPr>
            <w:tcW w:w="1170" w:type="dxa"/>
            <w:gridSpan w:val="2"/>
            <w:vAlign w:val="center"/>
          </w:tcPr>
          <w:p w14:paraId="73492939" w14:textId="0586950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694</w:t>
            </w:r>
          </w:p>
        </w:tc>
        <w:tc>
          <w:tcPr>
            <w:tcW w:w="1235" w:type="dxa"/>
            <w:vAlign w:val="center"/>
          </w:tcPr>
          <w:p w14:paraId="58BF6AAA" w14:textId="17104E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26BD872" w14:textId="679192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536</w:t>
            </w:r>
          </w:p>
        </w:tc>
      </w:tr>
      <w:tr w:rsidR="00831821" w:rsidRPr="00831821" w14:paraId="6B4BC87B" w14:textId="77777777" w:rsidTr="008869EF">
        <w:tc>
          <w:tcPr>
            <w:tcW w:w="625" w:type="dxa"/>
            <w:vAlign w:val="center"/>
          </w:tcPr>
          <w:p w14:paraId="240DE60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43E05CA" w14:textId="55CC7B4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Manaf, M. Khan, K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am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li, F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B. Ali</w:t>
            </w:r>
          </w:p>
        </w:tc>
        <w:tc>
          <w:tcPr>
            <w:tcW w:w="3240" w:type="dxa"/>
            <w:vAlign w:val="center"/>
          </w:tcPr>
          <w:p w14:paraId="1A70E429" w14:textId="04222D5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antioxidant activities of semicarbazide and thiosemicarbazide derivatives</w:t>
            </w:r>
          </w:p>
        </w:tc>
        <w:tc>
          <w:tcPr>
            <w:tcW w:w="2520" w:type="dxa"/>
            <w:vAlign w:val="center"/>
          </w:tcPr>
          <w:p w14:paraId="77EDC132" w14:textId="2E317211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719A63A" w14:textId="39F1B065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2E0B0412" w14:textId="0808F1B4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43(4)</w:t>
            </w:r>
          </w:p>
        </w:tc>
        <w:tc>
          <w:tcPr>
            <w:tcW w:w="1170" w:type="dxa"/>
            <w:gridSpan w:val="2"/>
            <w:vAlign w:val="center"/>
          </w:tcPr>
          <w:p w14:paraId="77A7E9E6" w14:textId="5A2D462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475-483</w:t>
            </w:r>
          </w:p>
        </w:tc>
        <w:tc>
          <w:tcPr>
            <w:tcW w:w="1235" w:type="dxa"/>
            <w:vAlign w:val="center"/>
          </w:tcPr>
          <w:p w14:paraId="7FC501B4" w14:textId="15E936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3DF5EFC" w14:textId="2ECDB8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536</w:t>
            </w:r>
          </w:p>
        </w:tc>
      </w:tr>
      <w:tr w:rsidR="00831821" w:rsidRPr="00831821" w14:paraId="0C821F45" w14:textId="77777777" w:rsidTr="008869EF">
        <w:tc>
          <w:tcPr>
            <w:tcW w:w="625" w:type="dxa"/>
            <w:vAlign w:val="center"/>
          </w:tcPr>
          <w:p w14:paraId="7642EE3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BA4912" w14:textId="19BF4EE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L.R. Nasira, M.M. Akhtar, B. Aamna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</w:tc>
        <w:tc>
          <w:tcPr>
            <w:tcW w:w="3240" w:type="dxa"/>
            <w:vAlign w:val="center"/>
          </w:tcPr>
          <w:p w14:paraId="0591DFEE" w14:textId="614EC7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antifungal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ivities, Aspergillus Niger, Aspergillus Flavus,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andida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lbicans of novel Schiff base and Schiff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ased resin</w:t>
            </w:r>
          </w:p>
        </w:tc>
        <w:tc>
          <w:tcPr>
            <w:tcW w:w="2520" w:type="dxa"/>
            <w:vAlign w:val="center"/>
          </w:tcPr>
          <w:p w14:paraId="48485D44" w14:textId="264B2B3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lastRenderedPageBreak/>
              <w:t>Significances of Bioengineering and Biosciences</w:t>
            </w:r>
          </w:p>
        </w:tc>
        <w:tc>
          <w:tcPr>
            <w:tcW w:w="1350" w:type="dxa"/>
            <w:vAlign w:val="center"/>
          </w:tcPr>
          <w:p w14:paraId="1B2EDAB2" w14:textId="2CC4DA0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vAlign w:val="center"/>
          </w:tcPr>
          <w:p w14:paraId="6F88A2D9" w14:textId="16EC4516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IDFont+F1" w:hAnsi="Times New Roman" w:cs="Times New Roman"/>
                <w:sz w:val="20"/>
                <w:szCs w:val="20"/>
              </w:rPr>
              <w:t>5(3)</w:t>
            </w:r>
          </w:p>
        </w:tc>
        <w:tc>
          <w:tcPr>
            <w:tcW w:w="1170" w:type="dxa"/>
            <w:gridSpan w:val="2"/>
            <w:vAlign w:val="center"/>
          </w:tcPr>
          <w:p w14:paraId="67DC43E8" w14:textId="012325F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00612</w:t>
            </w:r>
          </w:p>
        </w:tc>
        <w:tc>
          <w:tcPr>
            <w:tcW w:w="1235" w:type="dxa"/>
            <w:vAlign w:val="center"/>
          </w:tcPr>
          <w:p w14:paraId="08261CD6" w14:textId="3C7498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92CF364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1821" w:rsidRPr="00831821" w14:paraId="65A48040" w14:textId="77777777" w:rsidTr="003806D0">
        <w:tc>
          <w:tcPr>
            <w:tcW w:w="15110" w:type="dxa"/>
            <w:gridSpan w:val="10"/>
            <w:vAlign w:val="center"/>
          </w:tcPr>
          <w:p w14:paraId="153321CD" w14:textId="458FAD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20</w:t>
            </w:r>
          </w:p>
        </w:tc>
      </w:tr>
      <w:tr w:rsidR="00831821" w:rsidRPr="00831821" w14:paraId="415A2BEB" w14:textId="77777777" w:rsidTr="008869EF">
        <w:tc>
          <w:tcPr>
            <w:tcW w:w="625" w:type="dxa"/>
            <w:vAlign w:val="center"/>
          </w:tcPr>
          <w:p w14:paraId="72D8FBB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93DFEAB" w14:textId="3D3B609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TimesNewRoman" w:hAnsi="Times New Roman" w:cs="Times New Roman"/>
                <w:sz w:val="20"/>
                <w:szCs w:val="20"/>
              </w:rPr>
              <w:t xml:space="preserve">H. A. Younus, M. al-Rashida, A. Hameed, M. </w:t>
            </w:r>
            <w:proofErr w:type="spellStart"/>
            <w:r w:rsidRPr="00831821">
              <w:rPr>
                <w:rFonts w:ascii="Times New Roman" w:eastAsia="TimesNewRoman" w:hAnsi="Times New Roman" w:cs="Times New Roman"/>
                <w:sz w:val="20"/>
                <w:szCs w:val="20"/>
              </w:rPr>
              <w:t>Uroos</w:t>
            </w:r>
            <w:proofErr w:type="spellEnd"/>
            <w:r w:rsidRPr="00831821">
              <w:rPr>
                <w:rFonts w:ascii="Times New Roman" w:eastAsia="TimesNewRoman" w:hAnsi="Times New Roman" w:cs="Times New Roman"/>
                <w:sz w:val="20"/>
                <w:szCs w:val="20"/>
              </w:rPr>
              <w:t xml:space="preserve">, U. Salar, S. Ran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A5F8F69" w14:textId="3F432D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ulticomponent reactions (MCR) in medicinal chemistry: A patent review (2010-2020)</w:t>
            </w:r>
          </w:p>
        </w:tc>
        <w:tc>
          <w:tcPr>
            <w:tcW w:w="2520" w:type="dxa"/>
            <w:vAlign w:val="center"/>
          </w:tcPr>
          <w:p w14:paraId="2F0D65D8" w14:textId="0F419CBF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ert Opinion on Therapeutic Patents,</w:t>
            </w:r>
          </w:p>
        </w:tc>
        <w:tc>
          <w:tcPr>
            <w:tcW w:w="1350" w:type="dxa"/>
            <w:vAlign w:val="center"/>
          </w:tcPr>
          <w:p w14:paraId="3008D9E0" w14:textId="6326FB7D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5E9B2803" w14:textId="698ADBC6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015AD96E" w14:textId="0F1E34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67-289</w:t>
            </w:r>
          </w:p>
        </w:tc>
        <w:tc>
          <w:tcPr>
            <w:tcW w:w="1235" w:type="dxa"/>
            <w:vAlign w:val="center"/>
          </w:tcPr>
          <w:p w14:paraId="1553F860" w14:textId="14C9C4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6C432E" w14:textId="1B8F70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611</w:t>
            </w:r>
          </w:p>
        </w:tc>
      </w:tr>
      <w:tr w:rsidR="00831821" w:rsidRPr="00831821" w14:paraId="5D6AAB22" w14:textId="77777777" w:rsidTr="008869EF">
        <w:tc>
          <w:tcPr>
            <w:tcW w:w="625" w:type="dxa"/>
            <w:vAlign w:val="center"/>
          </w:tcPr>
          <w:p w14:paraId="27345AC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E8ADC6F" w14:textId="46C1980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-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w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aha, R. S. Alansari, N. B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El H. Anouar, N. Uddin, F. Rahim, S. Chigurupati, M. Nawaz, S. Hayat, M. Ibrahim, P. K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lakurth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V. Vijayan, M. Morsy, H. Ibrahim, N. Baig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0374FE3" w14:textId="3108773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xploring efficacy of indole-based dual inhibitors for α-glucosidase and α-amylase enzyme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biochemical and kinetic studies</w:t>
            </w:r>
          </w:p>
        </w:tc>
        <w:tc>
          <w:tcPr>
            <w:tcW w:w="2520" w:type="dxa"/>
            <w:vAlign w:val="center"/>
          </w:tcPr>
          <w:p w14:paraId="75008ED4" w14:textId="2687E2FF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31745347" w14:textId="461C2096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56AB92CC" w14:textId="401AED10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4</w:t>
            </w:r>
          </w:p>
        </w:tc>
        <w:tc>
          <w:tcPr>
            <w:tcW w:w="1170" w:type="dxa"/>
            <w:gridSpan w:val="2"/>
            <w:vAlign w:val="center"/>
          </w:tcPr>
          <w:p w14:paraId="0F2B8B4E" w14:textId="64055F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7-232</w:t>
            </w:r>
          </w:p>
        </w:tc>
        <w:tc>
          <w:tcPr>
            <w:tcW w:w="1235" w:type="dxa"/>
            <w:vAlign w:val="center"/>
          </w:tcPr>
          <w:p w14:paraId="148BF818" w14:textId="3D1E05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8B97281" w14:textId="43BB05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162</w:t>
            </w:r>
          </w:p>
        </w:tc>
      </w:tr>
      <w:tr w:rsidR="00831821" w:rsidRPr="00831821" w14:paraId="3B13241B" w14:textId="77777777" w:rsidTr="008869EF">
        <w:tc>
          <w:tcPr>
            <w:tcW w:w="625" w:type="dxa"/>
            <w:vAlign w:val="center"/>
          </w:tcPr>
          <w:p w14:paraId="6034233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B39174E" w14:textId="5B93F7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Uddin, M. Ali, El H. Anouar, F. Rahim, G. Khan, R. K. Farooq, M. Gollapalli, N. Iqbal, M. Faroo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83FE8FF" w14:textId="39C539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hibition potential of phenyl linked benzimidazole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iazolothiadiazo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odular hybrids against β-glucuronidase and their interactions thereof</w:t>
            </w:r>
          </w:p>
        </w:tc>
        <w:tc>
          <w:tcPr>
            <w:tcW w:w="2520" w:type="dxa"/>
            <w:vAlign w:val="center"/>
          </w:tcPr>
          <w:p w14:paraId="76DA5A6C" w14:textId="5E4625A3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Biological Macromolecules</w:t>
            </w:r>
          </w:p>
        </w:tc>
        <w:tc>
          <w:tcPr>
            <w:tcW w:w="1350" w:type="dxa"/>
            <w:vAlign w:val="center"/>
          </w:tcPr>
          <w:p w14:paraId="31CBCEA2" w14:textId="441ECDB5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2C2D7D1" w14:textId="6CC67D61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1</w:t>
            </w:r>
          </w:p>
        </w:tc>
        <w:tc>
          <w:tcPr>
            <w:tcW w:w="1170" w:type="dxa"/>
            <w:gridSpan w:val="2"/>
            <w:vAlign w:val="center"/>
          </w:tcPr>
          <w:p w14:paraId="37DE6B41" w14:textId="15C4F0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5-363</w:t>
            </w:r>
          </w:p>
        </w:tc>
        <w:tc>
          <w:tcPr>
            <w:tcW w:w="1235" w:type="dxa"/>
            <w:vAlign w:val="center"/>
          </w:tcPr>
          <w:p w14:paraId="6AC5800A" w14:textId="3F424E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CE0142" w14:textId="6DCF15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162</w:t>
            </w:r>
          </w:p>
        </w:tc>
      </w:tr>
      <w:tr w:rsidR="00831821" w:rsidRPr="00831821" w14:paraId="290275A5" w14:textId="77777777" w:rsidTr="008869EF">
        <w:tc>
          <w:tcPr>
            <w:tcW w:w="625" w:type="dxa"/>
            <w:vAlign w:val="center"/>
          </w:tcPr>
          <w:p w14:paraId="0D311A8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D3616B" w14:textId="6630C63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F. Rahima, K. Zaman, M. Taha, H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Ullaha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M. Ghufran, A. Wadood, W. Rehman, N. Uddin, S. A. A. Shah, M. Sajid, F. Nawaz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B4D1E6F" w14:textId="6F2C9E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α-glucosidase inhibitory potential of benzimidazole bearing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bis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Schiff bases and their molecular docking study</w:t>
            </w:r>
          </w:p>
        </w:tc>
        <w:tc>
          <w:tcPr>
            <w:tcW w:w="2520" w:type="dxa"/>
            <w:vAlign w:val="center"/>
          </w:tcPr>
          <w:p w14:paraId="38957CFD" w14:textId="7A385DF0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9E8C8A1" w14:textId="5F78B081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5265B6B5" w14:textId="3418297E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231F1F03" w14:textId="1DFC9E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3394</w:t>
            </w:r>
          </w:p>
        </w:tc>
        <w:tc>
          <w:tcPr>
            <w:tcW w:w="1235" w:type="dxa"/>
            <w:vAlign w:val="center"/>
          </w:tcPr>
          <w:p w14:paraId="7BF58716" w14:textId="7F571C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4C3E65" w14:textId="4BEB92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0013CE4E" w14:textId="77777777" w:rsidTr="008869EF">
        <w:tc>
          <w:tcPr>
            <w:tcW w:w="625" w:type="dxa"/>
            <w:vAlign w:val="center"/>
          </w:tcPr>
          <w:p w14:paraId="5E68035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544C76" w14:textId="7C9089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R. Rafique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Arshia, S. Chigurupati, A. Wadood, A. U. Rehman, U. Salar, V. Venugopal, S. Shamim, M. Taha, S. Perveen</w:t>
            </w:r>
          </w:p>
        </w:tc>
        <w:tc>
          <w:tcPr>
            <w:tcW w:w="3240" w:type="dxa"/>
            <w:vAlign w:val="center"/>
          </w:tcPr>
          <w:p w14:paraId="58062561" w14:textId="44D59DA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-amylase inhibitory, and radicals (DPPH &amp; ABTS) scavenging potentials of new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sulfonohydrazide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 substituted indazoles</w:t>
            </w:r>
          </w:p>
        </w:tc>
        <w:tc>
          <w:tcPr>
            <w:tcW w:w="2520" w:type="dxa"/>
            <w:vAlign w:val="center"/>
          </w:tcPr>
          <w:p w14:paraId="7ED4E442" w14:textId="7A505E10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4845B901" w14:textId="78358318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35D72D1C" w14:textId="37F33684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1AEA6B88" w14:textId="087F37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3410</w:t>
            </w:r>
          </w:p>
        </w:tc>
        <w:tc>
          <w:tcPr>
            <w:tcW w:w="1235" w:type="dxa"/>
            <w:vAlign w:val="center"/>
          </w:tcPr>
          <w:p w14:paraId="2E2C0A83" w14:textId="1371AF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9C0FB7" w14:textId="0B6386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34758244" w14:textId="77777777" w:rsidTr="008869EF">
        <w:tc>
          <w:tcPr>
            <w:tcW w:w="625" w:type="dxa"/>
            <w:vAlign w:val="center"/>
          </w:tcPr>
          <w:p w14:paraId="191B2B7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25E9D8A" w14:textId="3B55770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R. Rafique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Arshia, Kanwal, S. Chigurupati, A. Wadood, A. U. Rehman, A. Karunanidhi, S. Hameed, Muhammad Taha, M. Al-Rashida</w:t>
            </w:r>
          </w:p>
        </w:tc>
        <w:tc>
          <w:tcPr>
            <w:tcW w:w="3240" w:type="dxa"/>
            <w:vAlign w:val="center"/>
          </w:tcPr>
          <w:p w14:paraId="42CE8AE7" w14:textId="7803FF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 of new indazole based dual inhibitors of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-glucosidase and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-amylase enzymes, their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nd kinetics studies</w:t>
            </w:r>
          </w:p>
        </w:tc>
        <w:tc>
          <w:tcPr>
            <w:tcW w:w="2520" w:type="dxa"/>
            <w:vAlign w:val="center"/>
          </w:tcPr>
          <w:p w14:paraId="08B39C9C" w14:textId="46A6C6CB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6D8BB43B" w14:textId="07252128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238E380B" w14:textId="3675B2FB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2208B42C" w14:textId="5C600A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3195</w:t>
            </w:r>
          </w:p>
        </w:tc>
        <w:tc>
          <w:tcPr>
            <w:tcW w:w="1235" w:type="dxa"/>
            <w:vAlign w:val="center"/>
          </w:tcPr>
          <w:p w14:paraId="42F4BBF9" w14:textId="6B815B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1DC1DF1" w14:textId="5CA5D1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7F0A7851" w14:textId="77777777" w:rsidTr="008869EF">
        <w:tc>
          <w:tcPr>
            <w:tcW w:w="625" w:type="dxa"/>
            <w:vAlign w:val="center"/>
          </w:tcPr>
          <w:p w14:paraId="1B132AC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5C86A8" w14:textId="0CC2269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. Wahid, S. Jahangir, M. A. Versiani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U. Salar, M. Ashraf, U. Farzand, A. Wadood, Kanwal, Ashfaq-ur-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Rehamanf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Arshia, M. Taha, S. Perveen</w:t>
            </w:r>
          </w:p>
        </w:tc>
        <w:tc>
          <w:tcPr>
            <w:tcW w:w="3240" w:type="dxa"/>
            <w:vAlign w:val="center"/>
          </w:tcPr>
          <w:p w14:paraId="7DA6B29E" w14:textId="275F2B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tenolol thiourea hybrid as potent urease inhibitors: Design, biology-oriented drug synthesis, inhibitory activity screening, and molecular docking studies</w:t>
            </w:r>
          </w:p>
        </w:tc>
        <w:tc>
          <w:tcPr>
            <w:tcW w:w="2520" w:type="dxa"/>
            <w:vAlign w:val="center"/>
          </w:tcPr>
          <w:p w14:paraId="7F1F648F" w14:textId="091EF185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7261CA3E" w14:textId="032443B4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2C9895F3" w14:textId="2145EF5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74BD54A1" w14:textId="12FB90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3359</w:t>
            </w:r>
          </w:p>
        </w:tc>
        <w:tc>
          <w:tcPr>
            <w:tcW w:w="1235" w:type="dxa"/>
            <w:vAlign w:val="center"/>
          </w:tcPr>
          <w:p w14:paraId="1E649E06" w14:textId="57ED3D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0F17A3" w14:textId="434F5F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65D35528" w14:textId="77777777" w:rsidTr="008869EF">
        <w:tc>
          <w:tcPr>
            <w:tcW w:w="625" w:type="dxa"/>
            <w:vAlign w:val="center"/>
          </w:tcPr>
          <w:p w14:paraId="1B139A2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0DDF80" w14:textId="13B866D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M. Taha, F. Rahim, K. Zaman, M. Selvaraj, N. Uddin, R. K. Farooq, M. Nawaz, M. Sajid, F. Nawaz, M. Ibrahim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1440BB6" w14:textId="0BF9236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glycosidase inhibitory potential and molecular docking study of benzimidazole derivatives</w:t>
            </w:r>
          </w:p>
        </w:tc>
        <w:tc>
          <w:tcPr>
            <w:tcW w:w="2520" w:type="dxa"/>
            <w:vAlign w:val="center"/>
          </w:tcPr>
          <w:p w14:paraId="0A8239A2" w14:textId="6FD064E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40E9C0A3" w14:textId="28BB27F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628FFD50" w14:textId="2EF8FDEE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48F5C692" w14:textId="21326D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3555</w:t>
            </w:r>
          </w:p>
        </w:tc>
        <w:tc>
          <w:tcPr>
            <w:tcW w:w="1235" w:type="dxa"/>
            <w:vAlign w:val="center"/>
          </w:tcPr>
          <w:p w14:paraId="17CFA715" w14:textId="268F55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4499484" w14:textId="63BDF9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240839BC" w14:textId="77777777" w:rsidTr="008869EF">
        <w:tc>
          <w:tcPr>
            <w:tcW w:w="625" w:type="dxa"/>
            <w:vAlign w:val="center"/>
          </w:tcPr>
          <w:p w14:paraId="7776CB2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5B8489" w14:textId="3B05529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H. Yousuf, S. Sham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Chigurupati, Kanwal, S.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 xml:space="preserve">Hameed, M. N. Khan, M. Taha, M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rfeen</w:t>
            </w:r>
            <w:proofErr w:type="spellEnd"/>
          </w:p>
        </w:tc>
        <w:tc>
          <w:tcPr>
            <w:tcW w:w="3240" w:type="dxa"/>
            <w:vAlign w:val="center"/>
          </w:tcPr>
          <w:p w14:paraId="08F843A1" w14:textId="61DFDC8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 xml:space="preserve">Dihydropyridines as potential α-amylase and α-glucosidase inhibitors: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 xml:space="preserve">Synthesis,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37473262" w14:textId="1F72E893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lastRenderedPageBreak/>
              <w:t>Bioorganic Chemistry</w:t>
            </w:r>
          </w:p>
        </w:tc>
        <w:tc>
          <w:tcPr>
            <w:tcW w:w="1350" w:type="dxa"/>
            <w:vAlign w:val="center"/>
          </w:tcPr>
          <w:p w14:paraId="4164AA99" w14:textId="16510461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DF196FC" w14:textId="3D21C0D3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483A0E80" w14:textId="52EF32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581</w:t>
            </w:r>
          </w:p>
        </w:tc>
        <w:tc>
          <w:tcPr>
            <w:tcW w:w="1235" w:type="dxa"/>
            <w:vAlign w:val="center"/>
          </w:tcPr>
          <w:p w14:paraId="764B0CE1" w14:textId="3D6B56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839FF69" w14:textId="59D102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1C40F2A1" w14:textId="77777777" w:rsidTr="008869EF">
        <w:tc>
          <w:tcPr>
            <w:tcW w:w="625" w:type="dxa"/>
            <w:vAlign w:val="center"/>
          </w:tcPr>
          <w:p w14:paraId="69E4D89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550ADF" w14:textId="0996B43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. Naz, Kanwal, M. Latif, U. Salar, </w:t>
            </w:r>
            <w:r w:rsidRPr="00831821">
              <w:rPr>
                <w:rFonts w:ascii="Times New Roman" w:eastAsia="JJHPH I+ MTSY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JJHPH I+ MTSY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. al-Rashida, I.</w:t>
            </w:r>
            <w:r w:rsidRPr="00831821">
              <w:rPr>
                <w:rFonts w:ascii="Times New Roman" w:eastAsiaTheme="minorEastAsia" w:hAnsi="Times New Roman" w:cs="Times New Roman"/>
                <w:bCs/>
                <w:sz w:val="20"/>
                <w:szCs w:val="20"/>
                <w:lang w:eastAsia="zh-CN"/>
              </w:rPr>
              <w:t xml:space="preserve"> Ali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B. Ali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eastAsia="en-IN"/>
              </w:rPr>
              <w:t xml:space="preserve"> M. Taha, S. Perveen</w:t>
            </w:r>
          </w:p>
        </w:tc>
        <w:tc>
          <w:tcPr>
            <w:tcW w:w="3240" w:type="dxa"/>
            <w:vAlign w:val="center"/>
          </w:tcPr>
          <w:p w14:paraId="588EB878" w14:textId="149723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-Oxycoumarinyl linked acetohydrazide Schiff bases as potent urease inhibitors, I.</w:t>
            </w:r>
            <w:r w:rsidRPr="00831821">
              <w:rPr>
                <w:rFonts w:ascii="Times New Roman" w:eastAsiaTheme="minorEastAsia" w:hAnsi="Times New Roman" w:cs="Times New Roman"/>
                <w:bCs/>
                <w:sz w:val="20"/>
                <w:szCs w:val="20"/>
                <w:lang w:eastAsia="zh-CN"/>
              </w:rPr>
              <w:t xml:space="preserve"> Ali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B. Ali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eastAsia="en-IN"/>
              </w:rPr>
              <w:t xml:space="preserve"> M. Taha, S. Perveen</w:t>
            </w:r>
          </w:p>
        </w:tc>
        <w:tc>
          <w:tcPr>
            <w:tcW w:w="2520" w:type="dxa"/>
            <w:vAlign w:val="center"/>
          </w:tcPr>
          <w:p w14:paraId="7647BAEB" w14:textId="05325B54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38DAB5B8" w14:textId="77E65FE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397A207F" w14:textId="5BF94E0C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1170" w:type="dxa"/>
            <w:gridSpan w:val="2"/>
            <w:vAlign w:val="center"/>
          </w:tcPr>
          <w:p w14:paraId="1D3D7B03" w14:textId="063400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4365</w:t>
            </w:r>
          </w:p>
        </w:tc>
        <w:tc>
          <w:tcPr>
            <w:tcW w:w="1235" w:type="dxa"/>
            <w:vAlign w:val="center"/>
          </w:tcPr>
          <w:p w14:paraId="5AA4D185" w14:textId="13FFFA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006B456" w14:textId="5E4B61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68CB0A43" w14:textId="77777777" w:rsidTr="008869EF">
        <w:tc>
          <w:tcPr>
            <w:tcW w:w="625" w:type="dxa"/>
            <w:vAlign w:val="center"/>
          </w:tcPr>
          <w:p w14:paraId="02A8C47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86A0CA" w14:textId="019D63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eastAsia="en-IN"/>
              </w:rPr>
              <w:t xml:space="preserve">I. Ali, R. Rafiqu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eastAsia="en-IN"/>
              </w:rPr>
              <w:t>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. Chigurupati, X. Ji, A. Wadood, </w:t>
            </w:r>
            <w:r w:rsidRPr="00831821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A. U. Rehman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. Salar, M. S. Iqbal, M. Taha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eastAsia="en-IN"/>
              </w:rPr>
              <w:t>S. Perveen</w:t>
            </w:r>
          </w:p>
        </w:tc>
        <w:tc>
          <w:tcPr>
            <w:tcW w:w="3240" w:type="dxa"/>
            <w:vAlign w:val="center"/>
          </w:tcPr>
          <w:p w14:paraId="0AD333C4" w14:textId="07C3B6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otent α-amylase inhibitors and radical (DPPH and ABTS) scavengers based on benzofuran-2-yl(phenyl)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ethanon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erivatives: Syntheses,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kinetics,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63758A2B" w14:textId="7CBA86F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F4274A8" w14:textId="1AD9220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23820D20" w14:textId="16FB2E1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1170" w:type="dxa"/>
            <w:gridSpan w:val="2"/>
            <w:vAlign w:val="center"/>
          </w:tcPr>
          <w:p w14:paraId="4F3E5206" w14:textId="3D2460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4238</w:t>
            </w:r>
          </w:p>
        </w:tc>
        <w:tc>
          <w:tcPr>
            <w:tcW w:w="1235" w:type="dxa"/>
            <w:vAlign w:val="center"/>
          </w:tcPr>
          <w:p w14:paraId="24DDA25F" w14:textId="37A386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5AAE975" w14:textId="176B9C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1352657F" w14:textId="77777777" w:rsidTr="008869EF">
        <w:tc>
          <w:tcPr>
            <w:tcW w:w="625" w:type="dxa"/>
            <w:vAlign w:val="center"/>
          </w:tcPr>
          <w:p w14:paraId="399BAEB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8B46E3" w14:textId="0FCCB6F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shd w:val="clear" w:color="auto" w:fill="FFFFFF"/>
              </w:rPr>
              <w:t>M. Mahdavi, A. Jabbar, S. Shamim, U. Salar, M. Taha, S. Perveen, B. Larijani, M. A. Faramarzi</w:t>
            </w:r>
          </w:p>
        </w:tc>
        <w:tc>
          <w:tcPr>
            <w:tcW w:w="3240" w:type="dxa"/>
            <w:vAlign w:val="center"/>
          </w:tcPr>
          <w:p w14:paraId="0E2B42DE" w14:textId="2151D1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creening of 2-amino-4-aryl-6-(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henylthio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) pyridine-3,5-dicarbonitriles as novel α-glucosidase inhibitors</w:t>
            </w:r>
          </w:p>
        </w:tc>
        <w:tc>
          <w:tcPr>
            <w:tcW w:w="2520" w:type="dxa"/>
            <w:vAlign w:val="center"/>
          </w:tcPr>
          <w:p w14:paraId="2CB0EE4E" w14:textId="49CECC21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AB2EDE5" w14:textId="1D79E236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5D5D2F93" w14:textId="67E7EB63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170" w:type="dxa"/>
            <w:gridSpan w:val="2"/>
            <w:vAlign w:val="center"/>
          </w:tcPr>
          <w:p w14:paraId="5AF6FBE2" w14:textId="473E10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879</w:t>
            </w:r>
          </w:p>
        </w:tc>
        <w:tc>
          <w:tcPr>
            <w:tcW w:w="1235" w:type="dxa"/>
            <w:vAlign w:val="center"/>
          </w:tcPr>
          <w:p w14:paraId="5029F301" w14:textId="330CE3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5C4866" w14:textId="1081C6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6FA18A84" w14:textId="77777777" w:rsidTr="008869EF">
        <w:tc>
          <w:tcPr>
            <w:tcW w:w="625" w:type="dxa"/>
            <w:vAlign w:val="center"/>
          </w:tcPr>
          <w:p w14:paraId="5B0C771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42029B" w14:textId="296CCFD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. Sham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N. Ullah, S. Chigurupati, A. Wadood, A. U. Rehman, M. Alia, U. Salar, A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lhowail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M. Taha, S. Perveen</w:t>
            </w:r>
          </w:p>
        </w:tc>
        <w:tc>
          <w:tcPr>
            <w:tcW w:w="3240" w:type="dxa"/>
            <w:vAlign w:val="center"/>
          </w:tcPr>
          <w:p w14:paraId="676AA5D6" w14:textId="2360211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 and screening of </w:t>
            </w:r>
            <w:r w:rsidRPr="00831821">
              <w:rPr>
                <w:rFonts w:ascii="Times New Roman" w:eastAsia="CharisSIL" w:hAnsi="Times New Roman" w:cs="Times New Roman"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-3-(2-benzylidenehydrazinyl)-5,6-diphenyl-1,2,4-triazine analogs as novel dual inhibitors of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-amylase and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glucosidase</w:t>
            </w:r>
          </w:p>
        </w:tc>
        <w:tc>
          <w:tcPr>
            <w:tcW w:w="2520" w:type="dxa"/>
            <w:vAlign w:val="center"/>
          </w:tcPr>
          <w:p w14:paraId="0168DF0F" w14:textId="43E2F490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F41ED89" w14:textId="74CD1DFD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0F426542" w14:textId="7C045F6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1170" w:type="dxa"/>
            <w:gridSpan w:val="2"/>
            <w:vAlign w:val="center"/>
          </w:tcPr>
          <w:p w14:paraId="013354B5" w14:textId="4ECCF3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979</w:t>
            </w:r>
          </w:p>
        </w:tc>
        <w:tc>
          <w:tcPr>
            <w:tcW w:w="1235" w:type="dxa"/>
            <w:vAlign w:val="center"/>
          </w:tcPr>
          <w:p w14:paraId="294556AB" w14:textId="279B8E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41AB513" w14:textId="15B59D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726EC811" w14:textId="77777777" w:rsidTr="008869EF">
        <w:tc>
          <w:tcPr>
            <w:tcW w:w="625" w:type="dxa"/>
            <w:vAlign w:val="center"/>
          </w:tcPr>
          <w:p w14:paraId="3164826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EB5C37" w14:textId="4E02C5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M. Taha, A. A. Sain, M. Ali, E. H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nouard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F. Rahim, N. H. Ismail, M. I. Adenan, S. Imran, A. Al-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Harrasi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F. Nawaz, N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B3DB008" w14:textId="2EF766A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Synthesis of symmetrical bis-Schiff base-disulfide hybrids as highly effective anti-leishmanial agents</w:t>
            </w:r>
          </w:p>
        </w:tc>
        <w:tc>
          <w:tcPr>
            <w:tcW w:w="2520" w:type="dxa"/>
            <w:vAlign w:val="center"/>
          </w:tcPr>
          <w:p w14:paraId="2896D4BC" w14:textId="642A44D3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3D6C021E" w14:textId="449F2DE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39A2039" w14:textId="29B14CFD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1170" w:type="dxa"/>
            <w:gridSpan w:val="2"/>
            <w:vAlign w:val="center"/>
          </w:tcPr>
          <w:p w14:paraId="7AD3170D" w14:textId="11E35D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819</w:t>
            </w:r>
          </w:p>
        </w:tc>
        <w:tc>
          <w:tcPr>
            <w:tcW w:w="1235" w:type="dxa"/>
            <w:vAlign w:val="center"/>
          </w:tcPr>
          <w:p w14:paraId="0F2840BE" w14:textId="5A8F7D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48659C" w14:textId="4DDE4F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3AF4AE76" w14:textId="77777777" w:rsidTr="008869EF">
        <w:tc>
          <w:tcPr>
            <w:tcW w:w="625" w:type="dxa"/>
            <w:vAlign w:val="center"/>
          </w:tcPr>
          <w:p w14:paraId="1EFE2F6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6E8786" w14:textId="435A69F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M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Tahaa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E. A. J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ldhamin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N. B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El H. Anouar, N. Uddin, M. Alomari, F. Rahim, B. Adalat, M. Ibrahima, F. Nawaz, N. Iqbal, B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lghanemi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A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ltolayyan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351DD1E" w14:textId="112FFE5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 of indole based acetohydrazide analogs: Their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and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thymidine phosphorylase studies</w:t>
            </w:r>
          </w:p>
        </w:tc>
        <w:tc>
          <w:tcPr>
            <w:tcW w:w="2520" w:type="dxa"/>
            <w:vAlign w:val="center"/>
          </w:tcPr>
          <w:p w14:paraId="569CC600" w14:textId="18E38B49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764E2BD" w14:textId="6C631DD3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545B4659" w14:textId="317C0B3C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1170" w:type="dxa"/>
            <w:gridSpan w:val="2"/>
            <w:vAlign w:val="center"/>
          </w:tcPr>
          <w:p w14:paraId="4CA6AE6E" w14:textId="7EC7BF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745</w:t>
            </w:r>
          </w:p>
        </w:tc>
        <w:tc>
          <w:tcPr>
            <w:tcW w:w="1235" w:type="dxa"/>
            <w:vAlign w:val="center"/>
          </w:tcPr>
          <w:p w14:paraId="317E9398" w14:textId="501264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FF0FBB1" w14:textId="6CA4D7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4B060BA3" w14:textId="77777777" w:rsidTr="008869EF">
        <w:tc>
          <w:tcPr>
            <w:tcW w:w="625" w:type="dxa"/>
            <w:vAlign w:val="center"/>
          </w:tcPr>
          <w:p w14:paraId="6A08812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50362C" w14:textId="3C27767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9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R. Mungroo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0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S. Shahbaz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1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Anwar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M. Saad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3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bCs/>
                  <w:color w:val="auto"/>
                  <w:sz w:val="20"/>
                  <w:szCs w:val="20"/>
                  <w:u w:val="none"/>
                </w:rPr>
                <w:t>K. M. Khan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N. A. Khan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R. Siddiqui</w:t>
              </w:r>
            </w:hyperlink>
          </w:p>
        </w:tc>
        <w:tc>
          <w:tcPr>
            <w:tcW w:w="3240" w:type="dxa"/>
            <w:vAlign w:val="center"/>
          </w:tcPr>
          <w:p w14:paraId="173B10E0" w14:textId="0A74B0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 quinazolinone derivatives as novel therapeutic agents against brain-eating amoeba</w:t>
            </w:r>
          </w:p>
        </w:tc>
        <w:tc>
          <w:tcPr>
            <w:tcW w:w="2520" w:type="dxa"/>
            <w:vAlign w:val="center"/>
          </w:tcPr>
          <w:p w14:paraId="50032183" w14:textId="3991244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S Chemical Neuroscience</w:t>
            </w:r>
          </w:p>
        </w:tc>
        <w:tc>
          <w:tcPr>
            <w:tcW w:w="1350" w:type="dxa"/>
            <w:vAlign w:val="center"/>
          </w:tcPr>
          <w:p w14:paraId="23298B03" w14:textId="102992AF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0BC6C590" w14:textId="25ED03B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6395E620" w14:textId="10B449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38-2449</w:t>
            </w:r>
          </w:p>
        </w:tc>
        <w:tc>
          <w:tcPr>
            <w:tcW w:w="1235" w:type="dxa"/>
            <w:vAlign w:val="center"/>
          </w:tcPr>
          <w:p w14:paraId="08AA380A" w14:textId="6F7606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5348604" w14:textId="1DE829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66</w:t>
            </w:r>
          </w:p>
        </w:tc>
      </w:tr>
      <w:tr w:rsidR="00831821" w:rsidRPr="00831821" w14:paraId="1451A8E7" w14:textId="77777777" w:rsidTr="008869EF">
        <w:tc>
          <w:tcPr>
            <w:tcW w:w="625" w:type="dxa"/>
            <w:vAlign w:val="center"/>
          </w:tcPr>
          <w:p w14:paraId="41F9514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4B0855D" w14:textId="3EDFF12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nwar, M. R. Mungroo, S. Khan, I. Fatima, R. Rafique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Siddiqui, N. A. Khan</w:t>
            </w:r>
          </w:p>
        </w:tc>
        <w:tc>
          <w:tcPr>
            <w:tcW w:w="3240" w:type="dxa"/>
            <w:vAlign w:val="center"/>
          </w:tcPr>
          <w:p w14:paraId="52F8EF77" w14:textId="0285431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ovel azoles as antiparasitic remedies against, brain-eating amoebae</w:t>
            </w:r>
          </w:p>
        </w:tc>
        <w:tc>
          <w:tcPr>
            <w:tcW w:w="2520" w:type="dxa"/>
            <w:vAlign w:val="center"/>
          </w:tcPr>
          <w:p w14:paraId="3307884A" w14:textId="4D6BFC8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biotics-Basel</w:t>
            </w:r>
          </w:p>
        </w:tc>
        <w:tc>
          <w:tcPr>
            <w:tcW w:w="1350" w:type="dxa"/>
            <w:vAlign w:val="center"/>
          </w:tcPr>
          <w:p w14:paraId="4304537A" w14:textId="42C2ECAF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8034BEF" w14:textId="4AFEBDCE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5184D6C8" w14:textId="29C465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8</w:t>
            </w:r>
          </w:p>
        </w:tc>
        <w:tc>
          <w:tcPr>
            <w:tcW w:w="1235" w:type="dxa"/>
            <w:vAlign w:val="center"/>
          </w:tcPr>
          <w:p w14:paraId="70309104" w14:textId="6E7974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3848E8" w14:textId="448279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486</w:t>
            </w:r>
          </w:p>
        </w:tc>
      </w:tr>
      <w:tr w:rsidR="00831821" w:rsidRPr="00831821" w14:paraId="1A6C3E50" w14:textId="77777777" w:rsidTr="008869EF">
        <w:tc>
          <w:tcPr>
            <w:tcW w:w="625" w:type="dxa"/>
            <w:vAlign w:val="center"/>
          </w:tcPr>
          <w:p w14:paraId="67BD721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9CF1C65" w14:textId="68A0DD0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Qureshi, M. I. Khan, S. Ashraf, A. Hameed, M. H. Rahman, R. Rafiqu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. Ul-Haq</w:t>
            </w:r>
          </w:p>
        </w:tc>
        <w:tc>
          <w:tcPr>
            <w:tcW w:w="3240" w:type="dxa"/>
            <w:vAlign w:val="center"/>
          </w:tcPr>
          <w:p w14:paraId="49813D6F" w14:textId="2241E2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dentification of novel Epac2 antagonists through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alyses</w:t>
            </w:r>
          </w:p>
        </w:tc>
        <w:tc>
          <w:tcPr>
            <w:tcW w:w="2520" w:type="dxa"/>
            <w:vAlign w:val="center"/>
          </w:tcPr>
          <w:p w14:paraId="7E1EB6FE" w14:textId="33876F31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European Journal of Pharmaceutical Sciences</w:t>
            </w:r>
          </w:p>
        </w:tc>
        <w:tc>
          <w:tcPr>
            <w:tcW w:w="1350" w:type="dxa"/>
            <w:vAlign w:val="center"/>
          </w:tcPr>
          <w:p w14:paraId="7B5F2F26" w14:textId="6DC17A5F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0DA0AED5" w14:textId="32808AF8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  <w:tc>
          <w:tcPr>
            <w:tcW w:w="1170" w:type="dxa"/>
            <w:gridSpan w:val="2"/>
            <w:vAlign w:val="center"/>
          </w:tcPr>
          <w:p w14:paraId="685FD5C0" w14:textId="08601A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5492</w:t>
            </w:r>
          </w:p>
        </w:tc>
        <w:tc>
          <w:tcPr>
            <w:tcW w:w="1235" w:type="dxa"/>
            <w:vAlign w:val="center"/>
          </w:tcPr>
          <w:p w14:paraId="3F9825AE" w14:textId="69ECE6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AEA5283" w14:textId="4062BC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616</w:t>
            </w:r>
          </w:p>
        </w:tc>
      </w:tr>
      <w:tr w:rsidR="00831821" w:rsidRPr="00831821" w14:paraId="3CB9559F" w14:textId="77777777" w:rsidTr="008869EF">
        <w:tc>
          <w:tcPr>
            <w:tcW w:w="625" w:type="dxa"/>
            <w:vAlign w:val="center"/>
          </w:tcPr>
          <w:p w14:paraId="459F4AE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09FAA2" w14:textId="76FD62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Ullah, F. Rahim, M. Taha, R. Hussain, N. Tabassum, A.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Wadood, M. Nawaz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sadd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Imran, Z. Wahab, G. A. Miana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8E0C37D" w14:textId="4439A63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Aryl-oxadiazole Schiff bases: Synthesis, α-glucosidase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inhibitory activity and their </w:t>
            </w:r>
            <w:proofErr w:type="gram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01B85374" w14:textId="45C1634D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rabian Journal of Chemistry</w:t>
            </w:r>
          </w:p>
        </w:tc>
        <w:tc>
          <w:tcPr>
            <w:tcW w:w="1350" w:type="dxa"/>
            <w:vAlign w:val="center"/>
          </w:tcPr>
          <w:p w14:paraId="17662FBB" w14:textId="270B556B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641E151" w14:textId="78D8B88B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686DBCBC" w14:textId="2D2CA2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904-4915</w:t>
            </w:r>
          </w:p>
        </w:tc>
        <w:tc>
          <w:tcPr>
            <w:tcW w:w="1235" w:type="dxa"/>
            <w:vAlign w:val="center"/>
          </w:tcPr>
          <w:p w14:paraId="54EE701B" w14:textId="2451F3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4FA6A8" w14:textId="76E96F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98</w:t>
            </w:r>
          </w:p>
        </w:tc>
      </w:tr>
      <w:tr w:rsidR="00831821" w:rsidRPr="00831821" w14:paraId="48FB9637" w14:textId="77777777" w:rsidTr="008869EF">
        <w:tc>
          <w:tcPr>
            <w:tcW w:w="625" w:type="dxa"/>
            <w:vAlign w:val="center"/>
          </w:tcPr>
          <w:p w14:paraId="05A0415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FF861C0" w14:textId="1222E5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E. O. Yeye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 S. Chigurupati, A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Wadoode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A. U. Rehman, S. Perveen, M. K. Maharajan, S. Shamim, S. Hameed, S. A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boaba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M. Taha</w:t>
            </w:r>
          </w:p>
        </w:tc>
        <w:tc>
          <w:tcPr>
            <w:tcW w:w="3240" w:type="dxa"/>
            <w:vAlign w:val="center"/>
          </w:tcPr>
          <w:p w14:paraId="26CB0234" w14:textId="324385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es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-amylase and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α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glucosidase dual inhibitory activities of 4-amino-1,2,4-triazole derivatives their molecular docking and kinetic studies</w:t>
            </w:r>
          </w:p>
        </w:tc>
        <w:tc>
          <w:tcPr>
            <w:tcW w:w="2520" w:type="dxa"/>
            <w:vAlign w:val="center"/>
          </w:tcPr>
          <w:p w14:paraId="55205DAE" w14:textId="311FE55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55B6BF6A" w14:textId="2FAD4C76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5EDA323A" w14:textId="265B244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73C5CA69" w14:textId="118AC6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5467</w:t>
            </w:r>
          </w:p>
        </w:tc>
        <w:tc>
          <w:tcPr>
            <w:tcW w:w="1235" w:type="dxa"/>
            <w:vAlign w:val="center"/>
          </w:tcPr>
          <w:p w14:paraId="05F31B34" w14:textId="13E284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675382" w14:textId="740779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073</w:t>
            </w:r>
          </w:p>
        </w:tc>
      </w:tr>
      <w:tr w:rsidR="00831821" w:rsidRPr="00831821" w14:paraId="490B6BD7" w14:textId="77777777" w:rsidTr="008869EF">
        <w:tc>
          <w:tcPr>
            <w:tcW w:w="625" w:type="dxa"/>
            <w:vAlign w:val="center"/>
          </w:tcPr>
          <w:p w14:paraId="76BE9C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98EDF11" w14:textId="137F4A4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Solangi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eastAsia="en-IN"/>
              </w:rPr>
              <w:t>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F. Saleem, S. Hameed, J. Iqbal, Z. Shafique, U. Qureshi, Z. Ul-Haq, M. Taha, S. Perveen</w:t>
            </w:r>
          </w:p>
        </w:tc>
        <w:tc>
          <w:tcPr>
            <w:tcW w:w="3240" w:type="dxa"/>
            <w:vAlign w:val="center"/>
          </w:tcPr>
          <w:p w14:paraId="491046D9" w14:textId="04524B3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ndole acrylonitriles as potential anti-hyperglycemic agents: Synthesis, α-glucosidase inhibitory activity and molecular docking studies</w:t>
            </w:r>
          </w:p>
        </w:tc>
        <w:tc>
          <w:tcPr>
            <w:tcW w:w="2520" w:type="dxa"/>
            <w:vAlign w:val="center"/>
          </w:tcPr>
          <w:p w14:paraId="107ACB1A" w14:textId="641C0CDD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51CE56DF" w14:textId="2326679C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3E78C37" w14:textId="13617FAD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14FB06B4" w14:textId="1E6BC5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5605</w:t>
            </w:r>
          </w:p>
        </w:tc>
        <w:tc>
          <w:tcPr>
            <w:tcW w:w="1235" w:type="dxa"/>
            <w:vAlign w:val="center"/>
          </w:tcPr>
          <w:p w14:paraId="7D3CF071" w14:textId="278754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5E12314" w14:textId="0DD298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073</w:t>
            </w:r>
          </w:p>
        </w:tc>
      </w:tr>
      <w:tr w:rsidR="00831821" w:rsidRPr="00831821" w14:paraId="395761F4" w14:textId="77777777" w:rsidTr="008869EF">
        <w:tc>
          <w:tcPr>
            <w:tcW w:w="625" w:type="dxa"/>
            <w:vAlign w:val="center"/>
          </w:tcPr>
          <w:p w14:paraId="19606EA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82C083" w14:textId="7F7B0FF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Javaid, S. M. Saad, H. Zafar, R Malik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, Atta-ur-Rahman</w:t>
            </w:r>
          </w:p>
        </w:tc>
        <w:tc>
          <w:tcPr>
            <w:tcW w:w="3240" w:type="dxa"/>
            <w:vAlign w:val="center"/>
          </w:tcPr>
          <w:p w14:paraId="6A201703" w14:textId="0DDD3D4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hymidine phosphorylase and prostate cancer cell proliferation inhibitory activities of synthetic 4-hydroxybenzohydrazide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kinetic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6C1FBB7C" w14:textId="7BF69409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LOS ONE</w:t>
            </w:r>
          </w:p>
        </w:tc>
        <w:tc>
          <w:tcPr>
            <w:tcW w:w="1350" w:type="dxa"/>
            <w:vAlign w:val="center"/>
          </w:tcPr>
          <w:p w14:paraId="18686562" w14:textId="3D9A0FFC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8061247" w14:textId="5A6413FB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1BF8180B" w14:textId="4C5F71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0227549</w:t>
            </w:r>
          </w:p>
        </w:tc>
        <w:tc>
          <w:tcPr>
            <w:tcW w:w="1235" w:type="dxa"/>
            <w:vAlign w:val="center"/>
          </w:tcPr>
          <w:p w14:paraId="17BF275B" w14:textId="048F5C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557ADE" w14:textId="0AD6EF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740</w:t>
            </w:r>
          </w:p>
        </w:tc>
      </w:tr>
      <w:tr w:rsidR="00831821" w:rsidRPr="00831821" w14:paraId="54E7B1DC" w14:textId="77777777" w:rsidTr="008869EF">
        <w:tc>
          <w:tcPr>
            <w:tcW w:w="625" w:type="dxa"/>
            <w:vAlign w:val="center"/>
          </w:tcPr>
          <w:p w14:paraId="6855962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66EE93B" w14:textId="0535C8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6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Iqbal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7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Khan</w:t>
              </w:r>
            </w:hyperlink>
            <w:r w:rsidRPr="00831821">
              <w:rPr>
                <w:rStyle w:val="authors-list-item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8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R. Nazir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9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Kiran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0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Perveen</w:t>
              </w:r>
            </w:hyperlink>
            <w:r w:rsidRPr="00831821">
              <w:rPr>
                <w:rStyle w:val="author-sup-separator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1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I Choudhary</w:t>
              </w:r>
            </w:hyperlink>
          </w:p>
        </w:tc>
        <w:tc>
          <w:tcPr>
            <w:tcW w:w="3240" w:type="dxa"/>
            <w:vAlign w:val="center"/>
          </w:tcPr>
          <w:p w14:paraId="57F64EB4" w14:textId="05195C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β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etosulf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 as new non-cytotoxic urease inhibitors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</w:p>
        </w:tc>
        <w:tc>
          <w:tcPr>
            <w:tcW w:w="2520" w:type="dxa"/>
            <w:vAlign w:val="center"/>
          </w:tcPr>
          <w:p w14:paraId="1F363A2A" w14:textId="483C197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authors-list-item"/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7E6230E0" w14:textId="44AA3E94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7F9F67E" w14:textId="522F84C3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6B71EFA6" w14:textId="040514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244-255</w:t>
            </w:r>
          </w:p>
        </w:tc>
        <w:tc>
          <w:tcPr>
            <w:tcW w:w="1235" w:type="dxa"/>
            <w:vAlign w:val="center"/>
          </w:tcPr>
          <w:p w14:paraId="0D03B622" w14:textId="51E65B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26EEF85" w14:textId="0D501F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577</w:t>
            </w:r>
          </w:p>
        </w:tc>
      </w:tr>
      <w:tr w:rsidR="00831821" w:rsidRPr="00831821" w14:paraId="241506A3" w14:textId="77777777" w:rsidTr="008869EF">
        <w:tc>
          <w:tcPr>
            <w:tcW w:w="625" w:type="dxa"/>
            <w:vAlign w:val="center"/>
          </w:tcPr>
          <w:p w14:paraId="256F3F1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D4B744" w14:textId="110E3E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Mukhtar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3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Shah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Kanwal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Hameed</w:t>
              </w:r>
            </w:hyperlink>
            <w:r w:rsidRPr="00831821">
              <w:rPr>
                <w:rStyle w:val="authors-list-item"/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K. M. Khan</w:t>
            </w:r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6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U. Khan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7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Zaib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8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J. Iqbal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29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Perveen</w:t>
              </w:r>
            </w:hyperlink>
          </w:p>
        </w:tc>
        <w:tc>
          <w:tcPr>
            <w:tcW w:w="3240" w:type="dxa"/>
            <w:vAlign w:val="center"/>
          </w:tcPr>
          <w:p w14:paraId="768777FA" w14:textId="3BC5A5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ndane-1,3-diones: as potential and selective α-glucosidase inhibitors, their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4612AE93" w14:textId="2F7C3A28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authors-list-item"/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55C027E0" w14:textId="4BCFEB32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7C69A7C" w14:textId="027EAEC4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29216648" w14:textId="510341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Style w:val="id-label"/>
                <w:rFonts w:ascii="Times New Roman" w:hAnsi="Times New Roman" w:cs="Times New Roman"/>
                <w:sz w:val="20"/>
                <w:szCs w:val="20"/>
              </w:rPr>
              <w:t xml:space="preserve">DOI: </w:t>
            </w:r>
            <w:hyperlink r:id="rId30" w:tgtFrame="_blank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10.2174/1573406416666200826102051</w:t>
              </w:r>
            </w:hyperlink>
          </w:p>
        </w:tc>
        <w:tc>
          <w:tcPr>
            <w:tcW w:w="1235" w:type="dxa"/>
            <w:vAlign w:val="center"/>
          </w:tcPr>
          <w:p w14:paraId="015DACD4" w14:textId="04EB79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1BBFE3C" w14:textId="58A837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577</w:t>
            </w:r>
          </w:p>
        </w:tc>
      </w:tr>
      <w:tr w:rsidR="00831821" w:rsidRPr="00831821" w14:paraId="4B4F7B0C" w14:textId="77777777" w:rsidTr="008869EF">
        <w:tc>
          <w:tcPr>
            <w:tcW w:w="625" w:type="dxa"/>
            <w:vAlign w:val="center"/>
          </w:tcPr>
          <w:p w14:paraId="55AC5B1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2F5191" w14:textId="0224EFE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. Ullah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Mirza, U. Salar, S. Hussain, K. Java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Style w:val="FootnoteReference"/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R. Khalil, Atia-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tu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Wahab, Z. Ul-Haq, S. Perveen, M. I. Choudhary</w:t>
            </w:r>
          </w:p>
        </w:tc>
        <w:tc>
          <w:tcPr>
            <w:tcW w:w="3240" w:type="dxa"/>
            <w:vAlign w:val="center"/>
          </w:tcPr>
          <w:p w14:paraId="4258FF7E" w14:textId="013E59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-Mercapto benzothiazole derivatives: As potential leads for the diabetic management</w:t>
            </w:r>
          </w:p>
        </w:tc>
        <w:tc>
          <w:tcPr>
            <w:tcW w:w="2520" w:type="dxa"/>
            <w:vAlign w:val="center"/>
          </w:tcPr>
          <w:p w14:paraId="6B4E5A1D" w14:textId="5002549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authors-list-item"/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37E40678" w14:textId="0474783C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1D8EDDB" w14:textId="03353E0A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3A29B03E" w14:textId="2C99A7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826-840</w:t>
            </w:r>
          </w:p>
        </w:tc>
        <w:tc>
          <w:tcPr>
            <w:tcW w:w="1235" w:type="dxa"/>
            <w:vAlign w:val="center"/>
          </w:tcPr>
          <w:p w14:paraId="6C5B1183" w14:textId="1DBBB7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CBBCA5E" w14:textId="457172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577</w:t>
            </w:r>
          </w:p>
        </w:tc>
      </w:tr>
      <w:tr w:rsidR="00831821" w:rsidRPr="00831821" w14:paraId="620120B7" w14:textId="77777777" w:rsidTr="008869EF">
        <w:tc>
          <w:tcPr>
            <w:tcW w:w="625" w:type="dxa"/>
            <w:vAlign w:val="center"/>
          </w:tcPr>
          <w:p w14:paraId="1043D05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49C5EFE" w14:textId="46E47B6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1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H. Ullah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3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F. Rahim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33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Taha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3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R. Hussain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3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Wadood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36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Nawaz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37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Z. Wahab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38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Kanwal</w:t>
              </w:r>
            </w:hyperlink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DF4F164" w14:textId="7ECCCDD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-glucosidase inhibitory potential and molecular docking studies 2-amino-1,3,4-oxadiazole derivatives</w:t>
            </w:r>
          </w:p>
        </w:tc>
        <w:tc>
          <w:tcPr>
            <w:tcW w:w="2520" w:type="dxa"/>
            <w:vAlign w:val="center"/>
          </w:tcPr>
          <w:p w14:paraId="48DD6F3B" w14:textId="7749A729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authors-list-item"/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72010578" w14:textId="5F9EBDF6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2C3BC109" w14:textId="67EA8020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0B69343D" w14:textId="2A422B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Style w:val="id-label"/>
                <w:rFonts w:ascii="Times New Roman" w:hAnsi="Times New Roman" w:cs="Times New Roman"/>
                <w:sz w:val="20"/>
                <w:szCs w:val="20"/>
              </w:rPr>
              <w:t xml:space="preserve">DOI: </w:t>
            </w:r>
            <w:r w:rsidRPr="00831821">
              <w:rPr>
                <w:rStyle w:val="identifier"/>
                <w:rFonts w:ascii="Times New Roman" w:hAnsi="Times New Roman" w:cs="Times New Roman"/>
                <w:sz w:val="20"/>
                <w:szCs w:val="20"/>
              </w:rPr>
              <w:t>10.2174/1573406415666190612150447</w:t>
            </w:r>
          </w:p>
        </w:tc>
        <w:tc>
          <w:tcPr>
            <w:tcW w:w="1235" w:type="dxa"/>
            <w:vAlign w:val="center"/>
          </w:tcPr>
          <w:p w14:paraId="5E05C3F4" w14:textId="47986C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E3B3F89" w14:textId="3D96FB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577</w:t>
            </w:r>
          </w:p>
        </w:tc>
      </w:tr>
      <w:tr w:rsidR="00831821" w:rsidRPr="00831821" w14:paraId="7B2C85D2" w14:textId="77777777" w:rsidTr="008869EF">
        <w:tc>
          <w:tcPr>
            <w:tcW w:w="625" w:type="dxa"/>
            <w:vAlign w:val="center"/>
          </w:tcPr>
          <w:p w14:paraId="1EA5079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C21970E" w14:textId="5ED8238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. Rahim</w:t>
            </w:r>
            <w:r w:rsidRPr="00831821">
              <w:rPr>
                <w:rFonts w:ascii="Times New Roman" w:eastAsia="MODIO L+ MTSY" w:hAnsi="Times New Roman" w:cs="Times New Roman"/>
                <w:sz w:val="20"/>
                <w:szCs w:val="20"/>
              </w:rPr>
              <w:t xml:space="preserve">, M. Taha, N. Iqbal, S. Hayat, F. Qureshi. I. Uddin, K. Zaman, A. Rab, A. Wadood, N. Uddin, M. Nawaz, S. A. A. Shah, </w:t>
            </w:r>
            <w:r w:rsidRPr="00831821">
              <w:rPr>
                <w:rFonts w:ascii="Times New Roman" w:eastAsia="MODIO L+ MTSY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FACD471" w14:textId="0AF81C7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atin based thiosemicarbazide derivatives as potential inhibitor of α-glucosidase, synthesis and their molecular docking study</w:t>
            </w:r>
          </w:p>
        </w:tc>
        <w:tc>
          <w:tcPr>
            <w:tcW w:w="2520" w:type="dxa"/>
            <w:vAlign w:val="center"/>
          </w:tcPr>
          <w:p w14:paraId="545EE384" w14:textId="6B6903AE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574B3184" w14:textId="36BF0D1E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AB78ABD" w14:textId="5A6708BF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1222</w:t>
            </w:r>
          </w:p>
        </w:tc>
        <w:tc>
          <w:tcPr>
            <w:tcW w:w="1170" w:type="dxa"/>
            <w:gridSpan w:val="2"/>
            <w:vAlign w:val="center"/>
          </w:tcPr>
          <w:p w14:paraId="6E52632D" w14:textId="3DC760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8922</w:t>
            </w:r>
          </w:p>
        </w:tc>
        <w:tc>
          <w:tcPr>
            <w:tcW w:w="1235" w:type="dxa"/>
            <w:vAlign w:val="center"/>
          </w:tcPr>
          <w:p w14:paraId="69B3B28D" w14:textId="24DB60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DD5B925" w14:textId="0F0DA3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463</w:t>
            </w:r>
          </w:p>
        </w:tc>
      </w:tr>
      <w:tr w:rsidR="00831821" w:rsidRPr="00831821" w14:paraId="60CB9269" w14:textId="77777777" w:rsidTr="008869EF">
        <w:tc>
          <w:tcPr>
            <w:tcW w:w="625" w:type="dxa"/>
            <w:vAlign w:val="center"/>
          </w:tcPr>
          <w:p w14:paraId="7616D12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61EB54" w14:textId="29A0F11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9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Farm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0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Jave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1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rshia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N.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3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U. 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A. Lodhi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H. Gul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6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F. 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7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Asa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48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Z. Parveen</w:t>
              </w:r>
            </w:hyperlink>
          </w:p>
        </w:tc>
        <w:tc>
          <w:tcPr>
            <w:tcW w:w="3240" w:type="dxa"/>
            <w:vAlign w:val="center"/>
          </w:tcPr>
          <w:p w14:paraId="1B8DD799" w14:textId="5B54D03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ophenone sulfonamide derivatives as interacting partners and inhibitors of human P-glycoprotein</w:t>
            </w:r>
          </w:p>
        </w:tc>
        <w:tc>
          <w:tcPr>
            <w:tcW w:w="2520" w:type="dxa"/>
            <w:vAlign w:val="center"/>
          </w:tcPr>
          <w:p w14:paraId="2B94D982" w14:textId="5FC4412B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-Cancer Agents in Medicinal Chemistry</w:t>
            </w:r>
          </w:p>
        </w:tc>
        <w:tc>
          <w:tcPr>
            <w:tcW w:w="1350" w:type="dxa"/>
            <w:vAlign w:val="center"/>
          </w:tcPr>
          <w:p w14:paraId="08690A4D" w14:textId="0704E624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0BCD6AF" w14:textId="61FDAC8C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2784BF95" w14:textId="5BD15C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1739-1751</w:t>
            </w:r>
          </w:p>
        </w:tc>
        <w:tc>
          <w:tcPr>
            <w:tcW w:w="1235" w:type="dxa"/>
            <w:vAlign w:val="center"/>
          </w:tcPr>
          <w:p w14:paraId="2AB67FF6" w14:textId="09E63F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57C920" w14:textId="61237C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049</w:t>
            </w:r>
          </w:p>
        </w:tc>
      </w:tr>
      <w:tr w:rsidR="00831821" w:rsidRPr="00831821" w14:paraId="23479B1A" w14:textId="77777777" w:rsidTr="008869EF">
        <w:tc>
          <w:tcPr>
            <w:tcW w:w="625" w:type="dxa"/>
            <w:vAlign w:val="center"/>
          </w:tcPr>
          <w:p w14:paraId="0B96FE9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B0D772" w14:textId="7F90FF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O. Abid, S. Imran. M. Taha. N. H. Ismail, W. Jamil, S. M. Kashi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Juliana Yusoff</w:t>
            </w:r>
          </w:p>
        </w:tc>
        <w:tc>
          <w:tcPr>
            <w:tcW w:w="3240" w:type="dxa"/>
            <w:vAlign w:val="center"/>
          </w:tcPr>
          <w:p w14:paraId="2D45F0EE" w14:textId="3DF856F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β‑glucuronidase inhibition and molecular docking studies of cyano‑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sindo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hydrazone hybrids</w:t>
            </w:r>
          </w:p>
        </w:tc>
        <w:tc>
          <w:tcPr>
            <w:tcW w:w="2520" w:type="dxa"/>
            <w:vAlign w:val="center"/>
          </w:tcPr>
          <w:p w14:paraId="6F389CFF" w14:textId="7B2DB87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69EBC7DD" w14:textId="240AB2E8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55F526A" w14:textId="497E238E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Style w:val="cit"/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04E959EB" w14:textId="0726DE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95–1009</w:t>
            </w:r>
          </w:p>
        </w:tc>
        <w:tc>
          <w:tcPr>
            <w:tcW w:w="1235" w:type="dxa"/>
            <w:vAlign w:val="center"/>
          </w:tcPr>
          <w:p w14:paraId="072B42B3" w14:textId="792135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1AA7497" w14:textId="0A10F9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013</w:t>
            </w:r>
          </w:p>
        </w:tc>
      </w:tr>
      <w:tr w:rsidR="00831821" w:rsidRPr="00831821" w14:paraId="64D65F01" w14:textId="77777777" w:rsidTr="008869EF">
        <w:tc>
          <w:tcPr>
            <w:tcW w:w="625" w:type="dxa"/>
            <w:vAlign w:val="center"/>
          </w:tcPr>
          <w:p w14:paraId="0D15EA8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D3B5E2" w14:textId="1E57BF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Z. Siddiqui, M. Arfan, M. A. Abbasi, Aziz-ur-Rehman, S. A. A. Shah, M. Ashraf, S. Hussain, R. S. Z. Saleem, R. Rafiqu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0F55B59" w14:textId="17737B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iscovery of dual inhibitors of acetyl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utrylcholinesteras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antiproliferative activity of 1,2,4-triazole-3-thiol: 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olecular study</w:t>
            </w:r>
          </w:p>
        </w:tc>
        <w:tc>
          <w:tcPr>
            <w:tcW w:w="2520" w:type="dxa"/>
            <w:vAlign w:val="center"/>
          </w:tcPr>
          <w:p w14:paraId="5FBE1A4E" w14:textId="004DF7E7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Select</w:t>
            </w:r>
          </w:p>
        </w:tc>
        <w:tc>
          <w:tcPr>
            <w:tcW w:w="1350" w:type="dxa"/>
            <w:vAlign w:val="center"/>
          </w:tcPr>
          <w:p w14:paraId="1B040C4A" w14:textId="4A2C0679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05582BAF" w14:textId="16013A96" w:rsidR="00831821" w:rsidRPr="00831821" w:rsidRDefault="00831821" w:rsidP="00831821">
            <w:pPr>
              <w:jc w:val="center"/>
              <w:rPr>
                <w:rFonts w:ascii="Times New Roman" w:eastAsia="CIDFont+F1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22907FEA" w14:textId="48313A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30-6439</w:t>
            </w:r>
          </w:p>
        </w:tc>
        <w:tc>
          <w:tcPr>
            <w:tcW w:w="1235" w:type="dxa"/>
            <w:vAlign w:val="center"/>
          </w:tcPr>
          <w:p w14:paraId="1C87F559" w14:textId="239288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6DC19CC" w14:textId="479405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811</w:t>
            </w:r>
          </w:p>
        </w:tc>
      </w:tr>
      <w:tr w:rsidR="00831821" w:rsidRPr="00831821" w14:paraId="47BA5953" w14:textId="77777777" w:rsidTr="008869EF">
        <w:tc>
          <w:tcPr>
            <w:tcW w:w="625" w:type="dxa"/>
            <w:vAlign w:val="center"/>
          </w:tcPr>
          <w:p w14:paraId="306EE49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43BF49" w14:textId="700035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Kareem, R. A. Karim, R. Maharjan, M. R. Shah, S. U. Simje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Malik</w:t>
            </w:r>
          </w:p>
        </w:tc>
        <w:tc>
          <w:tcPr>
            <w:tcW w:w="3240" w:type="dxa"/>
            <w:vAlign w:val="center"/>
          </w:tcPr>
          <w:p w14:paraId="270E0BDE" w14:textId="0225F1F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nhanced anti-bacterial activity of non-antibacterial drug candesarta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ilexet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y delivery through polymeric micelles</w:t>
            </w:r>
          </w:p>
        </w:tc>
        <w:tc>
          <w:tcPr>
            <w:tcW w:w="2520" w:type="dxa"/>
            <w:vAlign w:val="center"/>
          </w:tcPr>
          <w:p w14:paraId="60EA0DE7" w14:textId="04C039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Select</w:t>
            </w:r>
          </w:p>
        </w:tc>
        <w:tc>
          <w:tcPr>
            <w:tcW w:w="1350" w:type="dxa"/>
            <w:vAlign w:val="center"/>
          </w:tcPr>
          <w:p w14:paraId="0E2430FC" w14:textId="5D7309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D77F3C3" w14:textId="212E69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1DCF4CDE" w14:textId="0C9D38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05-3612</w:t>
            </w:r>
          </w:p>
        </w:tc>
        <w:tc>
          <w:tcPr>
            <w:tcW w:w="1235" w:type="dxa"/>
            <w:vAlign w:val="center"/>
          </w:tcPr>
          <w:p w14:paraId="34C4B000" w14:textId="068EA4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8A0B12F" w14:textId="294BAB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811</w:t>
            </w:r>
          </w:p>
        </w:tc>
      </w:tr>
      <w:tr w:rsidR="00831821" w:rsidRPr="00831821" w14:paraId="35FF6586" w14:textId="77777777" w:rsidTr="008869EF">
        <w:tc>
          <w:tcPr>
            <w:tcW w:w="625" w:type="dxa"/>
            <w:vAlign w:val="center"/>
          </w:tcPr>
          <w:p w14:paraId="68D848F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C735F3A" w14:textId="72EF35E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. A. Khan, S. Shamim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. Ullah.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Lodh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Style w:val="comma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nwal, F. Ali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G. Afridi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Perveen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. Khan</w:t>
            </w:r>
          </w:p>
        </w:tc>
        <w:tc>
          <w:tcPr>
            <w:tcW w:w="3240" w:type="dxa"/>
            <w:vAlign w:val="center"/>
          </w:tcPr>
          <w:p w14:paraId="011922D2" w14:textId="21D4CD6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hydropyrimid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: A ligands urease recognition study and mechanistic insight through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pproach</w:t>
            </w:r>
          </w:p>
        </w:tc>
        <w:tc>
          <w:tcPr>
            <w:tcW w:w="2520" w:type="dxa"/>
            <w:vAlign w:val="center"/>
          </w:tcPr>
          <w:p w14:paraId="3C59713C" w14:textId="7ECA84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4E59E550" w14:textId="3A4447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69BEFD2F" w14:textId="687C20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F03ED15" w14:textId="7CF715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.org/10.1007/s00044-020-02643-z.</w:t>
            </w:r>
          </w:p>
        </w:tc>
        <w:tc>
          <w:tcPr>
            <w:tcW w:w="1235" w:type="dxa"/>
            <w:vAlign w:val="center"/>
          </w:tcPr>
          <w:p w14:paraId="34AB25E2" w14:textId="2E0880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D90E1E" w14:textId="173178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83</w:t>
            </w:r>
          </w:p>
        </w:tc>
      </w:tr>
      <w:tr w:rsidR="00831821" w:rsidRPr="00831821" w14:paraId="0F45A28E" w14:textId="77777777" w:rsidTr="008869EF">
        <w:tc>
          <w:tcPr>
            <w:tcW w:w="625" w:type="dxa"/>
            <w:vAlign w:val="center"/>
          </w:tcPr>
          <w:p w14:paraId="319390B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24CB1A" w14:textId="4AC4041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anwal, M. R. Mungroo, A. Anwar, F. Ali, S. Khan, M. A. Abdullah, R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. Khan</w:t>
            </w:r>
          </w:p>
        </w:tc>
        <w:tc>
          <w:tcPr>
            <w:tcW w:w="3240" w:type="dxa"/>
            <w:vAlign w:val="center"/>
          </w:tcPr>
          <w:p w14:paraId="6F906482" w14:textId="44EFC3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tic nanoparticle-conjuga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sindol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hydraziny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thiazo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2 as nove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amoeb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gents against brain-eating amoebae</w:t>
            </w:r>
          </w:p>
        </w:tc>
        <w:tc>
          <w:tcPr>
            <w:tcW w:w="2520" w:type="dxa"/>
            <w:vAlign w:val="center"/>
          </w:tcPr>
          <w:p w14:paraId="116CB4AF" w14:textId="3D3ED6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Experimental Parasitology</w:t>
            </w:r>
          </w:p>
        </w:tc>
        <w:tc>
          <w:tcPr>
            <w:tcW w:w="1350" w:type="dxa"/>
            <w:vAlign w:val="center"/>
          </w:tcPr>
          <w:p w14:paraId="125C4EF5" w14:textId="2EADE2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A4DB503" w14:textId="5FE03A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18</w:t>
            </w:r>
          </w:p>
        </w:tc>
        <w:tc>
          <w:tcPr>
            <w:tcW w:w="1170" w:type="dxa"/>
            <w:gridSpan w:val="2"/>
            <w:vAlign w:val="center"/>
          </w:tcPr>
          <w:p w14:paraId="12263425" w14:textId="383D02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7979</w:t>
            </w:r>
          </w:p>
        </w:tc>
        <w:tc>
          <w:tcPr>
            <w:tcW w:w="1235" w:type="dxa"/>
            <w:vAlign w:val="center"/>
          </w:tcPr>
          <w:p w14:paraId="5EAB3340" w14:textId="178FE0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8DA06D9" w14:textId="05A1BC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690</w:t>
            </w:r>
          </w:p>
        </w:tc>
      </w:tr>
      <w:tr w:rsidR="00831821" w:rsidRPr="00831821" w14:paraId="020AB722" w14:textId="77777777" w:rsidTr="008869EF">
        <w:tc>
          <w:tcPr>
            <w:tcW w:w="625" w:type="dxa"/>
            <w:vAlign w:val="center"/>
          </w:tcPr>
          <w:p w14:paraId="4FBB3BD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CF3491F" w14:textId="199183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S. Shahbaz, A. Anwar, S. M. Saad, Kanwal, A. An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Siddiqui, N. A. Khan</w:t>
            </w:r>
          </w:p>
        </w:tc>
        <w:tc>
          <w:tcPr>
            <w:tcW w:w="3240" w:type="dxa"/>
            <w:vAlign w:val="center"/>
          </w:tcPr>
          <w:p w14:paraId="7C4915EE" w14:textId="1FCBB5E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amoeb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tivity of 3-aryl-6,7-dimethoxyquinazolin-4(3H)-one library against Acanthamoeb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stellanii</w:t>
            </w:r>
            <w:proofErr w:type="spellEnd"/>
          </w:p>
        </w:tc>
        <w:tc>
          <w:tcPr>
            <w:tcW w:w="2520" w:type="dxa"/>
            <w:vAlign w:val="center"/>
          </w:tcPr>
          <w:p w14:paraId="1ADB4C57" w14:textId="650DC0DF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rasitology Research</w:t>
            </w:r>
          </w:p>
        </w:tc>
        <w:tc>
          <w:tcPr>
            <w:tcW w:w="1350" w:type="dxa"/>
            <w:vAlign w:val="center"/>
          </w:tcPr>
          <w:p w14:paraId="6A0C6943" w14:textId="5BAD0B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92F305D" w14:textId="188E8623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1170" w:type="dxa"/>
            <w:gridSpan w:val="2"/>
            <w:vAlign w:val="center"/>
          </w:tcPr>
          <w:p w14:paraId="225F57BF" w14:textId="2EBCA2F7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27–2335</w:t>
            </w:r>
          </w:p>
        </w:tc>
        <w:tc>
          <w:tcPr>
            <w:tcW w:w="1235" w:type="dxa"/>
            <w:vAlign w:val="center"/>
          </w:tcPr>
          <w:p w14:paraId="3EB60CE2" w14:textId="15C4A4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919136A" w14:textId="33EECE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641</w:t>
            </w:r>
          </w:p>
        </w:tc>
      </w:tr>
      <w:tr w:rsidR="00831821" w:rsidRPr="00831821" w14:paraId="66F5646B" w14:textId="77777777" w:rsidTr="008869EF">
        <w:tc>
          <w:tcPr>
            <w:tcW w:w="625" w:type="dxa"/>
            <w:vAlign w:val="center"/>
          </w:tcPr>
          <w:p w14:paraId="69458B5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FE5FA5" w14:textId="19D71FF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. Gillani, M. A. Muna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. A. Chaudhary</w:t>
            </w:r>
          </w:p>
        </w:tc>
        <w:tc>
          <w:tcPr>
            <w:tcW w:w="3240" w:type="dxa"/>
            <w:vAlign w:val="center"/>
          </w:tcPr>
          <w:p w14:paraId="58A7FFC7" w14:textId="5DBA15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applications of poly‑aliphatic amine dendrimers and dendrons</w:t>
            </w:r>
          </w:p>
        </w:tc>
        <w:tc>
          <w:tcPr>
            <w:tcW w:w="2520" w:type="dxa"/>
            <w:vAlign w:val="center"/>
          </w:tcPr>
          <w:p w14:paraId="400C5008" w14:textId="46D336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Iranian Chemical Society</w:t>
            </w:r>
          </w:p>
        </w:tc>
        <w:tc>
          <w:tcPr>
            <w:tcW w:w="1350" w:type="dxa"/>
            <w:vAlign w:val="center"/>
          </w:tcPr>
          <w:p w14:paraId="33671B79" w14:textId="2FDBEE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595BF43" w14:textId="23477B1B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2CD719B3" w14:textId="084A78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17–2736</w:t>
            </w:r>
          </w:p>
        </w:tc>
        <w:tc>
          <w:tcPr>
            <w:tcW w:w="1235" w:type="dxa"/>
            <w:vAlign w:val="center"/>
          </w:tcPr>
          <w:p w14:paraId="5301AFE2" w14:textId="2BF406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2C5525D" w14:textId="4BBD0C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552</w:t>
            </w:r>
          </w:p>
        </w:tc>
      </w:tr>
      <w:tr w:rsidR="00831821" w:rsidRPr="00831821" w14:paraId="365A2EB7" w14:textId="77777777" w:rsidTr="008869EF">
        <w:tc>
          <w:tcPr>
            <w:tcW w:w="625" w:type="dxa"/>
            <w:vAlign w:val="center"/>
          </w:tcPr>
          <w:p w14:paraId="099D83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D8ACDE" w14:textId="388C36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L. Rajput, M. A. Mughal, A. Balouc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ni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anwal, S. Sohu</w:t>
            </w:r>
          </w:p>
        </w:tc>
        <w:tc>
          <w:tcPr>
            <w:tcW w:w="3240" w:type="dxa"/>
            <w:vAlign w:val="center"/>
          </w:tcPr>
          <w:p w14:paraId="656CBCF4" w14:textId="037003A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ffective photocatalytic methylene orange dye degradation ability i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loure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textile contaminated water by highly efficient catalyst Schiff-based resin-encapsulated supported on Ti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@Si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etal oxide nanoparticles</w:t>
            </w:r>
          </w:p>
        </w:tc>
        <w:tc>
          <w:tcPr>
            <w:tcW w:w="2520" w:type="dxa"/>
            <w:vAlign w:val="center"/>
          </w:tcPr>
          <w:p w14:paraId="1799C3AB" w14:textId="7B4907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Environmental Analytical Chemistry</w:t>
            </w:r>
          </w:p>
        </w:tc>
        <w:tc>
          <w:tcPr>
            <w:tcW w:w="1350" w:type="dxa"/>
            <w:vAlign w:val="center"/>
          </w:tcPr>
          <w:p w14:paraId="00F44799" w14:textId="3BA1ED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366B6F35" w14:textId="4E0DE55A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29607B1" w14:textId="06248B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.org/10.1080/03067319.2020.1772770.</w:t>
            </w:r>
          </w:p>
        </w:tc>
        <w:tc>
          <w:tcPr>
            <w:tcW w:w="1235" w:type="dxa"/>
            <w:vAlign w:val="center"/>
          </w:tcPr>
          <w:p w14:paraId="60B1E285" w14:textId="42F77E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34C04A0" w14:textId="2BB78D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31</w:t>
            </w:r>
          </w:p>
        </w:tc>
      </w:tr>
      <w:tr w:rsidR="00831821" w:rsidRPr="00831821" w14:paraId="05903135" w14:textId="77777777" w:rsidTr="008869EF">
        <w:tc>
          <w:tcPr>
            <w:tcW w:w="625" w:type="dxa"/>
            <w:vAlign w:val="center"/>
          </w:tcPr>
          <w:p w14:paraId="700A4C4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61CDCA4" w14:textId="2886EC4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li, Z. Hussain, M. Zahid, L. Qamar, A. Zada, M. B. Arain, S. M. Sal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C4956DF" w14:textId="637AE39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ectrophotometric analysis of selected metal ions using microwave assisted in situ complexation</w:t>
            </w:r>
          </w:p>
        </w:tc>
        <w:tc>
          <w:tcPr>
            <w:tcW w:w="2520" w:type="dxa"/>
            <w:vAlign w:val="center"/>
          </w:tcPr>
          <w:p w14:paraId="149673F1" w14:textId="7C7936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Environmental Analytical Chemistry</w:t>
            </w:r>
          </w:p>
        </w:tc>
        <w:tc>
          <w:tcPr>
            <w:tcW w:w="1350" w:type="dxa"/>
            <w:vAlign w:val="center"/>
          </w:tcPr>
          <w:p w14:paraId="6AEAB09A" w14:textId="51390D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885EBCC" w14:textId="14D62052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4B3C1A8" w14:textId="75A2AA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.org/10.1080/03067319.2020.1760860.</w:t>
            </w:r>
          </w:p>
        </w:tc>
        <w:tc>
          <w:tcPr>
            <w:tcW w:w="1235" w:type="dxa"/>
            <w:vAlign w:val="center"/>
          </w:tcPr>
          <w:p w14:paraId="0F192DFD" w14:textId="7C6F14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060239" w14:textId="4C7B9E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31</w:t>
            </w:r>
          </w:p>
        </w:tc>
      </w:tr>
      <w:tr w:rsidR="00831821" w:rsidRPr="00831821" w14:paraId="117D169F" w14:textId="77777777" w:rsidTr="008869EF">
        <w:tc>
          <w:tcPr>
            <w:tcW w:w="625" w:type="dxa"/>
            <w:vAlign w:val="center"/>
          </w:tcPr>
          <w:p w14:paraId="2D8A3B7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178298" w14:textId="7418AE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M. Khatak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Y. Naz, N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bdE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‑Salam, K. A. Ibrahim,</w:t>
            </w:r>
          </w:p>
        </w:tc>
        <w:tc>
          <w:tcPr>
            <w:tcW w:w="3240" w:type="dxa"/>
            <w:vAlign w:val="center"/>
          </w:tcPr>
          <w:p w14:paraId="3FF9D690" w14:textId="64A506A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oduction of oil and gas through thermal and thermo‑catalytic pyrolysis of waste polyethylene</w:t>
            </w:r>
          </w:p>
        </w:tc>
        <w:tc>
          <w:tcPr>
            <w:tcW w:w="2520" w:type="dxa"/>
            <w:vAlign w:val="center"/>
          </w:tcPr>
          <w:p w14:paraId="6EA927E1" w14:textId="29FC31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natsheft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ü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Chemical Monthly</w:t>
            </w:r>
          </w:p>
        </w:tc>
        <w:tc>
          <w:tcPr>
            <w:tcW w:w="1350" w:type="dxa"/>
            <w:vAlign w:val="center"/>
          </w:tcPr>
          <w:p w14:paraId="6A6BCD36" w14:textId="4B0580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4AC6ECD" w14:textId="2D171B61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51</w:t>
            </w:r>
          </w:p>
        </w:tc>
        <w:tc>
          <w:tcPr>
            <w:tcW w:w="1170" w:type="dxa"/>
            <w:gridSpan w:val="2"/>
            <w:vAlign w:val="center"/>
          </w:tcPr>
          <w:p w14:paraId="262394AD" w14:textId="6A822E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75–1483</w:t>
            </w:r>
          </w:p>
        </w:tc>
        <w:tc>
          <w:tcPr>
            <w:tcW w:w="1235" w:type="dxa"/>
            <w:vAlign w:val="center"/>
          </w:tcPr>
          <w:p w14:paraId="3E0B8165" w14:textId="1F3281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6FE3A5" w14:textId="6FA520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349</w:t>
            </w:r>
          </w:p>
        </w:tc>
      </w:tr>
      <w:tr w:rsidR="00831821" w:rsidRPr="00831821" w14:paraId="197D3648" w14:textId="77777777" w:rsidTr="008869EF">
        <w:tc>
          <w:tcPr>
            <w:tcW w:w="625" w:type="dxa"/>
            <w:vAlign w:val="center"/>
          </w:tcPr>
          <w:p w14:paraId="1509EC2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B5A574" w14:textId="52F51C8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Rafique, Arshia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Chigurupati, U. Salar, M. Taha, S. Perveen,</w:t>
            </w:r>
          </w:p>
        </w:tc>
        <w:tc>
          <w:tcPr>
            <w:tcW w:w="3240" w:type="dxa"/>
            <w:vAlign w:val="center"/>
          </w:tcPr>
          <w:p w14:paraId="2B9934B3" w14:textId="2E7CDB1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scovery of new N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ydrazinecarbothioami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dazole hybrids: As potential radical (ABTS and DPPH) scavengers</w:t>
            </w:r>
          </w:p>
        </w:tc>
        <w:tc>
          <w:tcPr>
            <w:tcW w:w="2520" w:type="dxa"/>
            <w:vAlign w:val="center"/>
          </w:tcPr>
          <w:p w14:paraId="2F877D89" w14:textId="06EE8E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s Design and Discovery</w:t>
            </w:r>
          </w:p>
        </w:tc>
        <w:tc>
          <w:tcPr>
            <w:tcW w:w="1350" w:type="dxa"/>
            <w:vAlign w:val="center"/>
          </w:tcPr>
          <w:p w14:paraId="7BE7C7AF" w14:textId="08E628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05E47964" w14:textId="00BEA32A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2911ABB3" w14:textId="2C8639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77-1185,</w:t>
            </w:r>
          </w:p>
        </w:tc>
        <w:tc>
          <w:tcPr>
            <w:tcW w:w="1235" w:type="dxa"/>
            <w:vAlign w:val="center"/>
          </w:tcPr>
          <w:p w14:paraId="25F4B89D" w14:textId="345518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85B168F" w14:textId="3F9ED9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69</w:t>
            </w:r>
          </w:p>
        </w:tc>
      </w:tr>
      <w:tr w:rsidR="00831821" w:rsidRPr="00831821" w14:paraId="6E1CA0E0" w14:textId="77777777" w:rsidTr="008869EF">
        <w:tc>
          <w:tcPr>
            <w:tcW w:w="625" w:type="dxa"/>
            <w:vAlign w:val="center"/>
          </w:tcPr>
          <w:p w14:paraId="695B1A5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70D655F" w14:textId="378F4B4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. Jabeen, S. Hussain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, Faheem, F. Naqvi, S. Perveen</w:t>
            </w:r>
          </w:p>
        </w:tc>
        <w:tc>
          <w:tcPr>
            <w:tcW w:w="3240" w:type="dxa"/>
            <w:vAlign w:val="center"/>
          </w:tcPr>
          <w:p w14:paraId="07F6E673" w14:textId="57A9951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Diversified thiazole substituted coumarins and chromones; As non-cytotoxic ROS and NO inhibitors</w:t>
            </w:r>
          </w:p>
        </w:tc>
        <w:tc>
          <w:tcPr>
            <w:tcW w:w="2520" w:type="dxa"/>
            <w:vAlign w:val="center"/>
          </w:tcPr>
          <w:p w14:paraId="25F383B3" w14:textId="1FC886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s Design and Discovery</w:t>
            </w:r>
          </w:p>
        </w:tc>
        <w:tc>
          <w:tcPr>
            <w:tcW w:w="1350" w:type="dxa"/>
            <w:vAlign w:val="center"/>
          </w:tcPr>
          <w:p w14:paraId="0A102D2B" w14:textId="6ACB17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29A17482" w14:textId="0C5D22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31FF674F" w14:textId="6BFEEC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77-1185,</w:t>
            </w:r>
          </w:p>
        </w:tc>
        <w:tc>
          <w:tcPr>
            <w:tcW w:w="1235" w:type="dxa"/>
            <w:vAlign w:val="center"/>
          </w:tcPr>
          <w:p w14:paraId="2E2B1180" w14:textId="2DB2352B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54B2022" w14:textId="28AE7E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69</w:t>
            </w:r>
          </w:p>
        </w:tc>
      </w:tr>
      <w:tr w:rsidR="00831821" w:rsidRPr="00831821" w14:paraId="41B59A1F" w14:textId="77777777" w:rsidTr="008869EF">
        <w:tc>
          <w:tcPr>
            <w:tcW w:w="625" w:type="dxa"/>
            <w:vAlign w:val="center"/>
          </w:tcPr>
          <w:p w14:paraId="225DD6C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0619C5" w14:textId="5E3C2ACF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han, G. Ahad, A. Khan, U. Salar, S. Shah, S. M. Salman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6173CE2" w14:textId="18575216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glycation activity of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ethylthiobarbiturat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</w:t>
            </w:r>
          </w:p>
        </w:tc>
        <w:tc>
          <w:tcPr>
            <w:tcW w:w="2520" w:type="dxa"/>
            <w:vAlign w:val="center"/>
          </w:tcPr>
          <w:p w14:paraId="54878B48" w14:textId="68F4E0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s Design and Discovery</w:t>
            </w:r>
          </w:p>
        </w:tc>
        <w:tc>
          <w:tcPr>
            <w:tcW w:w="1350" w:type="dxa"/>
            <w:vAlign w:val="center"/>
          </w:tcPr>
          <w:p w14:paraId="6EF7398C" w14:textId="154BAA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D679B62" w14:textId="12EA12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2AC0CB41" w14:textId="38E228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9" w:history="1">
              <w:r w:rsidRPr="00831821">
                <w:rPr>
                  <w:rStyle w:val="Hyperlink"/>
                  <w:rFonts w:ascii="Times New Roman" w:eastAsiaTheme="majorEastAsia" w:hAnsi="Times New Roman" w:cs="Times New Roman"/>
                  <w:color w:val="auto"/>
                  <w:sz w:val="20"/>
                  <w:szCs w:val="20"/>
                  <w:u w:val="none"/>
                </w:rPr>
                <w:t>411-417</w:t>
              </w:r>
            </w:hyperlink>
          </w:p>
        </w:tc>
        <w:tc>
          <w:tcPr>
            <w:tcW w:w="1235" w:type="dxa"/>
            <w:vAlign w:val="center"/>
          </w:tcPr>
          <w:p w14:paraId="41424F7C" w14:textId="573BD1D7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7F01DD7" w14:textId="2CEE0C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69</w:t>
            </w:r>
          </w:p>
        </w:tc>
      </w:tr>
      <w:tr w:rsidR="00831821" w:rsidRPr="00831821" w14:paraId="2089B9E6" w14:textId="77777777" w:rsidTr="008869EF">
        <w:tc>
          <w:tcPr>
            <w:tcW w:w="625" w:type="dxa"/>
            <w:vAlign w:val="center"/>
          </w:tcPr>
          <w:p w14:paraId="2771B80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ADE3B2" w14:textId="3F8A5DF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Jamil, Z. Memon, S. Q. Memon, M. K. Samon, M.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A0506DF" w14:textId="408DD77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nvironmentally friendly synthetic modification of amberlite XAD-2 resin for the removal of highly toxic hexavalent chromium from water</w:t>
            </w:r>
          </w:p>
        </w:tc>
        <w:tc>
          <w:tcPr>
            <w:tcW w:w="2520" w:type="dxa"/>
            <w:vAlign w:val="center"/>
          </w:tcPr>
          <w:p w14:paraId="6DE55F5E" w14:textId="1C8F98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cta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himic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lovenica</w:t>
            </w:r>
            <w:proofErr w:type="spellEnd"/>
          </w:p>
        </w:tc>
        <w:tc>
          <w:tcPr>
            <w:tcW w:w="1350" w:type="dxa"/>
            <w:vAlign w:val="center"/>
          </w:tcPr>
          <w:p w14:paraId="1388887F" w14:textId="4BD61B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7E9209D" w14:textId="6FFB41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1170" w:type="dxa"/>
            <w:gridSpan w:val="2"/>
            <w:vAlign w:val="center"/>
          </w:tcPr>
          <w:p w14:paraId="459514E1" w14:textId="150C87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0</w:t>
            </w:r>
          </w:p>
        </w:tc>
        <w:tc>
          <w:tcPr>
            <w:tcW w:w="1235" w:type="dxa"/>
            <w:vAlign w:val="center"/>
          </w:tcPr>
          <w:p w14:paraId="034EE0AC" w14:textId="1CB7BF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40DCD4D" w14:textId="5046D8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090</w:t>
            </w:r>
          </w:p>
        </w:tc>
      </w:tr>
      <w:tr w:rsidR="00831821" w:rsidRPr="00831821" w14:paraId="56C87E19" w14:textId="77777777" w:rsidTr="008869EF">
        <w:tc>
          <w:tcPr>
            <w:tcW w:w="625" w:type="dxa"/>
            <w:vAlign w:val="center"/>
          </w:tcPr>
          <w:p w14:paraId="78095C4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25E331" w14:textId="2707DC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M. Imtiaz, M. Y. N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bdE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Salam, K. A. Ibrahim</w:t>
            </w:r>
          </w:p>
        </w:tc>
        <w:tc>
          <w:tcPr>
            <w:tcW w:w="3240" w:type="dxa"/>
            <w:vAlign w:val="center"/>
          </w:tcPr>
          <w:p w14:paraId="3A8988B9" w14:textId="10D3B9F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hermal and clinker-catalyz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olys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polystyrene waste using the Portland cement solid-base catalyst</w:t>
            </w:r>
          </w:p>
        </w:tc>
        <w:tc>
          <w:tcPr>
            <w:tcW w:w="2520" w:type="dxa"/>
            <w:vAlign w:val="center"/>
          </w:tcPr>
          <w:p w14:paraId="494EE458" w14:textId="2590D6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-Pacific Journal of Chemical Engineering</w:t>
            </w:r>
          </w:p>
        </w:tc>
        <w:tc>
          <w:tcPr>
            <w:tcW w:w="1350" w:type="dxa"/>
            <w:vAlign w:val="center"/>
          </w:tcPr>
          <w:p w14:paraId="729AD437" w14:textId="406E7F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38CC306D" w14:textId="6A0F4F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2556-</w:t>
            </w:r>
          </w:p>
        </w:tc>
        <w:tc>
          <w:tcPr>
            <w:tcW w:w="1170" w:type="dxa"/>
            <w:gridSpan w:val="2"/>
            <w:vAlign w:val="center"/>
          </w:tcPr>
          <w:p w14:paraId="0C6A958D" w14:textId="6867FF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DOI.org/10.1002/apj.2556</w:t>
            </w:r>
          </w:p>
        </w:tc>
        <w:tc>
          <w:tcPr>
            <w:tcW w:w="1235" w:type="dxa"/>
            <w:vAlign w:val="center"/>
          </w:tcPr>
          <w:p w14:paraId="6FF7EE6E" w14:textId="78CBC7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82D23F" w14:textId="3CC026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060</w:t>
            </w:r>
          </w:p>
        </w:tc>
      </w:tr>
      <w:tr w:rsidR="00831821" w:rsidRPr="00831821" w14:paraId="238DA60E" w14:textId="77777777" w:rsidTr="008869EF">
        <w:tc>
          <w:tcPr>
            <w:tcW w:w="625" w:type="dxa"/>
            <w:vAlign w:val="center"/>
          </w:tcPr>
          <w:p w14:paraId="4935DC1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487C93" w14:textId="0CF6A2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Bibi, A. Murtaz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.-U. Rehman, A. Saeed, M. N. Tahir, A. Hassan</w:t>
            </w:r>
          </w:p>
        </w:tc>
        <w:tc>
          <w:tcPr>
            <w:tcW w:w="3240" w:type="dxa"/>
            <w:vAlign w:val="center"/>
          </w:tcPr>
          <w:p w14:paraId="21DFEBAC" w14:textId="797319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-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oselectiv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thia-Michael addition to benzyl allenoate,</w:t>
            </w:r>
          </w:p>
        </w:tc>
        <w:tc>
          <w:tcPr>
            <w:tcW w:w="2520" w:type="dxa"/>
            <w:vAlign w:val="center"/>
          </w:tcPr>
          <w:p w14:paraId="2660D7EA" w14:textId="4F9D95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osphorus, Sulfur, and Silicon and the Related Elements</w:t>
            </w:r>
          </w:p>
        </w:tc>
        <w:tc>
          <w:tcPr>
            <w:tcW w:w="1350" w:type="dxa"/>
            <w:vAlign w:val="center"/>
          </w:tcPr>
          <w:p w14:paraId="6C47E8D9" w14:textId="6B6B1E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DBCB98E" w14:textId="077C64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5</w:t>
            </w:r>
          </w:p>
        </w:tc>
        <w:tc>
          <w:tcPr>
            <w:tcW w:w="1170" w:type="dxa"/>
            <w:gridSpan w:val="2"/>
            <w:vAlign w:val="center"/>
          </w:tcPr>
          <w:p w14:paraId="6C2745A3" w14:textId="4A26194B" w:rsidR="00831821" w:rsidRPr="00831821" w:rsidRDefault="00831821" w:rsidP="00831821">
            <w:pPr>
              <w:jc w:val="center"/>
              <w:rPr>
                <w:rFonts w:ascii="Times New Roman" w:eastAsia="CharisSIL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69-975</w:t>
            </w:r>
          </w:p>
        </w:tc>
        <w:tc>
          <w:tcPr>
            <w:tcW w:w="1235" w:type="dxa"/>
            <w:vAlign w:val="center"/>
          </w:tcPr>
          <w:p w14:paraId="39A7823D" w14:textId="32A52E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3C3A18" w14:textId="05FDB5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046</w:t>
            </w:r>
          </w:p>
        </w:tc>
      </w:tr>
      <w:tr w:rsidR="00831821" w:rsidRPr="00831821" w14:paraId="0EF28B09" w14:textId="77777777" w:rsidTr="008869EF">
        <w:tc>
          <w:tcPr>
            <w:tcW w:w="625" w:type="dxa"/>
            <w:vAlign w:val="center"/>
          </w:tcPr>
          <w:p w14:paraId="7F63593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163B4EF" w14:textId="078A9A7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. Uddin, H. Ullah,</w:t>
            </w:r>
            <w:r w:rsidRPr="00831821">
              <w:rPr>
                <w:rFonts w:ascii="Times New Roman" w:eastAsia="JJHPH I+ MTSY" w:hAnsi="Times New Roman" w:cs="Times New Roman"/>
                <w:sz w:val="20"/>
                <w:szCs w:val="20"/>
              </w:rPr>
              <w:t xml:space="preserve"> A. Bibi, M. Taha, F. Khan, F. Rahim, A. Wadood, N. Ahmad, A. A. Khan, F. Ahmad, Z. U. Rehman, </w:t>
            </w:r>
            <w:r w:rsidRPr="00831821">
              <w:rPr>
                <w:rFonts w:ascii="Times New Roman" w:eastAsia="JJHPH I+ MTSY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920EFCC" w14:textId="717ED4E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-glucosidase, urease activities and molecular docking study of bis-indole bearing Schiff base analogs</w:t>
            </w:r>
          </w:p>
        </w:tc>
        <w:tc>
          <w:tcPr>
            <w:tcW w:w="2520" w:type="dxa"/>
            <w:vAlign w:val="center"/>
          </w:tcPr>
          <w:p w14:paraId="4F9C16B6" w14:textId="206A6E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Data Collections</w:t>
            </w:r>
          </w:p>
        </w:tc>
        <w:tc>
          <w:tcPr>
            <w:tcW w:w="1350" w:type="dxa"/>
            <w:vAlign w:val="center"/>
          </w:tcPr>
          <w:p w14:paraId="32202766" w14:textId="2E0C11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16944162" w14:textId="1FFCF2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509D1176" w14:textId="45E08C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396</w:t>
            </w:r>
          </w:p>
        </w:tc>
        <w:tc>
          <w:tcPr>
            <w:tcW w:w="1235" w:type="dxa"/>
            <w:vAlign w:val="center"/>
          </w:tcPr>
          <w:p w14:paraId="34B3B2EF" w14:textId="5283F8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E45735" w14:textId="2BDFC3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40</w:t>
            </w:r>
          </w:p>
        </w:tc>
      </w:tr>
      <w:tr w:rsidR="00831821" w:rsidRPr="00831821" w14:paraId="4AD07773" w14:textId="77777777" w:rsidTr="008869EF">
        <w:tc>
          <w:tcPr>
            <w:tcW w:w="625" w:type="dxa"/>
            <w:vAlign w:val="center"/>
          </w:tcPr>
          <w:p w14:paraId="4712EB5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BDAA937" w14:textId="2B93E0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. Ullah, F. Khan, M. Taha, F. Ahmad, S. Hussain, H. Ullah,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Rahim, I. Uddin, A.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0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5, 53-60, Document ID: 2020JOCR47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(Impact Factor: 0.620).</w:t>
            </w:r>
          </w:p>
        </w:tc>
        <w:tc>
          <w:tcPr>
            <w:tcW w:w="3240" w:type="dxa"/>
            <w:vAlign w:val="center"/>
          </w:tcPr>
          <w:p w14:paraId="4E9A898F" w14:textId="5CC697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α-glucosidase, thymidine phosphorylase, lipoxygenase inhibitory potentials of thiobarbituric acid analogues and their molecular docking studies</w:t>
            </w:r>
          </w:p>
        </w:tc>
        <w:tc>
          <w:tcPr>
            <w:tcW w:w="2520" w:type="dxa"/>
            <w:vAlign w:val="center"/>
          </w:tcPr>
          <w:p w14:paraId="199BFFFA" w14:textId="49AB30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Ongoing Chemical Research</w:t>
            </w:r>
          </w:p>
        </w:tc>
        <w:tc>
          <w:tcPr>
            <w:tcW w:w="1350" w:type="dxa"/>
            <w:vAlign w:val="center"/>
          </w:tcPr>
          <w:p w14:paraId="10B7E92C" w14:textId="478093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A78FE2B" w14:textId="2AB2A6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0EBBB8E0" w14:textId="229F73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3-60</w:t>
            </w:r>
          </w:p>
        </w:tc>
        <w:tc>
          <w:tcPr>
            <w:tcW w:w="1235" w:type="dxa"/>
            <w:vAlign w:val="center"/>
          </w:tcPr>
          <w:p w14:paraId="52B02996" w14:textId="5A11A3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B3852E2" w14:textId="71CB29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20</w:t>
            </w:r>
          </w:p>
        </w:tc>
      </w:tr>
      <w:tr w:rsidR="00831821" w:rsidRPr="00831821" w14:paraId="3C3B5C07" w14:textId="77777777" w:rsidTr="008869EF">
        <w:tc>
          <w:tcPr>
            <w:tcW w:w="625" w:type="dxa"/>
            <w:vAlign w:val="center"/>
          </w:tcPr>
          <w:p w14:paraId="2AA1E55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E80D07" w14:textId="72D664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. Ullah, F. Khan, I. Uddin, F. Rahim, M. Taha, K. Zaman, A. A. Khan, F. Ahmad, Z. U. Rehman, F. S. Gul, Mehran, N. Ahmad, M. Ahmad, M. I. Fakhri,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K. M. Khan</w:t>
            </w:r>
          </w:p>
        </w:tc>
        <w:tc>
          <w:tcPr>
            <w:tcW w:w="3240" w:type="dxa"/>
            <w:vAlign w:val="center"/>
          </w:tcPr>
          <w:p w14:paraId="244897E4" w14:textId="3DB14F5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tic biscoumarin analogs: their PC3 cell line and antioxidant inhibitory potentials</w:t>
            </w:r>
          </w:p>
        </w:tc>
        <w:tc>
          <w:tcPr>
            <w:tcW w:w="2520" w:type="dxa"/>
            <w:vAlign w:val="center"/>
          </w:tcPr>
          <w:p w14:paraId="0FF7D136" w14:textId="563E2E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Ongoing Chemical Research</w:t>
            </w:r>
          </w:p>
        </w:tc>
        <w:tc>
          <w:tcPr>
            <w:tcW w:w="1350" w:type="dxa"/>
            <w:vAlign w:val="center"/>
          </w:tcPr>
          <w:p w14:paraId="3121ADC1" w14:textId="2A83FE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413943C" w14:textId="24D846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2E2ABACF" w14:textId="181F46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3-60</w:t>
            </w:r>
          </w:p>
        </w:tc>
        <w:tc>
          <w:tcPr>
            <w:tcW w:w="1235" w:type="dxa"/>
            <w:vAlign w:val="center"/>
          </w:tcPr>
          <w:p w14:paraId="384D582A" w14:textId="02ED48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A3C093F" w14:textId="640BB7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20</w:t>
            </w:r>
          </w:p>
        </w:tc>
      </w:tr>
      <w:tr w:rsidR="00831821" w:rsidRPr="00831821" w14:paraId="1E4EAB2D" w14:textId="77777777" w:rsidTr="008869EF">
        <w:tc>
          <w:tcPr>
            <w:tcW w:w="625" w:type="dxa"/>
            <w:vAlign w:val="center"/>
          </w:tcPr>
          <w:p w14:paraId="6260CA5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63EAEEA" w14:textId="5A15D3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hmed, S. Perveen1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Naz, R. A. Ali, M. Ajaz, S. Shah</w:t>
            </w:r>
          </w:p>
        </w:tc>
        <w:tc>
          <w:tcPr>
            <w:tcW w:w="3240" w:type="dxa"/>
            <w:vAlign w:val="center"/>
          </w:tcPr>
          <w:p w14:paraId="1DC91BE7" w14:textId="49DD56A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ithii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isoimid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Synthesis and their antimicrobial studies</w:t>
            </w:r>
          </w:p>
        </w:tc>
        <w:tc>
          <w:tcPr>
            <w:tcW w:w="2520" w:type="dxa"/>
            <w:vAlign w:val="center"/>
          </w:tcPr>
          <w:p w14:paraId="47403F0A" w14:textId="4B510F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Pharmaceutical Sciences</w:t>
            </w:r>
          </w:p>
        </w:tc>
        <w:tc>
          <w:tcPr>
            <w:tcW w:w="1350" w:type="dxa"/>
            <w:vAlign w:val="center"/>
          </w:tcPr>
          <w:p w14:paraId="06BF3F79" w14:textId="7FC666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1F2BA74" w14:textId="796788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07E7E882" w14:textId="13F196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67-2081</w:t>
            </w:r>
          </w:p>
        </w:tc>
        <w:tc>
          <w:tcPr>
            <w:tcW w:w="1235" w:type="dxa"/>
            <w:vAlign w:val="center"/>
          </w:tcPr>
          <w:p w14:paraId="66CF7A26" w14:textId="3626A8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8DE31D" w14:textId="041188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562</w:t>
            </w:r>
          </w:p>
        </w:tc>
      </w:tr>
      <w:tr w:rsidR="00831821" w:rsidRPr="00831821" w14:paraId="149A8BB3" w14:textId="77777777" w:rsidTr="008869EF">
        <w:tc>
          <w:tcPr>
            <w:tcW w:w="625" w:type="dxa"/>
            <w:vAlign w:val="center"/>
          </w:tcPr>
          <w:p w14:paraId="26F1824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1FED22" w14:textId="3F55CDE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rshia, S. Abbasi, S. Rasheed, J. A. J. Khan, S. M. 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55D8F72F" w14:textId="674930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glycation and antioxidant properties of benzophenone thiosemicarbazones</w:t>
            </w:r>
          </w:p>
        </w:tc>
        <w:tc>
          <w:tcPr>
            <w:tcW w:w="2520" w:type="dxa"/>
            <w:vAlign w:val="center"/>
          </w:tcPr>
          <w:p w14:paraId="7F8FAB00" w14:textId="663854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Pharmaceutical Sciences</w:t>
            </w:r>
          </w:p>
        </w:tc>
        <w:tc>
          <w:tcPr>
            <w:tcW w:w="1350" w:type="dxa"/>
            <w:vAlign w:val="center"/>
          </w:tcPr>
          <w:p w14:paraId="45A0128A" w14:textId="19FC90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28F41592" w14:textId="094121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36EC48EC" w14:textId="22ACF8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47-1153</w:t>
            </w:r>
          </w:p>
        </w:tc>
        <w:tc>
          <w:tcPr>
            <w:tcW w:w="1235" w:type="dxa"/>
            <w:vAlign w:val="center"/>
          </w:tcPr>
          <w:p w14:paraId="21B65922" w14:textId="60B956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B862732" w14:textId="4140CD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562</w:t>
            </w:r>
          </w:p>
        </w:tc>
      </w:tr>
      <w:tr w:rsidR="00831821" w:rsidRPr="00831821" w14:paraId="0C3538DB" w14:textId="77777777" w:rsidTr="008869EF">
        <w:tc>
          <w:tcPr>
            <w:tcW w:w="625" w:type="dxa"/>
            <w:vAlign w:val="center"/>
          </w:tcPr>
          <w:p w14:paraId="6E0DC76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1A7A061" w14:textId="09E6556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Zil-E-Urooj, S. Ishtiaq, F. Shafi, S. Abid, K. H. Bhatt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6C06CC0" w14:textId="659307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isopat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ronti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L.) Raf: a promising ethnomedicinal plant with potent antimicrobial and antioxidant source</w:t>
            </w:r>
          </w:p>
        </w:tc>
        <w:tc>
          <w:tcPr>
            <w:tcW w:w="2520" w:type="dxa"/>
            <w:vAlign w:val="center"/>
          </w:tcPr>
          <w:p w14:paraId="0F18CE7B" w14:textId="5485B1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science Research</w:t>
            </w:r>
          </w:p>
        </w:tc>
        <w:tc>
          <w:tcPr>
            <w:tcW w:w="1350" w:type="dxa"/>
            <w:vAlign w:val="center"/>
          </w:tcPr>
          <w:p w14:paraId="45B5F829" w14:textId="27EB78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70FE0E90" w14:textId="0F8315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5D81AA10" w14:textId="32DB62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84-2790</w:t>
            </w:r>
          </w:p>
        </w:tc>
        <w:tc>
          <w:tcPr>
            <w:tcW w:w="1235" w:type="dxa"/>
            <w:vAlign w:val="center"/>
          </w:tcPr>
          <w:p w14:paraId="52661C7A" w14:textId="255614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5F470B" w14:textId="726838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30</w:t>
            </w:r>
          </w:p>
        </w:tc>
      </w:tr>
      <w:tr w:rsidR="00831821" w:rsidRPr="00831821" w14:paraId="1D83AF5B" w14:textId="77777777" w:rsidTr="008869EF">
        <w:tc>
          <w:tcPr>
            <w:tcW w:w="625" w:type="dxa"/>
            <w:vAlign w:val="center"/>
          </w:tcPr>
          <w:p w14:paraId="3150778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0581E7" w14:textId="4B7AFB4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M. S. Hassan, Aziz-ur-Rehman, S. Z. Siddiqui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. A. A. Shah, M. Sha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955664B" w14:textId="518404A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nthesis, bacterial biofilm inhibition and hemolytic activity of 4-chloro-N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methylph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utami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egioisomers</w:t>
            </w:r>
            <w:proofErr w:type="spellEnd"/>
          </w:p>
        </w:tc>
        <w:tc>
          <w:tcPr>
            <w:tcW w:w="2520" w:type="dxa"/>
            <w:vAlign w:val="center"/>
          </w:tcPr>
          <w:p w14:paraId="4C4209F6" w14:textId="50B333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Journal of The Chemical Society Pakistan</w:t>
            </w:r>
          </w:p>
        </w:tc>
        <w:tc>
          <w:tcPr>
            <w:tcW w:w="1350" w:type="dxa"/>
            <w:vAlign w:val="center"/>
          </w:tcPr>
          <w:p w14:paraId="1C84FD7C" w14:textId="05D2C9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34FD2CBA" w14:textId="028AB4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6FA9BBA0" w14:textId="1E4839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5-611</w:t>
            </w:r>
          </w:p>
        </w:tc>
        <w:tc>
          <w:tcPr>
            <w:tcW w:w="1235" w:type="dxa"/>
            <w:vAlign w:val="center"/>
          </w:tcPr>
          <w:p w14:paraId="5D8FE415" w14:textId="53CC1F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2DD650" w14:textId="58D647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00</w:t>
            </w:r>
          </w:p>
        </w:tc>
      </w:tr>
      <w:tr w:rsidR="00831821" w:rsidRPr="00831821" w14:paraId="2C0FD56C" w14:textId="77777777" w:rsidTr="008869EF">
        <w:tc>
          <w:tcPr>
            <w:tcW w:w="625" w:type="dxa"/>
            <w:vAlign w:val="center"/>
          </w:tcPr>
          <w:p w14:paraId="7F4D7B8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8892F4" w14:textId="446425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han, M. U. Rehman, N. Qadir, M. Ashraf, T. Ismail, M. Ismail, Kanwal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IN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447A7B60" w14:textId="7698B87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etylcholinesterase and butyrylcholinesterase inhibitory activities of 5-arylidene-N, N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ethylthiobarbiturates</w:t>
            </w:r>
            <w:proofErr w:type="spellEnd"/>
          </w:p>
        </w:tc>
        <w:tc>
          <w:tcPr>
            <w:tcW w:w="2520" w:type="dxa"/>
            <w:vAlign w:val="center"/>
          </w:tcPr>
          <w:p w14:paraId="29DBD876" w14:textId="5BE9CF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Pakistan</w:t>
            </w:r>
          </w:p>
        </w:tc>
        <w:tc>
          <w:tcPr>
            <w:tcW w:w="1350" w:type="dxa"/>
            <w:vAlign w:val="center"/>
          </w:tcPr>
          <w:p w14:paraId="720BDE63" w14:textId="33B713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4C5F6CA8" w14:textId="1165DA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03D84A11" w14:textId="0B8C1B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4-140</w:t>
            </w:r>
          </w:p>
        </w:tc>
        <w:tc>
          <w:tcPr>
            <w:tcW w:w="1235" w:type="dxa"/>
            <w:vAlign w:val="center"/>
          </w:tcPr>
          <w:p w14:paraId="1B9E2A45" w14:textId="1907C4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DC86678" w14:textId="5A16F6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00</w:t>
            </w:r>
          </w:p>
        </w:tc>
      </w:tr>
      <w:tr w:rsidR="00831821" w:rsidRPr="00831821" w14:paraId="13BE0816" w14:textId="77777777" w:rsidTr="008869EF">
        <w:tc>
          <w:tcPr>
            <w:tcW w:w="625" w:type="dxa"/>
            <w:vAlign w:val="center"/>
          </w:tcPr>
          <w:p w14:paraId="04DF4EE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E3214E" w14:textId="51FB321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Arshad, S. Saied, B. Ali, U. Salar, S. Tauseef, Arshia, M. Ajaz, U. Khan, S. M. Haider, M.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5816CF2" w14:textId="126F091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Nʹ-nicotinoy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lfonohydrazid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their antimicrobial activity</w:t>
            </w:r>
          </w:p>
        </w:tc>
        <w:tc>
          <w:tcPr>
            <w:tcW w:w="2520" w:type="dxa"/>
            <w:vAlign w:val="center"/>
          </w:tcPr>
          <w:p w14:paraId="013D884A" w14:textId="48BC1C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Pakistan</w:t>
            </w:r>
          </w:p>
        </w:tc>
        <w:tc>
          <w:tcPr>
            <w:tcW w:w="1350" w:type="dxa"/>
            <w:vAlign w:val="center"/>
          </w:tcPr>
          <w:p w14:paraId="30A2227A" w14:textId="7396C6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57116083" w14:textId="7A4D31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50B05DCA" w14:textId="7E7865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7-604</w:t>
            </w:r>
          </w:p>
        </w:tc>
        <w:tc>
          <w:tcPr>
            <w:tcW w:w="1235" w:type="dxa"/>
            <w:vAlign w:val="center"/>
          </w:tcPr>
          <w:p w14:paraId="190AE899" w14:textId="6BD46E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28A03BB" w14:textId="4FACAC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00</w:t>
            </w:r>
          </w:p>
        </w:tc>
      </w:tr>
      <w:tr w:rsidR="00831821" w:rsidRPr="00831821" w14:paraId="04C677BF" w14:textId="77777777" w:rsidTr="008869EF">
        <w:tc>
          <w:tcPr>
            <w:tcW w:w="625" w:type="dxa"/>
            <w:vAlign w:val="center"/>
          </w:tcPr>
          <w:p w14:paraId="66C9CE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F2395C" w14:textId="705CCD3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. Gillani, M. A. Muna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C. J. Anwar</w:t>
            </w:r>
          </w:p>
        </w:tc>
        <w:tc>
          <w:tcPr>
            <w:tcW w:w="3240" w:type="dxa"/>
            <w:vAlign w:val="center"/>
          </w:tcPr>
          <w:p w14:paraId="758F758E" w14:textId="296A30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2,5-diphenyl-3,4-distyrylcyclopenta-2,4-dienone</w:t>
            </w:r>
          </w:p>
        </w:tc>
        <w:tc>
          <w:tcPr>
            <w:tcW w:w="2520" w:type="dxa"/>
            <w:vAlign w:val="center"/>
          </w:tcPr>
          <w:p w14:paraId="1B9DC173" w14:textId="69C7EE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Pakistan</w:t>
            </w:r>
          </w:p>
        </w:tc>
        <w:tc>
          <w:tcPr>
            <w:tcW w:w="1350" w:type="dxa"/>
            <w:vAlign w:val="center"/>
          </w:tcPr>
          <w:p w14:paraId="0E130BCF" w14:textId="36161D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0BB8AC11" w14:textId="0978EE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46ADAD91" w14:textId="7F60F3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-86</w:t>
            </w:r>
          </w:p>
        </w:tc>
        <w:tc>
          <w:tcPr>
            <w:tcW w:w="1235" w:type="dxa"/>
            <w:vAlign w:val="center"/>
          </w:tcPr>
          <w:p w14:paraId="0FE85FA8" w14:textId="45776A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0AA6A8C" w14:textId="11312F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00</w:t>
            </w:r>
          </w:p>
        </w:tc>
      </w:tr>
      <w:tr w:rsidR="00831821" w:rsidRPr="00831821" w14:paraId="74ECFFB0" w14:textId="77777777" w:rsidTr="008869EF">
        <w:tc>
          <w:tcPr>
            <w:tcW w:w="625" w:type="dxa"/>
            <w:vAlign w:val="center"/>
          </w:tcPr>
          <w:p w14:paraId="4076EC9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D602425" w14:textId="4CCD02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anwal, K. S. Perveen, S. Shah</w:t>
            </w:r>
          </w:p>
        </w:tc>
        <w:tc>
          <w:tcPr>
            <w:tcW w:w="3240" w:type="dxa"/>
            <w:vAlign w:val="center"/>
          </w:tcPr>
          <w:p w14:paraId="5C576280" w14:textId="53EC7C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algesic and anti-inflammatory potential i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isopat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rontium</w:t>
            </w:r>
            <w:proofErr w:type="spellEnd"/>
          </w:p>
        </w:tc>
        <w:tc>
          <w:tcPr>
            <w:tcW w:w="2520" w:type="dxa"/>
            <w:vAlign w:val="center"/>
          </w:tcPr>
          <w:p w14:paraId="1F6AB825" w14:textId="326C8F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oceedings of the Pakistan Academy of Sciences: B. Life and Environmental Sciences</w:t>
            </w:r>
          </w:p>
        </w:tc>
        <w:tc>
          <w:tcPr>
            <w:tcW w:w="1350" w:type="dxa"/>
            <w:vAlign w:val="center"/>
          </w:tcPr>
          <w:p w14:paraId="5C272FA4" w14:textId="09C50C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665B9C5D" w14:textId="6771CE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1170" w:type="dxa"/>
            <w:gridSpan w:val="2"/>
            <w:vAlign w:val="center"/>
          </w:tcPr>
          <w:p w14:paraId="638A8A4D" w14:textId="140A0E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9-74</w:t>
            </w:r>
          </w:p>
        </w:tc>
        <w:tc>
          <w:tcPr>
            <w:tcW w:w="1235" w:type="dxa"/>
            <w:vAlign w:val="center"/>
          </w:tcPr>
          <w:p w14:paraId="54E8A91A" w14:textId="60D6A2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CAC3152" w14:textId="25141F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</w:tr>
      <w:tr w:rsidR="00831821" w:rsidRPr="00831821" w14:paraId="6F148A1E" w14:textId="77777777" w:rsidTr="008869EF">
        <w:tc>
          <w:tcPr>
            <w:tcW w:w="625" w:type="dxa"/>
            <w:vAlign w:val="center"/>
          </w:tcPr>
          <w:p w14:paraId="173B0FC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FD97EF7" w14:textId="6213AA7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ul-Ain, S. Hussai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udhar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5E8A79D" w14:textId="5F9BBB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ree radical scavenging and cytotoxic activities of substituted pyrimidines</w:t>
            </w:r>
          </w:p>
        </w:tc>
        <w:tc>
          <w:tcPr>
            <w:tcW w:w="2520" w:type="dxa"/>
            <w:vAlign w:val="center"/>
          </w:tcPr>
          <w:p w14:paraId="297322BB" w14:textId="74864A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Xiv:2003.04536 [q-bio.BM].</w:t>
            </w:r>
          </w:p>
        </w:tc>
        <w:tc>
          <w:tcPr>
            <w:tcW w:w="1350" w:type="dxa"/>
            <w:vAlign w:val="center"/>
          </w:tcPr>
          <w:p w14:paraId="41081A9A" w14:textId="5EED65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170" w:type="dxa"/>
            <w:vAlign w:val="center"/>
          </w:tcPr>
          <w:p w14:paraId="6EF16866" w14:textId="546899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3E3F04D2" w14:textId="4BCD57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35" w:type="dxa"/>
            <w:vAlign w:val="center"/>
          </w:tcPr>
          <w:p w14:paraId="12A8B832" w14:textId="1FA24B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DAF09B6" w14:textId="303DE9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</w:tr>
      <w:tr w:rsidR="00831821" w:rsidRPr="00831821" w14:paraId="1B61B6CA" w14:textId="77777777" w:rsidTr="003806D0">
        <w:tc>
          <w:tcPr>
            <w:tcW w:w="15110" w:type="dxa"/>
            <w:gridSpan w:val="10"/>
            <w:vAlign w:val="center"/>
          </w:tcPr>
          <w:p w14:paraId="0ECE4CB7" w14:textId="39BFBA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9</w:t>
            </w:r>
          </w:p>
        </w:tc>
      </w:tr>
      <w:tr w:rsidR="00831821" w:rsidRPr="00831821" w14:paraId="00F7855E" w14:textId="77777777" w:rsidTr="008869EF">
        <w:tc>
          <w:tcPr>
            <w:tcW w:w="625" w:type="dxa"/>
            <w:vAlign w:val="center"/>
          </w:tcPr>
          <w:p w14:paraId="0EAE209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2576C8" w14:textId="48A6D4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nwar, M. S. Shahbaz, S. M. Saad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Siddiqui, N. A. Khan</w:t>
            </w:r>
          </w:p>
        </w:tc>
        <w:tc>
          <w:tcPr>
            <w:tcW w:w="3240" w:type="dxa"/>
            <w:vAlign w:val="center"/>
          </w:tcPr>
          <w:p w14:paraId="3D4AB165" w14:textId="1DAFDF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ove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acanthamoeb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ompounds belonging to quinazolinones</w:t>
            </w:r>
          </w:p>
        </w:tc>
        <w:tc>
          <w:tcPr>
            <w:tcW w:w="2520" w:type="dxa"/>
            <w:vAlign w:val="center"/>
          </w:tcPr>
          <w:p w14:paraId="75844841" w14:textId="34E934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6ED4DA46" w14:textId="7185E2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76C6A896" w14:textId="3841AB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3</w:t>
            </w:r>
          </w:p>
        </w:tc>
        <w:tc>
          <w:tcPr>
            <w:tcW w:w="1170" w:type="dxa"/>
            <w:gridSpan w:val="2"/>
            <w:vAlign w:val="center"/>
          </w:tcPr>
          <w:p w14:paraId="3E3E77C1" w14:textId="4A59D2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1575</w:t>
            </w:r>
          </w:p>
        </w:tc>
        <w:tc>
          <w:tcPr>
            <w:tcW w:w="1235" w:type="dxa"/>
            <w:vAlign w:val="center"/>
          </w:tcPr>
          <w:p w14:paraId="7D850B4A" w14:textId="72F346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0F1076" w14:textId="79D17F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33</w:t>
            </w:r>
          </w:p>
        </w:tc>
      </w:tr>
      <w:tr w:rsidR="00831821" w:rsidRPr="00831821" w14:paraId="1EDC8E75" w14:textId="77777777" w:rsidTr="008869EF">
        <w:tc>
          <w:tcPr>
            <w:tcW w:w="625" w:type="dxa"/>
            <w:vAlign w:val="center"/>
          </w:tcPr>
          <w:p w14:paraId="32C41C6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8833AB2" w14:textId="6B0B4B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meed, Kanwal, F. Seraj, R. Rafique, S. Chigurupati, A. Wadood, </w:t>
            </w:r>
            <w:bookmarkStart w:id="7" w:name="_Hlk534672063"/>
            <w:bookmarkEnd w:id="7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U. Rehman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V. Venugopal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Muhammad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D6F8D60" w14:textId="511875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of benzotriazoles derivatives and their dual potential as </w:t>
            </w:r>
            <w:r w:rsidRPr="00831821">
              <w:rPr>
                <w:rFonts w:ascii="Times New Roman" w:hAnsi="Times New Roman" w:cs="Times New Roman"/>
                <w:bCs/>
                <w:spacing w:val="-3"/>
                <w:sz w:val="20"/>
                <w:szCs w:val="20"/>
              </w:rPr>
              <w:t>α-amylase and α-glucosidase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hibitors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: Structure-activity relationship, molecular docking, and kinetic studies</w:t>
            </w:r>
          </w:p>
        </w:tc>
        <w:tc>
          <w:tcPr>
            <w:tcW w:w="2520" w:type="dxa"/>
            <w:vAlign w:val="center"/>
          </w:tcPr>
          <w:p w14:paraId="4B8F81BD" w14:textId="7F125B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5B711A5B" w14:textId="7E3D4B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1D0D0813" w14:textId="1098D9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3</w:t>
            </w:r>
          </w:p>
        </w:tc>
        <w:tc>
          <w:tcPr>
            <w:tcW w:w="1170" w:type="dxa"/>
            <w:gridSpan w:val="2"/>
            <w:vAlign w:val="center"/>
          </w:tcPr>
          <w:p w14:paraId="17FB93C7" w14:textId="52CD19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1677</w:t>
            </w:r>
          </w:p>
        </w:tc>
        <w:tc>
          <w:tcPr>
            <w:tcW w:w="1235" w:type="dxa"/>
            <w:vAlign w:val="center"/>
          </w:tcPr>
          <w:p w14:paraId="2960E8B9" w14:textId="21545A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5CCDA3A" w14:textId="3C1882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33</w:t>
            </w:r>
          </w:p>
        </w:tc>
      </w:tr>
      <w:tr w:rsidR="00831821" w:rsidRPr="00831821" w14:paraId="62BEF034" w14:textId="77777777" w:rsidTr="008869EF">
        <w:tc>
          <w:tcPr>
            <w:tcW w:w="625" w:type="dxa"/>
            <w:vAlign w:val="center"/>
          </w:tcPr>
          <w:p w14:paraId="0E51D88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EB709A" w14:textId="41E5A0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Kanwal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U. Salar, S. Afzal,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.l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 Wadood, M. Taha, S. Perveen, H. Khan, J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Lecka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Jean Sevigny</w:t>
            </w:r>
          </w:p>
        </w:tc>
        <w:tc>
          <w:tcPr>
            <w:tcW w:w="3240" w:type="dxa"/>
            <w:vAlign w:val="center"/>
          </w:tcPr>
          <w:p w14:paraId="074BB671" w14:textId="0010082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chiff bases of tryptamine as potent inhibitors of nucleoside triphosphate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diphosphohydrolases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NTPDases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): Structure-activity relationship, J. Iqbal</w:t>
            </w:r>
          </w:p>
        </w:tc>
        <w:tc>
          <w:tcPr>
            <w:tcW w:w="2520" w:type="dxa"/>
            <w:vAlign w:val="center"/>
          </w:tcPr>
          <w:p w14:paraId="7EA2AF24" w14:textId="02153A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4225EAB8" w14:textId="035FD6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43AA6B63" w14:textId="0EA422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1170" w:type="dxa"/>
            <w:gridSpan w:val="2"/>
            <w:vAlign w:val="center"/>
          </w:tcPr>
          <w:p w14:paraId="7BE686EF" w14:textId="49BF5A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253-266</w:t>
            </w:r>
          </w:p>
        </w:tc>
        <w:tc>
          <w:tcPr>
            <w:tcW w:w="1235" w:type="dxa"/>
            <w:vAlign w:val="center"/>
          </w:tcPr>
          <w:p w14:paraId="55D37416" w14:textId="4CF90B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C19542C" w14:textId="09304E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7522F452" w14:textId="77777777" w:rsidTr="008869EF">
        <w:tc>
          <w:tcPr>
            <w:tcW w:w="625" w:type="dxa"/>
            <w:vAlign w:val="center"/>
          </w:tcPr>
          <w:p w14:paraId="5211DB0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20C50BF" w14:textId="43F91BB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A. Abbas, B. Ali, Kanwal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J. Iqbal, S. U. Rahman, S. Zaib, S. Perveen</w:t>
            </w:r>
          </w:p>
        </w:tc>
        <w:tc>
          <w:tcPr>
            <w:tcW w:w="3240" w:type="dxa"/>
            <w:vAlign w:val="center"/>
          </w:tcPr>
          <w:p w14:paraId="7D826183" w14:textId="62A4E17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 and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urease inhibitory activity of benzohydrazide derivatives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nd kinetic studies</w:t>
            </w:r>
          </w:p>
        </w:tc>
        <w:tc>
          <w:tcPr>
            <w:tcW w:w="2520" w:type="dxa"/>
            <w:vAlign w:val="center"/>
          </w:tcPr>
          <w:p w14:paraId="0DE3CC4A" w14:textId="561D24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7720E35C" w14:textId="371830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43BF2E44" w14:textId="35F802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1170" w:type="dxa"/>
            <w:gridSpan w:val="2"/>
            <w:vAlign w:val="center"/>
          </w:tcPr>
          <w:p w14:paraId="185ECBA2" w14:textId="068D15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3-177</w:t>
            </w:r>
          </w:p>
        </w:tc>
        <w:tc>
          <w:tcPr>
            <w:tcW w:w="1235" w:type="dxa"/>
            <w:vAlign w:val="center"/>
          </w:tcPr>
          <w:p w14:paraId="07B6D308" w14:textId="6D8B16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BCA90D5" w14:textId="0BE50D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04C18530" w14:textId="77777777" w:rsidTr="008869EF">
        <w:tc>
          <w:tcPr>
            <w:tcW w:w="625" w:type="dxa"/>
            <w:vAlign w:val="center"/>
          </w:tcPr>
          <w:p w14:paraId="5903EFC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712F7EC" w14:textId="677D020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G. Mohiuddin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U. Salar, Kanwal, M. A. Lodhi, A. Wadood, M. Riaz, S. Perveen</w:t>
            </w:r>
          </w:p>
        </w:tc>
        <w:tc>
          <w:tcPr>
            <w:tcW w:w="3240" w:type="dxa"/>
            <w:vAlign w:val="center"/>
          </w:tcPr>
          <w:p w14:paraId="7DBDBC8C" w14:textId="17E1E29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Biology-oriented drug synthesis (BIODS)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urease inhibitory activity, and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tudy of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S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naproxen derivatives</w:t>
            </w:r>
          </w:p>
        </w:tc>
        <w:tc>
          <w:tcPr>
            <w:tcW w:w="2520" w:type="dxa"/>
            <w:vAlign w:val="center"/>
          </w:tcPr>
          <w:p w14:paraId="72F74051" w14:textId="2E827B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26B4E34" w14:textId="5EBDDC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9A3CE39" w14:textId="34BA32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1170" w:type="dxa"/>
            <w:gridSpan w:val="2"/>
            <w:vAlign w:val="center"/>
          </w:tcPr>
          <w:p w14:paraId="5C2B366C" w14:textId="663D68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-46</w:t>
            </w:r>
          </w:p>
        </w:tc>
        <w:tc>
          <w:tcPr>
            <w:tcW w:w="1235" w:type="dxa"/>
            <w:vAlign w:val="center"/>
          </w:tcPr>
          <w:p w14:paraId="00D3C5A6" w14:textId="5CDA17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5220CF" w14:textId="35D391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0C569B2F" w14:textId="77777777" w:rsidTr="008869EF">
        <w:tc>
          <w:tcPr>
            <w:tcW w:w="625" w:type="dxa"/>
            <w:vAlign w:val="center"/>
          </w:tcPr>
          <w:p w14:paraId="0F1F352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B4764F9" w14:textId="3C17B3F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Kanwal, M. Khan, Arshia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S. Perveen, M. Shaikh, N. Fatima, M. I. Choudhary</w:t>
            </w:r>
          </w:p>
        </w:tc>
        <w:tc>
          <w:tcPr>
            <w:tcW w:w="3240" w:type="dxa"/>
            <w:vAlign w:val="center"/>
          </w:tcPr>
          <w:p w14:paraId="3CF980B2" w14:textId="5AA5083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es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urease inhibitory activities of urea and thiourea derivatives of tryptamine, their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lastRenderedPageBreak/>
              <w:t>molecular docking and cytotoxic studies</w:t>
            </w:r>
          </w:p>
        </w:tc>
        <w:tc>
          <w:tcPr>
            <w:tcW w:w="2520" w:type="dxa"/>
            <w:vAlign w:val="center"/>
          </w:tcPr>
          <w:p w14:paraId="4ACAF724" w14:textId="616F27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lastRenderedPageBreak/>
              <w:t>Bioorganic Chemistry</w:t>
            </w:r>
          </w:p>
        </w:tc>
        <w:tc>
          <w:tcPr>
            <w:tcW w:w="1350" w:type="dxa"/>
            <w:vAlign w:val="center"/>
          </w:tcPr>
          <w:p w14:paraId="67780F0B" w14:textId="004D9E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03E61994" w14:textId="3CC555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1170" w:type="dxa"/>
            <w:gridSpan w:val="2"/>
            <w:vAlign w:val="center"/>
          </w:tcPr>
          <w:p w14:paraId="2D6FEA8E" w14:textId="7973F5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5-610</w:t>
            </w:r>
          </w:p>
        </w:tc>
        <w:tc>
          <w:tcPr>
            <w:tcW w:w="1235" w:type="dxa"/>
            <w:vAlign w:val="center"/>
          </w:tcPr>
          <w:p w14:paraId="39860E5F" w14:textId="70A6FE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6E2229C" w14:textId="5170AA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2B839033" w14:textId="77777777" w:rsidTr="008869EF">
        <w:tc>
          <w:tcPr>
            <w:tcW w:w="625" w:type="dxa"/>
            <w:vAlign w:val="center"/>
          </w:tcPr>
          <w:p w14:paraId="718C0BC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ABAF00" w14:textId="7281998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K. Hayat, S. Afzal, A. Saeed, A. Murtaza, S. U. Rahman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A Saeed, S. Zaib, J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Lecka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J. Sévigny, J. Iqbal, A. Hassan</w:t>
            </w:r>
          </w:p>
        </w:tc>
        <w:tc>
          <w:tcPr>
            <w:tcW w:w="3240" w:type="dxa"/>
            <w:vAlign w:val="center"/>
          </w:tcPr>
          <w:p w14:paraId="69655C5A" w14:textId="6F6068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Investigation of new quinoline derivatives as promising inhibitors of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NTPDases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: Synthesis, SAR analysis and molecular docking studies</w:t>
            </w:r>
          </w:p>
        </w:tc>
        <w:tc>
          <w:tcPr>
            <w:tcW w:w="2520" w:type="dxa"/>
            <w:vAlign w:val="center"/>
          </w:tcPr>
          <w:p w14:paraId="7094E23A" w14:textId="609DFD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AB7BCBD" w14:textId="28030F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15D06745" w14:textId="186E12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1170" w:type="dxa"/>
            <w:gridSpan w:val="2"/>
            <w:vAlign w:val="center"/>
          </w:tcPr>
          <w:p w14:paraId="771675EA" w14:textId="51BFEE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8-226</w:t>
            </w:r>
          </w:p>
        </w:tc>
        <w:tc>
          <w:tcPr>
            <w:tcW w:w="1235" w:type="dxa"/>
            <w:vAlign w:val="center"/>
          </w:tcPr>
          <w:p w14:paraId="33B68686" w14:textId="4B2BCE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C538789" w14:textId="6AB029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1060038A" w14:textId="77777777" w:rsidTr="008869EF">
        <w:tc>
          <w:tcPr>
            <w:tcW w:w="625" w:type="dxa"/>
            <w:vAlign w:val="center"/>
          </w:tcPr>
          <w:p w14:paraId="713FD11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44392A" w14:textId="123344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M. Taha, N. B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U. Rashid, M. Ali, M. Ibrahim, M. Gollapalli, A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Mosaddik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C51DEE5" w14:textId="4D583AC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2,5-Disubstituted thiadiazoles as potent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β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-glucuronidase inhibitors; Synthesis,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and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studies</w:t>
            </w:r>
          </w:p>
        </w:tc>
        <w:tc>
          <w:tcPr>
            <w:tcW w:w="2520" w:type="dxa"/>
            <w:vAlign w:val="center"/>
          </w:tcPr>
          <w:p w14:paraId="5BE0BA7A" w14:textId="5DA22D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75EB881" w14:textId="31B54A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67D91310" w14:textId="12EB4D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1170" w:type="dxa"/>
            <w:gridSpan w:val="2"/>
            <w:vAlign w:val="center"/>
          </w:tcPr>
          <w:p w14:paraId="0DBD43BA" w14:textId="6815A1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3126</w:t>
            </w:r>
          </w:p>
        </w:tc>
        <w:tc>
          <w:tcPr>
            <w:tcW w:w="1235" w:type="dxa"/>
            <w:vAlign w:val="center"/>
          </w:tcPr>
          <w:p w14:paraId="30DBF42A" w14:textId="20E80D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132AE94" w14:textId="0152A6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59583028" w14:textId="77777777" w:rsidTr="008869EF">
        <w:tc>
          <w:tcPr>
            <w:tcW w:w="625" w:type="dxa"/>
            <w:vAlign w:val="center"/>
          </w:tcPr>
          <w:p w14:paraId="4E74793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55AD4CF" w14:textId="181957F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U. Salara, A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Nizamani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F. Arshad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M. I. Fakhri, S. Perveen, N. Ahmed, M. I. Choudhary</w:t>
            </w:r>
          </w:p>
        </w:tc>
        <w:tc>
          <w:tcPr>
            <w:tcW w:w="3240" w:type="dxa"/>
            <w:vAlign w:val="center"/>
          </w:tcPr>
          <w:p w14:paraId="68A2F698" w14:textId="1F3C9AD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>Bis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-coumarins; non-cytotoxic selective urease inhibitors and Antiglycation agents</w:t>
            </w:r>
          </w:p>
        </w:tc>
        <w:tc>
          <w:tcPr>
            <w:tcW w:w="2520" w:type="dxa"/>
            <w:vAlign w:val="center"/>
          </w:tcPr>
          <w:p w14:paraId="4EDB068D" w14:textId="730CA6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43972730" w14:textId="476DED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18C73FB8" w14:textId="5F2CFD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1170" w:type="dxa"/>
            <w:gridSpan w:val="2"/>
            <w:vAlign w:val="center"/>
          </w:tcPr>
          <w:p w14:paraId="2EE4432C" w14:textId="5C0B73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103170</w:t>
            </w:r>
          </w:p>
        </w:tc>
        <w:tc>
          <w:tcPr>
            <w:tcW w:w="1235" w:type="dxa"/>
            <w:vAlign w:val="center"/>
          </w:tcPr>
          <w:p w14:paraId="05F1B3D9" w14:textId="3E5D46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8D3C8A" w14:textId="1B5C4D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6</w:t>
            </w:r>
          </w:p>
        </w:tc>
      </w:tr>
      <w:tr w:rsidR="00831821" w:rsidRPr="00831821" w14:paraId="028AE609" w14:textId="77777777" w:rsidTr="008869EF">
        <w:tc>
          <w:tcPr>
            <w:tcW w:w="625" w:type="dxa"/>
            <w:vAlign w:val="center"/>
          </w:tcPr>
          <w:p w14:paraId="273C46F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E7A98A4" w14:textId="137E11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M. Al-Rashida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oo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U. Qazi, S. Naz, M. Ishtia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03EA68A" w14:textId="72A22B9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patent update on therapeutic applications of urease inhibitors (2012-2018)</w:t>
            </w:r>
          </w:p>
        </w:tc>
        <w:tc>
          <w:tcPr>
            <w:tcW w:w="2520" w:type="dxa"/>
            <w:vAlign w:val="center"/>
          </w:tcPr>
          <w:p w14:paraId="0E87E99B" w14:textId="526F34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ert Opinion on Therapeutic Patents</w:t>
            </w:r>
          </w:p>
        </w:tc>
        <w:tc>
          <w:tcPr>
            <w:tcW w:w="1350" w:type="dxa"/>
            <w:vAlign w:val="center"/>
          </w:tcPr>
          <w:p w14:paraId="0F19A140" w14:textId="0F4464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654BC1BB" w14:textId="4DDDEC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gridSpan w:val="2"/>
            <w:vAlign w:val="center"/>
          </w:tcPr>
          <w:p w14:paraId="26540697" w14:textId="55B8FE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1-189</w:t>
            </w:r>
          </w:p>
        </w:tc>
        <w:tc>
          <w:tcPr>
            <w:tcW w:w="1235" w:type="dxa"/>
            <w:vAlign w:val="center"/>
          </w:tcPr>
          <w:p w14:paraId="008D98AA" w14:textId="351A14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3266203" w14:textId="448064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699</w:t>
            </w:r>
          </w:p>
        </w:tc>
      </w:tr>
      <w:tr w:rsidR="00831821" w:rsidRPr="00831821" w14:paraId="1F2DA4B7" w14:textId="77777777" w:rsidTr="008869EF">
        <w:tc>
          <w:tcPr>
            <w:tcW w:w="625" w:type="dxa"/>
            <w:vAlign w:val="center"/>
          </w:tcPr>
          <w:p w14:paraId="25A7972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5E6945" w14:textId="7E649A4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K. A.A. Alkadi, N. H. Ismail, S. Imran, A. Adam, S. M. Kashif, S Adnan Ali Shah, W. Jamil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idiqqu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5F94C17" w14:textId="4A1B23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glycation and antioxidant potential of novel imidazo[4,5-b] pyridin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ohydrazones</w:t>
            </w:r>
            <w:proofErr w:type="spellEnd"/>
          </w:p>
        </w:tc>
        <w:tc>
          <w:tcPr>
            <w:tcW w:w="2520" w:type="dxa"/>
            <w:vAlign w:val="center"/>
          </w:tcPr>
          <w:p w14:paraId="67E8E7E5" w14:textId="0E2CF1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6D15185A" w14:textId="6D3A01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5D541E91" w14:textId="6559C1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70" w:type="dxa"/>
            <w:gridSpan w:val="2"/>
            <w:vAlign w:val="center"/>
          </w:tcPr>
          <w:p w14:paraId="7F2593D6" w14:textId="3F6253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18-3128</w:t>
            </w:r>
          </w:p>
        </w:tc>
        <w:tc>
          <w:tcPr>
            <w:tcW w:w="1235" w:type="dxa"/>
            <w:vAlign w:val="center"/>
          </w:tcPr>
          <w:p w14:paraId="5FA57FE9" w14:textId="3A2842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B29018E" w14:textId="3598E0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98</w:t>
            </w:r>
          </w:p>
        </w:tc>
      </w:tr>
      <w:tr w:rsidR="00831821" w:rsidRPr="00831821" w14:paraId="53537FA8" w14:textId="77777777" w:rsidTr="008869EF">
        <w:tc>
          <w:tcPr>
            <w:tcW w:w="625" w:type="dxa"/>
            <w:vAlign w:val="center"/>
          </w:tcPr>
          <w:p w14:paraId="3514CB5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9C96753" w14:textId="6B96890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Jamil, S. Solangi, 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aha, M. Y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huhawar</w:t>
            </w:r>
            <w:proofErr w:type="spellEnd"/>
          </w:p>
        </w:tc>
        <w:tc>
          <w:tcPr>
            <w:tcW w:w="3240" w:type="dxa"/>
            <w:vAlign w:val="center"/>
          </w:tcPr>
          <w:p w14:paraId="3E8DC720" w14:textId="38A14B3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es, characterization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glycation and DPPH radical scavenging activities of isati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licylhydrazidehydraz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its Mn (II), Co (II), Ni (II), Cu (II), and Zn (II) metal complexes</w:t>
            </w:r>
          </w:p>
        </w:tc>
        <w:tc>
          <w:tcPr>
            <w:tcW w:w="2520" w:type="dxa"/>
            <w:vAlign w:val="center"/>
          </w:tcPr>
          <w:p w14:paraId="601CE6B9" w14:textId="247731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abian Journal of Chemistry</w:t>
            </w:r>
          </w:p>
        </w:tc>
        <w:tc>
          <w:tcPr>
            <w:tcW w:w="1350" w:type="dxa"/>
            <w:vAlign w:val="center"/>
          </w:tcPr>
          <w:p w14:paraId="4FCC27B7" w14:textId="0BABCC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661C6F85" w14:textId="58D1A0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70" w:type="dxa"/>
            <w:gridSpan w:val="2"/>
            <w:vAlign w:val="center"/>
          </w:tcPr>
          <w:p w14:paraId="6BEF2B90" w14:textId="7D06F8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62-2269</w:t>
            </w:r>
          </w:p>
        </w:tc>
        <w:tc>
          <w:tcPr>
            <w:tcW w:w="1235" w:type="dxa"/>
            <w:vAlign w:val="center"/>
          </w:tcPr>
          <w:p w14:paraId="516722E1" w14:textId="0F8AB5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CB1FD68" w14:textId="574F09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98</w:t>
            </w:r>
          </w:p>
        </w:tc>
      </w:tr>
      <w:tr w:rsidR="00831821" w:rsidRPr="00831821" w14:paraId="30F15547" w14:textId="77777777" w:rsidTr="008869EF">
        <w:tc>
          <w:tcPr>
            <w:tcW w:w="625" w:type="dxa"/>
            <w:vAlign w:val="center"/>
          </w:tcPr>
          <w:p w14:paraId="45553A0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A105BF" w14:textId="46F526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F. J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shamr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Rahim, S. Hayat, H. Ullah, K. Zaman, S. Imr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N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19</w:t>
            </w:r>
            <w:r w:rsidRPr="00831821">
              <w:rPr>
                <w:rFonts w:ascii="Times New Roman" w:eastAsia="PalatinoLinotype-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831821">
              <w:rPr>
                <w:rFonts w:ascii="Times New Roman" w:eastAsia="PalatinoLinotype-Roman" w:hAnsi="Times New Roman" w:cs="Times New Roman"/>
                <w:sz w:val="20"/>
                <w:szCs w:val="20"/>
              </w:rPr>
              <w:t>, 3819</w:t>
            </w:r>
          </w:p>
        </w:tc>
        <w:tc>
          <w:tcPr>
            <w:tcW w:w="3240" w:type="dxa"/>
            <w:vAlign w:val="center"/>
          </w:tcPr>
          <w:p w14:paraId="49666859" w14:textId="724061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novel triazinoindole‐based thiourea hybrid: A study on </w:t>
            </w:r>
            <w:r w:rsidRPr="00831821">
              <w:rPr>
                <w:rFonts w:ascii="Times New Roman" w:eastAsia="PalatinoLinotype-Roman" w:hAnsi="Times New Roman" w:cs="Times New Roman"/>
                <w:sz w:val="20"/>
                <w:szCs w:val="20"/>
              </w:rPr>
              <w:t>α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‐glucosidase inhibitors and their molecular docking </w:t>
            </w:r>
          </w:p>
        </w:tc>
        <w:tc>
          <w:tcPr>
            <w:tcW w:w="2520" w:type="dxa"/>
            <w:vAlign w:val="center"/>
          </w:tcPr>
          <w:p w14:paraId="78BDF0D3" w14:textId="2AE1A5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29CCCE55" w14:textId="2D86F5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1145A23" w14:textId="2D92F3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79A5BB38" w14:textId="77777777" w:rsidR="00831821" w:rsidRPr="00831821" w:rsidRDefault="00831821" w:rsidP="00831821">
            <w:pPr>
              <w:autoSpaceDE w:val="0"/>
              <w:autoSpaceDN w:val="0"/>
              <w:adjustRightInd w:val="0"/>
              <w:ind w:left="-119" w:hanging="1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PalatinoLinotype-Roman" w:hAnsi="Times New Roman" w:cs="Times New Roman"/>
                <w:sz w:val="20"/>
                <w:szCs w:val="20"/>
              </w:rPr>
              <w:t>3819; doi:10.3390/molecules24213819</w:t>
            </w:r>
          </w:p>
          <w:p w14:paraId="74D2C096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center"/>
          </w:tcPr>
          <w:p w14:paraId="54332C75" w14:textId="33DAA2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A3D68FC" w14:textId="660C3C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24kjd"/>
                <w:rFonts w:ascii="Times New Roman" w:hAnsi="Times New Roman" w:cs="Times New Roman"/>
                <w:sz w:val="20"/>
                <w:szCs w:val="20"/>
              </w:rPr>
              <w:t>3.060</w:t>
            </w:r>
          </w:p>
        </w:tc>
      </w:tr>
      <w:tr w:rsidR="00831821" w:rsidRPr="00831821" w14:paraId="199FD947" w14:textId="77777777" w:rsidTr="008869EF">
        <w:tc>
          <w:tcPr>
            <w:tcW w:w="625" w:type="dxa"/>
            <w:vAlign w:val="center"/>
          </w:tcPr>
          <w:p w14:paraId="3561547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F1501C" w14:textId="437ABB8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Masri, A. Anwar, N. A. Khan, M. S. Shahb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Shahabuddin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R. Siddiqui</w:t>
            </w:r>
          </w:p>
        </w:tc>
        <w:tc>
          <w:tcPr>
            <w:tcW w:w="3240" w:type="dxa"/>
            <w:vAlign w:val="center"/>
          </w:tcPr>
          <w:p w14:paraId="519B32F0" w14:textId="6233855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bacterial effects of quinazolin-4(3H)-one functionalized-conjugated silver nanoparticles</w:t>
            </w:r>
          </w:p>
        </w:tc>
        <w:tc>
          <w:tcPr>
            <w:tcW w:w="2520" w:type="dxa"/>
            <w:vAlign w:val="center"/>
          </w:tcPr>
          <w:p w14:paraId="49FE0943" w14:textId="6D900F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biotics</w:t>
            </w:r>
          </w:p>
        </w:tc>
        <w:tc>
          <w:tcPr>
            <w:tcW w:w="1350" w:type="dxa"/>
            <w:vAlign w:val="center"/>
          </w:tcPr>
          <w:p w14:paraId="31B634A5" w14:textId="4AA551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60E6799" w14:textId="4332B5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61A92143" w14:textId="0B60E1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179; </w:t>
            </w:r>
            <w:r w:rsidRPr="00831821">
              <w:rPr>
                <w:rStyle w:val="Strong"/>
                <w:rFonts w:ascii="Times New Roman" w:eastAsiaTheme="minorEastAsia" w:hAnsi="Times New Roman" w:cs="Times New Roman"/>
                <w:sz w:val="20"/>
                <w:szCs w:val="20"/>
              </w:rPr>
              <w:t>DOI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.3390/antibiotics8040179</w:t>
            </w:r>
          </w:p>
        </w:tc>
        <w:tc>
          <w:tcPr>
            <w:tcW w:w="1235" w:type="dxa"/>
            <w:vAlign w:val="center"/>
          </w:tcPr>
          <w:p w14:paraId="306DE886" w14:textId="65ABDE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37E26B6" w14:textId="1EBD5F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24kjd"/>
                <w:rFonts w:ascii="Times New Roman" w:hAnsi="Times New Roman" w:cs="Times New Roman"/>
                <w:sz w:val="20"/>
                <w:szCs w:val="20"/>
              </w:rPr>
              <w:t>2.921</w:t>
            </w:r>
          </w:p>
        </w:tc>
      </w:tr>
      <w:tr w:rsidR="00831821" w:rsidRPr="00831821" w14:paraId="67C57CA5" w14:textId="77777777" w:rsidTr="008869EF">
        <w:tc>
          <w:tcPr>
            <w:tcW w:w="625" w:type="dxa"/>
            <w:vAlign w:val="center"/>
          </w:tcPr>
          <w:p w14:paraId="245F455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F51969" w14:textId="7C3A9F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Arshia, F. Begum, N. B. </w:t>
            </w:r>
            <w:proofErr w:type="spellStart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Almandil</w:t>
            </w:r>
            <w:proofErr w:type="spellEnd"/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, M. A. Lodhi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, A. Hameed, S. Perveen</w:t>
            </w:r>
          </w:p>
        </w:tc>
        <w:tc>
          <w:tcPr>
            <w:tcW w:w="3240" w:type="dxa"/>
            <w:vAlign w:val="center"/>
          </w:tcPr>
          <w:p w14:paraId="56DCD16C" w14:textId="50B071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 and urease inhibitory potential of benzophenone sulfonamide hybrid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and </w:t>
            </w:r>
            <w:r w:rsidRPr="00831821">
              <w:rPr>
                <w:rFonts w:ascii="Times New Roman" w:eastAsia="CharisSIL-Italic" w:hAnsi="Times New Roman" w:cs="Times New Roman"/>
                <w:i/>
                <w:iCs/>
                <w:sz w:val="20"/>
                <w:szCs w:val="20"/>
              </w:rPr>
              <w:t>in silico</w:t>
            </w:r>
          </w:p>
        </w:tc>
        <w:tc>
          <w:tcPr>
            <w:tcW w:w="2520" w:type="dxa"/>
            <w:vAlign w:val="center"/>
          </w:tcPr>
          <w:p w14:paraId="705AF4DF" w14:textId="3E7796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n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hemistry</w:t>
            </w:r>
          </w:p>
        </w:tc>
        <w:tc>
          <w:tcPr>
            <w:tcW w:w="1350" w:type="dxa"/>
            <w:vAlign w:val="center"/>
          </w:tcPr>
          <w:p w14:paraId="6C710AA4" w14:textId="0CC392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47B22AB1" w14:textId="45C846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191C9E8C" w14:textId="2F4109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9-1022</w:t>
            </w:r>
          </w:p>
        </w:tc>
        <w:tc>
          <w:tcPr>
            <w:tcW w:w="1235" w:type="dxa"/>
            <w:vAlign w:val="center"/>
          </w:tcPr>
          <w:p w14:paraId="79FB16F4" w14:textId="6D07DD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0AC9464" w14:textId="61BDDF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02</w:t>
            </w:r>
          </w:p>
        </w:tc>
      </w:tr>
      <w:tr w:rsidR="00831821" w:rsidRPr="00831821" w14:paraId="6F875B0D" w14:textId="77777777" w:rsidTr="008869EF">
        <w:tc>
          <w:tcPr>
            <w:tcW w:w="625" w:type="dxa"/>
            <w:vAlign w:val="center"/>
          </w:tcPr>
          <w:p w14:paraId="1E4BA84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825EB7" w14:textId="18D6BA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M. Taha, S. Sultan, S. Imran, F. Rahim, K. Zaman, A. Wadood, A. U. Rehman, N. Uddin, </w:t>
            </w:r>
            <w:r w:rsidRPr="00831821">
              <w:rPr>
                <w:rFonts w:ascii="Times New Roman" w:eastAsia="CharisSIL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F78668D" w14:textId="32D633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 xml:space="preserve">Synthesis of quinoline derivatives as diabetic </w:t>
            </w:r>
            <w:r w:rsidRPr="00831821">
              <w:rPr>
                <w:rFonts w:ascii="Times New Roman" w:eastAsia="CharisSIL-Italic" w:hAnsi="Times New Roman" w:cs="Times New Roman"/>
                <w:sz w:val="20"/>
                <w:szCs w:val="20"/>
              </w:rPr>
              <w:t xml:space="preserve">II </w:t>
            </w:r>
            <w:r w:rsidRPr="00831821">
              <w:rPr>
                <w:rFonts w:ascii="Times New Roman" w:eastAsia="CharisSIL" w:hAnsi="Times New Roman" w:cs="Times New Roman"/>
                <w:sz w:val="20"/>
                <w:szCs w:val="20"/>
              </w:rPr>
              <w:t>inhibitors and molecular docking studies</w:t>
            </w:r>
          </w:p>
        </w:tc>
        <w:tc>
          <w:tcPr>
            <w:tcW w:w="2520" w:type="dxa"/>
            <w:vAlign w:val="center"/>
          </w:tcPr>
          <w:p w14:paraId="0903016C" w14:textId="5E921C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n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hemistry</w:t>
            </w:r>
          </w:p>
        </w:tc>
        <w:tc>
          <w:tcPr>
            <w:tcW w:w="1350" w:type="dxa"/>
            <w:vAlign w:val="center"/>
          </w:tcPr>
          <w:p w14:paraId="535A49AD" w14:textId="265976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49C94997" w14:textId="513499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4A18F43B" w14:textId="6A00D5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81-4088</w:t>
            </w:r>
          </w:p>
        </w:tc>
        <w:tc>
          <w:tcPr>
            <w:tcW w:w="1235" w:type="dxa"/>
            <w:vAlign w:val="center"/>
          </w:tcPr>
          <w:p w14:paraId="3A5E5520" w14:textId="3D127F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FF4705C" w14:textId="09A6C5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02</w:t>
            </w:r>
          </w:p>
        </w:tc>
      </w:tr>
      <w:tr w:rsidR="00831821" w:rsidRPr="00831821" w14:paraId="5F0D7D08" w14:textId="77777777" w:rsidTr="008869EF">
        <w:tc>
          <w:tcPr>
            <w:tcW w:w="625" w:type="dxa"/>
            <w:vAlign w:val="center"/>
          </w:tcPr>
          <w:p w14:paraId="36BCF59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A256843" w14:textId="4B2F1E8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Shamim, Kanwal, F. A. Khan, M.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rshia</w:t>
            </w:r>
          </w:p>
        </w:tc>
        <w:tc>
          <w:tcPr>
            <w:tcW w:w="3240" w:type="dxa"/>
            <w:vAlign w:val="center"/>
          </w:tcPr>
          <w:p w14:paraId="581D88BD" w14:textId="3C0121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-proliferative capabilities of steroidal thiazole and indole derivatives</w:t>
            </w:r>
          </w:p>
        </w:tc>
        <w:tc>
          <w:tcPr>
            <w:tcW w:w="2520" w:type="dxa"/>
            <w:vAlign w:val="center"/>
          </w:tcPr>
          <w:p w14:paraId="00138F8F" w14:textId="55F524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Saudi Chemical Society</w:t>
            </w:r>
          </w:p>
        </w:tc>
        <w:tc>
          <w:tcPr>
            <w:tcW w:w="1350" w:type="dxa"/>
            <w:vAlign w:val="center"/>
          </w:tcPr>
          <w:p w14:paraId="09770CB6" w14:textId="388135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72F5898" w14:textId="4FF49C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2E668260" w14:textId="7631B5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5-780</w:t>
            </w:r>
          </w:p>
        </w:tc>
        <w:tc>
          <w:tcPr>
            <w:tcW w:w="1235" w:type="dxa"/>
            <w:vAlign w:val="center"/>
          </w:tcPr>
          <w:p w14:paraId="2DA46542" w14:textId="02AF0E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CD5A4A" w14:textId="6BFAAD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759</w:t>
            </w:r>
          </w:p>
        </w:tc>
      </w:tr>
      <w:tr w:rsidR="00831821" w:rsidRPr="00831821" w14:paraId="21A4C1A1" w14:textId="77777777" w:rsidTr="008869EF">
        <w:tc>
          <w:tcPr>
            <w:tcW w:w="625" w:type="dxa"/>
            <w:vAlign w:val="center"/>
          </w:tcPr>
          <w:p w14:paraId="238285E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158D61F" w14:textId="341BC7F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Rafique, S. M. Saad, Arshi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Taha</w:t>
            </w:r>
          </w:p>
        </w:tc>
        <w:tc>
          <w:tcPr>
            <w:tcW w:w="3240" w:type="dxa"/>
            <w:vAlign w:val="center"/>
          </w:tcPr>
          <w:p w14:paraId="281B5B39" w14:textId="5F8A99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acile CuCl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2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 catalyzed one-pot conversion of dimedone into highly functionalized indazole based N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hydrazinecarbothioamides</w:t>
            </w:r>
            <w:proofErr w:type="spellEnd"/>
          </w:p>
        </w:tc>
        <w:tc>
          <w:tcPr>
            <w:tcW w:w="2520" w:type="dxa"/>
            <w:vAlign w:val="center"/>
          </w:tcPr>
          <w:p w14:paraId="3C876C21" w14:textId="6321EC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Saudi Chemical Society</w:t>
            </w:r>
          </w:p>
        </w:tc>
        <w:tc>
          <w:tcPr>
            <w:tcW w:w="1350" w:type="dxa"/>
            <w:vAlign w:val="center"/>
          </w:tcPr>
          <w:p w14:paraId="324C0056" w14:textId="276C26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28B5AE9F" w14:textId="7B050A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5CF8D942" w14:textId="0B6028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2-97</w:t>
            </w:r>
          </w:p>
        </w:tc>
        <w:tc>
          <w:tcPr>
            <w:tcW w:w="1235" w:type="dxa"/>
            <w:vAlign w:val="center"/>
          </w:tcPr>
          <w:p w14:paraId="51B3AE77" w14:textId="10DCB1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538DDE0" w14:textId="03059A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759</w:t>
            </w:r>
          </w:p>
        </w:tc>
      </w:tr>
      <w:tr w:rsidR="00831821" w:rsidRPr="00831821" w14:paraId="46034282" w14:textId="77777777" w:rsidTr="008869EF">
        <w:tc>
          <w:tcPr>
            <w:tcW w:w="625" w:type="dxa"/>
            <w:vAlign w:val="center"/>
          </w:tcPr>
          <w:p w14:paraId="48A4FCA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C7D7139" w14:textId="4A4EFD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Chigurupati, S. Syed, S. Vijayabalan, M. Taha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. Wadood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Vijayabalan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 Wadood, M. Riaz, M. Ghufr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736DA0C0" w14:textId="7E90B9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ew hybrid hydrazinyl thiazole substituted chromones: As novel leads of dual potential;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-amylase inhibitors and antioxidant (DPPH &amp; ABTS scavenging), activities</w:t>
            </w:r>
          </w:p>
        </w:tc>
        <w:tc>
          <w:tcPr>
            <w:tcW w:w="2520" w:type="dxa"/>
            <w:vAlign w:val="center"/>
          </w:tcPr>
          <w:p w14:paraId="4FBCC821" w14:textId="3CAFAA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85686DD" w14:textId="3A1B37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4A807CD7" w14:textId="413292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3E42128E" w14:textId="4C17FA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7-101</w:t>
            </w:r>
          </w:p>
        </w:tc>
        <w:tc>
          <w:tcPr>
            <w:tcW w:w="1235" w:type="dxa"/>
            <w:vAlign w:val="center"/>
          </w:tcPr>
          <w:p w14:paraId="07CEB23F" w14:textId="4EFC19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98DA81" w14:textId="385FBE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631</w:t>
            </w:r>
          </w:p>
        </w:tc>
      </w:tr>
      <w:tr w:rsidR="00831821" w:rsidRPr="00831821" w14:paraId="29DBB331" w14:textId="77777777" w:rsidTr="008869EF">
        <w:tc>
          <w:tcPr>
            <w:tcW w:w="625" w:type="dxa"/>
            <w:vAlign w:val="center"/>
          </w:tcPr>
          <w:p w14:paraId="061B3F2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53AC43" w14:textId="4867941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Arshia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A. Jabeen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A. Faheem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  <w:lang w:eastAsia="en-IN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S. Shah,</w:t>
            </w:r>
            <w:r w:rsidRPr="00831821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S. Perveen</w:t>
            </w:r>
          </w:p>
        </w:tc>
        <w:tc>
          <w:tcPr>
            <w:tcW w:w="3240" w:type="dxa"/>
            <w:vAlign w:val="center"/>
          </w:tcPr>
          <w:p w14:paraId="4B047D67" w14:textId="572241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ophenone esters and sulfonates: synthesis and their potential as antiinflammatory agents</w:t>
            </w:r>
          </w:p>
        </w:tc>
        <w:tc>
          <w:tcPr>
            <w:tcW w:w="2520" w:type="dxa"/>
            <w:vAlign w:val="center"/>
          </w:tcPr>
          <w:p w14:paraId="064BA3F3" w14:textId="5829C0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EDD585A" w14:textId="54C7A7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2C933B94" w14:textId="0A71E9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2761702A" w14:textId="4F1824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2-174</w:t>
            </w:r>
          </w:p>
        </w:tc>
        <w:tc>
          <w:tcPr>
            <w:tcW w:w="1235" w:type="dxa"/>
            <w:vAlign w:val="center"/>
          </w:tcPr>
          <w:p w14:paraId="6018B51A" w14:textId="6C47A6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EE888FA" w14:textId="13BD36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631</w:t>
            </w:r>
          </w:p>
        </w:tc>
      </w:tr>
      <w:tr w:rsidR="00831821" w:rsidRPr="00831821" w14:paraId="6E8A9784" w14:textId="77777777" w:rsidTr="008869EF">
        <w:tc>
          <w:tcPr>
            <w:tcW w:w="625" w:type="dxa"/>
            <w:vAlign w:val="center"/>
          </w:tcPr>
          <w:p w14:paraId="6C76268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B01C8D" w14:textId="01C08A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. Jabeen, A. Faheem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F. Naqvi, S. Ahmed, E. Iqbal, F. Ali, Kanwal, Shahnaz Perveen</w:t>
            </w:r>
          </w:p>
        </w:tc>
        <w:tc>
          <w:tcPr>
            <w:tcW w:w="3240" w:type="dxa"/>
            <w:vAlign w:val="center"/>
          </w:tcPr>
          <w:p w14:paraId="7E440018" w14:textId="7D46B5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OS inhibitory activity and cytotoxicity evaluation of benzoyl, acetyl, alkyl ester, and sulfonate ester substituted coumarin derivatives </w:t>
            </w:r>
          </w:p>
        </w:tc>
        <w:tc>
          <w:tcPr>
            <w:tcW w:w="2520" w:type="dxa"/>
            <w:vAlign w:val="center"/>
          </w:tcPr>
          <w:p w14:paraId="11C4A5BD" w14:textId="1CB855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4016F171" w14:textId="66AD6C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4B395537" w14:textId="261DAD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7186FEA9" w14:textId="5B8AB6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10.2174/1573406415666190826153001</w:t>
            </w:r>
          </w:p>
        </w:tc>
        <w:tc>
          <w:tcPr>
            <w:tcW w:w="1235" w:type="dxa"/>
            <w:vAlign w:val="center"/>
          </w:tcPr>
          <w:p w14:paraId="62E497DF" w14:textId="738EDE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6A3373A" w14:textId="4AF3B0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631</w:t>
            </w:r>
          </w:p>
        </w:tc>
      </w:tr>
      <w:tr w:rsidR="00831821" w:rsidRPr="00831821" w14:paraId="1E1F9599" w14:textId="77777777" w:rsidTr="008869EF">
        <w:tc>
          <w:tcPr>
            <w:tcW w:w="625" w:type="dxa"/>
            <w:vAlign w:val="center"/>
          </w:tcPr>
          <w:p w14:paraId="55E38F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5F4A9F1" w14:textId="008E8B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rFonts w:eastAsiaTheme="minorEastAsia"/>
                <w:sz w:val="20"/>
                <w:szCs w:val="20"/>
              </w:rPr>
              <w:t>M</w:t>
            </w:r>
            <w:r w:rsidRPr="00831821">
              <w:rPr>
                <w:rStyle w:val="Affiliation"/>
                <w:rFonts w:eastAsiaTheme="majorEastAsia"/>
                <w:sz w:val="20"/>
                <w:szCs w:val="20"/>
              </w:rPr>
              <w:t>.</w:t>
            </w:r>
            <w:r w:rsidRPr="00831821">
              <w:rPr>
                <w:rStyle w:val="Affiliation"/>
                <w:rFonts w:eastAsiaTheme="minorEastAsia"/>
                <w:sz w:val="20"/>
                <w:szCs w:val="20"/>
              </w:rPr>
              <w:t xml:space="preserve">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Kha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. U. Mulk, A. U. Rahman, A. Wadood, S. Shams, M. Ashraf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. Rahman, I. Khan, A. Hameed, Z. Hussain, A. Khan, K. Za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66283473" w14:textId="5F5D71A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olecular modelling and biological evaluation of 5-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rylidene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gram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iethylthiobarbiturates, as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otential α-glucosidase inhibitors </w:t>
            </w:r>
          </w:p>
        </w:tc>
        <w:tc>
          <w:tcPr>
            <w:tcW w:w="2520" w:type="dxa"/>
            <w:vAlign w:val="center"/>
          </w:tcPr>
          <w:p w14:paraId="2F711EEF" w14:textId="1EDEB9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21BC73AB" w14:textId="618F1C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55AE2D7A" w14:textId="4A35DF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161390AB" w14:textId="0FDE14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5-185 DOI: 10.2174/1573406414666180912114814</w:t>
            </w:r>
          </w:p>
        </w:tc>
        <w:tc>
          <w:tcPr>
            <w:tcW w:w="1235" w:type="dxa"/>
            <w:vAlign w:val="center"/>
          </w:tcPr>
          <w:p w14:paraId="07A1A074" w14:textId="55CDB8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E953BAF" w14:textId="50338D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631</w:t>
            </w:r>
          </w:p>
        </w:tc>
      </w:tr>
      <w:tr w:rsidR="00831821" w:rsidRPr="00831821" w14:paraId="15E516A0" w14:textId="77777777" w:rsidTr="008869EF">
        <w:tc>
          <w:tcPr>
            <w:tcW w:w="625" w:type="dxa"/>
            <w:vAlign w:val="center"/>
          </w:tcPr>
          <w:p w14:paraId="3CBACD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55A181C" w14:textId="32B7033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en-IN"/>
              </w:rPr>
              <w:t>M. Shaikh, S. Siddiqui,</w:t>
            </w: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vertAlign w:val="superscript"/>
                <w:lang w:val="en-IN" w:eastAsia="en-IN"/>
              </w:rPr>
              <w:t xml:space="preserve"> </w:t>
            </w: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en-IN"/>
              </w:rPr>
              <w:t>H. Zafar, U. Naqeeb,</w:t>
            </w: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vertAlign w:val="superscript"/>
                <w:lang w:val="en-IN" w:eastAsia="en-IN"/>
              </w:rPr>
              <w:t>2</w:t>
            </w: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en-IN"/>
              </w:rPr>
              <w:t xml:space="preserve"> </w:t>
            </w: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zh-CN"/>
              </w:rPr>
              <w:t>F.</w:t>
            </w: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en-IN"/>
              </w:rPr>
              <w:t xml:space="preserve"> </w:t>
            </w:r>
            <w:proofErr w:type="spellStart"/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en-IN"/>
              </w:rPr>
              <w:t>Subzwari</w:t>
            </w:r>
            <w:proofErr w:type="spellEnd"/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en-IN"/>
              </w:rPr>
              <w:t xml:space="preserve">, R. Imad, </w:t>
            </w:r>
            <w:r w:rsidRPr="00831821">
              <w:rPr>
                <w:rFonts w:ascii="Times New Roman" w:eastAsia="Calibri" w:hAnsi="Times New Roman" w:cs="Times New Roman"/>
                <w:b/>
                <w:bCs/>
                <w:kern w:val="3"/>
                <w:sz w:val="20"/>
                <w:szCs w:val="20"/>
                <w:lang w:val="en-IN" w:eastAsia="en-IN"/>
              </w:rPr>
              <w:t>K. M. Khan</w:t>
            </w:r>
            <w:r w:rsidRPr="00831821">
              <w:rPr>
                <w:rFonts w:ascii="Times New Roman" w:eastAsia="Calibri" w:hAnsi="Times New Roman" w:cs="Times New Roman"/>
                <w:kern w:val="3"/>
                <w:sz w:val="20"/>
                <w:szCs w:val="20"/>
                <w:lang w:val="en-IN" w:eastAsia="en-IN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4C5BCB94" w14:textId="1F59A53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Antiglycation activity of triazole Schiff’s bases against fructose-mediated glycation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IN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IN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study</w:t>
            </w:r>
          </w:p>
        </w:tc>
        <w:tc>
          <w:tcPr>
            <w:tcW w:w="2520" w:type="dxa"/>
            <w:vAlign w:val="center"/>
          </w:tcPr>
          <w:p w14:paraId="789DCBB2" w14:textId="09F1FB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589C712F" w14:textId="233902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04AF0C4B" w14:textId="5D0EC9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4A774228" w14:textId="1B62F3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OI: </w:t>
            </w:r>
            <w:hyperlink r:id="rId50" w:tgtFrame="_blank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10.2174/1573406415666190212105718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35" w:type="dxa"/>
            <w:vAlign w:val="center"/>
          </w:tcPr>
          <w:p w14:paraId="5C31D91D" w14:textId="3E2596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630C8A" w14:textId="4318F8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631</w:t>
            </w:r>
          </w:p>
        </w:tc>
      </w:tr>
      <w:tr w:rsidR="00831821" w:rsidRPr="00831821" w14:paraId="0162A6BF" w14:textId="77777777" w:rsidTr="008869EF">
        <w:tc>
          <w:tcPr>
            <w:tcW w:w="625" w:type="dxa"/>
            <w:vAlign w:val="center"/>
          </w:tcPr>
          <w:p w14:paraId="10A1C1C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893DE57" w14:textId="55F8F92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Kareem, A. 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y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Imran, M. R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Malik</w:t>
            </w:r>
          </w:p>
        </w:tc>
        <w:tc>
          <w:tcPr>
            <w:tcW w:w="3240" w:type="dxa"/>
            <w:vAlign w:val="center"/>
          </w:tcPr>
          <w:p w14:paraId="4BC56A6C" w14:textId="3391269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nhanced therapeutic efficacy of clotrimazole by delivery through poly (ethylene oxide)-block-poly(ε-caprolactone) copolymer-based micelles</w:t>
            </w:r>
          </w:p>
        </w:tc>
        <w:tc>
          <w:tcPr>
            <w:tcW w:w="2520" w:type="dxa"/>
            <w:vAlign w:val="center"/>
          </w:tcPr>
          <w:p w14:paraId="6F90A1A0" w14:textId="628257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Applied Polymer Science</w:t>
            </w:r>
          </w:p>
        </w:tc>
        <w:tc>
          <w:tcPr>
            <w:tcW w:w="1350" w:type="dxa"/>
            <w:vAlign w:val="center"/>
          </w:tcPr>
          <w:p w14:paraId="1A9562A6" w14:textId="3D67AC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6FF646F4" w14:textId="4D555A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60CF7E0" w14:textId="5E8C0F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: 10.1002/app.47769</w:t>
            </w:r>
          </w:p>
        </w:tc>
        <w:tc>
          <w:tcPr>
            <w:tcW w:w="1235" w:type="dxa"/>
            <w:vAlign w:val="center"/>
          </w:tcPr>
          <w:p w14:paraId="4A8E2251" w14:textId="3E38B0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C76461" w14:textId="1FD5FC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188</w:t>
            </w:r>
          </w:p>
        </w:tc>
      </w:tr>
      <w:tr w:rsidR="00831821" w:rsidRPr="00831821" w14:paraId="0F4F3238" w14:textId="77777777" w:rsidTr="008869EF">
        <w:tc>
          <w:tcPr>
            <w:tcW w:w="625" w:type="dxa"/>
            <w:vAlign w:val="center"/>
          </w:tcPr>
          <w:p w14:paraId="40A3A82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175E369" w14:textId="69A3D1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Wahid, M. Hanif, S. Jahangir, M. Shafique, H. A. Shahid, H. Muhammad, S. A. A. Shah, M. A. Versian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. Tahiri</w:t>
            </w:r>
          </w:p>
        </w:tc>
        <w:tc>
          <w:tcPr>
            <w:tcW w:w="3240" w:type="dxa"/>
            <w:vAlign w:val="center"/>
          </w:tcPr>
          <w:p w14:paraId="02A22E41" w14:textId="573E7DB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cnidazole-sulfonates: Synthesis, physical, electrochemical, antibacterial and antifungal characteristics</w:t>
            </w:r>
          </w:p>
        </w:tc>
        <w:tc>
          <w:tcPr>
            <w:tcW w:w="2520" w:type="dxa"/>
            <w:vAlign w:val="center"/>
          </w:tcPr>
          <w:p w14:paraId="22D537CD" w14:textId="13694E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68CA7230" w14:textId="49EA56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98B8D8E" w14:textId="3DF4AB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84</w:t>
            </w:r>
          </w:p>
        </w:tc>
        <w:tc>
          <w:tcPr>
            <w:tcW w:w="1170" w:type="dxa"/>
            <w:gridSpan w:val="2"/>
            <w:vAlign w:val="center"/>
          </w:tcPr>
          <w:p w14:paraId="39C24C90" w14:textId="6E75B1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69-575</w:t>
            </w:r>
          </w:p>
        </w:tc>
        <w:tc>
          <w:tcPr>
            <w:tcW w:w="1235" w:type="dxa"/>
            <w:vAlign w:val="center"/>
          </w:tcPr>
          <w:p w14:paraId="6E001131" w14:textId="342420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3A07FB0" w14:textId="68FCC5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011</w:t>
            </w:r>
          </w:p>
        </w:tc>
      </w:tr>
      <w:tr w:rsidR="00831821" w:rsidRPr="00831821" w14:paraId="282C4643" w14:textId="77777777" w:rsidTr="008869EF">
        <w:tc>
          <w:tcPr>
            <w:tcW w:w="625" w:type="dxa"/>
            <w:vAlign w:val="center"/>
          </w:tcPr>
          <w:p w14:paraId="6C46596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1E15E39" w14:textId="511F974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Khan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. Ahad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. Manaf, R. Naz, S. R. Hussain, F. Deeba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hah, A. Khan, M. Ali, K.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Zaman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Zafar, U. Salar, A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DE89065" w14:textId="0B7233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rease inhibitory activity, and molecular docking studies of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erfluoroph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hydrazone derivatives</w:t>
            </w:r>
          </w:p>
        </w:tc>
        <w:tc>
          <w:tcPr>
            <w:tcW w:w="2520" w:type="dxa"/>
            <w:vAlign w:val="center"/>
          </w:tcPr>
          <w:p w14:paraId="7DF82471" w14:textId="5DF22D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dicinal Chemistry Research,</w:t>
            </w:r>
          </w:p>
        </w:tc>
        <w:tc>
          <w:tcPr>
            <w:tcW w:w="1350" w:type="dxa"/>
            <w:vAlign w:val="center"/>
          </w:tcPr>
          <w:p w14:paraId="339AF445" w14:textId="2EBD4E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5A99C039" w14:textId="2F8AB4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7703DA5" w14:textId="773835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ttps://doi.org/10.1007/s00044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19-02341-5.</w:t>
            </w:r>
          </w:p>
        </w:tc>
        <w:tc>
          <w:tcPr>
            <w:tcW w:w="1235" w:type="dxa"/>
            <w:vAlign w:val="center"/>
          </w:tcPr>
          <w:p w14:paraId="07F9D536" w14:textId="425CE4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N</w:t>
            </w:r>
          </w:p>
        </w:tc>
        <w:tc>
          <w:tcPr>
            <w:tcW w:w="830" w:type="dxa"/>
            <w:vAlign w:val="center"/>
          </w:tcPr>
          <w:p w14:paraId="16752C2C" w14:textId="00A5A5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2</w:t>
            </w:r>
          </w:p>
        </w:tc>
      </w:tr>
      <w:tr w:rsidR="00831821" w:rsidRPr="00831821" w14:paraId="7BE24F0A" w14:textId="77777777" w:rsidTr="008869EF">
        <w:tc>
          <w:tcPr>
            <w:tcW w:w="625" w:type="dxa"/>
            <w:vAlign w:val="center"/>
          </w:tcPr>
          <w:p w14:paraId="45904D9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BFE2845" w14:textId="4712666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Qamar, H. Sult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Azmat, R. Naz, A. Hameed, M. Lateef</w:t>
            </w:r>
          </w:p>
        </w:tc>
        <w:tc>
          <w:tcPr>
            <w:tcW w:w="3240" w:type="dxa"/>
            <w:vAlign w:val="center"/>
          </w:tcPr>
          <w:p w14:paraId="705BCDA8" w14:textId="4C7466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-Hydroxyquinoline-methionine mixed ligands metal, complexes: preparation and their antioxidant activity</w:t>
            </w:r>
          </w:p>
        </w:tc>
        <w:tc>
          <w:tcPr>
            <w:tcW w:w="2520" w:type="dxa"/>
            <w:vAlign w:val="center"/>
          </w:tcPr>
          <w:p w14:paraId="0CEDAA22" w14:textId="289DF7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Select</w:t>
            </w:r>
          </w:p>
        </w:tc>
        <w:tc>
          <w:tcPr>
            <w:tcW w:w="1350" w:type="dxa"/>
            <w:vAlign w:val="center"/>
          </w:tcPr>
          <w:p w14:paraId="14A496D2" w14:textId="4F19B7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093AC02C" w14:textId="28AE31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2DEB0F35" w14:textId="3DA94F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58-3061</w:t>
            </w:r>
          </w:p>
        </w:tc>
        <w:tc>
          <w:tcPr>
            <w:tcW w:w="1235" w:type="dxa"/>
            <w:vAlign w:val="center"/>
          </w:tcPr>
          <w:p w14:paraId="2DB33913" w14:textId="23606A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FA1590E" w14:textId="44E234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16</w:t>
            </w:r>
          </w:p>
        </w:tc>
      </w:tr>
      <w:tr w:rsidR="00831821" w:rsidRPr="00831821" w14:paraId="3ADBAF93" w14:textId="77777777" w:rsidTr="008869EF">
        <w:tc>
          <w:tcPr>
            <w:tcW w:w="625" w:type="dxa"/>
            <w:vAlign w:val="center"/>
          </w:tcPr>
          <w:p w14:paraId="33FF347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8D4AA4" w14:textId="00A5E74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Rehman, S. M. Asiri, F. A. Khan, B. R. Jermy, H. Khan, S. Akhtar, R. 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ind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Qurashi</w:t>
            </w:r>
          </w:p>
        </w:tc>
        <w:tc>
          <w:tcPr>
            <w:tcW w:w="3240" w:type="dxa"/>
            <w:vAlign w:val="center"/>
          </w:tcPr>
          <w:p w14:paraId="27756E5D" w14:textId="5CCEC95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compatible tin oxide nanoparticles: synthesis, antibacterial, anticandidal and cytotoxic activities</w:t>
            </w:r>
          </w:p>
        </w:tc>
        <w:tc>
          <w:tcPr>
            <w:tcW w:w="2520" w:type="dxa"/>
            <w:vAlign w:val="center"/>
          </w:tcPr>
          <w:p w14:paraId="5F17B821" w14:textId="04102F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Select</w:t>
            </w:r>
          </w:p>
        </w:tc>
        <w:tc>
          <w:tcPr>
            <w:tcW w:w="1350" w:type="dxa"/>
            <w:vAlign w:val="center"/>
          </w:tcPr>
          <w:p w14:paraId="2BFFBBBB" w14:textId="7BECFB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0CD1C470" w14:textId="4D6EAB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6669A572" w14:textId="29BCC9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13-4017</w:t>
            </w:r>
          </w:p>
        </w:tc>
        <w:tc>
          <w:tcPr>
            <w:tcW w:w="1235" w:type="dxa"/>
            <w:vAlign w:val="center"/>
          </w:tcPr>
          <w:p w14:paraId="7DFCFF6B" w14:textId="4A9CD2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DDFB97C" w14:textId="7D42C8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16</w:t>
            </w:r>
          </w:p>
        </w:tc>
      </w:tr>
      <w:tr w:rsidR="00831821" w:rsidRPr="00831821" w14:paraId="18380561" w14:textId="77777777" w:rsidTr="008869EF">
        <w:tc>
          <w:tcPr>
            <w:tcW w:w="625" w:type="dxa"/>
            <w:vAlign w:val="center"/>
          </w:tcPr>
          <w:p w14:paraId="18EB79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8F37EC" w14:textId="1C32826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Times" w:hAnsi="Times New Roman" w:cs="Times New Roman"/>
                <w:sz w:val="20"/>
                <w:szCs w:val="20"/>
              </w:rPr>
              <w:t xml:space="preserve">Z. Hussain, N. Bashir, H. Gulab, M. Asim, </w:t>
            </w:r>
            <w:r w:rsidRPr="00831821">
              <w:rPr>
                <w:rFonts w:ascii="Times New Roman" w:eastAsia="AdvTimes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AdvTimes" w:hAnsi="Times New Roman" w:cs="Times New Roman"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3D61108E" w14:textId="2D7E5D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Times" w:hAnsi="Times New Roman" w:cs="Times New Roman"/>
                <w:sz w:val="20"/>
                <w:szCs w:val="20"/>
              </w:rPr>
              <w:t>Investigation of a new spectrophotometric method for the analysis of ciprofloxacin based on microwave assisted diazotization</w:t>
            </w:r>
          </w:p>
        </w:tc>
        <w:tc>
          <w:tcPr>
            <w:tcW w:w="2520" w:type="dxa"/>
            <w:vAlign w:val="center"/>
          </w:tcPr>
          <w:p w14:paraId="4FC4FDCA" w14:textId="63C2E5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Times" w:hAnsi="Times New Roman" w:cs="Times New Roman"/>
                <w:sz w:val="20"/>
                <w:szCs w:val="20"/>
              </w:rPr>
              <w:t>Analytical Sciences</w:t>
            </w:r>
          </w:p>
        </w:tc>
        <w:tc>
          <w:tcPr>
            <w:tcW w:w="1350" w:type="dxa"/>
            <w:vAlign w:val="center"/>
          </w:tcPr>
          <w:p w14:paraId="5348FEEE" w14:textId="46E391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268D46B" w14:textId="234107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7AA9CC2F" w14:textId="10D145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Times" w:hAnsi="Times New Roman" w:cs="Times New Roman"/>
                <w:sz w:val="20"/>
                <w:szCs w:val="20"/>
              </w:rPr>
              <w:t>1183-1187; DOI: 10.2116/analsci.19P139.</w:t>
            </w:r>
          </w:p>
        </w:tc>
        <w:tc>
          <w:tcPr>
            <w:tcW w:w="1235" w:type="dxa"/>
            <w:vAlign w:val="center"/>
          </w:tcPr>
          <w:p w14:paraId="5F0B1392" w14:textId="4769F9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FAA27A" w14:textId="47966C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24kjd"/>
                <w:rFonts w:ascii="Times New Roman" w:hAnsi="Times New Roman" w:cs="Times New Roman"/>
                <w:sz w:val="20"/>
                <w:szCs w:val="20"/>
              </w:rPr>
              <w:t>1.618</w:t>
            </w:r>
          </w:p>
        </w:tc>
      </w:tr>
      <w:tr w:rsidR="00831821" w:rsidRPr="00831821" w14:paraId="4CF86668" w14:textId="77777777" w:rsidTr="008869EF">
        <w:tc>
          <w:tcPr>
            <w:tcW w:w="625" w:type="dxa"/>
            <w:vAlign w:val="center"/>
          </w:tcPr>
          <w:p w14:paraId="383312A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5FAE9F" w14:textId="04B52F5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H. Naz, M. Y. Naz, H. Gulab, S. A. Sulai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ukrullah</w:t>
            </w:r>
            <w:proofErr w:type="spellEnd"/>
          </w:p>
        </w:tc>
        <w:tc>
          <w:tcPr>
            <w:tcW w:w="3240" w:type="dxa"/>
            <w:vAlign w:val="center"/>
          </w:tcPr>
          <w:p w14:paraId="63BAB957" w14:textId="06F808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atalytic and noncatalytic conversion of spent fat oil into combustible gases and liquids</w:t>
            </w:r>
          </w:p>
        </w:tc>
        <w:tc>
          <w:tcPr>
            <w:tcW w:w="2520" w:type="dxa"/>
            <w:vAlign w:val="center"/>
          </w:tcPr>
          <w:p w14:paraId="0D65258F" w14:textId="7477CC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Renewable and Sustainable Energy</w:t>
            </w:r>
          </w:p>
        </w:tc>
        <w:tc>
          <w:tcPr>
            <w:tcW w:w="1350" w:type="dxa"/>
            <w:vAlign w:val="center"/>
          </w:tcPr>
          <w:p w14:paraId="7C5EA873" w14:textId="32E8D9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56714B3F" w14:textId="29E1F8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5360994F" w14:textId="5D0771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23102-1-8: https://doi.org/10.1063/1.5055628</w:t>
            </w:r>
          </w:p>
        </w:tc>
        <w:tc>
          <w:tcPr>
            <w:tcW w:w="1235" w:type="dxa"/>
            <w:vAlign w:val="center"/>
          </w:tcPr>
          <w:p w14:paraId="3BE65B58" w14:textId="01A50E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F4B0B2D" w14:textId="3431CB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511</w:t>
            </w:r>
          </w:p>
        </w:tc>
      </w:tr>
      <w:tr w:rsidR="00831821" w:rsidRPr="00831821" w14:paraId="4F6E4A43" w14:textId="77777777" w:rsidTr="008869EF">
        <w:tc>
          <w:tcPr>
            <w:tcW w:w="625" w:type="dxa"/>
            <w:vAlign w:val="center"/>
          </w:tcPr>
          <w:p w14:paraId="707D924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626ABE" w14:textId="52E43CC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A. Bhatti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Ul-Ain Zaheer, Y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hse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hai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Hameed, J. Iqbal</w:t>
            </w:r>
          </w:p>
        </w:tc>
        <w:tc>
          <w:tcPr>
            <w:tcW w:w="3240" w:type="dxa"/>
            <w:vAlign w:val="center"/>
          </w:tcPr>
          <w:p w14:paraId="06A5BBB1" w14:textId="747B3C5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opyrazines: Synthesis, characterization and evaluation as aldose reductase inhibitors</w:t>
            </w:r>
          </w:p>
        </w:tc>
        <w:tc>
          <w:tcPr>
            <w:tcW w:w="2520" w:type="dxa"/>
            <w:vAlign w:val="center"/>
          </w:tcPr>
          <w:p w14:paraId="1F1E1F6A" w14:textId="36C61D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ience Journal of Chemistry</w:t>
            </w:r>
          </w:p>
        </w:tc>
        <w:tc>
          <w:tcPr>
            <w:tcW w:w="1350" w:type="dxa"/>
            <w:vAlign w:val="center"/>
          </w:tcPr>
          <w:p w14:paraId="61A7DC21" w14:textId="6954B6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7FB4C7C9" w14:textId="71F818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55615624" w14:textId="55DFF6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TimesNewRoman" w:hAnsi="Times New Roman" w:cs="Times New Roman"/>
                <w:sz w:val="20"/>
                <w:szCs w:val="20"/>
              </w:rPr>
              <w:t xml:space="preserve">90-97: </w:t>
            </w:r>
            <w:r w:rsidRPr="00831821">
              <w:rPr>
                <w:rStyle w:val="Strong"/>
                <w:rFonts w:ascii="Times New Roman" w:eastAsiaTheme="minorEastAsia" w:hAnsi="Times New Roman" w:cs="Times New Roman"/>
                <w:sz w:val="20"/>
                <w:szCs w:val="20"/>
              </w:rPr>
              <w:t>DOI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  <w:r w:rsidRPr="00831821">
              <w:rPr>
                <w:rFonts w:ascii="Times New Roman" w:eastAsia="TimesNewRoman" w:hAnsi="Times New Roman" w:cs="Times New Roman"/>
                <w:sz w:val="20"/>
                <w:szCs w:val="20"/>
              </w:rPr>
              <w:t>10.11648/j.sjc.20190705.11</w:t>
            </w:r>
          </w:p>
        </w:tc>
        <w:tc>
          <w:tcPr>
            <w:tcW w:w="1235" w:type="dxa"/>
            <w:vAlign w:val="center"/>
          </w:tcPr>
          <w:p w14:paraId="1232811E" w14:textId="0C00DA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900DCD" w14:textId="17B921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</w:tc>
      </w:tr>
      <w:tr w:rsidR="00831821" w:rsidRPr="00831821" w14:paraId="685A90D7" w14:textId="77777777" w:rsidTr="008869EF">
        <w:tc>
          <w:tcPr>
            <w:tcW w:w="625" w:type="dxa"/>
            <w:vAlign w:val="center"/>
          </w:tcPr>
          <w:p w14:paraId="5523CF8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9DDF437" w14:textId="344AC9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</w:t>
            </w:r>
            <w:hyperlink r:id="rId51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Khan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</w:t>
            </w:r>
            <w:hyperlink r:id="rId52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li,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. </w:t>
            </w:r>
            <w:hyperlink r:id="rId53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U. Rahman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. </w:t>
            </w:r>
            <w:hyperlink r:id="rId54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Ibrahim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hyperlink r:id="rId55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Hameed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Z. </w:t>
            </w:r>
            <w:hyperlink r:id="rId56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Kanwal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. M. </w:t>
            </w:r>
            <w:hyperlink r:id="rId57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color w:val="auto"/>
                  <w:sz w:val="20"/>
                  <w:szCs w:val="20"/>
                  <w:u w:val="none"/>
                </w:rPr>
                <w:t>Khan</w:t>
              </w:r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</w:t>
            </w:r>
            <w:hyperlink r:id="rId58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Perveen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U. </w:t>
            </w:r>
            <w:hyperlink r:id="rId59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Rehman</w:t>
              </w:r>
            </w:hyperlink>
          </w:p>
        </w:tc>
        <w:tc>
          <w:tcPr>
            <w:tcW w:w="3240" w:type="dxa"/>
            <w:vAlign w:val="center"/>
          </w:tcPr>
          <w:p w14:paraId="32EED153" w14:textId="341BEC5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 xml:space="preserve">Green synthesis, characterization, DPPH and ferrous ion-chelating (FIC) activity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>tetrakis</w:t>
            </w:r>
            <w:proofErr w:type="spellEnd"/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 xml:space="preserve">-Schiff's bases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>terephthalaldehyde</w:t>
            </w:r>
            <w:proofErr w:type="spellEnd"/>
          </w:p>
        </w:tc>
        <w:tc>
          <w:tcPr>
            <w:tcW w:w="2520" w:type="dxa"/>
            <w:vAlign w:val="center"/>
          </w:tcPr>
          <w:p w14:paraId="0EE133D9" w14:textId="2E47CE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60" w:tooltip="link to all issues of this title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Letters in Drug Design &amp; Discovery</w:t>
              </w:r>
            </w:hyperlink>
          </w:p>
        </w:tc>
        <w:tc>
          <w:tcPr>
            <w:tcW w:w="1350" w:type="dxa"/>
            <w:vAlign w:val="center"/>
          </w:tcPr>
          <w:p w14:paraId="708EC560" w14:textId="13C81F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036E0E6" w14:textId="7F5DA5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445E961F" w14:textId="46985C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9-255</w:t>
            </w:r>
          </w:p>
        </w:tc>
        <w:tc>
          <w:tcPr>
            <w:tcW w:w="1235" w:type="dxa"/>
            <w:vAlign w:val="center"/>
          </w:tcPr>
          <w:p w14:paraId="7BB1F06F" w14:textId="5E2D80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61D5F8" w14:textId="12BA33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53</w:t>
            </w:r>
          </w:p>
        </w:tc>
      </w:tr>
      <w:tr w:rsidR="00831821" w:rsidRPr="00831821" w14:paraId="1DD31804" w14:textId="77777777" w:rsidTr="008869EF">
        <w:tc>
          <w:tcPr>
            <w:tcW w:w="625" w:type="dxa"/>
            <w:vAlign w:val="center"/>
          </w:tcPr>
          <w:p w14:paraId="75736AC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7D48353" w14:textId="573E28C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kern w:val="36"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; S. A. </w:t>
            </w:r>
            <w:hyperlink r:id="rId61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Ejaz,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. </w:t>
            </w:r>
            <w:hyperlink r:id="rId62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Hameed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</w:t>
            </w:r>
            <w:hyperlink r:id="rId63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Al-Rashida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</w:t>
            </w:r>
            <w:hyperlink r:id="rId64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Perveen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N. </w:t>
            </w:r>
            <w:hyperlink r:id="rId65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Tahir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. </w:t>
            </w:r>
            <w:hyperlink r:id="rId66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Iqbal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</w:t>
            </w:r>
            <w:hyperlink r:id="rId67" w:tooltip="Search for articles by this author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Taha</w:t>
              </w:r>
            </w:hyperlink>
          </w:p>
        </w:tc>
        <w:tc>
          <w:tcPr>
            <w:tcW w:w="3240" w:type="dxa"/>
            <w:vAlign w:val="center"/>
          </w:tcPr>
          <w:p w14:paraId="5EBEECFA" w14:textId="278F14C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 xml:space="preserve">Coumarinyl aryl/alkyl sulfonates with dual potential: alkaline phosphatase an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>ros</w:t>
            </w:r>
            <w:proofErr w:type="spellEnd"/>
            <w:r w:rsidRPr="00831821">
              <w:rPr>
                <w:rFonts w:ascii="Times New Roman" w:hAnsi="Times New Roman" w:cs="Times New Roman"/>
                <w:bCs/>
                <w:kern w:val="36"/>
                <w:sz w:val="20"/>
                <w:szCs w:val="20"/>
              </w:rPr>
              <w:t xml:space="preserve"> inhibitory activities: in-silico molecular modeling and ADME evaluation</w:t>
            </w:r>
          </w:p>
        </w:tc>
        <w:tc>
          <w:tcPr>
            <w:tcW w:w="2520" w:type="dxa"/>
            <w:vAlign w:val="center"/>
          </w:tcPr>
          <w:p w14:paraId="5D962D40" w14:textId="371D51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68" w:tooltip="link to all issues of this title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Letters in Drug Design &amp; Discovery</w:t>
              </w:r>
            </w:hyperlink>
          </w:p>
        </w:tc>
        <w:tc>
          <w:tcPr>
            <w:tcW w:w="1350" w:type="dxa"/>
            <w:vAlign w:val="center"/>
          </w:tcPr>
          <w:p w14:paraId="6552E8CF" w14:textId="7ACDF1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38BA3101" w14:textId="49C5EB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59F6CB1A" w14:textId="48E5C3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6-272</w:t>
            </w:r>
          </w:p>
        </w:tc>
        <w:tc>
          <w:tcPr>
            <w:tcW w:w="1235" w:type="dxa"/>
            <w:vAlign w:val="center"/>
          </w:tcPr>
          <w:p w14:paraId="6BDA992E" w14:textId="319A94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C3379C4" w14:textId="122D68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53</w:t>
            </w:r>
          </w:p>
        </w:tc>
      </w:tr>
      <w:tr w:rsidR="00831821" w:rsidRPr="00831821" w14:paraId="574BC870" w14:textId="77777777" w:rsidTr="008869EF">
        <w:tc>
          <w:tcPr>
            <w:tcW w:w="625" w:type="dxa"/>
            <w:vAlign w:val="center"/>
          </w:tcPr>
          <w:p w14:paraId="464D13B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5F936A9" w14:textId="31498E8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G. Mohiudd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U. Salar, Kanwal, M. A. Lodhi, F. Begum, S. Perveen</w:t>
            </w:r>
          </w:p>
        </w:tc>
        <w:tc>
          <w:tcPr>
            <w:tcW w:w="3240" w:type="dxa"/>
            <w:vAlign w:val="center"/>
          </w:tcPr>
          <w:p w14:paraId="14B29E34" w14:textId="02A555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yrosinase inhibitory activity of S-naproxen derivatives </w:t>
            </w:r>
          </w:p>
        </w:tc>
        <w:tc>
          <w:tcPr>
            <w:tcW w:w="2520" w:type="dxa"/>
            <w:vAlign w:val="center"/>
          </w:tcPr>
          <w:p w14:paraId="236BFC32" w14:textId="1BD1AD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69" w:tooltip="link to all issues of this title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Letters in Drug Design &amp; Discovery</w:t>
              </w:r>
            </w:hyperlink>
          </w:p>
        </w:tc>
        <w:tc>
          <w:tcPr>
            <w:tcW w:w="1350" w:type="dxa"/>
            <w:vAlign w:val="center"/>
          </w:tcPr>
          <w:p w14:paraId="00B6D2B3" w14:textId="560BBF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00BDC9EA" w14:textId="1BB838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0BF7C1EC" w14:textId="055F8D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276-1285: </w:t>
            </w:r>
            <w:r w:rsidRPr="00831821">
              <w:rPr>
                <w:rStyle w:val="Strong"/>
                <w:rFonts w:ascii="Times New Roman" w:eastAsiaTheme="minorEastAsia" w:hAnsi="Times New Roman" w:cs="Times New Roman"/>
                <w:sz w:val="20"/>
                <w:szCs w:val="20"/>
              </w:rPr>
              <w:t>DOI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  <w:hyperlink r:id="rId70" w:tgtFrame="_blank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10.2174/1570180816666190611162355</w:t>
              </w:r>
            </w:hyperlink>
          </w:p>
        </w:tc>
        <w:tc>
          <w:tcPr>
            <w:tcW w:w="1235" w:type="dxa"/>
            <w:vAlign w:val="center"/>
          </w:tcPr>
          <w:p w14:paraId="3AD72448" w14:textId="3DB180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97A96E" w14:textId="5D9FB6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53</w:t>
            </w:r>
          </w:p>
        </w:tc>
      </w:tr>
      <w:tr w:rsidR="00831821" w:rsidRPr="00831821" w14:paraId="603FA6E8" w14:textId="77777777" w:rsidTr="008869EF">
        <w:tc>
          <w:tcPr>
            <w:tcW w:w="625" w:type="dxa"/>
            <w:vAlign w:val="center"/>
          </w:tcPr>
          <w:p w14:paraId="1155449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F35D8EF" w14:textId="7BC5CDD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han, S. Khan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G. Rehman, N. Gul, I. Khan</w:t>
            </w:r>
          </w:p>
        </w:tc>
        <w:tc>
          <w:tcPr>
            <w:tcW w:w="3240" w:type="dxa"/>
            <w:vAlign w:val="center"/>
          </w:tcPr>
          <w:p w14:paraId="1FD00E83" w14:textId="5C468A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logy-oriented drug synthesis (BIODS), Structural characterization and bioactivities of novel albendazole derivatives</w:t>
            </w:r>
          </w:p>
        </w:tc>
        <w:tc>
          <w:tcPr>
            <w:tcW w:w="2520" w:type="dxa"/>
            <w:vAlign w:val="center"/>
          </w:tcPr>
          <w:p w14:paraId="0BC96839" w14:textId="1949AC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1" w:tooltip="link to all issues of this title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Letters in Drug Design &amp; Discovery</w:t>
              </w:r>
            </w:hyperlink>
          </w:p>
        </w:tc>
        <w:tc>
          <w:tcPr>
            <w:tcW w:w="1350" w:type="dxa"/>
            <w:vAlign w:val="center"/>
          </w:tcPr>
          <w:p w14:paraId="48B001C3" w14:textId="3A772B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23407261" w14:textId="08DF31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7A70B339" w14:textId="757BA6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29-1338</w:t>
            </w:r>
          </w:p>
        </w:tc>
        <w:tc>
          <w:tcPr>
            <w:tcW w:w="1235" w:type="dxa"/>
            <w:vAlign w:val="center"/>
          </w:tcPr>
          <w:p w14:paraId="5098968E" w14:textId="23AB13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8D4A160" w14:textId="751654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53</w:t>
            </w:r>
          </w:p>
        </w:tc>
      </w:tr>
      <w:tr w:rsidR="00831821" w:rsidRPr="00831821" w14:paraId="78C5B773" w14:textId="77777777" w:rsidTr="008869EF">
        <w:tc>
          <w:tcPr>
            <w:tcW w:w="625" w:type="dxa"/>
            <w:vAlign w:val="center"/>
          </w:tcPr>
          <w:p w14:paraId="04F2F39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78A5FF" w14:textId="4F1478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. Jabeen, S. Hussain, A. Faheem, F. Naqvi, S. Perveen</w:t>
            </w:r>
          </w:p>
        </w:tc>
        <w:tc>
          <w:tcPr>
            <w:tcW w:w="3240" w:type="dxa"/>
            <w:vAlign w:val="center"/>
          </w:tcPr>
          <w:p w14:paraId="6A853147" w14:textId="30BDAB6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Diversified thiazole substituted coumarins and chromones; As non-cytotoxic ROS and NO inhibitors</w:t>
            </w:r>
          </w:p>
        </w:tc>
        <w:tc>
          <w:tcPr>
            <w:tcW w:w="2520" w:type="dxa"/>
            <w:vAlign w:val="center"/>
          </w:tcPr>
          <w:p w14:paraId="12C0648F" w14:textId="776447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2" w:tooltip="link to all issues of this title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Letters in Drug Design &amp; Discovery</w:t>
              </w:r>
            </w:hyperlink>
          </w:p>
        </w:tc>
        <w:tc>
          <w:tcPr>
            <w:tcW w:w="1350" w:type="dxa"/>
            <w:vAlign w:val="center"/>
          </w:tcPr>
          <w:p w14:paraId="79DE8DC6" w14:textId="5D1170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69F1DE3D" w14:textId="010F28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7EE7A6FE" w14:textId="3D8F86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10</w:t>
            </w:r>
          </w:p>
        </w:tc>
        <w:tc>
          <w:tcPr>
            <w:tcW w:w="1235" w:type="dxa"/>
            <w:vAlign w:val="center"/>
          </w:tcPr>
          <w:p w14:paraId="17FE6080" w14:textId="4631CF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4C8DCA7" w14:textId="7FF2D6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53</w:t>
            </w:r>
          </w:p>
        </w:tc>
      </w:tr>
      <w:tr w:rsidR="00831821" w:rsidRPr="00831821" w14:paraId="11E82E10" w14:textId="77777777" w:rsidTr="008869EF">
        <w:tc>
          <w:tcPr>
            <w:tcW w:w="625" w:type="dxa"/>
            <w:vAlign w:val="center"/>
          </w:tcPr>
          <w:p w14:paraId="541BAD3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4D1DDBE" w14:textId="688C65E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Khan, R. Ahmad, G. Rehman, N. Gul, S. Shah, U. Salar, S. Pervee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234A108" w14:textId="0D6E556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pyridinyl-benzo[d]imidazole/pyridinyl-benzo[d]thiazole derivatives and their yeast glucose uptake activity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</w:p>
        </w:tc>
        <w:tc>
          <w:tcPr>
            <w:tcW w:w="2520" w:type="dxa"/>
            <w:vAlign w:val="center"/>
          </w:tcPr>
          <w:p w14:paraId="78129608" w14:textId="493B20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3" w:tooltip="link to all issues of this title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Letters in Drug Design &amp; Discovery</w:t>
              </w:r>
            </w:hyperlink>
          </w:p>
        </w:tc>
        <w:tc>
          <w:tcPr>
            <w:tcW w:w="1350" w:type="dxa"/>
            <w:vAlign w:val="center"/>
          </w:tcPr>
          <w:p w14:paraId="7C12A0D9" w14:textId="7C6795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71B18D0E" w14:textId="2CCCE2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437D4567" w14:textId="4B292B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84-993</w:t>
            </w:r>
          </w:p>
        </w:tc>
        <w:tc>
          <w:tcPr>
            <w:tcW w:w="1235" w:type="dxa"/>
            <w:vAlign w:val="center"/>
          </w:tcPr>
          <w:p w14:paraId="37DC48E0" w14:textId="056D42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8E485A8" w14:textId="4B8C5D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53</w:t>
            </w:r>
          </w:p>
        </w:tc>
      </w:tr>
      <w:tr w:rsidR="00831821" w:rsidRPr="00831821" w14:paraId="59FD812F" w14:textId="77777777" w:rsidTr="008869EF">
        <w:tc>
          <w:tcPr>
            <w:tcW w:w="625" w:type="dxa"/>
            <w:vAlign w:val="center"/>
          </w:tcPr>
          <w:p w14:paraId="133BDFD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075EF8" w14:textId="1239BD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H. Naz, M. Rafique, H. Gulab, M. Y. Naz, S. A. Sulai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4D359CF" w14:textId="14AA7B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nversion of spent fat oil into liquid and gaseous fuels through clinker catalyzed pyrolysis</w:t>
            </w:r>
          </w:p>
        </w:tc>
        <w:tc>
          <w:tcPr>
            <w:tcW w:w="2520" w:type="dxa"/>
            <w:vAlign w:val="center"/>
          </w:tcPr>
          <w:p w14:paraId="1B295502" w14:textId="6B48D5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razilian Journal of Chemical Engineering</w:t>
            </w:r>
          </w:p>
        </w:tc>
        <w:tc>
          <w:tcPr>
            <w:tcW w:w="1350" w:type="dxa"/>
            <w:vAlign w:val="center"/>
          </w:tcPr>
          <w:p w14:paraId="1BAEFC67" w14:textId="643710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2315CA9F" w14:textId="2F8FF1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160AE904" w14:textId="403403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9-957 dx.doi.org/10.1590/0104-6632.20190362s20180429</w:t>
            </w:r>
          </w:p>
        </w:tc>
        <w:tc>
          <w:tcPr>
            <w:tcW w:w="1235" w:type="dxa"/>
            <w:vAlign w:val="center"/>
          </w:tcPr>
          <w:p w14:paraId="3B99FB38" w14:textId="26856F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D477919" w14:textId="6823E9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25</w:t>
            </w:r>
          </w:p>
        </w:tc>
      </w:tr>
      <w:tr w:rsidR="00831821" w:rsidRPr="00831821" w14:paraId="2987B68B" w14:textId="77777777" w:rsidTr="008869EF">
        <w:tc>
          <w:tcPr>
            <w:tcW w:w="625" w:type="dxa"/>
            <w:vAlign w:val="center"/>
          </w:tcPr>
          <w:p w14:paraId="6D51BE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01E5C1" w14:textId="3628D31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M. Imti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Y. Naz, U. Khaled, Y. Khan</w:t>
            </w:r>
          </w:p>
        </w:tc>
        <w:tc>
          <w:tcPr>
            <w:tcW w:w="3240" w:type="dxa"/>
            <w:vAlign w:val="center"/>
          </w:tcPr>
          <w:p w14:paraId="07D81ED1" w14:textId="271C4D3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White cement and burnt brick powder catalyzed pyrolysis of waste polystyrene for production of liquid and gaseous fuels</w:t>
            </w:r>
          </w:p>
        </w:tc>
        <w:tc>
          <w:tcPr>
            <w:tcW w:w="2520" w:type="dxa"/>
            <w:vAlign w:val="center"/>
          </w:tcPr>
          <w:p w14:paraId="0922FB97" w14:textId="03CA78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‐Pacific Journal of Chemical Engineering</w:t>
            </w:r>
          </w:p>
        </w:tc>
        <w:tc>
          <w:tcPr>
            <w:tcW w:w="1350" w:type="dxa"/>
            <w:vAlign w:val="center"/>
          </w:tcPr>
          <w:p w14:paraId="1E1A8428" w14:textId="098020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7A4CC420" w14:textId="137549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2391</w:t>
            </w:r>
          </w:p>
        </w:tc>
        <w:tc>
          <w:tcPr>
            <w:tcW w:w="1170" w:type="dxa"/>
            <w:gridSpan w:val="2"/>
            <w:vAlign w:val="center"/>
          </w:tcPr>
          <w:p w14:paraId="6E0CF868" w14:textId="15A203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https://doi.org/10.1002/apj.2391</w:t>
              </w:r>
            </w:hyperlink>
          </w:p>
        </w:tc>
        <w:tc>
          <w:tcPr>
            <w:tcW w:w="1235" w:type="dxa"/>
            <w:vAlign w:val="center"/>
          </w:tcPr>
          <w:p w14:paraId="02A2A67F" w14:textId="03740A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4D9FB3A" w14:textId="15BDAD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24kjd"/>
                <w:rFonts w:ascii="Times New Roman" w:hAnsi="Times New Roman" w:cs="Times New Roman"/>
                <w:sz w:val="20"/>
                <w:szCs w:val="20"/>
              </w:rPr>
              <w:t>0.836</w:t>
            </w:r>
          </w:p>
        </w:tc>
      </w:tr>
      <w:tr w:rsidR="00831821" w:rsidRPr="00831821" w14:paraId="1DDCA1B5" w14:textId="77777777" w:rsidTr="008869EF">
        <w:tc>
          <w:tcPr>
            <w:tcW w:w="625" w:type="dxa"/>
            <w:vAlign w:val="center"/>
          </w:tcPr>
          <w:p w14:paraId="5672AE2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8F6509" w14:textId="5B17DFF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. Nazim, M. Ahmed, B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M. Ali, F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Kobarfard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Arshia, S A. M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yatollah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. Hassan, A. Jabeen, A. Faheem</w:t>
            </w:r>
          </w:p>
        </w:tc>
        <w:tc>
          <w:tcPr>
            <w:tcW w:w="3240" w:type="dxa"/>
            <w:vAlign w:val="center"/>
          </w:tcPr>
          <w:p w14:paraId="0023C877" w14:textId="125CC8E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iosemicarbazone an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thiazolylhydrazone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of 1-indanone: As a new class of nonacidic anti-inflammatory and antiplatelet aggregation agents</w:t>
            </w:r>
          </w:p>
        </w:tc>
        <w:tc>
          <w:tcPr>
            <w:tcW w:w="2520" w:type="dxa"/>
            <w:vAlign w:val="center"/>
          </w:tcPr>
          <w:p w14:paraId="77CE2790" w14:textId="0C9383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s</w:t>
            </w:r>
          </w:p>
        </w:tc>
        <w:tc>
          <w:tcPr>
            <w:tcW w:w="1350" w:type="dxa"/>
            <w:vAlign w:val="center"/>
          </w:tcPr>
          <w:p w14:paraId="3AD0B135" w14:textId="122135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732B03B6" w14:textId="1F020A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543A4591" w14:textId="2C5943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15-019</w:t>
            </w:r>
          </w:p>
        </w:tc>
        <w:tc>
          <w:tcPr>
            <w:tcW w:w="1235" w:type="dxa"/>
            <w:vAlign w:val="center"/>
          </w:tcPr>
          <w:p w14:paraId="5A8BAD9B" w14:textId="776CAF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B8FFCA9" w14:textId="1F9A1E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804</w:t>
            </w:r>
          </w:p>
        </w:tc>
      </w:tr>
      <w:tr w:rsidR="00831821" w:rsidRPr="00831821" w14:paraId="6FA998E7" w14:textId="77777777" w:rsidTr="008869EF">
        <w:tc>
          <w:tcPr>
            <w:tcW w:w="625" w:type="dxa"/>
            <w:vAlign w:val="center"/>
          </w:tcPr>
          <w:p w14:paraId="34346D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496750" w14:textId="595ACB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U. A. Nawaz, M. Sa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li, H. A. Bhatti, Sabi-Ur-Rehman, M. Shahid, S. Faizi</w:t>
            </w:r>
          </w:p>
        </w:tc>
        <w:tc>
          <w:tcPr>
            <w:tcW w:w="3240" w:type="dxa"/>
            <w:vAlign w:val="center"/>
          </w:tcPr>
          <w:p w14:paraId="4D0D5A1A" w14:textId="530EFE9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olation of tyrosine derived phenolics and their possible beneficial role in anti-inflammatory and antioxidant potential of Tithoni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baeformis</w:t>
            </w:r>
            <w:proofErr w:type="spellEnd"/>
          </w:p>
        </w:tc>
        <w:tc>
          <w:tcPr>
            <w:tcW w:w="2520" w:type="dxa"/>
            <w:vAlign w:val="center"/>
          </w:tcPr>
          <w:p w14:paraId="144682D2" w14:textId="014AF7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701570ED" w14:textId="3405A5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019A2E9C" w14:textId="57BA05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12FAC98D" w14:textId="1662A3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https://doi.org/10.1080/14786419.2019.1705813</w:t>
              </w:r>
            </w:hyperlink>
          </w:p>
        </w:tc>
        <w:tc>
          <w:tcPr>
            <w:tcW w:w="1235" w:type="dxa"/>
            <w:vAlign w:val="center"/>
          </w:tcPr>
          <w:p w14:paraId="3A12E683" w14:textId="612D20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2220F17" w14:textId="1B4D37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24kjd"/>
                <w:rFonts w:ascii="Times New Roman" w:hAnsi="Times New Roman" w:cs="Times New Roman"/>
                <w:sz w:val="20"/>
                <w:szCs w:val="20"/>
              </w:rPr>
              <w:t>0.527</w:t>
            </w:r>
          </w:p>
        </w:tc>
      </w:tr>
      <w:tr w:rsidR="00831821" w:rsidRPr="00831821" w14:paraId="42A04336" w14:textId="77777777" w:rsidTr="008869EF">
        <w:tc>
          <w:tcPr>
            <w:tcW w:w="625" w:type="dxa"/>
            <w:vAlign w:val="center"/>
          </w:tcPr>
          <w:p w14:paraId="585BD4E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6044E01" w14:textId="30EC0C1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S. Faroo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7E316842" w14:textId="043CCA1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ytochemical analysis and anthelmintic activity of Salsola imbricate</w:t>
            </w:r>
          </w:p>
        </w:tc>
        <w:tc>
          <w:tcPr>
            <w:tcW w:w="2520" w:type="dxa"/>
            <w:vAlign w:val="center"/>
          </w:tcPr>
          <w:p w14:paraId="48799B65" w14:textId="2B2148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Journal Chemical Society of Pakistan</w:t>
            </w:r>
          </w:p>
        </w:tc>
        <w:tc>
          <w:tcPr>
            <w:tcW w:w="1350" w:type="dxa"/>
            <w:vAlign w:val="center"/>
          </w:tcPr>
          <w:p w14:paraId="7C4B4F6C" w14:textId="36DF35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7032EB5A" w14:textId="2C1CB0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170" w:type="dxa"/>
            <w:gridSpan w:val="2"/>
            <w:vAlign w:val="center"/>
          </w:tcPr>
          <w:p w14:paraId="6C7BC51E" w14:textId="63B89E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8-202</w:t>
            </w:r>
          </w:p>
        </w:tc>
        <w:tc>
          <w:tcPr>
            <w:tcW w:w="1235" w:type="dxa"/>
            <w:vAlign w:val="center"/>
          </w:tcPr>
          <w:p w14:paraId="6345FF9D" w14:textId="3CB17D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F6C23A6" w14:textId="002F80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93</w:t>
            </w:r>
          </w:p>
        </w:tc>
      </w:tr>
      <w:tr w:rsidR="00831821" w:rsidRPr="00831821" w14:paraId="3EDBB13F" w14:textId="77777777" w:rsidTr="008869EF">
        <w:tc>
          <w:tcPr>
            <w:tcW w:w="625" w:type="dxa"/>
            <w:vAlign w:val="center"/>
          </w:tcPr>
          <w:p w14:paraId="193F596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5524F3" w14:textId="7DF7D2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W. Khan, Aziz-ur-Rehman, S. Z. Siddiqui, G. Hussain, S. A. A. Shah, M. Sha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3774D08" w14:textId="202E3E1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Linear synthesis of {4-[(2-alkoxy/aralkyloxy-3,5-dichlorophenyl) sulfonyl]-1-piperazinyl} (2-furyl)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than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possible therapeutic agents</w:t>
            </w:r>
          </w:p>
        </w:tc>
        <w:tc>
          <w:tcPr>
            <w:tcW w:w="2520" w:type="dxa"/>
            <w:vAlign w:val="center"/>
          </w:tcPr>
          <w:p w14:paraId="62D2DBB5" w14:textId="2910C3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Journal Chemical Society of Pakistan</w:t>
            </w:r>
          </w:p>
        </w:tc>
        <w:tc>
          <w:tcPr>
            <w:tcW w:w="1350" w:type="dxa"/>
            <w:vAlign w:val="center"/>
          </w:tcPr>
          <w:p w14:paraId="4E43AA9C" w14:textId="031DB3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14F5062E" w14:textId="2583C6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170" w:type="dxa"/>
            <w:gridSpan w:val="2"/>
            <w:vAlign w:val="center"/>
          </w:tcPr>
          <w:p w14:paraId="16FACE95" w14:textId="4B4FBE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5-694</w:t>
            </w:r>
          </w:p>
        </w:tc>
        <w:tc>
          <w:tcPr>
            <w:tcW w:w="1235" w:type="dxa"/>
            <w:vAlign w:val="center"/>
          </w:tcPr>
          <w:p w14:paraId="2ED3E2A0" w14:textId="4D39DC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1A9EC52" w14:textId="3FD578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93</w:t>
            </w:r>
          </w:p>
        </w:tc>
      </w:tr>
      <w:tr w:rsidR="00831821" w:rsidRPr="00831821" w14:paraId="6F87A011" w14:textId="77777777" w:rsidTr="008869EF">
        <w:tc>
          <w:tcPr>
            <w:tcW w:w="625" w:type="dxa"/>
            <w:vAlign w:val="center"/>
          </w:tcPr>
          <w:p w14:paraId="0D2BA53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6DF4F6" w14:textId="38E35D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L. Rajput, 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gh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gh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Balouch, Kanwal</w:t>
            </w:r>
          </w:p>
        </w:tc>
        <w:tc>
          <w:tcPr>
            <w:tcW w:w="3240" w:type="dxa"/>
            <w:vAlign w:val="center"/>
          </w:tcPr>
          <w:p w14:paraId="3B5B743C" w14:textId="5473EF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rystallographic, monoclinic, inflexible, antifungal assessment of Schiff base resin</w:t>
            </w:r>
          </w:p>
        </w:tc>
        <w:tc>
          <w:tcPr>
            <w:tcW w:w="2520" w:type="dxa"/>
            <w:vAlign w:val="center"/>
          </w:tcPr>
          <w:p w14:paraId="3E86E6BB" w14:textId="7EA9E4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indh University Research Journal (Science Series),</w:t>
            </w:r>
          </w:p>
        </w:tc>
        <w:tc>
          <w:tcPr>
            <w:tcW w:w="1350" w:type="dxa"/>
            <w:vAlign w:val="center"/>
          </w:tcPr>
          <w:p w14:paraId="584E71F8" w14:textId="56B604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1170" w:type="dxa"/>
            <w:vAlign w:val="center"/>
          </w:tcPr>
          <w:p w14:paraId="54770F5C" w14:textId="1FCA47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1170" w:type="dxa"/>
            <w:gridSpan w:val="2"/>
            <w:vAlign w:val="center"/>
          </w:tcPr>
          <w:p w14:paraId="76951535" w14:textId="2E28B2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9-258</w:t>
            </w:r>
          </w:p>
        </w:tc>
        <w:tc>
          <w:tcPr>
            <w:tcW w:w="1235" w:type="dxa"/>
            <w:vAlign w:val="center"/>
          </w:tcPr>
          <w:p w14:paraId="505B9BD2" w14:textId="6A532D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575B402" w14:textId="1403E4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831821" w:rsidRPr="00831821" w14:paraId="3BC87205" w14:textId="77777777" w:rsidTr="003806D0">
        <w:tc>
          <w:tcPr>
            <w:tcW w:w="15110" w:type="dxa"/>
            <w:gridSpan w:val="10"/>
            <w:vAlign w:val="center"/>
          </w:tcPr>
          <w:p w14:paraId="4607FED8" w14:textId="5E4FB9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8</w:t>
            </w:r>
          </w:p>
        </w:tc>
      </w:tr>
      <w:tr w:rsidR="00831821" w:rsidRPr="00831821" w14:paraId="10136170" w14:textId="77777777" w:rsidTr="008869EF">
        <w:tc>
          <w:tcPr>
            <w:tcW w:w="625" w:type="dxa"/>
            <w:vAlign w:val="center"/>
          </w:tcPr>
          <w:p w14:paraId="13CB039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E5535D4" w14:textId="0C0A4D1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Salar, S. Chigurupati, M. T. Muhammad, A. Wadood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dubay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V. Vijayan, M. Riaz, S. Perveen</w:t>
            </w:r>
          </w:p>
        </w:tc>
        <w:tc>
          <w:tcPr>
            <w:tcW w:w="3240" w:type="dxa"/>
            <w:vAlign w:val="center"/>
          </w:tcPr>
          <w:p w14:paraId="55FF09E3" w14:textId="3621776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ʹ-Aryl and 4ʹ-arylidene 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azol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As potential α-amylase inhibitors</w:t>
            </w:r>
          </w:p>
        </w:tc>
        <w:tc>
          <w:tcPr>
            <w:tcW w:w="2520" w:type="dxa"/>
            <w:vAlign w:val="center"/>
          </w:tcPr>
          <w:p w14:paraId="342B3DAE" w14:textId="3CED7C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79EA0B7B" w14:textId="7DC011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2C774A2" w14:textId="4C6D0E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9</w:t>
            </w:r>
          </w:p>
        </w:tc>
        <w:tc>
          <w:tcPr>
            <w:tcW w:w="1170" w:type="dxa"/>
            <w:gridSpan w:val="2"/>
            <w:vAlign w:val="center"/>
          </w:tcPr>
          <w:p w14:paraId="58D22392" w14:textId="0EC306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-58</w:t>
            </w:r>
          </w:p>
        </w:tc>
        <w:tc>
          <w:tcPr>
            <w:tcW w:w="1235" w:type="dxa"/>
            <w:vAlign w:val="center"/>
          </w:tcPr>
          <w:p w14:paraId="10AB8523" w14:textId="6ACF4E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1F552D" w14:textId="2E1198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16</w:t>
            </w:r>
          </w:p>
        </w:tc>
      </w:tr>
      <w:tr w:rsidR="00831821" w:rsidRPr="00831821" w14:paraId="2A935894" w14:textId="77777777" w:rsidTr="008869EF">
        <w:tc>
          <w:tcPr>
            <w:tcW w:w="625" w:type="dxa"/>
            <w:vAlign w:val="center"/>
          </w:tcPr>
          <w:p w14:paraId="528DC11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360439" w14:textId="3CAFF77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. Adegboy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Salar, S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boab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anwal, S. Chigurupati, I. Fatima, M. Taha, A. Wadood, J. I. Mohammad, H. Khan, S. Perveen</w:t>
            </w:r>
          </w:p>
        </w:tc>
        <w:tc>
          <w:tcPr>
            <w:tcW w:w="3240" w:type="dxa"/>
            <w:vAlign w:val="center"/>
          </w:tcPr>
          <w:p w14:paraId="6A4CC942" w14:textId="329267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-Aryl benzimidazoles: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-amylase inhibitory activity, and molecular docking study</w:t>
            </w:r>
          </w:p>
        </w:tc>
        <w:tc>
          <w:tcPr>
            <w:tcW w:w="2520" w:type="dxa"/>
            <w:vAlign w:val="center"/>
          </w:tcPr>
          <w:p w14:paraId="1ED1DEEB" w14:textId="6FB3D6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.</w:t>
            </w:r>
          </w:p>
        </w:tc>
        <w:tc>
          <w:tcPr>
            <w:tcW w:w="1350" w:type="dxa"/>
            <w:vAlign w:val="center"/>
          </w:tcPr>
          <w:p w14:paraId="74618D19" w14:textId="6137E1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018 </w:t>
            </w:r>
          </w:p>
        </w:tc>
        <w:tc>
          <w:tcPr>
            <w:tcW w:w="1170" w:type="dxa"/>
            <w:vAlign w:val="center"/>
          </w:tcPr>
          <w:p w14:paraId="5D6EECF8" w14:textId="37CA74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1170" w:type="dxa"/>
            <w:gridSpan w:val="2"/>
            <w:vAlign w:val="center"/>
          </w:tcPr>
          <w:p w14:paraId="0385CDB9" w14:textId="6CEEC6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8-260</w:t>
            </w:r>
          </w:p>
        </w:tc>
        <w:tc>
          <w:tcPr>
            <w:tcW w:w="1235" w:type="dxa"/>
            <w:vAlign w:val="center"/>
          </w:tcPr>
          <w:p w14:paraId="3F31EDB3" w14:textId="1F352B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978CE68" w14:textId="55C80E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816</w:t>
            </w:r>
          </w:p>
        </w:tc>
      </w:tr>
      <w:tr w:rsidR="00831821" w:rsidRPr="00831821" w14:paraId="71671673" w14:textId="77777777" w:rsidTr="008869EF">
        <w:tc>
          <w:tcPr>
            <w:tcW w:w="625" w:type="dxa"/>
            <w:vAlign w:val="center"/>
          </w:tcPr>
          <w:p w14:paraId="71B9F5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14400E" w14:textId="0508212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Bano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Begum, M. A. Lodhi, U. Salar, R. Khalil, Z. Ul-Haq, S. Perveen</w:t>
            </w:r>
          </w:p>
        </w:tc>
        <w:tc>
          <w:tcPr>
            <w:tcW w:w="3240" w:type="dxa"/>
            <w:vAlign w:val="center"/>
          </w:tcPr>
          <w:p w14:paraId="51EA1328" w14:textId="722411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ylid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dane-1,3-diones: As novel urease inhibitors;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1BEDB69B" w14:textId="16932A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09832051" w14:textId="26C6DE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067B8C43" w14:textId="364994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1170" w:type="dxa"/>
            <w:gridSpan w:val="2"/>
            <w:vAlign w:val="center"/>
          </w:tcPr>
          <w:p w14:paraId="4CC088BB" w14:textId="3FC807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8-671</w:t>
            </w:r>
          </w:p>
        </w:tc>
        <w:tc>
          <w:tcPr>
            <w:tcW w:w="1235" w:type="dxa"/>
            <w:vAlign w:val="center"/>
          </w:tcPr>
          <w:p w14:paraId="114A5616" w14:textId="77C36E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BD54FE6" w14:textId="1F6CD9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2491D4A6" w14:textId="77777777" w:rsidTr="008869EF">
        <w:tc>
          <w:tcPr>
            <w:tcW w:w="625" w:type="dxa"/>
            <w:vAlign w:val="center"/>
          </w:tcPr>
          <w:p w14:paraId="1AD5293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E9A40E5" w14:textId="5D2A94C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Nazir, M. A. Abbasi, Aziz-ur-Rehman, S. Z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anwal, U. Salar, M. Shahid, M. Ashraf, M. A. Lodhi, F. A. Khan</w:t>
            </w:r>
          </w:p>
        </w:tc>
        <w:tc>
          <w:tcPr>
            <w:tcW w:w="3240" w:type="dxa"/>
            <w:vAlign w:val="center"/>
          </w:tcPr>
          <w:p w14:paraId="7EB89A4F" w14:textId="1FBB6EC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w indole-based hybrid oxadiazole scaffolds with N-substituted acetamides: As potent anti-diabetic agents</w:t>
            </w:r>
          </w:p>
        </w:tc>
        <w:tc>
          <w:tcPr>
            <w:tcW w:w="2520" w:type="dxa"/>
            <w:vAlign w:val="center"/>
          </w:tcPr>
          <w:p w14:paraId="0B04B220" w14:textId="74964F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4E323EFB" w14:textId="4569D9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78A6F65A" w14:textId="08C173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1170" w:type="dxa"/>
            <w:gridSpan w:val="2"/>
            <w:vAlign w:val="center"/>
          </w:tcPr>
          <w:p w14:paraId="3845CC5D" w14:textId="0065AA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3-263</w:t>
            </w:r>
          </w:p>
        </w:tc>
        <w:tc>
          <w:tcPr>
            <w:tcW w:w="1235" w:type="dxa"/>
            <w:vAlign w:val="center"/>
          </w:tcPr>
          <w:p w14:paraId="68BDD463" w14:textId="5750B8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89DA8A" w14:textId="4ECFC0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6695F60E" w14:textId="77777777" w:rsidTr="008869EF">
        <w:tc>
          <w:tcPr>
            <w:tcW w:w="625" w:type="dxa"/>
            <w:vAlign w:val="center"/>
          </w:tcPr>
          <w:p w14:paraId="0997A91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3EA775" w14:textId="43BAB08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ha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S. Chigurupati, A. Wadood, F. Ali, J. I. Mohammad, M. Riaz, S. Perveen</w:t>
            </w:r>
          </w:p>
        </w:tc>
        <w:tc>
          <w:tcPr>
            <w:tcW w:w="3240" w:type="dxa"/>
            <w:vAlign w:val="center"/>
          </w:tcPr>
          <w:p w14:paraId="70AAEDA5" w14:textId="1343A1B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lurbiprofen derivatives as novel α-amylase inhibitors: Biology-oriented drug synthesis (BIODS)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valuation</w:t>
            </w:r>
          </w:p>
        </w:tc>
        <w:tc>
          <w:tcPr>
            <w:tcW w:w="2520" w:type="dxa"/>
            <w:vAlign w:val="center"/>
          </w:tcPr>
          <w:p w14:paraId="686BD158" w14:textId="07D567C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0B4B074C" w14:textId="20FBE8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863986B" w14:textId="7B129B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1170" w:type="dxa"/>
            <w:gridSpan w:val="2"/>
            <w:vAlign w:val="center"/>
          </w:tcPr>
          <w:p w14:paraId="7FDB2858" w14:textId="13EB83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7-167</w:t>
            </w:r>
          </w:p>
        </w:tc>
        <w:tc>
          <w:tcPr>
            <w:tcW w:w="1235" w:type="dxa"/>
            <w:vAlign w:val="center"/>
          </w:tcPr>
          <w:p w14:paraId="15A7B241" w14:textId="4D1095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D6E2BDF" w14:textId="10524C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07A7E9E7" w14:textId="77777777" w:rsidTr="008869EF">
        <w:tc>
          <w:tcPr>
            <w:tcW w:w="625" w:type="dxa"/>
            <w:vAlign w:val="center"/>
          </w:tcPr>
          <w:p w14:paraId="220D747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938E877" w14:textId="5ED550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Bano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Lodhi, U. Salar, F. Begum, M. Ali, M. Taha, S. Perveen</w:t>
            </w:r>
          </w:p>
        </w:tc>
        <w:tc>
          <w:tcPr>
            <w:tcW w:w="3240" w:type="dxa"/>
            <w:vAlign w:val="center"/>
          </w:tcPr>
          <w:p w14:paraId="173B2022" w14:textId="716C74B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rease inhibitory activity, and molecular docking studies of thiourea and urea derivatives</w:t>
            </w:r>
          </w:p>
        </w:tc>
        <w:tc>
          <w:tcPr>
            <w:tcW w:w="2520" w:type="dxa"/>
            <w:vAlign w:val="center"/>
          </w:tcPr>
          <w:p w14:paraId="524C786A" w14:textId="4D62B3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5AB45FF6" w14:textId="5E954A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4D237F5" w14:textId="206538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1170" w:type="dxa"/>
            <w:gridSpan w:val="2"/>
            <w:vAlign w:val="center"/>
          </w:tcPr>
          <w:p w14:paraId="1FB998CF" w14:textId="663E25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9-144</w:t>
            </w:r>
          </w:p>
        </w:tc>
        <w:tc>
          <w:tcPr>
            <w:tcW w:w="1235" w:type="dxa"/>
            <w:vAlign w:val="center"/>
          </w:tcPr>
          <w:p w14:paraId="2E27F8C5" w14:textId="793F77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7F608D" w14:textId="12D8A9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77AA45E3" w14:textId="77777777" w:rsidTr="008869EF">
        <w:tc>
          <w:tcPr>
            <w:tcW w:w="625" w:type="dxa"/>
            <w:vAlign w:val="center"/>
          </w:tcPr>
          <w:p w14:paraId="4FC4ECE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C042C9" w14:textId="5FD285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ollapalli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aha, H. Ullah, M. Nawaz, L. M. R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Muqarrabu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. Rahim, F. Qureshi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sadd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Ahmat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ACF0B0F" w14:textId="5D2D2F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bis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dolylmetha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lfonohydrazid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 as potent α-glucosidase inhibitors</w:t>
            </w:r>
          </w:p>
        </w:tc>
        <w:tc>
          <w:tcPr>
            <w:tcW w:w="2520" w:type="dxa"/>
            <w:vAlign w:val="center"/>
          </w:tcPr>
          <w:p w14:paraId="73E829D2" w14:textId="29935C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2C99425E" w14:textId="154E96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0E93EB57" w14:textId="02E018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1170" w:type="dxa"/>
            <w:gridSpan w:val="2"/>
            <w:vAlign w:val="center"/>
          </w:tcPr>
          <w:p w14:paraId="5BB81E41" w14:textId="6A22E4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2-120</w:t>
            </w:r>
          </w:p>
        </w:tc>
        <w:tc>
          <w:tcPr>
            <w:tcW w:w="1235" w:type="dxa"/>
            <w:vAlign w:val="center"/>
          </w:tcPr>
          <w:p w14:paraId="416D7F8D" w14:textId="5794BB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0C31932" w14:textId="7FD875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004CB8F4" w14:textId="77777777" w:rsidTr="008869EF">
        <w:tc>
          <w:tcPr>
            <w:tcW w:w="625" w:type="dxa"/>
            <w:vAlign w:val="center"/>
          </w:tcPr>
          <w:p w14:paraId="5A48148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48F4BC" w14:textId="6FEF9B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Kanwal, S. Hussain, M. Ashraf, M. Riaz, A. Wadood, M. Taha, S. Perveen</w:t>
            </w:r>
          </w:p>
        </w:tc>
        <w:tc>
          <w:tcPr>
            <w:tcW w:w="3240" w:type="dxa"/>
            <w:vAlign w:val="center"/>
          </w:tcPr>
          <w:p w14:paraId="7BE19AC6" w14:textId="359E3A6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[(4</w:t>
            </w:r>
            <w:r w:rsidRPr="00831821">
              <w:rPr>
                <w:rFonts w:ascii="Times New Roman" w:eastAsia="AdvOT596495f2+20" w:hAnsi="Times New Roman" w:cs="Times New Roman"/>
                <w:sz w:val="20"/>
                <w:szCs w:val="20"/>
              </w:rPr>
              <w:t>′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Chlorophenyl) carbonyl-4-(aryl) thiosemicarbazide derivatives as potent urease inhibitors: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18FB8CE7" w14:textId="70A1E7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05592DD9" w14:textId="0E35C1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49408C96" w14:textId="3F5359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1170" w:type="dxa"/>
            <w:gridSpan w:val="2"/>
            <w:vAlign w:val="center"/>
          </w:tcPr>
          <w:p w14:paraId="4C5E3D85" w14:textId="7B9857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3-371</w:t>
            </w:r>
          </w:p>
        </w:tc>
        <w:tc>
          <w:tcPr>
            <w:tcW w:w="1235" w:type="dxa"/>
            <w:vAlign w:val="center"/>
          </w:tcPr>
          <w:p w14:paraId="566AE7CA" w14:textId="1E5BAF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E4B0D5E" w14:textId="3E77D7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0730C5F6" w14:textId="77777777" w:rsidTr="008869EF">
        <w:tc>
          <w:tcPr>
            <w:tcW w:w="625" w:type="dxa"/>
            <w:vAlign w:val="center"/>
          </w:tcPr>
          <w:p w14:paraId="1A6008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211F3A" w14:textId="4EAB8BF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t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atima, Humaira Zaf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M. Saad, S. Javaid, S. Perveen, M. I. Choudhary</w:t>
            </w:r>
          </w:p>
        </w:tc>
        <w:tc>
          <w:tcPr>
            <w:tcW w:w="3240" w:type="dxa"/>
            <w:vAlign w:val="center"/>
          </w:tcPr>
          <w:p w14:paraId="1EB7FA1A" w14:textId="67BAF3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molecular docking and xanthine oxidase inhibitory activity of 5-aryl-1H-tetrazoles</w:t>
            </w:r>
          </w:p>
        </w:tc>
        <w:tc>
          <w:tcPr>
            <w:tcW w:w="2520" w:type="dxa"/>
            <w:vAlign w:val="center"/>
          </w:tcPr>
          <w:p w14:paraId="13027111" w14:textId="0A1DF7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5FB866CD" w14:textId="3AAD12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404CA735" w14:textId="1C9EAA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1170" w:type="dxa"/>
            <w:gridSpan w:val="2"/>
            <w:vAlign w:val="center"/>
          </w:tcPr>
          <w:p w14:paraId="57B762D6" w14:textId="0DF54C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-211</w:t>
            </w:r>
          </w:p>
        </w:tc>
        <w:tc>
          <w:tcPr>
            <w:tcW w:w="1235" w:type="dxa"/>
            <w:vAlign w:val="center"/>
          </w:tcPr>
          <w:p w14:paraId="315789A1" w14:textId="167799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647AFD2" w14:textId="054CD1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6E7E42C3" w14:textId="77777777" w:rsidTr="008869EF">
        <w:tc>
          <w:tcPr>
            <w:tcW w:w="625" w:type="dxa"/>
            <w:vAlign w:val="center"/>
          </w:tcPr>
          <w:p w14:paraId="75272A7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94BE44" w14:textId="10971AD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T. Bale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Salar, S. Chigurupati,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asin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Ali, Kanwal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Wadood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aha, S. S. Nanda, M. Ghufran, S, Perveen</w:t>
            </w:r>
          </w:p>
        </w:tc>
        <w:tc>
          <w:tcPr>
            <w:tcW w:w="3240" w:type="dxa"/>
            <w:vAlign w:val="center"/>
          </w:tcPr>
          <w:p w14:paraId="375428F8" w14:textId="029CEDC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alcones and bis-chalcones: As potential α-amylase inhibitors;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creening, and molecular modelling studies</w:t>
            </w:r>
          </w:p>
        </w:tc>
        <w:tc>
          <w:tcPr>
            <w:tcW w:w="2520" w:type="dxa"/>
            <w:vAlign w:val="center"/>
          </w:tcPr>
          <w:p w14:paraId="32B48C15" w14:textId="094EA7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536EE13D" w14:textId="298539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FC3B24E" w14:textId="76F50C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1170" w:type="dxa"/>
            <w:gridSpan w:val="2"/>
            <w:vAlign w:val="center"/>
          </w:tcPr>
          <w:p w14:paraId="719C4FAC" w14:textId="31E111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9-189</w:t>
            </w:r>
          </w:p>
        </w:tc>
        <w:tc>
          <w:tcPr>
            <w:tcW w:w="1235" w:type="dxa"/>
            <w:vAlign w:val="center"/>
          </w:tcPr>
          <w:p w14:paraId="14A9648F" w14:textId="225D15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1838B28" w14:textId="680389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10F66662" w14:textId="77777777" w:rsidTr="008869EF">
        <w:tc>
          <w:tcPr>
            <w:tcW w:w="625" w:type="dxa"/>
            <w:vAlign w:val="center"/>
          </w:tcPr>
          <w:p w14:paraId="7CD42CB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C5899A" w14:textId="3C410B5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rshia, Kanwal, S. Hussain, S. Hussain, M. Ashraf, M. Riaz, A. Wadood, S. Perveen</w:t>
            </w:r>
          </w:p>
        </w:tc>
        <w:tc>
          <w:tcPr>
            <w:tcW w:w="3240" w:type="dxa"/>
            <w:vAlign w:val="center"/>
          </w:tcPr>
          <w:p w14:paraId="1F3CE0A5" w14:textId="18FC31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tic nicotinic /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onicotin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thiosemicarbazide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rease inhibitory activities and molecular docking studies</w:t>
            </w:r>
          </w:p>
        </w:tc>
        <w:tc>
          <w:tcPr>
            <w:tcW w:w="2520" w:type="dxa"/>
            <w:vAlign w:val="center"/>
          </w:tcPr>
          <w:p w14:paraId="7D82CB9E" w14:textId="666A18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1DCA56A6" w14:textId="0F4CE2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766AE7A8" w14:textId="139AEE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1170" w:type="dxa"/>
            <w:gridSpan w:val="2"/>
            <w:vAlign w:val="center"/>
          </w:tcPr>
          <w:p w14:paraId="7E461190" w14:textId="39CB94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-45</w:t>
            </w:r>
          </w:p>
        </w:tc>
        <w:tc>
          <w:tcPr>
            <w:tcW w:w="1235" w:type="dxa"/>
            <w:vAlign w:val="center"/>
          </w:tcPr>
          <w:p w14:paraId="611CB320" w14:textId="5201F7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510CF88" w14:textId="308828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26B4CE1C" w14:textId="77777777" w:rsidTr="008869EF">
        <w:tc>
          <w:tcPr>
            <w:tcW w:w="625" w:type="dxa"/>
            <w:vAlign w:val="center"/>
          </w:tcPr>
          <w:p w14:paraId="57C2662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D530D1" w14:textId="6D4702A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hah, Arshia, K. Javaid, H. Zaf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Khalil, Z. Ul-Haq, S. Perveen, M. I. Choudhary</w:t>
            </w:r>
          </w:p>
        </w:tc>
        <w:tc>
          <w:tcPr>
            <w:tcW w:w="3240" w:type="dxa"/>
            <w:vAlign w:val="center"/>
          </w:tcPr>
          <w:p w14:paraId="28BEB58B" w14:textId="683B01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-glucosidase inhibitory studies of 5-chloro-2-aryl benzo[d]thiazoles</w:t>
            </w:r>
          </w:p>
        </w:tc>
        <w:tc>
          <w:tcPr>
            <w:tcW w:w="2520" w:type="dxa"/>
            <w:vAlign w:val="center"/>
          </w:tcPr>
          <w:p w14:paraId="37475363" w14:textId="084338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4656D827" w14:textId="15D7E7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0CAF2C2F" w14:textId="16DD59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1170" w:type="dxa"/>
            <w:gridSpan w:val="2"/>
            <w:vAlign w:val="center"/>
          </w:tcPr>
          <w:p w14:paraId="373EBCA6" w14:textId="44B44B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9-279</w:t>
            </w:r>
          </w:p>
        </w:tc>
        <w:tc>
          <w:tcPr>
            <w:tcW w:w="1235" w:type="dxa"/>
            <w:vAlign w:val="center"/>
          </w:tcPr>
          <w:p w14:paraId="7CD80145" w14:textId="53AF20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5B5B386" w14:textId="00767B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1F8C8CF8" w14:textId="77777777" w:rsidTr="008869EF">
        <w:tc>
          <w:tcPr>
            <w:tcW w:w="625" w:type="dxa"/>
            <w:vAlign w:val="center"/>
          </w:tcPr>
          <w:p w14:paraId="0153C50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B9F0D1" w14:textId="2C26A8F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. Javid, F. Rahim, M. Taha, H. U. Rehman, M. Nawaz, A. Wadood, S. Imran, I. Uddi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sadd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958248B" w14:textId="05ADB8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-glucosidase inhibitory potential and molecular docking study of thiadiazole analogs </w:t>
            </w:r>
          </w:p>
        </w:tc>
        <w:tc>
          <w:tcPr>
            <w:tcW w:w="2520" w:type="dxa"/>
            <w:vAlign w:val="center"/>
          </w:tcPr>
          <w:p w14:paraId="557ECAAF" w14:textId="34E318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7C328286" w14:textId="071F8F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38C63E8C" w14:textId="60C98D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1170" w:type="dxa"/>
            <w:gridSpan w:val="2"/>
            <w:vAlign w:val="center"/>
          </w:tcPr>
          <w:p w14:paraId="285A620B" w14:textId="2F497C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-209</w:t>
            </w:r>
          </w:p>
        </w:tc>
        <w:tc>
          <w:tcPr>
            <w:tcW w:w="1235" w:type="dxa"/>
            <w:vAlign w:val="center"/>
          </w:tcPr>
          <w:p w14:paraId="2E700A07" w14:textId="3141A4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3D73B4" w14:textId="3E4771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6941C3B0" w14:textId="77777777" w:rsidTr="008869EF">
        <w:tc>
          <w:tcPr>
            <w:tcW w:w="625" w:type="dxa"/>
            <w:vAlign w:val="center"/>
          </w:tcPr>
          <w:p w14:paraId="6E08D1F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6CFD8D" w14:textId="5FEE36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Ullah, F. Rahim, M. Taha, I. Uddin, A. Wadood, S. A. A. Shah, R. K. Farooq, M. Nawaz, Z. Waha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747E2DC" w14:textId="4447B1B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molecular docking study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thymidine phosphorylase inhibitory potential of oxadiazole derivatives</w:t>
            </w:r>
          </w:p>
        </w:tc>
        <w:tc>
          <w:tcPr>
            <w:tcW w:w="2520" w:type="dxa"/>
            <w:vAlign w:val="center"/>
          </w:tcPr>
          <w:p w14:paraId="4BD70D8E" w14:textId="045633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142FCF30" w14:textId="7A0143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092C2CAC" w14:textId="1D7E0B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1170" w:type="dxa"/>
            <w:gridSpan w:val="2"/>
            <w:vAlign w:val="center"/>
          </w:tcPr>
          <w:p w14:paraId="7EBA79DA" w14:textId="078A17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-76</w:t>
            </w:r>
          </w:p>
        </w:tc>
        <w:tc>
          <w:tcPr>
            <w:tcW w:w="1235" w:type="dxa"/>
            <w:vAlign w:val="center"/>
          </w:tcPr>
          <w:p w14:paraId="52E1A950" w14:textId="57C43D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294B7D" w14:textId="1E7396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7C1EB19E" w14:textId="77777777" w:rsidTr="008869EF">
        <w:tc>
          <w:tcPr>
            <w:tcW w:w="625" w:type="dxa"/>
            <w:vAlign w:val="center"/>
          </w:tcPr>
          <w:p w14:paraId="1AFD298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2E0949" w14:textId="19111F6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A. Ali Shah, M. Afifi, S. Imran, S. Sultan, F. Rahim, N. H. Isma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A272409" w14:textId="2CBFB9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molecular docking study and thymidine phosphorylase inhibitory activity of 3-formylcoumarin derivatives</w:t>
            </w:r>
          </w:p>
        </w:tc>
        <w:tc>
          <w:tcPr>
            <w:tcW w:w="2520" w:type="dxa"/>
            <w:vAlign w:val="center"/>
          </w:tcPr>
          <w:p w14:paraId="7A9E6A79" w14:textId="524C93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2A6791CE" w14:textId="5EB672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62514A66" w14:textId="185258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1170" w:type="dxa"/>
            <w:gridSpan w:val="2"/>
            <w:vAlign w:val="center"/>
          </w:tcPr>
          <w:p w14:paraId="63A01E98" w14:textId="2A2C8A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-32</w:t>
            </w:r>
          </w:p>
        </w:tc>
        <w:tc>
          <w:tcPr>
            <w:tcW w:w="1235" w:type="dxa"/>
            <w:vAlign w:val="center"/>
          </w:tcPr>
          <w:p w14:paraId="10C28A82" w14:textId="09D95A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48562D" w14:textId="727B05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7DF0D51E" w14:textId="77777777" w:rsidTr="008869EF">
        <w:tc>
          <w:tcPr>
            <w:tcW w:w="625" w:type="dxa"/>
            <w:vAlign w:val="center"/>
          </w:tcPr>
          <w:p w14:paraId="4091003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5C24E12" w14:textId="4518C76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A. A. Shah, M. Afifi, S. Imran, S. Sultan, F. Rah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A39C754" w14:textId="04BF51D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α-glucosidase inhibition and molecular docking study of coumarin based derivatives</w:t>
            </w:r>
          </w:p>
        </w:tc>
        <w:tc>
          <w:tcPr>
            <w:tcW w:w="2520" w:type="dxa"/>
            <w:vAlign w:val="center"/>
          </w:tcPr>
          <w:p w14:paraId="75A0C398" w14:textId="3AB45E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337C9581" w14:textId="34A6D9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4D80564C" w14:textId="7FE5D4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1170" w:type="dxa"/>
            <w:gridSpan w:val="2"/>
            <w:vAlign w:val="center"/>
          </w:tcPr>
          <w:p w14:paraId="4F7B72AE" w14:textId="2F09E4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6-592</w:t>
            </w:r>
          </w:p>
        </w:tc>
        <w:tc>
          <w:tcPr>
            <w:tcW w:w="1235" w:type="dxa"/>
            <w:vAlign w:val="center"/>
          </w:tcPr>
          <w:p w14:paraId="4DEB6B94" w14:textId="298412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B8AFBF5" w14:textId="4AD31F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64F95F8D" w14:textId="77777777" w:rsidTr="008869EF">
        <w:tc>
          <w:tcPr>
            <w:tcW w:w="625" w:type="dxa"/>
            <w:vAlign w:val="center"/>
          </w:tcPr>
          <w:p w14:paraId="1B2CEE6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5C31E91" w14:textId="01E7399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Imran, F. Rahim, A. Wad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9787425" w14:textId="64CC9B7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xindole based oxadiazole hybrid analogs: Novel α-glucosidase inhibitors</w:t>
            </w:r>
          </w:p>
        </w:tc>
        <w:tc>
          <w:tcPr>
            <w:tcW w:w="2520" w:type="dxa"/>
            <w:vAlign w:val="center"/>
          </w:tcPr>
          <w:p w14:paraId="2D0C969F" w14:textId="1875F6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56FB09CF" w14:textId="007F9D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77B41EF1" w14:textId="3AC4F0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1170" w:type="dxa"/>
            <w:gridSpan w:val="2"/>
            <w:vAlign w:val="center"/>
          </w:tcPr>
          <w:p w14:paraId="5413EE19" w14:textId="304922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3-280</w:t>
            </w:r>
          </w:p>
        </w:tc>
        <w:tc>
          <w:tcPr>
            <w:tcW w:w="1235" w:type="dxa"/>
            <w:vAlign w:val="center"/>
          </w:tcPr>
          <w:p w14:paraId="1BA21A50" w14:textId="00B6B8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4D831C0" w14:textId="7CCED5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4B95188E" w14:textId="77777777" w:rsidTr="008869EF">
        <w:tc>
          <w:tcPr>
            <w:tcW w:w="625" w:type="dxa"/>
            <w:vAlign w:val="center"/>
          </w:tcPr>
          <w:p w14:paraId="4DD3850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6A35175" w14:textId="626910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arveen, M. S. Shah, S. Zaib, T. Gu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J. Iqbal, A. Hassan</w:t>
            </w:r>
          </w:p>
        </w:tc>
        <w:tc>
          <w:tcPr>
            <w:tcW w:w="3240" w:type="dxa"/>
            <w:vAlign w:val="center"/>
          </w:tcPr>
          <w:p w14:paraId="0278CF46" w14:textId="2098727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odification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schler-Möhlau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dole derivatives through palladium catalyzed Suzuki reaction as effective cholinesterase inhibitors, their kinetic and molecular docking studies</w:t>
            </w:r>
          </w:p>
        </w:tc>
        <w:tc>
          <w:tcPr>
            <w:tcW w:w="2520" w:type="dxa"/>
            <w:vAlign w:val="center"/>
          </w:tcPr>
          <w:p w14:paraId="6FB454C4" w14:textId="136BBA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7424E714" w14:textId="26ED5B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46C1CF32" w14:textId="7AE695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1170" w:type="dxa"/>
            <w:gridSpan w:val="2"/>
            <w:vAlign w:val="center"/>
          </w:tcPr>
          <w:p w14:paraId="14367E6B" w14:textId="7AFFFA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6-176</w:t>
            </w:r>
          </w:p>
        </w:tc>
        <w:tc>
          <w:tcPr>
            <w:tcW w:w="1235" w:type="dxa"/>
            <w:vAlign w:val="center"/>
          </w:tcPr>
          <w:p w14:paraId="099C8CC4" w14:textId="492985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D0F007" w14:textId="58F8BD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2A099436" w14:textId="77777777" w:rsidTr="008869EF">
        <w:tc>
          <w:tcPr>
            <w:tcW w:w="625" w:type="dxa"/>
            <w:vAlign w:val="center"/>
          </w:tcPr>
          <w:p w14:paraId="31DBDB8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8178A6" w14:textId="0E5E44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ham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F. Ali, M. A. Lodhi, M. Taha, F. A. Khan, S. Ashraf, Z. Ul-Haq, M. Ali, S. Perveen</w:t>
            </w:r>
          </w:p>
        </w:tc>
        <w:tc>
          <w:tcPr>
            <w:tcW w:w="3240" w:type="dxa"/>
            <w:vAlign w:val="center"/>
          </w:tcPr>
          <w:p w14:paraId="33FE5165" w14:textId="7DC7673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5-Acetyl-6-methyl-4-aryl-3,4-dihydropyrimidin-2(1H)-ones: As potent urease inhibitors;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creening, and molecular modeling study</w:t>
            </w:r>
          </w:p>
        </w:tc>
        <w:tc>
          <w:tcPr>
            <w:tcW w:w="2520" w:type="dxa"/>
            <w:vAlign w:val="center"/>
          </w:tcPr>
          <w:p w14:paraId="3E856868" w14:textId="293888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1F033A05" w14:textId="78D75B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9D59C4B" w14:textId="78D0A3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1170" w:type="dxa"/>
            <w:gridSpan w:val="2"/>
            <w:vAlign w:val="center"/>
          </w:tcPr>
          <w:p w14:paraId="72D9D836" w14:textId="771F8E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-52</w:t>
            </w:r>
          </w:p>
        </w:tc>
        <w:tc>
          <w:tcPr>
            <w:tcW w:w="1235" w:type="dxa"/>
            <w:vAlign w:val="center"/>
          </w:tcPr>
          <w:p w14:paraId="2A489032" w14:textId="10A5C2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CD09C51" w14:textId="421924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929</w:t>
            </w:r>
          </w:p>
        </w:tc>
      </w:tr>
      <w:tr w:rsidR="00831821" w:rsidRPr="00831821" w14:paraId="5B489100" w14:textId="77777777" w:rsidTr="008869EF">
        <w:tc>
          <w:tcPr>
            <w:tcW w:w="625" w:type="dxa"/>
            <w:vAlign w:val="center"/>
          </w:tcPr>
          <w:p w14:paraId="4C87ABB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D36BFE" w14:textId="68A8ED2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M. Al-Rashida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oo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A. Ali, Arshia, M. Ishtia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8E2A0F3" w14:textId="0F8FCE7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inazoline and quinazolinone as important medicinal scaffolds: A comparative patent review (2011-2016)</w:t>
            </w:r>
          </w:p>
        </w:tc>
        <w:tc>
          <w:tcPr>
            <w:tcW w:w="2520" w:type="dxa"/>
            <w:vAlign w:val="center"/>
          </w:tcPr>
          <w:p w14:paraId="39457487" w14:textId="1AF032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ert Opinion on Therapeutic Patents</w:t>
            </w:r>
          </w:p>
        </w:tc>
        <w:tc>
          <w:tcPr>
            <w:tcW w:w="1350" w:type="dxa"/>
            <w:vAlign w:val="center"/>
          </w:tcPr>
          <w:p w14:paraId="38942840" w14:textId="0BBFC4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6D8E47C" w14:textId="56DD6D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69C23C97" w14:textId="07AD14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1-297</w:t>
            </w:r>
          </w:p>
        </w:tc>
        <w:tc>
          <w:tcPr>
            <w:tcW w:w="1235" w:type="dxa"/>
            <w:vAlign w:val="center"/>
          </w:tcPr>
          <w:p w14:paraId="5B9B5B00" w14:textId="15F7E2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FEE949" w14:textId="61C90D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67</w:t>
            </w:r>
          </w:p>
        </w:tc>
      </w:tr>
      <w:tr w:rsidR="00831821" w:rsidRPr="00831821" w14:paraId="2102D139" w14:textId="77777777" w:rsidTr="008869EF">
        <w:tc>
          <w:tcPr>
            <w:tcW w:w="625" w:type="dxa"/>
            <w:vAlign w:val="center"/>
          </w:tcPr>
          <w:p w14:paraId="09EF940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0EA104" w14:textId="0DD3AD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U. Mughal, A. Javid, A. Sadiq, S. Murtaza, M. N. Zafar, B. A. Khan, S. H. Sumra, M. N. Tahir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743F371" w14:textId="1EF2E4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tructure-activity relationship and molecular docking studies of 3-O-flavonol glycosides as cholinesterase inhibitors</w:t>
            </w:r>
          </w:p>
        </w:tc>
        <w:tc>
          <w:tcPr>
            <w:tcW w:w="2520" w:type="dxa"/>
            <w:vAlign w:val="center"/>
          </w:tcPr>
          <w:p w14:paraId="24DEF97D" w14:textId="6721F2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1915F62C" w14:textId="1C65AC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7A91AD94" w14:textId="03867D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41BCFE6D" w14:textId="598232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96-3706</w:t>
            </w:r>
          </w:p>
        </w:tc>
        <w:tc>
          <w:tcPr>
            <w:tcW w:w="1235" w:type="dxa"/>
            <w:vAlign w:val="center"/>
          </w:tcPr>
          <w:p w14:paraId="0A797896" w14:textId="72E908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13D5ED" w14:textId="7109B5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793</w:t>
            </w:r>
          </w:p>
        </w:tc>
      </w:tr>
      <w:tr w:rsidR="00831821" w:rsidRPr="00831821" w14:paraId="714E0D52" w14:textId="77777777" w:rsidTr="008869EF">
        <w:tc>
          <w:tcPr>
            <w:tcW w:w="625" w:type="dxa"/>
            <w:vAlign w:val="center"/>
          </w:tcPr>
          <w:p w14:paraId="04212F6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237482" w14:textId="7BEA63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Hayat Ullah, L. M. R. 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uqarrabu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N. Khan, F. Rahim, N. Ahmat, M. T. Javid, 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33951A7" w14:textId="390EE08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sindolylmethane thiosemicarbazides as potential inhibitors of urease: Synthesis and molecular modeling studies</w:t>
            </w:r>
          </w:p>
        </w:tc>
        <w:tc>
          <w:tcPr>
            <w:tcW w:w="2520" w:type="dxa"/>
            <w:vAlign w:val="center"/>
          </w:tcPr>
          <w:p w14:paraId="58FE56DF" w14:textId="0AC86A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305795BC" w14:textId="45BA84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B181647" w14:textId="1F8C28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561B787C" w14:textId="5F0869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2-160</w:t>
            </w:r>
          </w:p>
        </w:tc>
        <w:tc>
          <w:tcPr>
            <w:tcW w:w="1235" w:type="dxa"/>
            <w:vAlign w:val="center"/>
          </w:tcPr>
          <w:p w14:paraId="76EA0CF4" w14:textId="60B2C5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BFFD9AA" w14:textId="45415F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793</w:t>
            </w:r>
          </w:p>
        </w:tc>
      </w:tr>
      <w:tr w:rsidR="00831821" w:rsidRPr="00831821" w14:paraId="69F6CA21" w14:textId="77777777" w:rsidTr="008869EF">
        <w:tc>
          <w:tcPr>
            <w:tcW w:w="625" w:type="dxa"/>
            <w:vAlign w:val="center"/>
          </w:tcPr>
          <w:p w14:paraId="5A61F65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33D1F3" w14:textId="22AB2DA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Zafar, S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0E0A4487" w14:textId="3C4EAB2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Xanthine oxidase inhibitory and molecular docking studies on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yrimidones</w:t>
            </w:r>
            <w:proofErr w:type="spellEnd"/>
          </w:p>
        </w:tc>
        <w:tc>
          <w:tcPr>
            <w:tcW w:w="2520" w:type="dxa"/>
            <w:vAlign w:val="center"/>
          </w:tcPr>
          <w:p w14:paraId="3AF39C3A" w14:textId="310993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2EBD24DA" w14:textId="576D3B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93B997C" w14:textId="1496ED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6E7BFF2A" w14:textId="7D262F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524-535</w:t>
            </w:r>
          </w:p>
        </w:tc>
        <w:tc>
          <w:tcPr>
            <w:tcW w:w="1235" w:type="dxa"/>
            <w:vAlign w:val="center"/>
          </w:tcPr>
          <w:p w14:paraId="25F8D549" w14:textId="3CE6B9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61B2211" w14:textId="7A5D65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1595880D" w14:textId="77777777" w:rsidTr="008869EF">
        <w:tc>
          <w:tcPr>
            <w:tcW w:w="625" w:type="dxa"/>
            <w:vAlign w:val="center"/>
          </w:tcPr>
          <w:p w14:paraId="3BB539A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721B41" w14:textId="502747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Shah, Arshia, 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Kazmi,</w:t>
            </w:r>
            <w:r w:rsidRPr="00831821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A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Jabeen,</w:t>
            </w:r>
            <w:r w:rsidRPr="00831821">
              <w:rPr>
                <w:rFonts w:ascii="Times New Roman" w:eastAsia="Calibri" w:hAnsi="Times New Roman" w:cs="Times New Roman"/>
                <w:kern w:val="24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A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Faheem, 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Dastagir, 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T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Ahmed, </w:t>
            </w:r>
            <w:r w:rsidRPr="00831821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,</w:t>
            </w:r>
            <w:r w:rsidRPr="00831821">
              <w:rPr>
                <w:rStyle w:val="FootnoteReference"/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</w:t>
            </w:r>
            <w:r w:rsidRPr="00831821">
              <w:rPr>
                <w:rStyle w:val="FootnoteReference"/>
                <w:rFonts w:ascii="Times New Roman" w:hAnsi="Times New Roman" w:cs="Times New Roman"/>
                <w:bCs/>
                <w:sz w:val="20"/>
                <w:szCs w:val="20"/>
              </w:rPr>
              <w:t>S.</w:t>
            </w:r>
            <w:r w:rsidRPr="00831821">
              <w:rPr>
                <w:rStyle w:val="FootnoteReference"/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Ahmed,</w:t>
            </w:r>
            <w:r w:rsidRPr="00831821">
              <w:rPr>
                <w:rStyle w:val="FootnoteReference"/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A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Raza, S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  <w:r w:rsidRPr="00831821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Perveen</w:t>
            </w:r>
          </w:p>
        </w:tc>
        <w:tc>
          <w:tcPr>
            <w:tcW w:w="3240" w:type="dxa"/>
            <w:vAlign w:val="center"/>
          </w:tcPr>
          <w:p w14:paraId="5E8C670D" w14:textId="0464E6F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Diclofenac 1,3,4-oxadiazole derivative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biology-oriented drug synthesis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BIODS) in search of better </w:t>
            </w:r>
            <w:r w:rsidRPr="00831821">
              <w:rPr>
                <w:rStyle w:val="st"/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 xml:space="preserve">non-steroidal, </w:t>
            </w:r>
            <w:r w:rsidRPr="00831821">
              <w:rPr>
                <w:rFonts w:ascii="Times New Roman" w:eastAsia="Calibri" w:hAnsi="Times New Roman" w:cs="Times New Roman"/>
                <w:sz w:val="20"/>
                <w:szCs w:val="20"/>
              </w:rPr>
              <w:t>non-acid antiinflammatory agents</w:t>
            </w:r>
          </w:p>
        </w:tc>
        <w:tc>
          <w:tcPr>
            <w:tcW w:w="2520" w:type="dxa"/>
            <w:vAlign w:val="center"/>
          </w:tcPr>
          <w:p w14:paraId="4B5A40C7" w14:textId="2DFE41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6073F113" w14:textId="0E319F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AF45D7D" w14:textId="20CDCB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6BB35A5A" w14:textId="121069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674-687</w:t>
            </w:r>
          </w:p>
        </w:tc>
        <w:tc>
          <w:tcPr>
            <w:tcW w:w="1235" w:type="dxa"/>
            <w:vAlign w:val="center"/>
          </w:tcPr>
          <w:p w14:paraId="5A9E15A5" w14:textId="1AA6F2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B14AF5" w14:textId="11A73B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43C22B46" w14:textId="77777777" w:rsidTr="008869EF">
        <w:tc>
          <w:tcPr>
            <w:tcW w:w="625" w:type="dxa"/>
            <w:vAlign w:val="center"/>
          </w:tcPr>
          <w:p w14:paraId="249115B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CF9FF44" w14:textId="43F2AD0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Iqbal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N. Shaik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eastAsiaTheme="majorEastAsia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Naz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aheer Ul-Haq, S. Pervee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I. Choudhary</w:t>
            </w:r>
          </w:p>
        </w:tc>
        <w:tc>
          <w:tcPr>
            <w:tcW w:w="3240" w:type="dxa"/>
            <w:vAlign w:val="center"/>
          </w:tcPr>
          <w:p w14:paraId="4DC2B6FC" w14:textId="1A9946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-Oxo-1,2,3,4-tetrahydropyrimidines as potent β-Glucuronidase Inhibitors: One-pot 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41F2AEF3" w14:textId="6EC7E1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162E6C1C" w14:textId="0510EA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0DF61AC2" w14:textId="75065D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356D3AE0" w14:textId="103B4C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: 10.2174/1573406414666180525105325.</w:t>
            </w:r>
          </w:p>
        </w:tc>
        <w:tc>
          <w:tcPr>
            <w:tcW w:w="1235" w:type="dxa"/>
            <w:vAlign w:val="center"/>
          </w:tcPr>
          <w:p w14:paraId="3A787845" w14:textId="4DF5C1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AAAC130" w14:textId="68048F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4BF0CBF1" w14:textId="77777777" w:rsidTr="008869EF">
        <w:tc>
          <w:tcPr>
            <w:tcW w:w="625" w:type="dxa"/>
            <w:vAlign w:val="center"/>
          </w:tcPr>
          <w:p w14:paraId="0B02F84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FC2340" w14:textId="277D75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. Muhammad,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hour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rshia</w:t>
            </w:r>
            <w:r w:rsidRPr="00831821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I. Choudhary,</w:t>
            </w:r>
            <w:r w:rsidRPr="00831821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. Perveen</w:t>
            </w:r>
          </w:p>
        </w:tc>
        <w:tc>
          <w:tcPr>
            <w:tcW w:w="3240" w:type="dxa"/>
            <w:vAlign w:val="center"/>
          </w:tcPr>
          <w:p w14:paraId="62E10519" w14:textId="3433032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iocarbohydraz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evaluation of their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their antileishmanial activity</w:t>
            </w:r>
          </w:p>
        </w:tc>
        <w:tc>
          <w:tcPr>
            <w:tcW w:w="2520" w:type="dxa"/>
            <w:vAlign w:val="center"/>
          </w:tcPr>
          <w:p w14:paraId="6D8D686C" w14:textId="245F63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64EBD6FE" w14:textId="7A73BE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46A3AD82" w14:textId="45610F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104428E6" w14:textId="379955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bsmetadatalabel"/>
                <w:rFonts w:ascii="Times New Roman" w:hAnsi="Times New Roman" w:cs="Times New Roman"/>
                <w:sz w:val="20"/>
                <w:szCs w:val="20"/>
              </w:rPr>
              <w:t>725-732</w:t>
            </w:r>
          </w:p>
        </w:tc>
        <w:tc>
          <w:tcPr>
            <w:tcW w:w="1235" w:type="dxa"/>
            <w:vAlign w:val="center"/>
          </w:tcPr>
          <w:p w14:paraId="21E1BCC6" w14:textId="1079F8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13BAC3" w14:textId="324A36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0F0D55BF" w14:textId="77777777" w:rsidTr="008869EF">
        <w:tc>
          <w:tcPr>
            <w:tcW w:w="625" w:type="dxa"/>
            <w:vAlign w:val="center"/>
          </w:tcPr>
          <w:p w14:paraId="6FCCB53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B4FEE12" w14:textId="03FFDC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Yasir, S. Ishtiaq, M. Jahangir, M. Ajaib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46CF749" w14:textId="57BF824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76" w:tgtFrame="_blank" w:history="1">
              <w:r w:rsidRPr="00831821">
                <w:rPr>
                  <w:rFonts w:ascii="Times New Roman" w:hAnsi="Times New Roman" w:cs="Times New Roman"/>
                  <w:bCs/>
                  <w:kern w:val="36"/>
                  <w:sz w:val="20"/>
                  <w:szCs w:val="20"/>
                </w:rPr>
                <w:t xml:space="preserve">Biology-oriented synthesis (BIOS) of </w:t>
              </w:r>
              <w:proofErr w:type="spellStart"/>
              <w:r w:rsidRPr="00831821">
                <w:rPr>
                  <w:rFonts w:ascii="Times New Roman" w:hAnsi="Times New Roman" w:cs="Times New Roman"/>
                  <w:bCs/>
                  <w:kern w:val="36"/>
                  <w:sz w:val="20"/>
                  <w:szCs w:val="20"/>
                </w:rPr>
                <w:t>piperine</w:t>
              </w:r>
              <w:proofErr w:type="spellEnd"/>
              <w:r w:rsidRPr="00831821">
                <w:rPr>
                  <w:rFonts w:ascii="Times New Roman" w:hAnsi="Times New Roman" w:cs="Times New Roman"/>
                  <w:bCs/>
                  <w:kern w:val="36"/>
                  <w:sz w:val="20"/>
                  <w:szCs w:val="20"/>
                </w:rPr>
                <w:t xml:space="preserve"> derivatives and their comparative analgesic and antiinflammatory activities</w:t>
              </w:r>
            </w:hyperlink>
          </w:p>
        </w:tc>
        <w:tc>
          <w:tcPr>
            <w:tcW w:w="2520" w:type="dxa"/>
            <w:vAlign w:val="center"/>
          </w:tcPr>
          <w:p w14:paraId="4357A80D" w14:textId="68F5F6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4D6D038" w14:textId="3EFE47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0FFEB17D" w14:textId="3BF75F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38EBC447" w14:textId="1C113B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bsmetadatalabel"/>
                <w:rFonts w:ascii="Times New Roman" w:hAnsi="Times New Roman" w:cs="Times New Roman"/>
                <w:sz w:val="20"/>
                <w:szCs w:val="20"/>
              </w:rPr>
              <w:t>269-280</w:t>
            </w:r>
          </w:p>
        </w:tc>
        <w:tc>
          <w:tcPr>
            <w:tcW w:w="1235" w:type="dxa"/>
            <w:vAlign w:val="center"/>
          </w:tcPr>
          <w:p w14:paraId="47D5B6A7" w14:textId="5C333E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CCFCDB" w14:textId="34F334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6770A528" w14:textId="77777777" w:rsidTr="008869EF">
        <w:tc>
          <w:tcPr>
            <w:tcW w:w="625" w:type="dxa"/>
            <w:vAlign w:val="center"/>
          </w:tcPr>
          <w:p w14:paraId="0D9F415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19ADFAE" w14:textId="6D387C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I. Fakhri, S. Hussain, S. Tauseef, S. Ameer, A. Wadood, H. Khan, S. Perveen</w:t>
            </w:r>
          </w:p>
        </w:tc>
        <w:tc>
          <w:tcPr>
            <w:tcW w:w="3240" w:type="dxa"/>
            <w:vAlign w:val="center"/>
          </w:tcPr>
          <w:p w14:paraId="1D83E2B7" w14:textId="0D22F62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,1ꞌ-Carbonyldiimidazole (CDI) mediated facile synthesis, structural characterization, antimicrobial activity and in-silico studies of coumarin-3-carboxamide derivatives</w:t>
            </w:r>
          </w:p>
        </w:tc>
        <w:tc>
          <w:tcPr>
            <w:tcW w:w="2520" w:type="dxa"/>
            <w:vAlign w:val="center"/>
          </w:tcPr>
          <w:p w14:paraId="679D4B6A" w14:textId="114B11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1862FF8C" w14:textId="07F531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8F24FC3" w14:textId="647980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72EAC4A1" w14:textId="243CD5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86-101</w:t>
            </w:r>
          </w:p>
        </w:tc>
        <w:tc>
          <w:tcPr>
            <w:tcW w:w="1235" w:type="dxa"/>
            <w:vAlign w:val="center"/>
          </w:tcPr>
          <w:p w14:paraId="338637B2" w14:textId="4CCA33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F136E06" w14:textId="042D4D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7881373E" w14:textId="77777777" w:rsidTr="008869EF">
        <w:tc>
          <w:tcPr>
            <w:tcW w:w="625" w:type="dxa"/>
            <w:vAlign w:val="center"/>
          </w:tcPr>
          <w:p w14:paraId="677CEC9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8D1667" w14:textId="228CDCC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Jahan, M. I. Choudhary, A. Att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tta-ur-Rahman</w:t>
            </w:r>
          </w:p>
        </w:tc>
        <w:tc>
          <w:tcPr>
            <w:tcW w:w="3240" w:type="dxa"/>
            <w:vAlign w:val="center"/>
          </w:tcPr>
          <w:p w14:paraId="45A13413" w14:textId="1597C3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hranilic acid derivatives: Novel inhibitors of protein glycation and the associated oxidative stress in the hepatocytes</w:t>
            </w:r>
          </w:p>
        </w:tc>
        <w:tc>
          <w:tcPr>
            <w:tcW w:w="2520" w:type="dxa"/>
            <w:vAlign w:val="center"/>
          </w:tcPr>
          <w:p w14:paraId="5457A1C1" w14:textId="7A226E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40E555AF" w14:textId="15EAF9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3914FBFB" w14:textId="7261C6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7513AB1D" w14:textId="2C199C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516-523</w:t>
            </w:r>
          </w:p>
        </w:tc>
        <w:tc>
          <w:tcPr>
            <w:tcW w:w="1235" w:type="dxa"/>
            <w:vAlign w:val="center"/>
          </w:tcPr>
          <w:p w14:paraId="0E987D10" w14:textId="6DA09C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B02764E" w14:textId="459F6C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4CF647D2" w14:textId="77777777" w:rsidTr="008869EF">
        <w:tc>
          <w:tcPr>
            <w:tcW w:w="625" w:type="dxa"/>
            <w:vAlign w:val="center"/>
          </w:tcPr>
          <w:p w14:paraId="10314C7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E4F76AD" w14:textId="25DF5E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. Salar, A. Jabeen, S. Ahmed, M. T. Muhammad, A. Faheem, S. Perveen</w:t>
            </w:r>
          </w:p>
        </w:tc>
        <w:tc>
          <w:tcPr>
            <w:tcW w:w="3240" w:type="dxa"/>
            <w:vAlign w:val="center"/>
          </w:tcPr>
          <w:p w14:paraId="5988B7F1" w14:textId="1B8AAC4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w bis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azol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potential leads fo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o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hibition; environment friendly green synthesis, structural characterization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6D05845F" w14:textId="627E04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07B418F7" w14:textId="17897F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32E774D" w14:textId="10EF7F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48A387F5" w14:textId="4EEE75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536-548</w:t>
            </w:r>
          </w:p>
        </w:tc>
        <w:tc>
          <w:tcPr>
            <w:tcW w:w="1235" w:type="dxa"/>
            <w:vAlign w:val="center"/>
          </w:tcPr>
          <w:p w14:paraId="44A3AAAE" w14:textId="2D2D09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D7A588" w14:textId="33DB58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31</w:t>
            </w:r>
          </w:p>
        </w:tc>
      </w:tr>
      <w:tr w:rsidR="00831821" w:rsidRPr="00831821" w14:paraId="41D32FF0" w14:textId="77777777" w:rsidTr="008869EF">
        <w:tc>
          <w:tcPr>
            <w:tcW w:w="625" w:type="dxa"/>
            <w:vAlign w:val="center"/>
          </w:tcPr>
          <w:p w14:paraId="1F2E0EF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501051A" w14:textId="3761D8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rshia, F. Ahad,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hour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I. Choudhary</w:t>
            </w:r>
          </w:p>
        </w:tc>
        <w:tc>
          <w:tcPr>
            <w:tcW w:w="3240" w:type="dxa"/>
            <w:vAlign w:val="center"/>
          </w:tcPr>
          <w:p w14:paraId="532D9B73" w14:textId="2961409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4-substituted ethers of benzophenone and their antileishmanial activities</w:t>
            </w:r>
          </w:p>
        </w:tc>
        <w:tc>
          <w:tcPr>
            <w:tcW w:w="2520" w:type="dxa"/>
            <w:vAlign w:val="center"/>
          </w:tcPr>
          <w:p w14:paraId="17B15EED" w14:textId="12F6BF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oyal Society Open Science</w:t>
            </w:r>
          </w:p>
        </w:tc>
        <w:tc>
          <w:tcPr>
            <w:tcW w:w="1350" w:type="dxa"/>
            <w:vAlign w:val="center"/>
          </w:tcPr>
          <w:p w14:paraId="0A935CE7" w14:textId="1F300C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25FC33D" w14:textId="115EC2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3ED1D347" w14:textId="7B5D28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1771, doi.org/10.1098/rsos.171771.</w:t>
            </w:r>
          </w:p>
        </w:tc>
        <w:tc>
          <w:tcPr>
            <w:tcW w:w="1235" w:type="dxa"/>
            <w:vAlign w:val="center"/>
          </w:tcPr>
          <w:p w14:paraId="12A315A6" w14:textId="3FF47E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824664" w14:textId="21A52A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504</w:t>
            </w:r>
          </w:p>
        </w:tc>
      </w:tr>
      <w:tr w:rsidR="00831821" w:rsidRPr="00831821" w14:paraId="445F31D1" w14:textId="77777777" w:rsidTr="008869EF">
        <w:tc>
          <w:tcPr>
            <w:tcW w:w="625" w:type="dxa"/>
            <w:vAlign w:val="center"/>
          </w:tcPr>
          <w:p w14:paraId="5DE2DA3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2DA2328" w14:textId="10897CE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G. Khan, M. F. Aftab, B. Bano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Murtaza, S. Siddiqui, M. H. Rehman, R. S. Waraich</w:t>
            </w:r>
          </w:p>
        </w:tc>
        <w:tc>
          <w:tcPr>
            <w:tcW w:w="3240" w:type="dxa"/>
            <w:vAlign w:val="center"/>
          </w:tcPr>
          <w:p w14:paraId="658391B1" w14:textId="155819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new indanedione derivative alleviates symptoms of diabetes by modulating RAGE-NF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ppaB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athway i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b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b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ice</w:t>
            </w:r>
          </w:p>
        </w:tc>
        <w:tc>
          <w:tcPr>
            <w:tcW w:w="2520" w:type="dxa"/>
            <w:vAlign w:val="center"/>
          </w:tcPr>
          <w:p w14:paraId="03791D2E" w14:textId="6FE47E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chemical and Biophysical Research Communications</w:t>
            </w:r>
          </w:p>
        </w:tc>
        <w:tc>
          <w:tcPr>
            <w:tcW w:w="1350" w:type="dxa"/>
            <w:vAlign w:val="center"/>
          </w:tcPr>
          <w:p w14:paraId="58611413" w14:textId="2BE2AB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,</w:t>
            </w:r>
          </w:p>
        </w:tc>
        <w:tc>
          <w:tcPr>
            <w:tcW w:w="1170" w:type="dxa"/>
            <w:vAlign w:val="center"/>
          </w:tcPr>
          <w:p w14:paraId="1F4BF6BE" w14:textId="31E8FC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01</w:t>
            </w:r>
          </w:p>
        </w:tc>
        <w:tc>
          <w:tcPr>
            <w:tcW w:w="1170" w:type="dxa"/>
            <w:gridSpan w:val="2"/>
            <w:vAlign w:val="center"/>
          </w:tcPr>
          <w:p w14:paraId="4045A8B2" w14:textId="52336C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63-870</w:t>
            </w:r>
          </w:p>
        </w:tc>
        <w:tc>
          <w:tcPr>
            <w:tcW w:w="1235" w:type="dxa"/>
            <w:vAlign w:val="center"/>
          </w:tcPr>
          <w:p w14:paraId="4B658E0E" w14:textId="19C4B5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077D50" w14:textId="2A869C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46</w:t>
            </w:r>
          </w:p>
        </w:tc>
      </w:tr>
      <w:tr w:rsidR="00831821" w:rsidRPr="00831821" w14:paraId="2711172B" w14:textId="77777777" w:rsidTr="008869EF">
        <w:tc>
          <w:tcPr>
            <w:tcW w:w="625" w:type="dxa"/>
            <w:vAlign w:val="center"/>
          </w:tcPr>
          <w:p w14:paraId="1306EAE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6E80CE" w14:textId="137A51F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U. Salar, M. Ashraf, M. Taha, A. Wadood, S. Hamid, M. Riaz, B. Ali, S. Shamim, F. Ali, S. Perveen</w:t>
            </w:r>
          </w:p>
        </w:tc>
        <w:tc>
          <w:tcPr>
            <w:tcW w:w="3240" w:type="dxa"/>
            <w:vAlign w:val="center"/>
          </w:tcPr>
          <w:p w14:paraId="29500CFE" w14:textId="2AB8768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α-glucosidase inhibitory activity,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tudy of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thiosemicarbazones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2-(2-(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rylmethylen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) hydrazinyl)-4-arylthiazole derivatives</w:t>
            </w:r>
          </w:p>
        </w:tc>
        <w:tc>
          <w:tcPr>
            <w:tcW w:w="2520" w:type="dxa"/>
            <w:vAlign w:val="center"/>
          </w:tcPr>
          <w:p w14:paraId="7F0F41EA" w14:textId="424323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07609F74" w14:textId="24BA9F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0D1D8EB" w14:textId="2682B4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2D7B768E" w14:textId="7F43EF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DOI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.1007/s11030-018-9835-2.</w:t>
            </w:r>
          </w:p>
        </w:tc>
        <w:tc>
          <w:tcPr>
            <w:tcW w:w="1235" w:type="dxa"/>
            <w:vAlign w:val="center"/>
          </w:tcPr>
          <w:p w14:paraId="747FEE7D" w14:textId="6C5971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ED277F" w14:textId="3E6ECF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229</w:t>
            </w:r>
          </w:p>
        </w:tc>
      </w:tr>
      <w:tr w:rsidR="00831821" w:rsidRPr="00831821" w14:paraId="56B3ABD6" w14:textId="77777777" w:rsidTr="008869EF">
        <w:tc>
          <w:tcPr>
            <w:tcW w:w="625" w:type="dxa"/>
            <w:vAlign w:val="center"/>
          </w:tcPr>
          <w:p w14:paraId="55B292F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BD702A" w14:textId="3CFAC58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arwar, T. Iftikhar, M. K. Rauf, A. Badshah, D. Waseem, M. N. Tahi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G. M. Khan</w:t>
            </w:r>
          </w:p>
        </w:tc>
        <w:tc>
          <w:tcPr>
            <w:tcW w:w="3240" w:type="dxa"/>
            <w:vAlign w:val="center"/>
          </w:tcPr>
          <w:p w14:paraId="0484D1F4" w14:textId="08B07E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terolept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entavalen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monial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earing heterocyclic cinnamate moieties and their biological studies</w:t>
            </w:r>
          </w:p>
        </w:tc>
        <w:tc>
          <w:tcPr>
            <w:tcW w:w="2520" w:type="dxa"/>
            <w:vAlign w:val="center"/>
          </w:tcPr>
          <w:p w14:paraId="7677372F" w14:textId="75E9EE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organ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im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ta</w:t>
            </w:r>
          </w:p>
        </w:tc>
        <w:tc>
          <w:tcPr>
            <w:tcW w:w="1350" w:type="dxa"/>
            <w:vAlign w:val="center"/>
          </w:tcPr>
          <w:p w14:paraId="568CF318" w14:textId="2A79C8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7856C4A5" w14:textId="1CFFFF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6,</w:t>
            </w:r>
          </w:p>
        </w:tc>
        <w:tc>
          <w:tcPr>
            <w:tcW w:w="1170" w:type="dxa"/>
            <w:gridSpan w:val="2"/>
            <w:vAlign w:val="center"/>
          </w:tcPr>
          <w:p w14:paraId="33C2E17B" w14:textId="23F96C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-19</w:t>
            </w:r>
          </w:p>
        </w:tc>
        <w:tc>
          <w:tcPr>
            <w:tcW w:w="1235" w:type="dxa"/>
            <w:vAlign w:val="center"/>
          </w:tcPr>
          <w:p w14:paraId="5651091E" w14:textId="32C906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D7B124" w14:textId="650C18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046</w:t>
            </w:r>
          </w:p>
        </w:tc>
      </w:tr>
      <w:tr w:rsidR="00831821" w:rsidRPr="00831821" w14:paraId="46BA34AF" w14:textId="77777777" w:rsidTr="008869EF">
        <w:tc>
          <w:tcPr>
            <w:tcW w:w="625" w:type="dxa"/>
            <w:vAlign w:val="center"/>
          </w:tcPr>
          <w:p w14:paraId="45D4110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39DFCAD" w14:textId="5A1CB3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A. Sar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Y. Naz, S. A. Sulaiman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ukrullah</w:t>
            </w:r>
            <w:proofErr w:type="spellEnd"/>
          </w:p>
        </w:tc>
        <w:tc>
          <w:tcPr>
            <w:tcW w:w="3240" w:type="dxa"/>
            <w:vAlign w:val="center"/>
          </w:tcPr>
          <w:p w14:paraId="0EF36F76" w14:textId="059909E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nstruction of rechargeable protein battery from mixed-waste processing of fish scales and chicken feathers</w:t>
            </w:r>
          </w:p>
        </w:tc>
        <w:tc>
          <w:tcPr>
            <w:tcW w:w="2520" w:type="dxa"/>
            <w:vAlign w:val="center"/>
          </w:tcPr>
          <w:p w14:paraId="2C07CA06" w14:textId="5B1CB7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Waste and Biomass Valorization</w:t>
            </w:r>
          </w:p>
        </w:tc>
        <w:tc>
          <w:tcPr>
            <w:tcW w:w="1350" w:type="dxa"/>
            <w:vAlign w:val="center"/>
          </w:tcPr>
          <w:p w14:paraId="41DE1EF2" w14:textId="77C632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015610C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5DCEFE48" w14:textId="098AB3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ttps://doi.org/10.1007/s12649-018-0535-z</w:t>
            </w:r>
          </w:p>
        </w:tc>
        <w:tc>
          <w:tcPr>
            <w:tcW w:w="1235" w:type="dxa"/>
            <w:vAlign w:val="center"/>
          </w:tcPr>
          <w:p w14:paraId="68FDF562" w14:textId="292499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BBA51D" w14:textId="7C1EFC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74</w:t>
            </w:r>
          </w:p>
        </w:tc>
      </w:tr>
      <w:tr w:rsidR="00831821" w:rsidRPr="00831821" w14:paraId="6CBC306D" w14:textId="77777777" w:rsidTr="008869EF">
        <w:tc>
          <w:tcPr>
            <w:tcW w:w="625" w:type="dxa"/>
            <w:vAlign w:val="center"/>
          </w:tcPr>
          <w:p w14:paraId="7083EDD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477FBD" w14:textId="48DB69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. Hussain, N. Bashir, Z. Hussain, M. Y. Naz, S. A. Sulaiman, A. Ghaff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1FC1F3F" w14:textId="4EF0CDA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oduction of highly upgraded bio-oil by microwave-metal interaction pyrolysis of biomass in a copper coil reactor</w:t>
            </w:r>
          </w:p>
        </w:tc>
        <w:tc>
          <w:tcPr>
            <w:tcW w:w="2520" w:type="dxa"/>
            <w:vAlign w:val="center"/>
          </w:tcPr>
          <w:p w14:paraId="60478675" w14:textId="070E38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Green Energy</w:t>
            </w:r>
          </w:p>
        </w:tc>
        <w:tc>
          <w:tcPr>
            <w:tcW w:w="1350" w:type="dxa"/>
            <w:vAlign w:val="center"/>
          </w:tcPr>
          <w:p w14:paraId="32FE16CA" w14:textId="47933B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8BD0684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6AFEC90" w14:textId="765290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ttps://doi.org/10.1080/15435075.2018.1529575.</w:t>
            </w:r>
          </w:p>
        </w:tc>
        <w:tc>
          <w:tcPr>
            <w:tcW w:w="1235" w:type="dxa"/>
            <w:vAlign w:val="center"/>
          </w:tcPr>
          <w:p w14:paraId="06133EC3" w14:textId="5879C1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B5B6847" w14:textId="51F9FF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1</w:t>
            </w:r>
          </w:p>
        </w:tc>
      </w:tr>
      <w:tr w:rsidR="00831821" w:rsidRPr="00831821" w14:paraId="182C3056" w14:textId="77777777" w:rsidTr="008869EF">
        <w:tc>
          <w:tcPr>
            <w:tcW w:w="625" w:type="dxa"/>
            <w:vAlign w:val="center"/>
          </w:tcPr>
          <w:p w14:paraId="0A9AAE2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16C416" w14:textId="56979F0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Jamil, D. Kumari, M. Taha, M. N. Khan, M. S. Baharudin, M. Ali, Kanwal, M. S. Lashar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36D5E40" w14:textId="0EDB4B6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β-glucuronidase inhibition, and molecular docking studies of 1,2,4-triazole hydrazones</w:t>
            </w:r>
          </w:p>
        </w:tc>
        <w:tc>
          <w:tcPr>
            <w:tcW w:w="2520" w:type="dxa"/>
            <w:vAlign w:val="center"/>
          </w:tcPr>
          <w:p w14:paraId="75C5AA91" w14:textId="0DE8B6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Iranian Chemical Society</w:t>
            </w:r>
          </w:p>
        </w:tc>
        <w:tc>
          <w:tcPr>
            <w:tcW w:w="1350" w:type="dxa"/>
            <w:vAlign w:val="center"/>
          </w:tcPr>
          <w:p w14:paraId="3B2D7D67" w14:textId="33AACD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5B30B4A7" w14:textId="3AAD0F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768F5B82" w14:textId="1C3271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.org/10.1007/s13738-018-1433-9.</w:t>
            </w:r>
          </w:p>
        </w:tc>
        <w:tc>
          <w:tcPr>
            <w:tcW w:w="1235" w:type="dxa"/>
            <w:vAlign w:val="center"/>
          </w:tcPr>
          <w:p w14:paraId="74B67931" w14:textId="564455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7544D75" w14:textId="169F90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593</w:t>
            </w:r>
          </w:p>
        </w:tc>
      </w:tr>
      <w:tr w:rsidR="00831821" w:rsidRPr="00831821" w14:paraId="7C83EB23" w14:textId="77777777" w:rsidTr="008869EF">
        <w:tc>
          <w:tcPr>
            <w:tcW w:w="625" w:type="dxa"/>
            <w:vAlign w:val="center"/>
          </w:tcPr>
          <w:p w14:paraId="72471A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DECFBA" w14:textId="7C7BACE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A. Khan, S. Zafar, E. U. Mughal, M. N. Ahmed, S. S. Hamdani, T. Akhter, Ihsan-ul-Haq, A. Sadi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AD3F001" w14:textId="10C7D1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esign and synthesis of novel 1,3,4-oxadiazole derivatives bearing azo moiety as biologically significant scaffolds</w:t>
            </w:r>
          </w:p>
        </w:tc>
        <w:tc>
          <w:tcPr>
            <w:tcW w:w="2520" w:type="dxa"/>
            <w:vAlign w:val="center"/>
          </w:tcPr>
          <w:p w14:paraId="2FAB439C" w14:textId="5CBB19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584D8B37" w14:textId="10CA28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31E2AB20" w14:textId="368A77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5FCBC4E9" w14:textId="7929F2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346-1355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35" w:type="dxa"/>
            <w:vAlign w:val="center"/>
          </w:tcPr>
          <w:p w14:paraId="274E1A21" w14:textId="5952F2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A4D24A6" w14:textId="5E1F23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924</w:t>
            </w:r>
          </w:p>
        </w:tc>
      </w:tr>
      <w:tr w:rsidR="00831821" w:rsidRPr="00831821" w14:paraId="52216FCD" w14:textId="77777777" w:rsidTr="008869EF">
        <w:tc>
          <w:tcPr>
            <w:tcW w:w="625" w:type="dxa"/>
            <w:vAlign w:val="center"/>
          </w:tcPr>
          <w:p w14:paraId="6BE0A13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958C6E" w14:textId="7D15E3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. Khan, M. Yousaf, A. Wadood, Z. Hussain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. Naeem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K. Zaman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3B391C85" w14:textId="6122C2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-Indolinone derivatives as potent urease inhibitors</w:t>
            </w:r>
          </w:p>
        </w:tc>
        <w:tc>
          <w:tcPr>
            <w:tcW w:w="2520" w:type="dxa"/>
            <w:vAlign w:val="center"/>
          </w:tcPr>
          <w:p w14:paraId="1907FBE0" w14:textId="0D809C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625686E1" w14:textId="19F55E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2C816305" w14:textId="75462F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7AC08543" w14:textId="208C2C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814-821</w:t>
            </w:r>
          </w:p>
        </w:tc>
        <w:tc>
          <w:tcPr>
            <w:tcW w:w="1235" w:type="dxa"/>
            <w:vAlign w:val="center"/>
          </w:tcPr>
          <w:p w14:paraId="46C5625C" w14:textId="3C821D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D5B498D" w14:textId="66BB34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924</w:t>
            </w:r>
          </w:p>
        </w:tc>
      </w:tr>
      <w:tr w:rsidR="00831821" w:rsidRPr="00831821" w14:paraId="12FE4F39" w14:textId="77777777" w:rsidTr="008869EF">
        <w:tc>
          <w:tcPr>
            <w:tcW w:w="625" w:type="dxa"/>
            <w:vAlign w:val="center"/>
          </w:tcPr>
          <w:p w14:paraId="67CAF38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FEE2729" w14:textId="60B9B65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Khurshid, S. Shah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ul-Ain, Arshia, Z. T. Maqsood, S. Tausee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E613FEA" w14:textId="607158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, and antimicrobial activity of thiamine complexes</w:t>
            </w:r>
          </w:p>
        </w:tc>
        <w:tc>
          <w:tcPr>
            <w:tcW w:w="2520" w:type="dxa"/>
            <w:vAlign w:val="center"/>
          </w:tcPr>
          <w:p w14:paraId="13DDBCC4" w14:textId="774DDA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3C9F6CFE" w14:textId="00D57F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4B25122E" w14:textId="198E3E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68375A9B" w14:textId="00F8B8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276-1287</w:t>
            </w:r>
          </w:p>
        </w:tc>
        <w:tc>
          <w:tcPr>
            <w:tcW w:w="1235" w:type="dxa"/>
            <w:vAlign w:val="center"/>
          </w:tcPr>
          <w:p w14:paraId="2E9BDBBA" w14:textId="60C2A3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C494C3B" w14:textId="25FC83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924</w:t>
            </w:r>
          </w:p>
        </w:tc>
      </w:tr>
      <w:tr w:rsidR="00831821" w:rsidRPr="00831821" w14:paraId="711178B4" w14:textId="77777777" w:rsidTr="008869EF">
        <w:tc>
          <w:tcPr>
            <w:tcW w:w="625" w:type="dxa"/>
            <w:vAlign w:val="center"/>
          </w:tcPr>
          <w:p w14:paraId="413204B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6ECA7FE" w14:textId="12429D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H. Muhammad, M. I. Fakhri, Sanaullah, S. Pervee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I. Choudhary</w:t>
            </w:r>
          </w:p>
        </w:tc>
        <w:tc>
          <w:tcPr>
            <w:tcW w:w="3240" w:type="dxa"/>
            <w:vAlign w:val="center"/>
          </w:tcPr>
          <w:p w14:paraId="2FF5933E" w14:textId="524D1DE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-MRSA (multidrug resistant Staphylococcus aureus) activity of 3-substituted coumarins</w:t>
            </w:r>
          </w:p>
        </w:tc>
        <w:tc>
          <w:tcPr>
            <w:tcW w:w="2520" w:type="dxa"/>
            <w:vAlign w:val="center"/>
          </w:tcPr>
          <w:p w14:paraId="7B1E6E70" w14:textId="73800A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597FB260" w14:textId="1229EC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12EAF81A" w14:textId="6D6B68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70" w:type="dxa"/>
            <w:gridSpan w:val="2"/>
            <w:vAlign w:val="center"/>
          </w:tcPr>
          <w:p w14:paraId="5B3CAE26" w14:textId="4C8A25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3-362</w:t>
            </w:r>
          </w:p>
        </w:tc>
        <w:tc>
          <w:tcPr>
            <w:tcW w:w="1235" w:type="dxa"/>
            <w:vAlign w:val="center"/>
          </w:tcPr>
          <w:p w14:paraId="41F1C431" w14:textId="6AD074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3006437" w14:textId="5A1A2A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924</w:t>
            </w:r>
          </w:p>
        </w:tc>
      </w:tr>
      <w:tr w:rsidR="00831821" w:rsidRPr="00831821" w14:paraId="7B89594C" w14:textId="77777777" w:rsidTr="008869EF">
        <w:tc>
          <w:tcPr>
            <w:tcW w:w="625" w:type="dxa"/>
            <w:vAlign w:val="center"/>
          </w:tcPr>
          <w:p w14:paraId="465092C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1C43E6" w14:textId="52CF1F7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Ahmed, M. Ali, S. I. Ali, M. Mumtaz, S. M. Haider, S. Ahm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M A. K. Tanoli, S. A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yatollah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N. Ansar</w:t>
            </w:r>
          </w:p>
        </w:tc>
        <w:tc>
          <w:tcPr>
            <w:tcW w:w="3240" w:type="dxa"/>
            <w:vAlign w:val="center"/>
          </w:tcPr>
          <w:p w14:paraId="03659358" w14:textId="4ABF23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pectroscopic and cytotoxic studies of losartan complexes</w:t>
            </w:r>
          </w:p>
        </w:tc>
        <w:tc>
          <w:tcPr>
            <w:tcW w:w="2520" w:type="dxa"/>
            <w:vAlign w:val="center"/>
          </w:tcPr>
          <w:p w14:paraId="6AD240B4" w14:textId="21CE36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akistan Journal of Pharmaceutical Sciences</w:t>
            </w:r>
          </w:p>
        </w:tc>
        <w:tc>
          <w:tcPr>
            <w:tcW w:w="1350" w:type="dxa"/>
            <w:vAlign w:val="center"/>
          </w:tcPr>
          <w:p w14:paraId="1F0919E7" w14:textId="7F1A79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3B336499" w14:textId="35BE66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3DA70578" w14:textId="645F4D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871-1879</w:t>
            </w:r>
          </w:p>
        </w:tc>
        <w:tc>
          <w:tcPr>
            <w:tcW w:w="1235" w:type="dxa"/>
            <w:vAlign w:val="center"/>
          </w:tcPr>
          <w:p w14:paraId="4B8995CC" w14:textId="371A18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8449EB4" w14:textId="7F2E7B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ilfuvd"/>
                <w:rFonts w:ascii="Times New Roman" w:hAnsi="Times New Roman" w:cs="Times New Roman"/>
                <w:sz w:val="20"/>
                <w:szCs w:val="20"/>
              </w:rPr>
              <w:t>0.581</w:t>
            </w:r>
          </w:p>
        </w:tc>
      </w:tr>
      <w:tr w:rsidR="00831821" w:rsidRPr="00831821" w14:paraId="3AA49637" w14:textId="77777777" w:rsidTr="008869EF">
        <w:tc>
          <w:tcPr>
            <w:tcW w:w="625" w:type="dxa"/>
            <w:vAlign w:val="center"/>
          </w:tcPr>
          <w:p w14:paraId="5F33A6D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93F459" w14:textId="7ED472F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Ahmed, M. Ali, S. A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yatollah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M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Esfahanizadeh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F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Kobarfard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A. Has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S. M. Haider</w:t>
            </w:r>
          </w:p>
        </w:tc>
        <w:tc>
          <w:tcPr>
            <w:tcW w:w="3240" w:type="dxa"/>
            <w:vAlign w:val="center"/>
          </w:tcPr>
          <w:p w14:paraId="5611D24C" w14:textId="7022FE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of drug metal complexes and their influence on human platelet aggregation</w:t>
            </w:r>
          </w:p>
        </w:tc>
        <w:tc>
          <w:tcPr>
            <w:tcW w:w="2520" w:type="dxa"/>
            <w:vAlign w:val="center"/>
          </w:tcPr>
          <w:p w14:paraId="04BD90E5" w14:textId="098D2D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akistan Journal of Pharmaceutical Sciences</w:t>
            </w:r>
          </w:p>
        </w:tc>
        <w:tc>
          <w:tcPr>
            <w:tcW w:w="1350" w:type="dxa"/>
            <w:vAlign w:val="center"/>
          </w:tcPr>
          <w:p w14:paraId="776C4827" w14:textId="08215C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1018EB65" w14:textId="02D6DE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270B3279" w14:textId="082D85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87-591</w:t>
            </w:r>
          </w:p>
        </w:tc>
        <w:tc>
          <w:tcPr>
            <w:tcW w:w="1235" w:type="dxa"/>
            <w:vAlign w:val="center"/>
          </w:tcPr>
          <w:p w14:paraId="739C08F2" w14:textId="555D1B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4102692" w14:textId="700153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ilfuvd"/>
                <w:rFonts w:ascii="Times New Roman" w:hAnsi="Times New Roman" w:cs="Times New Roman"/>
                <w:sz w:val="20"/>
                <w:szCs w:val="20"/>
              </w:rPr>
              <w:t>0.581</w:t>
            </w:r>
          </w:p>
        </w:tc>
      </w:tr>
      <w:tr w:rsidR="00831821" w:rsidRPr="00831821" w14:paraId="79A5356A" w14:textId="77777777" w:rsidTr="008869EF">
        <w:tc>
          <w:tcPr>
            <w:tcW w:w="625" w:type="dxa"/>
            <w:vAlign w:val="center"/>
          </w:tcPr>
          <w:p w14:paraId="57239A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E6C313" w14:textId="00A0AF3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ul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M. T. Muhammad, S. Yous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2ED67417" w14:textId="67C4E76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tic 4,4′-{(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rylmethylen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)} bis(1H-pyrazol-5-ols): Efficient radical scavengers</w:t>
            </w:r>
          </w:p>
        </w:tc>
        <w:tc>
          <w:tcPr>
            <w:tcW w:w="2520" w:type="dxa"/>
            <w:vAlign w:val="center"/>
          </w:tcPr>
          <w:p w14:paraId="74305511" w14:textId="07EF51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eastAsiaTheme="majorEastAsia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D3C6EA6" w14:textId="03086D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170" w:type="dxa"/>
            <w:vAlign w:val="center"/>
          </w:tcPr>
          <w:p w14:paraId="126DD1B7" w14:textId="756EF2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0</w:t>
            </w:r>
          </w:p>
        </w:tc>
        <w:tc>
          <w:tcPr>
            <w:tcW w:w="1170" w:type="dxa"/>
            <w:gridSpan w:val="2"/>
            <w:vAlign w:val="center"/>
          </w:tcPr>
          <w:p w14:paraId="1A131341" w14:textId="3C6CF3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63-567</w:t>
            </w:r>
          </w:p>
        </w:tc>
        <w:tc>
          <w:tcPr>
            <w:tcW w:w="1235" w:type="dxa"/>
            <w:vAlign w:val="center"/>
          </w:tcPr>
          <w:p w14:paraId="68D659CF" w14:textId="3AD22E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240590F" w14:textId="2C51D0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27</w:t>
            </w:r>
          </w:p>
        </w:tc>
      </w:tr>
      <w:tr w:rsidR="00831821" w:rsidRPr="00831821" w14:paraId="368A2433" w14:textId="77777777" w:rsidTr="008869EF">
        <w:tc>
          <w:tcPr>
            <w:tcW w:w="625" w:type="dxa"/>
            <w:vAlign w:val="center"/>
          </w:tcPr>
          <w:p w14:paraId="51FF20B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96EAF7" w14:textId="32E9AC4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Akhtar, S. I. Ali, M. Farooq, S. Zubair, R. Pa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FC0E172" w14:textId="743980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pplication of acid dyes on silk fabric and fastness properties Part II</w:t>
            </w:r>
          </w:p>
        </w:tc>
        <w:tc>
          <w:tcPr>
            <w:tcW w:w="2520" w:type="dxa"/>
            <w:vAlign w:val="center"/>
          </w:tcPr>
          <w:p w14:paraId="7595927A" w14:textId="5D134A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eastAsiaTheme="majorEastAsia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62137C7" w14:textId="482E4F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170" w:type="dxa"/>
            <w:vAlign w:val="center"/>
          </w:tcPr>
          <w:p w14:paraId="43657EAC" w14:textId="33B350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0</w:t>
            </w:r>
          </w:p>
        </w:tc>
        <w:tc>
          <w:tcPr>
            <w:tcW w:w="1170" w:type="dxa"/>
            <w:gridSpan w:val="2"/>
            <w:vAlign w:val="center"/>
          </w:tcPr>
          <w:p w14:paraId="27B95ADC" w14:textId="012BCD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83-287</w:t>
            </w:r>
          </w:p>
        </w:tc>
        <w:tc>
          <w:tcPr>
            <w:tcW w:w="1235" w:type="dxa"/>
            <w:vAlign w:val="center"/>
          </w:tcPr>
          <w:p w14:paraId="0CDF839D" w14:textId="0871C5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5C8E1C4" w14:textId="0FC0BD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27</w:t>
            </w:r>
          </w:p>
        </w:tc>
      </w:tr>
      <w:tr w:rsidR="00831821" w:rsidRPr="00831821" w14:paraId="3777CFF9" w14:textId="77777777" w:rsidTr="008869EF">
        <w:tc>
          <w:tcPr>
            <w:tcW w:w="625" w:type="dxa"/>
            <w:vAlign w:val="center"/>
          </w:tcPr>
          <w:p w14:paraId="6C9B86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5738708" w14:textId="355400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G. Ahad, M. Khan, A. Khan, M. Ibrahim, U. Salar, 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5C1008C2" w14:textId="3CB9234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, structural characterization, and antioxidant activities of 2,4-dinitrophenyl-hydrazone derivatives</w:t>
            </w:r>
          </w:p>
        </w:tc>
        <w:tc>
          <w:tcPr>
            <w:tcW w:w="2520" w:type="dxa"/>
            <w:vAlign w:val="center"/>
          </w:tcPr>
          <w:p w14:paraId="6E2CE5EC" w14:textId="258AD4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eastAsiaTheme="majorEastAsia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B7D7AB5" w14:textId="59FE62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170" w:type="dxa"/>
            <w:vAlign w:val="center"/>
          </w:tcPr>
          <w:p w14:paraId="27D941DB" w14:textId="0F228A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0</w:t>
            </w:r>
          </w:p>
        </w:tc>
        <w:tc>
          <w:tcPr>
            <w:tcW w:w="1170" w:type="dxa"/>
            <w:gridSpan w:val="2"/>
            <w:vAlign w:val="center"/>
          </w:tcPr>
          <w:p w14:paraId="54C028B4" w14:textId="3B2EEE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961-973.</w:t>
            </w:r>
          </w:p>
        </w:tc>
        <w:tc>
          <w:tcPr>
            <w:tcW w:w="1235" w:type="dxa"/>
            <w:vAlign w:val="center"/>
          </w:tcPr>
          <w:p w14:paraId="6AE6596E" w14:textId="126D90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201BB36" w14:textId="104A8D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27</w:t>
            </w:r>
          </w:p>
        </w:tc>
      </w:tr>
      <w:tr w:rsidR="00831821" w:rsidRPr="00831821" w14:paraId="1F34EC7A" w14:textId="77777777" w:rsidTr="008869EF">
        <w:tc>
          <w:tcPr>
            <w:tcW w:w="625" w:type="dxa"/>
            <w:vAlign w:val="center"/>
          </w:tcPr>
          <w:p w14:paraId="0A7256A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F7229CA" w14:textId="294336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S. Q. Wahla, U. G. Wahl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39BA1947" w14:textId="15DAD19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hytochemical screening and anthelmintic activity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Fluegge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virosa</w:t>
            </w:r>
            <w:proofErr w:type="spellEnd"/>
          </w:p>
        </w:tc>
        <w:tc>
          <w:tcPr>
            <w:tcW w:w="2520" w:type="dxa"/>
            <w:vAlign w:val="center"/>
          </w:tcPr>
          <w:p w14:paraId="33688C0A" w14:textId="06A72E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eastAsiaTheme="majorEastAsia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CD12DE7" w14:textId="56A80C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170" w:type="dxa"/>
            <w:vAlign w:val="center"/>
          </w:tcPr>
          <w:p w14:paraId="0FDAE1B2" w14:textId="07F089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0</w:t>
            </w:r>
          </w:p>
        </w:tc>
        <w:tc>
          <w:tcPr>
            <w:tcW w:w="1170" w:type="dxa"/>
            <w:gridSpan w:val="2"/>
            <w:vAlign w:val="center"/>
          </w:tcPr>
          <w:p w14:paraId="5B1116EB" w14:textId="31D356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02-706.</w:t>
            </w:r>
          </w:p>
        </w:tc>
        <w:tc>
          <w:tcPr>
            <w:tcW w:w="1235" w:type="dxa"/>
            <w:vAlign w:val="center"/>
          </w:tcPr>
          <w:p w14:paraId="39A92A7C" w14:textId="13B428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9CFAD37" w14:textId="017D7A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327</w:t>
            </w:r>
          </w:p>
        </w:tc>
      </w:tr>
      <w:tr w:rsidR="00831821" w:rsidRPr="00831821" w14:paraId="22FF3C9E" w14:textId="77777777" w:rsidTr="008869EF">
        <w:tc>
          <w:tcPr>
            <w:tcW w:w="625" w:type="dxa"/>
            <w:vAlign w:val="center"/>
          </w:tcPr>
          <w:p w14:paraId="4C60C17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6EAAE19" w14:textId="1AA7B41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G. Khan, M. F. Aftab, M. Murtaza, B. Bano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S. Waraich</w:t>
            </w:r>
          </w:p>
        </w:tc>
        <w:tc>
          <w:tcPr>
            <w:tcW w:w="3240" w:type="dxa"/>
            <w:vAlign w:val="center"/>
          </w:tcPr>
          <w:p w14:paraId="6425D3F0" w14:textId="50C431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new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lycotox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hibitor mitigates diabetes in genetic mice model </w:t>
            </w:r>
          </w:p>
        </w:tc>
        <w:tc>
          <w:tcPr>
            <w:tcW w:w="2520" w:type="dxa"/>
            <w:vAlign w:val="center"/>
          </w:tcPr>
          <w:p w14:paraId="1A409CBE" w14:textId="11BB9D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oceedings of 2018, 15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ternation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urb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onference on Applied Sciences and Technology (IBCAST) Islamabad, Pakistan, 9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13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January</w:t>
            </w:r>
          </w:p>
        </w:tc>
        <w:tc>
          <w:tcPr>
            <w:tcW w:w="1350" w:type="dxa"/>
            <w:vAlign w:val="center"/>
          </w:tcPr>
          <w:p w14:paraId="3BC9F6D9" w14:textId="659D9E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4E0FA3C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490B8F18" w14:textId="6ADBBF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5-239</w:t>
            </w:r>
          </w:p>
        </w:tc>
        <w:tc>
          <w:tcPr>
            <w:tcW w:w="1235" w:type="dxa"/>
            <w:vAlign w:val="center"/>
          </w:tcPr>
          <w:p w14:paraId="5B7D5838" w14:textId="0B4B04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2AE47A3" w14:textId="57E81A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2D7E449E" w14:textId="77777777" w:rsidTr="008869EF">
        <w:tc>
          <w:tcPr>
            <w:tcW w:w="625" w:type="dxa"/>
            <w:vAlign w:val="center"/>
          </w:tcPr>
          <w:p w14:paraId="34C52B6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1DE1A3" w14:textId="62C757A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. O. Isaac, I. Munir, M. Al-Rashida, S. Abid Ali, Z. Shafiq, M. Islam, R. Ludwig, K. Ayu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Hameed</w:t>
            </w:r>
          </w:p>
        </w:tc>
        <w:tc>
          <w:tcPr>
            <w:tcW w:w="3240" w:type="dxa"/>
            <w:vAlign w:val="center"/>
          </w:tcPr>
          <w:p w14:paraId="1465E2F0" w14:textId="7F41C06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ovel acridine-based thiosemicarbazones as ‘turn-on’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osensor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or selective recognition of fluoride anion: A spectroscopic and theoretical study</w:t>
            </w:r>
          </w:p>
        </w:tc>
        <w:tc>
          <w:tcPr>
            <w:tcW w:w="2520" w:type="dxa"/>
            <w:vAlign w:val="center"/>
          </w:tcPr>
          <w:p w14:paraId="23BFD7EC" w14:textId="187FCB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oyal Society Open Science</w:t>
            </w:r>
          </w:p>
        </w:tc>
        <w:tc>
          <w:tcPr>
            <w:tcW w:w="1350" w:type="dxa"/>
            <w:vAlign w:val="center"/>
          </w:tcPr>
          <w:p w14:paraId="11CB3E32" w14:textId="79A7EB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170" w:type="dxa"/>
            <w:vAlign w:val="center"/>
          </w:tcPr>
          <w:p w14:paraId="3D1DC640" w14:textId="3A0CBC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3A4B6708" w14:textId="15A3D0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ttp://dx.doi.org/10.1098/rsos.180646</w:t>
            </w:r>
          </w:p>
        </w:tc>
        <w:tc>
          <w:tcPr>
            <w:tcW w:w="1235" w:type="dxa"/>
            <w:vAlign w:val="center"/>
          </w:tcPr>
          <w:p w14:paraId="79BC7951" w14:textId="4893A9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870958" w14:textId="63D9BE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504</w:t>
            </w:r>
          </w:p>
        </w:tc>
      </w:tr>
      <w:tr w:rsidR="00831821" w:rsidRPr="00831821" w14:paraId="49B9559C" w14:textId="77777777" w:rsidTr="003806D0">
        <w:tc>
          <w:tcPr>
            <w:tcW w:w="15110" w:type="dxa"/>
            <w:gridSpan w:val="10"/>
            <w:vAlign w:val="center"/>
          </w:tcPr>
          <w:p w14:paraId="19F7926E" w14:textId="7A276E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YEAR 2017</w:t>
            </w:r>
          </w:p>
        </w:tc>
      </w:tr>
      <w:tr w:rsidR="00831821" w:rsidRPr="00831821" w14:paraId="5AE0D1E7" w14:textId="77777777" w:rsidTr="008869EF">
        <w:tc>
          <w:tcPr>
            <w:tcW w:w="625" w:type="dxa"/>
            <w:vAlign w:val="center"/>
          </w:tcPr>
          <w:p w14:paraId="601B3E7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37FF46" w14:textId="1BB8174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aha, N. H. Ismail, B. Ali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ra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ul-Ain, S. Perveen, M. Ghufran, A. Wadood</w:t>
            </w:r>
          </w:p>
        </w:tc>
        <w:tc>
          <w:tcPr>
            <w:tcW w:w="3240" w:type="dxa"/>
            <w:vAlign w:val="center"/>
          </w:tcPr>
          <w:p w14:paraId="4F48E211" w14:textId="38E55B8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logy-oriented drug synthesis (BIODS)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β-glucuronidase inhibitory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n 2-(2-methyl-5-nitro-1H-imidazol-1-yl) ethyl aryl carboxylate derivatives</w:t>
            </w:r>
          </w:p>
        </w:tc>
        <w:tc>
          <w:tcPr>
            <w:tcW w:w="2520" w:type="dxa"/>
            <w:vAlign w:val="center"/>
          </w:tcPr>
          <w:p w14:paraId="3A158483" w14:textId="3EA0AF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7" w:tooltip="Go to European Journal of Medicinal Chemistry on ScienceDirect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European Journal of Medicinal Chemistry</w:t>
              </w:r>
            </w:hyperlink>
          </w:p>
        </w:tc>
        <w:tc>
          <w:tcPr>
            <w:tcW w:w="1350" w:type="dxa"/>
            <w:vAlign w:val="center"/>
          </w:tcPr>
          <w:p w14:paraId="6689635D" w14:textId="35787B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3FB5D574" w14:textId="6A16FB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1170" w:type="dxa"/>
            <w:gridSpan w:val="2"/>
            <w:vAlign w:val="center"/>
          </w:tcPr>
          <w:p w14:paraId="3DCAA7D8" w14:textId="0EC67D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89-1299</w:t>
            </w:r>
          </w:p>
        </w:tc>
        <w:tc>
          <w:tcPr>
            <w:tcW w:w="1235" w:type="dxa"/>
            <w:vAlign w:val="center"/>
          </w:tcPr>
          <w:p w14:paraId="2295E81B" w14:textId="6FD500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BF61718" w14:textId="5977B5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515C4E52" w14:textId="77777777" w:rsidTr="008869EF">
        <w:tc>
          <w:tcPr>
            <w:tcW w:w="625" w:type="dxa"/>
            <w:vAlign w:val="center"/>
          </w:tcPr>
          <w:p w14:paraId="7DE1713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CC062AE" w14:textId="3683B48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. Bano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shia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nwal, B. Fatima, M. Taha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. H. Ismail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. Wadood, M. Ghufran, S. Perveen</w:t>
            </w:r>
          </w:p>
        </w:tc>
        <w:tc>
          <w:tcPr>
            <w:tcW w:w="3240" w:type="dxa"/>
            <w:vAlign w:val="center"/>
          </w:tcPr>
          <w:p w14:paraId="0B968D0C" w14:textId="0FFA31C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β-glucuronidase inhibitory potential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molecular docking studies of quinolines</w:t>
            </w:r>
          </w:p>
        </w:tc>
        <w:tc>
          <w:tcPr>
            <w:tcW w:w="2520" w:type="dxa"/>
            <w:vAlign w:val="center"/>
          </w:tcPr>
          <w:p w14:paraId="29ADC50D" w14:textId="65CA31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8" w:tooltip="Go to European Journal of Medicinal Chemistry on ScienceDirect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European Journal of Medicinal Chemistry</w:t>
              </w:r>
            </w:hyperlink>
          </w:p>
        </w:tc>
        <w:tc>
          <w:tcPr>
            <w:tcW w:w="1350" w:type="dxa"/>
            <w:vAlign w:val="center"/>
          </w:tcPr>
          <w:p w14:paraId="0A6D4656" w14:textId="18D49D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D301714" w14:textId="2FBA1D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9</w:t>
            </w:r>
          </w:p>
        </w:tc>
        <w:tc>
          <w:tcPr>
            <w:tcW w:w="1170" w:type="dxa"/>
            <w:gridSpan w:val="2"/>
            <w:vAlign w:val="center"/>
          </w:tcPr>
          <w:p w14:paraId="58F218D4" w14:textId="12010F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49-864</w:t>
            </w:r>
          </w:p>
        </w:tc>
        <w:tc>
          <w:tcPr>
            <w:tcW w:w="1235" w:type="dxa"/>
            <w:vAlign w:val="center"/>
          </w:tcPr>
          <w:p w14:paraId="5AAF708E" w14:textId="4DCB90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77DD4E0" w14:textId="156F42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20511C1B" w14:textId="77777777" w:rsidTr="008869EF">
        <w:tc>
          <w:tcPr>
            <w:tcW w:w="625" w:type="dxa"/>
            <w:vAlign w:val="center"/>
          </w:tcPr>
          <w:p w14:paraId="5D357B6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7CCE40E" w14:textId="18DDD4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M. Irshad, S. Imran, S. Chigurupati, M. Selvaraj, F Rahim, N. H. Ismail, F. Naw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A55D6A9" w14:textId="36F48CD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piperazine sulfonamide analogs as diabetic-II inhibitors and their molecular docking study</w:t>
            </w:r>
          </w:p>
        </w:tc>
        <w:tc>
          <w:tcPr>
            <w:tcW w:w="2520" w:type="dxa"/>
            <w:vAlign w:val="center"/>
          </w:tcPr>
          <w:p w14:paraId="0A18E89D" w14:textId="5ECC6E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78A092FE" w14:textId="63A791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433410CF" w14:textId="2E835A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1</w:t>
            </w:r>
          </w:p>
        </w:tc>
        <w:tc>
          <w:tcPr>
            <w:tcW w:w="1170" w:type="dxa"/>
            <w:gridSpan w:val="2"/>
            <w:vAlign w:val="center"/>
          </w:tcPr>
          <w:p w14:paraId="3F75BCD3" w14:textId="0043AC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30-537</w:t>
            </w:r>
          </w:p>
        </w:tc>
        <w:tc>
          <w:tcPr>
            <w:tcW w:w="1235" w:type="dxa"/>
            <w:vAlign w:val="center"/>
          </w:tcPr>
          <w:p w14:paraId="22D9CC83" w14:textId="3F2C88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887799C" w14:textId="2A73E0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667EEB58" w14:textId="77777777" w:rsidTr="008869EF">
        <w:tc>
          <w:tcPr>
            <w:tcW w:w="625" w:type="dxa"/>
            <w:vAlign w:val="center"/>
          </w:tcPr>
          <w:p w14:paraId="62B007C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626700D" w14:textId="0D7080A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S. Imran, El H. Anouar, M. Selvaraj, W. Jamil, M. Ali, S. M. Kashif, F. Rah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Adenan</w:t>
            </w:r>
          </w:p>
        </w:tc>
        <w:tc>
          <w:tcPr>
            <w:tcW w:w="3240" w:type="dxa"/>
            <w:vAlign w:val="center"/>
          </w:tcPr>
          <w:p w14:paraId="5BA55CA4" w14:textId="2EF559E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molecular modelling studies of phenyl linked oxadiazole-phenylhydrazone hybrids as potent antileishmanial agents</w:t>
            </w:r>
          </w:p>
        </w:tc>
        <w:tc>
          <w:tcPr>
            <w:tcW w:w="2520" w:type="dxa"/>
            <w:vAlign w:val="center"/>
          </w:tcPr>
          <w:p w14:paraId="71DFE913" w14:textId="1587FE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9" w:tooltip="Go to European Journal of Medicinal Chemistry on ScienceDirect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European Journal of Medicinal Chemistry</w:t>
              </w:r>
            </w:hyperlink>
          </w:p>
        </w:tc>
        <w:tc>
          <w:tcPr>
            <w:tcW w:w="1350" w:type="dxa"/>
            <w:vAlign w:val="center"/>
          </w:tcPr>
          <w:p w14:paraId="35FD7484" w14:textId="1D4B2F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76BB41C" w14:textId="6872A8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1170" w:type="dxa"/>
            <w:gridSpan w:val="2"/>
            <w:vAlign w:val="center"/>
          </w:tcPr>
          <w:p w14:paraId="59E96CF0" w14:textId="11B4E7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21-1033</w:t>
            </w:r>
          </w:p>
        </w:tc>
        <w:tc>
          <w:tcPr>
            <w:tcW w:w="1235" w:type="dxa"/>
            <w:vAlign w:val="center"/>
          </w:tcPr>
          <w:p w14:paraId="6B051A10" w14:textId="643104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DC5C0B6" w14:textId="4791E0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6EE43B0E" w14:textId="77777777" w:rsidTr="008869EF">
        <w:tc>
          <w:tcPr>
            <w:tcW w:w="625" w:type="dxa"/>
            <w:vAlign w:val="center"/>
          </w:tcPr>
          <w:p w14:paraId="2E17780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64249E" w14:textId="05CDF5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J. Iqbal, S. A. Ejaz, A. Hameed, M. Al-Rashida, S. Perveen, M. N. Tahir </w:t>
            </w:r>
          </w:p>
        </w:tc>
        <w:tc>
          <w:tcPr>
            <w:tcW w:w="3240" w:type="dxa"/>
            <w:vAlign w:val="center"/>
          </w:tcPr>
          <w:p w14:paraId="7DDDA234" w14:textId="68E6C2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oumarin sulfonates: New alkaline phosphatase inhibitors;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</w:t>
            </w:r>
          </w:p>
        </w:tc>
        <w:tc>
          <w:tcPr>
            <w:tcW w:w="2520" w:type="dxa"/>
            <w:vAlign w:val="center"/>
          </w:tcPr>
          <w:p w14:paraId="3AA498CE" w14:textId="3CC304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uropean Journal of Medicinal Chemistry </w:t>
            </w:r>
          </w:p>
        </w:tc>
        <w:tc>
          <w:tcPr>
            <w:tcW w:w="1350" w:type="dxa"/>
            <w:vAlign w:val="center"/>
          </w:tcPr>
          <w:p w14:paraId="5786F0AD" w14:textId="208B1D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017 </w:t>
            </w:r>
          </w:p>
        </w:tc>
        <w:tc>
          <w:tcPr>
            <w:tcW w:w="1170" w:type="dxa"/>
            <w:vAlign w:val="center"/>
          </w:tcPr>
          <w:p w14:paraId="6ECBEE84" w14:textId="14080B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1</w:t>
            </w:r>
          </w:p>
        </w:tc>
        <w:tc>
          <w:tcPr>
            <w:tcW w:w="1170" w:type="dxa"/>
            <w:gridSpan w:val="2"/>
            <w:vAlign w:val="center"/>
          </w:tcPr>
          <w:p w14:paraId="208A3DB5" w14:textId="13AE17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-47</w:t>
            </w:r>
          </w:p>
        </w:tc>
        <w:tc>
          <w:tcPr>
            <w:tcW w:w="1235" w:type="dxa"/>
            <w:vAlign w:val="center"/>
          </w:tcPr>
          <w:p w14:paraId="726E170D" w14:textId="18D1E9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47746D0" w14:textId="480921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61EDBC0F" w14:textId="77777777" w:rsidTr="008869EF">
        <w:tc>
          <w:tcPr>
            <w:tcW w:w="625" w:type="dxa"/>
            <w:vAlign w:val="center"/>
          </w:tcPr>
          <w:p w14:paraId="44BA695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68261E" w14:textId="03DA9E9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M. Taha, N. H. Ismail, A. Wadood, M. Riaz, S. Perveen</w:t>
            </w:r>
          </w:p>
        </w:tc>
        <w:tc>
          <w:tcPr>
            <w:tcW w:w="3240" w:type="dxa"/>
            <w:vAlign w:val="center"/>
          </w:tcPr>
          <w:p w14:paraId="3C8B1BE0" w14:textId="777F11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ydraziny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thiazo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ased pyridine scaffolds: Synthesis, structural characterization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-glucosidase inhibitory activity,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3FB92516" w14:textId="6679E1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uropean Journal of Medicinal Chemistry </w:t>
            </w:r>
          </w:p>
        </w:tc>
        <w:tc>
          <w:tcPr>
            <w:tcW w:w="1350" w:type="dxa"/>
            <w:vAlign w:val="center"/>
          </w:tcPr>
          <w:p w14:paraId="3CD0861F" w14:textId="6CBBD1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26B637E4" w14:textId="7C638E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8</w:t>
            </w:r>
          </w:p>
        </w:tc>
        <w:tc>
          <w:tcPr>
            <w:tcW w:w="1170" w:type="dxa"/>
            <w:gridSpan w:val="2"/>
            <w:vAlign w:val="center"/>
          </w:tcPr>
          <w:p w14:paraId="378AFD7F" w14:textId="12665F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5-272</w:t>
            </w:r>
          </w:p>
        </w:tc>
        <w:tc>
          <w:tcPr>
            <w:tcW w:w="1235" w:type="dxa"/>
            <w:vAlign w:val="center"/>
          </w:tcPr>
          <w:p w14:paraId="6A2BB88B" w14:textId="7C7B5E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3DA50A1" w14:textId="77777777" w:rsidR="00831821" w:rsidRPr="00831821" w:rsidRDefault="00831821" w:rsidP="00831821">
            <w:pPr>
              <w:ind w:left="-116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  <w:p w14:paraId="2A538A4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1821" w:rsidRPr="00831821" w14:paraId="48DB0285" w14:textId="77777777" w:rsidTr="008869EF">
        <w:tc>
          <w:tcPr>
            <w:tcW w:w="625" w:type="dxa"/>
            <w:vAlign w:val="center"/>
          </w:tcPr>
          <w:p w14:paraId="7854709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70A606" w14:textId="2C059B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S. Chigurupati, M. Taha, A. Wadood, S. Vijayabalan, M. Ghufran S. Perveen</w:t>
            </w:r>
          </w:p>
        </w:tc>
        <w:tc>
          <w:tcPr>
            <w:tcW w:w="3240" w:type="dxa"/>
            <w:vAlign w:val="center"/>
          </w:tcPr>
          <w:p w14:paraId="2E9E2B8B" w14:textId="7490B3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ew hybrid hydrazinyl thiazole substituted chromones: As potential α-amylase inhibitors and radical (DPPH &amp; ABTS) scavengers</w:t>
            </w:r>
          </w:p>
        </w:tc>
        <w:tc>
          <w:tcPr>
            <w:tcW w:w="2520" w:type="dxa"/>
            <w:vAlign w:val="center"/>
          </w:tcPr>
          <w:p w14:paraId="04F9348A" w14:textId="6E31F7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cientific Report</w:t>
            </w:r>
          </w:p>
        </w:tc>
        <w:tc>
          <w:tcPr>
            <w:tcW w:w="1350" w:type="dxa"/>
            <w:vAlign w:val="center"/>
          </w:tcPr>
          <w:p w14:paraId="676138B8" w14:textId="0DEC0F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noProof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7C9D997" w14:textId="341190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noProof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35AD3B2A" w14:textId="20E5E8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noProof/>
                <w:sz w:val="20"/>
                <w:szCs w:val="20"/>
              </w:rPr>
              <w:t>16980; DOI: 10.1038/s41598-017-17251-w</w:t>
            </w:r>
          </w:p>
        </w:tc>
        <w:tc>
          <w:tcPr>
            <w:tcW w:w="1235" w:type="dxa"/>
            <w:vAlign w:val="center"/>
          </w:tcPr>
          <w:p w14:paraId="51C394C5" w14:textId="2F05D3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2F3397" w14:textId="0D98A6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259</w:t>
            </w:r>
          </w:p>
        </w:tc>
      </w:tr>
      <w:tr w:rsidR="00831821" w:rsidRPr="00831821" w14:paraId="0FFD85A8" w14:textId="77777777" w:rsidTr="008869EF">
        <w:tc>
          <w:tcPr>
            <w:tcW w:w="625" w:type="dxa"/>
            <w:vAlign w:val="center"/>
          </w:tcPr>
          <w:p w14:paraId="14FC79E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4DDD86E" w14:textId="6ECD6D5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H. M. Zaki, A. Wadood, E. H. Anouar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. Imran, B. M. Yamin, F. Rahim, 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DC4C64F" w14:textId="070FDC8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3,4-Dimethoxybenzohydrazide derivatives as antiulcer: Molecular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odeling and density functional studies</w:t>
            </w:r>
          </w:p>
        </w:tc>
        <w:tc>
          <w:tcPr>
            <w:tcW w:w="2520" w:type="dxa"/>
            <w:vAlign w:val="center"/>
          </w:tcPr>
          <w:p w14:paraId="40F89014" w14:textId="068BD2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Bioorganic Chemistry</w:t>
            </w:r>
          </w:p>
        </w:tc>
        <w:tc>
          <w:tcPr>
            <w:tcW w:w="1350" w:type="dxa"/>
            <w:vAlign w:val="center"/>
          </w:tcPr>
          <w:p w14:paraId="1ABC1EC4" w14:textId="3D147F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3DF51454" w14:textId="567DA4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1170" w:type="dxa"/>
            <w:gridSpan w:val="2"/>
            <w:vAlign w:val="center"/>
          </w:tcPr>
          <w:p w14:paraId="7E19AD28" w14:textId="2D0D92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5-241</w:t>
            </w:r>
          </w:p>
        </w:tc>
        <w:tc>
          <w:tcPr>
            <w:tcW w:w="1235" w:type="dxa"/>
            <w:vAlign w:val="center"/>
          </w:tcPr>
          <w:p w14:paraId="3A14E525" w14:textId="7CB25C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A7A1F8" w14:textId="6190B4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1F39613C" w14:textId="77777777" w:rsidTr="008869EF">
        <w:tc>
          <w:tcPr>
            <w:tcW w:w="625" w:type="dxa"/>
            <w:vAlign w:val="center"/>
          </w:tcPr>
          <w:p w14:paraId="0BFD3A5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CB44AA4" w14:textId="536BE3D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M. T. Javid, S. Imran, M. Selvaraj, S. Chigurupati, H. Ullah, F. Rahim, F. Khan, J. I. Moham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BA0350A" w14:textId="70C0F15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study of the α-amylase inhibitory potential of thiadiazole quinoline derivatives </w:t>
            </w:r>
          </w:p>
        </w:tc>
        <w:tc>
          <w:tcPr>
            <w:tcW w:w="2520" w:type="dxa"/>
            <w:vAlign w:val="center"/>
          </w:tcPr>
          <w:p w14:paraId="4C1FBB11" w14:textId="34F84B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78584D85" w14:textId="347C5C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6EA2D90E" w14:textId="21FF2C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1170" w:type="dxa"/>
            <w:gridSpan w:val="2"/>
            <w:vAlign w:val="center"/>
          </w:tcPr>
          <w:p w14:paraId="786DE418" w14:textId="555499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9-186</w:t>
            </w:r>
          </w:p>
        </w:tc>
        <w:tc>
          <w:tcPr>
            <w:tcW w:w="1235" w:type="dxa"/>
            <w:vAlign w:val="center"/>
          </w:tcPr>
          <w:p w14:paraId="2AD47038" w14:textId="297EE3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E1E5CB" w14:textId="03F056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4677BF6C" w14:textId="77777777" w:rsidTr="008869EF">
        <w:tc>
          <w:tcPr>
            <w:tcW w:w="625" w:type="dxa"/>
            <w:vAlign w:val="center"/>
          </w:tcPr>
          <w:p w14:paraId="7753EF0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0583CE" w14:textId="577844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Imran, F. Rahim, A. Wad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09E72BD" w14:textId="712EC9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Oxindole based oxadiazole hybrid analogs: Novel α-glucosidase inhibitors</w:t>
            </w:r>
          </w:p>
        </w:tc>
        <w:tc>
          <w:tcPr>
            <w:tcW w:w="2520" w:type="dxa"/>
            <w:vAlign w:val="center"/>
          </w:tcPr>
          <w:p w14:paraId="09A4B500" w14:textId="2B04DD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0EC069B0" w14:textId="74B1E9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6A3509E" w14:textId="68517B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42588268" w14:textId="190685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ttps://doi.org/10.1016/j.bioorg.2017.12.001</w:t>
            </w:r>
          </w:p>
        </w:tc>
        <w:tc>
          <w:tcPr>
            <w:tcW w:w="1235" w:type="dxa"/>
            <w:vAlign w:val="center"/>
          </w:tcPr>
          <w:p w14:paraId="588FB4C9" w14:textId="2A2CB0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C17572B" w14:textId="0F7FD7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43491990" w14:textId="77777777" w:rsidTr="008869EF">
        <w:tc>
          <w:tcPr>
            <w:tcW w:w="625" w:type="dxa"/>
            <w:vAlign w:val="center"/>
          </w:tcPr>
          <w:p w14:paraId="7AF771E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1DA1C7E" w14:textId="3DB42E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P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rasi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Rahim, S. Perveen, A. Kar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tta-ur-Rahman, M. I. Choudhary</w:t>
            </w:r>
          </w:p>
        </w:tc>
        <w:tc>
          <w:tcPr>
            <w:tcW w:w="3240" w:type="dxa"/>
            <w:vAlign w:val="center"/>
          </w:tcPr>
          <w:p w14:paraId="2783B244" w14:textId="424682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structure-activity relationships stud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oxazin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 as α-chymotrypsin inhibitors</w:t>
            </w:r>
          </w:p>
        </w:tc>
        <w:tc>
          <w:tcPr>
            <w:tcW w:w="2520" w:type="dxa"/>
            <w:vAlign w:val="center"/>
          </w:tcPr>
          <w:p w14:paraId="025A9FCB" w14:textId="25F9A7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69B0E4FE" w14:textId="758BE5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424DD199" w14:textId="12DF6A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1170" w:type="dxa"/>
            <w:gridSpan w:val="2"/>
            <w:vAlign w:val="center"/>
          </w:tcPr>
          <w:p w14:paraId="3E6EA596" w14:textId="1FF773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0-221</w:t>
            </w:r>
          </w:p>
        </w:tc>
        <w:tc>
          <w:tcPr>
            <w:tcW w:w="1235" w:type="dxa"/>
            <w:vAlign w:val="center"/>
          </w:tcPr>
          <w:p w14:paraId="35D33E84" w14:textId="731A4E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4120B53" w14:textId="5342A5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00D44035" w14:textId="77777777" w:rsidTr="008869EF">
        <w:tc>
          <w:tcPr>
            <w:tcW w:w="625" w:type="dxa"/>
            <w:vAlign w:val="center"/>
          </w:tcPr>
          <w:p w14:paraId="66667BC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4A88D85" w14:textId="51A30FE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Syed, M. Taha, F. Ali, N. H. Ismail, S. Perveen, A. Wadood, M. Ghufran</w:t>
            </w:r>
          </w:p>
        </w:tc>
        <w:tc>
          <w:tcPr>
            <w:tcW w:w="3240" w:type="dxa"/>
            <w:vAlign w:val="center"/>
          </w:tcPr>
          <w:p w14:paraId="5149C836" w14:textId="0DD94EB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β-glucuronidase inhibitory activity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f novel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4-Aryl-2-(2-(pyren-1-ylmethylene) hydrazinyl) thiazoles</w:t>
            </w:r>
          </w:p>
        </w:tc>
        <w:tc>
          <w:tcPr>
            <w:tcW w:w="2520" w:type="dxa"/>
            <w:vAlign w:val="center"/>
          </w:tcPr>
          <w:p w14:paraId="16928F7E" w14:textId="4428D5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0F97A061" w14:textId="6D807F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46F06747" w14:textId="75BB44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1170" w:type="dxa"/>
            <w:gridSpan w:val="2"/>
            <w:vAlign w:val="center"/>
          </w:tcPr>
          <w:p w14:paraId="0FB6F7EC" w14:textId="2C3C43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9-209</w:t>
            </w:r>
          </w:p>
        </w:tc>
        <w:tc>
          <w:tcPr>
            <w:tcW w:w="1235" w:type="dxa"/>
            <w:vAlign w:val="center"/>
          </w:tcPr>
          <w:p w14:paraId="7951C623" w14:textId="1F0364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2B2FC4" w14:textId="6042A4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661A569C" w14:textId="77777777" w:rsidTr="008869EF">
        <w:tc>
          <w:tcPr>
            <w:tcW w:w="625" w:type="dxa"/>
            <w:vAlign w:val="center"/>
          </w:tcPr>
          <w:p w14:paraId="69AFE81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6805CA" w14:textId="4300EFC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irza, S. A. Naqv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M. I. Choudhary</w:t>
            </w:r>
          </w:p>
        </w:tc>
        <w:tc>
          <w:tcPr>
            <w:tcW w:w="3240" w:type="dxa"/>
            <w:vAlign w:val="center"/>
          </w:tcPr>
          <w:p w14:paraId="5DB2DB3E" w14:textId="40986D6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acile synthesis of novel substituted aryl-thiazole (SAT) analogs via one pot multi-component reaction as potent cytotoxic agents against cancer cell lines</w:t>
            </w:r>
          </w:p>
        </w:tc>
        <w:tc>
          <w:tcPr>
            <w:tcW w:w="2520" w:type="dxa"/>
            <w:vAlign w:val="center"/>
          </w:tcPr>
          <w:p w14:paraId="3191B097" w14:textId="32A8EC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3D306D3E" w14:textId="158577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5DBBBF1" w14:textId="3C5333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1170" w:type="dxa"/>
            <w:gridSpan w:val="2"/>
            <w:vAlign w:val="center"/>
          </w:tcPr>
          <w:p w14:paraId="59C5CCEA" w14:textId="5EE49D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3-143</w:t>
            </w:r>
          </w:p>
        </w:tc>
        <w:tc>
          <w:tcPr>
            <w:tcW w:w="1235" w:type="dxa"/>
            <w:vAlign w:val="center"/>
          </w:tcPr>
          <w:p w14:paraId="145307F9" w14:textId="03872A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65A290" w14:textId="736DA6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5C60217" w14:textId="77777777" w:rsidTr="008869EF">
        <w:tc>
          <w:tcPr>
            <w:tcW w:w="625" w:type="dxa"/>
            <w:vAlign w:val="center"/>
          </w:tcPr>
          <w:p w14:paraId="1B7998E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EAD365" w14:textId="0C0A1F4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M. S. Baharudin, N. H. Ismail, M. Selvaraj, U. Salar, K. A. A. Alka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5BC937F" w14:textId="21473D1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f novel sulfonamides having oxadiazole ring: As β-glucuronidase inhibitors</w:t>
            </w:r>
          </w:p>
        </w:tc>
        <w:tc>
          <w:tcPr>
            <w:tcW w:w="2520" w:type="dxa"/>
            <w:vAlign w:val="center"/>
          </w:tcPr>
          <w:p w14:paraId="4E7345C1" w14:textId="227E56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3747D60E" w14:textId="63D991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9EBA1DD" w14:textId="2CADA9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1170" w:type="dxa"/>
            <w:gridSpan w:val="2"/>
            <w:vAlign w:val="center"/>
          </w:tcPr>
          <w:p w14:paraId="3FAD7FC4" w14:textId="1D5E43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6-96</w:t>
            </w:r>
          </w:p>
        </w:tc>
        <w:tc>
          <w:tcPr>
            <w:tcW w:w="1235" w:type="dxa"/>
            <w:vAlign w:val="center"/>
          </w:tcPr>
          <w:p w14:paraId="7E0B4BEE" w14:textId="4454EA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6CDF7A" w14:textId="08C465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6EC7CB48" w14:textId="77777777" w:rsidTr="008869EF">
        <w:tc>
          <w:tcPr>
            <w:tcW w:w="625" w:type="dxa"/>
            <w:vAlign w:val="center"/>
          </w:tcPr>
          <w:p w14:paraId="484B24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B46A63" w14:textId="0F7544B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. Muham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rshia, A. Khan, F. Arshad, B. Fatima, M. I. Choudhary, N. Syed, S. T. Moin</w:t>
            </w:r>
          </w:p>
        </w:tc>
        <w:tc>
          <w:tcPr>
            <w:tcW w:w="3240" w:type="dxa"/>
            <w:vAlign w:val="center"/>
          </w:tcPr>
          <w:p w14:paraId="75621E3F" w14:textId="01A8298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es of 4,6-dihydroxypyrimidin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their urease inhibition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nd kinetic studies</w:t>
            </w:r>
          </w:p>
        </w:tc>
        <w:tc>
          <w:tcPr>
            <w:tcW w:w="2520" w:type="dxa"/>
            <w:vAlign w:val="center"/>
          </w:tcPr>
          <w:p w14:paraId="502F3F43" w14:textId="0D5676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3F9AC83A" w14:textId="491D8A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30003F93" w14:textId="0D5890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1170" w:type="dxa"/>
            <w:gridSpan w:val="2"/>
            <w:vAlign w:val="center"/>
          </w:tcPr>
          <w:p w14:paraId="1493B077" w14:textId="19A0B3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7-331</w:t>
            </w:r>
          </w:p>
        </w:tc>
        <w:tc>
          <w:tcPr>
            <w:tcW w:w="1235" w:type="dxa"/>
            <w:vAlign w:val="center"/>
          </w:tcPr>
          <w:p w14:paraId="00E57257" w14:textId="45178B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60346A" w14:textId="33624F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12D95F93" w14:textId="77777777" w:rsidTr="008869EF">
        <w:tc>
          <w:tcPr>
            <w:tcW w:w="625" w:type="dxa"/>
            <w:vAlign w:val="center"/>
          </w:tcPr>
          <w:p w14:paraId="01CE697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AFD742" w14:textId="3D54BA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Iqbal, M. Saleem, M. K. Azim, M. Taha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I. Choudhary</w:t>
            </w:r>
          </w:p>
        </w:tc>
        <w:tc>
          <w:tcPr>
            <w:tcW w:w="3240" w:type="dxa"/>
            <w:vAlign w:val="center"/>
          </w:tcPr>
          <w:p w14:paraId="02E1FC90" w14:textId="4C1844B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rbohydraz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new class of carbonic anhydrase inhibitors: Synthesis, kinetics, and ligand docking studies</w:t>
            </w:r>
          </w:p>
        </w:tc>
        <w:tc>
          <w:tcPr>
            <w:tcW w:w="2520" w:type="dxa"/>
            <w:vAlign w:val="center"/>
          </w:tcPr>
          <w:p w14:paraId="32A2D4EA" w14:textId="5A10BC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BCEDC1E" w14:textId="4F1998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39DF43D7" w14:textId="23F3F7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1170" w:type="dxa"/>
            <w:gridSpan w:val="2"/>
            <w:vAlign w:val="center"/>
          </w:tcPr>
          <w:p w14:paraId="453A59E2" w14:textId="616D67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-101</w:t>
            </w:r>
          </w:p>
        </w:tc>
        <w:tc>
          <w:tcPr>
            <w:tcW w:w="1235" w:type="dxa"/>
            <w:vAlign w:val="center"/>
          </w:tcPr>
          <w:p w14:paraId="6A971794" w14:textId="3D30C2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17078DC" w14:textId="12B00A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54B47BFB" w14:textId="77777777" w:rsidTr="008869EF">
        <w:tc>
          <w:tcPr>
            <w:tcW w:w="625" w:type="dxa"/>
            <w:vAlign w:val="center"/>
          </w:tcPr>
          <w:p w14:paraId="3834411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B24CD9" w14:textId="77F75BB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S. Imran, N. H. Ismail, M. Selvaraj, F. Rahim, S. Chigurupati, H. Ullah, F. Khan, U. Salar, M. T. Javid, S. Vijayabalan, K. Za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E3B08D6" w14:textId="6CB11FA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logy-oriented drug synthesis (BIODS) of 2-(2-methyl-5-nitro-1H-imidazol-1-yl) ethyl aryl ether derivative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-amylase inhibitory activity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</w:t>
            </w:r>
          </w:p>
        </w:tc>
        <w:tc>
          <w:tcPr>
            <w:tcW w:w="2520" w:type="dxa"/>
            <w:vAlign w:val="center"/>
          </w:tcPr>
          <w:p w14:paraId="59CEB1B6" w14:textId="3EB1EC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69848741" w14:textId="4ADD7E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C45B749" w14:textId="2E389D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1170" w:type="dxa"/>
            <w:gridSpan w:val="2"/>
            <w:vAlign w:val="center"/>
          </w:tcPr>
          <w:p w14:paraId="399529DC" w14:textId="4CFB17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9</w:t>
            </w:r>
          </w:p>
        </w:tc>
        <w:tc>
          <w:tcPr>
            <w:tcW w:w="1235" w:type="dxa"/>
            <w:vAlign w:val="center"/>
          </w:tcPr>
          <w:p w14:paraId="2A73BB8F" w14:textId="57B385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4EF203C" w14:textId="1D1C80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3AEC626A" w14:textId="77777777" w:rsidTr="008869EF">
        <w:tc>
          <w:tcPr>
            <w:tcW w:w="625" w:type="dxa"/>
            <w:vAlign w:val="center"/>
          </w:tcPr>
          <w:p w14:paraId="2B05326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16AD084" w14:textId="3F7468D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M. Ali, U. Rashid, S. Imran, N. Udd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9CE158A" w14:textId="5B78D36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olecular hybridization conceded exceptionally poten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inolinyloxadiazo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hybrids through phenyl linked thiosemicarbazide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antileishmanial scaffolds: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validation and SAR studies </w:t>
            </w:r>
          </w:p>
        </w:tc>
        <w:tc>
          <w:tcPr>
            <w:tcW w:w="2520" w:type="dxa"/>
            <w:vAlign w:val="center"/>
          </w:tcPr>
          <w:p w14:paraId="721D5B2C" w14:textId="3A1F5E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Bioorganic Chemistry</w:t>
            </w:r>
          </w:p>
        </w:tc>
        <w:tc>
          <w:tcPr>
            <w:tcW w:w="1350" w:type="dxa"/>
            <w:vAlign w:val="center"/>
          </w:tcPr>
          <w:p w14:paraId="6B3F9F18" w14:textId="608976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2C73C28" w14:textId="14A056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1170" w:type="dxa"/>
            <w:gridSpan w:val="2"/>
            <w:vAlign w:val="center"/>
          </w:tcPr>
          <w:p w14:paraId="305B7551" w14:textId="6622F1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2-200</w:t>
            </w:r>
          </w:p>
        </w:tc>
        <w:tc>
          <w:tcPr>
            <w:tcW w:w="1235" w:type="dxa"/>
            <w:vAlign w:val="center"/>
          </w:tcPr>
          <w:p w14:paraId="3FB07367" w14:textId="65957BC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F481221" w14:textId="32BB5C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3C78F04C" w14:textId="77777777" w:rsidTr="008869EF">
        <w:tc>
          <w:tcPr>
            <w:tcW w:w="625" w:type="dxa"/>
            <w:vAlign w:val="center"/>
          </w:tcPr>
          <w:p w14:paraId="198862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025D1D5" w14:textId="5EDD506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S. Baharudin, M. Taha, S. Imran, N. H. Ismail, F. Rahim, M. T. Jav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li</w:t>
            </w:r>
          </w:p>
        </w:tc>
        <w:tc>
          <w:tcPr>
            <w:tcW w:w="3240" w:type="dxa"/>
            <w:vAlign w:val="center"/>
          </w:tcPr>
          <w:p w14:paraId="65EF94B2" w14:textId="7CF48FA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indole analogs as potent b-glucuronidase inhibitors</w:t>
            </w:r>
          </w:p>
        </w:tc>
        <w:tc>
          <w:tcPr>
            <w:tcW w:w="2520" w:type="dxa"/>
            <w:vAlign w:val="center"/>
          </w:tcPr>
          <w:p w14:paraId="332852F9" w14:textId="4D37DA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D03D9EC" w14:textId="72C827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7CC06CF" w14:textId="03AC59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1170" w:type="dxa"/>
            <w:gridSpan w:val="2"/>
            <w:vAlign w:val="center"/>
          </w:tcPr>
          <w:p w14:paraId="392DDF08" w14:textId="05F3CA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3-332</w:t>
            </w:r>
          </w:p>
        </w:tc>
        <w:tc>
          <w:tcPr>
            <w:tcW w:w="1235" w:type="dxa"/>
            <w:vAlign w:val="center"/>
          </w:tcPr>
          <w:p w14:paraId="2FD219B6" w14:textId="749CAE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A3132DC" w14:textId="39E7A4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60C4116" w14:textId="77777777" w:rsidTr="008869EF">
        <w:tc>
          <w:tcPr>
            <w:tcW w:w="625" w:type="dxa"/>
            <w:vAlign w:val="center"/>
          </w:tcPr>
          <w:p w14:paraId="06A76D4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18E6B5" w14:textId="256615B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Arsh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Rasool, U. Salar, S. Hussain, H. Asghar, M. Ashraf, A. Wadood, M. Riaz, S. Perveen, M. Taha, N. H. Ismail</w:t>
            </w:r>
          </w:p>
        </w:tc>
        <w:tc>
          <w:tcPr>
            <w:tcW w:w="3240" w:type="dxa"/>
            <w:vAlign w:val="center"/>
          </w:tcPr>
          <w:p w14:paraId="36578F63" w14:textId="07A2C3D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-Bromo-2-aryl benzimidazole derivatives as non-cytotoxic potential dual inhibitors of α-glucosidase and urease enzymes</w:t>
            </w:r>
          </w:p>
        </w:tc>
        <w:tc>
          <w:tcPr>
            <w:tcW w:w="2520" w:type="dxa"/>
            <w:vAlign w:val="center"/>
          </w:tcPr>
          <w:p w14:paraId="58249671" w14:textId="0A40F0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0EAC3FDA" w14:textId="786A15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11A36A9" w14:textId="18D4C3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1170" w:type="dxa"/>
            <w:gridSpan w:val="2"/>
            <w:vAlign w:val="center"/>
          </w:tcPr>
          <w:p w14:paraId="65AFA82A" w14:textId="355FE2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-31</w:t>
            </w:r>
          </w:p>
        </w:tc>
        <w:tc>
          <w:tcPr>
            <w:tcW w:w="1235" w:type="dxa"/>
            <w:vAlign w:val="center"/>
          </w:tcPr>
          <w:p w14:paraId="1ED34AFF" w14:textId="3A926A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AF0E19E" w14:textId="1E0BC1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1D3C949A" w14:textId="77777777" w:rsidTr="008869EF">
        <w:tc>
          <w:tcPr>
            <w:tcW w:w="625" w:type="dxa"/>
            <w:vAlign w:val="center"/>
          </w:tcPr>
          <w:p w14:paraId="4F29EF4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6CCCA5D" w14:textId="3436AB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F. Rahim, S. Imran, N. H. Ismail, H. Ullah, M. Selvaraj, M. T. Javid, U. Salar, 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97C1046" w14:textId="0DB491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α-glucosidase inhibitory activity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y of tris-indole hybrid scaffold with oxadiazole ring: As potential leads for the management of type-II diabetes mellitus</w:t>
            </w:r>
          </w:p>
        </w:tc>
        <w:tc>
          <w:tcPr>
            <w:tcW w:w="2520" w:type="dxa"/>
            <w:vAlign w:val="center"/>
          </w:tcPr>
          <w:p w14:paraId="37893A00" w14:textId="3E1C07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682F369" w14:textId="54483E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8C0BBB8" w14:textId="728C72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1170" w:type="dxa"/>
            <w:gridSpan w:val="2"/>
            <w:vAlign w:val="center"/>
          </w:tcPr>
          <w:p w14:paraId="64EE3AA3" w14:textId="11179C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-40</w:t>
            </w:r>
          </w:p>
        </w:tc>
        <w:tc>
          <w:tcPr>
            <w:tcW w:w="1235" w:type="dxa"/>
            <w:vAlign w:val="center"/>
          </w:tcPr>
          <w:p w14:paraId="224C7348" w14:textId="51CF62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9EF527E" w14:textId="1BEFC3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D9FA875" w14:textId="77777777" w:rsidTr="008869EF">
        <w:tc>
          <w:tcPr>
            <w:tcW w:w="625" w:type="dxa"/>
            <w:vAlign w:val="center"/>
          </w:tcPr>
          <w:p w14:paraId="381D8FD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1241846" w14:textId="6AAABBF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A. Bhatti, M. Khatoon, M. Al-Rashida, H. Bano, N. Iqbal, Zaib-un-Nisa, S. Yous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Hameed, J. Iqbal</w:t>
            </w:r>
          </w:p>
        </w:tc>
        <w:tc>
          <w:tcPr>
            <w:tcW w:w="3240" w:type="dxa"/>
            <w:vAlign w:val="center"/>
          </w:tcPr>
          <w:p w14:paraId="40C42838" w14:textId="70B3C13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acile dimethyl amino group triggered cyclic sulfonamides synthesis and evaluation as alkaline phosphatase inhibitors </w:t>
            </w:r>
          </w:p>
        </w:tc>
        <w:tc>
          <w:tcPr>
            <w:tcW w:w="2520" w:type="dxa"/>
            <w:vAlign w:val="center"/>
          </w:tcPr>
          <w:p w14:paraId="4047D0AC" w14:textId="3B091E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E1D38A5" w14:textId="67ED5A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6212C378" w14:textId="17AD4E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1170" w:type="dxa"/>
            <w:gridSpan w:val="2"/>
            <w:vAlign w:val="center"/>
          </w:tcPr>
          <w:p w14:paraId="04E1AEE9" w14:textId="6EA0D6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-18</w:t>
            </w:r>
          </w:p>
        </w:tc>
        <w:tc>
          <w:tcPr>
            <w:tcW w:w="1235" w:type="dxa"/>
            <w:vAlign w:val="center"/>
          </w:tcPr>
          <w:p w14:paraId="60FFCBBA" w14:textId="2B56BA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37896B" w14:textId="3937DC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071FD78" w14:textId="77777777" w:rsidTr="008869EF">
        <w:tc>
          <w:tcPr>
            <w:tcW w:w="625" w:type="dxa"/>
            <w:vAlign w:val="center"/>
          </w:tcPr>
          <w:p w14:paraId="710E817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8ABBAE" w14:textId="5F6A5C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Jahan, M. I. Choudhary, M. Manzoo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Atta-ur-Rahman</w:t>
            </w:r>
          </w:p>
        </w:tc>
        <w:tc>
          <w:tcPr>
            <w:tcW w:w="3240" w:type="dxa"/>
            <w:vAlign w:val="center"/>
          </w:tcPr>
          <w:p w14:paraId="694ED441" w14:textId="01B5BE8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sulinotropic action of 2,4-dinitroanilino-benzoic acid through the attenuation of pancreatic beta-cell lesions in diabetic rats</w:t>
            </w:r>
          </w:p>
        </w:tc>
        <w:tc>
          <w:tcPr>
            <w:tcW w:w="2520" w:type="dxa"/>
            <w:vAlign w:val="center"/>
          </w:tcPr>
          <w:p w14:paraId="1031BDD9" w14:textId="3459EE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Biological Interactions</w:t>
            </w:r>
          </w:p>
        </w:tc>
        <w:tc>
          <w:tcPr>
            <w:tcW w:w="1350" w:type="dxa"/>
            <w:vAlign w:val="center"/>
          </w:tcPr>
          <w:p w14:paraId="5F4CE773" w14:textId="792507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24581AC5" w14:textId="1CB029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3</w:t>
            </w:r>
          </w:p>
        </w:tc>
        <w:tc>
          <w:tcPr>
            <w:tcW w:w="1170" w:type="dxa"/>
            <w:gridSpan w:val="2"/>
            <w:vAlign w:val="center"/>
          </w:tcPr>
          <w:p w14:paraId="6307B1EF" w14:textId="2D326D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7-244</w:t>
            </w:r>
          </w:p>
        </w:tc>
        <w:tc>
          <w:tcPr>
            <w:tcW w:w="1235" w:type="dxa"/>
            <w:vAlign w:val="center"/>
          </w:tcPr>
          <w:p w14:paraId="39420AC5" w14:textId="02AF03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A40574" w14:textId="0F372A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143</w:t>
            </w:r>
          </w:p>
        </w:tc>
      </w:tr>
      <w:tr w:rsidR="00831821" w:rsidRPr="00831821" w14:paraId="0E08CEF7" w14:textId="77777777" w:rsidTr="008869EF">
        <w:tc>
          <w:tcPr>
            <w:tcW w:w="625" w:type="dxa"/>
            <w:vAlign w:val="center"/>
          </w:tcPr>
          <w:p w14:paraId="6015C5A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4B6DA8" w14:textId="117D17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U. Mughal, A. Sadiq, S. Murtaza, H. Rafique, M. N. Zafar, T. Riaz, B. A. Khan, A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EBA9A66" w14:textId="5C9CA3B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tructure-activity relationship and molecular docking of 3-oxoaurones and 3-thioaurones as acetylcholinesterase and butyrylcholinesterase inhibitors</w:t>
            </w:r>
          </w:p>
        </w:tc>
        <w:tc>
          <w:tcPr>
            <w:tcW w:w="2520" w:type="dxa"/>
            <w:vAlign w:val="center"/>
          </w:tcPr>
          <w:p w14:paraId="07C22921" w14:textId="0041A7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3EB08405" w14:textId="71BB3C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4C59407" w14:textId="36FB1F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7ACC8CB5" w14:textId="5AE23E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-106</w:t>
            </w:r>
          </w:p>
        </w:tc>
        <w:tc>
          <w:tcPr>
            <w:tcW w:w="1235" w:type="dxa"/>
            <w:vAlign w:val="center"/>
          </w:tcPr>
          <w:p w14:paraId="143EF67D" w14:textId="347982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82E144" w14:textId="348962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6A78C2A7" w14:textId="77777777" w:rsidTr="008869EF">
        <w:tc>
          <w:tcPr>
            <w:tcW w:w="625" w:type="dxa"/>
            <w:vAlign w:val="center"/>
          </w:tcPr>
          <w:p w14:paraId="02F8845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2FACB30" w14:textId="00CC4BC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Zafar, M. Hayat, S. Saied, M. Khan, U. Salar, R. Malik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A51BD64" w14:textId="2DA6D1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Xanthine oxidase inhibitory activity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icotin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onicotinohydrazid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: A systematic approach from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to in vivo studies</w:t>
            </w:r>
          </w:p>
        </w:tc>
        <w:tc>
          <w:tcPr>
            <w:tcW w:w="2520" w:type="dxa"/>
            <w:vAlign w:val="center"/>
          </w:tcPr>
          <w:p w14:paraId="6CDB84B6" w14:textId="38C8E4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3C7F1CB9" w14:textId="0DFB5D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737DC08B" w14:textId="7F4899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3A507E72" w14:textId="1F2506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51-2371</w:t>
            </w:r>
          </w:p>
        </w:tc>
        <w:tc>
          <w:tcPr>
            <w:tcW w:w="1235" w:type="dxa"/>
            <w:vAlign w:val="center"/>
          </w:tcPr>
          <w:p w14:paraId="3D0FAF42" w14:textId="6A84C5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DC35AA2" w14:textId="02A3D1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097C0894" w14:textId="77777777" w:rsidTr="008869EF">
        <w:tc>
          <w:tcPr>
            <w:tcW w:w="625" w:type="dxa"/>
            <w:vAlign w:val="center"/>
          </w:tcPr>
          <w:p w14:paraId="35D07DA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71223F" w14:textId="396CF7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M. Al-Rashida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oo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A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13B95AB" w14:textId="4B95157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hiff bases in medicinal chemistry: A patent review (2010-2015)</w:t>
            </w:r>
          </w:p>
        </w:tc>
        <w:tc>
          <w:tcPr>
            <w:tcW w:w="2520" w:type="dxa"/>
            <w:vAlign w:val="center"/>
          </w:tcPr>
          <w:p w14:paraId="65E97F3C" w14:textId="316581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ert Opinion on Therapeutic Patents</w:t>
            </w:r>
          </w:p>
        </w:tc>
        <w:tc>
          <w:tcPr>
            <w:tcW w:w="1350" w:type="dxa"/>
            <w:vAlign w:val="center"/>
          </w:tcPr>
          <w:p w14:paraId="49C310E4" w14:textId="1E1E1F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B6BD5F1" w14:textId="04A177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52FB5398" w14:textId="4165B1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3-79</w:t>
            </w:r>
          </w:p>
        </w:tc>
        <w:tc>
          <w:tcPr>
            <w:tcW w:w="1235" w:type="dxa"/>
            <w:vAlign w:val="center"/>
          </w:tcPr>
          <w:p w14:paraId="0EC2CE48" w14:textId="754AA4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2704E63" w14:textId="4BA203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041</w:t>
            </w:r>
          </w:p>
        </w:tc>
      </w:tr>
      <w:tr w:rsidR="00831821" w:rsidRPr="00831821" w14:paraId="6EDF6D66" w14:textId="77777777" w:rsidTr="008869EF">
        <w:tc>
          <w:tcPr>
            <w:tcW w:w="625" w:type="dxa"/>
            <w:vAlign w:val="center"/>
          </w:tcPr>
          <w:p w14:paraId="7661DCB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5D7F93" w14:textId="2E546B7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Gul, Aziz-ur-Rehman, M. A. Abba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. Nafees, A. Siddiq, M. N. Akhtar, M. Shahid, Z. Subhani</w:t>
            </w:r>
          </w:p>
        </w:tc>
        <w:tc>
          <w:tcPr>
            <w:tcW w:w="3240" w:type="dxa"/>
            <w:vAlign w:val="center"/>
          </w:tcPr>
          <w:p w14:paraId="54F3E046" w14:textId="3932F73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80" w:tooltip="Show document details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ynthesis, antimicrobial evaluation and hemolytic activity of 2</w:t>
              </w:r>
              <w:proofErr w:type="gramStart"/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-[</w:t>
              </w:r>
              <w:proofErr w:type="gramEnd"/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[5-alkyl/aralkyl substituted-1,3,4-oxadiazol-2-yl] thio]-N-[4-(4-morpholinyl)phenyl]acetamide derivatives</w:t>
              </w:r>
            </w:hyperlink>
          </w:p>
        </w:tc>
        <w:tc>
          <w:tcPr>
            <w:tcW w:w="2520" w:type="dxa"/>
            <w:vAlign w:val="center"/>
          </w:tcPr>
          <w:p w14:paraId="2AEFCE46" w14:textId="73437A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ournal of Saudi Chemical Society </w:t>
            </w:r>
          </w:p>
        </w:tc>
        <w:tc>
          <w:tcPr>
            <w:tcW w:w="1350" w:type="dxa"/>
            <w:vAlign w:val="center"/>
          </w:tcPr>
          <w:p w14:paraId="4CC91C09" w14:textId="7ECB32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A455F7B" w14:textId="544A7C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326CE633" w14:textId="489BD0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425-S433</w:t>
            </w:r>
          </w:p>
        </w:tc>
        <w:tc>
          <w:tcPr>
            <w:tcW w:w="1235" w:type="dxa"/>
            <w:vAlign w:val="center"/>
          </w:tcPr>
          <w:p w14:paraId="16C7F750" w14:textId="1C95F3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067882A" w14:textId="3FA3B7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87</w:t>
            </w:r>
          </w:p>
        </w:tc>
      </w:tr>
      <w:tr w:rsidR="00831821" w:rsidRPr="00831821" w14:paraId="5E49F167" w14:textId="77777777" w:rsidTr="008869EF">
        <w:tc>
          <w:tcPr>
            <w:tcW w:w="625" w:type="dxa"/>
            <w:vAlign w:val="center"/>
          </w:tcPr>
          <w:p w14:paraId="77C9399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B38C14" w14:textId="03019B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A. Hameed, M. Al-Rashida, R D. </w:t>
            </w:r>
            <w:proofErr w:type="spellStart"/>
            <w:r w:rsidRPr="00831821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Alharthy</w:t>
            </w:r>
            <w:proofErr w:type="spellEnd"/>
            <w:r w:rsidRPr="00831821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, M. </w:t>
            </w:r>
            <w:proofErr w:type="spellStart"/>
            <w:r w:rsidRPr="00831821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Uroos</w:t>
            </w:r>
            <w:proofErr w:type="spellEnd"/>
            <w:r w:rsidRPr="00831821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, E. U. Mughal, S. A. Ali, </w:t>
            </w:r>
            <w:r w:rsidRPr="00831821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C11D1E0" w14:textId="5E638B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Small molecules as activators in medicinal chemistry (2000-2016)</w:t>
            </w:r>
          </w:p>
        </w:tc>
        <w:tc>
          <w:tcPr>
            <w:tcW w:w="2520" w:type="dxa"/>
            <w:vAlign w:val="center"/>
          </w:tcPr>
          <w:p w14:paraId="02AD6CE6" w14:textId="2BEF54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ert Opinion on Therapeutic Patents</w:t>
            </w:r>
          </w:p>
        </w:tc>
        <w:tc>
          <w:tcPr>
            <w:tcW w:w="1350" w:type="dxa"/>
            <w:vAlign w:val="center"/>
          </w:tcPr>
          <w:p w14:paraId="52376408" w14:textId="177B77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320574C1" w14:textId="769A45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165CE589" w14:textId="176F50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44-7674</w:t>
            </w:r>
          </w:p>
        </w:tc>
        <w:tc>
          <w:tcPr>
            <w:tcW w:w="1235" w:type="dxa"/>
            <w:vAlign w:val="center"/>
          </w:tcPr>
          <w:p w14:paraId="04DE6EF2" w14:textId="247C35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452F9E7" w14:textId="4C1C2A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041</w:t>
            </w:r>
          </w:p>
        </w:tc>
      </w:tr>
      <w:tr w:rsidR="00831821" w:rsidRPr="00831821" w14:paraId="3CBD1D70" w14:textId="77777777" w:rsidTr="008869EF">
        <w:tc>
          <w:tcPr>
            <w:tcW w:w="625" w:type="dxa"/>
            <w:vAlign w:val="center"/>
          </w:tcPr>
          <w:p w14:paraId="55BED82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576506B" w14:textId="70E609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ardpou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6F7D7F5" w14:textId="78CD356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irect regioselective alkylation of non-basic heterocycles with alcohols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and cyclic ethers through a dehydrogenative cross-coupling reaction under metal-free conditions</w:t>
            </w:r>
          </w:p>
        </w:tc>
        <w:tc>
          <w:tcPr>
            <w:tcW w:w="2520" w:type="dxa"/>
            <w:vAlign w:val="center"/>
          </w:tcPr>
          <w:p w14:paraId="1D24CFF6" w14:textId="73864A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European Journal Organic Chemistry </w:t>
            </w:r>
          </w:p>
        </w:tc>
        <w:tc>
          <w:tcPr>
            <w:tcW w:w="1350" w:type="dxa"/>
            <w:vAlign w:val="center"/>
          </w:tcPr>
          <w:p w14:paraId="284AD0E2" w14:textId="01ED45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93C30A3" w14:textId="068BF1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7522C271" w14:textId="41B71C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61-2668.</w:t>
            </w:r>
          </w:p>
        </w:tc>
        <w:tc>
          <w:tcPr>
            <w:tcW w:w="1235" w:type="dxa"/>
            <w:vAlign w:val="center"/>
          </w:tcPr>
          <w:p w14:paraId="518A5219" w14:textId="28D524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27C7C66" w14:textId="13F00F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34</w:t>
            </w:r>
          </w:p>
        </w:tc>
      </w:tr>
      <w:tr w:rsidR="00831821" w:rsidRPr="00831821" w14:paraId="36FAE355" w14:textId="77777777" w:rsidTr="008869EF">
        <w:tc>
          <w:tcPr>
            <w:tcW w:w="625" w:type="dxa"/>
            <w:vAlign w:val="center"/>
          </w:tcPr>
          <w:p w14:paraId="3E1F16F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C20F26" w14:textId="57B68F9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I. Siddiqui, M. A. Versiani, K. Jawaid, M. Shafique, A. Hameed, N. Ambreen, A. Kar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4CC0ED4" w14:textId="25F253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, spectroscopic characterization and antimicrobial activities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enzoxazolon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erivatives</w:t>
            </w:r>
          </w:p>
        </w:tc>
        <w:tc>
          <w:tcPr>
            <w:tcW w:w="2520" w:type="dxa"/>
            <w:vAlign w:val="center"/>
          </w:tcPr>
          <w:p w14:paraId="1361B5AF" w14:textId="5C7E2D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dicinal Chemistry </w:t>
            </w:r>
          </w:p>
        </w:tc>
        <w:tc>
          <w:tcPr>
            <w:tcW w:w="1350" w:type="dxa"/>
            <w:vAlign w:val="center"/>
          </w:tcPr>
          <w:p w14:paraId="2683A5CF" w14:textId="6FB049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237CC89F" w14:textId="59006B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05294E1D" w14:textId="001C4F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4-390</w:t>
            </w:r>
          </w:p>
        </w:tc>
        <w:tc>
          <w:tcPr>
            <w:tcW w:w="1235" w:type="dxa"/>
            <w:vAlign w:val="center"/>
          </w:tcPr>
          <w:p w14:paraId="1CA6538D" w14:textId="591C02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3E017B9" w14:textId="22A883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72406852" w14:textId="77777777" w:rsidTr="008869EF">
        <w:tc>
          <w:tcPr>
            <w:tcW w:w="625" w:type="dxa"/>
            <w:vAlign w:val="center"/>
          </w:tcPr>
          <w:p w14:paraId="51F0068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3729EF" w14:textId="6C3BEB0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Mushtaq, M. K. Rauf, M. Bolte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dhm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Badshah, M. N. Tahir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asinza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F5074D6" w14:textId="656E43B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characterization and antileishmanial studies of some bioactiv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terolept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entavalen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monials</w:t>
            </w:r>
            <w:proofErr w:type="spellEnd"/>
          </w:p>
        </w:tc>
        <w:tc>
          <w:tcPr>
            <w:tcW w:w="2520" w:type="dxa"/>
            <w:vAlign w:val="center"/>
          </w:tcPr>
          <w:p w14:paraId="2C9F2CBB" w14:textId="5229ED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pplied Organometallic Chemistry</w:t>
            </w:r>
          </w:p>
        </w:tc>
        <w:tc>
          <w:tcPr>
            <w:tcW w:w="1350" w:type="dxa"/>
            <w:vAlign w:val="center"/>
          </w:tcPr>
          <w:p w14:paraId="7183D4E0" w14:textId="2D7E80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698A987F" w14:textId="691BF0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05093B8C" w14:textId="6FD6DB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3606</w:t>
            </w:r>
          </w:p>
        </w:tc>
        <w:tc>
          <w:tcPr>
            <w:tcW w:w="1235" w:type="dxa"/>
            <w:vAlign w:val="center"/>
          </w:tcPr>
          <w:p w14:paraId="4E3E238E" w14:textId="20A437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E6D32E" w14:textId="56FF77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19</w:t>
            </w:r>
          </w:p>
        </w:tc>
      </w:tr>
      <w:tr w:rsidR="00831821" w:rsidRPr="00831821" w14:paraId="32F28BB2" w14:textId="77777777" w:rsidTr="008869EF">
        <w:tc>
          <w:tcPr>
            <w:tcW w:w="625" w:type="dxa"/>
            <w:vAlign w:val="center"/>
          </w:tcPr>
          <w:p w14:paraId="2BEEFF1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ABDAF9D" w14:textId="16B7F4F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Iftikhar, M. K. Rauf, S. Sarwar, A. Badshah, D. Waseem, M. N. Tahir, A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G. M. Khan</w:t>
            </w:r>
          </w:p>
        </w:tc>
        <w:tc>
          <w:tcPr>
            <w:tcW w:w="3240" w:type="dxa"/>
            <w:vAlign w:val="center"/>
          </w:tcPr>
          <w:p w14:paraId="2A06D6BB" w14:textId="3ADF65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tructural elucidation and bioassays of newly synthesized pentavalent antimony complexes</w:t>
            </w:r>
          </w:p>
        </w:tc>
        <w:tc>
          <w:tcPr>
            <w:tcW w:w="2520" w:type="dxa"/>
            <w:vAlign w:val="center"/>
          </w:tcPr>
          <w:p w14:paraId="63687C5A" w14:textId="2739AD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Organometallic Chemistry</w:t>
            </w:r>
          </w:p>
        </w:tc>
        <w:tc>
          <w:tcPr>
            <w:tcW w:w="1350" w:type="dxa"/>
            <w:vAlign w:val="center"/>
          </w:tcPr>
          <w:p w14:paraId="3A778048" w14:textId="6AB13B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581201A" w14:textId="2C4CD3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1</w:t>
            </w:r>
          </w:p>
        </w:tc>
        <w:tc>
          <w:tcPr>
            <w:tcW w:w="1170" w:type="dxa"/>
            <w:gridSpan w:val="2"/>
            <w:vAlign w:val="center"/>
          </w:tcPr>
          <w:p w14:paraId="15B94609" w14:textId="1A66C7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-96.</w:t>
            </w:r>
          </w:p>
        </w:tc>
        <w:tc>
          <w:tcPr>
            <w:tcW w:w="1235" w:type="dxa"/>
            <w:vAlign w:val="center"/>
          </w:tcPr>
          <w:p w14:paraId="7FC090C5" w14:textId="740CCD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97EDD0A" w14:textId="2A3E58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84</w:t>
            </w:r>
          </w:p>
        </w:tc>
      </w:tr>
      <w:tr w:rsidR="00831821" w:rsidRPr="00831821" w14:paraId="7C3F1798" w14:textId="77777777" w:rsidTr="008869EF">
        <w:tc>
          <w:tcPr>
            <w:tcW w:w="625" w:type="dxa"/>
            <w:vAlign w:val="center"/>
          </w:tcPr>
          <w:p w14:paraId="1DE5F4F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9F2B41E" w14:textId="0888BB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rshia, A. K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Ahmed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Taha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Perveen</w:t>
            </w:r>
          </w:p>
        </w:tc>
        <w:tc>
          <w:tcPr>
            <w:tcW w:w="3240" w:type="dxa"/>
            <w:vAlign w:val="center"/>
          </w:tcPr>
          <w:p w14:paraId="0EF4B253" w14:textId="5FDB48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biofilm potential of synthetic 2-amino-5-chlorobenzophenone Schiff bases and its confirmation through fluorescence microscopy</w:t>
            </w:r>
          </w:p>
        </w:tc>
        <w:tc>
          <w:tcPr>
            <w:tcW w:w="2520" w:type="dxa"/>
            <w:vAlign w:val="center"/>
          </w:tcPr>
          <w:p w14:paraId="5C69E24F" w14:textId="7A8146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icrobial Pathogenesis</w:t>
            </w:r>
          </w:p>
        </w:tc>
        <w:tc>
          <w:tcPr>
            <w:tcW w:w="1350" w:type="dxa"/>
            <w:vAlign w:val="center"/>
          </w:tcPr>
          <w:p w14:paraId="651BC777" w14:textId="4C6797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75C0071B" w14:textId="3D1A2C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1170" w:type="dxa"/>
            <w:gridSpan w:val="2"/>
            <w:vAlign w:val="center"/>
          </w:tcPr>
          <w:p w14:paraId="62DD7FB5" w14:textId="3019E6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97-506</w:t>
            </w:r>
          </w:p>
        </w:tc>
        <w:tc>
          <w:tcPr>
            <w:tcW w:w="1235" w:type="dxa"/>
            <w:vAlign w:val="center"/>
          </w:tcPr>
          <w:p w14:paraId="667927FB" w14:textId="6C9DC1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FFB13B" w14:textId="7B06B3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009</w:t>
            </w:r>
          </w:p>
        </w:tc>
      </w:tr>
      <w:tr w:rsidR="00831821" w:rsidRPr="00831821" w14:paraId="63346B7E" w14:textId="77777777" w:rsidTr="008869EF">
        <w:tc>
          <w:tcPr>
            <w:tcW w:w="625" w:type="dxa"/>
            <w:vAlign w:val="center"/>
          </w:tcPr>
          <w:p w14:paraId="1B7929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235AEE2" w14:textId="79E3691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F. Aftab, S. K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fridi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R. Mughal, A. Karim, D. J. Haleem, N. Kabi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Hafiz Ur Rahman, R. S. Waraich</w:t>
            </w:r>
          </w:p>
        </w:tc>
        <w:tc>
          <w:tcPr>
            <w:tcW w:w="3240" w:type="dxa"/>
            <w:vAlign w:val="center"/>
          </w:tcPr>
          <w:p w14:paraId="3082C781" w14:textId="63A81F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ew isatin derivative inhibits neurodegeneration by restoring insulin signaling in brain</w:t>
            </w:r>
          </w:p>
        </w:tc>
        <w:tc>
          <w:tcPr>
            <w:tcW w:w="2520" w:type="dxa"/>
            <w:vAlign w:val="center"/>
          </w:tcPr>
          <w:p w14:paraId="242C6A92" w14:textId="43D046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Journal of Chemical Neuroanatomy</w:t>
            </w:r>
          </w:p>
        </w:tc>
        <w:tc>
          <w:tcPr>
            <w:tcW w:w="1350" w:type="dxa"/>
            <w:vAlign w:val="center"/>
          </w:tcPr>
          <w:p w14:paraId="57011A2F" w14:textId="283294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60567149" w14:textId="3784A3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1170" w:type="dxa"/>
            <w:gridSpan w:val="2"/>
            <w:vAlign w:val="center"/>
          </w:tcPr>
          <w:p w14:paraId="6F44F328" w14:textId="767C2D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-9</w:t>
            </w:r>
          </w:p>
        </w:tc>
        <w:tc>
          <w:tcPr>
            <w:tcW w:w="1235" w:type="dxa"/>
            <w:vAlign w:val="center"/>
          </w:tcPr>
          <w:p w14:paraId="4331261D" w14:textId="14F8FD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F90059E" w14:textId="2F2900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925</w:t>
            </w:r>
          </w:p>
        </w:tc>
      </w:tr>
      <w:tr w:rsidR="00831821" w:rsidRPr="00831821" w14:paraId="1B0A610B" w14:textId="77777777" w:rsidTr="008869EF">
        <w:tc>
          <w:tcPr>
            <w:tcW w:w="625" w:type="dxa"/>
            <w:vAlign w:val="center"/>
          </w:tcPr>
          <w:p w14:paraId="6D0CAC9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462BAC" w14:textId="3078B27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Gu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 Adhikari, S. Zafar, M. Akram, H. Khan, M. Saeed</w:t>
            </w:r>
          </w:p>
        </w:tc>
        <w:tc>
          <w:tcPr>
            <w:tcW w:w="3240" w:type="dxa"/>
            <w:vAlign w:val="center"/>
          </w:tcPr>
          <w:p w14:paraId="1106210E" w14:textId="23DA27F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81" w:tgtFrame="_blank" w:history="1">
              <w:r w:rsidRPr="00831821">
                <w:rPr>
                  <w:rFonts w:ascii="Times New Roman" w:hAnsi="Times New Roman" w:cs="Times New Roman"/>
                  <w:bCs/>
                  <w:sz w:val="20"/>
                  <w:szCs w:val="20"/>
                </w:rPr>
                <w:t xml:space="preserve">Antimicrobial and antioxidant activities of a new metabolite from Quercus </w:t>
              </w:r>
              <w:proofErr w:type="spellStart"/>
              <w:r w:rsidRPr="00831821">
                <w:rPr>
                  <w:rFonts w:ascii="Times New Roman" w:hAnsi="Times New Roman" w:cs="Times New Roman"/>
                  <w:bCs/>
                  <w:sz w:val="20"/>
                  <w:szCs w:val="20"/>
                </w:rPr>
                <w:t>incana</w:t>
              </w:r>
              <w:proofErr w:type="spellEnd"/>
            </w:hyperlink>
          </w:p>
        </w:tc>
        <w:tc>
          <w:tcPr>
            <w:tcW w:w="2520" w:type="dxa"/>
            <w:vAlign w:val="center"/>
          </w:tcPr>
          <w:p w14:paraId="332ED913" w14:textId="033C85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274A7037" w14:textId="43C823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6DBFBE4D" w14:textId="70161D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6FF48562" w14:textId="1B85EE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01-1909</w:t>
            </w:r>
          </w:p>
        </w:tc>
        <w:tc>
          <w:tcPr>
            <w:tcW w:w="1235" w:type="dxa"/>
            <w:vAlign w:val="center"/>
          </w:tcPr>
          <w:p w14:paraId="12ADF2B8" w14:textId="7C11E4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4548E6" w14:textId="556834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828</w:t>
            </w:r>
          </w:p>
        </w:tc>
      </w:tr>
      <w:tr w:rsidR="00831821" w:rsidRPr="00831821" w14:paraId="67F1F544" w14:textId="77777777" w:rsidTr="008869EF">
        <w:tc>
          <w:tcPr>
            <w:tcW w:w="625" w:type="dxa"/>
            <w:vAlign w:val="center"/>
          </w:tcPr>
          <w:p w14:paraId="7839B3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A3FFB5" w14:textId="046111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. Hussain, S.A. Sulaiman, N. Bashir, I. Uddin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Y. Naz</w:t>
            </w:r>
          </w:p>
        </w:tc>
        <w:tc>
          <w:tcPr>
            <w:tcW w:w="3240" w:type="dxa"/>
            <w:vAlign w:val="center"/>
          </w:tcPr>
          <w:p w14:paraId="2695B0AD" w14:textId="471EEEA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ffect of pretreatment on product distribution of two-step catalytic pyrolysis of Spirogyra</w:t>
            </w:r>
          </w:p>
        </w:tc>
        <w:tc>
          <w:tcPr>
            <w:tcW w:w="2520" w:type="dxa"/>
            <w:vAlign w:val="center"/>
          </w:tcPr>
          <w:p w14:paraId="57A7A23B" w14:textId="08B766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nvironmental Progress &amp; Sustainable Energy</w:t>
            </w:r>
          </w:p>
        </w:tc>
        <w:tc>
          <w:tcPr>
            <w:tcW w:w="1350" w:type="dxa"/>
            <w:vAlign w:val="center"/>
          </w:tcPr>
          <w:p w14:paraId="550792EA" w14:textId="7EE3F5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E9C00EA" w14:textId="0A4BF2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61DBC5AE" w14:textId="1E91BC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current-selection"/>
                <w:rFonts w:ascii="Times New Roman" w:hAnsi="Times New Roman" w:cs="Times New Roman"/>
                <w:sz w:val="20"/>
                <w:szCs w:val="20"/>
              </w:rPr>
              <w:t>775-780</w:t>
            </w:r>
          </w:p>
        </w:tc>
        <w:tc>
          <w:tcPr>
            <w:tcW w:w="1235" w:type="dxa"/>
            <w:vAlign w:val="center"/>
          </w:tcPr>
          <w:p w14:paraId="473B98A6" w14:textId="57EFFA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5BFC7C" w14:textId="2C5CA3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672</w:t>
            </w:r>
          </w:p>
        </w:tc>
      </w:tr>
      <w:tr w:rsidR="00831821" w:rsidRPr="00831821" w14:paraId="76666ED9" w14:textId="77777777" w:rsidTr="008869EF">
        <w:tc>
          <w:tcPr>
            <w:tcW w:w="625" w:type="dxa"/>
            <w:vAlign w:val="center"/>
          </w:tcPr>
          <w:p w14:paraId="485B11D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8C81A4D" w14:textId="34E99B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Taha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. H. Ismail, S. Imran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ina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Selvaraj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S. Baharudin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. Uddin</w:t>
            </w:r>
          </w:p>
        </w:tc>
        <w:tc>
          <w:tcPr>
            <w:tcW w:w="3240" w:type="dxa"/>
            <w:vAlign w:val="center"/>
          </w:tcPr>
          <w:p w14:paraId="5FA5FAD3" w14:textId="477E3A4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2-phenyl-1H-imidazo[4,5-b] pyridine as type 2 diabetes inhibitors and molecular docking studies</w:t>
            </w:r>
          </w:p>
        </w:tc>
        <w:tc>
          <w:tcPr>
            <w:tcW w:w="2520" w:type="dxa"/>
            <w:vAlign w:val="center"/>
          </w:tcPr>
          <w:p w14:paraId="7D945E58" w14:textId="508F95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3FF4532D" w14:textId="2F5EC7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B27ACE8" w14:textId="622857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5C2105AA" w14:textId="40A89D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 10.1007/s00044-017-1806-0</w:t>
            </w:r>
          </w:p>
        </w:tc>
        <w:tc>
          <w:tcPr>
            <w:tcW w:w="1235" w:type="dxa"/>
            <w:vAlign w:val="center"/>
          </w:tcPr>
          <w:p w14:paraId="79E32C3C" w14:textId="1FBB84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250611" w14:textId="77D68B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46D33087" w14:textId="77777777" w:rsidTr="008869EF">
        <w:tc>
          <w:tcPr>
            <w:tcW w:w="625" w:type="dxa"/>
            <w:vAlign w:val="center"/>
          </w:tcPr>
          <w:p w14:paraId="52B76F4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2348E65" w14:textId="70BE80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. Ashraf, E. U. Mughal, S. Murtaza, A. Sadiq, S. A. K. Tanoli, A. Mumtaz, A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hmed, B. Khalid, A. Javid</w:t>
            </w:r>
          </w:p>
        </w:tc>
        <w:tc>
          <w:tcPr>
            <w:tcW w:w="3240" w:type="dxa"/>
            <w:vAlign w:val="center"/>
          </w:tcPr>
          <w:p w14:paraId="15479ADA" w14:textId="18C7BB4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esign, synthesis, and antibacterial activities of new azo-compounds: An experimental and a computational approach</w:t>
            </w:r>
          </w:p>
        </w:tc>
        <w:tc>
          <w:tcPr>
            <w:tcW w:w="2520" w:type="dxa"/>
            <w:vAlign w:val="center"/>
          </w:tcPr>
          <w:p w14:paraId="770C4EB8" w14:textId="41673F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 in Drug Design and Discovery</w:t>
            </w:r>
          </w:p>
        </w:tc>
        <w:tc>
          <w:tcPr>
            <w:tcW w:w="1350" w:type="dxa"/>
            <w:vAlign w:val="center"/>
          </w:tcPr>
          <w:p w14:paraId="2E34EB85" w14:textId="30F31C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3F3C1EC4" w14:textId="799FCD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007509B1" w14:textId="02A7DB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45-1154</w:t>
            </w:r>
          </w:p>
        </w:tc>
        <w:tc>
          <w:tcPr>
            <w:tcW w:w="1235" w:type="dxa"/>
            <w:vAlign w:val="center"/>
          </w:tcPr>
          <w:p w14:paraId="25017F87" w14:textId="7C9287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58628AC" w14:textId="1C5215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</w:tr>
      <w:tr w:rsidR="00831821" w:rsidRPr="00831821" w14:paraId="45C0153B" w14:textId="77777777" w:rsidTr="008869EF">
        <w:tc>
          <w:tcPr>
            <w:tcW w:w="625" w:type="dxa"/>
            <w:vAlign w:val="center"/>
          </w:tcPr>
          <w:p w14:paraId="2EF98BB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6713801" w14:textId="1CBE7EA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Q. Samejo, S. Memo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S. M. Rajput, S. Gul, G. Z. Memon, Q. K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anhwar</w:t>
            </w:r>
            <w:proofErr w:type="spellEnd"/>
          </w:p>
        </w:tc>
        <w:tc>
          <w:tcPr>
            <w:tcW w:w="3240" w:type="dxa"/>
            <w:vAlign w:val="center"/>
          </w:tcPr>
          <w:p w14:paraId="307E605F" w14:textId="75CE44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henolic compounds and antioxidant activity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alligonum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olygonoide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tem and buds</w:t>
            </w:r>
          </w:p>
        </w:tc>
        <w:tc>
          <w:tcPr>
            <w:tcW w:w="2520" w:type="dxa"/>
            <w:vAlign w:val="center"/>
          </w:tcPr>
          <w:p w14:paraId="7B43E676" w14:textId="052884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</w:t>
            </w:r>
          </w:p>
        </w:tc>
        <w:tc>
          <w:tcPr>
            <w:tcW w:w="1350" w:type="dxa"/>
            <w:vAlign w:val="center"/>
          </w:tcPr>
          <w:p w14:paraId="76ED47C8" w14:textId="7E7014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7E7BADF" w14:textId="2CBCBE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5FF8B030" w14:textId="5FE19D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67-471</w:t>
            </w:r>
          </w:p>
        </w:tc>
        <w:tc>
          <w:tcPr>
            <w:tcW w:w="1235" w:type="dxa"/>
            <w:vAlign w:val="center"/>
          </w:tcPr>
          <w:p w14:paraId="628BFD99" w14:textId="6D6EE1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F8CC075" w14:textId="51BEFF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6E635A67" w14:textId="77777777" w:rsidTr="008869EF">
        <w:tc>
          <w:tcPr>
            <w:tcW w:w="625" w:type="dxa"/>
            <w:vAlign w:val="center"/>
          </w:tcPr>
          <w:p w14:paraId="74FB524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8901919" w14:textId="6C97976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Ali, M. Ahmed, S. Hafiz, M. Kamal, M. Mumtaz, M. Hani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B1FD3FB" w14:textId="69DE1C2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tal complexes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sonicotinylhydrazid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their antitubercular activity</w:t>
            </w:r>
          </w:p>
        </w:tc>
        <w:tc>
          <w:tcPr>
            <w:tcW w:w="2520" w:type="dxa"/>
            <w:vAlign w:val="center"/>
          </w:tcPr>
          <w:p w14:paraId="0F1446B6" w14:textId="08EB1C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</w:t>
            </w:r>
          </w:p>
        </w:tc>
        <w:tc>
          <w:tcPr>
            <w:tcW w:w="1350" w:type="dxa"/>
            <w:vAlign w:val="center"/>
          </w:tcPr>
          <w:p w14:paraId="17E977C8" w14:textId="3EC257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72A4E7F4" w14:textId="40ADCA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3B63739A" w14:textId="66424B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99-2403</w:t>
            </w:r>
          </w:p>
        </w:tc>
        <w:tc>
          <w:tcPr>
            <w:tcW w:w="1235" w:type="dxa"/>
            <w:vAlign w:val="center"/>
          </w:tcPr>
          <w:p w14:paraId="7156AD70" w14:textId="18690A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548A15E" w14:textId="10BC7E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17282459" w14:textId="77777777" w:rsidTr="008869EF">
        <w:tc>
          <w:tcPr>
            <w:tcW w:w="625" w:type="dxa"/>
            <w:vAlign w:val="center"/>
          </w:tcPr>
          <w:p w14:paraId="749017A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6E853C8" w14:textId="5F2649B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M. A. Halimi, M. Saeed, Safiull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9E31213" w14:textId="2E2668F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harmacological evaluation of novel dimers of an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rylpropionic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cid class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of non-selective cyclooxygenase inhibitors</w:t>
            </w:r>
          </w:p>
        </w:tc>
        <w:tc>
          <w:tcPr>
            <w:tcW w:w="2520" w:type="dxa"/>
            <w:vAlign w:val="center"/>
          </w:tcPr>
          <w:p w14:paraId="07392465" w14:textId="129619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ropical Journal of Pharmaceutical Research</w:t>
            </w:r>
          </w:p>
        </w:tc>
        <w:tc>
          <w:tcPr>
            <w:tcW w:w="1350" w:type="dxa"/>
            <w:vAlign w:val="center"/>
          </w:tcPr>
          <w:p w14:paraId="3635E0BA" w14:textId="236ADB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4BFB1596" w14:textId="55604C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7A780969" w14:textId="6A6FC2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7-333</w:t>
            </w:r>
          </w:p>
        </w:tc>
        <w:tc>
          <w:tcPr>
            <w:tcW w:w="1235" w:type="dxa"/>
            <w:vAlign w:val="center"/>
          </w:tcPr>
          <w:p w14:paraId="6A0DECE4" w14:textId="5C77E5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345C876" w14:textId="7EAF13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69</w:t>
            </w:r>
          </w:p>
        </w:tc>
      </w:tr>
      <w:tr w:rsidR="00831821" w:rsidRPr="00831821" w14:paraId="07CF7638" w14:textId="77777777" w:rsidTr="008869EF">
        <w:tc>
          <w:tcPr>
            <w:tcW w:w="625" w:type="dxa"/>
            <w:vAlign w:val="center"/>
          </w:tcPr>
          <w:p w14:paraId="7A0716C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012C06" w14:textId="444BDC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S. A. H. Shah, Aziz-ur-Rehman, S. Z. Siddiqui, G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S. A. Ejaz</w:t>
            </w:r>
          </w:p>
        </w:tc>
        <w:tc>
          <w:tcPr>
            <w:tcW w:w="3240" w:type="dxa"/>
            <w:vAlign w:val="center"/>
          </w:tcPr>
          <w:p w14:paraId="3102E5AE" w14:textId="75E2357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of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N'-[1-(2,4-dihydroxyphenyl) ethylidene] substituted hydrazides as possible α-glucosidase and butyrylcholinesterase inhibitors</w:t>
            </w:r>
          </w:p>
        </w:tc>
        <w:tc>
          <w:tcPr>
            <w:tcW w:w="2520" w:type="dxa"/>
            <w:vAlign w:val="center"/>
          </w:tcPr>
          <w:p w14:paraId="573215A8" w14:textId="52D11B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</w:p>
        </w:tc>
        <w:tc>
          <w:tcPr>
            <w:tcW w:w="1350" w:type="dxa"/>
            <w:vAlign w:val="center"/>
          </w:tcPr>
          <w:p w14:paraId="3775B8E1" w14:textId="3B12E8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017 </w:t>
            </w:r>
          </w:p>
        </w:tc>
        <w:tc>
          <w:tcPr>
            <w:tcW w:w="1170" w:type="dxa"/>
            <w:vAlign w:val="center"/>
          </w:tcPr>
          <w:p w14:paraId="3A426A54" w14:textId="5F75B3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9</w:t>
            </w:r>
          </w:p>
        </w:tc>
        <w:tc>
          <w:tcPr>
            <w:tcW w:w="1170" w:type="dxa"/>
            <w:gridSpan w:val="2"/>
            <w:vAlign w:val="center"/>
          </w:tcPr>
          <w:p w14:paraId="20F5E325" w14:textId="41724B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48-253.</w:t>
            </w:r>
          </w:p>
        </w:tc>
        <w:tc>
          <w:tcPr>
            <w:tcW w:w="1235" w:type="dxa"/>
            <w:vAlign w:val="center"/>
          </w:tcPr>
          <w:p w14:paraId="1417D8FD" w14:textId="58BC9A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1EC0D84" w14:textId="5684F2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C2648E2" w14:textId="77777777" w:rsidTr="008869EF">
        <w:tc>
          <w:tcPr>
            <w:tcW w:w="625" w:type="dxa"/>
            <w:vAlign w:val="center"/>
          </w:tcPr>
          <w:p w14:paraId="3CF7002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CDF91D" w14:textId="080688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Manzoor, S. Perveen, S. Tauseef, S. Jahan, Z. Karim, A. Karim, M. Taha, N. H. Isma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ADAADAA" w14:textId="458C853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of novel 4-acridonecarbohydrazide derivatives and their antimicrobial activities </w:t>
            </w:r>
          </w:p>
        </w:tc>
        <w:tc>
          <w:tcPr>
            <w:tcW w:w="2520" w:type="dxa"/>
            <w:vAlign w:val="center"/>
          </w:tcPr>
          <w:p w14:paraId="324554C2" w14:textId="3ADF0B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28D17603" w14:textId="19B913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06A91B46" w14:textId="6C376E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9</w:t>
            </w:r>
          </w:p>
        </w:tc>
        <w:tc>
          <w:tcPr>
            <w:tcW w:w="1170" w:type="dxa"/>
            <w:gridSpan w:val="2"/>
            <w:vAlign w:val="center"/>
          </w:tcPr>
          <w:p w14:paraId="2087F92A" w14:textId="25986A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05-413</w:t>
            </w:r>
          </w:p>
        </w:tc>
        <w:tc>
          <w:tcPr>
            <w:tcW w:w="1235" w:type="dxa"/>
            <w:vAlign w:val="center"/>
          </w:tcPr>
          <w:p w14:paraId="1B6E8498" w14:textId="6328ED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9E187DE" w14:textId="343023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FA63CA1" w14:textId="77777777" w:rsidTr="008869EF">
        <w:tc>
          <w:tcPr>
            <w:tcW w:w="625" w:type="dxa"/>
            <w:vAlign w:val="center"/>
          </w:tcPr>
          <w:p w14:paraId="43C6DC0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F478F3" w14:textId="5728095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Rahim, Samreen, H. Ullah, M. I. Fakhri, U. Salar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43D0CBC8" w14:textId="604EDE0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nti-leishmanial activities of synthetic biscoumarins</w:t>
            </w:r>
          </w:p>
        </w:tc>
        <w:tc>
          <w:tcPr>
            <w:tcW w:w="2520" w:type="dxa"/>
            <w:vAlign w:val="center"/>
          </w:tcPr>
          <w:p w14:paraId="3C2698C4" w14:textId="4CA8C2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2FBF5A44" w14:textId="01453F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AF6ABFB" w14:textId="589D6C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9</w:t>
            </w:r>
          </w:p>
        </w:tc>
        <w:tc>
          <w:tcPr>
            <w:tcW w:w="1170" w:type="dxa"/>
            <w:gridSpan w:val="2"/>
            <w:vAlign w:val="center"/>
          </w:tcPr>
          <w:p w14:paraId="4430AEC0" w14:textId="2A55FC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9-82</w:t>
            </w:r>
          </w:p>
        </w:tc>
        <w:tc>
          <w:tcPr>
            <w:tcW w:w="1235" w:type="dxa"/>
            <w:vAlign w:val="center"/>
          </w:tcPr>
          <w:p w14:paraId="1AACCB2D" w14:textId="3FCD2A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1FB4580" w14:textId="3CD36E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0BE5F84" w14:textId="77777777" w:rsidTr="008869EF">
        <w:tc>
          <w:tcPr>
            <w:tcW w:w="625" w:type="dxa"/>
            <w:vAlign w:val="center"/>
          </w:tcPr>
          <w:p w14:paraId="3770D38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E6F3F6C" w14:textId="23C98AC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N. Rafiq, S. Ni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. Perveen, F. Mabood, F. Jabeen, H. Ara</w:t>
            </w:r>
          </w:p>
        </w:tc>
        <w:tc>
          <w:tcPr>
            <w:tcW w:w="3240" w:type="dxa"/>
            <w:vAlign w:val="center"/>
          </w:tcPr>
          <w:p w14:paraId="0CE11596" w14:textId="612644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lkali hydrolyzed conversion of fish scales into protein hydrolysates and evaluation of their antimicrobial activity against different pathogenic bacteria</w:t>
            </w:r>
          </w:p>
        </w:tc>
        <w:tc>
          <w:tcPr>
            <w:tcW w:w="2520" w:type="dxa"/>
            <w:vAlign w:val="center"/>
          </w:tcPr>
          <w:p w14:paraId="3205DF01" w14:textId="142426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2648F617" w14:textId="49EEEE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815AA31" w14:textId="6E3B27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9</w:t>
            </w:r>
          </w:p>
        </w:tc>
        <w:tc>
          <w:tcPr>
            <w:tcW w:w="1170" w:type="dxa"/>
            <w:gridSpan w:val="2"/>
            <w:vAlign w:val="center"/>
          </w:tcPr>
          <w:p w14:paraId="522F11D6" w14:textId="6E58B9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93-801</w:t>
            </w:r>
          </w:p>
        </w:tc>
        <w:tc>
          <w:tcPr>
            <w:tcW w:w="1235" w:type="dxa"/>
            <w:vAlign w:val="center"/>
          </w:tcPr>
          <w:p w14:paraId="72CC1821" w14:textId="5CC15F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AC69E94" w14:textId="0172E7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41B0341" w14:textId="77777777" w:rsidTr="008869EF">
        <w:tc>
          <w:tcPr>
            <w:tcW w:w="625" w:type="dxa"/>
            <w:vAlign w:val="center"/>
          </w:tcPr>
          <w:p w14:paraId="32633D4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334721" w14:textId="287648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Jabeen, Bakhtawar, A. Faheem, M. Taha, F. Ali, S. Syed, Kanwal, S. M. Haider, S. Perveen</w:t>
            </w:r>
          </w:p>
        </w:tc>
        <w:tc>
          <w:tcPr>
            <w:tcW w:w="3240" w:type="dxa"/>
            <w:vAlign w:val="center"/>
          </w:tcPr>
          <w:p w14:paraId="5E3C9182" w14:textId="42A29FD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nti-inflammatory activity of 3-thiazolyl coumarins</w:t>
            </w:r>
          </w:p>
        </w:tc>
        <w:tc>
          <w:tcPr>
            <w:tcW w:w="2520" w:type="dxa"/>
            <w:vAlign w:val="center"/>
          </w:tcPr>
          <w:p w14:paraId="54A6FDDE" w14:textId="73D9FF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25661F18" w14:textId="0D293A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9C38F58" w14:textId="01A551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9</w:t>
            </w:r>
          </w:p>
        </w:tc>
        <w:tc>
          <w:tcPr>
            <w:tcW w:w="1170" w:type="dxa"/>
            <w:gridSpan w:val="2"/>
            <w:vAlign w:val="center"/>
          </w:tcPr>
          <w:p w14:paraId="3E5F0294" w14:textId="3E3A45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78-585</w:t>
            </w:r>
          </w:p>
        </w:tc>
        <w:tc>
          <w:tcPr>
            <w:tcW w:w="1235" w:type="dxa"/>
            <w:vAlign w:val="center"/>
          </w:tcPr>
          <w:p w14:paraId="5DF2B8E9" w14:textId="5C82F3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3ACB7FB" w14:textId="26D757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5211895" w14:textId="77777777" w:rsidTr="008869EF">
        <w:tc>
          <w:tcPr>
            <w:tcW w:w="625" w:type="dxa"/>
            <w:vAlign w:val="center"/>
          </w:tcPr>
          <w:p w14:paraId="2B58C41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7682471" w14:textId="5A4D84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Bano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Jabeen, A. Hameed, A. Faheem, M. Taha, S. Perveen, S. Iqbal,</w:t>
            </w:r>
          </w:p>
        </w:tc>
        <w:tc>
          <w:tcPr>
            <w:tcW w:w="3240" w:type="dxa"/>
            <w:vAlign w:val="center"/>
          </w:tcPr>
          <w:p w14:paraId="414AB45B" w14:textId="19F679E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minoquinoline Schiff Bases as non-acidic, non-steroidal anti-inflammatory agents</w:t>
            </w:r>
          </w:p>
        </w:tc>
        <w:tc>
          <w:tcPr>
            <w:tcW w:w="2520" w:type="dxa"/>
            <w:vAlign w:val="center"/>
          </w:tcPr>
          <w:p w14:paraId="69F5CE77" w14:textId="1FAEA0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Select</w:t>
            </w:r>
          </w:p>
        </w:tc>
        <w:tc>
          <w:tcPr>
            <w:tcW w:w="1350" w:type="dxa"/>
            <w:vAlign w:val="center"/>
          </w:tcPr>
          <w:p w14:paraId="15FE890B" w14:textId="095320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60DC2E5B" w14:textId="551503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79EB3E35" w14:textId="222632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50-10054.</w:t>
            </w:r>
          </w:p>
        </w:tc>
        <w:tc>
          <w:tcPr>
            <w:tcW w:w="1235" w:type="dxa"/>
            <w:vAlign w:val="center"/>
          </w:tcPr>
          <w:p w14:paraId="50BE7FB3" w14:textId="2E79A6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735C707" w14:textId="0BF7EC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671B3C9E" w14:textId="77777777" w:rsidTr="008869EF">
        <w:tc>
          <w:tcPr>
            <w:tcW w:w="625" w:type="dxa"/>
            <w:vAlign w:val="center"/>
          </w:tcPr>
          <w:p w14:paraId="01B8D91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6CC303" w14:textId="3106FCD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Kumar, S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Yousuf</w:t>
            </w:r>
          </w:p>
        </w:tc>
        <w:tc>
          <w:tcPr>
            <w:tcW w:w="3240" w:type="dxa"/>
            <w:vAlign w:val="center"/>
          </w:tcPr>
          <w:p w14:paraId="06820F68" w14:textId="0B0847D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rystal structure and Hirshfeld surface analysis of 1-(4-chlorophenyl)-2-{[5-(4-chlorophenyl)-1,3,4-oxadiazol-2-yl]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lfa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}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thanone</w:t>
            </w:r>
            <w:proofErr w:type="spellEnd"/>
          </w:p>
        </w:tc>
        <w:tc>
          <w:tcPr>
            <w:tcW w:w="2520" w:type="dxa"/>
            <w:vAlign w:val="center"/>
          </w:tcPr>
          <w:p w14:paraId="4695AD92" w14:textId="57B9C3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cta Crystallographica Section E</w:t>
              </w:r>
            </w:hyperlink>
          </w:p>
        </w:tc>
        <w:tc>
          <w:tcPr>
            <w:tcW w:w="1350" w:type="dxa"/>
            <w:vAlign w:val="center"/>
          </w:tcPr>
          <w:p w14:paraId="77309AFE" w14:textId="0C8813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1EB70420" w14:textId="5B709E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73</w:t>
            </w:r>
          </w:p>
        </w:tc>
        <w:tc>
          <w:tcPr>
            <w:tcW w:w="1170" w:type="dxa"/>
            <w:gridSpan w:val="2"/>
            <w:vAlign w:val="center"/>
          </w:tcPr>
          <w:p w14:paraId="6E261138" w14:textId="0A83FB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4-527</w:t>
            </w:r>
          </w:p>
        </w:tc>
        <w:tc>
          <w:tcPr>
            <w:tcW w:w="1235" w:type="dxa"/>
            <w:vAlign w:val="center"/>
          </w:tcPr>
          <w:p w14:paraId="456F8A21" w14:textId="046101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312E655" w14:textId="1893E2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8DBEB44" w14:textId="77777777" w:rsidTr="008869EF">
        <w:tc>
          <w:tcPr>
            <w:tcW w:w="625" w:type="dxa"/>
            <w:vAlign w:val="center"/>
          </w:tcPr>
          <w:p w14:paraId="1AF16F4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B462C77" w14:textId="5A9A652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H. Bano, S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S. Perveen, S. Yousuf</w:t>
            </w:r>
          </w:p>
        </w:tc>
        <w:tc>
          <w:tcPr>
            <w:tcW w:w="3240" w:type="dxa"/>
            <w:vAlign w:val="center"/>
          </w:tcPr>
          <w:p w14:paraId="0E24A3E1" w14:textId="709315C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rystal structure and Hirshfeld surface analysis of 1-(4-bromophenyl)-2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{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[5-(pyridin-3-yl)-1,3,4-oxadiazol-2-yl]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ulfa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}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ethan-1-one</w:t>
            </w:r>
          </w:p>
        </w:tc>
        <w:tc>
          <w:tcPr>
            <w:tcW w:w="2520" w:type="dxa"/>
            <w:vAlign w:val="center"/>
          </w:tcPr>
          <w:p w14:paraId="2EAFAFA1" w14:textId="55B82D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3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cta Crystallographica Section E</w:t>
              </w:r>
            </w:hyperlink>
          </w:p>
        </w:tc>
        <w:tc>
          <w:tcPr>
            <w:tcW w:w="1350" w:type="dxa"/>
            <w:vAlign w:val="center"/>
          </w:tcPr>
          <w:p w14:paraId="24F17281" w14:textId="15A3E0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170" w:type="dxa"/>
            <w:vAlign w:val="center"/>
          </w:tcPr>
          <w:p w14:paraId="5DC28F7C" w14:textId="4AEF07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73</w:t>
            </w:r>
          </w:p>
        </w:tc>
        <w:tc>
          <w:tcPr>
            <w:tcW w:w="1170" w:type="dxa"/>
            <w:gridSpan w:val="2"/>
            <w:vAlign w:val="center"/>
          </w:tcPr>
          <w:p w14:paraId="0C0772F9" w14:textId="4F08D5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23-626</w:t>
            </w:r>
          </w:p>
        </w:tc>
        <w:tc>
          <w:tcPr>
            <w:tcW w:w="1235" w:type="dxa"/>
            <w:vAlign w:val="center"/>
          </w:tcPr>
          <w:p w14:paraId="14D275A7" w14:textId="20E108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8F84E2C" w14:textId="740519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C359DB1" w14:textId="77777777" w:rsidTr="003806D0">
        <w:tc>
          <w:tcPr>
            <w:tcW w:w="15110" w:type="dxa"/>
            <w:gridSpan w:val="10"/>
            <w:vAlign w:val="center"/>
          </w:tcPr>
          <w:p w14:paraId="5D0ECF5A" w14:textId="730391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6</w:t>
            </w:r>
          </w:p>
        </w:tc>
      </w:tr>
      <w:tr w:rsidR="00831821" w:rsidRPr="00831821" w14:paraId="10131D0D" w14:textId="77777777" w:rsidTr="008869EF">
        <w:tc>
          <w:tcPr>
            <w:tcW w:w="625" w:type="dxa"/>
            <w:vAlign w:val="center"/>
          </w:tcPr>
          <w:p w14:paraId="4FEF5BA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9BF308" w14:textId="45023B1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. Mukhtar, K. Stieglitz, S. Ali, A. Ejaz, M. I. Choudhary, M. I. Fakhri, Uzma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5C739D1" w14:textId="5CB46FC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oumarin and biscoumarin inhibit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obesity model</w:t>
            </w:r>
          </w:p>
        </w:tc>
        <w:tc>
          <w:tcPr>
            <w:tcW w:w="2520" w:type="dxa"/>
            <w:vAlign w:val="center"/>
          </w:tcPr>
          <w:p w14:paraId="770204CD" w14:textId="18C19B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dvances in Biological Chemistry</w:t>
            </w:r>
          </w:p>
        </w:tc>
        <w:tc>
          <w:tcPr>
            <w:tcW w:w="1350" w:type="dxa"/>
            <w:vAlign w:val="center"/>
          </w:tcPr>
          <w:p w14:paraId="237F32AC" w14:textId="56729B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.</w:t>
            </w:r>
          </w:p>
        </w:tc>
        <w:tc>
          <w:tcPr>
            <w:tcW w:w="1170" w:type="dxa"/>
            <w:vAlign w:val="center"/>
          </w:tcPr>
          <w:p w14:paraId="61C7B03F" w14:textId="05BE12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44C150D4" w14:textId="67CC98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52-168</w:t>
            </w:r>
          </w:p>
        </w:tc>
        <w:tc>
          <w:tcPr>
            <w:tcW w:w="1235" w:type="dxa"/>
            <w:vAlign w:val="center"/>
          </w:tcPr>
          <w:p w14:paraId="4746BD17" w14:textId="2F0EB0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D100A8" w14:textId="61919D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503DF37A" w14:textId="77777777" w:rsidTr="008869EF">
        <w:tc>
          <w:tcPr>
            <w:tcW w:w="625" w:type="dxa"/>
            <w:vAlign w:val="center"/>
          </w:tcPr>
          <w:p w14:paraId="484E447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A5E478" w14:textId="3E2850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S. Fatima, S. H. Kamr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603ABBDD" w14:textId="5A5149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mprativ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diabetic evaluation of different parts of Nicotian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lumbajnifoli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 alloxan induced diabetic mice</w:t>
            </w:r>
          </w:p>
        </w:tc>
        <w:tc>
          <w:tcPr>
            <w:tcW w:w="2520" w:type="dxa"/>
            <w:vAlign w:val="center"/>
          </w:tcPr>
          <w:p w14:paraId="4845F942" w14:textId="7B6A94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F782900" w14:textId="42C993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FC9BE89" w14:textId="4A2A14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799F904B" w14:textId="4B65BE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267-1270</w:t>
            </w:r>
          </w:p>
        </w:tc>
        <w:tc>
          <w:tcPr>
            <w:tcW w:w="1235" w:type="dxa"/>
            <w:vAlign w:val="center"/>
          </w:tcPr>
          <w:p w14:paraId="796F7744" w14:textId="194CEA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43F6CCE" w14:textId="36D441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EDEF9B1" w14:textId="77777777" w:rsidTr="008869EF">
        <w:tc>
          <w:tcPr>
            <w:tcW w:w="625" w:type="dxa"/>
            <w:vAlign w:val="center"/>
          </w:tcPr>
          <w:p w14:paraId="73B2649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C9C375" w14:textId="54C5EBC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Mushtaq, M. K. Rauf, M. Bolte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dhm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Badshah, M. N. Tahir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asinza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05C27CF" w14:textId="012699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characterization and antileishmanial studies of some bioactiv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terolept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entavalen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monials</w:t>
            </w:r>
            <w:proofErr w:type="spellEnd"/>
          </w:p>
        </w:tc>
        <w:tc>
          <w:tcPr>
            <w:tcW w:w="2520" w:type="dxa"/>
            <w:vAlign w:val="center"/>
          </w:tcPr>
          <w:p w14:paraId="4A7014E7" w14:textId="40CDBD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pplied Organometallic Chemistry</w:t>
            </w:r>
          </w:p>
        </w:tc>
        <w:tc>
          <w:tcPr>
            <w:tcW w:w="1350" w:type="dxa"/>
            <w:vAlign w:val="center"/>
          </w:tcPr>
          <w:p w14:paraId="48DEC08D" w14:textId="2FE397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48DCAE0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EACAB32" w14:textId="49288F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31821">
              <w:rPr>
                <w:rFonts w:ascii="Times New Roman" w:eastAsia="AdvTT8608a8d1+20" w:hAnsi="Times New Roman" w:cs="Times New Roman"/>
                <w:sz w:val="20"/>
                <w:szCs w:val="20"/>
              </w:rPr>
              <w:t>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 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10.1002/aoc.3606)</w:t>
            </w:r>
          </w:p>
        </w:tc>
        <w:tc>
          <w:tcPr>
            <w:tcW w:w="1235" w:type="dxa"/>
            <w:vAlign w:val="center"/>
          </w:tcPr>
          <w:p w14:paraId="7130835D" w14:textId="342426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D2C7DB2" w14:textId="69D916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19</w:t>
            </w:r>
          </w:p>
        </w:tc>
      </w:tr>
      <w:tr w:rsidR="00831821" w:rsidRPr="00831821" w14:paraId="3B05195B" w14:textId="77777777" w:rsidTr="008869EF">
        <w:tc>
          <w:tcPr>
            <w:tcW w:w="625" w:type="dxa"/>
            <w:vAlign w:val="center"/>
          </w:tcPr>
          <w:p w14:paraId="2B1DE80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5AF729" w14:textId="6FF6EF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shia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. Khan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M. Saad, N. I. Siddiqui, S. Javaid,</w:t>
            </w:r>
            <w:r w:rsidRPr="00831821">
              <w:rPr>
                <w:rFonts w:ascii="Times New Roman" w:eastAsia="AdvOT8608a8d1+25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Perveen, M. I. Choudhary</w:t>
            </w:r>
          </w:p>
        </w:tc>
        <w:tc>
          <w:tcPr>
            <w:tcW w:w="3240" w:type="dxa"/>
            <w:vAlign w:val="center"/>
          </w:tcPr>
          <w:p w14:paraId="7DC8B695" w14:textId="5CD8B3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urease inhibitory activities of benzophenon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micarbaz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/ thiosemicarbazones</w:t>
            </w:r>
          </w:p>
        </w:tc>
        <w:tc>
          <w:tcPr>
            <w:tcW w:w="2520" w:type="dxa"/>
            <w:vAlign w:val="center"/>
          </w:tcPr>
          <w:p w14:paraId="18117867" w14:textId="005812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7144CE13" w14:textId="4DCE13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016 </w:t>
            </w:r>
          </w:p>
        </w:tc>
        <w:tc>
          <w:tcPr>
            <w:tcW w:w="1170" w:type="dxa"/>
            <w:vAlign w:val="center"/>
          </w:tcPr>
          <w:p w14:paraId="77A293C1" w14:textId="75DE78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330B3FD6" w14:textId="72B1AC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66</w:t>
            </w:r>
            <w:r w:rsidRPr="00831821">
              <w:rPr>
                <w:rFonts w:ascii="Times New Roman" w:eastAsia="AdvOTf9433e2d+20" w:hAnsi="Times New Roman" w:cs="Times New Roman"/>
                <w:sz w:val="20"/>
                <w:szCs w:val="20"/>
              </w:rPr>
              <w:t>–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79</w:t>
            </w:r>
          </w:p>
        </w:tc>
        <w:tc>
          <w:tcPr>
            <w:tcW w:w="1235" w:type="dxa"/>
            <w:vAlign w:val="center"/>
          </w:tcPr>
          <w:p w14:paraId="519CBDCC" w14:textId="253FE3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52A18C6" w14:textId="1F03F5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684EE98F" w14:textId="77777777" w:rsidTr="008869EF">
        <w:tc>
          <w:tcPr>
            <w:tcW w:w="625" w:type="dxa"/>
            <w:vAlign w:val="center"/>
          </w:tcPr>
          <w:p w14:paraId="4DAA7F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0DA76B1" w14:textId="464530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M. Latif, S. H. Kamr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, Aneela Karim</w:t>
            </w:r>
          </w:p>
        </w:tc>
        <w:tc>
          <w:tcPr>
            <w:tcW w:w="3240" w:type="dxa"/>
            <w:vAlign w:val="center"/>
          </w:tcPr>
          <w:p w14:paraId="780815E6" w14:textId="71986DB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omparative anti-diabetic evaluation of different parts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Himalrandi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tetrasperm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 alloxan induced diabetic in mice </w:t>
            </w:r>
          </w:p>
        </w:tc>
        <w:tc>
          <w:tcPr>
            <w:tcW w:w="2520" w:type="dxa"/>
            <w:vAlign w:val="center"/>
          </w:tcPr>
          <w:p w14:paraId="693D2232" w14:textId="7FB61B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955CBED" w14:textId="0851F6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170" w:type="dxa"/>
            <w:vAlign w:val="center"/>
          </w:tcPr>
          <w:p w14:paraId="1B7D354A" w14:textId="4B62B2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2D722AD4" w14:textId="245675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13-317</w:t>
            </w:r>
          </w:p>
        </w:tc>
        <w:tc>
          <w:tcPr>
            <w:tcW w:w="1235" w:type="dxa"/>
            <w:vAlign w:val="center"/>
          </w:tcPr>
          <w:p w14:paraId="0FE1E3C8" w14:textId="23E26C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7EC1E2F" w14:textId="405BBA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189D653" w14:textId="77777777" w:rsidTr="008869EF">
        <w:tc>
          <w:tcPr>
            <w:tcW w:w="625" w:type="dxa"/>
            <w:vAlign w:val="center"/>
          </w:tcPr>
          <w:p w14:paraId="3662EFC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C95CDE3" w14:textId="575D7C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M. Almas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6A08251A" w14:textId="559B403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hytochemical screening, antimicrobial and antioxidant activities of Ficus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atalensis</w:t>
            </w:r>
            <w:proofErr w:type="spellEnd"/>
          </w:p>
        </w:tc>
        <w:tc>
          <w:tcPr>
            <w:tcW w:w="2520" w:type="dxa"/>
            <w:vAlign w:val="center"/>
          </w:tcPr>
          <w:p w14:paraId="558433A8" w14:textId="3FFB55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BBE8C5F" w14:textId="27FD69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81BF845" w14:textId="3FC9A6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14104E27" w14:textId="360CBB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45-351</w:t>
            </w:r>
          </w:p>
        </w:tc>
        <w:tc>
          <w:tcPr>
            <w:tcW w:w="1235" w:type="dxa"/>
            <w:vAlign w:val="center"/>
          </w:tcPr>
          <w:p w14:paraId="5092F4E6" w14:textId="217E35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0CA0761" w14:textId="01E511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6C41FFC" w14:textId="77777777" w:rsidTr="008869EF">
        <w:tc>
          <w:tcPr>
            <w:tcW w:w="625" w:type="dxa"/>
            <w:vAlign w:val="center"/>
          </w:tcPr>
          <w:p w14:paraId="2FF00FE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7A01F3D" w14:textId="674B6F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T. Arooj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Farid, M. Ishtiaq, S. Perveen, S. Shah</w:t>
            </w:r>
          </w:p>
        </w:tc>
        <w:tc>
          <w:tcPr>
            <w:tcW w:w="3240" w:type="dxa"/>
            <w:vAlign w:val="center"/>
          </w:tcPr>
          <w:p w14:paraId="44DB31B7" w14:textId="2673DE6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hytochemical, antimicrobial and antioxidant screening of fruits, bark and leaves of Lagerstroemia indica </w:t>
            </w:r>
          </w:p>
        </w:tc>
        <w:tc>
          <w:tcPr>
            <w:tcW w:w="2520" w:type="dxa"/>
            <w:vAlign w:val="center"/>
          </w:tcPr>
          <w:p w14:paraId="280F090E" w14:textId="4627F5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3DB342D" w14:textId="060C9D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B6D973C" w14:textId="2CFF1E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664FC06C" w14:textId="5235B9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38-545</w:t>
            </w:r>
          </w:p>
        </w:tc>
        <w:tc>
          <w:tcPr>
            <w:tcW w:w="1235" w:type="dxa"/>
            <w:vAlign w:val="center"/>
          </w:tcPr>
          <w:p w14:paraId="1C95D12B" w14:textId="721B62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A86219C" w14:textId="1FA5A9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FC0A9B7" w14:textId="77777777" w:rsidTr="008869EF">
        <w:tc>
          <w:tcPr>
            <w:tcW w:w="625" w:type="dxa"/>
            <w:vAlign w:val="center"/>
          </w:tcPr>
          <w:p w14:paraId="6D0BD6D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3EF80F" w14:textId="1D7F88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M. Islam, Aziz-ur-Rehman, Sabahat Zahra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H. Asghar</w:t>
            </w:r>
          </w:p>
        </w:tc>
        <w:tc>
          <w:tcPr>
            <w:tcW w:w="3240" w:type="dxa"/>
            <w:vAlign w:val="center"/>
          </w:tcPr>
          <w:p w14:paraId="5CBF4990" w14:textId="2362D0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and enzyme inhibitory studies of some new N-alkylated/aralkylated N-(4-ethoxyphenyl)-2,3-dihydrobenzo</w:t>
            </w:r>
            <w:proofErr w:type="gram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[</w:t>
            </w:r>
            <w:proofErr w:type="gram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,4]-dioxin-6-sulfonamides</w:t>
            </w:r>
          </w:p>
        </w:tc>
        <w:tc>
          <w:tcPr>
            <w:tcW w:w="2520" w:type="dxa"/>
            <w:vAlign w:val="center"/>
          </w:tcPr>
          <w:p w14:paraId="31760BBB" w14:textId="20D26F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8ACC66C" w14:textId="440225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3744EDA2" w14:textId="216429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6A5D35DE" w14:textId="1AA4D3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08-716</w:t>
            </w:r>
          </w:p>
        </w:tc>
        <w:tc>
          <w:tcPr>
            <w:tcW w:w="1235" w:type="dxa"/>
            <w:vAlign w:val="center"/>
          </w:tcPr>
          <w:p w14:paraId="14E87392" w14:textId="404ECA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4A66D6C" w14:textId="29C6A6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7CAF7E8" w14:textId="77777777" w:rsidTr="008869EF">
        <w:tc>
          <w:tcPr>
            <w:tcW w:w="625" w:type="dxa"/>
            <w:vAlign w:val="center"/>
          </w:tcPr>
          <w:p w14:paraId="4D3BB76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F705A5" w14:textId="362E59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G. Hussain, Aziz-ur-Rehman, D. Shah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Mohyuddin, M. Ashraf, J. Rahman, M. A. Lodhi, F. Ali Khan</w:t>
            </w:r>
          </w:p>
        </w:tc>
        <w:tc>
          <w:tcPr>
            <w:tcW w:w="3240" w:type="dxa"/>
            <w:vAlign w:val="center"/>
          </w:tcPr>
          <w:p w14:paraId="4DA032A7" w14:textId="70C4D78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nzyme inhibitory and molecular docking studies on some organic molecules of natural occurrence </w:t>
            </w:r>
          </w:p>
        </w:tc>
        <w:tc>
          <w:tcPr>
            <w:tcW w:w="2520" w:type="dxa"/>
            <w:vAlign w:val="center"/>
          </w:tcPr>
          <w:p w14:paraId="15C414DA" w14:textId="4A8C5E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E609D0E" w14:textId="06022C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B75DBDA" w14:textId="1C83B1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73803C1E" w14:textId="0336ED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66-170</w:t>
            </w:r>
          </w:p>
        </w:tc>
        <w:tc>
          <w:tcPr>
            <w:tcW w:w="1235" w:type="dxa"/>
            <w:vAlign w:val="center"/>
          </w:tcPr>
          <w:p w14:paraId="198F49E8" w14:textId="6D350B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912F843" w14:textId="26FC4E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5C94997" w14:textId="77777777" w:rsidTr="008869EF">
        <w:tc>
          <w:tcPr>
            <w:tcW w:w="625" w:type="dxa"/>
            <w:vAlign w:val="center"/>
          </w:tcPr>
          <w:p w14:paraId="209569C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06EF3A" w14:textId="4B24528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H. Rasheed, B. Fatima, M. Hayat, F. Rahim, H. Ullah, A. Hameed, M. Taha, A. Tahir, S. Perveen</w:t>
            </w:r>
          </w:p>
        </w:tc>
        <w:tc>
          <w:tcPr>
            <w:tcW w:w="3240" w:type="dxa"/>
            <w:vAlign w:val="center"/>
          </w:tcPr>
          <w:p w14:paraId="68143CF0" w14:textId="2F5FB8B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nti-cancer potential of benzophenone-bis-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chiff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ases on human pancreatic cancer cell line</w:t>
            </w:r>
          </w:p>
        </w:tc>
        <w:tc>
          <w:tcPr>
            <w:tcW w:w="2520" w:type="dxa"/>
            <w:vAlign w:val="center"/>
          </w:tcPr>
          <w:p w14:paraId="6B72BE38" w14:textId="063DD0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BF84DED" w14:textId="0C8786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FD24002" w14:textId="465006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1170" w:type="dxa"/>
            <w:gridSpan w:val="2"/>
            <w:vAlign w:val="center"/>
          </w:tcPr>
          <w:p w14:paraId="6FEE6E6E" w14:textId="070691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954-958</w:t>
            </w:r>
          </w:p>
        </w:tc>
        <w:tc>
          <w:tcPr>
            <w:tcW w:w="1235" w:type="dxa"/>
            <w:vAlign w:val="center"/>
          </w:tcPr>
          <w:p w14:paraId="290F6CC5" w14:textId="2219D8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FCC9051" w14:textId="54A087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4746439" w14:textId="77777777" w:rsidTr="008869EF">
        <w:tc>
          <w:tcPr>
            <w:tcW w:w="625" w:type="dxa"/>
            <w:vAlign w:val="center"/>
          </w:tcPr>
          <w:p w14:paraId="461921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D2F26B2" w14:textId="4188D4B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. Raheel, Imtiaz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Din, A. Badshah, M. K. Rauf, M. N. Tahi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Hameed, S. Andleeb</w:t>
            </w:r>
          </w:p>
        </w:tc>
        <w:tc>
          <w:tcPr>
            <w:tcW w:w="3240" w:type="dxa"/>
            <w:vAlign w:val="center"/>
          </w:tcPr>
          <w:p w14:paraId="24EC63DE" w14:textId="3C32DF7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mino acid linke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romobenzoy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hiourea derivatives: syntheses, characterization and antimicrobial activities</w:t>
            </w:r>
          </w:p>
        </w:tc>
        <w:tc>
          <w:tcPr>
            <w:tcW w:w="2520" w:type="dxa"/>
            <w:vAlign w:val="center"/>
          </w:tcPr>
          <w:p w14:paraId="1BBFF007" w14:textId="06B4A6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</w:p>
        </w:tc>
        <w:tc>
          <w:tcPr>
            <w:tcW w:w="1350" w:type="dxa"/>
            <w:vAlign w:val="center"/>
          </w:tcPr>
          <w:p w14:paraId="2D67EEBF" w14:textId="5B6988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073EE3B1" w14:textId="7A96C2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12B1A9A9" w14:textId="04A25B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959-964.</w:t>
            </w:r>
          </w:p>
        </w:tc>
        <w:tc>
          <w:tcPr>
            <w:tcW w:w="1235" w:type="dxa"/>
            <w:vAlign w:val="center"/>
          </w:tcPr>
          <w:p w14:paraId="44C68040" w14:textId="63A7E1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E32F883" w14:textId="3A8E16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181A365" w14:textId="77777777" w:rsidTr="008869EF">
        <w:tc>
          <w:tcPr>
            <w:tcW w:w="625" w:type="dxa"/>
            <w:vAlign w:val="center"/>
          </w:tcPr>
          <w:p w14:paraId="1035C61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9FDED1F" w14:textId="74F191F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anw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B. Fatima, B. Bano, U. Salar</w:t>
            </w:r>
          </w:p>
        </w:tc>
        <w:tc>
          <w:tcPr>
            <w:tcW w:w="3240" w:type="dxa"/>
            <w:vAlign w:val="center"/>
          </w:tcPr>
          <w:p w14:paraId="1D7EAD02" w14:textId="4D7E1BE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 facile route towards the synthesis of 2-(1H-indol-3-yl)-acetamides using 1,1-carbonyldiimidazole </w:t>
            </w:r>
          </w:p>
        </w:tc>
        <w:tc>
          <w:tcPr>
            <w:tcW w:w="2520" w:type="dxa"/>
            <w:vAlign w:val="center"/>
          </w:tcPr>
          <w:p w14:paraId="1FBFEB30" w14:textId="7A00DD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0AE5287" w14:textId="0E4C07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AA0C076" w14:textId="15BD3E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64044A47" w14:textId="181051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71-774</w:t>
            </w:r>
          </w:p>
        </w:tc>
        <w:tc>
          <w:tcPr>
            <w:tcW w:w="1235" w:type="dxa"/>
            <w:vAlign w:val="center"/>
          </w:tcPr>
          <w:p w14:paraId="13A276B7" w14:textId="450A28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AB0F3B1" w14:textId="31B7A9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3F50F5F" w14:textId="77777777" w:rsidTr="008869EF">
        <w:tc>
          <w:tcPr>
            <w:tcW w:w="625" w:type="dxa"/>
            <w:vAlign w:val="center"/>
          </w:tcPr>
          <w:p w14:paraId="7566283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21AD9B" w14:textId="6409C50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NajeebUllah, M. A. Munawar, D. W. Knight, M. A. Khan, A. Wah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060DF53E" w14:textId="46F3B2C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n efficient microwave assisted synthesis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triphenodioxazine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using chloranil as oxidizing agent</w:t>
            </w:r>
          </w:p>
        </w:tc>
        <w:tc>
          <w:tcPr>
            <w:tcW w:w="2520" w:type="dxa"/>
            <w:vAlign w:val="center"/>
          </w:tcPr>
          <w:p w14:paraId="60860E95" w14:textId="0E1EBF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1EA59C6" w14:textId="4CB5F1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682CD21" w14:textId="7AFB55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430460C7" w14:textId="16FFD8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18-225</w:t>
            </w:r>
          </w:p>
        </w:tc>
        <w:tc>
          <w:tcPr>
            <w:tcW w:w="1235" w:type="dxa"/>
            <w:vAlign w:val="center"/>
          </w:tcPr>
          <w:p w14:paraId="1A017A74" w14:textId="702433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5C3648B" w14:textId="37D7B2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BDF14D4" w14:textId="77777777" w:rsidTr="008869EF">
        <w:tc>
          <w:tcPr>
            <w:tcW w:w="625" w:type="dxa"/>
            <w:vAlign w:val="center"/>
          </w:tcPr>
          <w:p w14:paraId="1B5B986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F2D960" w14:textId="3669C1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. N. E. El-Sayed, N. A. AL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alaw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fee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. AL-ALShaik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689FA90" w14:textId="647D435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, characterization and antimicrobial evaluation of some thiazole-derived carbamates,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emicarbazone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mides and carboxamide</w:t>
            </w:r>
          </w:p>
        </w:tc>
        <w:tc>
          <w:tcPr>
            <w:tcW w:w="2520" w:type="dxa"/>
            <w:vAlign w:val="center"/>
          </w:tcPr>
          <w:p w14:paraId="665E331D" w14:textId="348DEE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6DBC058" w14:textId="43F502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76EBD84" w14:textId="297F80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6E697114" w14:textId="1B65B6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58-268</w:t>
            </w:r>
          </w:p>
        </w:tc>
        <w:tc>
          <w:tcPr>
            <w:tcW w:w="1235" w:type="dxa"/>
            <w:vAlign w:val="center"/>
          </w:tcPr>
          <w:p w14:paraId="5E23FD7B" w14:textId="28064A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5C04335" w14:textId="146982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4448498" w14:textId="77777777" w:rsidTr="008869EF">
        <w:tc>
          <w:tcPr>
            <w:tcW w:w="625" w:type="dxa"/>
            <w:vAlign w:val="center"/>
          </w:tcPr>
          <w:p w14:paraId="182EFB4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6AD312" w14:textId="0D42D4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. Salar, S. Tauseef, G. A. Miana, S. Yousuf, F. Naz, M. Taha, S. Khan, S. Perveen</w:t>
            </w:r>
          </w:p>
        </w:tc>
        <w:tc>
          <w:tcPr>
            <w:tcW w:w="3240" w:type="dxa"/>
            <w:vAlign w:val="center"/>
          </w:tcPr>
          <w:p w14:paraId="6630322D" w14:textId="5664F45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-Nitroimidazole derivatives and their antimicrobial activity</w:t>
            </w:r>
          </w:p>
        </w:tc>
        <w:tc>
          <w:tcPr>
            <w:tcW w:w="2520" w:type="dxa"/>
            <w:vAlign w:val="center"/>
          </w:tcPr>
          <w:p w14:paraId="6201E3FA" w14:textId="79FF45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D93E2C8" w14:textId="5112EA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D700140" w14:textId="5DB636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,</w:t>
            </w:r>
          </w:p>
        </w:tc>
        <w:tc>
          <w:tcPr>
            <w:tcW w:w="1170" w:type="dxa"/>
            <w:gridSpan w:val="2"/>
            <w:vAlign w:val="center"/>
          </w:tcPr>
          <w:p w14:paraId="3CECD1FC" w14:textId="324ED2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58-264</w:t>
            </w:r>
          </w:p>
        </w:tc>
        <w:tc>
          <w:tcPr>
            <w:tcW w:w="1235" w:type="dxa"/>
            <w:vAlign w:val="center"/>
          </w:tcPr>
          <w:p w14:paraId="6440934D" w14:textId="14F391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C5FDA40" w14:textId="5F2D56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E8A6280" w14:textId="77777777" w:rsidTr="008869EF">
        <w:tc>
          <w:tcPr>
            <w:tcW w:w="625" w:type="dxa"/>
            <w:vAlign w:val="center"/>
          </w:tcPr>
          <w:p w14:paraId="739F8FA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B573B6F" w14:textId="1FBAE2B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H. M. Ikram, N. Rasool, M. Zubai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G. A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hotan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M. N. Akhtar, N. Abu, N. B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litheen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A. M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Elgorban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U. A. Rana</w:t>
            </w:r>
          </w:p>
        </w:tc>
        <w:tc>
          <w:tcPr>
            <w:tcW w:w="3240" w:type="dxa"/>
            <w:vAlign w:val="center"/>
          </w:tcPr>
          <w:p w14:paraId="6C8FE0AC" w14:textId="5FC722E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fficient double Suzuki cross-coupling reactions of 2,5-dibromo-3-hexylthiophene: anti-tumor,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haemolytic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nti-thrombolytic and biofilm inhibition studies</w:t>
            </w:r>
          </w:p>
        </w:tc>
        <w:tc>
          <w:tcPr>
            <w:tcW w:w="2520" w:type="dxa"/>
            <w:vAlign w:val="center"/>
          </w:tcPr>
          <w:p w14:paraId="66AB0E09" w14:textId="7592C6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4B464A4F" w14:textId="1AE224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29D86C6" w14:textId="708D14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50483E1C" w14:textId="6F4B26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77</w:t>
            </w:r>
          </w:p>
        </w:tc>
        <w:tc>
          <w:tcPr>
            <w:tcW w:w="1235" w:type="dxa"/>
            <w:vAlign w:val="center"/>
          </w:tcPr>
          <w:p w14:paraId="7E838C63" w14:textId="311BC8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7ADB877" w14:textId="11E235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4BD9D1EA" w14:textId="77777777" w:rsidTr="008869EF">
        <w:tc>
          <w:tcPr>
            <w:tcW w:w="625" w:type="dxa"/>
            <w:vAlign w:val="center"/>
          </w:tcPr>
          <w:p w14:paraId="1DF1CE5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850983" w14:textId="51D6818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. Rasool, A. Kanwal, T. Rasheed, Q. Ain, T Mahmood, K. Ayub, M. Zubai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M. N. Arshad, A. M. Asiri, M. Zia-Ul-Haq, H. Z. E. Jaafar</w:t>
            </w:r>
          </w:p>
        </w:tc>
        <w:tc>
          <w:tcPr>
            <w:tcW w:w="3240" w:type="dxa"/>
            <w:vAlign w:val="center"/>
          </w:tcPr>
          <w:p w14:paraId="6ACACBBE" w14:textId="66A4AB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One pot selective arylation of 2-bromo-5-chloro thiophene; molecular structure investigation via density functional theory (DFT), X-ray analysis, and their biological activities</w:t>
            </w:r>
          </w:p>
        </w:tc>
        <w:tc>
          <w:tcPr>
            <w:tcW w:w="2520" w:type="dxa"/>
            <w:vAlign w:val="center"/>
          </w:tcPr>
          <w:p w14:paraId="00F71A1C" w14:textId="56614F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nternational Journal of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olecular Sciences</w:t>
            </w:r>
          </w:p>
        </w:tc>
        <w:tc>
          <w:tcPr>
            <w:tcW w:w="1350" w:type="dxa"/>
            <w:vAlign w:val="center"/>
          </w:tcPr>
          <w:p w14:paraId="22B14ECF" w14:textId="6E42B0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07291C3E" w14:textId="0F6D79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4F2D289D" w14:textId="75E3A4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912</w:t>
            </w:r>
          </w:p>
        </w:tc>
        <w:tc>
          <w:tcPr>
            <w:tcW w:w="1235" w:type="dxa"/>
            <w:vAlign w:val="center"/>
          </w:tcPr>
          <w:p w14:paraId="127BE611" w14:textId="391FD5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35DFDC" w14:textId="154AC1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26</w:t>
            </w:r>
          </w:p>
        </w:tc>
      </w:tr>
      <w:tr w:rsidR="00831821" w:rsidRPr="00831821" w14:paraId="630B64C9" w14:textId="77777777" w:rsidTr="008869EF">
        <w:tc>
          <w:tcPr>
            <w:tcW w:w="625" w:type="dxa"/>
            <w:vAlign w:val="center"/>
          </w:tcPr>
          <w:p w14:paraId="7E56D36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F9D922" w14:textId="1FEC49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S. M. Saad, S. Perveen, A. Hameed, M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030BD3C8" w14:textId="476CC3B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tileishmanial activities of 2-aryl-4(3H)-quinazolinones</w:t>
            </w:r>
          </w:p>
        </w:tc>
        <w:tc>
          <w:tcPr>
            <w:tcW w:w="2520" w:type="dxa"/>
            <w:vAlign w:val="center"/>
          </w:tcPr>
          <w:p w14:paraId="77C85EBE" w14:textId="79DC9D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CE79CFB" w14:textId="1F8FDA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3C7E20A0" w14:textId="6CAEF5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4DB672FD" w14:textId="0F00C8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52-357</w:t>
            </w:r>
          </w:p>
        </w:tc>
        <w:tc>
          <w:tcPr>
            <w:tcW w:w="1235" w:type="dxa"/>
            <w:vAlign w:val="center"/>
          </w:tcPr>
          <w:p w14:paraId="6B663E15" w14:textId="2C1766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C68943A" w14:textId="18CA04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8175932" w14:textId="77777777" w:rsidTr="008869EF">
        <w:tc>
          <w:tcPr>
            <w:tcW w:w="625" w:type="dxa"/>
            <w:vAlign w:val="center"/>
          </w:tcPr>
          <w:p w14:paraId="47266C8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81F4EE4" w14:textId="19211B1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Ullah, M. Saeed, S. M. A. Halimi, M. I. Fakhr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Khan, S. Perveen</w:t>
            </w:r>
          </w:p>
        </w:tc>
        <w:tc>
          <w:tcPr>
            <w:tcW w:w="3240" w:type="dxa"/>
            <w:vAlign w:val="center"/>
          </w:tcPr>
          <w:p w14:paraId="5422495C" w14:textId="387F292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iroxicam sulfonates biology-oriented drug synthesis (BIODS), characterization and anti-nociceptive screening</w:t>
            </w:r>
          </w:p>
        </w:tc>
        <w:tc>
          <w:tcPr>
            <w:tcW w:w="2520" w:type="dxa"/>
            <w:vAlign w:val="center"/>
          </w:tcPr>
          <w:p w14:paraId="426521AB" w14:textId="01599F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3CC96F65" w14:textId="663B25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16C33A1B" w14:textId="060F49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5A98CB10" w14:textId="13756B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68-1475</w:t>
            </w:r>
          </w:p>
        </w:tc>
        <w:tc>
          <w:tcPr>
            <w:tcW w:w="1235" w:type="dxa"/>
            <w:vAlign w:val="center"/>
          </w:tcPr>
          <w:p w14:paraId="32B319ED" w14:textId="1AA438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F66F45" w14:textId="2927F4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31E96F7E" w14:textId="77777777" w:rsidTr="008869EF">
        <w:tc>
          <w:tcPr>
            <w:tcW w:w="625" w:type="dxa"/>
            <w:vAlign w:val="center"/>
          </w:tcPr>
          <w:p w14:paraId="12C5B6A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5FDA05A" w14:textId="317C220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Qurban, U. Salar, M. Taha, S. Hussain, S. Perveen, A. Hameed, N. H. Ismail, M. Riaz, A. Wadood</w:t>
            </w:r>
          </w:p>
        </w:tc>
        <w:tc>
          <w:tcPr>
            <w:tcW w:w="3240" w:type="dxa"/>
            <w:vAlign w:val="center"/>
          </w:tcPr>
          <w:p w14:paraId="2DFD7B8E" w14:textId="628E943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α-glucosidase inhibitory activity and molecular docking studies of new thiazole derivatives </w:t>
            </w:r>
          </w:p>
        </w:tc>
        <w:tc>
          <w:tcPr>
            <w:tcW w:w="2520" w:type="dxa"/>
            <w:vAlign w:val="center"/>
          </w:tcPr>
          <w:p w14:paraId="7079CEC6" w14:textId="69D3FE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0BFE7A1E" w14:textId="04CCC3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3C9F91DD" w14:textId="3E74C3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1170" w:type="dxa"/>
            <w:gridSpan w:val="2"/>
            <w:vAlign w:val="center"/>
          </w:tcPr>
          <w:p w14:paraId="50AB9144" w14:textId="207B8E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5-258</w:t>
            </w:r>
          </w:p>
        </w:tc>
        <w:tc>
          <w:tcPr>
            <w:tcW w:w="1235" w:type="dxa"/>
            <w:vAlign w:val="center"/>
          </w:tcPr>
          <w:p w14:paraId="60F0D091" w14:textId="3F1243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17E35FA" w14:textId="3AC204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6C636C05" w14:textId="77777777" w:rsidTr="008869EF">
        <w:tc>
          <w:tcPr>
            <w:tcW w:w="625" w:type="dxa"/>
            <w:vAlign w:val="center"/>
          </w:tcPr>
          <w:p w14:paraId="63670D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36C116D" w14:textId="023B12E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Taha, N. H. Ismail, S. Imran, Fazal Rahim, A. Wadood, L. M. R. Al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uqarrabu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Ghufran, M. Ali</w:t>
            </w:r>
          </w:p>
        </w:tc>
        <w:tc>
          <w:tcPr>
            <w:tcW w:w="3240" w:type="dxa"/>
            <w:vAlign w:val="center"/>
          </w:tcPr>
          <w:p w14:paraId="63E53F70" w14:textId="4AA054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inding analysis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lucidations of newly designed benzopyrazine analogs as potent inhibitors of thymidine phosphorylase</w:t>
            </w:r>
          </w:p>
        </w:tc>
        <w:tc>
          <w:tcPr>
            <w:tcW w:w="2520" w:type="dxa"/>
            <w:vAlign w:val="center"/>
          </w:tcPr>
          <w:p w14:paraId="6CBF9868" w14:textId="3CBF4E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0D46BD21" w14:textId="122B11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DD24B77" w14:textId="193DB5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1170" w:type="dxa"/>
            <w:gridSpan w:val="2"/>
            <w:vAlign w:val="center"/>
          </w:tcPr>
          <w:p w14:paraId="37A60214" w14:textId="6F62E9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-89.</w:t>
            </w:r>
          </w:p>
        </w:tc>
        <w:tc>
          <w:tcPr>
            <w:tcW w:w="1235" w:type="dxa"/>
            <w:vAlign w:val="center"/>
          </w:tcPr>
          <w:p w14:paraId="76AA77D4" w14:textId="409D24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4C3F38F" w14:textId="6783F5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26E762A4" w14:textId="77777777" w:rsidTr="008869EF">
        <w:tc>
          <w:tcPr>
            <w:tcW w:w="625" w:type="dxa"/>
            <w:vAlign w:val="center"/>
          </w:tcPr>
          <w:p w14:paraId="3D33E91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80DE5C" w14:textId="2C4DC75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Imran, M. Taha, N. H. Ismail, S. M. Kashif, F. Rahim, W. Jamil, H. Waha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9DF3733" w14:textId="52AD44A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docking studies of new flavone ethers as a-glucosidase inhibitors</w:t>
            </w:r>
          </w:p>
        </w:tc>
        <w:tc>
          <w:tcPr>
            <w:tcW w:w="2520" w:type="dxa"/>
            <w:vAlign w:val="center"/>
          </w:tcPr>
          <w:p w14:paraId="3355A02E" w14:textId="0E5469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Biology and Drug Design</w:t>
            </w:r>
          </w:p>
        </w:tc>
        <w:tc>
          <w:tcPr>
            <w:tcW w:w="1350" w:type="dxa"/>
            <w:vAlign w:val="center"/>
          </w:tcPr>
          <w:p w14:paraId="76EED9D4" w14:textId="576A5C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4427810B" w14:textId="26789F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1170" w:type="dxa"/>
            <w:gridSpan w:val="2"/>
            <w:vAlign w:val="center"/>
          </w:tcPr>
          <w:p w14:paraId="3A8E538B" w14:textId="7C94E4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1-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73</w:t>
            </w:r>
          </w:p>
        </w:tc>
        <w:tc>
          <w:tcPr>
            <w:tcW w:w="1235" w:type="dxa"/>
            <w:vAlign w:val="center"/>
          </w:tcPr>
          <w:p w14:paraId="0127DF74" w14:textId="7705A6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B42474" w14:textId="2ED40C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96</w:t>
            </w:r>
          </w:p>
        </w:tc>
      </w:tr>
      <w:tr w:rsidR="00831821" w:rsidRPr="00831821" w14:paraId="7AB5ADAE" w14:textId="77777777" w:rsidTr="008869EF">
        <w:tc>
          <w:tcPr>
            <w:tcW w:w="625" w:type="dxa"/>
            <w:vAlign w:val="center"/>
          </w:tcPr>
          <w:p w14:paraId="15BFED3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EFB52CE" w14:textId="5AB75C3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S. Imran, A. Wadood, F. Rah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Riaz</w:t>
            </w:r>
          </w:p>
        </w:tc>
        <w:tc>
          <w:tcPr>
            <w:tcW w:w="3240" w:type="dxa"/>
            <w:vAlign w:val="center"/>
          </w:tcPr>
          <w:p w14:paraId="0AA49928" w14:textId="100D04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ybrid benzothiazole analogs as antiurease agent: Synthesis, and molecular docking studies</w:t>
            </w:r>
          </w:p>
        </w:tc>
        <w:tc>
          <w:tcPr>
            <w:tcW w:w="2520" w:type="dxa"/>
            <w:vAlign w:val="center"/>
          </w:tcPr>
          <w:p w14:paraId="679451CB" w14:textId="5E7AE4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4012D6C7" w14:textId="2B9A24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DC657B3" w14:textId="5381D7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1170" w:type="dxa"/>
            <w:gridSpan w:val="2"/>
            <w:vAlign w:val="center"/>
          </w:tcPr>
          <w:p w14:paraId="2D1F4BD7" w14:textId="374101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-87</w:t>
            </w:r>
          </w:p>
        </w:tc>
        <w:tc>
          <w:tcPr>
            <w:tcW w:w="1235" w:type="dxa"/>
            <w:vAlign w:val="center"/>
          </w:tcPr>
          <w:p w14:paraId="24AD3A78" w14:textId="53D637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A8CC63" w14:textId="5C098C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756A7DB" w14:textId="77777777" w:rsidTr="008869EF">
        <w:tc>
          <w:tcPr>
            <w:tcW w:w="625" w:type="dxa"/>
            <w:vAlign w:val="center"/>
          </w:tcPr>
          <w:p w14:paraId="26D4E38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285F92" w14:textId="428F9D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S. Imran, A. Wadood, F. Rahim, S. M. 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Nasir</w:t>
            </w:r>
          </w:p>
        </w:tc>
        <w:tc>
          <w:tcPr>
            <w:tcW w:w="3240" w:type="dxa"/>
            <w:vAlign w:val="center"/>
          </w:tcPr>
          <w:p w14:paraId="37E7351D" w14:textId="0CEA62E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molecular docking and α-glucosidase inhibition of 5-aryl-2-(6'-nitrobenzofuran-20-yl)-1,3,4-oxadiazoles</w:t>
            </w:r>
          </w:p>
        </w:tc>
        <w:tc>
          <w:tcPr>
            <w:tcW w:w="2520" w:type="dxa"/>
            <w:vAlign w:val="center"/>
          </w:tcPr>
          <w:p w14:paraId="3BED618B" w14:textId="16E19C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CC3DA54" w14:textId="683EA1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09B9146" w14:textId="45CBC5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1170" w:type="dxa"/>
            <w:gridSpan w:val="2"/>
            <w:vAlign w:val="center"/>
          </w:tcPr>
          <w:p w14:paraId="0B20EC38" w14:textId="356C5B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7-123</w:t>
            </w:r>
          </w:p>
        </w:tc>
        <w:tc>
          <w:tcPr>
            <w:tcW w:w="1235" w:type="dxa"/>
            <w:vAlign w:val="center"/>
          </w:tcPr>
          <w:p w14:paraId="0912E641" w14:textId="190EEB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181126" w14:textId="6C6BE4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61A99274" w14:textId="77777777" w:rsidTr="008869EF">
        <w:tc>
          <w:tcPr>
            <w:tcW w:w="625" w:type="dxa"/>
            <w:vAlign w:val="center"/>
          </w:tcPr>
          <w:p w14:paraId="5272809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DBBB012" w14:textId="1498198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Arsh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Rasool, U. Salar, S. Hussain, T. Tahir, M. Ashraf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Waddo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Riaz, S. Perveen, M. Taha, N. H. Ismal</w:t>
            </w:r>
          </w:p>
        </w:tc>
        <w:tc>
          <w:tcPr>
            <w:tcW w:w="3240" w:type="dxa"/>
            <w:vAlign w:val="center"/>
          </w:tcPr>
          <w:p w14:paraId="745E5124" w14:textId="2D35194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 xml:space="preserve">Synthesis, </w:t>
            </w:r>
            <w:r w:rsidRPr="00831821">
              <w:rPr>
                <w:rFonts w:ascii="Times New Roman" w:eastAsia="AdobeFangsongStd-Regular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 xml:space="preserve"> evaluation and molecular docking studies of 4-bromo-2-aryl benzimidazoles as α-</w:t>
            </w:r>
            <w:proofErr w:type="spellStart"/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>glucodase</w:t>
            </w:r>
            <w:proofErr w:type="spellEnd"/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 xml:space="preserve"> inhibitors</w:t>
            </w:r>
          </w:p>
        </w:tc>
        <w:tc>
          <w:tcPr>
            <w:tcW w:w="2520" w:type="dxa"/>
            <w:vAlign w:val="center"/>
          </w:tcPr>
          <w:p w14:paraId="615BD188" w14:textId="2315F0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1A822733" w14:textId="1BC6F1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0E268C5F" w14:textId="3A3569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77E3DEDE" w14:textId="2E14C5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58-2069</w:t>
            </w:r>
          </w:p>
        </w:tc>
        <w:tc>
          <w:tcPr>
            <w:tcW w:w="1235" w:type="dxa"/>
            <w:vAlign w:val="center"/>
          </w:tcPr>
          <w:p w14:paraId="7BE9D9FD" w14:textId="6DF415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5CBC1D" w14:textId="47F7D6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6AACF060" w14:textId="77777777" w:rsidTr="008869EF">
        <w:tc>
          <w:tcPr>
            <w:tcW w:w="625" w:type="dxa"/>
            <w:vAlign w:val="center"/>
          </w:tcPr>
          <w:p w14:paraId="416457E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18C80F2" w14:textId="27D33C8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M. Tah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H. Ismal, S. Imran, S. Perveen, S. Gul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Waddod</w:t>
            </w:r>
            <w:proofErr w:type="spellEnd"/>
          </w:p>
        </w:tc>
        <w:tc>
          <w:tcPr>
            <w:tcW w:w="3240" w:type="dxa"/>
            <w:vAlign w:val="center"/>
          </w:tcPr>
          <w:p w14:paraId="463BA9D1" w14:textId="5875695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>Synthese</w:t>
            </w:r>
            <w:proofErr w:type="spellEnd"/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 xml:space="preserve"> of new 3-thiazolyl coumarin derivative, </w:t>
            </w:r>
            <w:r w:rsidRPr="00831821">
              <w:rPr>
                <w:rFonts w:ascii="Times New Roman" w:eastAsia="AdobeFangsongStd-Regular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 xml:space="preserve"> α-</w:t>
            </w:r>
            <w:proofErr w:type="spellStart"/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>glucodase</w:t>
            </w:r>
            <w:proofErr w:type="spellEnd"/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 xml:space="preserve"> inhibitory activity, and modeling studies</w:t>
            </w:r>
          </w:p>
        </w:tc>
        <w:tc>
          <w:tcPr>
            <w:tcW w:w="2520" w:type="dxa"/>
            <w:vAlign w:val="center"/>
          </w:tcPr>
          <w:p w14:paraId="79EE91F6" w14:textId="59E6E3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50627ECE" w14:textId="09C132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DA7892A" w14:textId="53CAFE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2</w:t>
            </w:r>
          </w:p>
        </w:tc>
        <w:tc>
          <w:tcPr>
            <w:tcW w:w="1170" w:type="dxa"/>
            <w:gridSpan w:val="2"/>
            <w:vAlign w:val="center"/>
          </w:tcPr>
          <w:p w14:paraId="4F45F26A" w14:textId="2D8D41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6-204</w:t>
            </w:r>
          </w:p>
        </w:tc>
        <w:tc>
          <w:tcPr>
            <w:tcW w:w="1235" w:type="dxa"/>
            <w:vAlign w:val="center"/>
          </w:tcPr>
          <w:p w14:paraId="4971A48C" w14:textId="1F0F09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7C2791C" w14:textId="1EDB2F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0270F407" w14:textId="77777777" w:rsidTr="008869EF">
        <w:tc>
          <w:tcPr>
            <w:tcW w:w="625" w:type="dxa"/>
            <w:vAlign w:val="center"/>
          </w:tcPr>
          <w:p w14:paraId="078E7E7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96BB82" w14:textId="61EE23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Jabeen, A. Faheem, M. I. Fakhri, S. M. Saad, S. Perveen, M. Taha, A. Hammed</w:t>
            </w:r>
          </w:p>
        </w:tc>
        <w:tc>
          <w:tcPr>
            <w:tcW w:w="3240" w:type="dxa"/>
            <w:vAlign w:val="center"/>
          </w:tcPr>
          <w:p w14:paraId="31A40BA5" w14:textId="005535F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umarin sulfonate: as potential leads for ROS inhibition</w:t>
            </w:r>
          </w:p>
        </w:tc>
        <w:tc>
          <w:tcPr>
            <w:tcW w:w="2520" w:type="dxa"/>
            <w:vAlign w:val="center"/>
          </w:tcPr>
          <w:p w14:paraId="7D5F933A" w14:textId="600433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6A01F0D" w14:textId="1C2935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7D42B6F" w14:textId="73EDBB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1170" w:type="dxa"/>
            <w:gridSpan w:val="2"/>
            <w:vAlign w:val="center"/>
          </w:tcPr>
          <w:p w14:paraId="019328E1" w14:textId="024FA3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-47</w:t>
            </w:r>
          </w:p>
        </w:tc>
        <w:tc>
          <w:tcPr>
            <w:tcW w:w="1235" w:type="dxa"/>
            <w:vAlign w:val="center"/>
          </w:tcPr>
          <w:p w14:paraId="0593F444" w14:textId="4433F0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80E94D8" w14:textId="1790FD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5712AAE6" w14:textId="77777777" w:rsidTr="008869EF">
        <w:tc>
          <w:tcPr>
            <w:tcW w:w="625" w:type="dxa"/>
            <w:vAlign w:val="center"/>
          </w:tcPr>
          <w:p w14:paraId="424E64A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790C5C" w14:textId="1B9897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Karim, A. Kar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Shafi, D. R. Saeed</w:t>
            </w:r>
          </w:p>
        </w:tc>
        <w:tc>
          <w:tcPr>
            <w:tcW w:w="3240" w:type="dxa"/>
            <w:vAlign w:val="center"/>
          </w:tcPr>
          <w:p w14:paraId="42DBFB5D" w14:textId="583A19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orced degradation stud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pschot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lloperid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y UV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ectrscopy</w:t>
            </w:r>
            <w:proofErr w:type="spellEnd"/>
          </w:p>
        </w:tc>
        <w:tc>
          <w:tcPr>
            <w:tcW w:w="2520" w:type="dxa"/>
            <w:vAlign w:val="center"/>
          </w:tcPr>
          <w:p w14:paraId="0C4705BD" w14:textId="47DFEB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BB3ED2B" w14:textId="746131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09E455D" w14:textId="4FB5CE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32D7EA36" w14:textId="0CB36E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1-344</w:t>
            </w:r>
          </w:p>
        </w:tc>
        <w:tc>
          <w:tcPr>
            <w:tcW w:w="1235" w:type="dxa"/>
            <w:vAlign w:val="center"/>
          </w:tcPr>
          <w:p w14:paraId="2040E2E6" w14:textId="5AADF8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44D5DC1" w14:textId="5F12CF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584A7A0" w14:textId="77777777" w:rsidTr="008869EF">
        <w:tc>
          <w:tcPr>
            <w:tcW w:w="625" w:type="dxa"/>
            <w:vAlign w:val="center"/>
          </w:tcPr>
          <w:p w14:paraId="023328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F9537AA" w14:textId="20E35E5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. Hussain, Z. Hussain, H. Gulab, F. Mab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H. B. Khalid</w:t>
            </w:r>
          </w:p>
        </w:tc>
        <w:tc>
          <w:tcPr>
            <w:tcW w:w="3240" w:type="dxa"/>
            <w:vAlign w:val="center"/>
          </w:tcPr>
          <w:p w14:paraId="1A858201" w14:textId="432D4ED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roduction of fuel by co-pyrolysi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karw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oal and waste polypropylene through a hybrid heating system of convection and microwaves</w:t>
            </w:r>
          </w:p>
        </w:tc>
        <w:tc>
          <w:tcPr>
            <w:tcW w:w="2520" w:type="dxa"/>
            <w:vAlign w:val="center"/>
          </w:tcPr>
          <w:p w14:paraId="0ED9138B" w14:textId="3C364E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Energy Research</w:t>
            </w:r>
          </w:p>
        </w:tc>
        <w:tc>
          <w:tcPr>
            <w:tcW w:w="1350" w:type="dxa"/>
            <w:vAlign w:val="center"/>
          </w:tcPr>
          <w:p w14:paraId="38CF714C" w14:textId="0A78AC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093A3420" w14:textId="526CD8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0</w:t>
            </w:r>
          </w:p>
        </w:tc>
        <w:tc>
          <w:tcPr>
            <w:tcW w:w="1170" w:type="dxa"/>
            <w:gridSpan w:val="2"/>
            <w:vAlign w:val="center"/>
          </w:tcPr>
          <w:p w14:paraId="18EE55FE" w14:textId="34BF0F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32-1540</w:t>
            </w:r>
          </w:p>
        </w:tc>
        <w:tc>
          <w:tcPr>
            <w:tcW w:w="1235" w:type="dxa"/>
            <w:vAlign w:val="center"/>
          </w:tcPr>
          <w:p w14:paraId="0A65A4C1" w14:textId="20B6DD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86E2B6B" w14:textId="225417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598</w:t>
            </w:r>
          </w:p>
        </w:tc>
      </w:tr>
      <w:tr w:rsidR="00831821" w:rsidRPr="00831821" w14:paraId="4F9D9A2B" w14:textId="77777777" w:rsidTr="008869EF">
        <w:tc>
          <w:tcPr>
            <w:tcW w:w="625" w:type="dxa"/>
            <w:vAlign w:val="center"/>
          </w:tcPr>
          <w:p w14:paraId="3D1F736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9BEF51" w14:textId="0A087C9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ahid Hussain, Karishma Khatak, Anila Sar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hahnaz Perveen</w:t>
            </w:r>
          </w:p>
        </w:tc>
        <w:tc>
          <w:tcPr>
            <w:tcW w:w="3240" w:type="dxa"/>
            <w:vAlign w:val="center"/>
          </w:tcPr>
          <w:p w14:paraId="4B38E4A5" w14:textId="4AE76C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onic and microwaves assisted redox reactions of the hydrolysates of protein for the preparation of rechargeable battery</w:t>
            </w:r>
          </w:p>
        </w:tc>
        <w:tc>
          <w:tcPr>
            <w:tcW w:w="2520" w:type="dxa"/>
            <w:vAlign w:val="center"/>
          </w:tcPr>
          <w:p w14:paraId="60A86F46" w14:textId="2B2AB7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8C1A865" w14:textId="20D066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8660DF8" w14:textId="75E9D1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8,</w:t>
            </w:r>
          </w:p>
        </w:tc>
        <w:tc>
          <w:tcPr>
            <w:tcW w:w="1170" w:type="dxa"/>
            <w:gridSpan w:val="2"/>
            <w:vAlign w:val="center"/>
          </w:tcPr>
          <w:p w14:paraId="7E32D6C8" w14:textId="2604F4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98-404.</w:t>
            </w:r>
          </w:p>
        </w:tc>
        <w:tc>
          <w:tcPr>
            <w:tcW w:w="1235" w:type="dxa"/>
            <w:vAlign w:val="center"/>
          </w:tcPr>
          <w:p w14:paraId="7F66A1E0" w14:textId="272D4E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F5D0BE2" w14:textId="1031F0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1D1C4140" w14:textId="77777777" w:rsidTr="008869EF">
        <w:tc>
          <w:tcPr>
            <w:tcW w:w="625" w:type="dxa"/>
            <w:vAlign w:val="center"/>
          </w:tcPr>
          <w:p w14:paraId="6C303EE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E94716" w14:textId="363E73F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S. A. Sulaiman,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Y. Naz</w:t>
            </w:r>
          </w:p>
        </w:tc>
        <w:tc>
          <w:tcPr>
            <w:tcW w:w="3240" w:type="dxa"/>
            <w:vAlign w:val="center"/>
          </w:tcPr>
          <w:p w14:paraId="3D58C885" w14:textId="6E27AE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wo-step pyrolysis of spirogyra for fuels using cement catalytic</w:t>
            </w:r>
          </w:p>
        </w:tc>
        <w:tc>
          <w:tcPr>
            <w:tcW w:w="2520" w:type="dxa"/>
            <w:vAlign w:val="center"/>
          </w:tcPr>
          <w:p w14:paraId="121172A2" w14:textId="036DEC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Waste and Biomass Valorization</w:t>
            </w:r>
          </w:p>
        </w:tc>
        <w:tc>
          <w:tcPr>
            <w:tcW w:w="1350" w:type="dxa"/>
            <w:vAlign w:val="center"/>
          </w:tcPr>
          <w:p w14:paraId="42675BEF" w14:textId="2B0751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123ECAAD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0DF20313" w14:textId="52D339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 10.1007/s12649-016-9552-y</w:t>
            </w:r>
          </w:p>
        </w:tc>
        <w:tc>
          <w:tcPr>
            <w:tcW w:w="1235" w:type="dxa"/>
            <w:vAlign w:val="center"/>
          </w:tcPr>
          <w:p w14:paraId="186CBA89" w14:textId="0C4242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E3CC9F3" w14:textId="65107B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337</w:t>
            </w:r>
          </w:p>
        </w:tc>
      </w:tr>
      <w:tr w:rsidR="00831821" w:rsidRPr="00831821" w14:paraId="697A00A6" w14:textId="77777777" w:rsidTr="008869EF">
        <w:tc>
          <w:tcPr>
            <w:tcW w:w="625" w:type="dxa"/>
            <w:vAlign w:val="center"/>
          </w:tcPr>
          <w:p w14:paraId="6000032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85ACE8" w14:textId="657E355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G. Hayat, K. Zaman, A. Karim, S. Perveen, Syed Moazzam Haider</w:t>
            </w:r>
          </w:p>
        </w:tc>
        <w:tc>
          <w:tcPr>
            <w:tcW w:w="3240" w:type="dxa"/>
            <w:vAlign w:val="center"/>
          </w:tcPr>
          <w:p w14:paraId="524733E5" w14:textId="485763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nvestigation of the chemical composition of the n-hexane fraction of the Spirogyra</w:t>
            </w:r>
          </w:p>
        </w:tc>
        <w:tc>
          <w:tcPr>
            <w:tcW w:w="2520" w:type="dxa"/>
            <w:vAlign w:val="center"/>
          </w:tcPr>
          <w:p w14:paraId="109EBC86" w14:textId="5B950C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4B31C79" w14:textId="000D40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016 </w:t>
            </w:r>
          </w:p>
        </w:tc>
        <w:tc>
          <w:tcPr>
            <w:tcW w:w="1170" w:type="dxa"/>
            <w:vAlign w:val="center"/>
          </w:tcPr>
          <w:p w14:paraId="565825D9" w14:textId="1762CD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38 </w:t>
            </w:r>
          </w:p>
        </w:tc>
        <w:tc>
          <w:tcPr>
            <w:tcW w:w="1170" w:type="dxa"/>
            <w:gridSpan w:val="2"/>
            <w:vAlign w:val="center"/>
          </w:tcPr>
          <w:p w14:paraId="0EB0D226" w14:textId="447BC6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0-603</w:t>
            </w:r>
          </w:p>
        </w:tc>
        <w:tc>
          <w:tcPr>
            <w:tcW w:w="1235" w:type="dxa"/>
            <w:vAlign w:val="center"/>
          </w:tcPr>
          <w:p w14:paraId="307AA6E4" w14:textId="5B8DE5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C613D4F" w14:textId="6D97C3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6AF8C47" w14:textId="77777777" w:rsidTr="008869EF">
        <w:tc>
          <w:tcPr>
            <w:tcW w:w="625" w:type="dxa"/>
            <w:vAlign w:val="center"/>
          </w:tcPr>
          <w:p w14:paraId="0877D16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A80705" w14:textId="7243AC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. Maqbool, M. Umar, M A. Iqbal, M. Ajaib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. Perveen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. Shah</w:t>
            </w:r>
          </w:p>
        </w:tc>
        <w:tc>
          <w:tcPr>
            <w:tcW w:w="3240" w:type="dxa"/>
            <w:vAlign w:val="center"/>
          </w:tcPr>
          <w:p w14:paraId="04223F09" w14:textId="34984B2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ssessment of antioxidant activity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nisomele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dica</w:t>
            </w:r>
          </w:p>
        </w:tc>
        <w:tc>
          <w:tcPr>
            <w:tcW w:w="2520" w:type="dxa"/>
            <w:vAlign w:val="center"/>
          </w:tcPr>
          <w:p w14:paraId="30D8E542" w14:textId="501B3E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nternational Journal of Biochemistry Research and Review</w:t>
            </w:r>
          </w:p>
        </w:tc>
        <w:tc>
          <w:tcPr>
            <w:tcW w:w="1350" w:type="dxa"/>
            <w:vAlign w:val="center"/>
          </w:tcPr>
          <w:p w14:paraId="0BDFD62B" w14:textId="404182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527E426" w14:textId="2C38D6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4,</w:t>
            </w:r>
          </w:p>
        </w:tc>
        <w:tc>
          <w:tcPr>
            <w:tcW w:w="1170" w:type="dxa"/>
            <w:gridSpan w:val="2"/>
            <w:vAlign w:val="center"/>
          </w:tcPr>
          <w:p w14:paraId="066845F2" w14:textId="1B9714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-7</w:t>
            </w:r>
          </w:p>
        </w:tc>
        <w:tc>
          <w:tcPr>
            <w:tcW w:w="1235" w:type="dxa"/>
            <w:vAlign w:val="center"/>
          </w:tcPr>
          <w:p w14:paraId="69501AF8" w14:textId="0E0BB1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12795ED" w14:textId="71A471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0500E5F" w14:textId="77777777" w:rsidTr="008869EF">
        <w:tc>
          <w:tcPr>
            <w:tcW w:w="625" w:type="dxa"/>
            <w:vAlign w:val="center"/>
          </w:tcPr>
          <w:p w14:paraId="37A537D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5C07D9" w14:textId="574A3E2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obeFangsongStd-Regular" w:hAnsi="Times New Roman" w:cs="Times New Roman"/>
                <w:bCs/>
                <w:sz w:val="20"/>
                <w:szCs w:val="20"/>
              </w:rPr>
              <w:t xml:space="preserve">A. R. Raza1, A. Sultan, Nisar Ullah, M. R. Saeed, A, Janjua, </w:t>
            </w:r>
            <w:r w:rsidRPr="00831821">
              <w:rPr>
                <w:rFonts w:ascii="Times New Roman" w:eastAsia="AdobeFangsongStd-Regular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DA5FA61" w14:textId="540544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obeFangsongStd-Regular" w:hAnsi="Times New Roman" w:cs="Times New Roman"/>
                <w:sz w:val="20"/>
                <w:szCs w:val="20"/>
              </w:rPr>
              <w:t>Fragmentation study of substituted chalcones: gas phase formation of benz-1-oxin cation</w:t>
            </w:r>
          </w:p>
        </w:tc>
        <w:tc>
          <w:tcPr>
            <w:tcW w:w="2520" w:type="dxa"/>
            <w:vAlign w:val="center"/>
          </w:tcPr>
          <w:p w14:paraId="43834051" w14:textId="6915C4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obeFangsongStd-Regular" w:hAnsi="Times New Roman" w:cs="Times New Roman"/>
                <w:bCs/>
                <w:sz w:val="20"/>
                <w:szCs w:val="20"/>
              </w:rPr>
              <w:t>Modern Chemistry and Application</w:t>
            </w:r>
          </w:p>
        </w:tc>
        <w:tc>
          <w:tcPr>
            <w:tcW w:w="1350" w:type="dxa"/>
            <w:vAlign w:val="center"/>
          </w:tcPr>
          <w:p w14:paraId="1D473E8B" w14:textId="0329AF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137092D" w14:textId="712C58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4767E368" w14:textId="4D514E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6</w:t>
            </w:r>
          </w:p>
        </w:tc>
        <w:tc>
          <w:tcPr>
            <w:tcW w:w="1235" w:type="dxa"/>
            <w:vAlign w:val="center"/>
          </w:tcPr>
          <w:p w14:paraId="778BE15F" w14:textId="434889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C51FC7C" w14:textId="50D3BA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6C480695" w14:textId="77777777" w:rsidTr="008869EF">
        <w:tc>
          <w:tcPr>
            <w:tcW w:w="625" w:type="dxa"/>
            <w:vAlign w:val="center"/>
          </w:tcPr>
          <w:p w14:paraId="1A44068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BAABAE" w14:textId="4C86594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S. T. Zera, S. Abbas, R. Nisa, T. Mahmood, K. Ayub, M. Al-Rashida, J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ajorat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J. Iqbal</w:t>
            </w:r>
          </w:p>
        </w:tc>
        <w:tc>
          <w:tcPr>
            <w:tcW w:w="3240" w:type="dxa"/>
            <w:vAlign w:val="center"/>
          </w:tcPr>
          <w:p w14:paraId="1A58FD20" w14:textId="0D3C44D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ne-pot synthesis of tetrazole-1,2,5,6-tetrahydronicotinonitriles and cholinesterase inhibition: Probing the plausible reaction mechanism via computational studies</w:t>
            </w:r>
          </w:p>
        </w:tc>
        <w:tc>
          <w:tcPr>
            <w:tcW w:w="2520" w:type="dxa"/>
            <w:vAlign w:val="center"/>
          </w:tcPr>
          <w:p w14:paraId="62F3622E" w14:textId="5C2AC5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E0A6956" w14:textId="6FEB6D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077CDED" w14:textId="35CDF4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170" w:type="dxa"/>
            <w:gridSpan w:val="2"/>
            <w:vAlign w:val="center"/>
          </w:tcPr>
          <w:p w14:paraId="6F23D416" w14:textId="39361D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-47</w:t>
            </w:r>
          </w:p>
        </w:tc>
        <w:tc>
          <w:tcPr>
            <w:tcW w:w="1235" w:type="dxa"/>
            <w:vAlign w:val="center"/>
          </w:tcPr>
          <w:p w14:paraId="4C8C4BC6" w14:textId="6C0C9E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D43C777" w14:textId="3B1C14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1C13E80C" w14:textId="77777777" w:rsidTr="008869EF">
        <w:tc>
          <w:tcPr>
            <w:tcW w:w="625" w:type="dxa"/>
            <w:vAlign w:val="center"/>
          </w:tcPr>
          <w:p w14:paraId="2231609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5442D2" w14:textId="01B2EAD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Y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omedash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Faghi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A945FAF" w14:textId="7C038D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elation-assisted copper-mediated direc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etylaminatio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2</w:t>
            </w:r>
            <w:r w:rsidRPr="00831821">
              <w:rPr>
                <w:rFonts w:ascii="Times New Roman" w:eastAsia="MS Gothic" w:hAnsi="Times New Roman" w:cs="Times New Roman"/>
                <w:sz w:val="20"/>
                <w:szCs w:val="20"/>
              </w:rPr>
              <w:t>‑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pyridine c-h bonds with cyanate salts</w:t>
            </w:r>
          </w:p>
        </w:tc>
        <w:tc>
          <w:tcPr>
            <w:tcW w:w="2520" w:type="dxa"/>
            <w:vAlign w:val="center"/>
          </w:tcPr>
          <w:p w14:paraId="39279DE8" w14:textId="2F49E4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Journal of Organic Chemistry</w:t>
            </w:r>
          </w:p>
        </w:tc>
        <w:tc>
          <w:tcPr>
            <w:tcW w:w="1350" w:type="dxa"/>
            <w:vAlign w:val="center"/>
          </w:tcPr>
          <w:p w14:paraId="3FE1A53F" w14:textId="40D402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4E8D452B" w14:textId="206BDE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1170" w:type="dxa"/>
            <w:gridSpan w:val="2"/>
            <w:vAlign w:val="center"/>
          </w:tcPr>
          <w:p w14:paraId="1CA34FF3" w14:textId="6538A6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87-6092.</w:t>
            </w:r>
          </w:p>
        </w:tc>
        <w:tc>
          <w:tcPr>
            <w:tcW w:w="1235" w:type="dxa"/>
            <w:vAlign w:val="center"/>
          </w:tcPr>
          <w:p w14:paraId="403EE223" w14:textId="49561B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7762FC8" w14:textId="076292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849</w:t>
            </w:r>
          </w:p>
        </w:tc>
      </w:tr>
      <w:tr w:rsidR="00831821" w:rsidRPr="00831821" w14:paraId="436D8E5A" w14:textId="77777777" w:rsidTr="008869EF">
        <w:tc>
          <w:tcPr>
            <w:tcW w:w="625" w:type="dxa"/>
            <w:vAlign w:val="center"/>
          </w:tcPr>
          <w:p w14:paraId="42B9C66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FD90DE" w14:textId="7FDB283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K. Afridi, M. F. Aftab, M. Murtaza, S. Ghaffar, A. Karim, U. R. Mugh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S. Waraich</w:t>
            </w:r>
          </w:p>
        </w:tc>
        <w:tc>
          <w:tcPr>
            <w:tcW w:w="3240" w:type="dxa"/>
            <w:vAlign w:val="center"/>
          </w:tcPr>
          <w:p w14:paraId="79AB95F9" w14:textId="57404A0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new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lycotoxin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hibitor attenuates insulin resistance in liver and fat cells</w:t>
            </w:r>
          </w:p>
        </w:tc>
        <w:tc>
          <w:tcPr>
            <w:tcW w:w="2520" w:type="dxa"/>
            <w:vAlign w:val="center"/>
          </w:tcPr>
          <w:p w14:paraId="46A55F14" w14:textId="58645D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chemical and Biophysical Research Communications</w:t>
            </w:r>
          </w:p>
        </w:tc>
        <w:tc>
          <w:tcPr>
            <w:tcW w:w="1350" w:type="dxa"/>
            <w:vAlign w:val="center"/>
          </w:tcPr>
          <w:p w14:paraId="513D5237" w14:textId="1D6AE1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3887DA8D" w14:textId="285737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6</w:t>
            </w:r>
          </w:p>
        </w:tc>
        <w:tc>
          <w:tcPr>
            <w:tcW w:w="1170" w:type="dxa"/>
            <w:gridSpan w:val="2"/>
            <w:vAlign w:val="center"/>
          </w:tcPr>
          <w:p w14:paraId="4ED83381" w14:textId="34F994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8-195.</w:t>
            </w:r>
          </w:p>
        </w:tc>
        <w:tc>
          <w:tcPr>
            <w:tcW w:w="1235" w:type="dxa"/>
            <w:vAlign w:val="center"/>
          </w:tcPr>
          <w:p w14:paraId="573CC55C" w14:textId="65CD57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6C5108" w14:textId="119944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66</w:t>
            </w:r>
          </w:p>
        </w:tc>
      </w:tr>
      <w:tr w:rsidR="00831821" w:rsidRPr="00831821" w14:paraId="5DAB23DD" w14:textId="77777777" w:rsidTr="008869EF">
        <w:tc>
          <w:tcPr>
            <w:tcW w:w="625" w:type="dxa"/>
            <w:vAlign w:val="center"/>
          </w:tcPr>
          <w:p w14:paraId="5CFAE27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CFE6C6" w14:textId="2F32A2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S. Iqbal, M. Taha, N. H. Ismail, S. Perveen, A. Wadood, M. Ghufran, B. Ali</w:t>
            </w:r>
          </w:p>
        </w:tc>
        <w:tc>
          <w:tcPr>
            <w:tcW w:w="3240" w:type="dxa"/>
            <w:vAlign w:val="center"/>
          </w:tcPr>
          <w:p w14:paraId="05D4FC18" w14:textId="0FD8F8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hydropyrimid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As novel class of β-glucuronidase inhibitors</w:t>
            </w:r>
          </w:p>
        </w:tc>
        <w:tc>
          <w:tcPr>
            <w:tcW w:w="2520" w:type="dxa"/>
            <w:vAlign w:val="center"/>
          </w:tcPr>
          <w:p w14:paraId="56D7E71B" w14:textId="11D339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33C9CE1A" w14:textId="6F62F7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2016 </w:t>
            </w:r>
          </w:p>
        </w:tc>
        <w:tc>
          <w:tcPr>
            <w:tcW w:w="1170" w:type="dxa"/>
            <w:vAlign w:val="center"/>
          </w:tcPr>
          <w:p w14:paraId="5FF4865F" w14:textId="42BF68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42D3DCED" w14:textId="44109BC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24-3635</w:t>
            </w:r>
          </w:p>
        </w:tc>
        <w:tc>
          <w:tcPr>
            <w:tcW w:w="1235" w:type="dxa"/>
            <w:vAlign w:val="center"/>
          </w:tcPr>
          <w:p w14:paraId="54CF57F3" w14:textId="4C35D4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6DD5AD" w14:textId="483181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14D9BA97" w14:textId="77777777" w:rsidTr="008869EF">
        <w:tc>
          <w:tcPr>
            <w:tcW w:w="625" w:type="dxa"/>
            <w:vAlign w:val="center"/>
          </w:tcPr>
          <w:p w14:paraId="098BC33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1CC8DA3" w14:textId="27BA84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Ishtiaq, I. Munir, M. Al-Rashida, Maria, K. Ayub, J. Iqbal, R. Ludwig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. Ali, and A. Hameed</w:t>
            </w:r>
          </w:p>
        </w:tc>
        <w:tc>
          <w:tcPr>
            <w:tcW w:w="3240" w:type="dxa"/>
            <w:vAlign w:val="center"/>
          </w:tcPr>
          <w:p w14:paraId="2F6287B3" w14:textId="3968D04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ovel quinoxaline bas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osensor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with selective dual mode of action: nucleophilic addition and host-guest type complex formation</w:t>
            </w:r>
          </w:p>
        </w:tc>
        <w:tc>
          <w:tcPr>
            <w:tcW w:w="2520" w:type="dxa"/>
            <w:vAlign w:val="center"/>
          </w:tcPr>
          <w:p w14:paraId="71FC9D90" w14:textId="050BF2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SC Advances</w:t>
            </w:r>
          </w:p>
        </w:tc>
        <w:tc>
          <w:tcPr>
            <w:tcW w:w="1350" w:type="dxa"/>
            <w:vAlign w:val="center"/>
          </w:tcPr>
          <w:p w14:paraId="03359EB8" w14:textId="365EA6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3B16A0A2" w14:textId="682DAF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6E1D2BA3" w14:textId="3BA98A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009-65018</w:t>
            </w:r>
          </w:p>
        </w:tc>
        <w:tc>
          <w:tcPr>
            <w:tcW w:w="1235" w:type="dxa"/>
            <w:vAlign w:val="center"/>
          </w:tcPr>
          <w:p w14:paraId="701FF350" w14:textId="723F0F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4C641DF" w14:textId="784275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108</w:t>
            </w:r>
          </w:p>
        </w:tc>
      </w:tr>
      <w:tr w:rsidR="00831821" w:rsidRPr="00831821" w14:paraId="38C858F5" w14:textId="77777777" w:rsidTr="008869EF">
        <w:tc>
          <w:tcPr>
            <w:tcW w:w="625" w:type="dxa"/>
            <w:vAlign w:val="center"/>
          </w:tcPr>
          <w:p w14:paraId="7FD7FDA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2A1455" w14:textId="3F768C4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rshia, S. M. Saad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155ACAB0" w14:textId="1A0167E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icrowave</w:t>
            </w:r>
            <w:r w:rsidRPr="00831821">
              <w:rPr>
                <w:rFonts w:ascii="Times New Roman" w:eastAsia="MS Mincho" w:hAnsi="Times New Roman" w:cs="Times New Roman"/>
                <w:bCs/>
                <w:sz w:val="20"/>
                <w:szCs w:val="20"/>
              </w:rPr>
              <w:t>‑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ssisted green approach toward the unexpected synthesis of pyrazole</w:t>
            </w:r>
            <w:r w:rsidRPr="00831821">
              <w:rPr>
                <w:rFonts w:ascii="Times New Roman" w:eastAsia="MS Mincho" w:hAnsi="Times New Roman" w:cs="Times New Roman"/>
                <w:bCs/>
                <w:sz w:val="20"/>
                <w:szCs w:val="20"/>
              </w:rPr>
              <w:t>-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carboxylates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,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571E7231" w14:textId="42FAD5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Iranian Chemical Society</w:t>
            </w:r>
          </w:p>
        </w:tc>
        <w:tc>
          <w:tcPr>
            <w:tcW w:w="1350" w:type="dxa"/>
            <w:vAlign w:val="center"/>
          </w:tcPr>
          <w:p w14:paraId="460F9ABE" w14:textId="2BEA6E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FB035CD" w14:textId="5B9647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060CDDF5" w14:textId="2F45D1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05-1410</w:t>
            </w:r>
          </w:p>
        </w:tc>
        <w:tc>
          <w:tcPr>
            <w:tcW w:w="1235" w:type="dxa"/>
            <w:vAlign w:val="center"/>
          </w:tcPr>
          <w:p w14:paraId="36ABA35F" w14:textId="24891D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A74328" w14:textId="3B475B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07</w:t>
            </w:r>
          </w:p>
        </w:tc>
      </w:tr>
      <w:tr w:rsidR="00831821" w:rsidRPr="00831821" w14:paraId="17A01DC6" w14:textId="77777777" w:rsidTr="008869EF">
        <w:tc>
          <w:tcPr>
            <w:tcW w:w="625" w:type="dxa"/>
            <w:vAlign w:val="center"/>
          </w:tcPr>
          <w:p w14:paraId="7909798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893285" w14:textId="20A1D0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U. Salar, M. Taha, N. H. Isma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e-D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, S. Imran, S. Perveen, A. Wadood, M. Riaz</w:t>
            </w:r>
          </w:p>
        </w:tc>
        <w:tc>
          <w:tcPr>
            <w:tcW w:w="3240" w:type="dxa"/>
            <w:vAlign w:val="center"/>
          </w:tcPr>
          <w:p w14:paraId="596414EC" w14:textId="33D0584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Thiadiazole derivatives as new class of β-glucuronidase inhibitors</w:t>
            </w:r>
          </w:p>
        </w:tc>
        <w:tc>
          <w:tcPr>
            <w:tcW w:w="2520" w:type="dxa"/>
            <w:vAlign w:val="center"/>
          </w:tcPr>
          <w:p w14:paraId="6F837E45" w14:textId="5AD868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2290036C" w14:textId="3B1B97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09DFFE82" w14:textId="2C829F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71338482" w14:textId="2A2897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09-1918</w:t>
            </w:r>
          </w:p>
        </w:tc>
        <w:tc>
          <w:tcPr>
            <w:tcW w:w="1235" w:type="dxa"/>
            <w:vAlign w:val="center"/>
          </w:tcPr>
          <w:p w14:paraId="606F73C6" w14:textId="725114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EB95935" w14:textId="2B924E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1AFAAFC5" w14:textId="77777777" w:rsidTr="008869EF">
        <w:tc>
          <w:tcPr>
            <w:tcW w:w="625" w:type="dxa"/>
            <w:vAlign w:val="center"/>
          </w:tcPr>
          <w:p w14:paraId="74A2EE6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A0A51C" w14:textId="3311417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S. Imran, M. H. Mohamad, A. Wadood, F. Rahim, S. M. Saad, Ashfaq-ur-Re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2EAE5F0" w14:textId="1502DFC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α-glucosidase inhibitory, cytotoxicity and docking studies of 2-aryl-7-methylbenzimidazoles</w:t>
            </w:r>
          </w:p>
        </w:tc>
        <w:tc>
          <w:tcPr>
            <w:tcW w:w="2520" w:type="dxa"/>
            <w:vAlign w:val="center"/>
          </w:tcPr>
          <w:p w14:paraId="5883D598" w14:textId="2A50BD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4A604E7" w14:textId="76762A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00170636" w14:textId="2E59E6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1170" w:type="dxa"/>
            <w:gridSpan w:val="2"/>
            <w:vAlign w:val="center"/>
          </w:tcPr>
          <w:p w14:paraId="0E55F580" w14:textId="49ED52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-109</w:t>
            </w:r>
          </w:p>
        </w:tc>
        <w:tc>
          <w:tcPr>
            <w:tcW w:w="1235" w:type="dxa"/>
            <w:vAlign w:val="center"/>
          </w:tcPr>
          <w:p w14:paraId="12B7E59A" w14:textId="3073D5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3F00B9F" w14:textId="66C664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3FFCC164" w14:textId="77777777" w:rsidTr="008869EF">
        <w:tc>
          <w:tcPr>
            <w:tcW w:w="625" w:type="dxa"/>
            <w:vAlign w:val="center"/>
          </w:tcPr>
          <w:p w14:paraId="1E35D42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21805B4" w14:textId="4B5E2E7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Khan, J. Hashim, N. Arshad, Ijaz Khan, N. Siddiqui, A. Wadood, M. Ali, F. Arsh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3E9F8CB4" w14:textId="2BD44F6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hydropyrimid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ased hydrazine dihydrochloride derivatives as potent urease inhibitors</w:t>
            </w:r>
          </w:p>
        </w:tc>
        <w:tc>
          <w:tcPr>
            <w:tcW w:w="2520" w:type="dxa"/>
            <w:vAlign w:val="center"/>
          </w:tcPr>
          <w:p w14:paraId="09E5A5B8" w14:textId="0AF7FB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4A132C88" w14:textId="666869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CA02915" w14:textId="4EB01C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1170" w:type="dxa"/>
            <w:gridSpan w:val="2"/>
            <w:vAlign w:val="center"/>
          </w:tcPr>
          <w:p w14:paraId="0754F601" w14:textId="554F3A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-96</w:t>
            </w:r>
          </w:p>
        </w:tc>
        <w:tc>
          <w:tcPr>
            <w:tcW w:w="1235" w:type="dxa"/>
            <w:vAlign w:val="center"/>
          </w:tcPr>
          <w:p w14:paraId="616E4300" w14:textId="5B8404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E0D5182" w14:textId="72AED2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02E3A5EA" w14:textId="77777777" w:rsidTr="008869EF">
        <w:tc>
          <w:tcPr>
            <w:tcW w:w="625" w:type="dxa"/>
            <w:vAlign w:val="center"/>
          </w:tcPr>
          <w:p w14:paraId="5E93F90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DC4C034" w14:textId="10B728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. Muham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aha, T. Khan, S. Hussain, M. I. Fakhri, S. Perveen, W. Voelter</w:t>
            </w:r>
          </w:p>
        </w:tc>
        <w:tc>
          <w:tcPr>
            <w:tcW w:w="3240" w:type="dxa"/>
            <w:vAlign w:val="center"/>
          </w:tcPr>
          <w:p w14:paraId="300E7C1C" w14:textId="5E4B8C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ew facile, eco-friendly and rapid synthesis of trisubstituted alkenes using bismuth nitrate as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wi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2520" w:type="dxa"/>
            <w:vAlign w:val="center"/>
          </w:tcPr>
          <w:p w14:paraId="36BC0355" w14:textId="1357C0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65D8A074" w14:textId="287101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42907468" w14:textId="12557E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3ACE93B2" w14:textId="74D74D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1-235</w:t>
            </w:r>
          </w:p>
        </w:tc>
        <w:tc>
          <w:tcPr>
            <w:tcW w:w="1235" w:type="dxa"/>
            <w:vAlign w:val="center"/>
          </w:tcPr>
          <w:p w14:paraId="2204EC4E" w14:textId="02CB0B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EA419B" w14:textId="428FEB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35077329" w14:textId="77777777" w:rsidTr="008869EF">
        <w:tc>
          <w:tcPr>
            <w:tcW w:w="625" w:type="dxa"/>
            <w:vAlign w:val="center"/>
          </w:tcPr>
          <w:p w14:paraId="7260A3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7BA61E" w14:textId="40A91C9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K Nafeesa, Aziz-ur-Rehman, M. A. Abba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I. Ahmed, and S. Hassan</w:t>
            </w:r>
          </w:p>
        </w:tc>
        <w:tc>
          <w:tcPr>
            <w:tcW w:w="3240" w:type="dxa"/>
            <w:vAlign w:val="center"/>
          </w:tcPr>
          <w:p w14:paraId="22A079EF" w14:textId="3DCA2DF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reliminary structure-activity relationship studies on some novel s-substituted aliphatic analogues of 5-{1-[(4-chlorophenyl) sulfonyl]-3-piperidinyl}-1,3,4-oxadiazol-2-yl sulfide</w:t>
            </w:r>
          </w:p>
        </w:tc>
        <w:tc>
          <w:tcPr>
            <w:tcW w:w="2520" w:type="dxa"/>
            <w:vAlign w:val="center"/>
          </w:tcPr>
          <w:p w14:paraId="01727FAD" w14:textId="1052C9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opical Journal of Pharmaceutical Research</w:t>
            </w:r>
          </w:p>
        </w:tc>
        <w:tc>
          <w:tcPr>
            <w:tcW w:w="1350" w:type="dxa"/>
            <w:vAlign w:val="center"/>
          </w:tcPr>
          <w:p w14:paraId="2098B128" w14:textId="52FAD3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1CD10830" w14:textId="7B9A41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15 </w:t>
            </w:r>
          </w:p>
        </w:tc>
        <w:tc>
          <w:tcPr>
            <w:tcW w:w="1170" w:type="dxa"/>
            <w:gridSpan w:val="2"/>
            <w:vAlign w:val="center"/>
          </w:tcPr>
          <w:p w14:paraId="1A33ED0F" w14:textId="67D529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07-1514</w:t>
            </w:r>
          </w:p>
        </w:tc>
        <w:tc>
          <w:tcPr>
            <w:tcW w:w="1235" w:type="dxa"/>
            <w:vAlign w:val="center"/>
          </w:tcPr>
          <w:p w14:paraId="551A2733" w14:textId="779527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75EA5B1" w14:textId="301EE7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69</w:t>
            </w:r>
          </w:p>
        </w:tc>
      </w:tr>
      <w:tr w:rsidR="00831821" w:rsidRPr="00831821" w14:paraId="7188D950" w14:textId="77777777" w:rsidTr="008869EF">
        <w:tc>
          <w:tcPr>
            <w:tcW w:w="625" w:type="dxa"/>
            <w:vAlign w:val="center"/>
          </w:tcPr>
          <w:p w14:paraId="79D9A90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36A080" w14:textId="34D1F17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Rasool, Aziz-ur-Rehman, M. A. Abbasi, S. Z. Siddiqui, I. Ahmad, R. Malik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0B82D70" w14:textId="3E50B2B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, characterization and biological evaluation of N'-substituted-2-(5-(4-substitutedphenyl)-1,3,4-oxadiazol-2-ylthio) acetohydrazide derivatives</w:t>
            </w:r>
          </w:p>
        </w:tc>
        <w:tc>
          <w:tcPr>
            <w:tcW w:w="2520" w:type="dxa"/>
            <w:vAlign w:val="center"/>
          </w:tcPr>
          <w:p w14:paraId="34B3DA7C" w14:textId="38E4E6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2D194BF" w14:textId="406E9C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D445696" w14:textId="6E6E01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71BAB000" w14:textId="0D3B42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80-90</w:t>
            </w:r>
          </w:p>
        </w:tc>
        <w:tc>
          <w:tcPr>
            <w:tcW w:w="1235" w:type="dxa"/>
            <w:vAlign w:val="center"/>
          </w:tcPr>
          <w:p w14:paraId="21FEE56A" w14:textId="358021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AB3DF43" w14:textId="0F9E6E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ACC5A5D" w14:textId="77777777" w:rsidTr="008869EF">
        <w:tc>
          <w:tcPr>
            <w:tcW w:w="625" w:type="dxa"/>
            <w:vAlign w:val="center"/>
          </w:tcPr>
          <w:p w14:paraId="2A05D94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D6E804B" w14:textId="4FA68E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.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. Abbasi, G. Hussain, Aziz-ur-Rehman, Durre Shah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Mohyuddin, M. Ashraf, J. Rahman, M. A. Lodhi, F. A. Khan</w:t>
            </w:r>
          </w:p>
        </w:tc>
        <w:tc>
          <w:tcPr>
            <w:tcW w:w="3240" w:type="dxa"/>
            <w:vAlign w:val="center"/>
          </w:tcPr>
          <w:p w14:paraId="533C99DB" w14:textId="5E84028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Enzyme inhibitory and molecular docking studies on some organic molecules of natural occurrence</w:t>
            </w:r>
          </w:p>
        </w:tc>
        <w:tc>
          <w:tcPr>
            <w:tcW w:w="2520" w:type="dxa"/>
            <w:vAlign w:val="center"/>
          </w:tcPr>
          <w:p w14:paraId="56E753E1" w14:textId="096215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389B91B" w14:textId="12CD0C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58EF688" w14:textId="5F6DFF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6894A24F" w14:textId="1A0213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66-170</w:t>
            </w:r>
          </w:p>
        </w:tc>
        <w:tc>
          <w:tcPr>
            <w:tcW w:w="1235" w:type="dxa"/>
            <w:vAlign w:val="center"/>
          </w:tcPr>
          <w:p w14:paraId="2923A7E9" w14:textId="5CBE94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7ED6F1C" w14:textId="165714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F5A40D9" w14:textId="77777777" w:rsidTr="008869EF">
        <w:tc>
          <w:tcPr>
            <w:tcW w:w="625" w:type="dxa"/>
            <w:vAlign w:val="center"/>
          </w:tcPr>
          <w:p w14:paraId="1CB38FC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9FB802" w14:textId="3D345E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S. Fati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1D630217" w14:textId="621E23F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icotiana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lumbaginifoli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: A rich antimicrobial and antioxidant source</w:t>
            </w:r>
          </w:p>
        </w:tc>
        <w:tc>
          <w:tcPr>
            <w:tcW w:w="2520" w:type="dxa"/>
            <w:vAlign w:val="center"/>
          </w:tcPr>
          <w:p w14:paraId="7A53EC44" w14:textId="3956C3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09BEA96" w14:textId="509026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88335F6" w14:textId="450F19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5CBA046B" w14:textId="6F49B0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43-149</w:t>
            </w:r>
          </w:p>
        </w:tc>
        <w:tc>
          <w:tcPr>
            <w:tcW w:w="1235" w:type="dxa"/>
            <w:vAlign w:val="center"/>
          </w:tcPr>
          <w:p w14:paraId="67487162" w14:textId="79174E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132A7BF" w14:textId="0E1DCD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0C94201" w14:textId="77777777" w:rsidTr="008869EF">
        <w:tc>
          <w:tcPr>
            <w:tcW w:w="625" w:type="dxa"/>
            <w:vAlign w:val="center"/>
          </w:tcPr>
          <w:p w14:paraId="7476A55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B1D2A6" w14:textId="34672E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Akhtar, M. Farooq, M. R. Kazimi, Rasheeda Parveen, S. I. Ali, A. Kar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EEAEE43" w14:textId="5562352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es and application of sulfonic acid dyes on wool fabric</w:t>
            </w:r>
          </w:p>
        </w:tc>
        <w:tc>
          <w:tcPr>
            <w:tcW w:w="2520" w:type="dxa"/>
            <w:vAlign w:val="center"/>
          </w:tcPr>
          <w:p w14:paraId="45C376E0" w14:textId="339E40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6B456FF" w14:textId="591120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F7A7CDA" w14:textId="010CDE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1914C018" w14:textId="65CD3B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27-132</w:t>
            </w:r>
          </w:p>
        </w:tc>
        <w:tc>
          <w:tcPr>
            <w:tcW w:w="1235" w:type="dxa"/>
            <w:vAlign w:val="center"/>
          </w:tcPr>
          <w:p w14:paraId="4C1A06CD" w14:textId="0D7007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D83B526" w14:textId="1DD8A2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970FAA4" w14:textId="77777777" w:rsidTr="008869EF">
        <w:tc>
          <w:tcPr>
            <w:tcW w:w="625" w:type="dxa"/>
            <w:vAlign w:val="center"/>
          </w:tcPr>
          <w:p w14:paraId="23F5F9F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83CEF4" w14:textId="1EC353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bbasi, S. K. Niazi, Aziz-Ur-Rehman, S. Z. Siddiqui, G. Hussain, S. Rasool, M. Ashraf, J. Ra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1A72608" w14:textId="1009C2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-(2,4-Dihydroxyphenyl)-1-ethanone hydrazone derivatives as notable butyrylcholinesterase inhibitors</w:t>
            </w:r>
          </w:p>
        </w:tc>
        <w:tc>
          <w:tcPr>
            <w:tcW w:w="2520" w:type="dxa"/>
            <w:vAlign w:val="center"/>
          </w:tcPr>
          <w:p w14:paraId="546ACE02" w14:textId="617CCB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06DF90C" w14:textId="0B9695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35F7FE6D" w14:textId="2AFCF5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05E876DD" w14:textId="45697D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06-114</w:t>
            </w:r>
          </w:p>
        </w:tc>
        <w:tc>
          <w:tcPr>
            <w:tcW w:w="1235" w:type="dxa"/>
            <w:vAlign w:val="center"/>
          </w:tcPr>
          <w:p w14:paraId="4224B8E7" w14:textId="7AEF7D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5D64DBD" w14:textId="50AB4A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3359D07" w14:textId="77777777" w:rsidTr="008869EF">
        <w:tc>
          <w:tcPr>
            <w:tcW w:w="625" w:type="dxa"/>
            <w:vAlign w:val="center"/>
          </w:tcPr>
          <w:p w14:paraId="5E4C3B2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D85E4EA" w14:textId="4180349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W. Khan, J. H. Zaidi, N. N. E. El-Say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uf, M. Kha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dhm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N. Umar, S. Perveen, 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G. A. Miana</w:t>
            </w:r>
          </w:p>
        </w:tc>
        <w:tc>
          <w:tcPr>
            <w:tcW w:w="3240" w:type="dxa"/>
            <w:vAlign w:val="center"/>
          </w:tcPr>
          <w:p w14:paraId="04ABC31F" w14:textId="5F4519B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, characterization, antimicrobial and antileishmanial activities of amide derivatives of L-tartaric acid</w:t>
            </w:r>
          </w:p>
        </w:tc>
        <w:tc>
          <w:tcPr>
            <w:tcW w:w="2520" w:type="dxa"/>
            <w:vAlign w:val="center"/>
          </w:tcPr>
          <w:p w14:paraId="4C693522" w14:textId="78F92E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B282E04" w14:textId="0A673EC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4F7A5965" w14:textId="35E0EE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23C460F8" w14:textId="113BCE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70-79</w:t>
            </w:r>
          </w:p>
        </w:tc>
        <w:tc>
          <w:tcPr>
            <w:tcW w:w="1235" w:type="dxa"/>
            <w:vAlign w:val="center"/>
          </w:tcPr>
          <w:p w14:paraId="3FC8C570" w14:textId="3E5F60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44B2E22" w14:textId="6BF445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52C8C21" w14:textId="77777777" w:rsidTr="008869EF">
        <w:tc>
          <w:tcPr>
            <w:tcW w:w="625" w:type="dxa"/>
            <w:vAlign w:val="center"/>
          </w:tcPr>
          <w:p w14:paraId="5AD5E4B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B526A3" w14:textId="70A54E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Taha, N. H. Ismail, S. Imran, H. Rashwan, W. Jamil, S. Ali, S. M. Kashi, F. Rahim, U. Sal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2981E58" w14:textId="4679F2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of 6-chloro-2-aryl-1H-imidazo[4,5-b] pyridine derivatives: antidiabetic, antioxidant, β-glucuronidase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nhibiton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their molecular docking studies</w:t>
            </w:r>
          </w:p>
        </w:tc>
        <w:tc>
          <w:tcPr>
            <w:tcW w:w="2520" w:type="dxa"/>
            <w:vAlign w:val="center"/>
          </w:tcPr>
          <w:p w14:paraId="50D0FBB8" w14:textId="4F63F2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7C55B574" w14:textId="486168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F1F2DC1" w14:textId="5BEB5E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170" w:type="dxa"/>
            <w:gridSpan w:val="2"/>
            <w:vAlign w:val="center"/>
          </w:tcPr>
          <w:p w14:paraId="6A2B46D0" w14:textId="6F96A4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8-56</w:t>
            </w:r>
          </w:p>
        </w:tc>
        <w:tc>
          <w:tcPr>
            <w:tcW w:w="1235" w:type="dxa"/>
            <w:vAlign w:val="center"/>
          </w:tcPr>
          <w:p w14:paraId="19488397" w14:textId="01388B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DECEC29" w14:textId="713FB0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461A1420" w14:textId="77777777" w:rsidTr="008869EF">
        <w:tc>
          <w:tcPr>
            <w:tcW w:w="625" w:type="dxa"/>
            <w:vAlign w:val="center"/>
          </w:tcPr>
          <w:p w14:paraId="2908A06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FEAE7E" w14:textId="493AC4A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shto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. Muhammad, J. J. A. Khan, S. Rasheed, A. Khan, S. Perveen, K. Javaid, Atia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Waha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2778E327" w14:textId="3FFFEF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Dihydropyrano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[2,3-c] pyrazole: Novel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hibitors of yeast α-glucosidase</w:t>
            </w:r>
          </w:p>
        </w:tc>
        <w:tc>
          <w:tcPr>
            <w:tcW w:w="2520" w:type="dxa"/>
            <w:vAlign w:val="center"/>
          </w:tcPr>
          <w:p w14:paraId="63AF1EAA" w14:textId="42A6C4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038553F" w14:textId="12D1A4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1C2B2489" w14:textId="0F994C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170" w:type="dxa"/>
            <w:gridSpan w:val="2"/>
            <w:vAlign w:val="center"/>
          </w:tcPr>
          <w:p w14:paraId="3E255CA8" w14:textId="071506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1-72</w:t>
            </w:r>
          </w:p>
        </w:tc>
        <w:tc>
          <w:tcPr>
            <w:tcW w:w="1235" w:type="dxa"/>
            <w:vAlign w:val="center"/>
          </w:tcPr>
          <w:p w14:paraId="3A607E69" w14:textId="4C9CAD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2DE52C5" w14:textId="31C247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2E84EDAC" w14:textId="77777777" w:rsidTr="008869EF">
        <w:tc>
          <w:tcPr>
            <w:tcW w:w="625" w:type="dxa"/>
            <w:vAlign w:val="center"/>
          </w:tcPr>
          <w:p w14:paraId="7182F12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6B5E95" w14:textId="4A643A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, I. Fatima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shd w:val="clear" w:color="auto" w:fill="FFFFFF"/>
              </w:rPr>
              <w:t>S. M.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shd w:val="clear" w:color="auto" w:fill="FFFFFF"/>
              </w:rPr>
              <w:t xml:space="preserve">Saad,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. Taha, W.</w:t>
            </w:r>
            <w:r w:rsidRPr="00831821">
              <w:rPr>
                <w:rStyle w:val="apple-converted-space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Voelter</w:t>
            </w:r>
          </w:p>
        </w:tc>
        <w:tc>
          <w:tcPr>
            <w:tcW w:w="3240" w:type="dxa"/>
            <w:vAlign w:val="center"/>
          </w:tcPr>
          <w:p w14:paraId="7D18511E" w14:textId="2E5331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kern w:val="36"/>
                <w:sz w:val="20"/>
                <w:szCs w:val="20"/>
              </w:rPr>
              <w:t>An efficient one-pot protocol for the conversion of benzaldehydes into tetrazole analogs</w:t>
            </w:r>
          </w:p>
        </w:tc>
        <w:tc>
          <w:tcPr>
            <w:tcW w:w="2520" w:type="dxa"/>
            <w:vAlign w:val="center"/>
          </w:tcPr>
          <w:p w14:paraId="28ECE7AF" w14:textId="48AFA9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4" w:tooltip="Go to Tetrahedron Letters on ScienceDirect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  <w:bdr w:val="none" w:sz="0" w:space="0" w:color="auto" w:frame="1"/>
                  <w:shd w:val="clear" w:color="auto" w:fill="F9FBFC"/>
                </w:rPr>
                <w:t>Tetrahedron Letters</w:t>
              </w:r>
            </w:hyperlink>
          </w:p>
        </w:tc>
        <w:tc>
          <w:tcPr>
            <w:tcW w:w="1350" w:type="dxa"/>
            <w:vAlign w:val="center"/>
          </w:tcPr>
          <w:p w14:paraId="2380DAC0" w14:textId="16174F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154B7BE" w14:textId="17578F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1170" w:type="dxa"/>
            <w:gridSpan w:val="2"/>
            <w:vAlign w:val="center"/>
          </w:tcPr>
          <w:p w14:paraId="4A19AC25" w14:textId="153B99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3-524</w:t>
            </w:r>
          </w:p>
        </w:tc>
        <w:tc>
          <w:tcPr>
            <w:tcW w:w="1235" w:type="dxa"/>
            <w:vAlign w:val="center"/>
          </w:tcPr>
          <w:p w14:paraId="55EDE327" w14:textId="2A8EE7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2303599" w14:textId="4743F3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41B72404" w14:textId="77777777" w:rsidTr="008869EF">
        <w:tc>
          <w:tcPr>
            <w:tcW w:w="625" w:type="dxa"/>
            <w:vAlign w:val="center"/>
          </w:tcPr>
          <w:p w14:paraId="3C9EB7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E23AB5" w14:textId="17C884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Zafar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. M.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aad,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Arshia, R. Malik, A. Khan,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14F2ED53" w14:textId="4358B3C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-Arylquinazolin-4(3H)-ones: Inhibitory activities against xanthine oxidase</w:t>
            </w:r>
          </w:p>
        </w:tc>
        <w:tc>
          <w:tcPr>
            <w:tcW w:w="2520" w:type="dxa"/>
            <w:vAlign w:val="center"/>
          </w:tcPr>
          <w:p w14:paraId="46874C23" w14:textId="3CF4C8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4F80C364" w14:textId="15C3A5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19D4A3A7" w14:textId="0DB808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70" w:type="dxa"/>
            <w:gridSpan w:val="2"/>
            <w:vAlign w:val="center"/>
          </w:tcPr>
          <w:p w14:paraId="0D970CB9" w14:textId="683200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4-62</w:t>
            </w:r>
          </w:p>
        </w:tc>
        <w:tc>
          <w:tcPr>
            <w:tcW w:w="1235" w:type="dxa"/>
            <w:vAlign w:val="center"/>
          </w:tcPr>
          <w:p w14:paraId="76CFBA85" w14:textId="6155D9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A336BB1" w14:textId="3593FD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7E151A57" w14:textId="77777777" w:rsidTr="008869EF">
        <w:tc>
          <w:tcPr>
            <w:tcW w:w="625" w:type="dxa"/>
            <w:vAlign w:val="center"/>
          </w:tcPr>
          <w:p w14:paraId="29ED889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9CF7B9" w14:textId="79B637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sa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O. M. Abdalla, F. Rahima, S. Soomro, S. A. Halim, G. Mustafa, N. Ambreen, A. S. Khalid, M. Taha, S. Perveen, M. T. Alama, A. Hameed, Zaheer-ul-Haq, H. Ullah, Zia-ur-Rehman, R. A. Siddiqui, W. Voelter</w:t>
            </w:r>
          </w:p>
        </w:tc>
        <w:tc>
          <w:tcPr>
            <w:tcW w:w="3240" w:type="dxa"/>
            <w:vAlign w:val="center"/>
          </w:tcPr>
          <w:p w14:paraId="58D82DE7" w14:textId="5FB3EED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immunomodulation potential of the synthetic derivatives of benzothiazoles: Implications in immune system disorders through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7865CB82" w14:textId="31125F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743D3D33" w14:textId="28E2C0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6C61BAD8" w14:textId="1E0825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1170" w:type="dxa"/>
            <w:gridSpan w:val="2"/>
            <w:vAlign w:val="center"/>
          </w:tcPr>
          <w:p w14:paraId="7C49F144" w14:textId="3995F3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-28</w:t>
            </w:r>
          </w:p>
        </w:tc>
        <w:tc>
          <w:tcPr>
            <w:tcW w:w="1235" w:type="dxa"/>
            <w:vAlign w:val="center"/>
          </w:tcPr>
          <w:p w14:paraId="3BB9C732" w14:textId="48AC89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11BAEFD" w14:textId="1E2A0F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3AEC1E0E" w14:textId="77777777" w:rsidTr="008869EF">
        <w:tc>
          <w:tcPr>
            <w:tcW w:w="625" w:type="dxa"/>
            <w:vAlign w:val="center"/>
          </w:tcPr>
          <w:p w14:paraId="0AA0742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8955323" w14:textId="4B4574D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Faghih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raj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Y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omedash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3A3446D" w14:textId="1BBD02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pper catalyzed cross dehydrogenative coupling of pyridine N-oxide with cyclic ether</w:t>
            </w:r>
          </w:p>
        </w:tc>
        <w:tc>
          <w:tcPr>
            <w:tcW w:w="2520" w:type="dxa"/>
            <w:vAlign w:val="center"/>
          </w:tcPr>
          <w:p w14:paraId="4984D3DA" w14:textId="3D2546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Organometallic Chemistry</w:t>
            </w:r>
          </w:p>
        </w:tc>
        <w:tc>
          <w:tcPr>
            <w:tcW w:w="1350" w:type="dxa"/>
            <w:vAlign w:val="center"/>
          </w:tcPr>
          <w:p w14:paraId="07C02C43" w14:textId="5A14AD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726EC68D" w14:textId="66403F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1</w:t>
            </w:r>
          </w:p>
        </w:tc>
        <w:tc>
          <w:tcPr>
            <w:tcW w:w="1170" w:type="dxa"/>
            <w:gridSpan w:val="2"/>
            <w:vAlign w:val="center"/>
          </w:tcPr>
          <w:p w14:paraId="1EC4029D" w14:textId="49D82C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-13</w:t>
            </w:r>
          </w:p>
        </w:tc>
        <w:tc>
          <w:tcPr>
            <w:tcW w:w="1235" w:type="dxa"/>
            <w:vAlign w:val="center"/>
          </w:tcPr>
          <w:p w14:paraId="60A51062" w14:textId="0541B4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7726727" w14:textId="44A468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84</w:t>
            </w:r>
          </w:p>
        </w:tc>
      </w:tr>
      <w:tr w:rsidR="00831821" w:rsidRPr="00831821" w14:paraId="765504AF" w14:textId="77777777" w:rsidTr="008869EF">
        <w:tc>
          <w:tcPr>
            <w:tcW w:w="625" w:type="dxa"/>
            <w:vAlign w:val="center"/>
          </w:tcPr>
          <w:p w14:paraId="0F49E59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0F997EA" w14:textId="7249EF4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. </w:t>
            </w:r>
            <w:hyperlink r:id="rId8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aa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</w:t>
            </w:r>
            <w:hyperlink r:id="rId86" w:history="1">
              <w:proofErr w:type="spellStart"/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Ghouri</w:t>
              </w:r>
              <w:proofErr w:type="spellEnd"/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</w:t>
            </w:r>
            <w:hyperlink r:id="rId87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Pervee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. M. </w:t>
            </w:r>
            <w:hyperlink r:id="rId88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color w:val="auto"/>
                  <w:sz w:val="20"/>
                  <w:szCs w:val="20"/>
                  <w:u w:val="none"/>
                </w:rPr>
                <w:t>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I. </w:t>
            </w:r>
            <w:hyperlink r:id="rId89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Choudhary</w:t>
              </w:r>
            </w:hyperlink>
          </w:p>
        </w:tc>
        <w:tc>
          <w:tcPr>
            <w:tcW w:w="3240" w:type="dxa"/>
            <w:vAlign w:val="center"/>
          </w:tcPr>
          <w:p w14:paraId="2245BF7B" w14:textId="196D95D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-Arylamino-6-nitroquinazolines: Synthesis and their activities against neglected disease leishmaniasis</w:t>
            </w:r>
          </w:p>
        </w:tc>
        <w:tc>
          <w:tcPr>
            <w:tcW w:w="2520" w:type="dxa"/>
            <w:vAlign w:val="center"/>
          </w:tcPr>
          <w:p w14:paraId="68CF927F" w14:textId="1C1B31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90" w:tooltip="Go to European Journal of Medicinal Chemistry on ScienceDirect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European Journal of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7E33F08B" w14:textId="5A3788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99FFF9B" w14:textId="1F8C44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1170" w:type="dxa"/>
            <w:gridSpan w:val="2"/>
            <w:vAlign w:val="center"/>
          </w:tcPr>
          <w:p w14:paraId="7A1DA191" w14:textId="6319FA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-20</w:t>
            </w:r>
          </w:p>
        </w:tc>
        <w:tc>
          <w:tcPr>
            <w:tcW w:w="1235" w:type="dxa"/>
            <w:vAlign w:val="center"/>
          </w:tcPr>
          <w:p w14:paraId="5DCC23B9" w14:textId="769CE7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B834758" w14:textId="7C7959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6EC31A97" w14:textId="77777777" w:rsidTr="008869EF">
        <w:tc>
          <w:tcPr>
            <w:tcW w:w="625" w:type="dxa"/>
            <w:vAlign w:val="center"/>
          </w:tcPr>
          <w:p w14:paraId="36A1A86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C58659" w14:textId="2024104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Mabood, Z. Hussain, H. Haq, M. B. Arian, R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oqué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K. Hussain, F. Jabeen J. Hussain, M. Ahmed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haras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Z. Naureen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ussa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Khan, S. Perveen</w:t>
            </w:r>
          </w:p>
        </w:tc>
        <w:tc>
          <w:tcPr>
            <w:tcW w:w="3240" w:type="dxa"/>
            <w:vAlign w:val="center"/>
          </w:tcPr>
          <w:p w14:paraId="1EC000DD" w14:textId="088804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evelopment of new UV–vis spectroscopic microwave-assisted method for determination of glucose in pharmaceutical samples</w:t>
            </w:r>
          </w:p>
        </w:tc>
        <w:tc>
          <w:tcPr>
            <w:tcW w:w="2520" w:type="dxa"/>
            <w:vAlign w:val="center"/>
          </w:tcPr>
          <w:p w14:paraId="46EDF3EE" w14:textId="651784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ectrochim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ta Part A: Molecular and Biomolecular Spectroscopy</w:t>
            </w:r>
          </w:p>
        </w:tc>
        <w:tc>
          <w:tcPr>
            <w:tcW w:w="1350" w:type="dxa"/>
            <w:vAlign w:val="center"/>
          </w:tcPr>
          <w:p w14:paraId="31B3BC8A" w14:textId="52433B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754D41F" w14:textId="785739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  <w:tc>
          <w:tcPr>
            <w:tcW w:w="1170" w:type="dxa"/>
            <w:gridSpan w:val="2"/>
            <w:vAlign w:val="center"/>
          </w:tcPr>
          <w:p w14:paraId="6C5A88DE" w14:textId="4553D7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2-215</w:t>
            </w:r>
          </w:p>
        </w:tc>
        <w:tc>
          <w:tcPr>
            <w:tcW w:w="1235" w:type="dxa"/>
            <w:vAlign w:val="center"/>
          </w:tcPr>
          <w:p w14:paraId="6841A428" w14:textId="3C862C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94387F2" w14:textId="0275EC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536</w:t>
            </w:r>
          </w:p>
        </w:tc>
      </w:tr>
      <w:tr w:rsidR="00831821" w:rsidRPr="00831821" w14:paraId="5EB6B4D6" w14:textId="77777777" w:rsidTr="008869EF">
        <w:tc>
          <w:tcPr>
            <w:tcW w:w="625" w:type="dxa"/>
            <w:vAlign w:val="center"/>
          </w:tcPr>
          <w:p w14:paraId="4DDFFE3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528DC27" w14:textId="4CB529B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li, Z. Hussain, M. B. Arain, N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H. Gulab, A. Zada</w:t>
            </w:r>
          </w:p>
        </w:tc>
        <w:tc>
          <w:tcPr>
            <w:tcW w:w="3240" w:type="dxa"/>
            <w:vAlign w:val="center"/>
          </w:tcPr>
          <w:p w14:paraId="2B9278EB" w14:textId="5076AF9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evelopment of microwave assisted spectrophotometric method for the determination of glucose</w:t>
            </w:r>
          </w:p>
        </w:tc>
        <w:tc>
          <w:tcPr>
            <w:tcW w:w="2520" w:type="dxa"/>
            <w:vAlign w:val="center"/>
          </w:tcPr>
          <w:p w14:paraId="2D35A46B" w14:textId="743C1C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ectrochim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ta Part A: Molecular and Biomolecular Spectroscopy</w:t>
            </w:r>
          </w:p>
        </w:tc>
        <w:tc>
          <w:tcPr>
            <w:tcW w:w="1350" w:type="dxa"/>
            <w:vAlign w:val="center"/>
          </w:tcPr>
          <w:p w14:paraId="7DF15690" w14:textId="412BC9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2E92CD45" w14:textId="47EAED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  <w:tc>
          <w:tcPr>
            <w:tcW w:w="1170" w:type="dxa"/>
            <w:gridSpan w:val="2"/>
            <w:vAlign w:val="center"/>
          </w:tcPr>
          <w:p w14:paraId="50D9ACC1" w14:textId="1A9DDB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4-378</w:t>
            </w:r>
          </w:p>
        </w:tc>
        <w:tc>
          <w:tcPr>
            <w:tcW w:w="1235" w:type="dxa"/>
            <w:vAlign w:val="center"/>
          </w:tcPr>
          <w:p w14:paraId="49C5360A" w14:textId="34FA3F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DB6F3E0" w14:textId="7F698D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536</w:t>
            </w:r>
          </w:p>
        </w:tc>
      </w:tr>
      <w:tr w:rsidR="00831821" w:rsidRPr="00831821" w14:paraId="1E69C39D" w14:textId="77777777" w:rsidTr="008869EF">
        <w:tc>
          <w:tcPr>
            <w:tcW w:w="625" w:type="dxa"/>
            <w:vAlign w:val="center"/>
          </w:tcPr>
          <w:p w14:paraId="2244552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828F3B" w14:textId="03C0590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S. A. Sulaiman, H. Gul, S. Faroo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H. Gulab, M. Y. Naz</w:t>
            </w:r>
          </w:p>
        </w:tc>
        <w:tc>
          <w:tcPr>
            <w:tcW w:w="3240" w:type="dxa"/>
            <w:vAlign w:val="center"/>
          </w:tcPr>
          <w:p w14:paraId="55BDA5C5" w14:textId="633C9B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nversion of waste-soap and soap-like materials into diesel and gasoline by catalytic pyrolysis using virgin soap as model</w:t>
            </w:r>
          </w:p>
        </w:tc>
        <w:tc>
          <w:tcPr>
            <w:tcW w:w="2520" w:type="dxa"/>
            <w:vAlign w:val="center"/>
          </w:tcPr>
          <w:p w14:paraId="678D6083" w14:textId="27186F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Canadian Journal of Chemical Engineering</w:t>
            </w:r>
          </w:p>
        </w:tc>
        <w:tc>
          <w:tcPr>
            <w:tcW w:w="1350" w:type="dxa"/>
            <w:vAlign w:val="center"/>
          </w:tcPr>
          <w:p w14:paraId="35BC7BA6" w14:textId="6F8895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1AE06506" w14:textId="65EB9B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2D90693A" w14:textId="1AAEF7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-100</w:t>
            </w:r>
          </w:p>
        </w:tc>
        <w:tc>
          <w:tcPr>
            <w:tcW w:w="1235" w:type="dxa"/>
            <w:vAlign w:val="center"/>
          </w:tcPr>
          <w:p w14:paraId="1821ABF1" w14:textId="45685D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ECDF62B" w14:textId="4FDB1E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536</w:t>
            </w:r>
          </w:p>
        </w:tc>
      </w:tr>
      <w:tr w:rsidR="00831821" w:rsidRPr="00831821" w14:paraId="14D24CF4" w14:textId="77777777" w:rsidTr="008869EF">
        <w:tc>
          <w:tcPr>
            <w:tcW w:w="625" w:type="dxa"/>
            <w:vAlign w:val="center"/>
          </w:tcPr>
          <w:p w14:paraId="5A82186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BEF145D" w14:textId="6A29966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. Kish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R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erween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. Anwar and N. Akhtar</w:t>
            </w:r>
          </w:p>
        </w:tc>
        <w:tc>
          <w:tcPr>
            <w:tcW w:w="3240" w:type="dxa"/>
            <w:vAlign w:val="center"/>
          </w:tcPr>
          <w:p w14:paraId="2DED11AC" w14:textId="27B1788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Quantification of Cr (VI)-thymoquinone complex using cyclic voltammetry</w:t>
            </w:r>
          </w:p>
        </w:tc>
        <w:tc>
          <w:tcPr>
            <w:tcW w:w="2520" w:type="dxa"/>
            <w:vAlign w:val="center"/>
          </w:tcPr>
          <w:p w14:paraId="7ACBBDCF" w14:textId="5E6958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Scientific and Industrial Research Ser. A: Physical Science</w:t>
            </w:r>
          </w:p>
        </w:tc>
        <w:tc>
          <w:tcPr>
            <w:tcW w:w="1350" w:type="dxa"/>
            <w:vAlign w:val="center"/>
          </w:tcPr>
          <w:p w14:paraId="753DB597" w14:textId="0A6CDD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170" w:type="dxa"/>
            <w:vAlign w:val="center"/>
          </w:tcPr>
          <w:p w14:paraId="5B6C6AC0" w14:textId="0D8525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9</w:t>
            </w:r>
          </w:p>
        </w:tc>
        <w:tc>
          <w:tcPr>
            <w:tcW w:w="1170" w:type="dxa"/>
            <w:gridSpan w:val="2"/>
            <w:vAlign w:val="center"/>
          </w:tcPr>
          <w:p w14:paraId="69481C31" w14:textId="480677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6-82</w:t>
            </w:r>
          </w:p>
        </w:tc>
        <w:tc>
          <w:tcPr>
            <w:tcW w:w="1235" w:type="dxa"/>
            <w:vAlign w:val="center"/>
          </w:tcPr>
          <w:p w14:paraId="0E6E78D8" w14:textId="3B1391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F1E9F4E" w14:textId="78C5E8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E449E5A" w14:textId="77777777" w:rsidTr="003806D0">
        <w:tc>
          <w:tcPr>
            <w:tcW w:w="15110" w:type="dxa"/>
            <w:gridSpan w:val="10"/>
            <w:vAlign w:val="center"/>
          </w:tcPr>
          <w:p w14:paraId="02BC563A" w14:textId="79A00C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5</w:t>
            </w:r>
          </w:p>
        </w:tc>
      </w:tr>
      <w:tr w:rsidR="00831821" w:rsidRPr="00831821" w14:paraId="1860F5DA" w14:textId="77777777" w:rsidTr="008869EF">
        <w:tc>
          <w:tcPr>
            <w:tcW w:w="625" w:type="dxa"/>
            <w:vAlign w:val="center"/>
          </w:tcPr>
          <w:p w14:paraId="797BADC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C675ED" w14:textId="4B6B27E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Tah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H. Ismail, W. Jam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S. M. Kashif, F. Rahim, Y. Latif</w:t>
            </w:r>
          </w:p>
        </w:tc>
        <w:tc>
          <w:tcPr>
            <w:tcW w:w="3240" w:type="dxa"/>
            <w:vAlign w:val="center"/>
          </w:tcPr>
          <w:p w14:paraId="10A6B548" w14:textId="2F5E2A0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91" w:history="1">
              <w:r w:rsidRPr="00831821">
                <w:rPr>
                  <w:rFonts w:ascii="Times New Roman" w:hAnsi="Times New Roman" w:cs="Times New Roman"/>
                  <w:sz w:val="20"/>
                  <w:szCs w:val="20"/>
                </w:rPr>
                <w:t>Synthesis and evaluation of unsymmetrical heterocyclic thioureas as potent β-glucuronidase inhibitors</w:t>
              </w:r>
            </w:hyperlink>
          </w:p>
        </w:tc>
        <w:tc>
          <w:tcPr>
            <w:tcW w:w="2520" w:type="dxa"/>
            <w:vAlign w:val="center"/>
          </w:tcPr>
          <w:p w14:paraId="668536C3" w14:textId="4A7FAE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1F92CC1B" w14:textId="1F4DC2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5DACE58C" w14:textId="051EC6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4CEF1F79" w14:textId="08AF6F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166-3173</w:t>
            </w:r>
          </w:p>
        </w:tc>
        <w:tc>
          <w:tcPr>
            <w:tcW w:w="1235" w:type="dxa"/>
            <w:vAlign w:val="center"/>
          </w:tcPr>
          <w:p w14:paraId="0C974937" w14:textId="4D6315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2E077CF" w14:textId="6D2D59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2E3D890C" w14:textId="77777777" w:rsidTr="008869EF">
        <w:tc>
          <w:tcPr>
            <w:tcW w:w="625" w:type="dxa"/>
            <w:vAlign w:val="center"/>
          </w:tcPr>
          <w:p w14:paraId="5AC461C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E79789" w14:textId="6024774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Taha, N. H. Ismail, K. Javaid, S. Imran, E. H. Anouar, A. Wadood, Atia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Wahab, 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. M.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aad,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. Rahim, M. I. Choudhary</w:t>
            </w:r>
          </w:p>
        </w:tc>
        <w:tc>
          <w:tcPr>
            <w:tcW w:w="3240" w:type="dxa"/>
            <w:vAlign w:val="center"/>
          </w:tcPr>
          <w:p w14:paraId="61AD3BDC" w14:textId="14C4B7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valuation of 2-indolcarbohydrazones as potent α-glucosidase inhibitors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in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udi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DFT based stereochemical predictions</w:t>
            </w:r>
          </w:p>
        </w:tc>
        <w:tc>
          <w:tcPr>
            <w:tcW w:w="2520" w:type="dxa"/>
            <w:vAlign w:val="center"/>
          </w:tcPr>
          <w:p w14:paraId="4DDE3FA3" w14:textId="0A9FF2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623C2C73" w14:textId="353471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982289F" w14:textId="380498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170" w:type="dxa"/>
            <w:gridSpan w:val="2"/>
            <w:vAlign w:val="center"/>
          </w:tcPr>
          <w:p w14:paraId="515D245E" w14:textId="236A81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-35</w:t>
            </w:r>
          </w:p>
        </w:tc>
        <w:tc>
          <w:tcPr>
            <w:tcW w:w="1235" w:type="dxa"/>
            <w:vAlign w:val="center"/>
          </w:tcPr>
          <w:p w14:paraId="7D49045C" w14:textId="47FDA6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53931EF" w14:textId="68F063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05CD3F1" w14:textId="77777777" w:rsidTr="008869EF">
        <w:tc>
          <w:tcPr>
            <w:tcW w:w="625" w:type="dxa"/>
            <w:vAlign w:val="center"/>
          </w:tcPr>
          <w:p w14:paraId="09BF688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F18D9DC" w14:textId="2E39F4F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Rahim, M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T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Javed, Hayat Ullah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Wadood, M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Taha, M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Ashraf,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Qurat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-ul-Ain, M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A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Khan, F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Khan, 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Mirza, </w:t>
            </w:r>
            <w:r w:rsidRPr="00831821">
              <w:rPr>
                <w:rFonts w:ascii="Times New Roman" w:eastAsia="AdvGulliv-R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76A7ADA" w14:textId="13FF762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Synthesis, molecular docking, acetylcholinesterase and butyrylcholinesterase inhibitory potential of thiazole analogs as new inhibitors for Alzheimer disease</w:t>
            </w:r>
          </w:p>
        </w:tc>
        <w:tc>
          <w:tcPr>
            <w:tcW w:w="2520" w:type="dxa"/>
            <w:vAlign w:val="center"/>
          </w:tcPr>
          <w:p w14:paraId="5AF7E44C" w14:textId="4A6468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72FE0F0C" w14:textId="08FC33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7943E97" w14:textId="4E450A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1170" w:type="dxa"/>
            <w:gridSpan w:val="2"/>
            <w:vAlign w:val="center"/>
          </w:tcPr>
          <w:p w14:paraId="2D31EAD1" w14:textId="49B4EF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6-116</w:t>
            </w:r>
          </w:p>
        </w:tc>
        <w:tc>
          <w:tcPr>
            <w:tcW w:w="1235" w:type="dxa"/>
            <w:vAlign w:val="center"/>
          </w:tcPr>
          <w:p w14:paraId="6F0A2419" w14:textId="3D5F1E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317BA8E" w14:textId="050FB4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61CFABD5" w14:textId="77777777" w:rsidTr="008869EF">
        <w:tc>
          <w:tcPr>
            <w:tcW w:w="625" w:type="dxa"/>
            <w:vAlign w:val="center"/>
          </w:tcPr>
          <w:p w14:paraId="343BB63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CA4AF2" w14:textId="65952A9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afees Iqbal, J. Hashim, S. A. Ali, M. Al-Rashida, R. D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harth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Z. Basha, S. T. Moin, A. Hameed</w:t>
            </w:r>
          </w:p>
        </w:tc>
        <w:tc>
          <w:tcPr>
            <w:tcW w:w="3240" w:type="dxa"/>
            <w:vAlign w:val="center"/>
          </w:tcPr>
          <w:p w14:paraId="78AA267D" w14:textId="530D40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olvent-free 1H-tetrazole, 1,2,5,6-tetrahydronicotinonitrile and pyrazol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usi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quinoline based ionic fluoride salts 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uF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: Thermal and theoretical studies</w:t>
            </w:r>
          </w:p>
        </w:tc>
        <w:tc>
          <w:tcPr>
            <w:tcW w:w="2520" w:type="dxa"/>
            <w:vAlign w:val="center"/>
          </w:tcPr>
          <w:p w14:paraId="32937DED" w14:textId="3E6F79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SC Advances</w:t>
            </w:r>
          </w:p>
        </w:tc>
        <w:tc>
          <w:tcPr>
            <w:tcW w:w="1350" w:type="dxa"/>
            <w:vAlign w:val="center"/>
          </w:tcPr>
          <w:p w14:paraId="5F52B1F5" w14:textId="558AE8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281DB13" w14:textId="4D0F4A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4ABE1DED" w14:textId="5EA5AC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5061-95072</w:t>
            </w:r>
          </w:p>
        </w:tc>
        <w:tc>
          <w:tcPr>
            <w:tcW w:w="1235" w:type="dxa"/>
            <w:vAlign w:val="center"/>
          </w:tcPr>
          <w:p w14:paraId="7A8EE583" w14:textId="14E50E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07D052" w14:textId="327670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108</w:t>
            </w:r>
          </w:p>
        </w:tc>
      </w:tr>
      <w:tr w:rsidR="00831821" w:rsidRPr="00831821" w14:paraId="45B9EF90" w14:textId="77777777" w:rsidTr="008869EF">
        <w:tc>
          <w:tcPr>
            <w:tcW w:w="625" w:type="dxa"/>
            <w:vAlign w:val="center"/>
          </w:tcPr>
          <w:p w14:paraId="7700069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0A6EA7" w14:textId="4B929F1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S. Javaid, S. M. Saad, S. Perveen, </w:t>
            </w:r>
            <w:r w:rsidRPr="00831821">
              <w:rPr>
                <w:rFonts w:ascii="Times New Roman" w:eastAsia="AdvGulliv-R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4643F0BB" w14:textId="4CB9EE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-Arylquinazolin-4(3H)-ones: A novel class of thymidine phosphorylase inhibitors</w:t>
            </w:r>
          </w:p>
        </w:tc>
        <w:tc>
          <w:tcPr>
            <w:tcW w:w="2520" w:type="dxa"/>
            <w:vAlign w:val="center"/>
          </w:tcPr>
          <w:p w14:paraId="37771DA3" w14:textId="13EF91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6FB8B8AC" w14:textId="68BE9D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C91A31C" w14:textId="739E8E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170" w:type="dxa"/>
            <w:gridSpan w:val="2"/>
            <w:vAlign w:val="center"/>
          </w:tcPr>
          <w:p w14:paraId="1A2B3022" w14:textId="24CF53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2-151</w:t>
            </w:r>
          </w:p>
        </w:tc>
        <w:tc>
          <w:tcPr>
            <w:tcW w:w="1235" w:type="dxa"/>
            <w:vAlign w:val="center"/>
          </w:tcPr>
          <w:p w14:paraId="05E23C5B" w14:textId="40D62D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33224C8" w14:textId="73AB25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1DFB568B" w14:textId="77777777" w:rsidTr="008869EF">
        <w:tc>
          <w:tcPr>
            <w:tcW w:w="625" w:type="dxa"/>
            <w:vAlign w:val="center"/>
          </w:tcPr>
          <w:p w14:paraId="0928382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FF565B" w14:textId="07CC3B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. </w:t>
            </w:r>
            <w:hyperlink r:id="rId9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Javai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M. </w:t>
            </w:r>
            <w:hyperlink r:id="rId93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aad SM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</w:t>
            </w:r>
            <w:hyperlink r:id="rId9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Rashee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T. </w:t>
            </w:r>
            <w:hyperlink r:id="rId9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oin,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N. </w:t>
            </w:r>
            <w:hyperlink r:id="rId96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ye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I. </w:t>
            </w:r>
            <w:hyperlink r:id="rId97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Fatima,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. </w:t>
            </w:r>
            <w:hyperlink r:id="rId98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alar U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. M. </w:t>
            </w:r>
            <w:hyperlink r:id="rId99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bCs/>
                  <w:color w:val="auto"/>
                  <w:sz w:val="20"/>
                  <w:szCs w:val="20"/>
                  <w:u w:val="none"/>
                </w:rPr>
                <w:t>Khan</w:t>
              </w:r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,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. </w:t>
            </w:r>
            <w:hyperlink r:id="rId100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Perveen,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. I. Choudhary</w:t>
            </w:r>
          </w:p>
        </w:tc>
        <w:tc>
          <w:tcPr>
            <w:tcW w:w="3240" w:type="dxa"/>
            <w:vAlign w:val="center"/>
          </w:tcPr>
          <w:p w14:paraId="6CA0DC9D" w14:textId="411987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-Arylquinazolin-4(3H)-ones: A new class of α-glucosidase inhibitors</w:t>
            </w:r>
          </w:p>
        </w:tc>
        <w:tc>
          <w:tcPr>
            <w:tcW w:w="2520" w:type="dxa"/>
            <w:vAlign w:val="center"/>
          </w:tcPr>
          <w:p w14:paraId="723C6107" w14:textId="0B60DF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11633C43" w14:textId="1E7BDE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70B8D6A" w14:textId="111FCF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013CE265" w14:textId="0C6BC1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17-7421</w:t>
            </w:r>
          </w:p>
        </w:tc>
        <w:tc>
          <w:tcPr>
            <w:tcW w:w="1235" w:type="dxa"/>
            <w:vAlign w:val="center"/>
          </w:tcPr>
          <w:p w14:paraId="17C5E9BA" w14:textId="1CEFF4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EA43E6B" w14:textId="3C945E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4068887A" w14:textId="77777777" w:rsidTr="008869EF">
        <w:tc>
          <w:tcPr>
            <w:tcW w:w="625" w:type="dxa"/>
            <w:vAlign w:val="center"/>
          </w:tcPr>
          <w:p w14:paraId="4E33CF2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49ED34A" w14:textId="1B1E77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Shamshad, R. A. Jamal, U. Ashiq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rooo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Tahir, Z. Shaikh, S. Sult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C1C7E05" w14:textId="397F832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tudies on chemistry, spectroscopy and antioxidant activities of chromium (III)-hydrazide complexes</w:t>
            </w:r>
          </w:p>
        </w:tc>
        <w:tc>
          <w:tcPr>
            <w:tcW w:w="2520" w:type="dxa"/>
            <w:vAlign w:val="center"/>
          </w:tcPr>
          <w:p w14:paraId="7C1B723C" w14:textId="6BD7FF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43FA61A1" w14:textId="588147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778044D0" w14:textId="72A908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0EDCCBEA" w14:textId="59BCD7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98-806</w:t>
            </w:r>
          </w:p>
        </w:tc>
        <w:tc>
          <w:tcPr>
            <w:tcW w:w="1235" w:type="dxa"/>
            <w:vAlign w:val="center"/>
          </w:tcPr>
          <w:p w14:paraId="4787764C" w14:textId="3CA2B5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D2147B" w14:textId="490A0A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79A35976" w14:textId="77777777" w:rsidTr="008869EF">
        <w:tc>
          <w:tcPr>
            <w:tcW w:w="625" w:type="dxa"/>
            <w:vAlign w:val="center"/>
          </w:tcPr>
          <w:p w14:paraId="0548895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C979FD" w14:textId="03A0F01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S. Imran, M. Selvaraj, A. Rahim, M. Ali, S. Siddiqui, F. Rah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E59BF45" w14:textId="7C97852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of novel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enzohydrazon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oxadiazole hybrids as β-glucuronidase inhibitors and molecular modeling studies</w:t>
            </w:r>
          </w:p>
        </w:tc>
        <w:tc>
          <w:tcPr>
            <w:tcW w:w="2520" w:type="dxa"/>
            <w:vAlign w:val="center"/>
          </w:tcPr>
          <w:p w14:paraId="440B842C" w14:textId="5BDCF6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&amp; Medicinal Chemistry</w:t>
            </w:r>
          </w:p>
        </w:tc>
        <w:tc>
          <w:tcPr>
            <w:tcW w:w="1350" w:type="dxa"/>
            <w:vAlign w:val="center"/>
          </w:tcPr>
          <w:p w14:paraId="08DA581D" w14:textId="46D911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B7318FE" w14:textId="109218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  <w:tc>
          <w:tcPr>
            <w:tcW w:w="1170" w:type="dxa"/>
            <w:gridSpan w:val="2"/>
            <w:vAlign w:val="center"/>
          </w:tcPr>
          <w:p w14:paraId="4992948D" w14:textId="4FC796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4-378</w:t>
            </w:r>
          </w:p>
        </w:tc>
        <w:tc>
          <w:tcPr>
            <w:tcW w:w="1235" w:type="dxa"/>
            <w:vAlign w:val="center"/>
          </w:tcPr>
          <w:p w14:paraId="1759BB9E" w14:textId="36DE02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87F606E" w14:textId="7E14E1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3D913D70" w14:textId="77777777" w:rsidTr="008869EF">
        <w:tc>
          <w:tcPr>
            <w:tcW w:w="625" w:type="dxa"/>
            <w:vAlign w:val="center"/>
          </w:tcPr>
          <w:p w14:paraId="0AAC0D9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9207F1" w14:textId="00DACD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Rahim, K. Zaman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llah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aha, A. Wadood, M. T. J., W. Rehman, M. Ashraf, R. Uddin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madudd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H. Asghar, A.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E4750DD" w14:textId="6BA6E69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of 4-thiazolidinone analogs as potent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ti-urease agents</w:t>
            </w:r>
          </w:p>
        </w:tc>
        <w:tc>
          <w:tcPr>
            <w:tcW w:w="2520" w:type="dxa"/>
            <w:vAlign w:val="center"/>
          </w:tcPr>
          <w:p w14:paraId="20F5FD7D" w14:textId="23E9BD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180A57AA" w14:textId="5917E3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5FD1D186" w14:textId="047E31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170" w:type="dxa"/>
            <w:gridSpan w:val="2"/>
            <w:vAlign w:val="center"/>
          </w:tcPr>
          <w:p w14:paraId="0F5FE770" w14:textId="7847BE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3-131</w:t>
            </w:r>
          </w:p>
        </w:tc>
        <w:tc>
          <w:tcPr>
            <w:tcW w:w="1235" w:type="dxa"/>
            <w:vAlign w:val="center"/>
          </w:tcPr>
          <w:p w14:paraId="6D3E5A6C" w14:textId="735241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C1FDDEB" w14:textId="35B8E9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2EFEA7F" w14:textId="77777777" w:rsidTr="008869EF">
        <w:tc>
          <w:tcPr>
            <w:tcW w:w="625" w:type="dxa"/>
            <w:vAlign w:val="center"/>
          </w:tcPr>
          <w:p w14:paraId="07EECCF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F396941" w14:textId="64567DC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F. Aftab, S. K. Afridi, S. Ghaffar, M. Murtaza, M. Khan, A. Kar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S. Waraich</w:t>
            </w:r>
          </w:p>
        </w:tc>
        <w:tc>
          <w:tcPr>
            <w:tcW w:w="3240" w:type="dxa"/>
            <w:vAlign w:val="center"/>
          </w:tcPr>
          <w:p w14:paraId="0887E0CC" w14:textId="28F07AD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bis-Schiff base of isatin improves methylglyoxal mediated insulin resistance in skeletal muscle cells</w:t>
            </w:r>
          </w:p>
        </w:tc>
        <w:tc>
          <w:tcPr>
            <w:tcW w:w="2520" w:type="dxa"/>
            <w:vAlign w:val="center"/>
          </w:tcPr>
          <w:p w14:paraId="5FC7A116" w14:textId="2CA532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chives of Pharmacal Research</w:t>
            </w:r>
          </w:p>
        </w:tc>
        <w:tc>
          <w:tcPr>
            <w:tcW w:w="1350" w:type="dxa"/>
            <w:vAlign w:val="center"/>
          </w:tcPr>
          <w:p w14:paraId="087BC4ED" w14:textId="588362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F3E7C36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B2FDB5D" w14:textId="436508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 10.1007/s12272-015-0670-z</w:t>
            </w:r>
          </w:p>
        </w:tc>
        <w:tc>
          <w:tcPr>
            <w:tcW w:w="1235" w:type="dxa"/>
            <w:vAlign w:val="center"/>
          </w:tcPr>
          <w:p w14:paraId="25FF5E05" w14:textId="160338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C6BA8F" w14:textId="14A2A8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24</w:t>
            </w:r>
          </w:p>
        </w:tc>
      </w:tr>
      <w:tr w:rsidR="00831821" w:rsidRPr="00831821" w14:paraId="6BD577C7" w14:textId="77777777" w:rsidTr="008869EF">
        <w:tc>
          <w:tcPr>
            <w:tcW w:w="625" w:type="dxa"/>
            <w:vAlign w:val="center"/>
          </w:tcPr>
          <w:p w14:paraId="7903EF3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FCEC2C" w14:textId="64A23E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Salar, M. I. Fakhri, M. Taha, A. Hameed, S. Perveen, W. Voelter</w:t>
            </w:r>
          </w:p>
        </w:tc>
        <w:tc>
          <w:tcPr>
            <w:tcW w:w="3240" w:type="dxa"/>
            <w:vAlign w:val="center"/>
          </w:tcPr>
          <w:p w14:paraId="4FFD09B5" w14:textId="701604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Ultrasound-assisted, convenient and widely applicable 1,1-carbonyldiimidazole-mediated One-pot syntheses of acyl/sulfonyl hydrazines</w:t>
            </w:r>
          </w:p>
        </w:tc>
        <w:tc>
          <w:tcPr>
            <w:tcW w:w="2520" w:type="dxa"/>
            <w:vAlign w:val="center"/>
          </w:tcPr>
          <w:p w14:paraId="396A47A9" w14:textId="17B089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3D4BEF3E" w14:textId="6A90C5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525F6FD" w14:textId="4F0376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70" w:type="dxa"/>
            <w:gridSpan w:val="2"/>
            <w:vAlign w:val="center"/>
          </w:tcPr>
          <w:p w14:paraId="3C811D1B" w14:textId="52D923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637-644</w:t>
            </w:r>
          </w:p>
        </w:tc>
        <w:tc>
          <w:tcPr>
            <w:tcW w:w="1235" w:type="dxa"/>
            <w:vAlign w:val="center"/>
          </w:tcPr>
          <w:p w14:paraId="40465C71" w14:textId="6F2130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6552767" w14:textId="6754A5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062D2A67" w14:textId="77777777" w:rsidTr="008869EF">
        <w:tc>
          <w:tcPr>
            <w:tcW w:w="625" w:type="dxa"/>
            <w:vAlign w:val="center"/>
          </w:tcPr>
          <w:p w14:paraId="7760F39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6CFFA1" w14:textId="79BAEE2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Z. Mohammad, H. Gula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3997AA5E" w14:textId="6308282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01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The role of unsaturated gaseous hydrocarbons in minimization of sucrose loses</w:t>
              </w:r>
            </w:hyperlink>
          </w:p>
        </w:tc>
        <w:tc>
          <w:tcPr>
            <w:tcW w:w="2520" w:type="dxa"/>
            <w:vAlign w:val="center"/>
          </w:tcPr>
          <w:p w14:paraId="0A6F9AB0" w14:textId="4AF9EF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Journal of Food Processing and Preservation </w:t>
            </w:r>
          </w:p>
        </w:tc>
        <w:tc>
          <w:tcPr>
            <w:tcW w:w="1350" w:type="dxa"/>
            <w:vAlign w:val="center"/>
          </w:tcPr>
          <w:p w14:paraId="768E10CD" w14:textId="7159B7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43277186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5B3AEEA1" w14:textId="19E8BE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: 10.1111/jfpp.12549</w:t>
            </w:r>
          </w:p>
        </w:tc>
        <w:tc>
          <w:tcPr>
            <w:tcW w:w="1235" w:type="dxa"/>
            <w:vAlign w:val="center"/>
          </w:tcPr>
          <w:p w14:paraId="7EE1853B" w14:textId="10D078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CC1141B" w14:textId="289892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91</w:t>
            </w:r>
          </w:p>
        </w:tc>
      </w:tr>
      <w:tr w:rsidR="00831821" w:rsidRPr="00831821" w14:paraId="78A9AEF6" w14:textId="77777777" w:rsidTr="008869EF">
        <w:tc>
          <w:tcPr>
            <w:tcW w:w="625" w:type="dxa"/>
            <w:vAlign w:val="center"/>
          </w:tcPr>
          <w:p w14:paraId="0DC055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A3F11E" w14:textId="7E0F9DB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hairuniss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A. Zawawi, S. A. Rajput, M. Taha, N. Ahmat, N. H. Ismail, N. Abdull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7A65DDDE" w14:textId="45A098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imidazole derivatives protect against cytokine-induced apoptosis in pancreatic β-Cells</w:t>
            </w:r>
          </w:p>
        </w:tc>
        <w:tc>
          <w:tcPr>
            <w:tcW w:w="2520" w:type="dxa"/>
            <w:vAlign w:val="center"/>
          </w:tcPr>
          <w:p w14:paraId="30FD82EA" w14:textId="3CF8B5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&amp; Medicinal Chemistry Letters</w:t>
            </w:r>
          </w:p>
        </w:tc>
        <w:tc>
          <w:tcPr>
            <w:tcW w:w="1350" w:type="dxa"/>
            <w:vAlign w:val="center"/>
          </w:tcPr>
          <w:p w14:paraId="089408D4" w14:textId="2C44C4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2235AD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1161FD26" w14:textId="6524D4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 press</w:t>
            </w:r>
          </w:p>
        </w:tc>
        <w:tc>
          <w:tcPr>
            <w:tcW w:w="1235" w:type="dxa"/>
            <w:vAlign w:val="center"/>
          </w:tcPr>
          <w:p w14:paraId="77395000" w14:textId="50F9C4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BF0EDA" w14:textId="18F1D9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54</w:t>
            </w:r>
          </w:p>
        </w:tc>
      </w:tr>
      <w:tr w:rsidR="00831821" w:rsidRPr="00831821" w14:paraId="598A492C" w14:textId="77777777" w:rsidTr="008869EF">
        <w:tc>
          <w:tcPr>
            <w:tcW w:w="625" w:type="dxa"/>
            <w:vAlign w:val="center"/>
          </w:tcPr>
          <w:p w14:paraId="20AA179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58D2CE" w14:textId="0E0659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Khan, M. Taha, U. Salar, A. Hameed, N. H. Ismail, W. Jamil, S. M. Saad, S. Perveen, S. M. Kashif</w:t>
            </w:r>
          </w:p>
        </w:tc>
        <w:tc>
          <w:tcPr>
            <w:tcW w:w="3240" w:type="dxa"/>
            <w:vAlign w:val="center"/>
          </w:tcPr>
          <w:p w14:paraId="429BEA79" w14:textId="63D1337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4-amino-1,5-dimethyl-2-phenylpyrazolone derivatives and their antioxidant activity</w:t>
            </w:r>
          </w:p>
        </w:tc>
        <w:tc>
          <w:tcPr>
            <w:tcW w:w="2520" w:type="dxa"/>
            <w:vAlign w:val="center"/>
          </w:tcPr>
          <w:p w14:paraId="727F024A" w14:textId="6BB16C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D87C506" w14:textId="10966A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C9E3FA3" w14:textId="758728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4DFC1C7E" w14:textId="5D2291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2-810</w:t>
            </w:r>
          </w:p>
        </w:tc>
        <w:tc>
          <w:tcPr>
            <w:tcW w:w="1235" w:type="dxa"/>
            <w:vAlign w:val="center"/>
          </w:tcPr>
          <w:p w14:paraId="5BDDE42A" w14:textId="1233DE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A8709A7" w14:textId="6AE98F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E9371F3" w14:textId="77777777" w:rsidTr="008869EF">
        <w:tc>
          <w:tcPr>
            <w:tcW w:w="625" w:type="dxa"/>
            <w:vAlign w:val="center"/>
          </w:tcPr>
          <w:p w14:paraId="2926005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1E7DDE7" w14:textId="310534B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R. Khan,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hour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Karim, F. Naz, M. I. Fakhri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aha, M. I. Choudhary</w:t>
            </w:r>
          </w:p>
        </w:tc>
        <w:tc>
          <w:tcPr>
            <w:tcW w:w="3240" w:type="dxa"/>
            <w:vAlign w:val="center"/>
          </w:tcPr>
          <w:p w14:paraId="2738A7A8" w14:textId="76A338D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ntileshmania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ctivities of synthetic substituted 2-phenyl-4-[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henylmethyliden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]-1,3-oxazol-5(4H)-ones</w:t>
            </w:r>
          </w:p>
        </w:tc>
        <w:tc>
          <w:tcPr>
            <w:tcW w:w="2520" w:type="dxa"/>
            <w:vAlign w:val="center"/>
          </w:tcPr>
          <w:p w14:paraId="4384AF79" w14:textId="6EC86D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44C8DD2" w14:textId="1A1694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7E99B77" w14:textId="6F5603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77FDE677" w14:textId="51BF56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80-985</w:t>
            </w:r>
          </w:p>
        </w:tc>
        <w:tc>
          <w:tcPr>
            <w:tcW w:w="1235" w:type="dxa"/>
            <w:vAlign w:val="center"/>
          </w:tcPr>
          <w:p w14:paraId="627F52F2" w14:textId="345F70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99E0786" w14:textId="4C7B94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62F43C4" w14:textId="77777777" w:rsidTr="008869EF">
        <w:tc>
          <w:tcPr>
            <w:tcW w:w="625" w:type="dxa"/>
            <w:vAlign w:val="center"/>
          </w:tcPr>
          <w:p w14:paraId="0987620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C96058" w14:textId="7ECFAC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Wahab, A. Sultan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K. Sherwani, Z. Perveen, M. Taha, A. Karim</w:t>
            </w:r>
          </w:p>
        </w:tc>
        <w:tc>
          <w:tcPr>
            <w:tcW w:w="3240" w:type="dxa"/>
            <w:vAlign w:val="center"/>
          </w:tcPr>
          <w:p w14:paraId="2D81DEB8" w14:textId="04D2D51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, antimicrobial, antioxidant an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ematicida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ctivity of (2E,4E)-5-(benzo[d] [1,3] dioxol-5yl) penta-2,4-dienamides</w:t>
            </w:r>
          </w:p>
        </w:tc>
        <w:tc>
          <w:tcPr>
            <w:tcW w:w="2520" w:type="dxa"/>
            <w:vAlign w:val="center"/>
          </w:tcPr>
          <w:p w14:paraId="6A4A0F02" w14:textId="274669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62EBB95" w14:textId="5346E3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9DF26A2" w14:textId="61A480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40D9F715" w14:textId="7EE1AA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8-1014</w:t>
            </w:r>
          </w:p>
        </w:tc>
        <w:tc>
          <w:tcPr>
            <w:tcW w:w="1235" w:type="dxa"/>
            <w:vAlign w:val="center"/>
          </w:tcPr>
          <w:p w14:paraId="04E8BF7E" w14:textId="326721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006F699" w14:textId="397A89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1467AEA7" w14:textId="77777777" w:rsidTr="008869EF">
        <w:tc>
          <w:tcPr>
            <w:tcW w:w="625" w:type="dxa"/>
            <w:vAlign w:val="center"/>
          </w:tcPr>
          <w:p w14:paraId="6E479D8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C733064" w14:textId="66E0380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ziz-ur-Rehman, S Gul, M. A. Abbasi, K. Nafeesa, M.N. Akht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I. Ahmad, S. Afzal</w:t>
            </w:r>
          </w:p>
        </w:tc>
        <w:tc>
          <w:tcPr>
            <w:tcW w:w="3240" w:type="dxa"/>
            <w:vAlign w:val="center"/>
          </w:tcPr>
          <w:p w14:paraId="7A1438FA" w14:textId="2631093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and evaluation of some new 5-substituted-1,3,4-oxadiazol-2yl-4-(morpholin-4yl sulfonyl) benzyl sulfides as antibacterial agent</w:t>
            </w:r>
          </w:p>
        </w:tc>
        <w:tc>
          <w:tcPr>
            <w:tcW w:w="2520" w:type="dxa"/>
            <w:vAlign w:val="center"/>
          </w:tcPr>
          <w:p w14:paraId="74DAC80D" w14:textId="423C15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opical Journal of Pharmaceutical Research</w:t>
            </w:r>
          </w:p>
        </w:tc>
        <w:tc>
          <w:tcPr>
            <w:tcW w:w="1350" w:type="dxa"/>
            <w:vAlign w:val="center"/>
          </w:tcPr>
          <w:p w14:paraId="08399708" w14:textId="1606D7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463CE92" w14:textId="1F8D6C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23F88784" w14:textId="0F8F1E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47-2053</w:t>
            </w:r>
          </w:p>
        </w:tc>
        <w:tc>
          <w:tcPr>
            <w:tcW w:w="1235" w:type="dxa"/>
            <w:vAlign w:val="center"/>
          </w:tcPr>
          <w:p w14:paraId="10738994" w14:textId="0099FB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B71B634" w14:textId="2E484C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69</w:t>
            </w:r>
          </w:p>
        </w:tc>
      </w:tr>
      <w:tr w:rsidR="00831821" w:rsidRPr="00831821" w14:paraId="7E9CCD17" w14:textId="77777777" w:rsidTr="008869EF">
        <w:tc>
          <w:tcPr>
            <w:tcW w:w="625" w:type="dxa"/>
            <w:vAlign w:val="center"/>
          </w:tcPr>
          <w:p w14:paraId="68A3F44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DEA5FF" w14:textId="1BEE794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Salar, G. A. Mian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Naz, N. I. Siddiqui, M. Taha, S. Tauseef, S. Khan, S. Perveen</w:t>
            </w:r>
          </w:p>
        </w:tc>
        <w:tc>
          <w:tcPr>
            <w:tcW w:w="3240" w:type="dxa"/>
            <w:vAlign w:val="center"/>
          </w:tcPr>
          <w:p w14:paraId="1C932AEA" w14:textId="3B24FFE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iology-oriented syntheses (BIOS) of novel santonic-1,3,4-oxadiazole derivatives under microwave-irradiation and their antimicrobial activity</w:t>
            </w:r>
          </w:p>
        </w:tc>
        <w:tc>
          <w:tcPr>
            <w:tcW w:w="2520" w:type="dxa"/>
            <w:vAlign w:val="center"/>
          </w:tcPr>
          <w:p w14:paraId="54E20F79" w14:textId="1579AD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F788532" w14:textId="77F283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4D9AD31D" w14:textId="2DA6FE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47A1D46E" w14:textId="7A759B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020-1029</w:t>
            </w:r>
          </w:p>
        </w:tc>
        <w:tc>
          <w:tcPr>
            <w:tcW w:w="1235" w:type="dxa"/>
            <w:vAlign w:val="center"/>
          </w:tcPr>
          <w:p w14:paraId="265F5216" w14:textId="0CE5B4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1DCCC77" w14:textId="6343B3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E784463" w14:textId="77777777" w:rsidTr="008869EF">
        <w:tc>
          <w:tcPr>
            <w:tcW w:w="625" w:type="dxa"/>
            <w:vAlign w:val="center"/>
          </w:tcPr>
          <w:p w14:paraId="6074DFB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EB77320" w14:textId="20D0BD3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Kamil, S. Akhtar, S. Noureen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Ja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Rahim, N. Mushtaq, M. Arif, S. Perveen, M. I. Chaudhary</w:t>
            </w:r>
          </w:p>
        </w:tc>
        <w:tc>
          <w:tcPr>
            <w:tcW w:w="3240" w:type="dxa"/>
            <w:vAlign w:val="center"/>
          </w:tcPr>
          <w:p w14:paraId="5EC8984C" w14:textId="07BC776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-(2'-Pyridyl) benzimidazole analogs and their ß-glucuronidase inhibitory activity</w:t>
            </w:r>
          </w:p>
        </w:tc>
        <w:tc>
          <w:tcPr>
            <w:tcW w:w="2520" w:type="dxa"/>
            <w:vAlign w:val="center"/>
          </w:tcPr>
          <w:p w14:paraId="5087773F" w14:textId="643EA0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7F68B58" w14:textId="51931F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484C988B" w14:textId="143162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3D84E3CA" w14:textId="459971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7-791</w:t>
            </w:r>
          </w:p>
        </w:tc>
        <w:tc>
          <w:tcPr>
            <w:tcW w:w="1235" w:type="dxa"/>
            <w:vAlign w:val="center"/>
          </w:tcPr>
          <w:p w14:paraId="2E238750" w14:textId="2A9777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40AD41E" w14:textId="0FD822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463FF13" w14:textId="77777777" w:rsidTr="008869EF">
        <w:tc>
          <w:tcPr>
            <w:tcW w:w="625" w:type="dxa"/>
            <w:vAlign w:val="center"/>
          </w:tcPr>
          <w:p w14:paraId="76E45A5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16B77CE" w14:textId="739941E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S. Rasool, M. A. Abbasi, S. Z. Siddiqui, A. Satt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hmad, S. Afzal</w:t>
            </w:r>
          </w:p>
        </w:tc>
        <w:tc>
          <w:tcPr>
            <w:tcW w:w="3240" w:type="dxa"/>
            <w:vAlign w:val="center"/>
          </w:tcPr>
          <w:p w14:paraId="02DFE166" w14:textId="38CECA7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biological activity of some new S-substituted derivatives of 5-(2-chlorophenyl)-1,3,4-oxadiazol-2-thiol</w:t>
            </w:r>
          </w:p>
        </w:tc>
        <w:tc>
          <w:tcPr>
            <w:tcW w:w="2520" w:type="dxa"/>
            <w:vAlign w:val="center"/>
          </w:tcPr>
          <w:p w14:paraId="61D6A513" w14:textId="7039D1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287AB64" w14:textId="75395E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9C6CB82" w14:textId="34DBF6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4A7A0C33" w14:textId="757BD6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6-786</w:t>
            </w:r>
          </w:p>
        </w:tc>
        <w:tc>
          <w:tcPr>
            <w:tcW w:w="1235" w:type="dxa"/>
            <w:vAlign w:val="center"/>
          </w:tcPr>
          <w:p w14:paraId="4732E66E" w14:textId="2AD8FF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6BEE501" w14:textId="61D155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6ECC1DF" w14:textId="77777777" w:rsidTr="008869EF">
        <w:tc>
          <w:tcPr>
            <w:tcW w:w="625" w:type="dxa"/>
            <w:vAlign w:val="center"/>
          </w:tcPr>
          <w:p w14:paraId="6B3D60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9BD9DA" w14:textId="5698314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S. Khal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Z. Siddiqui, M. A. Abbasi, S. Perveen, S. Shah</w:t>
            </w:r>
          </w:p>
        </w:tc>
        <w:tc>
          <w:tcPr>
            <w:tcW w:w="3240" w:type="dxa"/>
            <w:vAlign w:val="center"/>
          </w:tcPr>
          <w:p w14:paraId="720139F6" w14:textId="66970BC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searia tomentosa: A potential antimicrobial and antioxidant source</w:t>
            </w:r>
          </w:p>
        </w:tc>
        <w:tc>
          <w:tcPr>
            <w:tcW w:w="2520" w:type="dxa"/>
            <w:vAlign w:val="center"/>
          </w:tcPr>
          <w:p w14:paraId="3419944B" w14:textId="4BABC2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45AD9E3" w14:textId="174941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C65AEBC" w14:textId="7051D4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23ED30E6" w14:textId="0E5CF1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1-816</w:t>
            </w:r>
          </w:p>
        </w:tc>
        <w:tc>
          <w:tcPr>
            <w:tcW w:w="1235" w:type="dxa"/>
            <w:vAlign w:val="center"/>
          </w:tcPr>
          <w:p w14:paraId="5D79AFC9" w14:textId="1EB9A8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0598FC2" w14:textId="5383FD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DD5A876" w14:textId="77777777" w:rsidTr="008869EF">
        <w:tc>
          <w:tcPr>
            <w:tcW w:w="625" w:type="dxa"/>
            <w:vAlign w:val="center"/>
          </w:tcPr>
          <w:p w14:paraId="63D64AE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052171" w14:textId="49E0BC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N. Bashir, O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Karim, S. Perveen, M. Khan, N. Rafiq</w:t>
            </w:r>
          </w:p>
        </w:tc>
        <w:tc>
          <w:tcPr>
            <w:tcW w:w="3240" w:type="dxa"/>
            <w:vAlign w:val="center"/>
          </w:tcPr>
          <w:p w14:paraId="72E0C07E" w14:textId="290CBE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eparation of a rechargeable battery using waste protein from the fish scales</w:t>
            </w:r>
          </w:p>
        </w:tc>
        <w:tc>
          <w:tcPr>
            <w:tcW w:w="2520" w:type="dxa"/>
            <w:vAlign w:val="center"/>
          </w:tcPr>
          <w:p w14:paraId="334596D0" w14:textId="68FA4B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FB778EA" w14:textId="653726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CA66A33" w14:textId="0FBCF0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6744DB0D" w14:textId="5E7009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4-829</w:t>
            </w:r>
          </w:p>
        </w:tc>
        <w:tc>
          <w:tcPr>
            <w:tcW w:w="1235" w:type="dxa"/>
            <w:vAlign w:val="center"/>
          </w:tcPr>
          <w:p w14:paraId="57946839" w14:textId="0B1EB4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36F3F20" w14:textId="33FEDE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6DB075F" w14:textId="77777777" w:rsidTr="008869EF">
        <w:tc>
          <w:tcPr>
            <w:tcW w:w="625" w:type="dxa"/>
            <w:vAlign w:val="center"/>
          </w:tcPr>
          <w:p w14:paraId="58AC77D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7DEC5C" w14:textId="52F2F38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li, A. Tariq, M. Ajai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58E17849" w14:textId="3225A8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ppraisal of β-phellandrene in callus cultur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mord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aranti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. Cultivars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aunpur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halri</w:t>
            </w:r>
            <w:proofErr w:type="spellEnd"/>
          </w:p>
        </w:tc>
        <w:tc>
          <w:tcPr>
            <w:tcW w:w="2520" w:type="dxa"/>
            <w:vAlign w:val="center"/>
          </w:tcPr>
          <w:p w14:paraId="5CD073E4" w14:textId="69CEE1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3FAD6D5" w14:textId="40BBE3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9107D87" w14:textId="0324ED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58AC56D8" w14:textId="3AB6E8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7-823</w:t>
            </w:r>
          </w:p>
        </w:tc>
        <w:tc>
          <w:tcPr>
            <w:tcW w:w="1235" w:type="dxa"/>
            <w:vAlign w:val="center"/>
          </w:tcPr>
          <w:p w14:paraId="668C7C26" w14:textId="160893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683BC49" w14:textId="6220F2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6610F95" w14:textId="77777777" w:rsidTr="008869EF">
        <w:tc>
          <w:tcPr>
            <w:tcW w:w="625" w:type="dxa"/>
            <w:vAlign w:val="center"/>
          </w:tcPr>
          <w:p w14:paraId="4BB6B2F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FC4D20" w14:textId="0F3A96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N. H. Ismail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Imran, M. Q. B. Rokei, S. M. 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C27A295" w14:textId="570BD5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new oxadiazole derivatives as α-glucosidase Inhibitors</w:t>
            </w:r>
          </w:p>
        </w:tc>
        <w:tc>
          <w:tcPr>
            <w:tcW w:w="2520" w:type="dxa"/>
            <w:vAlign w:val="center"/>
          </w:tcPr>
          <w:p w14:paraId="179525CB" w14:textId="7C0444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4FD7935E" w14:textId="4AB9FB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C3D66F3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7AA33E08" w14:textId="5BF136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.ORG/10.1016/J.BMC.2015.06.060</w:t>
            </w:r>
          </w:p>
        </w:tc>
        <w:tc>
          <w:tcPr>
            <w:tcW w:w="1235" w:type="dxa"/>
            <w:vAlign w:val="center"/>
          </w:tcPr>
          <w:p w14:paraId="638FBD3A" w14:textId="4FCF91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C5B51E2" w14:textId="68FDF1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3B78C94E" w14:textId="77777777" w:rsidTr="008869EF">
        <w:tc>
          <w:tcPr>
            <w:tcW w:w="625" w:type="dxa"/>
            <w:vAlign w:val="center"/>
          </w:tcPr>
          <w:p w14:paraId="049FC81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CB9856" w14:textId="46369DB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N.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Khairunissa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N. Abdullah Zawawi, M. Taha, N. Ahmat, A Wadood, N. H. Ismail, F. Rahim, M. Ali, N. Abdull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D9FD264" w14:textId="7BF7F5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ovel 2,5-disubtituted-1,3,4-oxadiazoles with benzimidazole backbone: A new class of β-glucuronidase inhibitor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1757142F" w14:textId="39A034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02AE037E" w14:textId="521CEE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68C89B47" w14:textId="3B0021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72F9D237" w14:textId="0F1ABE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3119-3125</w:t>
            </w:r>
          </w:p>
        </w:tc>
        <w:tc>
          <w:tcPr>
            <w:tcW w:w="1235" w:type="dxa"/>
            <w:vAlign w:val="center"/>
          </w:tcPr>
          <w:p w14:paraId="750271DA" w14:textId="100DFD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9D6AB5B" w14:textId="03CB60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2223CC87" w14:textId="77777777" w:rsidTr="008869EF">
        <w:tc>
          <w:tcPr>
            <w:tcW w:w="625" w:type="dxa"/>
            <w:vAlign w:val="center"/>
          </w:tcPr>
          <w:p w14:paraId="23CF89E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EB4C12" w14:textId="2C3357F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S. Imran, M. Taha, N. H. Ismail, S. Fayy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I. Choudhary</w:t>
            </w:r>
          </w:p>
        </w:tc>
        <w:tc>
          <w:tcPr>
            <w:tcW w:w="3240" w:type="dxa"/>
            <w:vAlign w:val="center"/>
          </w:tcPr>
          <w:p w14:paraId="3CD23BDC" w14:textId="60A32C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Synthesis, biological evaluation, and docking studies of novel thiourea derivatives of bisindolylmethane as carbonic anhydrase II inhibitor</w:t>
            </w:r>
          </w:p>
        </w:tc>
        <w:tc>
          <w:tcPr>
            <w:tcW w:w="2520" w:type="dxa"/>
            <w:vAlign w:val="center"/>
          </w:tcPr>
          <w:p w14:paraId="684F415C" w14:textId="6EF46D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438B497A" w14:textId="3206F9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518EAC1B" w14:textId="50982B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1170" w:type="dxa"/>
            <w:gridSpan w:val="2"/>
            <w:vAlign w:val="center"/>
          </w:tcPr>
          <w:p w14:paraId="696D5907" w14:textId="78D4AC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83-93</w:t>
            </w:r>
          </w:p>
        </w:tc>
        <w:tc>
          <w:tcPr>
            <w:tcW w:w="1235" w:type="dxa"/>
            <w:vAlign w:val="center"/>
          </w:tcPr>
          <w:p w14:paraId="22FD5DDA" w14:textId="11DDA1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D0634C8" w14:textId="7E8B4D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282D1364" w14:textId="77777777" w:rsidTr="008869EF">
        <w:tc>
          <w:tcPr>
            <w:tcW w:w="625" w:type="dxa"/>
            <w:vAlign w:val="center"/>
          </w:tcPr>
          <w:p w14:paraId="526A11D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3C1550" w14:textId="0C2A858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M. Taha, N. H. Ismail, A. Khan, S. A. A. Shah, A. Anwar, S. A. Halim, M. Q. Fatmi, S. Imran, F. Rah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E0A8995" w14:textId="4B0834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novel derivatives of oxindole, their urease inhibition and molecular docking studies</w:t>
            </w:r>
          </w:p>
        </w:tc>
        <w:tc>
          <w:tcPr>
            <w:tcW w:w="2520" w:type="dxa"/>
            <w:vAlign w:val="center"/>
          </w:tcPr>
          <w:p w14:paraId="754D0C11" w14:textId="14C73F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and Medicinal Chemistry Letters</w:t>
            </w:r>
          </w:p>
        </w:tc>
        <w:tc>
          <w:tcPr>
            <w:tcW w:w="1350" w:type="dxa"/>
            <w:vAlign w:val="center"/>
          </w:tcPr>
          <w:p w14:paraId="27D4DA98" w14:textId="3ADCDD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BD2BAC8" w14:textId="463BD7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4E546206" w14:textId="00C7E9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3285-3289</w:t>
            </w:r>
          </w:p>
        </w:tc>
        <w:tc>
          <w:tcPr>
            <w:tcW w:w="1235" w:type="dxa"/>
            <w:vAlign w:val="center"/>
          </w:tcPr>
          <w:p w14:paraId="16415214" w14:textId="10483C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2F69132" w14:textId="3E5386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54</w:t>
            </w:r>
          </w:p>
        </w:tc>
      </w:tr>
      <w:tr w:rsidR="00831821" w:rsidRPr="00831821" w14:paraId="715B4F54" w14:textId="77777777" w:rsidTr="008869EF">
        <w:tc>
          <w:tcPr>
            <w:tcW w:w="625" w:type="dxa"/>
            <w:vAlign w:val="center"/>
          </w:tcPr>
          <w:p w14:paraId="644DB03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36DA2AB" w14:textId="5E6A0AD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A Bhatti, Nizam Uddin, K. Ayub, B. Saima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oo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J. Iqbal, S. Anjum, M. E. Light, A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006438C" w14:textId="7CE663F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of flavone, isoflavone, and 2,3‐dihydrobenzofuran‐3‐carboxylate and density functional theory studies</w:t>
            </w:r>
          </w:p>
        </w:tc>
        <w:tc>
          <w:tcPr>
            <w:tcW w:w="2520" w:type="dxa"/>
            <w:vAlign w:val="center"/>
          </w:tcPr>
          <w:p w14:paraId="3B5A525D" w14:textId="2D9697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Chemistry</w:t>
            </w:r>
          </w:p>
        </w:tc>
        <w:tc>
          <w:tcPr>
            <w:tcW w:w="1350" w:type="dxa"/>
            <w:vAlign w:val="center"/>
          </w:tcPr>
          <w:p w14:paraId="1316810C" w14:textId="054BA5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616152DE" w14:textId="42230C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6DB5009D" w14:textId="55A14C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5‐313</w:t>
            </w:r>
          </w:p>
        </w:tc>
        <w:tc>
          <w:tcPr>
            <w:tcW w:w="1235" w:type="dxa"/>
            <w:vAlign w:val="center"/>
          </w:tcPr>
          <w:p w14:paraId="53E56B70" w14:textId="280A4B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35790D0" w14:textId="2E06E5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60</w:t>
            </w:r>
          </w:p>
        </w:tc>
      </w:tr>
      <w:tr w:rsidR="00831821" w:rsidRPr="00831821" w14:paraId="146FD363" w14:textId="77777777" w:rsidTr="008869EF">
        <w:tc>
          <w:tcPr>
            <w:tcW w:w="625" w:type="dxa"/>
            <w:vAlign w:val="center"/>
          </w:tcPr>
          <w:p w14:paraId="56FF4C9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B2924AE" w14:textId="2C36067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A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S. T. Zehra, R. Ahmed, Z. Shafiq, S. M. Bakht, M. Yaqub, M. Hussain, Antonio de la Vega de Leon, N.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Furtmann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J.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ajorath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, H. A. Shad, M. N. Tahir, J. Iqbal</w:t>
            </w:r>
          </w:p>
        </w:tc>
        <w:tc>
          <w:tcPr>
            <w:tcW w:w="3240" w:type="dxa"/>
            <w:vAlign w:val="center"/>
          </w:tcPr>
          <w:p w14:paraId="1470DE10" w14:textId="137AB92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Synthesis, biological evaluation and molecular docking of N-phenyl thiosemicarbazones as urease inhibitors</w:t>
            </w:r>
          </w:p>
        </w:tc>
        <w:tc>
          <w:tcPr>
            <w:tcW w:w="2520" w:type="dxa"/>
            <w:vAlign w:val="center"/>
          </w:tcPr>
          <w:p w14:paraId="4903BDCA" w14:textId="661D96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2F94CE24" w14:textId="181C34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7AB51A29" w14:textId="0D1DEB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1170" w:type="dxa"/>
            <w:gridSpan w:val="2"/>
            <w:vAlign w:val="center"/>
          </w:tcPr>
          <w:p w14:paraId="10B983FE" w14:textId="4FD4E4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51–57</w:t>
            </w:r>
          </w:p>
        </w:tc>
        <w:tc>
          <w:tcPr>
            <w:tcW w:w="1235" w:type="dxa"/>
            <w:vAlign w:val="center"/>
          </w:tcPr>
          <w:p w14:paraId="38096CBC" w14:textId="3545A4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C9D2A62" w14:textId="4BD4CF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25B1CBD" w14:textId="77777777" w:rsidTr="008869EF">
        <w:tc>
          <w:tcPr>
            <w:tcW w:w="625" w:type="dxa"/>
            <w:vAlign w:val="center"/>
          </w:tcPr>
          <w:p w14:paraId="210D320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2448E03" w14:textId="7A8829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F. Rahim, Hayat Ullah, M. T. Javid, A. Wadood, M. Taha, M. Ashraf, A. Shaukat, M. Junaid, S. Hussain, W. Rehman, R. 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lastRenderedPageBreak/>
              <w:t xml:space="preserve">Mehmood, M. Sajid, M. N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B08B24C" w14:textId="6EA3C92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lastRenderedPageBreak/>
              <w:t xml:space="preserve">Synthesis, </w:t>
            </w:r>
            <w:r w:rsidRPr="00831821">
              <w:rPr>
                <w:rFonts w:ascii="Times New Roman" w:eastAsia="AdvGulliv-R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evaluation and molecular docking studies of thiazole derivatives as new inhibitors of α-glucosidase</w:t>
            </w:r>
          </w:p>
        </w:tc>
        <w:tc>
          <w:tcPr>
            <w:tcW w:w="2520" w:type="dxa"/>
            <w:vAlign w:val="center"/>
          </w:tcPr>
          <w:p w14:paraId="47AD0A11" w14:textId="70A1F8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467FCC6" w14:textId="10C414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4592686" w14:textId="4D5E3C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1170" w:type="dxa"/>
            <w:gridSpan w:val="2"/>
            <w:vAlign w:val="center"/>
          </w:tcPr>
          <w:p w14:paraId="5B27C06A" w14:textId="335195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15-21</w:t>
            </w:r>
          </w:p>
        </w:tc>
        <w:tc>
          <w:tcPr>
            <w:tcW w:w="1235" w:type="dxa"/>
            <w:vAlign w:val="center"/>
          </w:tcPr>
          <w:p w14:paraId="1F0D8544" w14:textId="5BE4C1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4BE449D" w14:textId="71E44B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6A3BE227" w14:textId="77777777" w:rsidTr="008869EF">
        <w:tc>
          <w:tcPr>
            <w:tcW w:w="625" w:type="dxa"/>
            <w:vAlign w:val="center"/>
          </w:tcPr>
          <w:p w14:paraId="2C6A797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C2BF59" w14:textId="01DC5C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F. Rahim, F. Malik, H. Ullah, A. Wadood, F. Khan, M. T. Javid, M. Taha, W. Rehman, Ashfaq Ur Re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9336923" w14:textId="0F46505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Isatin based Schiff bases as inhibitors of α-glucosidase: Synthesis, characterization, </w:t>
            </w:r>
            <w:r w:rsidRPr="00831821">
              <w:rPr>
                <w:rFonts w:ascii="Times New Roman" w:eastAsia="AdvGulliv-R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evaluation and molecular docking studies</w:t>
            </w:r>
          </w:p>
        </w:tc>
        <w:tc>
          <w:tcPr>
            <w:tcW w:w="2520" w:type="dxa"/>
            <w:vAlign w:val="center"/>
          </w:tcPr>
          <w:p w14:paraId="54553935" w14:textId="39C899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648089C2" w14:textId="5FB979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231B9B5" w14:textId="6976BA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170" w:type="dxa"/>
            <w:gridSpan w:val="2"/>
            <w:vAlign w:val="center"/>
          </w:tcPr>
          <w:p w14:paraId="38AE339D" w14:textId="0AE657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42-48</w:t>
            </w:r>
          </w:p>
        </w:tc>
        <w:tc>
          <w:tcPr>
            <w:tcW w:w="1235" w:type="dxa"/>
            <w:vAlign w:val="center"/>
          </w:tcPr>
          <w:p w14:paraId="0DFEE63B" w14:textId="41ADF8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6D310E5" w14:textId="4A1EA2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4CAE6B3A" w14:textId="77777777" w:rsidTr="008869EF">
        <w:tc>
          <w:tcPr>
            <w:tcW w:w="625" w:type="dxa"/>
            <w:vAlign w:val="center"/>
          </w:tcPr>
          <w:p w14:paraId="165FDE8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E83A74" w14:textId="4B71C8C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M. Torabi, M. R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Khalkhal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N. Faghi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6175F70" w14:textId="3F940A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alladium-catalyzed regioselective cross-dehydrogenative coupling of benzofurans with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uracil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t room temperature</w:t>
            </w:r>
          </w:p>
        </w:tc>
        <w:tc>
          <w:tcPr>
            <w:tcW w:w="2520" w:type="dxa"/>
            <w:vAlign w:val="center"/>
          </w:tcPr>
          <w:p w14:paraId="09B529BA" w14:textId="2D6C2C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Organic Chemistry</w:t>
            </w:r>
          </w:p>
        </w:tc>
        <w:tc>
          <w:tcPr>
            <w:tcW w:w="1350" w:type="dxa"/>
            <w:vAlign w:val="center"/>
          </w:tcPr>
          <w:p w14:paraId="060E767A" w14:textId="29F14D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73E3D8BF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06FEFA98" w14:textId="29467D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DOI: 10.1002/EJOC.201500042</w:t>
            </w:r>
          </w:p>
        </w:tc>
        <w:tc>
          <w:tcPr>
            <w:tcW w:w="1235" w:type="dxa"/>
            <w:vAlign w:val="center"/>
          </w:tcPr>
          <w:p w14:paraId="7EE05F93" w14:textId="10579D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0BF79C0" w14:textId="0C42B2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34</w:t>
            </w:r>
          </w:p>
        </w:tc>
      </w:tr>
      <w:tr w:rsidR="00831821" w:rsidRPr="00831821" w14:paraId="35D69D8C" w14:textId="77777777" w:rsidTr="008869EF">
        <w:tc>
          <w:tcPr>
            <w:tcW w:w="625" w:type="dxa"/>
            <w:vAlign w:val="center"/>
          </w:tcPr>
          <w:p w14:paraId="5A547DE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6F6A3F" w14:textId="6202157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Karim, M. A. Ansari, M. R Shah, A. Kar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B4BF6D6" w14:textId="5B67A4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pacing w:val="5"/>
                <w:kern w:val="36"/>
                <w:sz w:val="20"/>
                <w:szCs w:val="20"/>
              </w:rPr>
              <w:t>Synthesis of V</w:t>
            </w:r>
            <w:r w:rsidRPr="00831821">
              <w:rPr>
                <w:rFonts w:ascii="Times New Roman" w:hAnsi="Times New Roman" w:cs="Times New Roman"/>
                <w:spacing w:val="5"/>
                <w:kern w:val="36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pacing w:val="5"/>
                <w:kern w:val="36"/>
                <w:sz w:val="20"/>
                <w:szCs w:val="20"/>
              </w:rPr>
              <w:t>O</w:t>
            </w:r>
            <w:r w:rsidRPr="00831821">
              <w:rPr>
                <w:rFonts w:ascii="Times New Roman" w:hAnsi="Times New Roman" w:cs="Times New Roman"/>
                <w:spacing w:val="5"/>
                <w:kern w:val="36"/>
                <w:sz w:val="20"/>
                <w:szCs w:val="20"/>
                <w:vertAlign w:val="subscript"/>
              </w:rPr>
              <w:t>5</w:t>
            </w:r>
            <w:r w:rsidRPr="00831821">
              <w:rPr>
                <w:rFonts w:ascii="Times New Roman" w:hAnsi="Times New Roman" w:cs="Times New Roman"/>
                <w:spacing w:val="5"/>
                <w:kern w:val="36"/>
                <w:sz w:val="20"/>
                <w:szCs w:val="20"/>
              </w:rPr>
              <w:t xml:space="preserve"> nanoparticles in reverse micelles</w:t>
            </w:r>
          </w:p>
        </w:tc>
        <w:tc>
          <w:tcPr>
            <w:tcW w:w="2520" w:type="dxa"/>
            <w:vAlign w:val="center"/>
          </w:tcPr>
          <w:p w14:paraId="1C4944A3" w14:textId="32248D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0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  <w:bdr w:val="none" w:sz="0" w:space="0" w:color="auto" w:frame="1"/>
                  <w:shd w:val="clear" w:color="auto" w:fill="FFFFFF"/>
                </w:rPr>
                <w:t>Russian Journal of General Chemistry</w:t>
              </w:r>
            </w:hyperlink>
          </w:p>
        </w:tc>
        <w:tc>
          <w:tcPr>
            <w:tcW w:w="1350" w:type="dxa"/>
            <w:vAlign w:val="center"/>
          </w:tcPr>
          <w:p w14:paraId="41DAF356" w14:textId="3F50C5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7B60715" w14:textId="18C754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170" w:type="dxa"/>
            <w:gridSpan w:val="2"/>
            <w:vAlign w:val="center"/>
          </w:tcPr>
          <w:p w14:paraId="6D3A6620" w14:textId="320715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936-938</w:t>
            </w:r>
          </w:p>
        </w:tc>
        <w:tc>
          <w:tcPr>
            <w:tcW w:w="1235" w:type="dxa"/>
            <w:vAlign w:val="center"/>
          </w:tcPr>
          <w:p w14:paraId="746CCDFC" w14:textId="54CF09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D274033" w14:textId="25A60E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53</w:t>
            </w:r>
          </w:p>
        </w:tc>
      </w:tr>
      <w:tr w:rsidR="00831821" w:rsidRPr="00831821" w14:paraId="706050B3" w14:textId="77777777" w:rsidTr="008869EF">
        <w:tc>
          <w:tcPr>
            <w:tcW w:w="625" w:type="dxa"/>
            <w:vAlign w:val="center"/>
          </w:tcPr>
          <w:p w14:paraId="0566E67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A43E91" w14:textId="5E020C6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S. T. Zehra1, S. J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R. D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harth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urtman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J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ajorat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N. Tahir, J. Iqbal</w:t>
            </w:r>
          </w:p>
        </w:tc>
        <w:tc>
          <w:tcPr>
            <w:tcW w:w="3240" w:type="dxa"/>
            <w:vAlign w:val="center"/>
          </w:tcPr>
          <w:p w14:paraId="53012AA0" w14:textId="22361C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es, cholinesterases inhibition, and molecular docking studies of pyrido[2,3-b] pyrazine derivatives</w:t>
            </w:r>
          </w:p>
        </w:tc>
        <w:tc>
          <w:tcPr>
            <w:tcW w:w="2520" w:type="dxa"/>
            <w:vAlign w:val="center"/>
          </w:tcPr>
          <w:p w14:paraId="6ECD0FD1" w14:textId="10F1BF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Biology and Drug Design</w:t>
            </w:r>
          </w:p>
        </w:tc>
        <w:tc>
          <w:tcPr>
            <w:tcW w:w="1350" w:type="dxa"/>
            <w:vAlign w:val="center"/>
          </w:tcPr>
          <w:p w14:paraId="4BE4C102" w14:textId="253B95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1CD3BC6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597AF0CC" w14:textId="79F5E8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6</w:t>
            </w:r>
          </w:p>
        </w:tc>
        <w:tc>
          <w:tcPr>
            <w:tcW w:w="1235" w:type="dxa"/>
            <w:vAlign w:val="center"/>
          </w:tcPr>
          <w:p w14:paraId="5C74A217" w14:textId="69D9A5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17B4059" w14:textId="5DADEE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96</w:t>
            </w:r>
          </w:p>
        </w:tc>
      </w:tr>
      <w:tr w:rsidR="00831821" w:rsidRPr="00831821" w14:paraId="2CD58A14" w14:textId="77777777" w:rsidTr="008869EF">
        <w:tc>
          <w:tcPr>
            <w:tcW w:w="625" w:type="dxa"/>
            <w:vAlign w:val="center"/>
          </w:tcPr>
          <w:p w14:paraId="3A04CFF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5AB6CE1" w14:textId="1C270F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uf, S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Shabeer, S. Perveen</w:t>
            </w:r>
          </w:p>
        </w:tc>
        <w:tc>
          <w:tcPr>
            <w:tcW w:w="3240" w:type="dxa"/>
            <w:vAlign w:val="center"/>
          </w:tcPr>
          <w:p w14:paraId="7C7CE361" w14:textId="4A0402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rystal structure of methyl-2-(7-hydroxy-2-oxo-2H-chromen-4-yl) acetate</w:t>
            </w:r>
          </w:p>
        </w:tc>
        <w:tc>
          <w:tcPr>
            <w:tcW w:w="2520" w:type="dxa"/>
            <w:vAlign w:val="center"/>
          </w:tcPr>
          <w:p w14:paraId="5E2BF2CD" w14:textId="16DDC0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570E9855" w14:textId="542FC5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65F6EA5D" w14:textId="47CAAD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1</w:t>
            </w:r>
          </w:p>
        </w:tc>
        <w:tc>
          <w:tcPr>
            <w:tcW w:w="1170" w:type="dxa"/>
            <w:gridSpan w:val="2"/>
            <w:vAlign w:val="center"/>
          </w:tcPr>
          <w:p w14:paraId="4C89EACB" w14:textId="456F3C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77-678</w:t>
            </w:r>
          </w:p>
        </w:tc>
        <w:tc>
          <w:tcPr>
            <w:tcW w:w="1235" w:type="dxa"/>
            <w:vAlign w:val="center"/>
          </w:tcPr>
          <w:p w14:paraId="620154FF" w14:textId="57609B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826A003" w14:textId="30409E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36E921D8" w14:textId="77777777" w:rsidTr="008869EF">
        <w:tc>
          <w:tcPr>
            <w:tcW w:w="625" w:type="dxa"/>
            <w:vAlign w:val="center"/>
          </w:tcPr>
          <w:p w14:paraId="171EE5D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763B136" w14:textId="58FD0D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M. A. </w:t>
            </w:r>
            <w:proofErr w:type="spellStart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Mesaik</w:t>
            </w:r>
            <w:proofErr w:type="spellEnd"/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eastAsia="AdvGulliv-R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, F. Rahim, M. Taha, S. M. Haider, S. Perveen, A. S. Khalid, O. M. Abdalla, S. Soomro, W. Voelter</w:t>
            </w:r>
          </w:p>
        </w:tc>
        <w:tc>
          <w:tcPr>
            <w:tcW w:w="3240" w:type="dxa"/>
            <w:vAlign w:val="center"/>
          </w:tcPr>
          <w:p w14:paraId="66922B1F" w14:textId="793908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Synthetic indole Mannich bases: Their ability to modulate </w:t>
            </w:r>
            <w:r w:rsidRPr="00831821">
              <w:rPr>
                <w:rFonts w:ascii="Times New Roman" w:eastAsia="AdvGulliv-R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cellular immunity</w:t>
            </w:r>
          </w:p>
        </w:tc>
        <w:tc>
          <w:tcPr>
            <w:tcW w:w="2520" w:type="dxa"/>
            <w:vAlign w:val="center"/>
          </w:tcPr>
          <w:p w14:paraId="108D418C" w14:textId="4E5EF6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16183FF3" w14:textId="2C19B4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B5A0792" w14:textId="713984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170" w:type="dxa"/>
            <w:gridSpan w:val="2"/>
            <w:vAlign w:val="center"/>
          </w:tcPr>
          <w:p w14:paraId="07E15205" w14:textId="4699F1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118-122</w:t>
            </w:r>
          </w:p>
        </w:tc>
        <w:tc>
          <w:tcPr>
            <w:tcW w:w="1235" w:type="dxa"/>
            <w:vAlign w:val="center"/>
          </w:tcPr>
          <w:p w14:paraId="6A144575" w14:textId="1ACB48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6B989D3" w14:textId="039716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5CA47274" w14:textId="77777777" w:rsidTr="008869EF">
        <w:tc>
          <w:tcPr>
            <w:tcW w:w="625" w:type="dxa"/>
            <w:vAlign w:val="center"/>
          </w:tcPr>
          <w:p w14:paraId="4F75E31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9587FF" w14:textId="32E96B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. Saad, M. Saleem, S. Perveen, M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1B8F4D02" w14:textId="22B31BA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and biological potential assessment of 2-substituted quinazolin-4(3H)-ones as inhibitors of phosphodiesterase-I and carbonic anhydrase-II</w:t>
            </w:r>
          </w:p>
        </w:tc>
        <w:tc>
          <w:tcPr>
            <w:tcW w:w="2520" w:type="dxa"/>
            <w:vAlign w:val="center"/>
          </w:tcPr>
          <w:p w14:paraId="6389F382" w14:textId="4C39DA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3E4F9B64" w14:textId="626DDC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F092B04" w14:textId="2BB740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6DC3EA34" w14:textId="302C60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36-341</w:t>
            </w:r>
          </w:p>
        </w:tc>
        <w:tc>
          <w:tcPr>
            <w:tcW w:w="1235" w:type="dxa"/>
            <w:vAlign w:val="center"/>
          </w:tcPr>
          <w:p w14:paraId="0FFCBE1C" w14:textId="319093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E15FD54" w14:textId="128723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15BB8BBE" w14:textId="77777777" w:rsidTr="008869EF">
        <w:tc>
          <w:tcPr>
            <w:tcW w:w="625" w:type="dxa"/>
            <w:vAlign w:val="center"/>
          </w:tcPr>
          <w:p w14:paraId="2BC7BE8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8E63570" w14:textId="67CD573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S.A. Shahzad, M. Yar, M. Bajda, L. Shahzadi, Z. A. Khan, S. A. R. Naqvi, S. Mutahir, N. Mahm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29CDA16" w14:textId="4FB2CEB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Synthesis, thymidine phosphorylase inhibition and molecular modeling studies of 1,3,4-oxadiazole-2-thione derivatives</w:t>
            </w:r>
          </w:p>
        </w:tc>
        <w:tc>
          <w:tcPr>
            <w:tcW w:w="2520" w:type="dxa"/>
            <w:vAlign w:val="center"/>
          </w:tcPr>
          <w:p w14:paraId="76675402" w14:textId="19B10F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Bioorganic Chemistry </w:t>
            </w:r>
          </w:p>
        </w:tc>
        <w:tc>
          <w:tcPr>
            <w:tcW w:w="1350" w:type="dxa"/>
            <w:vAlign w:val="center"/>
          </w:tcPr>
          <w:p w14:paraId="750EBEA5" w14:textId="38B55D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51B4ABC3" w14:textId="20C4D5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170" w:type="dxa"/>
            <w:gridSpan w:val="2"/>
            <w:vAlign w:val="center"/>
          </w:tcPr>
          <w:p w14:paraId="1B2E405E" w14:textId="3A4437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37-41</w:t>
            </w:r>
          </w:p>
        </w:tc>
        <w:tc>
          <w:tcPr>
            <w:tcW w:w="1235" w:type="dxa"/>
            <w:vAlign w:val="center"/>
          </w:tcPr>
          <w:p w14:paraId="58681889" w14:textId="660415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C821710" w14:textId="45BF7C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7BB6F673" w14:textId="77777777" w:rsidTr="008869EF">
        <w:tc>
          <w:tcPr>
            <w:tcW w:w="625" w:type="dxa"/>
            <w:vAlign w:val="center"/>
          </w:tcPr>
          <w:p w14:paraId="56ECC4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2AF4C1" w14:textId="0D2596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Lodhi, U. Ashiq, R. A. Jam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EFC6084" w14:textId="25EB530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tudy of vanadium complexes as novel inhibitors of bacillus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asteuri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anavali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ensiformi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urease enzyme</w:t>
            </w:r>
          </w:p>
        </w:tc>
        <w:tc>
          <w:tcPr>
            <w:tcW w:w="2520" w:type="dxa"/>
            <w:vAlign w:val="center"/>
          </w:tcPr>
          <w:p w14:paraId="030F579D" w14:textId="4FDDF5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EA0C33A" w14:textId="1131A8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786E73D1" w14:textId="392755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405E117C" w14:textId="350583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49-558</w:t>
            </w:r>
          </w:p>
        </w:tc>
        <w:tc>
          <w:tcPr>
            <w:tcW w:w="1235" w:type="dxa"/>
            <w:vAlign w:val="center"/>
          </w:tcPr>
          <w:p w14:paraId="73D1A5EC" w14:textId="2FA203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CD753CE" w14:textId="755C8E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1E4DAE8" w14:textId="77777777" w:rsidTr="008869EF">
        <w:tc>
          <w:tcPr>
            <w:tcW w:w="625" w:type="dxa"/>
            <w:vAlign w:val="center"/>
          </w:tcPr>
          <w:p w14:paraId="35199A3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3DA39E" w14:textId="3DC70F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bbasi, A. Sheeza, Aziz-ur-Rehman, S. Z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Malik, I. Ahmad</w:t>
            </w:r>
          </w:p>
        </w:tc>
        <w:tc>
          <w:tcPr>
            <w:tcW w:w="3240" w:type="dxa"/>
            <w:vAlign w:val="center"/>
          </w:tcPr>
          <w:p w14:paraId="01BABF5E" w14:textId="1F4435D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-sulfonated derivatives of 2,3-xylidine as suitable antibacterial agents</w:t>
            </w:r>
          </w:p>
        </w:tc>
        <w:tc>
          <w:tcPr>
            <w:tcW w:w="2520" w:type="dxa"/>
            <w:vAlign w:val="center"/>
          </w:tcPr>
          <w:p w14:paraId="744C19E4" w14:textId="16D20B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68A2822" w14:textId="130E9A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D3264EA" w14:textId="325BBB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31562034" w14:textId="042908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41-548</w:t>
            </w:r>
          </w:p>
        </w:tc>
        <w:tc>
          <w:tcPr>
            <w:tcW w:w="1235" w:type="dxa"/>
            <w:vAlign w:val="center"/>
          </w:tcPr>
          <w:p w14:paraId="501E3166" w14:textId="3546CE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159ECF9" w14:textId="786322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3C1EE76" w14:textId="77777777" w:rsidTr="008869EF">
        <w:tc>
          <w:tcPr>
            <w:tcW w:w="625" w:type="dxa"/>
            <w:vAlign w:val="center"/>
          </w:tcPr>
          <w:p w14:paraId="23AED6F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789B2B" w14:textId="1C7D52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A. Mati-ur-Re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7EE57C43" w14:textId="235F40B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ulicari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undulat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: A Potential phytochemical, antimicrobial and antioxidant source</w:t>
            </w:r>
          </w:p>
        </w:tc>
        <w:tc>
          <w:tcPr>
            <w:tcW w:w="2520" w:type="dxa"/>
            <w:vAlign w:val="center"/>
          </w:tcPr>
          <w:p w14:paraId="44DD06A8" w14:textId="1841A3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E553FA8" w14:textId="2924F1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57780E0F" w14:textId="0945A6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33C0435F" w14:textId="500EF5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59-566</w:t>
            </w:r>
          </w:p>
        </w:tc>
        <w:tc>
          <w:tcPr>
            <w:tcW w:w="1235" w:type="dxa"/>
            <w:vAlign w:val="center"/>
          </w:tcPr>
          <w:p w14:paraId="71E558E5" w14:textId="68DAB4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6902AAD" w14:textId="295CE3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E6029E6" w14:textId="77777777" w:rsidTr="008869EF">
        <w:tc>
          <w:tcPr>
            <w:tcW w:w="625" w:type="dxa"/>
            <w:vAlign w:val="center"/>
          </w:tcPr>
          <w:p w14:paraId="21E606E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A28955" w14:textId="02808F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umtaz, S. Rafiq, S. Wali, J. H. Zai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T. Mehmood, M. Manzoor, S.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erveen, A. Hameed, G. A. Miana</w:t>
            </w:r>
          </w:p>
        </w:tc>
        <w:tc>
          <w:tcPr>
            <w:tcW w:w="3240" w:type="dxa"/>
            <w:vAlign w:val="center"/>
          </w:tcPr>
          <w:p w14:paraId="467B4012" w14:textId="095F780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Synthesis and antimicrobial activities of amides of chiral benzyl ethers of N-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oc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tecte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minol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of L-amino acids with succinic acid</w:t>
            </w:r>
          </w:p>
        </w:tc>
        <w:tc>
          <w:tcPr>
            <w:tcW w:w="2520" w:type="dxa"/>
            <w:vAlign w:val="center"/>
          </w:tcPr>
          <w:p w14:paraId="0155C33E" w14:textId="2E8D74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22FC6B0" w14:textId="03B91E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DE62B61" w14:textId="6FD682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521AD438" w14:textId="13631D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7-417</w:t>
            </w:r>
          </w:p>
        </w:tc>
        <w:tc>
          <w:tcPr>
            <w:tcW w:w="1235" w:type="dxa"/>
            <w:vAlign w:val="center"/>
          </w:tcPr>
          <w:p w14:paraId="6A4C5A15" w14:textId="5C6BB2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E28CD7F" w14:textId="2AAB36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6932E5A" w14:textId="77777777" w:rsidTr="008869EF">
        <w:tc>
          <w:tcPr>
            <w:tcW w:w="625" w:type="dxa"/>
            <w:vAlign w:val="center"/>
          </w:tcPr>
          <w:p w14:paraId="5A342F3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039EC8" w14:textId="0C7138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Rahim, Samreen, S. Perveen, A. Karim, Imtiazuddin, M.I. Choudhary</w:t>
            </w:r>
          </w:p>
        </w:tc>
        <w:tc>
          <w:tcPr>
            <w:tcW w:w="3240" w:type="dxa"/>
            <w:vAlign w:val="center"/>
          </w:tcPr>
          <w:p w14:paraId="68EF1DAB" w14:textId="4E8D10E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leishmanicidal activities of bis-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chiff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ases of isatins</w:t>
            </w:r>
          </w:p>
        </w:tc>
        <w:tc>
          <w:tcPr>
            <w:tcW w:w="2520" w:type="dxa"/>
            <w:vAlign w:val="center"/>
          </w:tcPr>
          <w:p w14:paraId="3852201C" w14:textId="14CED0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1A696BB" w14:textId="5D1343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EF1657E" w14:textId="471BEF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7DCF5947" w14:textId="15B463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0-526</w:t>
            </w:r>
          </w:p>
        </w:tc>
        <w:tc>
          <w:tcPr>
            <w:tcW w:w="1235" w:type="dxa"/>
            <w:vAlign w:val="center"/>
          </w:tcPr>
          <w:p w14:paraId="16A0F613" w14:textId="445715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80D055A" w14:textId="5BE685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C8E6DA5" w14:textId="77777777" w:rsidTr="008869EF">
        <w:tc>
          <w:tcPr>
            <w:tcW w:w="625" w:type="dxa"/>
            <w:vAlign w:val="center"/>
          </w:tcPr>
          <w:p w14:paraId="376618A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2CD607D" w14:textId="639368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Rahim, A. Khan, S. Ali, M. Taha, S. M. Saad, M. Khan, Najeebullah, A. Shaikh, S. Perveen, M. I. Choudhary</w:t>
            </w:r>
          </w:p>
        </w:tc>
        <w:tc>
          <w:tcPr>
            <w:tcW w:w="3240" w:type="dxa"/>
            <w:vAlign w:val="center"/>
          </w:tcPr>
          <w:p w14:paraId="7BFB8BB9" w14:textId="4D724E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of benzophenone hydrazone analogs and their DPPH radical scavenging and urease inhibitory activities</w:t>
            </w:r>
          </w:p>
        </w:tc>
        <w:tc>
          <w:tcPr>
            <w:tcW w:w="2520" w:type="dxa"/>
            <w:vAlign w:val="center"/>
          </w:tcPr>
          <w:p w14:paraId="7C2C431F" w14:textId="35354D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917F379" w14:textId="58EA3F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6E4427F" w14:textId="2D98A6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6DD7DE4C" w14:textId="543B95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9-483</w:t>
            </w:r>
          </w:p>
        </w:tc>
        <w:tc>
          <w:tcPr>
            <w:tcW w:w="1235" w:type="dxa"/>
            <w:vAlign w:val="center"/>
          </w:tcPr>
          <w:p w14:paraId="0D77F37D" w14:textId="0CEF5E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DC4A8D9" w14:textId="55FBAE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64800F4" w14:textId="77777777" w:rsidTr="008869EF">
        <w:tc>
          <w:tcPr>
            <w:tcW w:w="625" w:type="dxa"/>
            <w:vAlign w:val="center"/>
          </w:tcPr>
          <w:p w14:paraId="4F10FA2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9589DC0" w14:textId="717CC57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Niaz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shto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J A. J. Khan, A. Khan, Atia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 Wahab, M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I. Choudhary</w:t>
            </w:r>
          </w:p>
        </w:tc>
        <w:tc>
          <w:tcPr>
            <w:tcW w:w="3240" w:type="dxa"/>
            <w:vAlign w:val="center"/>
          </w:tcPr>
          <w:p w14:paraId="37A8BFD1" w14:textId="7D878A7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diethyl 4-substituted-2,6-dimethyl-1,4-dihydropyridine- 3,5-dicarboxylates as a new series of inhibitors against yeast a-glucosidase</w:t>
            </w:r>
          </w:p>
        </w:tc>
        <w:tc>
          <w:tcPr>
            <w:tcW w:w="2520" w:type="dxa"/>
            <w:vAlign w:val="center"/>
          </w:tcPr>
          <w:p w14:paraId="5FD3926F" w14:textId="53D804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52A5A08A" w14:textId="212A98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70C9D68" w14:textId="7A35CB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1170" w:type="dxa"/>
            <w:gridSpan w:val="2"/>
            <w:vAlign w:val="center"/>
          </w:tcPr>
          <w:p w14:paraId="79FF7F5C" w14:textId="7CBD15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9-209</w:t>
            </w:r>
          </w:p>
        </w:tc>
        <w:tc>
          <w:tcPr>
            <w:tcW w:w="1235" w:type="dxa"/>
            <w:vAlign w:val="center"/>
          </w:tcPr>
          <w:p w14:paraId="59C5F1CB" w14:textId="7CEFFD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9D9DEE0" w14:textId="1DCC35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77B0DCE0" w14:textId="77777777" w:rsidTr="008869EF">
        <w:tc>
          <w:tcPr>
            <w:tcW w:w="625" w:type="dxa"/>
            <w:vAlign w:val="center"/>
          </w:tcPr>
          <w:p w14:paraId="235978B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78E9C9" w14:textId="65F362C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. 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W. Voelter, M. Taha</w:t>
            </w:r>
          </w:p>
        </w:tc>
        <w:tc>
          <w:tcPr>
            <w:tcW w:w="3240" w:type="dxa"/>
            <w:vAlign w:val="center"/>
          </w:tcPr>
          <w:p w14:paraId="4BAD8DAC" w14:textId="39B5436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new and facile CuCl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-catalyzed one-pot three-component synthesis for quinazolines</w:t>
            </w:r>
          </w:p>
        </w:tc>
        <w:tc>
          <w:tcPr>
            <w:tcW w:w="2520" w:type="dxa"/>
            <w:vAlign w:val="center"/>
          </w:tcPr>
          <w:p w14:paraId="5C20EE87" w14:textId="79E7AC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onatsheft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fü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766B9239" w14:textId="47DEBF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7D5851A" w14:textId="477598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  <w:tc>
          <w:tcPr>
            <w:tcW w:w="1170" w:type="dxa"/>
            <w:gridSpan w:val="2"/>
            <w:vAlign w:val="center"/>
          </w:tcPr>
          <w:p w14:paraId="755FFB9A" w14:textId="05674E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877-1880</w:t>
            </w:r>
          </w:p>
        </w:tc>
        <w:tc>
          <w:tcPr>
            <w:tcW w:w="1235" w:type="dxa"/>
            <w:vAlign w:val="center"/>
          </w:tcPr>
          <w:p w14:paraId="7E4435E2" w14:textId="6742DC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9D41185" w14:textId="0B0C52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82</w:t>
            </w:r>
          </w:p>
        </w:tc>
      </w:tr>
      <w:tr w:rsidR="00831821" w:rsidRPr="00831821" w14:paraId="2869F5DA" w14:textId="77777777" w:rsidTr="008869EF">
        <w:tc>
          <w:tcPr>
            <w:tcW w:w="625" w:type="dxa"/>
            <w:vAlign w:val="center"/>
          </w:tcPr>
          <w:p w14:paraId="57167B1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47D8CDC" w14:textId="3A2A6D1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A. Siddiqa, M. A. Abbasi, S. Rasool, M. Ashraf, T. Ismail, S. Arshad, N. Khal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F91836E" w14:textId="5A7AB1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biological evaluation of m-phenetidine derivatives</w:t>
            </w:r>
          </w:p>
        </w:tc>
        <w:tc>
          <w:tcPr>
            <w:tcW w:w="2520" w:type="dxa"/>
            <w:vAlign w:val="center"/>
          </w:tcPr>
          <w:p w14:paraId="7C6BCC94" w14:textId="30008C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E943DC1" w14:textId="20180E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811F5D9" w14:textId="55EBB4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54114C6A" w14:textId="4E7159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2-130</w:t>
            </w:r>
          </w:p>
        </w:tc>
        <w:tc>
          <w:tcPr>
            <w:tcW w:w="1235" w:type="dxa"/>
            <w:vAlign w:val="center"/>
          </w:tcPr>
          <w:p w14:paraId="36AD5C65" w14:textId="6D852C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3BE5905" w14:textId="291084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CA10654" w14:textId="77777777" w:rsidTr="008869EF">
        <w:tc>
          <w:tcPr>
            <w:tcW w:w="625" w:type="dxa"/>
            <w:vAlign w:val="center"/>
          </w:tcPr>
          <w:p w14:paraId="0409684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F2AC48" w14:textId="79B8FD3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bbasi, S. Najm, Aziz-ur-Rehman, S. Rasool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K. M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shraf, R. Nasar, U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</w:p>
        </w:tc>
        <w:tc>
          <w:tcPr>
            <w:tcW w:w="3240" w:type="dxa"/>
            <w:vAlign w:val="center"/>
          </w:tcPr>
          <w:p w14:paraId="33C83859" w14:textId="48D62B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valuation of sulfonamide derivativ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agen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hloride as lipoxygenase and α-glucosidase inhibitors</w:t>
            </w:r>
          </w:p>
        </w:tc>
        <w:tc>
          <w:tcPr>
            <w:tcW w:w="2520" w:type="dxa"/>
            <w:vAlign w:val="center"/>
          </w:tcPr>
          <w:p w14:paraId="23268148" w14:textId="5B60D9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opical Journal of Pharmaceutical Research</w:t>
            </w:r>
          </w:p>
        </w:tc>
        <w:tc>
          <w:tcPr>
            <w:tcW w:w="1350" w:type="dxa"/>
            <w:vAlign w:val="center"/>
          </w:tcPr>
          <w:p w14:paraId="173A5D8F" w14:textId="2D85D8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3523E57B" w14:textId="02C113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3D2771CE" w14:textId="441301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-54</w:t>
            </w:r>
          </w:p>
        </w:tc>
        <w:tc>
          <w:tcPr>
            <w:tcW w:w="1235" w:type="dxa"/>
            <w:vAlign w:val="center"/>
          </w:tcPr>
          <w:p w14:paraId="2D45C8AC" w14:textId="28231C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9304A58" w14:textId="661AE2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69</w:t>
            </w:r>
          </w:p>
        </w:tc>
      </w:tr>
      <w:tr w:rsidR="00831821" w:rsidRPr="00831821" w14:paraId="618C1438" w14:textId="77777777" w:rsidTr="008869EF">
        <w:tc>
          <w:tcPr>
            <w:tcW w:w="625" w:type="dxa"/>
            <w:vAlign w:val="center"/>
          </w:tcPr>
          <w:p w14:paraId="487CC8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14F2B1" w14:textId="4B5BB86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jai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Shah</w:t>
            </w:r>
          </w:p>
        </w:tc>
        <w:tc>
          <w:tcPr>
            <w:tcW w:w="3240" w:type="dxa"/>
            <w:vAlign w:val="center"/>
          </w:tcPr>
          <w:p w14:paraId="1CAF766D" w14:textId="529397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oxidant and antimicrobial activit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linu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anceolatus</w:t>
            </w:r>
            <w:proofErr w:type="spellEnd"/>
          </w:p>
        </w:tc>
        <w:tc>
          <w:tcPr>
            <w:tcW w:w="2520" w:type="dxa"/>
            <w:vAlign w:val="center"/>
          </w:tcPr>
          <w:p w14:paraId="125EEC79" w14:textId="031A32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EA28C43" w14:textId="1F0D13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CEBC9EC" w14:textId="53BBA7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1CAE2593" w14:textId="611ADE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9-143</w:t>
            </w:r>
          </w:p>
        </w:tc>
        <w:tc>
          <w:tcPr>
            <w:tcW w:w="1235" w:type="dxa"/>
            <w:vAlign w:val="center"/>
          </w:tcPr>
          <w:p w14:paraId="5FE42CC7" w14:textId="5ED696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F96A6DC" w14:textId="6958FA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D26DFE1" w14:textId="77777777" w:rsidTr="008869EF">
        <w:tc>
          <w:tcPr>
            <w:tcW w:w="625" w:type="dxa"/>
            <w:vAlign w:val="center"/>
          </w:tcPr>
          <w:p w14:paraId="55F0A16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6DC0D2" w14:textId="5486EA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S. Khizar, M. A. Abbasi, S. Z. Siddiqi, A. Siddiq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hmad, S. Afzal</w:t>
            </w:r>
          </w:p>
        </w:tc>
        <w:tc>
          <w:tcPr>
            <w:tcW w:w="3240" w:type="dxa"/>
            <w:vAlign w:val="center"/>
          </w:tcPr>
          <w:p w14:paraId="0C8AF330" w14:textId="157BFA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studies of some new n-substituted derivatives of N-(1,3-benzodioxol-5-yl)-4-methylbenzenesulfonamide</w:t>
            </w:r>
          </w:p>
        </w:tc>
        <w:tc>
          <w:tcPr>
            <w:tcW w:w="2520" w:type="dxa"/>
            <w:vAlign w:val="center"/>
          </w:tcPr>
          <w:p w14:paraId="49A02312" w14:textId="50521D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F6E50F1" w14:textId="793E23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6623FA80" w14:textId="5FDD0D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0D4DEF3F" w14:textId="3E6086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0-156</w:t>
            </w:r>
          </w:p>
        </w:tc>
        <w:tc>
          <w:tcPr>
            <w:tcW w:w="1235" w:type="dxa"/>
            <w:vAlign w:val="center"/>
          </w:tcPr>
          <w:p w14:paraId="01E00933" w14:textId="18043D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ACD9DAE" w14:textId="75B087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E920903" w14:textId="77777777" w:rsidTr="008869EF">
        <w:tc>
          <w:tcPr>
            <w:tcW w:w="625" w:type="dxa"/>
            <w:vAlign w:val="center"/>
          </w:tcPr>
          <w:p w14:paraId="27675FA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CE02C2" w14:textId="586240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orabi, M. R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halkhal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Faghi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14CA50B" w14:textId="46715F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alladium-catalyzed regioselective cross-dehydrogenative coupling of benzofurans with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acil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t room temperature</w:t>
            </w:r>
          </w:p>
        </w:tc>
        <w:tc>
          <w:tcPr>
            <w:tcW w:w="2520" w:type="dxa"/>
            <w:vAlign w:val="center"/>
          </w:tcPr>
          <w:p w14:paraId="0464654D" w14:textId="0665CE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Organic Chemistry</w:t>
            </w:r>
          </w:p>
        </w:tc>
        <w:tc>
          <w:tcPr>
            <w:tcW w:w="1350" w:type="dxa"/>
            <w:vAlign w:val="center"/>
          </w:tcPr>
          <w:p w14:paraId="1A8EE755" w14:textId="0AA76E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774D6FB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70C4608D" w14:textId="5439D1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6</w:t>
            </w:r>
          </w:p>
        </w:tc>
        <w:tc>
          <w:tcPr>
            <w:tcW w:w="1235" w:type="dxa"/>
            <w:vAlign w:val="center"/>
          </w:tcPr>
          <w:p w14:paraId="38B8F8BC" w14:textId="49303E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B2B1359" w14:textId="5AD555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34</w:t>
            </w:r>
          </w:p>
        </w:tc>
      </w:tr>
      <w:tr w:rsidR="00831821" w:rsidRPr="00831821" w14:paraId="62DC79BF" w14:textId="77777777" w:rsidTr="008869EF">
        <w:tc>
          <w:tcPr>
            <w:tcW w:w="625" w:type="dxa"/>
            <w:vAlign w:val="center"/>
          </w:tcPr>
          <w:p w14:paraId="33707D1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7C0D15" w14:textId="2617F9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Rahim, Samreen, M. Taha, S. M. Saad, S. Perveen, M. Khan, M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. I. Choudhary</w:t>
            </w:r>
          </w:p>
        </w:tc>
        <w:tc>
          <w:tcPr>
            <w:tcW w:w="3240" w:type="dxa"/>
            <w:vAlign w:val="center"/>
          </w:tcPr>
          <w:p w14:paraId="1B0ED924" w14:textId="3333DED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leishmanial activities of benzothiazole derivatives</w:t>
            </w:r>
          </w:p>
        </w:tc>
        <w:tc>
          <w:tcPr>
            <w:tcW w:w="2520" w:type="dxa"/>
            <w:vAlign w:val="center"/>
          </w:tcPr>
          <w:p w14:paraId="23ACECF5" w14:textId="67F989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C0B334B" w14:textId="6B2626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4BB983E" w14:textId="319ED1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7BCC4DC0" w14:textId="34E11B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7-161</w:t>
            </w:r>
          </w:p>
        </w:tc>
        <w:tc>
          <w:tcPr>
            <w:tcW w:w="1235" w:type="dxa"/>
            <w:vAlign w:val="center"/>
          </w:tcPr>
          <w:p w14:paraId="67CFA6AC" w14:textId="3ADB52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43A124A" w14:textId="0AF22B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F3CB313" w14:textId="77777777" w:rsidTr="008869EF">
        <w:tc>
          <w:tcPr>
            <w:tcW w:w="625" w:type="dxa"/>
            <w:vAlign w:val="center"/>
          </w:tcPr>
          <w:p w14:paraId="3F377E8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EFF1C8C" w14:textId="5AB7FF0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rfan, M. Ashraf, M. Taha, S. M. Saad, S. Perveen, M. I. Choudhary</w:t>
            </w:r>
          </w:p>
        </w:tc>
        <w:tc>
          <w:tcPr>
            <w:tcW w:w="3240" w:type="dxa"/>
            <w:vAlign w:val="center"/>
          </w:tcPr>
          <w:p w14:paraId="2BF71694" w14:textId="5F2F225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phenyl thiazole hydrazones and their activity against glycation of proteins</w:t>
            </w:r>
          </w:p>
        </w:tc>
        <w:tc>
          <w:tcPr>
            <w:tcW w:w="2520" w:type="dxa"/>
            <w:vAlign w:val="center"/>
          </w:tcPr>
          <w:p w14:paraId="4129FEF0" w14:textId="2E4450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0326087F" w14:textId="0DCF09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6520924D" w14:textId="5A9EA1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2D998D96" w14:textId="129B8D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077-3085</w:t>
            </w:r>
          </w:p>
        </w:tc>
        <w:tc>
          <w:tcPr>
            <w:tcW w:w="1235" w:type="dxa"/>
            <w:vAlign w:val="center"/>
          </w:tcPr>
          <w:p w14:paraId="76D97666" w14:textId="748F5A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FA02F21" w14:textId="3A94E6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50DAE05A" w14:textId="77777777" w:rsidTr="008869EF">
        <w:tc>
          <w:tcPr>
            <w:tcW w:w="625" w:type="dxa"/>
            <w:vAlign w:val="center"/>
          </w:tcPr>
          <w:p w14:paraId="26AE883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AC752F" w14:textId="00579C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Khan, Z. T. Maqsood, M. A. K. Tano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L. Iqbal, M. Lateef</w:t>
            </w:r>
          </w:p>
        </w:tc>
        <w:tc>
          <w:tcPr>
            <w:tcW w:w="3240" w:type="dxa"/>
            <w:vAlign w:val="center"/>
          </w:tcPr>
          <w:p w14:paraId="43183F53" w14:textId="3F93779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characterization,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microbial and antioxidant activities of C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i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Cu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Z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omplexes of 3-(2-(2-hydroxy-3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methoxybenzylidene)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ydrazon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 indolin-2-one</w:t>
            </w:r>
          </w:p>
        </w:tc>
        <w:tc>
          <w:tcPr>
            <w:tcW w:w="2520" w:type="dxa"/>
            <w:vAlign w:val="center"/>
          </w:tcPr>
          <w:p w14:paraId="14423649" w14:textId="088BC0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Journal of Basic and Applied Sciences</w:t>
            </w:r>
          </w:p>
        </w:tc>
        <w:tc>
          <w:tcPr>
            <w:tcW w:w="1350" w:type="dxa"/>
            <w:vAlign w:val="center"/>
          </w:tcPr>
          <w:p w14:paraId="4B294DE9" w14:textId="7469B1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0A9EB0C0" w14:textId="15CDA9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04EF65B5" w14:textId="0DE577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5-130</w:t>
            </w:r>
          </w:p>
        </w:tc>
        <w:tc>
          <w:tcPr>
            <w:tcW w:w="1235" w:type="dxa"/>
            <w:vAlign w:val="center"/>
          </w:tcPr>
          <w:p w14:paraId="6F1D8DD1" w14:textId="372DB7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BD68C8D" w14:textId="6FE134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841C3D9" w14:textId="77777777" w:rsidTr="008869EF">
        <w:tc>
          <w:tcPr>
            <w:tcW w:w="625" w:type="dxa"/>
            <w:vAlign w:val="center"/>
          </w:tcPr>
          <w:p w14:paraId="77DDC27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7982E2" w14:textId="38C318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K. Zaman, G. Hayat, A. Karim, M. Khan, S. A. Khan</w:t>
            </w:r>
          </w:p>
        </w:tc>
        <w:tc>
          <w:tcPr>
            <w:tcW w:w="3240" w:type="dxa"/>
            <w:vAlign w:val="center"/>
          </w:tcPr>
          <w:p w14:paraId="7D9EC821" w14:textId="75537F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long chain alcohols of the n-hexane fraction of water hyacinth (Eichhornia crassipes): extraction, estimation, GC-MS analysis and antimicrobial activity</w:t>
            </w:r>
          </w:p>
        </w:tc>
        <w:tc>
          <w:tcPr>
            <w:tcW w:w="2520" w:type="dxa"/>
            <w:vAlign w:val="center"/>
          </w:tcPr>
          <w:p w14:paraId="4F708463" w14:textId="1F5E5C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A93A11C" w14:textId="022060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7C986C29" w14:textId="2F35C9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7E7A5B8C" w14:textId="3D722D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4-149</w:t>
            </w:r>
          </w:p>
        </w:tc>
        <w:tc>
          <w:tcPr>
            <w:tcW w:w="1235" w:type="dxa"/>
            <w:vAlign w:val="center"/>
          </w:tcPr>
          <w:p w14:paraId="37171766" w14:textId="60575D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BE9828B" w14:textId="129A3B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996E61F" w14:textId="77777777" w:rsidTr="008869EF">
        <w:tc>
          <w:tcPr>
            <w:tcW w:w="625" w:type="dxa"/>
            <w:vAlign w:val="center"/>
          </w:tcPr>
          <w:p w14:paraId="2E031BE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85205A5" w14:textId="7D3AD0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Iqbal, M. A. Bashir, N. Ambreen, S. Perveen, W. Voelter</w:t>
            </w:r>
          </w:p>
        </w:tc>
        <w:tc>
          <w:tcPr>
            <w:tcW w:w="3240" w:type="dxa"/>
            <w:vAlign w:val="center"/>
          </w:tcPr>
          <w:p w14:paraId="0DAF6289" w14:textId="169E265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fficient and simple methodology for the synthesis of 2-amino-4-(N-alkyl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amin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-6-chloropyrimidines</w:t>
            </w:r>
          </w:p>
        </w:tc>
        <w:tc>
          <w:tcPr>
            <w:tcW w:w="2520" w:type="dxa"/>
            <w:vAlign w:val="center"/>
          </w:tcPr>
          <w:p w14:paraId="1C63E236" w14:textId="4C30D9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3EE9ED30" w14:textId="090F29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F3D0D6D" w14:textId="25A71C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170" w:type="dxa"/>
            <w:gridSpan w:val="2"/>
            <w:vAlign w:val="center"/>
          </w:tcPr>
          <w:p w14:paraId="5438D0E9" w14:textId="17053A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79-1182</w:t>
            </w:r>
          </w:p>
        </w:tc>
        <w:tc>
          <w:tcPr>
            <w:tcW w:w="1235" w:type="dxa"/>
            <w:vAlign w:val="center"/>
          </w:tcPr>
          <w:p w14:paraId="22B34AF8" w14:textId="3E90C6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34FDB24" w14:textId="531F35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57451E35" w14:textId="77777777" w:rsidTr="008869EF">
        <w:tc>
          <w:tcPr>
            <w:tcW w:w="625" w:type="dxa"/>
            <w:vAlign w:val="center"/>
          </w:tcPr>
          <w:p w14:paraId="6D06F84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F6F5412" w14:textId="37440A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Taha, N. H. Ismail, S. Lalani, M. Q. Fatmi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tia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Wahab, S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Imra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. I. Choudhary</w:t>
            </w:r>
          </w:p>
        </w:tc>
        <w:tc>
          <w:tcPr>
            <w:tcW w:w="3240" w:type="dxa"/>
            <w:vAlign w:val="center"/>
          </w:tcPr>
          <w:p w14:paraId="2CF90AAF" w14:textId="4E2DD38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novel inhibitors of α-glucosidase based on the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othiazole skeleton containing benzohydrazide moiety and their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ocking studies</w:t>
            </w:r>
          </w:p>
        </w:tc>
        <w:tc>
          <w:tcPr>
            <w:tcW w:w="2520" w:type="dxa"/>
            <w:vAlign w:val="center"/>
          </w:tcPr>
          <w:p w14:paraId="691BB4BD" w14:textId="4F18BC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66F19657" w14:textId="02F81E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5D218615" w14:textId="03AD92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1170" w:type="dxa"/>
            <w:gridSpan w:val="2"/>
            <w:vAlign w:val="center"/>
          </w:tcPr>
          <w:p w14:paraId="6A21C4D8" w14:textId="34E8B7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7-400</w:t>
            </w:r>
          </w:p>
        </w:tc>
        <w:tc>
          <w:tcPr>
            <w:tcW w:w="1235" w:type="dxa"/>
            <w:vAlign w:val="center"/>
          </w:tcPr>
          <w:p w14:paraId="2C897DEB" w14:textId="5EE114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B065FB" w14:textId="7BE305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465F7B85" w14:textId="77777777" w:rsidTr="008869EF">
        <w:tc>
          <w:tcPr>
            <w:tcW w:w="625" w:type="dxa"/>
            <w:vAlign w:val="center"/>
          </w:tcPr>
          <w:p w14:paraId="11A4B0C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1F37E8" w14:textId="02184D9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. Muhammad, I. Khan, S. Perveen, W. Voelter</w:t>
            </w:r>
          </w:p>
        </w:tc>
        <w:tc>
          <w:tcPr>
            <w:tcW w:w="3240" w:type="dxa"/>
            <w:vAlign w:val="center"/>
          </w:tcPr>
          <w:p w14:paraId="26B0A928" w14:textId="7A130A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apid cesium fluoride catalyzed Knoevenagel condensation to synthesize highly functionalized 4,4′-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methyle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 bis(1H-pyrazol-5-ol) derivatives</w:t>
            </w:r>
          </w:p>
        </w:tc>
        <w:tc>
          <w:tcPr>
            <w:tcW w:w="2520" w:type="dxa"/>
            <w:vAlign w:val="center"/>
          </w:tcPr>
          <w:p w14:paraId="62563055" w14:textId="477F74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onatsheft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fü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1F890DB0" w14:textId="7FB5AE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015</w:t>
            </w:r>
          </w:p>
        </w:tc>
        <w:tc>
          <w:tcPr>
            <w:tcW w:w="1170" w:type="dxa"/>
            <w:vAlign w:val="center"/>
          </w:tcPr>
          <w:p w14:paraId="67DEE67C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6D3D232C" w14:textId="77F7D8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87-1590</w:t>
            </w:r>
          </w:p>
        </w:tc>
        <w:tc>
          <w:tcPr>
            <w:tcW w:w="1235" w:type="dxa"/>
            <w:vAlign w:val="center"/>
          </w:tcPr>
          <w:p w14:paraId="5D7B400D" w14:textId="7A4449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C55104F" w14:textId="28BCBD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82</w:t>
            </w:r>
          </w:p>
        </w:tc>
      </w:tr>
      <w:tr w:rsidR="00831821" w:rsidRPr="00831821" w14:paraId="1651B608" w14:textId="77777777" w:rsidTr="008869EF">
        <w:tc>
          <w:tcPr>
            <w:tcW w:w="625" w:type="dxa"/>
            <w:vAlign w:val="center"/>
          </w:tcPr>
          <w:p w14:paraId="5812687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3EA48D" w14:textId="452B18C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Faghi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F3B90B5" w14:textId="27E72E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lladium-catalyzed regioselective benzylation-annulation of pyridine 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noBreakHyphen/>
              <w:t>oxides with toluene derivatives via multiple C-H bond activations: benzylation versus arylation</w:t>
            </w:r>
          </w:p>
        </w:tc>
        <w:tc>
          <w:tcPr>
            <w:tcW w:w="2520" w:type="dxa"/>
            <w:vAlign w:val="center"/>
          </w:tcPr>
          <w:p w14:paraId="0B2B67A5" w14:textId="6AF37D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rganic Letters</w:t>
            </w:r>
          </w:p>
        </w:tc>
        <w:tc>
          <w:tcPr>
            <w:tcW w:w="1350" w:type="dxa"/>
            <w:vAlign w:val="center"/>
          </w:tcPr>
          <w:p w14:paraId="1B33CA09" w14:textId="1A2AE9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CDA6B60" w14:textId="7B486A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52560CE1" w14:textId="24260F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4-417</w:t>
            </w:r>
          </w:p>
        </w:tc>
        <w:tc>
          <w:tcPr>
            <w:tcW w:w="1235" w:type="dxa"/>
            <w:vAlign w:val="center"/>
          </w:tcPr>
          <w:p w14:paraId="4A38E6C2" w14:textId="632459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3F98436" w14:textId="0481CD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6.579</w:t>
            </w:r>
          </w:p>
        </w:tc>
      </w:tr>
      <w:tr w:rsidR="00831821" w:rsidRPr="00831821" w14:paraId="21CFCBD4" w14:textId="77777777" w:rsidTr="008869EF">
        <w:tc>
          <w:tcPr>
            <w:tcW w:w="625" w:type="dxa"/>
            <w:vAlign w:val="center"/>
          </w:tcPr>
          <w:p w14:paraId="57C0FD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1B841F3" w14:textId="6E9E6A0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R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halkhal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ezaeefar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W. Ng</w:t>
            </w:r>
          </w:p>
        </w:tc>
        <w:tc>
          <w:tcPr>
            <w:tcW w:w="3240" w:type="dxa"/>
            <w:vAlign w:val="center"/>
          </w:tcPr>
          <w:p w14:paraId="34C6CE89" w14:textId="0941A5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d-catalyzed dehydrogenative cross-coupling of 1,4-quinones with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alkyluracils</w:t>
            </w:r>
            <w:proofErr w:type="spellEnd"/>
          </w:p>
        </w:tc>
        <w:tc>
          <w:tcPr>
            <w:tcW w:w="2520" w:type="dxa"/>
            <w:vAlign w:val="center"/>
          </w:tcPr>
          <w:p w14:paraId="49EE2DA5" w14:textId="366A8B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ustralian Journal of Chemistry</w:t>
            </w:r>
          </w:p>
        </w:tc>
        <w:tc>
          <w:tcPr>
            <w:tcW w:w="1350" w:type="dxa"/>
            <w:vAlign w:val="center"/>
          </w:tcPr>
          <w:p w14:paraId="5159DE8B" w14:textId="3079DA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7FBB5EE5" w14:textId="4DD20C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1170" w:type="dxa"/>
            <w:gridSpan w:val="2"/>
            <w:vAlign w:val="center"/>
          </w:tcPr>
          <w:p w14:paraId="523486AE" w14:textId="0E308B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5-169</w:t>
            </w:r>
          </w:p>
        </w:tc>
        <w:tc>
          <w:tcPr>
            <w:tcW w:w="1235" w:type="dxa"/>
            <w:vAlign w:val="center"/>
          </w:tcPr>
          <w:p w14:paraId="441F950E" w14:textId="775BC7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AA61DBF" w14:textId="16F620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328</w:t>
            </w:r>
          </w:p>
        </w:tc>
      </w:tr>
      <w:tr w:rsidR="00831821" w:rsidRPr="00831821" w14:paraId="49E2D82B" w14:textId="77777777" w:rsidTr="008869EF">
        <w:tc>
          <w:tcPr>
            <w:tcW w:w="625" w:type="dxa"/>
            <w:vAlign w:val="center"/>
          </w:tcPr>
          <w:p w14:paraId="3BCB5AA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360D1CC" w14:textId="797E510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Rahim, K. Ullah, A. Wadood, M. Taha, Ashfaq-ur-Rehman, Ima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dd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shraf, A. Shaukat, W. Rehman, S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45D2387" w14:textId="2A553A1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iazininoindo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alogs as potent inhibitors of α-glucosidase: Synthesis, biological evaluation and molecular docking studies</w:t>
            </w:r>
          </w:p>
        </w:tc>
        <w:tc>
          <w:tcPr>
            <w:tcW w:w="2520" w:type="dxa"/>
            <w:vAlign w:val="center"/>
          </w:tcPr>
          <w:p w14:paraId="7428B028" w14:textId="22A150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Chemistry</w:t>
            </w:r>
          </w:p>
        </w:tc>
        <w:tc>
          <w:tcPr>
            <w:tcW w:w="1350" w:type="dxa"/>
            <w:vAlign w:val="center"/>
          </w:tcPr>
          <w:p w14:paraId="57FADE9F" w14:textId="21A3C6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4E3B6FC6" w14:textId="2311FD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1170" w:type="dxa"/>
            <w:gridSpan w:val="2"/>
            <w:vAlign w:val="center"/>
          </w:tcPr>
          <w:p w14:paraId="593BDBFD" w14:textId="042F89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-87</w:t>
            </w:r>
          </w:p>
        </w:tc>
        <w:tc>
          <w:tcPr>
            <w:tcW w:w="1235" w:type="dxa"/>
            <w:vAlign w:val="center"/>
          </w:tcPr>
          <w:p w14:paraId="687369AD" w14:textId="2EB810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EA9F9D9" w14:textId="66620D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31</w:t>
            </w:r>
          </w:p>
        </w:tc>
      </w:tr>
      <w:tr w:rsidR="00831821" w:rsidRPr="00831821" w14:paraId="4BC13CC0" w14:textId="77777777" w:rsidTr="008869EF">
        <w:tc>
          <w:tcPr>
            <w:tcW w:w="625" w:type="dxa"/>
            <w:vAlign w:val="center"/>
          </w:tcPr>
          <w:p w14:paraId="1E8BB76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078C5C" w14:textId="2ACFC4D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. Bano, S. Abbasi, J. A. J. Khan, S. Hussain, S. Rasheed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49A08A20" w14:textId="07224E0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glycation activity of quinoline derivatives- A new therapeutic class for the management of type 2 diabetes complications</w:t>
            </w:r>
          </w:p>
        </w:tc>
        <w:tc>
          <w:tcPr>
            <w:tcW w:w="2520" w:type="dxa"/>
            <w:vAlign w:val="center"/>
          </w:tcPr>
          <w:p w14:paraId="2EDFCC43" w14:textId="4A1840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5AABE9A0" w14:textId="1F7DC5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102E7D50" w14:textId="370F21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628A25E6" w14:textId="5A7BC5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-68</w:t>
            </w:r>
          </w:p>
        </w:tc>
        <w:tc>
          <w:tcPr>
            <w:tcW w:w="1235" w:type="dxa"/>
            <w:vAlign w:val="center"/>
          </w:tcPr>
          <w:p w14:paraId="68DCDF77" w14:textId="595B82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C75BC2E" w14:textId="26B782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0797BA13" w14:textId="77777777" w:rsidTr="008869EF">
        <w:tc>
          <w:tcPr>
            <w:tcW w:w="625" w:type="dxa"/>
            <w:vAlign w:val="center"/>
          </w:tcPr>
          <w:p w14:paraId="4F447E5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AEF133" w14:textId="0EC4E7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Nasir, N. Fati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D. N. Zahra, N. Ansar, S. T. Khan</w:t>
            </w:r>
          </w:p>
        </w:tc>
        <w:tc>
          <w:tcPr>
            <w:tcW w:w="3240" w:type="dxa"/>
            <w:vAlign w:val="center"/>
          </w:tcPr>
          <w:p w14:paraId="7F67EA18" w14:textId="633BE6D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pectroscopic and morphological investigation of chemically treated cellulos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nowhisker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CNW) prepared from cotton sliver</w:t>
            </w:r>
          </w:p>
        </w:tc>
        <w:tc>
          <w:tcPr>
            <w:tcW w:w="2520" w:type="dxa"/>
            <w:vAlign w:val="center"/>
          </w:tcPr>
          <w:p w14:paraId="508CA03E" w14:textId="0C1349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pplied Nanoscience</w:t>
            </w:r>
          </w:p>
        </w:tc>
        <w:tc>
          <w:tcPr>
            <w:tcW w:w="1350" w:type="dxa"/>
            <w:vAlign w:val="center"/>
          </w:tcPr>
          <w:p w14:paraId="3DEC3860" w14:textId="5B07ED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1170" w:type="dxa"/>
            <w:vAlign w:val="center"/>
          </w:tcPr>
          <w:p w14:paraId="2A3B8A27" w14:textId="5A1DF1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492FB463" w14:textId="49C2C2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1-296</w:t>
            </w:r>
          </w:p>
        </w:tc>
        <w:tc>
          <w:tcPr>
            <w:tcW w:w="1235" w:type="dxa"/>
            <w:vAlign w:val="center"/>
          </w:tcPr>
          <w:p w14:paraId="462818F9" w14:textId="4FAE75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B52EE96" w14:textId="72E4B7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325</w:t>
            </w:r>
          </w:p>
        </w:tc>
      </w:tr>
      <w:tr w:rsidR="00831821" w:rsidRPr="00831821" w14:paraId="74954AE3" w14:textId="77777777" w:rsidTr="003806D0">
        <w:tc>
          <w:tcPr>
            <w:tcW w:w="15110" w:type="dxa"/>
            <w:gridSpan w:val="10"/>
            <w:vAlign w:val="center"/>
          </w:tcPr>
          <w:p w14:paraId="0CDF7B99" w14:textId="510E4D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4</w:t>
            </w:r>
          </w:p>
        </w:tc>
      </w:tr>
      <w:tr w:rsidR="00831821" w:rsidRPr="00831821" w14:paraId="46CCE084" w14:textId="77777777" w:rsidTr="008869EF">
        <w:tc>
          <w:tcPr>
            <w:tcW w:w="625" w:type="dxa"/>
            <w:vAlign w:val="center"/>
          </w:tcPr>
          <w:p w14:paraId="1E66D86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897C6D" w14:textId="557666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S. A. Ali, A. A. Khan, S. T. Mo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J. Hashim, F. Z. Basha, I. Malik </w:t>
            </w:r>
          </w:p>
        </w:tc>
        <w:tc>
          <w:tcPr>
            <w:tcW w:w="3240" w:type="dxa"/>
            <w:vAlign w:val="center"/>
          </w:tcPr>
          <w:p w14:paraId="37774F98" w14:textId="4E0F34F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olvent-free click chemistry for tetrazole synthesis from 1,8-diazabicyclo [5.4.0] undec-7-ene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DBU)-based fluorinated ionic liquids, their micellization, and density functional theory studies</w:t>
            </w:r>
          </w:p>
        </w:tc>
        <w:tc>
          <w:tcPr>
            <w:tcW w:w="2520" w:type="dxa"/>
            <w:vAlign w:val="center"/>
          </w:tcPr>
          <w:p w14:paraId="77354691" w14:textId="38707F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SC Advances</w:t>
            </w:r>
          </w:p>
        </w:tc>
        <w:tc>
          <w:tcPr>
            <w:tcW w:w="1350" w:type="dxa"/>
            <w:vAlign w:val="center"/>
          </w:tcPr>
          <w:p w14:paraId="51E12C66" w14:textId="4ED5C8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46712B7B" w14:textId="7A6679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7E9DF322" w14:textId="484DF5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128-64137</w:t>
            </w:r>
          </w:p>
        </w:tc>
        <w:tc>
          <w:tcPr>
            <w:tcW w:w="1235" w:type="dxa"/>
            <w:vAlign w:val="center"/>
          </w:tcPr>
          <w:p w14:paraId="0C855D4F" w14:textId="71C6E6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3596036" w14:textId="767565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108</w:t>
            </w:r>
          </w:p>
        </w:tc>
      </w:tr>
      <w:tr w:rsidR="00831821" w:rsidRPr="00831821" w14:paraId="1FE0FC6E" w14:textId="77777777" w:rsidTr="008869EF">
        <w:tc>
          <w:tcPr>
            <w:tcW w:w="625" w:type="dxa"/>
            <w:vAlign w:val="center"/>
          </w:tcPr>
          <w:p w14:paraId="3CCE0D2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DC86C3" w14:textId="220256B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azal Rahim, S. A. A. Shah, M. Taha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. H. Ismail, M. Manzoor, G. A. Miana, S. Perveen</w:t>
            </w:r>
          </w:p>
        </w:tc>
        <w:tc>
          <w:tcPr>
            <w:tcW w:w="3240" w:type="dxa"/>
            <w:vAlign w:val="center"/>
          </w:tcPr>
          <w:p w14:paraId="722AB3A3" w14:textId="269F27C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is(indolyl)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ethane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ynthesis Through Sodium Iodate and Sodium Hydrogen Sulfite in Water</w:t>
            </w:r>
          </w:p>
        </w:tc>
        <w:tc>
          <w:tcPr>
            <w:tcW w:w="2520" w:type="dxa"/>
            <w:vAlign w:val="center"/>
          </w:tcPr>
          <w:p w14:paraId="6B3A7B62" w14:textId="42C4B7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D9C5284" w14:textId="0FBA15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1166BCB" w14:textId="70E1CA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44321C6B" w14:textId="2123A4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58-1161</w:t>
            </w:r>
          </w:p>
        </w:tc>
        <w:tc>
          <w:tcPr>
            <w:tcW w:w="1235" w:type="dxa"/>
            <w:vAlign w:val="center"/>
          </w:tcPr>
          <w:p w14:paraId="51790E43" w14:textId="6F683F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C24EE91" w14:textId="0D4E1B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D9689D2" w14:textId="77777777" w:rsidTr="008869EF">
        <w:tc>
          <w:tcPr>
            <w:tcW w:w="625" w:type="dxa"/>
            <w:vAlign w:val="center"/>
          </w:tcPr>
          <w:p w14:paraId="1540D3F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30F7F11" w14:textId="26E048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Khan, A. Ahmad, A. Irshad, L. B. S. Kardono, F. Rahim, S. M. Haider, S. Ahmed, S. Parveen</w:t>
            </w:r>
          </w:p>
        </w:tc>
        <w:tc>
          <w:tcPr>
            <w:tcW w:w="3240" w:type="dxa"/>
            <w:vAlign w:val="center"/>
          </w:tcPr>
          <w:p w14:paraId="348AAA0F" w14:textId="31AEDB8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ntibacterial and antifungal activities of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-arylidene-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dimethylbarbiturates derivatives</w:t>
            </w:r>
          </w:p>
        </w:tc>
        <w:tc>
          <w:tcPr>
            <w:tcW w:w="2520" w:type="dxa"/>
            <w:vAlign w:val="center"/>
          </w:tcPr>
          <w:p w14:paraId="46AAD718" w14:textId="1C278E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30A7ECD" w14:textId="349285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64AF3219" w14:textId="7419CC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3021C8B1" w14:textId="1CB730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53-1157</w:t>
            </w:r>
          </w:p>
        </w:tc>
        <w:tc>
          <w:tcPr>
            <w:tcW w:w="1235" w:type="dxa"/>
            <w:vAlign w:val="center"/>
          </w:tcPr>
          <w:p w14:paraId="1B1CFF73" w14:textId="3AC798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280ADC0" w14:textId="162BDD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1ABBA1C" w14:textId="77777777" w:rsidTr="008869EF">
        <w:tc>
          <w:tcPr>
            <w:tcW w:w="625" w:type="dxa"/>
            <w:vAlign w:val="center"/>
          </w:tcPr>
          <w:p w14:paraId="73322CC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ECD948" w14:textId="35C822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K. Nafeesa, M. A. Abbasi, S. Nad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hmad, S. Afzal</w:t>
            </w:r>
          </w:p>
        </w:tc>
        <w:tc>
          <w:tcPr>
            <w:tcW w:w="3240" w:type="dxa"/>
            <w:vAlign w:val="center"/>
          </w:tcPr>
          <w:p w14:paraId="27589D43" w14:textId="3D291ED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and screening of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tibacterial and enzyme inhibitory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ctivity of </w:t>
            </w:r>
            <w:proofErr w:type="gram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disubstituted 4-chlorobenzenesulfonamides</w:t>
            </w:r>
          </w:p>
        </w:tc>
        <w:tc>
          <w:tcPr>
            <w:tcW w:w="2520" w:type="dxa"/>
            <w:vAlign w:val="center"/>
          </w:tcPr>
          <w:p w14:paraId="0D95E1B8" w14:textId="03511C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A01032B" w14:textId="59C827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23E372B9" w14:textId="6EAE6C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67B4DE79" w14:textId="34762D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96-1104</w:t>
            </w:r>
          </w:p>
        </w:tc>
        <w:tc>
          <w:tcPr>
            <w:tcW w:w="1235" w:type="dxa"/>
            <w:vAlign w:val="center"/>
          </w:tcPr>
          <w:p w14:paraId="20C7BBCC" w14:textId="34B61A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97C53E8" w14:textId="4931ED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7808601" w14:textId="77777777" w:rsidTr="008869EF">
        <w:tc>
          <w:tcPr>
            <w:tcW w:w="625" w:type="dxa"/>
            <w:vAlign w:val="center"/>
          </w:tcPr>
          <w:p w14:paraId="540F7AF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0EC6749" w14:textId="2C8D6C0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Farooq, Z. Akhtar, S. M. Saad, S. I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Parveen, Ausaf Aleem</w:t>
            </w:r>
          </w:p>
        </w:tc>
        <w:tc>
          <w:tcPr>
            <w:tcW w:w="3240" w:type="dxa"/>
            <w:vAlign w:val="center"/>
          </w:tcPr>
          <w:p w14:paraId="38433F66" w14:textId="215F1EF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and fluorescent brightening properties of symmetrically substituted 4,4′-bis(1,3,5-triazinyl)-diaminostilbene-2,2′-disulfonic acid derivatives</w:t>
            </w:r>
          </w:p>
        </w:tc>
        <w:tc>
          <w:tcPr>
            <w:tcW w:w="2520" w:type="dxa"/>
            <w:vAlign w:val="center"/>
          </w:tcPr>
          <w:p w14:paraId="06E40AD8" w14:textId="5934A0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580AB53" w14:textId="52FC8C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64398B75" w14:textId="3DA54A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0EA7EE89" w14:textId="091BB3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0-894</w:t>
            </w:r>
          </w:p>
        </w:tc>
        <w:tc>
          <w:tcPr>
            <w:tcW w:w="1235" w:type="dxa"/>
            <w:vAlign w:val="center"/>
          </w:tcPr>
          <w:p w14:paraId="5B76A7E1" w14:textId="06B6D2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2133FB9" w14:textId="2EBDB3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432BFFE" w14:textId="77777777" w:rsidTr="008869EF">
        <w:tc>
          <w:tcPr>
            <w:tcW w:w="625" w:type="dxa"/>
            <w:vAlign w:val="center"/>
          </w:tcPr>
          <w:p w14:paraId="48A1C07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623303" w14:textId="7603A76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Lodhi, S. Shams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24BA506" w14:textId="300C97B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Thiazolidine esters: new potent urease inhibitors</w:t>
            </w:r>
          </w:p>
        </w:tc>
        <w:tc>
          <w:tcPr>
            <w:tcW w:w="2520" w:type="dxa"/>
            <w:vAlign w:val="center"/>
          </w:tcPr>
          <w:p w14:paraId="3B06B418" w14:textId="6E2437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B37C793" w14:textId="7E682C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75F0177C" w14:textId="7D7F0D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16C1DC05" w14:textId="0E47F8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8-864</w:t>
            </w:r>
          </w:p>
        </w:tc>
        <w:tc>
          <w:tcPr>
            <w:tcW w:w="1235" w:type="dxa"/>
            <w:vAlign w:val="center"/>
          </w:tcPr>
          <w:p w14:paraId="26227BEB" w14:textId="7A1807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3F8A085" w14:textId="06E978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422FFD3" w14:textId="77777777" w:rsidTr="008869EF">
        <w:tc>
          <w:tcPr>
            <w:tcW w:w="625" w:type="dxa"/>
            <w:vAlign w:val="center"/>
          </w:tcPr>
          <w:p w14:paraId="69FC5D8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9CA6E3" w14:textId="4419048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U. Mujahid, Aziz-ur-Rehman, S. Rasoo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</w:t>
            </w:r>
          </w:p>
        </w:tc>
        <w:tc>
          <w:tcPr>
            <w:tcW w:w="3240" w:type="dxa"/>
            <w:vAlign w:val="center"/>
          </w:tcPr>
          <w:p w14:paraId="41BB17B3" w14:textId="42B9707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some N-substituted sulfonamides derived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ring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ipoxygenes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hibitors </w:t>
            </w:r>
          </w:p>
        </w:tc>
        <w:tc>
          <w:tcPr>
            <w:tcW w:w="2520" w:type="dxa"/>
            <w:vAlign w:val="center"/>
          </w:tcPr>
          <w:p w14:paraId="41890193" w14:textId="5F1D16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Chemistry</w:t>
            </w:r>
          </w:p>
        </w:tc>
        <w:tc>
          <w:tcPr>
            <w:tcW w:w="1350" w:type="dxa"/>
            <w:vAlign w:val="center"/>
          </w:tcPr>
          <w:p w14:paraId="400E2C2F" w14:textId="7A0609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7AC1E15C" w14:textId="54B48B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7AEF81E7" w14:textId="2D5FF8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1-166</w:t>
            </w:r>
          </w:p>
        </w:tc>
        <w:tc>
          <w:tcPr>
            <w:tcW w:w="1235" w:type="dxa"/>
            <w:vAlign w:val="center"/>
          </w:tcPr>
          <w:p w14:paraId="515761F2" w14:textId="55D18D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0555177" w14:textId="6338F6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7FFE5326" w14:textId="77777777" w:rsidTr="008869EF">
        <w:tc>
          <w:tcPr>
            <w:tcW w:w="625" w:type="dxa"/>
            <w:vAlign w:val="center"/>
          </w:tcPr>
          <w:p w14:paraId="4DBD00F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DAF039" w14:textId="4D4F9A6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K. Ahmed, M. Nasir, N. Fati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D. N. Zahra</w:t>
            </w:r>
          </w:p>
        </w:tc>
        <w:tc>
          <w:tcPr>
            <w:tcW w:w="3240" w:type="dxa"/>
            <w:vAlign w:val="center"/>
          </w:tcPr>
          <w:p w14:paraId="783EBB81" w14:textId="627F00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ructural mass irregularities and fiber volume influence on morphology and mechanical properties of unsaturated polyester resin in matrix composites</w:t>
            </w:r>
          </w:p>
        </w:tc>
        <w:tc>
          <w:tcPr>
            <w:tcW w:w="2520" w:type="dxa"/>
            <w:vAlign w:val="center"/>
          </w:tcPr>
          <w:p w14:paraId="19AC4D49" w14:textId="3D44D5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Advanced Research</w:t>
            </w:r>
          </w:p>
        </w:tc>
        <w:tc>
          <w:tcPr>
            <w:tcW w:w="1350" w:type="dxa"/>
            <w:vAlign w:val="center"/>
          </w:tcPr>
          <w:p w14:paraId="021DA218" w14:textId="14C047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45E02B84" w14:textId="2F7B41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43F234A8" w14:textId="2681AD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03" w:tgtFrame="doilink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833-838</w:t>
              </w:r>
            </w:hyperlink>
          </w:p>
        </w:tc>
        <w:tc>
          <w:tcPr>
            <w:tcW w:w="1235" w:type="dxa"/>
            <w:vAlign w:val="center"/>
          </w:tcPr>
          <w:p w14:paraId="3DDAE95F" w14:textId="57E33A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37C146" w14:textId="435732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665</w:t>
            </w:r>
          </w:p>
        </w:tc>
      </w:tr>
      <w:tr w:rsidR="00831821" w:rsidRPr="00831821" w14:paraId="480ACA73" w14:textId="77777777" w:rsidTr="008869EF">
        <w:tc>
          <w:tcPr>
            <w:tcW w:w="625" w:type="dxa"/>
            <w:vAlign w:val="center"/>
          </w:tcPr>
          <w:p w14:paraId="5AC8C5E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5CF460" w14:textId="1A1C960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, S. Siddiqui, M. Saleem, M. Taha, S. M. Saad, S. Perveen, M. I. Choudhary</w:t>
            </w:r>
          </w:p>
        </w:tc>
        <w:tc>
          <w:tcPr>
            <w:tcW w:w="3240" w:type="dxa"/>
            <w:vAlign w:val="center"/>
          </w:tcPr>
          <w:p w14:paraId="0017EF54" w14:textId="5C654B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triazole Schiff bases: Novel inhibitors of nucleotide pyrophosphatase / phosphodiesterase-1</w:t>
            </w:r>
          </w:p>
        </w:tc>
        <w:tc>
          <w:tcPr>
            <w:tcW w:w="2520" w:type="dxa"/>
            <w:vAlign w:val="center"/>
          </w:tcPr>
          <w:p w14:paraId="314524EF" w14:textId="350470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Bioorganic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 xml:space="preserve"> Medicinal Chemistry</w:t>
            </w:r>
          </w:p>
        </w:tc>
        <w:tc>
          <w:tcPr>
            <w:tcW w:w="1350" w:type="dxa"/>
            <w:vAlign w:val="center"/>
          </w:tcPr>
          <w:p w14:paraId="44A6C03D" w14:textId="066758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4C29BC5A" w14:textId="45B3BC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782B9A84" w14:textId="1B57E5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AdvGulliv-R" w:hAnsi="Times New Roman" w:cs="Times New Roman"/>
                <w:sz w:val="20"/>
                <w:szCs w:val="20"/>
              </w:rPr>
              <w:t>6509-6514</w:t>
            </w:r>
          </w:p>
        </w:tc>
        <w:tc>
          <w:tcPr>
            <w:tcW w:w="1235" w:type="dxa"/>
            <w:vAlign w:val="center"/>
          </w:tcPr>
          <w:p w14:paraId="3BD3A148" w14:textId="15FE9D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DF0D37" w14:textId="63FD4C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32342357" w14:textId="77777777" w:rsidTr="008869EF">
        <w:tc>
          <w:tcPr>
            <w:tcW w:w="625" w:type="dxa"/>
            <w:vAlign w:val="center"/>
          </w:tcPr>
          <w:p w14:paraId="610584F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CA630D" w14:textId="1A4D11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Kar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hmed, A. Karim</w:t>
            </w:r>
          </w:p>
        </w:tc>
        <w:tc>
          <w:tcPr>
            <w:tcW w:w="3240" w:type="dxa"/>
            <w:vAlign w:val="center"/>
          </w:tcPr>
          <w:p w14:paraId="0E46BE78" w14:textId="374E5F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sessment of trans fatty acid level in French fries from various fast-food outlets in Karachi, Pakistan</w:t>
            </w:r>
          </w:p>
        </w:tc>
        <w:tc>
          <w:tcPr>
            <w:tcW w:w="2520" w:type="dxa"/>
            <w:vAlign w:val="center"/>
          </w:tcPr>
          <w:p w14:paraId="4B05C5C7" w14:textId="54B9C7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American Oil Chemists Society</w:t>
            </w:r>
          </w:p>
        </w:tc>
        <w:tc>
          <w:tcPr>
            <w:tcW w:w="1350" w:type="dxa"/>
            <w:vAlign w:val="center"/>
          </w:tcPr>
          <w:p w14:paraId="3781485F" w14:textId="76189E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75C23F9F" w14:textId="2976C5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1170" w:type="dxa"/>
            <w:gridSpan w:val="2"/>
            <w:vAlign w:val="center"/>
          </w:tcPr>
          <w:p w14:paraId="380FB22B" w14:textId="4C719F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31-1836</w:t>
            </w:r>
          </w:p>
        </w:tc>
        <w:tc>
          <w:tcPr>
            <w:tcW w:w="1235" w:type="dxa"/>
            <w:vAlign w:val="center"/>
          </w:tcPr>
          <w:p w14:paraId="4D32FBC1" w14:textId="3E0276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7F0F6AD" w14:textId="7F9A58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21</w:t>
            </w:r>
          </w:p>
        </w:tc>
      </w:tr>
      <w:tr w:rsidR="00831821" w:rsidRPr="00831821" w14:paraId="49BD24EA" w14:textId="77777777" w:rsidTr="008869EF">
        <w:tc>
          <w:tcPr>
            <w:tcW w:w="625" w:type="dxa"/>
            <w:vAlign w:val="center"/>
          </w:tcPr>
          <w:p w14:paraId="153C87F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E37D907" w14:textId="0C8B77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Jamil, S. Perveen, S. A. A. Shah, M. Taha, N. H. Ismail, S. Perveen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4F8DCF63" w14:textId="5E02217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henoxyacetohydrazid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chiff bases: β-Glucuronidase inhibitors</w:t>
            </w:r>
          </w:p>
        </w:tc>
        <w:tc>
          <w:tcPr>
            <w:tcW w:w="2520" w:type="dxa"/>
            <w:vAlign w:val="center"/>
          </w:tcPr>
          <w:p w14:paraId="0E59EDBF" w14:textId="12CB88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2B0277A1" w14:textId="2543A3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18B41AA8" w14:textId="2EE845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506F573A" w14:textId="1FB4AC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788-8802</w:t>
            </w:r>
          </w:p>
        </w:tc>
        <w:tc>
          <w:tcPr>
            <w:tcW w:w="1235" w:type="dxa"/>
            <w:vAlign w:val="center"/>
          </w:tcPr>
          <w:p w14:paraId="5A722EC0" w14:textId="7151EE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9785E0E" w14:textId="6F31A3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17CF891B" w14:textId="77777777" w:rsidTr="008869EF">
        <w:tc>
          <w:tcPr>
            <w:tcW w:w="625" w:type="dxa"/>
            <w:vAlign w:val="center"/>
          </w:tcPr>
          <w:p w14:paraId="783DF9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C894675" w14:textId="3EB8F13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. Siddiqa, Aziz-ur-Rehman, M. A. Abbasi, S. Rasoo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I. Ahmad, S. Afzal</w:t>
            </w:r>
          </w:p>
        </w:tc>
        <w:tc>
          <w:tcPr>
            <w:tcW w:w="3240" w:type="dxa"/>
            <w:vAlign w:val="center"/>
          </w:tcPr>
          <w:p w14:paraId="396100BF" w14:textId="43E1A98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 and antibacterial evaluation of 2-(1,3-benzodioxol-5-ylcarbonyl)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rylsulfonohydrazid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erivatives</w:t>
            </w:r>
          </w:p>
        </w:tc>
        <w:tc>
          <w:tcPr>
            <w:tcW w:w="2520" w:type="dxa"/>
            <w:vAlign w:val="center"/>
          </w:tcPr>
          <w:p w14:paraId="59667E2B" w14:textId="43313C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opical Journal of Pharmaceutical Research</w:t>
            </w:r>
          </w:p>
        </w:tc>
        <w:tc>
          <w:tcPr>
            <w:tcW w:w="1350" w:type="dxa"/>
            <w:vAlign w:val="center"/>
          </w:tcPr>
          <w:p w14:paraId="4C032F35" w14:textId="52EB6E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136DA33" w14:textId="2D0254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205D971E" w14:textId="4D7E96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89-1696</w:t>
            </w:r>
          </w:p>
        </w:tc>
        <w:tc>
          <w:tcPr>
            <w:tcW w:w="1235" w:type="dxa"/>
            <w:vAlign w:val="center"/>
          </w:tcPr>
          <w:p w14:paraId="417B2367" w14:textId="0C71BB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C0A0787" w14:textId="021FB6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69</w:t>
            </w:r>
          </w:p>
        </w:tc>
      </w:tr>
      <w:tr w:rsidR="00831821" w:rsidRPr="00831821" w14:paraId="73C495F9" w14:textId="77777777" w:rsidTr="008869EF">
        <w:tc>
          <w:tcPr>
            <w:tcW w:w="625" w:type="dxa"/>
            <w:vAlign w:val="center"/>
          </w:tcPr>
          <w:p w14:paraId="0FCB9A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E33090" w14:textId="3D928C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. N. H. Ismail, W. Jamil, H. Rashwan, S. M. Kashif, A. A. Sain, M. I. Adenan, E. H. Anouar, F. Rah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6CAAD5F" w14:textId="2175B2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novel derivatives of 4-methylbenzimidazole and evaluation of their biological activities</w:t>
            </w:r>
          </w:p>
        </w:tc>
        <w:tc>
          <w:tcPr>
            <w:tcW w:w="2520" w:type="dxa"/>
            <w:vAlign w:val="center"/>
          </w:tcPr>
          <w:p w14:paraId="586A0408" w14:textId="3B5E06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76297DBF" w14:textId="211E56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0C9F63C" w14:textId="23FB0A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1170" w:type="dxa"/>
            <w:gridSpan w:val="2"/>
            <w:vAlign w:val="center"/>
          </w:tcPr>
          <w:p w14:paraId="4EF81A5D" w14:textId="70DF5E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31-738</w:t>
            </w:r>
          </w:p>
        </w:tc>
        <w:tc>
          <w:tcPr>
            <w:tcW w:w="1235" w:type="dxa"/>
            <w:vAlign w:val="center"/>
          </w:tcPr>
          <w:p w14:paraId="1F182EF7" w14:textId="443628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CE70A6" w14:textId="6CC748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4B2C1155" w14:textId="77777777" w:rsidTr="008869EF">
        <w:tc>
          <w:tcPr>
            <w:tcW w:w="625" w:type="dxa"/>
            <w:vAlign w:val="center"/>
          </w:tcPr>
          <w:p w14:paraId="57BA737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EC2F0A" w14:textId="6F280C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K. Hussain, S. Perveen </w:t>
            </w:r>
          </w:p>
        </w:tc>
        <w:tc>
          <w:tcPr>
            <w:tcW w:w="3240" w:type="dxa"/>
            <w:vAlign w:val="center"/>
          </w:tcPr>
          <w:p w14:paraId="4DD55CD0" w14:textId="09E817F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icrowave-metal interaction pyrolysis of waste polystyrene in a copper coil reactor</w:t>
            </w:r>
          </w:p>
        </w:tc>
        <w:tc>
          <w:tcPr>
            <w:tcW w:w="2520" w:type="dxa"/>
            <w:vAlign w:val="center"/>
          </w:tcPr>
          <w:p w14:paraId="0D566AA9" w14:textId="27ECC7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nergy Sources, Part A</w:t>
            </w:r>
          </w:p>
        </w:tc>
        <w:tc>
          <w:tcPr>
            <w:tcW w:w="1350" w:type="dxa"/>
            <w:vAlign w:val="center"/>
          </w:tcPr>
          <w:p w14:paraId="474699BB" w14:textId="41A134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7A846795" w14:textId="606BE7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4486B85D" w14:textId="269A98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82-1989</w:t>
            </w:r>
          </w:p>
        </w:tc>
        <w:tc>
          <w:tcPr>
            <w:tcW w:w="1235" w:type="dxa"/>
            <w:vAlign w:val="center"/>
          </w:tcPr>
          <w:p w14:paraId="7F5B9DB9" w14:textId="13D233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8BECF85" w14:textId="01FEE7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27</w:t>
            </w:r>
          </w:p>
        </w:tc>
      </w:tr>
      <w:tr w:rsidR="00831821" w:rsidRPr="00831821" w14:paraId="2EE1E75B" w14:textId="77777777" w:rsidTr="008869EF">
        <w:tc>
          <w:tcPr>
            <w:tcW w:w="625" w:type="dxa"/>
            <w:vAlign w:val="center"/>
          </w:tcPr>
          <w:p w14:paraId="74A1D8F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0E96CB" w14:textId="301C27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M. Saad, N. N. Sheikh, S. Hussain, M. I. Fakhri, S. Perveen, M. Taha, M. I. Choudhary</w:t>
            </w:r>
          </w:p>
        </w:tc>
        <w:tc>
          <w:tcPr>
            <w:tcW w:w="3240" w:type="dxa"/>
            <w:vAlign w:val="center"/>
          </w:tcPr>
          <w:p w14:paraId="4ABB8971" w14:textId="2A4C50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β-glucuronidase inhibitory activity of 2-arylquinazolin-4(3H)-ones</w:t>
            </w:r>
          </w:p>
        </w:tc>
        <w:tc>
          <w:tcPr>
            <w:tcW w:w="2520" w:type="dxa"/>
            <w:vAlign w:val="center"/>
          </w:tcPr>
          <w:p w14:paraId="17948786" w14:textId="4CA7D8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381FEE21" w14:textId="5E2A18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BFF48A5" w14:textId="100CB3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4B92C7EB" w14:textId="525C1F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49-3454</w:t>
            </w:r>
          </w:p>
        </w:tc>
        <w:tc>
          <w:tcPr>
            <w:tcW w:w="1235" w:type="dxa"/>
            <w:vAlign w:val="center"/>
          </w:tcPr>
          <w:p w14:paraId="590C6460" w14:textId="332FE2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B73A731" w14:textId="4F0AC9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1EC52DFC" w14:textId="77777777" w:rsidTr="008869EF">
        <w:tc>
          <w:tcPr>
            <w:tcW w:w="625" w:type="dxa"/>
            <w:vAlign w:val="center"/>
          </w:tcPr>
          <w:p w14:paraId="2B755EC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C10401" w14:textId="542811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ashto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Hussain, A. Khan, S. M. Saad, J. A. J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I. Choudhary</w:t>
            </w:r>
          </w:p>
        </w:tc>
        <w:tc>
          <w:tcPr>
            <w:tcW w:w="3240" w:type="dxa"/>
            <w:vAlign w:val="center"/>
          </w:tcPr>
          <w:p w14:paraId="17C377CD" w14:textId="73773B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xadiazoles and thiadiazole: Novel α-glucosidase inhibitors</w:t>
            </w:r>
          </w:p>
        </w:tc>
        <w:tc>
          <w:tcPr>
            <w:tcW w:w="2520" w:type="dxa"/>
            <w:vAlign w:val="center"/>
          </w:tcPr>
          <w:p w14:paraId="40D7BA5B" w14:textId="402D82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2F150875" w14:textId="2CE325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4F22A59" w14:textId="21145F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694F7ADC" w14:textId="2595C7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454-5465</w:t>
            </w:r>
          </w:p>
        </w:tc>
        <w:tc>
          <w:tcPr>
            <w:tcW w:w="1235" w:type="dxa"/>
            <w:vAlign w:val="center"/>
          </w:tcPr>
          <w:p w14:paraId="292944A8" w14:textId="7E0CAF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F3BA8BD" w14:textId="47A7D8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05E813CE" w14:textId="77777777" w:rsidTr="008869EF">
        <w:tc>
          <w:tcPr>
            <w:tcW w:w="625" w:type="dxa"/>
            <w:vAlign w:val="center"/>
          </w:tcPr>
          <w:p w14:paraId="0D81CF6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FF48E3" w14:textId="668A98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Fakhri, N. N. Seikh, S. M. Saad, S. Hussain, S. Perveen, M. I. Choudhary</w:t>
            </w:r>
          </w:p>
        </w:tc>
        <w:tc>
          <w:tcPr>
            <w:tcW w:w="3240" w:type="dxa"/>
            <w:vAlign w:val="center"/>
          </w:tcPr>
          <w:p w14:paraId="279C0076" w14:textId="5538CB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β-Glucuronidase inhibitory studies on coumarin derivatives</w:t>
            </w:r>
          </w:p>
        </w:tc>
        <w:tc>
          <w:tcPr>
            <w:tcW w:w="2520" w:type="dxa"/>
            <w:vAlign w:val="center"/>
          </w:tcPr>
          <w:p w14:paraId="26CA7A19" w14:textId="7ED829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40BAD2A5" w14:textId="45C5F2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A2FDB4E" w14:textId="55FCC2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70" w:type="dxa"/>
            <w:gridSpan w:val="2"/>
            <w:vAlign w:val="center"/>
          </w:tcPr>
          <w:p w14:paraId="78FD3798" w14:textId="5CB7C9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8-782</w:t>
            </w:r>
          </w:p>
        </w:tc>
        <w:tc>
          <w:tcPr>
            <w:tcW w:w="1235" w:type="dxa"/>
            <w:vAlign w:val="center"/>
          </w:tcPr>
          <w:p w14:paraId="254AB084" w14:textId="11B2CF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D6279D1" w14:textId="13D953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329FA12A" w14:textId="77777777" w:rsidTr="008869EF">
        <w:tc>
          <w:tcPr>
            <w:tcW w:w="625" w:type="dxa"/>
            <w:vAlign w:val="center"/>
          </w:tcPr>
          <w:p w14:paraId="334C874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9ED6BAF" w14:textId="0C8DB4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bbasi, S. Mirza, S. Rasheed, S. Hussain, J. A. J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M. I. Choudhary </w:t>
            </w:r>
          </w:p>
        </w:tc>
        <w:tc>
          <w:tcPr>
            <w:tcW w:w="3240" w:type="dxa"/>
            <w:vAlign w:val="center"/>
          </w:tcPr>
          <w:p w14:paraId="4448CC5A" w14:textId="1638DBC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enzothiazole derivatives: Novel inhibitors of methylglyoxal mediated glycation of protein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</w:p>
        </w:tc>
        <w:tc>
          <w:tcPr>
            <w:tcW w:w="2520" w:type="dxa"/>
            <w:vAlign w:val="center"/>
          </w:tcPr>
          <w:p w14:paraId="37D45FE1" w14:textId="706B7D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696F03A4" w14:textId="66BAD7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62EBA0AA" w14:textId="28D798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70" w:type="dxa"/>
            <w:gridSpan w:val="2"/>
            <w:vAlign w:val="center"/>
          </w:tcPr>
          <w:p w14:paraId="047F7DCB" w14:textId="720D12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4-835</w:t>
            </w:r>
          </w:p>
        </w:tc>
        <w:tc>
          <w:tcPr>
            <w:tcW w:w="1235" w:type="dxa"/>
            <w:vAlign w:val="center"/>
          </w:tcPr>
          <w:p w14:paraId="2A0974AB" w14:textId="7A978D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7CD8622" w14:textId="231A77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3A18313E" w14:textId="77777777" w:rsidTr="008869EF">
        <w:tc>
          <w:tcPr>
            <w:tcW w:w="625" w:type="dxa"/>
            <w:vAlign w:val="center"/>
          </w:tcPr>
          <w:p w14:paraId="30F6A7C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18FE0EE" w14:textId="5A39566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M. S. Baharudin, S. Lalani, S. Mehboo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Yousuf, S. Siddiqui, F. Rahim, M. I. Choudhary</w:t>
            </w:r>
          </w:p>
        </w:tc>
        <w:tc>
          <w:tcPr>
            <w:tcW w:w="3240" w:type="dxa"/>
            <w:vAlign w:val="center"/>
          </w:tcPr>
          <w:p w14:paraId="07B4B732" w14:textId="4199A51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crystal structure of 2-methoxybenzoylhydrazones and evaluation of their α-glucosidase and urease inhibition potential</w:t>
            </w:r>
          </w:p>
        </w:tc>
        <w:tc>
          <w:tcPr>
            <w:tcW w:w="2520" w:type="dxa"/>
            <w:vAlign w:val="center"/>
          </w:tcPr>
          <w:p w14:paraId="3AE4BD80" w14:textId="3E5FAD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7446AFA6" w14:textId="7787B7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6CD7B39" w14:textId="2C924F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23FD26BB" w14:textId="04032C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10-1324</w:t>
            </w:r>
          </w:p>
        </w:tc>
        <w:tc>
          <w:tcPr>
            <w:tcW w:w="1235" w:type="dxa"/>
            <w:vAlign w:val="center"/>
          </w:tcPr>
          <w:p w14:paraId="41C3926D" w14:textId="08E1D2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6D525CF" w14:textId="5A51BA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0115B76B" w14:textId="77777777" w:rsidTr="008869EF">
        <w:tc>
          <w:tcPr>
            <w:tcW w:w="625" w:type="dxa"/>
            <w:vAlign w:val="center"/>
          </w:tcPr>
          <w:p w14:paraId="4D25F67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46CC5AA" w14:textId="5B0C04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Muhammad, M. Saeed, A. Khan, A. Adhikari, A. Wad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V. D. Feo</w:t>
            </w:r>
          </w:p>
        </w:tc>
        <w:tc>
          <w:tcPr>
            <w:tcW w:w="3240" w:type="dxa"/>
            <w:vAlign w:val="center"/>
          </w:tcPr>
          <w:p w14:paraId="1BE7D876" w14:textId="20DDFC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new urease inhibitor from Viol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tpnicifolia</w:t>
            </w:r>
            <w:proofErr w:type="spellEnd"/>
          </w:p>
        </w:tc>
        <w:tc>
          <w:tcPr>
            <w:tcW w:w="2520" w:type="dxa"/>
            <w:vAlign w:val="center"/>
          </w:tcPr>
          <w:p w14:paraId="2867E835" w14:textId="7F3995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3543FBB7" w14:textId="5F228D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0C1C79BE" w14:textId="4B99A8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3B7734D5" w14:textId="60E339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770-16778</w:t>
            </w:r>
          </w:p>
        </w:tc>
        <w:tc>
          <w:tcPr>
            <w:tcW w:w="1235" w:type="dxa"/>
            <w:vAlign w:val="center"/>
          </w:tcPr>
          <w:p w14:paraId="67329BCE" w14:textId="083049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90122B" w14:textId="3F8928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18831836" w14:textId="77777777" w:rsidTr="008869EF">
        <w:tc>
          <w:tcPr>
            <w:tcW w:w="625" w:type="dxa"/>
            <w:vAlign w:val="center"/>
          </w:tcPr>
          <w:p w14:paraId="392A356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4F665F" w14:textId="4B122F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Imran, M. Taha, N. H. Isma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Naz, M. Hussain, S. Tauseef</w:t>
            </w:r>
          </w:p>
        </w:tc>
        <w:tc>
          <w:tcPr>
            <w:tcW w:w="3240" w:type="dxa"/>
            <w:vAlign w:val="center"/>
          </w:tcPr>
          <w:p w14:paraId="3817010F" w14:textId="5CC365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novel bisindolylmethane Schiff bases and their antibacterial activity</w:t>
            </w:r>
          </w:p>
        </w:tc>
        <w:tc>
          <w:tcPr>
            <w:tcW w:w="2520" w:type="dxa"/>
            <w:vAlign w:val="center"/>
          </w:tcPr>
          <w:p w14:paraId="65907F47" w14:textId="4F06CF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736FB708" w14:textId="5340F6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1FCDB1DB" w14:textId="7E2DB3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312CF374" w14:textId="3A4002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722-11740</w:t>
            </w:r>
          </w:p>
        </w:tc>
        <w:tc>
          <w:tcPr>
            <w:tcW w:w="1235" w:type="dxa"/>
            <w:vAlign w:val="center"/>
          </w:tcPr>
          <w:p w14:paraId="24847B44" w14:textId="44A5BB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979962E" w14:textId="2509F6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7FB7C694" w14:textId="77777777" w:rsidTr="008869EF">
        <w:tc>
          <w:tcPr>
            <w:tcW w:w="625" w:type="dxa"/>
            <w:vAlign w:val="center"/>
          </w:tcPr>
          <w:p w14:paraId="78449D9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5F939B" w14:textId="7F1FDB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S. Rasool, M. A. Abba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hmad, S. Afzal</w:t>
            </w:r>
          </w:p>
        </w:tc>
        <w:tc>
          <w:tcPr>
            <w:tcW w:w="3240" w:type="dxa"/>
            <w:vAlign w:val="center"/>
          </w:tcPr>
          <w:p w14:paraId="1CAEA004" w14:textId="0D233A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pectral characterization and biological activity of N-substituted derivatives of tetrahydrofuran-2-ylmethylamine</w:t>
            </w:r>
          </w:p>
        </w:tc>
        <w:tc>
          <w:tcPr>
            <w:tcW w:w="2520" w:type="dxa"/>
            <w:vAlign w:val="center"/>
          </w:tcPr>
          <w:p w14:paraId="723D72EC" w14:textId="1B8708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Chemistry</w:t>
            </w:r>
          </w:p>
        </w:tc>
        <w:tc>
          <w:tcPr>
            <w:tcW w:w="1350" w:type="dxa"/>
            <w:vAlign w:val="center"/>
          </w:tcPr>
          <w:p w14:paraId="3A6EADCA" w14:textId="265A26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430DE125" w14:textId="6B7435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06831C37" w14:textId="644551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2-66</w:t>
            </w:r>
          </w:p>
        </w:tc>
        <w:tc>
          <w:tcPr>
            <w:tcW w:w="1235" w:type="dxa"/>
            <w:vAlign w:val="center"/>
          </w:tcPr>
          <w:p w14:paraId="6EDE204D" w14:textId="526713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A8A1E43" w14:textId="576AB9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785ADCDF" w14:textId="77777777" w:rsidTr="008869EF">
        <w:tc>
          <w:tcPr>
            <w:tcW w:w="625" w:type="dxa"/>
            <w:vAlign w:val="center"/>
          </w:tcPr>
          <w:p w14:paraId="484A1E9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846663" w14:textId="02822C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N. Manzoor, M. Yaqu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858D483" w14:textId="3EDDA0A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-Nitroisatin-derived thiosemicarbazones: Potential antileishmanial agent</w:t>
            </w:r>
          </w:p>
        </w:tc>
        <w:tc>
          <w:tcPr>
            <w:tcW w:w="2520" w:type="dxa"/>
            <w:vAlign w:val="center"/>
          </w:tcPr>
          <w:p w14:paraId="22DD5253" w14:textId="5769F0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1FABFE7D" w14:textId="1633AF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244ECE10" w14:textId="57CF8F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gridSpan w:val="2"/>
            <w:vAlign w:val="center"/>
          </w:tcPr>
          <w:p w14:paraId="7E440EAE" w14:textId="50B056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28-632</w:t>
            </w:r>
          </w:p>
        </w:tc>
        <w:tc>
          <w:tcPr>
            <w:tcW w:w="1235" w:type="dxa"/>
            <w:vAlign w:val="center"/>
          </w:tcPr>
          <w:p w14:paraId="13F4255F" w14:textId="180623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84A603E" w14:textId="3E9139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5F634A72" w14:textId="77777777" w:rsidTr="008869EF">
        <w:tc>
          <w:tcPr>
            <w:tcW w:w="625" w:type="dxa"/>
            <w:vAlign w:val="center"/>
          </w:tcPr>
          <w:p w14:paraId="50D8599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6F2A697" w14:textId="0CEFE6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han, M. Yousaf, A. Wadood, M. Junaid, M. Ashraf, U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li, M. Arshad, 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5EDBE6D" w14:textId="43A6E0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scovery of novel oxindole derivatives as potent α-glucosidase inhibitors</w:t>
            </w:r>
          </w:p>
        </w:tc>
        <w:tc>
          <w:tcPr>
            <w:tcW w:w="2520" w:type="dxa"/>
            <w:vAlign w:val="center"/>
          </w:tcPr>
          <w:p w14:paraId="3CAF580E" w14:textId="73EC3F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2DD1DFB0" w14:textId="4942B5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677F2B2B" w14:textId="1F3879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14A7EE5C" w14:textId="54ABA3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41-3448</w:t>
            </w:r>
          </w:p>
        </w:tc>
        <w:tc>
          <w:tcPr>
            <w:tcW w:w="1235" w:type="dxa"/>
            <w:vAlign w:val="center"/>
          </w:tcPr>
          <w:p w14:paraId="096FFBD1" w14:textId="579E6E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81C43D7" w14:textId="7404D6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6946D424" w14:textId="77777777" w:rsidTr="008869EF">
        <w:tc>
          <w:tcPr>
            <w:tcW w:w="625" w:type="dxa"/>
            <w:vAlign w:val="center"/>
          </w:tcPr>
          <w:p w14:paraId="7F2BF23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F84362" w14:textId="187B023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Khan, A. Khan, S. Perveen, F. Naz, M. I. Choudhary</w:t>
            </w:r>
          </w:p>
        </w:tc>
        <w:tc>
          <w:tcPr>
            <w:tcW w:w="3240" w:type="dxa"/>
            <w:vAlign w:val="center"/>
          </w:tcPr>
          <w:p w14:paraId="763DD5F3" w14:textId="49DF6D6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5-Arylidene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methylbarbiturat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urease inhibitors</w:t>
            </w:r>
          </w:p>
        </w:tc>
        <w:tc>
          <w:tcPr>
            <w:tcW w:w="2520" w:type="dxa"/>
            <w:vAlign w:val="center"/>
          </w:tcPr>
          <w:p w14:paraId="3D45B2D4" w14:textId="1B748E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5EA4A0E" w14:textId="618560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7827C928" w14:textId="54D3A7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295D0E13" w14:textId="56C053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4-527</w:t>
            </w:r>
          </w:p>
        </w:tc>
        <w:tc>
          <w:tcPr>
            <w:tcW w:w="1235" w:type="dxa"/>
            <w:vAlign w:val="center"/>
          </w:tcPr>
          <w:p w14:paraId="71F1C332" w14:textId="2B5B57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2DA3C43" w14:textId="6A312C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176FA86" w14:textId="77777777" w:rsidTr="008869EF">
        <w:tc>
          <w:tcPr>
            <w:tcW w:w="625" w:type="dxa"/>
            <w:vAlign w:val="center"/>
          </w:tcPr>
          <w:p w14:paraId="5D45684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BF6282" w14:textId="328F1F9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N. Aziz, M. Taha, N. H. Ismail, El. H. Anouar, S. Yousuf, W. Jamil, K. Awang, N. Ahmat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M. Kashif</w:t>
            </w:r>
          </w:p>
        </w:tc>
        <w:tc>
          <w:tcPr>
            <w:tcW w:w="3240" w:type="dxa"/>
            <w:vAlign w:val="center"/>
          </w:tcPr>
          <w:p w14:paraId="2B32FDD4" w14:textId="7AC490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rystal structure, DFT studies and evaluation of the antioxidant activity of 3,4-dimethoxybenzenamine Schiff bases</w:t>
            </w:r>
          </w:p>
        </w:tc>
        <w:tc>
          <w:tcPr>
            <w:tcW w:w="2520" w:type="dxa"/>
            <w:vAlign w:val="center"/>
          </w:tcPr>
          <w:p w14:paraId="5E40775E" w14:textId="61F962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6A304AAE" w14:textId="373F6A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9ADE6E0" w14:textId="16E636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7F7F0E44" w14:textId="18D4F3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414-8433</w:t>
            </w:r>
          </w:p>
        </w:tc>
        <w:tc>
          <w:tcPr>
            <w:tcW w:w="1235" w:type="dxa"/>
            <w:vAlign w:val="center"/>
          </w:tcPr>
          <w:p w14:paraId="48534050" w14:textId="3C8C00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CD70F69" w14:textId="61F76A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7AFBD429" w14:textId="77777777" w:rsidTr="008869EF">
        <w:tc>
          <w:tcPr>
            <w:tcW w:w="625" w:type="dxa"/>
            <w:vAlign w:val="center"/>
          </w:tcPr>
          <w:p w14:paraId="6C75B62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DAD1D5" w14:textId="60681AA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S. Imr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7B0D164" w14:textId="0F8AD11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-[5-(2-Methoxyphenyl)-1,3,4-oxadiazl-2-yl] benzohydrazide</w:t>
            </w:r>
          </w:p>
        </w:tc>
        <w:tc>
          <w:tcPr>
            <w:tcW w:w="2520" w:type="dxa"/>
            <w:vAlign w:val="center"/>
          </w:tcPr>
          <w:p w14:paraId="155DAA4B" w14:textId="5B83DE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bank</w:t>
            </w:r>
            <w:proofErr w:type="spellEnd"/>
          </w:p>
        </w:tc>
        <w:tc>
          <w:tcPr>
            <w:tcW w:w="1350" w:type="dxa"/>
            <w:vAlign w:val="center"/>
          </w:tcPr>
          <w:p w14:paraId="455AC53B" w14:textId="6CFCE1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464D34EF" w14:textId="3C5CDF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1AF4A020" w14:textId="51F454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: 10.3390/m826</w:t>
            </w:r>
          </w:p>
        </w:tc>
        <w:tc>
          <w:tcPr>
            <w:tcW w:w="1235" w:type="dxa"/>
            <w:vAlign w:val="center"/>
          </w:tcPr>
          <w:p w14:paraId="35AFA34C" w14:textId="255309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E1872E0" w14:textId="7DAFCD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456757E" w14:textId="77777777" w:rsidTr="008869EF">
        <w:tc>
          <w:tcPr>
            <w:tcW w:w="625" w:type="dxa"/>
            <w:vAlign w:val="center"/>
          </w:tcPr>
          <w:p w14:paraId="2A07327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27C596" w14:textId="2E94F2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Malik, S. W. Khan, J. H. Zai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Hussain, S. Perveen, G. A. Miana</w:t>
            </w:r>
          </w:p>
        </w:tc>
        <w:tc>
          <w:tcPr>
            <w:tcW w:w="3240" w:type="dxa"/>
            <w:vAlign w:val="center"/>
          </w:tcPr>
          <w:p w14:paraId="1DD3FAD7" w14:textId="02F8CE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antimicrobial, and phytotoxic activity of amide derivatives of L-(+)-2,3-diacetoxy-4-methoxy-4-oxo-butanoic acid</w:t>
            </w:r>
          </w:p>
        </w:tc>
        <w:tc>
          <w:tcPr>
            <w:tcW w:w="2520" w:type="dxa"/>
            <w:vAlign w:val="center"/>
          </w:tcPr>
          <w:p w14:paraId="684ABA95" w14:textId="1E2708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5E4D3FA" w14:textId="5A7A3B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06A4DC3D" w14:textId="1E3648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7DA1CF65" w14:textId="239531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0-176</w:t>
            </w:r>
          </w:p>
        </w:tc>
        <w:tc>
          <w:tcPr>
            <w:tcW w:w="1235" w:type="dxa"/>
            <w:vAlign w:val="center"/>
          </w:tcPr>
          <w:p w14:paraId="439E6195" w14:textId="2DA378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E126FC4" w14:textId="73599F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7398580" w14:textId="77777777" w:rsidTr="008869EF">
        <w:tc>
          <w:tcPr>
            <w:tcW w:w="625" w:type="dxa"/>
            <w:vAlign w:val="center"/>
          </w:tcPr>
          <w:p w14:paraId="53E61A9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D971F6C" w14:textId="55543B8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Gul, Aziz-ur-Rehman, M. A. Abba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. Nafeesa, A. Siddiqa, M. N. Akhtar, M. Shahid, Z. Subhani</w:t>
            </w:r>
          </w:p>
        </w:tc>
        <w:tc>
          <w:tcPr>
            <w:tcW w:w="3240" w:type="dxa"/>
            <w:vAlign w:val="center"/>
          </w:tcPr>
          <w:p w14:paraId="699D42C8" w14:textId="4C3D48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antimicrobial evaluation and hemolytic activity of 2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[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{5-alkyl/aralkyl substituted-1,3,4-oxadiazol-2-yl]thio]-N-[4-(4 morpholinyl)phenyl]acetamide derivatives</w:t>
            </w:r>
          </w:p>
        </w:tc>
        <w:tc>
          <w:tcPr>
            <w:tcW w:w="2520" w:type="dxa"/>
            <w:vAlign w:val="center"/>
          </w:tcPr>
          <w:p w14:paraId="5117D69C" w14:textId="6604B5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Saudi Chemical Society</w:t>
            </w:r>
          </w:p>
        </w:tc>
        <w:tc>
          <w:tcPr>
            <w:tcW w:w="1350" w:type="dxa"/>
            <w:vAlign w:val="center"/>
          </w:tcPr>
          <w:p w14:paraId="1A91045A" w14:textId="5DA4E9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4860B6D4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4152BD74" w14:textId="1AAF4B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: http://dx.doi.org/10.1016/j.jcs.2014.04.005</w:t>
            </w:r>
          </w:p>
        </w:tc>
        <w:tc>
          <w:tcPr>
            <w:tcW w:w="1235" w:type="dxa"/>
            <w:vAlign w:val="center"/>
          </w:tcPr>
          <w:p w14:paraId="1E3AEE33" w14:textId="51FD65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D0D2F3" w14:textId="011982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87</w:t>
            </w:r>
          </w:p>
        </w:tc>
      </w:tr>
      <w:tr w:rsidR="00831821" w:rsidRPr="00831821" w14:paraId="6CE4136F" w14:textId="77777777" w:rsidTr="008869EF">
        <w:tc>
          <w:tcPr>
            <w:tcW w:w="625" w:type="dxa"/>
            <w:vAlign w:val="center"/>
          </w:tcPr>
          <w:p w14:paraId="04C3557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B1B700" w14:textId="1EFCBB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Rahim, A. Khan, M. Shabeer, S. Hussain, W. Rehman, M. Taha, M. Khan, S. Perveen, M. I. Choudhary </w:t>
            </w:r>
          </w:p>
        </w:tc>
        <w:tc>
          <w:tcPr>
            <w:tcW w:w="3240" w:type="dxa"/>
            <w:vAlign w:val="center"/>
          </w:tcPr>
          <w:p w14:paraId="40C66ADE" w14:textId="5AB6D6A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structure-activity relationship of thiobarbituric acid derivatives as potent inhibitors of urease</w:t>
            </w:r>
          </w:p>
        </w:tc>
        <w:tc>
          <w:tcPr>
            <w:tcW w:w="2520" w:type="dxa"/>
            <w:vAlign w:val="center"/>
          </w:tcPr>
          <w:p w14:paraId="16FEA7C2" w14:textId="335644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4276808A" w14:textId="0F9374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72DF769" w14:textId="26DD02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197969B6" w14:textId="07B775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19-4123</w:t>
            </w:r>
          </w:p>
        </w:tc>
        <w:tc>
          <w:tcPr>
            <w:tcW w:w="1235" w:type="dxa"/>
            <w:vAlign w:val="center"/>
          </w:tcPr>
          <w:p w14:paraId="61D93A8A" w14:textId="242A25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5A7AEA6" w14:textId="7FFC96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31234AE8" w14:textId="77777777" w:rsidTr="008869EF">
        <w:tc>
          <w:tcPr>
            <w:tcW w:w="625" w:type="dxa"/>
            <w:vAlign w:val="center"/>
          </w:tcPr>
          <w:p w14:paraId="04CA703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53F3D80" w14:textId="5BDCBA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Jahangi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M. F. Fabian</w:t>
            </w:r>
          </w:p>
        </w:tc>
        <w:tc>
          <w:tcPr>
            <w:tcW w:w="3240" w:type="dxa"/>
            <w:vAlign w:val="center"/>
          </w:tcPr>
          <w:p w14:paraId="462743B2" w14:textId="19A0D6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bsolute configuration of 1,5-diazepin-2-ones: A critical test case for density functional theory</w:t>
            </w:r>
          </w:p>
        </w:tc>
        <w:tc>
          <w:tcPr>
            <w:tcW w:w="2520" w:type="dxa"/>
            <w:vAlign w:val="center"/>
          </w:tcPr>
          <w:p w14:paraId="6B5CE897" w14:textId="4A5AF9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omputational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oratic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hemistry</w:t>
            </w:r>
          </w:p>
        </w:tc>
        <w:tc>
          <w:tcPr>
            <w:tcW w:w="1350" w:type="dxa"/>
            <w:vAlign w:val="center"/>
          </w:tcPr>
          <w:p w14:paraId="6653DC65" w14:textId="1F2A87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A3AEC21" w14:textId="3DAD23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44</w:t>
            </w:r>
          </w:p>
        </w:tc>
        <w:tc>
          <w:tcPr>
            <w:tcW w:w="1170" w:type="dxa"/>
            <w:gridSpan w:val="2"/>
            <w:vAlign w:val="center"/>
          </w:tcPr>
          <w:p w14:paraId="018174E0" w14:textId="362B69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-23</w:t>
            </w:r>
          </w:p>
        </w:tc>
        <w:tc>
          <w:tcPr>
            <w:tcW w:w="1235" w:type="dxa"/>
            <w:vAlign w:val="center"/>
          </w:tcPr>
          <w:p w14:paraId="5E6D6268" w14:textId="3A7209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5650FFE" w14:textId="43D41B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549</w:t>
            </w:r>
          </w:p>
        </w:tc>
      </w:tr>
      <w:tr w:rsidR="00831821" w:rsidRPr="00831821" w14:paraId="64018650" w14:textId="77777777" w:rsidTr="008869EF">
        <w:tc>
          <w:tcPr>
            <w:tcW w:w="625" w:type="dxa"/>
            <w:vAlign w:val="center"/>
          </w:tcPr>
          <w:p w14:paraId="31FD72A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238E36" w14:textId="358248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Lodhi, S. Shams, M. I. Choudhary, A. Lodhi, Zaheer-ul-Haq, S. Jal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Iqbal, Atta-ur-Rehman</w:t>
            </w:r>
          </w:p>
        </w:tc>
        <w:tc>
          <w:tcPr>
            <w:tcW w:w="3240" w:type="dxa"/>
            <w:vAlign w:val="center"/>
          </w:tcPr>
          <w:p w14:paraId="661393E4" w14:textId="473109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ructural basis of binding and rationale for the potent anti-urease activity of biscoumarins</w:t>
            </w:r>
          </w:p>
        </w:tc>
        <w:tc>
          <w:tcPr>
            <w:tcW w:w="2520" w:type="dxa"/>
            <w:vAlign w:val="center"/>
          </w:tcPr>
          <w:p w14:paraId="181D8FB6" w14:textId="3F3E77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medical Research International</w:t>
            </w:r>
          </w:p>
        </w:tc>
        <w:tc>
          <w:tcPr>
            <w:tcW w:w="1350" w:type="dxa"/>
            <w:vAlign w:val="center"/>
          </w:tcPr>
          <w:p w14:paraId="411EF296" w14:textId="5A89F9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B4D4A8B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3F319F79" w14:textId="7A3C8D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0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doi.org/10.1155/2014/935039</w:t>
              </w:r>
            </w:hyperlink>
          </w:p>
        </w:tc>
        <w:tc>
          <w:tcPr>
            <w:tcW w:w="1235" w:type="dxa"/>
            <w:vAlign w:val="center"/>
          </w:tcPr>
          <w:p w14:paraId="6DBFAACA" w14:textId="001073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D07EC4F" w14:textId="122274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76</w:t>
            </w:r>
          </w:p>
        </w:tc>
      </w:tr>
      <w:tr w:rsidR="00831821" w:rsidRPr="00831821" w14:paraId="240B3408" w14:textId="77777777" w:rsidTr="008869EF">
        <w:tc>
          <w:tcPr>
            <w:tcW w:w="625" w:type="dxa"/>
            <w:vAlign w:val="center"/>
          </w:tcPr>
          <w:p w14:paraId="298A8F6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ABD17C" w14:textId="54FB41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Rahim, A. Wadood, N. Kosar, M. Taha, S. Lalani, A. Khan, M. I. Fakhri, M. Junaid, W. Rehman, M. Khan, S. Perveen, M. Sajid, M. I. Choudhary</w:t>
            </w:r>
          </w:p>
        </w:tc>
        <w:tc>
          <w:tcPr>
            <w:tcW w:w="3240" w:type="dxa"/>
            <w:vAlign w:val="center"/>
          </w:tcPr>
          <w:p w14:paraId="319059F0" w14:textId="3082D73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molecular docking studies of potent α-glucosidase inhibitors based on biscoumarin skeleton</w:t>
            </w:r>
          </w:p>
        </w:tc>
        <w:tc>
          <w:tcPr>
            <w:tcW w:w="2520" w:type="dxa"/>
            <w:vAlign w:val="center"/>
          </w:tcPr>
          <w:p w14:paraId="09D72881" w14:textId="268850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1E3987F3" w14:textId="567D47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202139C4" w14:textId="1F2271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1170" w:type="dxa"/>
            <w:gridSpan w:val="2"/>
            <w:vAlign w:val="center"/>
          </w:tcPr>
          <w:p w14:paraId="35B1C86E" w14:textId="075CEE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5-252</w:t>
            </w:r>
          </w:p>
        </w:tc>
        <w:tc>
          <w:tcPr>
            <w:tcW w:w="1235" w:type="dxa"/>
            <w:vAlign w:val="center"/>
          </w:tcPr>
          <w:p w14:paraId="0062EE98" w14:textId="132C96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E67ED65" w14:textId="3083FA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62E0D436" w14:textId="77777777" w:rsidTr="008869EF">
        <w:tc>
          <w:tcPr>
            <w:tcW w:w="625" w:type="dxa"/>
            <w:vAlign w:val="center"/>
          </w:tcPr>
          <w:p w14:paraId="5CD7CDD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001D53" w14:textId="35B58B7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mbreen, M. Taha, S. A. Halim, Zaheer-ul-Haq, S. Naureen, S. Rasheed, S. Perveen, S. Ali, M. I. Choudhary</w:t>
            </w:r>
          </w:p>
        </w:tc>
        <w:tc>
          <w:tcPr>
            <w:tcW w:w="3240" w:type="dxa"/>
            <w:vAlign w:val="center"/>
          </w:tcPr>
          <w:p w14:paraId="4571D4CA" w14:textId="6601BB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ructure-based design, synthesis, and biological evaluation of β-glucuronidase inhibitors</w:t>
            </w:r>
          </w:p>
        </w:tc>
        <w:tc>
          <w:tcPr>
            <w:tcW w:w="2520" w:type="dxa"/>
            <w:vAlign w:val="center"/>
          </w:tcPr>
          <w:p w14:paraId="3AFD28D8" w14:textId="6B88F4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Computer Aided Molecular Design</w:t>
            </w:r>
          </w:p>
        </w:tc>
        <w:tc>
          <w:tcPr>
            <w:tcW w:w="1350" w:type="dxa"/>
            <w:vAlign w:val="center"/>
          </w:tcPr>
          <w:p w14:paraId="1D14A9AF" w14:textId="000E00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CBE4F6E" w14:textId="343722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6BF9F2EB" w14:textId="422E5C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7-585</w:t>
            </w:r>
          </w:p>
        </w:tc>
        <w:tc>
          <w:tcPr>
            <w:tcW w:w="1235" w:type="dxa"/>
            <w:vAlign w:val="center"/>
          </w:tcPr>
          <w:p w14:paraId="6EE917E8" w14:textId="079F4E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4706E7" w14:textId="058AC0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038</w:t>
            </w:r>
          </w:p>
        </w:tc>
      </w:tr>
      <w:tr w:rsidR="00831821" w:rsidRPr="00831821" w14:paraId="43CC3F15" w14:textId="77777777" w:rsidTr="008869EF">
        <w:tc>
          <w:tcPr>
            <w:tcW w:w="625" w:type="dxa"/>
            <w:vAlign w:val="center"/>
          </w:tcPr>
          <w:p w14:paraId="663A05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E04046" w14:textId="73E697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S. Gul, M. A. Abbasi, K. Nafeesa, A. Siddiq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Shahid, Z. Subhani</w:t>
            </w:r>
          </w:p>
        </w:tc>
        <w:tc>
          <w:tcPr>
            <w:tcW w:w="3240" w:type="dxa"/>
            <w:vAlign w:val="center"/>
          </w:tcPr>
          <w:p w14:paraId="680EAFFE" w14:textId="7B74524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-Substituted derivatives of 5-(4-chlorophenyl)-1,3,4-oxadiazol-2-yl-2-sulfanyl acetamide as valuable bioactive compounds</w:t>
            </w:r>
          </w:p>
        </w:tc>
        <w:tc>
          <w:tcPr>
            <w:tcW w:w="2520" w:type="dxa"/>
            <w:vAlign w:val="center"/>
          </w:tcPr>
          <w:p w14:paraId="16829910" w14:textId="3885EB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B36C2F8" w14:textId="049FC9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6EE27ADC" w14:textId="00F4A6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019030CD" w14:textId="4496D6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03-511</w:t>
            </w:r>
          </w:p>
        </w:tc>
        <w:tc>
          <w:tcPr>
            <w:tcW w:w="1235" w:type="dxa"/>
            <w:vAlign w:val="center"/>
          </w:tcPr>
          <w:p w14:paraId="13ACEB16" w14:textId="69AFA6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BC370D3" w14:textId="1281EC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1A8F079" w14:textId="77777777" w:rsidTr="008869EF">
        <w:tc>
          <w:tcPr>
            <w:tcW w:w="625" w:type="dxa"/>
            <w:vAlign w:val="center"/>
          </w:tcPr>
          <w:p w14:paraId="0D9CE49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6F963A5" w14:textId="0FACEC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Kamil, S. Akhtar, M. Taha,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Jahan, F. Rahim, S. Perveen, M. I. Choudhary</w:t>
            </w:r>
          </w:p>
        </w:tc>
        <w:tc>
          <w:tcPr>
            <w:tcW w:w="3240" w:type="dxa"/>
            <w:vAlign w:val="center"/>
          </w:tcPr>
          <w:p w14:paraId="38708A08" w14:textId="21DF55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-(2-Pyridyl) benzimidazole derivatives and their urease inhibitory activity</w:t>
            </w:r>
          </w:p>
        </w:tc>
        <w:tc>
          <w:tcPr>
            <w:tcW w:w="2520" w:type="dxa"/>
            <w:vAlign w:val="center"/>
          </w:tcPr>
          <w:p w14:paraId="506C2D9F" w14:textId="0FD393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611F08FF" w14:textId="42D68A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7EA90F7A" w14:textId="3B8590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36C3AA4A" w14:textId="0E1301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47-4454</w:t>
            </w:r>
          </w:p>
        </w:tc>
        <w:tc>
          <w:tcPr>
            <w:tcW w:w="1235" w:type="dxa"/>
            <w:vAlign w:val="center"/>
          </w:tcPr>
          <w:p w14:paraId="0B68B32D" w14:textId="0A265F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AAE741A" w14:textId="7D2AEB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4D367104" w14:textId="77777777" w:rsidTr="008869EF">
        <w:tc>
          <w:tcPr>
            <w:tcW w:w="625" w:type="dxa"/>
            <w:vAlign w:val="center"/>
          </w:tcPr>
          <w:p w14:paraId="691E226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41BB2F2" w14:textId="76E844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S. Rasool, M. A. Abbasi, K. Nafeesa, A. Fatima, S. Gul, G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I. Ahmad, S. Afzal, </w:t>
            </w:r>
          </w:p>
        </w:tc>
        <w:tc>
          <w:tcPr>
            <w:tcW w:w="3240" w:type="dxa"/>
            <w:vAlign w:val="center"/>
          </w:tcPr>
          <w:p w14:paraId="75ACD7B6" w14:textId="7C5C0D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antibacterial activity of halogenated aryl sulfonamides derived from 2-amino-4-chloroanisole</w:t>
            </w:r>
          </w:p>
        </w:tc>
        <w:tc>
          <w:tcPr>
            <w:tcW w:w="2520" w:type="dxa"/>
            <w:vAlign w:val="center"/>
          </w:tcPr>
          <w:p w14:paraId="02DC4D3E" w14:textId="72731F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88BFB32" w14:textId="459F0B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0D30856F" w14:textId="017F3D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197BBCC2" w14:textId="09704A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6-452</w:t>
            </w:r>
          </w:p>
        </w:tc>
        <w:tc>
          <w:tcPr>
            <w:tcW w:w="1235" w:type="dxa"/>
            <w:vAlign w:val="center"/>
          </w:tcPr>
          <w:p w14:paraId="3B051241" w14:textId="33F793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C9A0ECB" w14:textId="3BDEE7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8DE6735" w14:textId="77777777" w:rsidTr="008869EF">
        <w:tc>
          <w:tcPr>
            <w:tcW w:w="625" w:type="dxa"/>
            <w:vAlign w:val="center"/>
          </w:tcPr>
          <w:p w14:paraId="3C9A762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CB48061" w14:textId="348B21A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Nasir, N. Fati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D. N. Zahra</w:t>
            </w:r>
          </w:p>
        </w:tc>
        <w:tc>
          <w:tcPr>
            <w:tcW w:w="3240" w:type="dxa"/>
            <w:vAlign w:val="center"/>
          </w:tcPr>
          <w:p w14:paraId="03ADCF86" w14:textId="70127B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ffect of surface unevenness of cotton yarns on tensile properties of their composites</w:t>
            </w:r>
          </w:p>
        </w:tc>
        <w:tc>
          <w:tcPr>
            <w:tcW w:w="2520" w:type="dxa"/>
            <w:vAlign w:val="center"/>
          </w:tcPr>
          <w:p w14:paraId="3DFF09B1" w14:textId="1015C9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C23A61C" w14:textId="2EE9E4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7EA88611" w14:textId="5DE198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222C2ACC" w14:textId="32B205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1-95</w:t>
            </w:r>
          </w:p>
        </w:tc>
        <w:tc>
          <w:tcPr>
            <w:tcW w:w="1235" w:type="dxa"/>
            <w:vAlign w:val="center"/>
          </w:tcPr>
          <w:p w14:paraId="137287E3" w14:textId="729216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BD3D6A6" w14:textId="6975D7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FBA9E15" w14:textId="77777777" w:rsidTr="008869EF">
        <w:tc>
          <w:tcPr>
            <w:tcW w:w="625" w:type="dxa"/>
            <w:vAlign w:val="center"/>
          </w:tcPr>
          <w:p w14:paraId="072A525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A5B7A2" w14:textId="505233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S. Ahmad, Aziz-ur-Rehman, S. Rasoo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R. Nasar, T. Ismail</w:t>
            </w:r>
          </w:p>
        </w:tc>
        <w:tc>
          <w:tcPr>
            <w:tcW w:w="3240" w:type="dxa"/>
            <w:vAlign w:val="center"/>
          </w:tcPr>
          <w:p w14:paraId="5982AE7F" w14:textId="21912DD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lfonamide derivatives of 2-amino-1-phenylethane as suitable cholinesterase inhibitors</w:t>
            </w:r>
          </w:p>
        </w:tc>
        <w:tc>
          <w:tcPr>
            <w:tcW w:w="2520" w:type="dxa"/>
            <w:vAlign w:val="center"/>
          </w:tcPr>
          <w:p w14:paraId="056D26AA" w14:textId="59987F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opical Journal of Pharmaceutical Research</w:t>
            </w:r>
          </w:p>
        </w:tc>
        <w:tc>
          <w:tcPr>
            <w:tcW w:w="1350" w:type="dxa"/>
            <w:vAlign w:val="center"/>
          </w:tcPr>
          <w:p w14:paraId="47710A25" w14:textId="4A5F34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69F04BB" w14:textId="416084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2D856B3A" w14:textId="2ED839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39-745</w:t>
            </w:r>
          </w:p>
        </w:tc>
        <w:tc>
          <w:tcPr>
            <w:tcW w:w="1235" w:type="dxa"/>
            <w:vAlign w:val="center"/>
          </w:tcPr>
          <w:p w14:paraId="726F5C1F" w14:textId="38317F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2DF91D" w14:textId="5DF04B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569</w:t>
            </w:r>
          </w:p>
        </w:tc>
      </w:tr>
      <w:tr w:rsidR="00831821" w:rsidRPr="00831821" w14:paraId="02DB41C8" w14:textId="77777777" w:rsidTr="008869EF">
        <w:tc>
          <w:tcPr>
            <w:tcW w:w="625" w:type="dxa"/>
            <w:vAlign w:val="center"/>
          </w:tcPr>
          <w:p w14:paraId="754F6F9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3788CD0" w14:textId="20F02D9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Hussain, S. Perveen, F. Rahim, S. Yousaf, E. Hussain </w:t>
            </w:r>
          </w:p>
        </w:tc>
        <w:tc>
          <w:tcPr>
            <w:tcW w:w="3240" w:type="dxa"/>
            <w:vAlign w:val="center"/>
          </w:tcPr>
          <w:p w14:paraId="42BEA768" w14:textId="4E38B6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odium bromate/sodium hydrogen sulfite: A new catalyst for the synthesis of quinoxaline derivatives</w:t>
            </w:r>
          </w:p>
        </w:tc>
        <w:tc>
          <w:tcPr>
            <w:tcW w:w="2520" w:type="dxa"/>
            <w:vAlign w:val="center"/>
          </w:tcPr>
          <w:p w14:paraId="27292231" w14:textId="70B22B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70116A5E" w14:textId="7E3117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672A9DAB" w14:textId="3C5021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68EF9D55" w14:textId="692CA7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6-431</w:t>
            </w:r>
          </w:p>
        </w:tc>
        <w:tc>
          <w:tcPr>
            <w:tcW w:w="1235" w:type="dxa"/>
            <w:vAlign w:val="center"/>
          </w:tcPr>
          <w:p w14:paraId="4B73BB84" w14:textId="711C52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ED9789" w14:textId="668785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490EBEBF" w14:textId="77777777" w:rsidTr="008869EF">
        <w:tc>
          <w:tcPr>
            <w:tcW w:w="625" w:type="dxa"/>
            <w:vAlign w:val="center"/>
          </w:tcPr>
          <w:p w14:paraId="3077556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D14D9D0" w14:textId="1ED9136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Rahim, A. Wadood, M. Taha, M. Khan, S. Naureen, N. Ambreen, S. Hussain, S. Perveen, M. I. Choudhary</w:t>
            </w:r>
          </w:p>
        </w:tc>
        <w:tc>
          <w:tcPr>
            <w:tcW w:w="3240" w:type="dxa"/>
            <w:vAlign w:val="center"/>
          </w:tcPr>
          <w:p w14:paraId="53F4FFA4" w14:textId="4BCBD64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valuation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sindo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potent β-glucuronidase inhibitors: 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based studies</w:t>
            </w:r>
          </w:p>
        </w:tc>
        <w:tc>
          <w:tcPr>
            <w:tcW w:w="2520" w:type="dxa"/>
            <w:vAlign w:val="center"/>
          </w:tcPr>
          <w:p w14:paraId="790012D0" w14:textId="43B5A5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 Letters</w:t>
            </w:r>
          </w:p>
        </w:tc>
        <w:tc>
          <w:tcPr>
            <w:tcW w:w="1350" w:type="dxa"/>
            <w:vAlign w:val="center"/>
          </w:tcPr>
          <w:p w14:paraId="12DEA668" w14:textId="2A9F79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02A2AC8A" w14:textId="42F42C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35C1EBEC" w14:textId="2C588A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25-1829</w:t>
            </w:r>
          </w:p>
        </w:tc>
        <w:tc>
          <w:tcPr>
            <w:tcW w:w="1235" w:type="dxa"/>
            <w:vAlign w:val="center"/>
          </w:tcPr>
          <w:p w14:paraId="6B8482A4" w14:textId="5BC8AF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94D07A" w14:textId="3CEF44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54</w:t>
            </w:r>
          </w:p>
        </w:tc>
      </w:tr>
      <w:tr w:rsidR="00831821" w:rsidRPr="00831821" w14:paraId="17D1B1B0" w14:textId="77777777" w:rsidTr="008869EF">
        <w:tc>
          <w:tcPr>
            <w:tcW w:w="625" w:type="dxa"/>
            <w:vAlign w:val="center"/>
          </w:tcPr>
          <w:p w14:paraId="55B88AD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B331B3" w14:textId="3F1D24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H. Khalid, M. A. Abbasi, Samreen Gu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Ahmed, S. Arshad</w:t>
            </w:r>
          </w:p>
        </w:tc>
        <w:tc>
          <w:tcPr>
            <w:tcW w:w="3240" w:type="dxa"/>
            <w:vAlign w:val="center"/>
          </w:tcPr>
          <w:p w14:paraId="2C866078" w14:textId="44AC97E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potent antibacterial agents derived from 5-[1-(phenylsulfonyl) piperidin-4-yl]-1,3,4-oxadiazole-2-thiol</w:t>
            </w:r>
          </w:p>
        </w:tc>
        <w:tc>
          <w:tcPr>
            <w:tcW w:w="2520" w:type="dxa"/>
            <w:vAlign w:val="center"/>
          </w:tcPr>
          <w:p w14:paraId="3A2F972A" w14:textId="2C4C4B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EC6E93E" w14:textId="05FBBA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FEED833" w14:textId="25310B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70" w:type="dxa"/>
            <w:gridSpan w:val="2"/>
            <w:vAlign w:val="center"/>
          </w:tcPr>
          <w:p w14:paraId="48E8ECDA" w14:textId="659A55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1-139</w:t>
            </w:r>
          </w:p>
        </w:tc>
        <w:tc>
          <w:tcPr>
            <w:tcW w:w="1235" w:type="dxa"/>
            <w:vAlign w:val="center"/>
          </w:tcPr>
          <w:p w14:paraId="2AD3363F" w14:textId="6CDF29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3D4DA91" w14:textId="484DF3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9BD3B37" w14:textId="77777777" w:rsidTr="008869EF">
        <w:tc>
          <w:tcPr>
            <w:tcW w:w="625" w:type="dxa"/>
            <w:vAlign w:val="center"/>
          </w:tcPr>
          <w:p w14:paraId="629A6B9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91DE0E9" w14:textId="58D3F2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anmeh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ezaeefar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ehran Rezazadeh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halkhal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A4A23CF" w14:textId="56E1BC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d-catalyzed dehydrogenative cross-coupling of pyridine-N-oxides with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acils</w:t>
            </w:r>
            <w:proofErr w:type="spellEnd"/>
          </w:p>
        </w:tc>
        <w:tc>
          <w:tcPr>
            <w:tcW w:w="2520" w:type="dxa"/>
            <w:vAlign w:val="center"/>
          </w:tcPr>
          <w:p w14:paraId="394C9BE2" w14:textId="2D0727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SC Advances</w:t>
            </w:r>
          </w:p>
        </w:tc>
        <w:tc>
          <w:tcPr>
            <w:tcW w:w="1350" w:type="dxa"/>
            <w:vAlign w:val="center"/>
          </w:tcPr>
          <w:p w14:paraId="4B050538" w14:textId="068D9F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1AA60033" w14:textId="023C84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6D62699C" w14:textId="66ADB7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764-13767</w:t>
            </w:r>
          </w:p>
        </w:tc>
        <w:tc>
          <w:tcPr>
            <w:tcW w:w="1235" w:type="dxa"/>
            <w:vAlign w:val="center"/>
          </w:tcPr>
          <w:p w14:paraId="737A71A4" w14:textId="315819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B66970A" w14:textId="1BE3AF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108</w:t>
            </w:r>
          </w:p>
        </w:tc>
      </w:tr>
      <w:tr w:rsidR="00831821" w:rsidRPr="00831821" w14:paraId="42F1F605" w14:textId="77777777" w:rsidTr="008869EF">
        <w:tc>
          <w:tcPr>
            <w:tcW w:w="625" w:type="dxa"/>
            <w:vAlign w:val="center"/>
          </w:tcPr>
          <w:p w14:paraId="1B958BF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284F09" w14:textId="2E09DE0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Khalid, Aziz-ur-Rehman, M. A. Abbasi, R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S. A. Ejaz, M. Q. Fatmi</w:t>
            </w:r>
          </w:p>
        </w:tc>
        <w:tc>
          <w:tcPr>
            <w:tcW w:w="3240" w:type="dxa"/>
            <w:vAlign w:val="center"/>
          </w:tcPr>
          <w:p w14:paraId="4C6CFC36" w14:textId="52D6752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biological evaluation, and molecular docking of N-(aryl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kylsufo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)-1-(phenylsulfonyl) piperidine-4-carbohydrazide derivatives </w:t>
            </w:r>
          </w:p>
        </w:tc>
        <w:tc>
          <w:tcPr>
            <w:tcW w:w="2520" w:type="dxa"/>
            <w:vAlign w:val="center"/>
          </w:tcPr>
          <w:p w14:paraId="0C148BB2" w14:textId="0859AB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rkish Journal of Chemistry</w:t>
            </w:r>
          </w:p>
        </w:tc>
        <w:tc>
          <w:tcPr>
            <w:tcW w:w="1350" w:type="dxa"/>
            <w:vAlign w:val="center"/>
          </w:tcPr>
          <w:p w14:paraId="0B3FEA9B" w14:textId="730676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2E1805F7" w14:textId="59ED22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6AA99D69" w14:textId="7944FF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9-201</w:t>
            </w:r>
          </w:p>
        </w:tc>
        <w:tc>
          <w:tcPr>
            <w:tcW w:w="1235" w:type="dxa"/>
            <w:vAlign w:val="center"/>
          </w:tcPr>
          <w:p w14:paraId="0808A655" w14:textId="671155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E1AE8B" w14:textId="1F1699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92</w:t>
            </w:r>
          </w:p>
        </w:tc>
      </w:tr>
      <w:tr w:rsidR="00831821" w:rsidRPr="00831821" w14:paraId="2B3F504D" w14:textId="77777777" w:rsidTr="008869EF">
        <w:tc>
          <w:tcPr>
            <w:tcW w:w="625" w:type="dxa"/>
            <w:vAlign w:val="center"/>
          </w:tcPr>
          <w:p w14:paraId="5777EA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67F098" w14:textId="7A28D82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Ashiq, R. A. Jamal, 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sa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M. Tahir, S. Sha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485D121" w14:textId="42B39A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immunomodulation and cytotoxic effects of vanadium (IV) complexes</w:t>
            </w:r>
          </w:p>
        </w:tc>
        <w:tc>
          <w:tcPr>
            <w:tcW w:w="2520" w:type="dxa"/>
            <w:vAlign w:val="center"/>
          </w:tcPr>
          <w:p w14:paraId="7CB4DDFD" w14:textId="7F2B17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41B52E8B" w14:textId="331E79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EC7593F" w14:textId="3326F7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70" w:type="dxa"/>
            <w:gridSpan w:val="2"/>
            <w:vAlign w:val="center"/>
          </w:tcPr>
          <w:p w14:paraId="20B79C0E" w14:textId="78ED88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7-289</w:t>
            </w:r>
          </w:p>
        </w:tc>
        <w:tc>
          <w:tcPr>
            <w:tcW w:w="1235" w:type="dxa"/>
            <w:vAlign w:val="center"/>
          </w:tcPr>
          <w:p w14:paraId="3EEA9A94" w14:textId="4B969F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390345" w14:textId="6C6EE1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6851A06B" w14:textId="77777777" w:rsidTr="008869EF">
        <w:tc>
          <w:tcPr>
            <w:tcW w:w="625" w:type="dxa"/>
            <w:vAlign w:val="center"/>
          </w:tcPr>
          <w:p w14:paraId="36F8527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F809DC8" w14:textId="0445C03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Perveen, S. Mustafa, M. Latif, L. Iqbal, T. H. Usman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3431F9D8" w14:textId="19541B8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nsymmetrical 1,3-disubstituted urea derivatives as α-chymotrypsin inhibitors</w:t>
            </w:r>
          </w:p>
        </w:tc>
        <w:tc>
          <w:tcPr>
            <w:tcW w:w="2520" w:type="dxa"/>
            <w:vAlign w:val="center"/>
          </w:tcPr>
          <w:p w14:paraId="7C4A946E" w14:textId="4AB0AA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542D2C4E" w14:textId="76780A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64099F59" w14:textId="763BFF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60331290" w14:textId="76CE62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85-3592</w:t>
            </w:r>
          </w:p>
        </w:tc>
        <w:tc>
          <w:tcPr>
            <w:tcW w:w="1235" w:type="dxa"/>
            <w:vAlign w:val="center"/>
          </w:tcPr>
          <w:p w14:paraId="225C1A79" w14:textId="66A7AF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270469C" w14:textId="49FC6B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5F75E3A4" w14:textId="77777777" w:rsidTr="008869EF">
        <w:tc>
          <w:tcPr>
            <w:tcW w:w="625" w:type="dxa"/>
            <w:vAlign w:val="center"/>
          </w:tcPr>
          <w:p w14:paraId="1E84093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62E68A" w14:textId="37B0472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A. Abbasi, A. Saeed, Aziz-ur-Re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S.A. Ejaz</w:t>
            </w:r>
          </w:p>
        </w:tc>
        <w:tc>
          <w:tcPr>
            <w:tcW w:w="3240" w:type="dxa"/>
            <w:vAlign w:val="center"/>
          </w:tcPr>
          <w:p w14:paraId="4F330842" w14:textId="50B3B5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brominated 2-phenitidine derivatives as a valuable inhibitor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olinestersa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or the treatment of Alzheimer’s disease</w:t>
            </w:r>
          </w:p>
        </w:tc>
        <w:tc>
          <w:tcPr>
            <w:tcW w:w="2520" w:type="dxa"/>
            <w:vAlign w:val="center"/>
          </w:tcPr>
          <w:p w14:paraId="73D0BACB" w14:textId="195134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ranian Journal of Pharmaceutical Research</w:t>
            </w:r>
          </w:p>
        </w:tc>
        <w:tc>
          <w:tcPr>
            <w:tcW w:w="1350" w:type="dxa"/>
            <w:vAlign w:val="center"/>
          </w:tcPr>
          <w:p w14:paraId="299AF063" w14:textId="5B4BE5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3804DC82" w14:textId="09A8F9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2D8C3933" w14:textId="327ED3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7-94</w:t>
            </w:r>
          </w:p>
        </w:tc>
        <w:tc>
          <w:tcPr>
            <w:tcW w:w="1235" w:type="dxa"/>
            <w:vAlign w:val="center"/>
          </w:tcPr>
          <w:p w14:paraId="777B286C" w14:textId="4677B5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ACAC1B4" w14:textId="796854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352</w:t>
            </w:r>
          </w:p>
        </w:tc>
      </w:tr>
      <w:tr w:rsidR="00831821" w:rsidRPr="00831821" w14:paraId="55C6ADE9" w14:textId="77777777" w:rsidTr="008869EF">
        <w:tc>
          <w:tcPr>
            <w:tcW w:w="625" w:type="dxa"/>
            <w:vAlign w:val="center"/>
          </w:tcPr>
          <w:p w14:paraId="48AAEED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993C91" w14:textId="68876E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Karim, S. Saied, N. Ambreen, X. Rustamova, S. Naureen, S. Mansoor, M. Ali, S. Perveen, M. I. Choudhary, G.A. Morales</w:t>
            </w:r>
          </w:p>
        </w:tc>
        <w:tc>
          <w:tcPr>
            <w:tcW w:w="3240" w:type="dxa"/>
            <w:vAlign w:val="center"/>
          </w:tcPr>
          <w:p w14:paraId="71B562AF" w14:textId="0CEA95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valuation of thiazoles Schiff bases as β-glucuronidase inhibitors and their </w:t>
            </w:r>
            <w:proofErr w:type="gram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silico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</w:t>
            </w:r>
          </w:p>
        </w:tc>
        <w:tc>
          <w:tcPr>
            <w:tcW w:w="2520" w:type="dxa"/>
            <w:vAlign w:val="center"/>
          </w:tcPr>
          <w:p w14:paraId="5697D5E0" w14:textId="495FC0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19F4C76C" w14:textId="79622E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E9333ED" w14:textId="46AC67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503C060E" w14:textId="5F046D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5-306.</w:t>
            </w:r>
          </w:p>
        </w:tc>
        <w:tc>
          <w:tcPr>
            <w:tcW w:w="1235" w:type="dxa"/>
            <w:vAlign w:val="center"/>
          </w:tcPr>
          <w:p w14:paraId="29C123B3" w14:textId="47EFC1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8350FB" w14:textId="53CE66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1.752</w:t>
            </w:r>
          </w:p>
        </w:tc>
      </w:tr>
      <w:tr w:rsidR="00831821" w:rsidRPr="00831821" w14:paraId="3A3D40CE" w14:textId="77777777" w:rsidTr="008869EF">
        <w:tc>
          <w:tcPr>
            <w:tcW w:w="625" w:type="dxa"/>
            <w:vAlign w:val="center"/>
          </w:tcPr>
          <w:p w14:paraId="420A9FE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A46B95" w14:textId="320A4E4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N. Raza, Aziz-ur-Rehman, S. Rasoo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shraf, U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R. Nasar </w:t>
            </w:r>
          </w:p>
        </w:tc>
        <w:tc>
          <w:tcPr>
            <w:tcW w:w="3240" w:type="dxa"/>
            <w:vAlign w:val="center"/>
          </w:tcPr>
          <w:p w14:paraId="3ABFFBBC" w14:textId="23CBB23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nzyme inhibition studies on new sulfonamide derivatives of 4-tosyl chloride </w:t>
            </w:r>
          </w:p>
        </w:tc>
        <w:tc>
          <w:tcPr>
            <w:tcW w:w="2520" w:type="dxa"/>
            <w:vAlign w:val="center"/>
          </w:tcPr>
          <w:p w14:paraId="72293582" w14:textId="0FFD3D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World Journal of Pharmaceutical Sciences</w:t>
            </w:r>
          </w:p>
        </w:tc>
        <w:tc>
          <w:tcPr>
            <w:tcW w:w="1350" w:type="dxa"/>
            <w:vAlign w:val="center"/>
          </w:tcPr>
          <w:p w14:paraId="31F6B0BE" w14:textId="012282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FE72DE2" w14:textId="23E259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42D80E2B" w14:textId="3D8E58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1-169</w:t>
            </w:r>
          </w:p>
        </w:tc>
        <w:tc>
          <w:tcPr>
            <w:tcW w:w="1235" w:type="dxa"/>
            <w:vAlign w:val="center"/>
          </w:tcPr>
          <w:p w14:paraId="75A46401" w14:textId="18EB2B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9D7924" w14:textId="10F4DF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7F0D7447" w14:textId="77777777" w:rsidTr="008869EF">
        <w:tc>
          <w:tcPr>
            <w:tcW w:w="625" w:type="dxa"/>
            <w:vAlign w:val="center"/>
          </w:tcPr>
          <w:p w14:paraId="5AEBF9C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DAF495" w14:textId="0F6E7D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S. Mustafa, K. Qamar, A. 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, A. Khan, W. Voelter</w:t>
            </w:r>
          </w:p>
        </w:tc>
        <w:tc>
          <w:tcPr>
            <w:tcW w:w="3240" w:type="dxa"/>
            <w:vAlign w:val="center"/>
          </w:tcPr>
          <w:p w14:paraId="4FE5BA11" w14:textId="6D93E5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proliferative effects of novel urea derivatives against human prostate and lung cancer cells; and their inhibition of β-glucuronidase activity</w:t>
            </w:r>
          </w:p>
        </w:tc>
        <w:tc>
          <w:tcPr>
            <w:tcW w:w="2520" w:type="dxa"/>
            <w:vAlign w:val="center"/>
          </w:tcPr>
          <w:p w14:paraId="3B1FF205" w14:textId="5DD0F2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53948D78" w14:textId="33FE5F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050424C4" w14:textId="409486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0B032376" w14:textId="1D09EB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99-1113.</w:t>
            </w:r>
          </w:p>
        </w:tc>
        <w:tc>
          <w:tcPr>
            <w:tcW w:w="1235" w:type="dxa"/>
            <w:vAlign w:val="center"/>
          </w:tcPr>
          <w:p w14:paraId="12741872" w14:textId="20A8C5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ADA9832" w14:textId="05AB0D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6B91FA2D" w14:textId="77777777" w:rsidTr="008869EF">
        <w:tc>
          <w:tcPr>
            <w:tcW w:w="625" w:type="dxa"/>
            <w:vAlign w:val="center"/>
          </w:tcPr>
          <w:p w14:paraId="4232B7E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C54F1D" w14:textId="635CB7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, F. Naz, M. Taha, A. Khan, S. Perveen, M. I. Choudhary, W. Voelter, </w:t>
            </w:r>
          </w:p>
        </w:tc>
        <w:tc>
          <w:tcPr>
            <w:tcW w:w="3240" w:type="dxa"/>
            <w:vAlign w:val="center"/>
          </w:tcPr>
          <w:p w14:paraId="6278E898" w14:textId="6E78F01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rease inhibitory activity of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’-disubstituted thioureas</w:t>
            </w:r>
          </w:p>
        </w:tc>
        <w:tc>
          <w:tcPr>
            <w:tcW w:w="2520" w:type="dxa"/>
            <w:vAlign w:val="center"/>
          </w:tcPr>
          <w:p w14:paraId="537FFFFC" w14:textId="7A352E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708C4E8B" w14:textId="654B00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1AE2F31" w14:textId="09538E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1170" w:type="dxa"/>
            <w:gridSpan w:val="2"/>
            <w:vAlign w:val="center"/>
          </w:tcPr>
          <w:p w14:paraId="22555F04" w14:textId="658AD2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4-323</w:t>
            </w:r>
          </w:p>
        </w:tc>
        <w:tc>
          <w:tcPr>
            <w:tcW w:w="1235" w:type="dxa"/>
            <w:vAlign w:val="center"/>
          </w:tcPr>
          <w:p w14:paraId="402AEBBA" w14:textId="19ACAF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A21F27" w14:textId="10CD2E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177591E2" w14:textId="77777777" w:rsidTr="008869EF">
        <w:tc>
          <w:tcPr>
            <w:tcW w:w="625" w:type="dxa"/>
            <w:vAlign w:val="center"/>
          </w:tcPr>
          <w:p w14:paraId="5A37767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C8EFFA" w14:textId="280C37F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Siddiqa, Aziz-ur-Rehman, M. A. Abbasi, S. Rasool, G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R. Nasar</w:t>
            </w:r>
          </w:p>
        </w:tc>
        <w:tc>
          <w:tcPr>
            <w:tcW w:w="3240" w:type="dxa"/>
            <w:vAlign w:val="center"/>
          </w:tcPr>
          <w:p w14:paraId="63AB1280" w14:textId="17D4E8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pectral and enzyme inhibition studies on N-aralkyl/aryl sulfonated derivatives of commercially available paroxetine</w:t>
            </w:r>
          </w:p>
        </w:tc>
        <w:tc>
          <w:tcPr>
            <w:tcW w:w="2520" w:type="dxa"/>
            <w:vAlign w:val="center"/>
          </w:tcPr>
          <w:p w14:paraId="34F199AF" w14:textId="5DD560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Chemistry</w:t>
            </w:r>
          </w:p>
        </w:tc>
        <w:tc>
          <w:tcPr>
            <w:tcW w:w="1350" w:type="dxa"/>
            <w:vAlign w:val="center"/>
          </w:tcPr>
          <w:p w14:paraId="33A1989B" w14:textId="5DE31A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9683777" w14:textId="6C82A6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0E24C32D" w14:textId="6B31C6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3-98</w:t>
            </w:r>
          </w:p>
        </w:tc>
        <w:tc>
          <w:tcPr>
            <w:tcW w:w="1235" w:type="dxa"/>
            <w:vAlign w:val="center"/>
          </w:tcPr>
          <w:p w14:paraId="33603AE3" w14:textId="6F91C0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DBFF062" w14:textId="459AAA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53B108E2" w14:textId="77777777" w:rsidTr="008869EF">
        <w:tc>
          <w:tcPr>
            <w:tcW w:w="625" w:type="dxa"/>
            <w:vAlign w:val="center"/>
          </w:tcPr>
          <w:p w14:paraId="146A3A0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402D53" w14:textId="696A18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W. Jamil, N. Ambreen, M. Taha, S. Perveen</w:t>
            </w:r>
          </w:p>
        </w:tc>
        <w:tc>
          <w:tcPr>
            <w:tcW w:w="3240" w:type="dxa"/>
            <w:vAlign w:val="center"/>
          </w:tcPr>
          <w:p w14:paraId="1B17B7C0" w14:textId="39D74A8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xpediou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ynthetic approach towards the synthesis of bis-Schiff bases (aldazines) using ultrasound</w:t>
            </w:r>
          </w:p>
        </w:tc>
        <w:tc>
          <w:tcPr>
            <w:tcW w:w="2520" w:type="dxa"/>
            <w:vAlign w:val="center"/>
          </w:tcPr>
          <w:p w14:paraId="77F0F81E" w14:textId="13529D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ltrasonics Sonochemistry</w:t>
            </w:r>
          </w:p>
        </w:tc>
        <w:tc>
          <w:tcPr>
            <w:tcW w:w="1350" w:type="dxa"/>
            <w:vAlign w:val="center"/>
          </w:tcPr>
          <w:p w14:paraId="726BA004" w14:textId="637967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25E6A2E1" w14:textId="438B04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1C035B18" w14:textId="4735CC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00-1205</w:t>
            </w:r>
          </w:p>
        </w:tc>
        <w:tc>
          <w:tcPr>
            <w:tcW w:w="1235" w:type="dxa"/>
            <w:vAlign w:val="center"/>
          </w:tcPr>
          <w:p w14:paraId="47CA7AE4" w14:textId="75FBAA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DD94822" w14:textId="52B979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4.218</w:t>
            </w:r>
          </w:p>
        </w:tc>
      </w:tr>
      <w:tr w:rsidR="00831821" w:rsidRPr="00831821" w14:paraId="00E63B85" w14:textId="77777777" w:rsidTr="008869EF">
        <w:tc>
          <w:tcPr>
            <w:tcW w:w="625" w:type="dxa"/>
            <w:vAlign w:val="center"/>
          </w:tcPr>
          <w:p w14:paraId="49AE995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3DBD9A" w14:textId="7EE067D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I. Khan, S. Perveen, M. I. Malik</w:t>
            </w:r>
          </w:p>
        </w:tc>
        <w:tc>
          <w:tcPr>
            <w:tcW w:w="3240" w:type="dxa"/>
            <w:vAlign w:val="center"/>
          </w:tcPr>
          <w:p w14:paraId="3D9FA7B8" w14:textId="421059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rapid and efficient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s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atalyzed tandem Knoevenagel-Michael reaction</w:t>
            </w:r>
          </w:p>
        </w:tc>
        <w:tc>
          <w:tcPr>
            <w:tcW w:w="2520" w:type="dxa"/>
            <w:vAlign w:val="center"/>
          </w:tcPr>
          <w:p w14:paraId="30F21177" w14:textId="084485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Fluorine Chemistry</w:t>
            </w:r>
          </w:p>
        </w:tc>
        <w:tc>
          <w:tcPr>
            <w:tcW w:w="1350" w:type="dxa"/>
            <w:vAlign w:val="center"/>
          </w:tcPr>
          <w:p w14:paraId="5194D0FB" w14:textId="47B493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170" w:type="dxa"/>
            <w:vAlign w:val="center"/>
          </w:tcPr>
          <w:p w14:paraId="5522035A" w14:textId="758356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8</w:t>
            </w:r>
          </w:p>
        </w:tc>
        <w:tc>
          <w:tcPr>
            <w:tcW w:w="1170" w:type="dxa"/>
            <w:gridSpan w:val="2"/>
            <w:vAlign w:val="center"/>
          </w:tcPr>
          <w:p w14:paraId="14E76931" w14:textId="4A8FA8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5</w:t>
            </w:r>
          </w:p>
        </w:tc>
        <w:tc>
          <w:tcPr>
            <w:tcW w:w="1235" w:type="dxa"/>
            <w:vAlign w:val="center"/>
          </w:tcPr>
          <w:p w14:paraId="0CBB39F2" w14:textId="043EBC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5AAB4C9" w14:textId="75D0F5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2.101</w:t>
            </w:r>
          </w:p>
        </w:tc>
      </w:tr>
      <w:tr w:rsidR="00831821" w:rsidRPr="00831821" w14:paraId="1B400E15" w14:textId="77777777" w:rsidTr="003806D0">
        <w:tc>
          <w:tcPr>
            <w:tcW w:w="15110" w:type="dxa"/>
            <w:gridSpan w:val="10"/>
            <w:vAlign w:val="center"/>
          </w:tcPr>
          <w:p w14:paraId="7C210EC1" w14:textId="20255F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3</w:t>
            </w:r>
          </w:p>
        </w:tc>
      </w:tr>
      <w:tr w:rsidR="00831821" w:rsidRPr="00831821" w14:paraId="1A7A8553" w14:textId="77777777" w:rsidTr="008869EF">
        <w:tc>
          <w:tcPr>
            <w:tcW w:w="625" w:type="dxa"/>
            <w:vAlign w:val="center"/>
          </w:tcPr>
          <w:p w14:paraId="0368FAC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D6A1C4E" w14:textId="2C356A8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Lodhi, Zaheer-ul-Haq, S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tta-ur-Rahman, M. I. Choudhary</w:t>
            </w:r>
          </w:p>
        </w:tc>
        <w:tc>
          <w:tcPr>
            <w:tcW w:w="3240" w:type="dxa"/>
            <w:vAlign w:val="center"/>
          </w:tcPr>
          <w:p w14:paraId="1ACCBF05" w14:textId="4BAF74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ree-dimentional quantitative structure-activity relationship (CoMSIA) analysis of bis-coumarin analogues as urease inhibitors</w:t>
            </w:r>
          </w:p>
        </w:tc>
        <w:tc>
          <w:tcPr>
            <w:tcW w:w="2520" w:type="dxa"/>
            <w:vAlign w:val="center"/>
          </w:tcPr>
          <w:p w14:paraId="3BC8DED6" w14:textId="2524C3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24197E2D" w14:textId="0E744E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10A544D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0450BA2F" w14:textId="1EE989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 10.1007/s00044-012-9999-8</w:t>
            </w:r>
          </w:p>
        </w:tc>
        <w:tc>
          <w:tcPr>
            <w:tcW w:w="1235" w:type="dxa"/>
            <w:vAlign w:val="center"/>
          </w:tcPr>
          <w:p w14:paraId="280356FF" w14:textId="005CD2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32D4345" w14:textId="0402ED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2EC298BE" w14:textId="77777777" w:rsidTr="008869EF">
        <w:tc>
          <w:tcPr>
            <w:tcW w:w="625" w:type="dxa"/>
            <w:vAlign w:val="center"/>
          </w:tcPr>
          <w:p w14:paraId="6959756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7FA44CE" w14:textId="3FD5753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Muhammad, M. Saeed, A. Adhikar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72E542C" w14:textId="50F1FE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olation of a new bioactive cinnamic acid derivative from the whole plant of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Viol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tonicifolia</w:t>
            </w:r>
            <w:proofErr w:type="spellEnd"/>
          </w:p>
        </w:tc>
        <w:tc>
          <w:tcPr>
            <w:tcW w:w="2520" w:type="dxa"/>
            <w:vAlign w:val="center"/>
          </w:tcPr>
          <w:p w14:paraId="576004CF" w14:textId="6ECC37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19A55776" w14:textId="2B7F34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71910AC" w14:textId="4A135B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17A18947" w14:textId="63B9B5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97-1001</w:t>
            </w:r>
          </w:p>
        </w:tc>
        <w:tc>
          <w:tcPr>
            <w:tcW w:w="1235" w:type="dxa"/>
            <w:vAlign w:val="center"/>
          </w:tcPr>
          <w:p w14:paraId="2B1C26C3" w14:textId="667261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207C2A1" w14:textId="4D1647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4C0782C0" w14:textId="77777777" w:rsidTr="008869EF">
        <w:tc>
          <w:tcPr>
            <w:tcW w:w="625" w:type="dxa"/>
            <w:vAlign w:val="center"/>
          </w:tcPr>
          <w:p w14:paraId="7A6A8D6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BFCD8F" w14:textId="15DD2F1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A. Akhtar, Aziz-ur-Rehman, K. Nafeesa, S. Z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S. A. Ejaz</w:t>
            </w:r>
          </w:p>
        </w:tc>
        <w:tc>
          <w:tcPr>
            <w:tcW w:w="3240" w:type="dxa"/>
            <w:vAlign w:val="center"/>
          </w:tcPr>
          <w:p w14:paraId="2D3DCDAD" w14:textId="3AAF7FF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tructural characterization and enzyme inhibition studies on 5-(2-nitrostyryl)-1,3,4-oxadiazole-2-thiol derivatives</w:t>
            </w:r>
          </w:p>
        </w:tc>
        <w:tc>
          <w:tcPr>
            <w:tcW w:w="2520" w:type="dxa"/>
            <w:vAlign w:val="center"/>
          </w:tcPr>
          <w:p w14:paraId="370840D0" w14:textId="79CD01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ournal of th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ille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hemical Society</w:t>
            </w:r>
          </w:p>
        </w:tc>
        <w:tc>
          <w:tcPr>
            <w:tcW w:w="1350" w:type="dxa"/>
            <w:vAlign w:val="center"/>
          </w:tcPr>
          <w:p w14:paraId="52AB32AB" w14:textId="48B871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CC3B26D" w14:textId="66E3EC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1170" w:type="dxa"/>
            <w:gridSpan w:val="2"/>
            <w:vAlign w:val="center"/>
          </w:tcPr>
          <w:p w14:paraId="4AA0AD14" w14:textId="50F170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86-2190</w:t>
            </w:r>
          </w:p>
        </w:tc>
        <w:tc>
          <w:tcPr>
            <w:tcW w:w="1235" w:type="dxa"/>
            <w:vAlign w:val="center"/>
          </w:tcPr>
          <w:p w14:paraId="111CBBEC" w14:textId="5974ED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62168B" w14:textId="75CB51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0.327</w:t>
            </w:r>
          </w:p>
        </w:tc>
      </w:tr>
      <w:tr w:rsidR="00831821" w:rsidRPr="00831821" w14:paraId="251CA5B4" w14:textId="77777777" w:rsidTr="008869EF">
        <w:tc>
          <w:tcPr>
            <w:tcW w:w="625" w:type="dxa"/>
            <w:vAlign w:val="center"/>
          </w:tcPr>
          <w:p w14:paraId="572FD8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198C914" w14:textId="5326054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M. Hussain, S. Alam, G. Hayat</w:t>
            </w:r>
          </w:p>
        </w:tc>
        <w:tc>
          <w:tcPr>
            <w:tcW w:w="3240" w:type="dxa"/>
            <w:vAlign w:val="center"/>
          </w:tcPr>
          <w:p w14:paraId="3D66E8BF" w14:textId="3C3A2EF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xtraction estimation and gas chromatographic mass spectrometric analysis of the non-polar fraction of the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stia stratiotes</w:t>
            </w:r>
          </w:p>
        </w:tc>
        <w:tc>
          <w:tcPr>
            <w:tcW w:w="2520" w:type="dxa"/>
            <w:vAlign w:val="center"/>
          </w:tcPr>
          <w:p w14:paraId="2FFBB11E" w14:textId="54D92A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5C69B8C" w14:textId="2A30B2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F4A26EC" w14:textId="2940E6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2AC3F624" w14:textId="39EA22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12-1616</w:t>
            </w:r>
          </w:p>
        </w:tc>
        <w:tc>
          <w:tcPr>
            <w:tcW w:w="1235" w:type="dxa"/>
            <w:vAlign w:val="center"/>
          </w:tcPr>
          <w:p w14:paraId="3AC684B7" w14:textId="664D55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CDE3ED0" w14:textId="3FC760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1AF1DF31" w14:textId="77777777" w:rsidTr="008869EF">
        <w:tc>
          <w:tcPr>
            <w:tcW w:w="625" w:type="dxa"/>
            <w:vAlign w:val="center"/>
          </w:tcPr>
          <w:p w14:paraId="570DB2D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92FB1C" w14:textId="2E57CFC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S. Mustaf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78B83790" w14:textId="1F7856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1,3-di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ea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antiglycating agents</w:t>
            </w:r>
          </w:p>
        </w:tc>
        <w:tc>
          <w:tcPr>
            <w:tcW w:w="2520" w:type="dxa"/>
            <w:vAlign w:val="center"/>
          </w:tcPr>
          <w:p w14:paraId="4E3879B6" w14:textId="668F8E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7A21242" w14:textId="2C4CA3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FA35155" w14:textId="132DA2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4773FE2C" w14:textId="58B20C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03-1611</w:t>
            </w:r>
          </w:p>
        </w:tc>
        <w:tc>
          <w:tcPr>
            <w:tcW w:w="1235" w:type="dxa"/>
            <w:vAlign w:val="center"/>
          </w:tcPr>
          <w:p w14:paraId="47EAC516" w14:textId="418FD6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497B470" w14:textId="462F1E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4ADD12C" w14:textId="77777777" w:rsidTr="008869EF">
        <w:tc>
          <w:tcPr>
            <w:tcW w:w="625" w:type="dxa"/>
            <w:vAlign w:val="center"/>
          </w:tcPr>
          <w:p w14:paraId="4C0C1E9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7FF2F47" w14:textId="5BEC23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ziz-ur-Rehman, M. Ayoub, M. A. Abbasi, S. Gul, M. Ashraf, R. Hassan, I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3C559C8" w14:textId="7313DD8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substituted derivatives of N-(4-(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(5-choloro-2-methoxyphenyl)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lfamo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 phenyl) acetamide with potential antiurease activity</w:t>
            </w:r>
          </w:p>
        </w:tc>
        <w:tc>
          <w:tcPr>
            <w:tcW w:w="2520" w:type="dxa"/>
            <w:vAlign w:val="center"/>
          </w:tcPr>
          <w:p w14:paraId="25124731" w14:textId="5C27B2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941EE1A" w14:textId="79EF4D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1584A58" w14:textId="6C7902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3328BEDA" w14:textId="795BBE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16-1521</w:t>
            </w:r>
          </w:p>
        </w:tc>
        <w:tc>
          <w:tcPr>
            <w:tcW w:w="1235" w:type="dxa"/>
            <w:vAlign w:val="center"/>
          </w:tcPr>
          <w:p w14:paraId="3D2E8378" w14:textId="4F9937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C766281" w14:textId="43FD8D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03E2C3F" w14:textId="77777777" w:rsidTr="008869EF">
        <w:tc>
          <w:tcPr>
            <w:tcW w:w="625" w:type="dxa"/>
            <w:vAlign w:val="center"/>
          </w:tcPr>
          <w:p w14:paraId="3B3E447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D4C3D8" w14:textId="4B1200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N. Bashir, Z. Hussain, N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236A2E08" w14:textId="633A3D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eparation of organic rechargeable battery using phenols</w:t>
            </w:r>
          </w:p>
        </w:tc>
        <w:tc>
          <w:tcPr>
            <w:tcW w:w="2520" w:type="dxa"/>
            <w:vAlign w:val="center"/>
          </w:tcPr>
          <w:p w14:paraId="3B74A659" w14:textId="4C5F8A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51E7C14" w14:textId="084D45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D8AB346" w14:textId="177E35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4D0C847B" w14:textId="5FCB16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00-1504</w:t>
            </w:r>
          </w:p>
        </w:tc>
        <w:tc>
          <w:tcPr>
            <w:tcW w:w="1235" w:type="dxa"/>
            <w:vAlign w:val="center"/>
          </w:tcPr>
          <w:p w14:paraId="74434CDB" w14:textId="0D218E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4E85628" w14:textId="5B6CA0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E09F630" w14:textId="77777777" w:rsidTr="008869EF">
        <w:tc>
          <w:tcPr>
            <w:tcW w:w="625" w:type="dxa"/>
            <w:vAlign w:val="center"/>
          </w:tcPr>
          <w:p w14:paraId="1C34666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14A08B0" w14:textId="2D0AE06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M. S. Baharudin, N. H. Isma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M. Jaafar, Samreen, S. Siddiqui, M. I. Choudhary</w:t>
            </w:r>
          </w:p>
        </w:tc>
        <w:tc>
          <w:tcPr>
            <w:tcW w:w="3240" w:type="dxa"/>
            <w:vAlign w:val="center"/>
          </w:tcPr>
          <w:p w14:paraId="303C1E68" w14:textId="4A5F949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2-methoxybenzoylhydrazone and evaluation of their antileishmanial activity</w:t>
            </w:r>
          </w:p>
        </w:tc>
        <w:tc>
          <w:tcPr>
            <w:tcW w:w="2520" w:type="dxa"/>
            <w:vAlign w:val="center"/>
          </w:tcPr>
          <w:p w14:paraId="0D6746CA" w14:textId="4FD547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 Letters</w:t>
            </w:r>
          </w:p>
        </w:tc>
        <w:tc>
          <w:tcPr>
            <w:tcW w:w="1350" w:type="dxa"/>
            <w:vAlign w:val="center"/>
          </w:tcPr>
          <w:p w14:paraId="4E13600A" w14:textId="441EBB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5858435C" w14:textId="6A0E26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4D1D178F" w14:textId="3BE611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63-3466</w:t>
            </w:r>
          </w:p>
        </w:tc>
        <w:tc>
          <w:tcPr>
            <w:tcW w:w="1235" w:type="dxa"/>
            <w:vAlign w:val="center"/>
          </w:tcPr>
          <w:p w14:paraId="701D9B71" w14:textId="043087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AE13DBB" w14:textId="54C3D1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54</w:t>
            </w:r>
          </w:p>
        </w:tc>
      </w:tr>
      <w:tr w:rsidR="00831821" w:rsidRPr="00831821" w14:paraId="7BA34810" w14:textId="77777777" w:rsidTr="008869EF">
        <w:tc>
          <w:tcPr>
            <w:tcW w:w="625" w:type="dxa"/>
            <w:vAlign w:val="center"/>
          </w:tcPr>
          <w:p w14:paraId="0F3685A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B3099A" w14:textId="5347578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Q. Ather, F. Chaudhry, M. N. Khan, E. A. S. Bueno, M. A. Khan, N. Asla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M. Athar, M. A. Munawar, M. Ashraf and S. A. Ejaz</w:t>
            </w:r>
          </w:p>
        </w:tc>
        <w:tc>
          <w:tcPr>
            <w:tcW w:w="3240" w:type="dxa"/>
            <w:vAlign w:val="center"/>
          </w:tcPr>
          <w:p w14:paraId="248424ED" w14:textId="5CF80C6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antibacterial and antioxidant propert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azolylpyridazines</w:t>
            </w:r>
            <w:proofErr w:type="spellEnd"/>
          </w:p>
        </w:tc>
        <w:tc>
          <w:tcPr>
            <w:tcW w:w="2520" w:type="dxa"/>
            <w:vAlign w:val="center"/>
          </w:tcPr>
          <w:p w14:paraId="7C89529D" w14:textId="3300E0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Chemistry</w:t>
            </w:r>
          </w:p>
        </w:tc>
        <w:tc>
          <w:tcPr>
            <w:tcW w:w="1350" w:type="dxa"/>
            <w:vAlign w:val="center"/>
          </w:tcPr>
          <w:p w14:paraId="3B334BEB" w14:textId="43A9C0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9F44C04" w14:textId="6253F9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6C150087" w14:textId="4A98E5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43-7748</w:t>
            </w:r>
          </w:p>
        </w:tc>
        <w:tc>
          <w:tcPr>
            <w:tcW w:w="1235" w:type="dxa"/>
            <w:vAlign w:val="center"/>
          </w:tcPr>
          <w:p w14:paraId="7CC23B64" w14:textId="66AFB6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26D7160" w14:textId="7DF35D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2560698B" w14:textId="77777777" w:rsidTr="008869EF">
        <w:tc>
          <w:tcPr>
            <w:tcW w:w="625" w:type="dxa"/>
            <w:vAlign w:val="center"/>
          </w:tcPr>
          <w:p w14:paraId="421085F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F16EF7" w14:textId="0621DD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P. Mohammad, K. Za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S. Niaz</w:t>
            </w:r>
          </w:p>
        </w:tc>
        <w:tc>
          <w:tcPr>
            <w:tcW w:w="3240" w:type="dxa"/>
            <w:vAlign w:val="center"/>
          </w:tcPr>
          <w:p w14:paraId="5F3ABFB6" w14:textId="7B3D61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as chromatographic mass spectrometric analysis of n-hexane fraction of the leaves of sugar beets (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ta vulgari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20" w:type="dxa"/>
            <w:vAlign w:val="center"/>
          </w:tcPr>
          <w:p w14:paraId="6BD99BFB" w14:textId="7CCA9B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641D77C" w14:textId="03BEE6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6F467B7" w14:textId="4D984B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193BD61D" w14:textId="66A03B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08-1210</w:t>
            </w:r>
          </w:p>
        </w:tc>
        <w:tc>
          <w:tcPr>
            <w:tcW w:w="1235" w:type="dxa"/>
            <w:vAlign w:val="center"/>
          </w:tcPr>
          <w:p w14:paraId="2791C91D" w14:textId="2C0D1E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EDD2851" w14:textId="0E6271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EF28862" w14:textId="77777777" w:rsidTr="008869EF">
        <w:tc>
          <w:tcPr>
            <w:tcW w:w="625" w:type="dxa"/>
            <w:vAlign w:val="center"/>
          </w:tcPr>
          <w:p w14:paraId="7EBDC33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F757B8" w14:textId="5693B8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Ullah, A. Shah, F. Saeed and S. Perveen</w:t>
            </w:r>
          </w:p>
        </w:tc>
        <w:tc>
          <w:tcPr>
            <w:tcW w:w="3240" w:type="dxa"/>
            <w:vAlign w:val="center"/>
          </w:tcPr>
          <w:p w14:paraId="3BED0AFB" w14:textId="136148E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eparation of bioorganic rechargeable battery using urea and chickpea protein for the storage and generation of electrical power</w:t>
            </w:r>
          </w:p>
        </w:tc>
        <w:tc>
          <w:tcPr>
            <w:tcW w:w="2520" w:type="dxa"/>
            <w:vAlign w:val="center"/>
          </w:tcPr>
          <w:p w14:paraId="0FCB108F" w14:textId="1636FE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C46FB76" w14:textId="56CD03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A29E2F1" w14:textId="12130B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43F401CE" w14:textId="7FBFEA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12-1416</w:t>
            </w:r>
          </w:p>
        </w:tc>
        <w:tc>
          <w:tcPr>
            <w:tcW w:w="1235" w:type="dxa"/>
            <w:vAlign w:val="center"/>
          </w:tcPr>
          <w:p w14:paraId="02F615E7" w14:textId="009B2C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5B2FF22" w14:textId="5C06AD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C664F71" w14:textId="77777777" w:rsidTr="008869EF">
        <w:tc>
          <w:tcPr>
            <w:tcW w:w="625" w:type="dxa"/>
            <w:vAlign w:val="center"/>
          </w:tcPr>
          <w:p w14:paraId="2966D79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9699A56" w14:textId="174881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A. Sultan, A. R. Raz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352D752" w14:textId="06646A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owards the synthesis of batrachotoxin formation of alkyny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annanes</w:t>
            </w:r>
            <w:proofErr w:type="spellEnd"/>
          </w:p>
        </w:tc>
        <w:tc>
          <w:tcPr>
            <w:tcW w:w="2520" w:type="dxa"/>
            <w:vAlign w:val="center"/>
          </w:tcPr>
          <w:p w14:paraId="6C1B24DA" w14:textId="5555AA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861A4A5" w14:textId="52733F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4F64C0D" w14:textId="2A69A1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77D036BB" w14:textId="315629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69-1383</w:t>
            </w:r>
          </w:p>
        </w:tc>
        <w:tc>
          <w:tcPr>
            <w:tcW w:w="1235" w:type="dxa"/>
            <w:vAlign w:val="center"/>
          </w:tcPr>
          <w:p w14:paraId="09D0A3FD" w14:textId="5170CF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42FE4B9" w14:textId="6FD279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D656DD2" w14:textId="77777777" w:rsidTr="008869EF">
        <w:tc>
          <w:tcPr>
            <w:tcW w:w="625" w:type="dxa"/>
            <w:vAlign w:val="center"/>
          </w:tcPr>
          <w:p w14:paraId="5C0291C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99F05BC" w14:textId="5E9B242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Ali, N. U. Shah and S. Perveen.</w:t>
            </w:r>
          </w:p>
        </w:tc>
        <w:tc>
          <w:tcPr>
            <w:tcW w:w="3240" w:type="dxa"/>
            <w:vAlign w:val="center"/>
          </w:tcPr>
          <w:p w14:paraId="14ABEEF7" w14:textId="7824AF8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vestigation of a new spectrophotometric method for the analysis of carbohydrates using glucose as model</w:t>
            </w:r>
          </w:p>
        </w:tc>
        <w:tc>
          <w:tcPr>
            <w:tcW w:w="2520" w:type="dxa"/>
            <w:vAlign w:val="center"/>
          </w:tcPr>
          <w:p w14:paraId="22FB4243" w14:textId="326F15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C29D796" w14:textId="6A9B9D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C4067C4" w14:textId="6EF6A7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1DD98E9D" w14:textId="077625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17-1421</w:t>
            </w:r>
          </w:p>
        </w:tc>
        <w:tc>
          <w:tcPr>
            <w:tcW w:w="1235" w:type="dxa"/>
            <w:vAlign w:val="center"/>
          </w:tcPr>
          <w:p w14:paraId="3E40F0A8" w14:textId="5A9340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C5D2BC8" w14:textId="5E25AF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B80DB63" w14:textId="77777777" w:rsidTr="008869EF">
        <w:tc>
          <w:tcPr>
            <w:tcW w:w="625" w:type="dxa"/>
            <w:vAlign w:val="center"/>
          </w:tcPr>
          <w:p w14:paraId="37330D2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C8C2806" w14:textId="49BA028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N. Bashi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N. Ahmad and S. Perveen</w:t>
            </w:r>
          </w:p>
        </w:tc>
        <w:tc>
          <w:tcPr>
            <w:tcW w:w="3240" w:type="dxa"/>
            <w:vAlign w:val="center"/>
          </w:tcPr>
          <w:p w14:paraId="67E83103" w14:textId="54C7670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lectrochemical analysis of phenols through charging of phenol solutions: A new approach to electrochemical analysis of phenols</w:t>
            </w:r>
          </w:p>
        </w:tc>
        <w:tc>
          <w:tcPr>
            <w:tcW w:w="2520" w:type="dxa"/>
            <w:vAlign w:val="center"/>
          </w:tcPr>
          <w:p w14:paraId="51AD4131" w14:textId="63CDB5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EAACD5D" w14:textId="65C6FE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9955D72" w14:textId="1E273A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722ED792" w14:textId="61EECB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22-1426</w:t>
            </w:r>
          </w:p>
        </w:tc>
        <w:tc>
          <w:tcPr>
            <w:tcW w:w="1235" w:type="dxa"/>
            <w:vAlign w:val="center"/>
          </w:tcPr>
          <w:p w14:paraId="0A10F14E" w14:textId="20FEE5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705FB27" w14:textId="6DBADF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BDA3E91" w14:textId="77777777" w:rsidTr="008869EF">
        <w:tc>
          <w:tcPr>
            <w:tcW w:w="625" w:type="dxa"/>
            <w:vAlign w:val="center"/>
          </w:tcPr>
          <w:p w14:paraId="296D451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00ABA5" w14:textId="0B8F6ED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M. Ajaib, A. Zikre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S. Shah, A. Karim</w:t>
            </w:r>
          </w:p>
        </w:tc>
        <w:tc>
          <w:tcPr>
            <w:tcW w:w="3240" w:type="dxa"/>
            <w:vAlign w:val="center"/>
          </w:tcPr>
          <w:p w14:paraId="14C5B16F" w14:textId="66926BE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ivina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humili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: A potential antimicrobial and antioxidant source</w:t>
            </w:r>
          </w:p>
        </w:tc>
        <w:tc>
          <w:tcPr>
            <w:tcW w:w="2520" w:type="dxa"/>
            <w:vAlign w:val="center"/>
          </w:tcPr>
          <w:p w14:paraId="7F34B6A7" w14:textId="1A43A2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45021E0" w14:textId="2FBC85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13055EF" w14:textId="6E5F0F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265D7736" w14:textId="4FD56F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84-1398</w:t>
            </w:r>
          </w:p>
        </w:tc>
        <w:tc>
          <w:tcPr>
            <w:tcW w:w="1235" w:type="dxa"/>
            <w:vAlign w:val="center"/>
          </w:tcPr>
          <w:p w14:paraId="6AB30DBC" w14:textId="4A118F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222CB32" w14:textId="1EC2A1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55CCD1F" w14:textId="77777777" w:rsidTr="008869EF">
        <w:tc>
          <w:tcPr>
            <w:tcW w:w="625" w:type="dxa"/>
            <w:vAlign w:val="center"/>
          </w:tcPr>
          <w:p w14:paraId="3E9F0ED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089FCC" w14:textId="60582C5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Rani, N. Ambreen, M. Ali, S. Hussain, S. Perveen, M. I. Choudhary</w:t>
            </w:r>
          </w:p>
        </w:tc>
        <w:tc>
          <w:tcPr>
            <w:tcW w:w="3240" w:type="dxa"/>
            <w:vAlign w:val="center"/>
          </w:tcPr>
          <w:p w14:paraId="20E74B93" w14:textId="7886D41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,5-Disubstituted-1,3,4-oxadiazoles; thymidine phosphorylase inhibitors</w:t>
            </w:r>
          </w:p>
        </w:tc>
        <w:tc>
          <w:tcPr>
            <w:tcW w:w="2520" w:type="dxa"/>
            <w:vAlign w:val="center"/>
          </w:tcPr>
          <w:p w14:paraId="644B009F" w14:textId="6783BE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cal Research</w:t>
            </w:r>
          </w:p>
        </w:tc>
        <w:tc>
          <w:tcPr>
            <w:tcW w:w="1350" w:type="dxa"/>
            <w:vAlign w:val="center"/>
          </w:tcPr>
          <w:p w14:paraId="2C63B2C6" w14:textId="443B21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7CE15B3" w14:textId="2B6ED4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0823173F" w14:textId="55DFB1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22-6028.</w:t>
            </w:r>
          </w:p>
        </w:tc>
        <w:tc>
          <w:tcPr>
            <w:tcW w:w="1235" w:type="dxa"/>
            <w:vAlign w:val="center"/>
          </w:tcPr>
          <w:p w14:paraId="453F8D99" w14:textId="01B2F2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280BE3" w14:textId="490884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0AC81782" w14:textId="77777777" w:rsidTr="008869EF">
        <w:tc>
          <w:tcPr>
            <w:tcW w:w="625" w:type="dxa"/>
            <w:vAlign w:val="center"/>
          </w:tcPr>
          <w:p w14:paraId="1435E6F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E98CBB" w14:textId="70F043A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Muhammad, M. Saeed, H. Khan, A. Adhikar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04C8D254" w14:textId="39EB092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uscle relaxant and sedative hypnotic activities of extract of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Viol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tonicifolia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n animal models supported by its isolated compound, 4-hydroxy coumarin </w:t>
            </w:r>
          </w:p>
        </w:tc>
        <w:tc>
          <w:tcPr>
            <w:tcW w:w="2520" w:type="dxa"/>
            <w:vAlign w:val="center"/>
          </w:tcPr>
          <w:p w14:paraId="2739A5AD" w14:textId="08CB76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Chemistry</w:t>
            </w:r>
          </w:p>
        </w:tc>
        <w:tc>
          <w:tcPr>
            <w:tcW w:w="1350" w:type="dxa"/>
            <w:vAlign w:val="center"/>
          </w:tcPr>
          <w:p w14:paraId="6995AA6C" w14:textId="0094FD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2DB7E380" w14:textId="6EBBCD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029F7F6B" w14:textId="35B978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.org/10.1155/2013/326263</w:t>
            </w:r>
          </w:p>
        </w:tc>
        <w:tc>
          <w:tcPr>
            <w:tcW w:w="1235" w:type="dxa"/>
            <w:vAlign w:val="center"/>
          </w:tcPr>
          <w:p w14:paraId="3BE7DE26" w14:textId="27435D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422D13" w14:textId="5E6C1E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1.300</w:t>
            </w:r>
          </w:p>
        </w:tc>
      </w:tr>
      <w:tr w:rsidR="00831821" w:rsidRPr="00831821" w14:paraId="01230BBC" w14:textId="77777777" w:rsidTr="008869EF">
        <w:tc>
          <w:tcPr>
            <w:tcW w:w="625" w:type="dxa"/>
            <w:vAlign w:val="center"/>
          </w:tcPr>
          <w:p w14:paraId="393A95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781FBE4" w14:textId="7D3BF23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A. Sultan, A. R. Raza, M. Abbas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N. Tahir, N. Saari</w:t>
            </w:r>
          </w:p>
        </w:tc>
        <w:tc>
          <w:tcPr>
            <w:tcW w:w="3240" w:type="dxa"/>
            <w:vAlign w:val="center"/>
          </w:tcPr>
          <w:p w14:paraId="70A91625" w14:textId="240F52C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valuation of silica-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O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an efficient Heterogenous catalyst for the synthesis of chalcones</w:t>
            </w:r>
          </w:p>
        </w:tc>
        <w:tc>
          <w:tcPr>
            <w:tcW w:w="2520" w:type="dxa"/>
            <w:vAlign w:val="center"/>
          </w:tcPr>
          <w:p w14:paraId="21C36BC0" w14:textId="7AE6F3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61096436" w14:textId="090B2A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056660D" w14:textId="0C5A5E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4D95D2EB" w14:textId="01F537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081-10094.</w:t>
            </w:r>
          </w:p>
        </w:tc>
        <w:tc>
          <w:tcPr>
            <w:tcW w:w="1235" w:type="dxa"/>
            <w:vAlign w:val="center"/>
          </w:tcPr>
          <w:p w14:paraId="07C9652E" w14:textId="3761B1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3B4716" w14:textId="39D912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680CA7EA" w14:textId="77777777" w:rsidTr="008869EF">
        <w:tc>
          <w:tcPr>
            <w:tcW w:w="625" w:type="dxa"/>
            <w:vAlign w:val="center"/>
          </w:tcPr>
          <w:p w14:paraId="3885DEA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2BA63DE" w14:textId="4F4FAED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S. Mustafa, K. Qamar, A. 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, A. Khan, W. Voelter</w:t>
            </w:r>
          </w:p>
        </w:tc>
        <w:tc>
          <w:tcPr>
            <w:tcW w:w="3240" w:type="dxa"/>
            <w:vAlign w:val="center"/>
          </w:tcPr>
          <w:p w14:paraId="4395DC04" w14:textId="6C979CB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proliferative effects of novel urea derivatives against human prostate and lung cancer cells; and their inhibition of β-glucuronidase activity</w:t>
            </w:r>
          </w:p>
        </w:tc>
        <w:tc>
          <w:tcPr>
            <w:tcW w:w="2520" w:type="dxa"/>
            <w:vAlign w:val="center"/>
          </w:tcPr>
          <w:p w14:paraId="67267146" w14:textId="0F6425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48D489E2" w14:textId="10108C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1CBA7BD2" w14:textId="65E557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392CDD2A" w14:textId="2A6AE2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99-1113</w:t>
            </w:r>
          </w:p>
        </w:tc>
        <w:tc>
          <w:tcPr>
            <w:tcW w:w="1235" w:type="dxa"/>
            <w:vAlign w:val="center"/>
          </w:tcPr>
          <w:p w14:paraId="092D5EBD" w14:textId="618FC6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C984144" w14:textId="63CD95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2865B0E1" w14:textId="77777777" w:rsidTr="008869EF">
        <w:tc>
          <w:tcPr>
            <w:tcW w:w="625" w:type="dxa"/>
            <w:vAlign w:val="center"/>
          </w:tcPr>
          <w:p w14:paraId="4892B08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E8AC977" w14:textId="3621EFC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umtaz, S. W. Khan, J. H. Zaidi, A. Iqbal, Z. M. Chee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6D5FAA54" w14:textId="451AC42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chir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nthoxymeth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ther of phenol and substituted phenol and their use in directed ortho metalation</w:t>
            </w:r>
          </w:p>
        </w:tc>
        <w:tc>
          <w:tcPr>
            <w:tcW w:w="2520" w:type="dxa"/>
            <w:vAlign w:val="center"/>
          </w:tcPr>
          <w:p w14:paraId="0A163907" w14:textId="2EE3D4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11967339" w14:textId="7563AA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53CF1597" w14:textId="0B8811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70" w:type="dxa"/>
            <w:gridSpan w:val="2"/>
            <w:vAlign w:val="center"/>
          </w:tcPr>
          <w:p w14:paraId="4A7C316C" w14:textId="7E1BEA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8-583</w:t>
            </w:r>
          </w:p>
        </w:tc>
        <w:tc>
          <w:tcPr>
            <w:tcW w:w="1235" w:type="dxa"/>
            <w:vAlign w:val="center"/>
          </w:tcPr>
          <w:p w14:paraId="1980E7D6" w14:textId="10114D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14AA9EE" w14:textId="02E3D1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624EFB83" w14:textId="77777777" w:rsidTr="008869EF">
        <w:tc>
          <w:tcPr>
            <w:tcW w:w="625" w:type="dxa"/>
            <w:vAlign w:val="center"/>
          </w:tcPr>
          <w:p w14:paraId="603F820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F6C2729" w14:textId="03C6359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Samejo, S.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3274587" w14:textId="084622D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olation and characterization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eriod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rom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lligonum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olygonoides</w:t>
            </w:r>
            <w:proofErr w:type="spellEnd"/>
          </w:p>
        </w:tc>
        <w:tc>
          <w:tcPr>
            <w:tcW w:w="2520" w:type="dxa"/>
            <w:vAlign w:val="center"/>
          </w:tcPr>
          <w:p w14:paraId="44A35324" w14:textId="05B3FD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48B952BC" w14:textId="6514F9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8A7DB27" w14:textId="70A813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2A8F2D61" w14:textId="7AFA71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6-349.</w:t>
            </w:r>
          </w:p>
        </w:tc>
        <w:tc>
          <w:tcPr>
            <w:tcW w:w="1235" w:type="dxa"/>
            <w:vAlign w:val="center"/>
          </w:tcPr>
          <w:p w14:paraId="51CC9D48" w14:textId="74E142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BAB217" w14:textId="00C4AE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6DA56AC7" w14:textId="77777777" w:rsidTr="008869EF">
        <w:tc>
          <w:tcPr>
            <w:tcW w:w="625" w:type="dxa"/>
            <w:vAlign w:val="center"/>
          </w:tcPr>
          <w:p w14:paraId="0B13C4A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6C225F" w14:textId="3928A93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Samejo, S.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F6F58FA" w14:textId="584A228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omparison of chemical composition of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erv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avan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eed essential oils obtained by different extraction methods</w:t>
            </w:r>
          </w:p>
        </w:tc>
        <w:tc>
          <w:tcPr>
            <w:tcW w:w="2520" w:type="dxa"/>
            <w:vAlign w:val="center"/>
          </w:tcPr>
          <w:p w14:paraId="0DB526B8" w14:textId="2F1BA4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s</w:t>
            </w:r>
          </w:p>
        </w:tc>
        <w:tc>
          <w:tcPr>
            <w:tcW w:w="1350" w:type="dxa"/>
            <w:vAlign w:val="center"/>
          </w:tcPr>
          <w:p w14:paraId="799B27A6" w14:textId="5276D9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504CFE18" w14:textId="348E33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34BCC30C" w14:textId="4E5913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57-760</w:t>
            </w:r>
          </w:p>
        </w:tc>
        <w:tc>
          <w:tcPr>
            <w:tcW w:w="1235" w:type="dxa"/>
            <w:vAlign w:val="center"/>
          </w:tcPr>
          <w:p w14:paraId="48938584" w14:textId="4A437E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E75F0D8" w14:textId="1A52F3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30711C2A" w14:textId="77777777" w:rsidTr="008869EF">
        <w:tc>
          <w:tcPr>
            <w:tcW w:w="625" w:type="dxa"/>
            <w:vAlign w:val="center"/>
          </w:tcPr>
          <w:p w14:paraId="7DFE4C1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BA6C5F" w14:textId="7D9D96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. Ali, A. Badshah, A. A. Altaf, Imtiaz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Din, B. L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DDC33C8" w14:textId="6D037EC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3-ferrocenylaniline: DNA interaction, antibacterial, and antifungal activity</w:t>
            </w:r>
          </w:p>
        </w:tc>
        <w:tc>
          <w:tcPr>
            <w:tcW w:w="2520" w:type="dxa"/>
            <w:vAlign w:val="center"/>
          </w:tcPr>
          <w:p w14:paraId="13BB4D23" w14:textId="3A24B4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138AE426" w14:textId="2D26A8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525F54A1" w14:textId="3F07C5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2E3E81A0" w14:textId="282898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54-3159</w:t>
            </w:r>
          </w:p>
        </w:tc>
        <w:tc>
          <w:tcPr>
            <w:tcW w:w="1235" w:type="dxa"/>
            <w:vAlign w:val="center"/>
          </w:tcPr>
          <w:p w14:paraId="2EFFA880" w14:textId="385E01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0EFF405" w14:textId="09663F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1676B416" w14:textId="77777777" w:rsidTr="008869EF">
        <w:tc>
          <w:tcPr>
            <w:tcW w:w="625" w:type="dxa"/>
            <w:vAlign w:val="center"/>
          </w:tcPr>
          <w:p w14:paraId="7E52418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4A818A8" w14:textId="487DF3F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Khan, N. Ambreen, M. Taha, F. Rahim, S. Rasheed, S. Saied, H. Safi, S. Perveen, M. I. Choudhary</w:t>
            </w:r>
          </w:p>
        </w:tc>
        <w:tc>
          <w:tcPr>
            <w:tcW w:w="3240" w:type="dxa"/>
            <w:vAlign w:val="center"/>
          </w:tcPr>
          <w:p w14:paraId="2FC6A565" w14:textId="587259B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xindole derivatives: Synthesis and antiglycation activity</w:t>
            </w:r>
          </w:p>
        </w:tc>
        <w:tc>
          <w:tcPr>
            <w:tcW w:w="2520" w:type="dxa"/>
            <w:vAlign w:val="center"/>
          </w:tcPr>
          <w:p w14:paraId="72C3EEA7" w14:textId="35E7CB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61A76A23" w14:textId="1872B1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6E9FA916" w14:textId="030A33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7E26B22A" w14:textId="396CF1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1-688</w:t>
            </w:r>
          </w:p>
        </w:tc>
        <w:tc>
          <w:tcPr>
            <w:tcW w:w="1235" w:type="dxa"/>
            <w:vAlign w:val="center"/>
          </w:tcPr>
          <w:p w14:paraId="2D8DFB28" w14:textId="237A89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AE8F7C9" w14:textId="2F00CD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47B96763" w14:textId="77777777" w:rsidTr="008869EF">
        <w:tc>
          <w:tcPr>
            <w:tcW w:w="625" w:type="dxa"/>
            <w:vAlign w:val="center"/>
          </w:tcPr>
          <w:p w14:paraId="62E7703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C86E47" w14:textId="10D2B1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Khan, M. Ali, M. I. Qadir, S. Perveen, A. Karim, M. I. Choudhary.</w:t>
            </w:r>
          </w:p>
        </w:tc>
        <w:tc>
          <w:tcPr>
            <w:tcW w:w="3240" w:type="dxa"/>
            <w:vAlign w:val="center"/>
          </w:tcPr>
          <w:p w14:paraId="1B3B8F82" w14:textId="7078BFF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eroxide respiratory burst inhibitory activity of bis-Schiff bases of isatins</w:t>
            </w:r>
          </w:p>
        </w:tc>
        <w:tc>
          <w:tcPr>
            <w:tcW w:w="2520" w:type="dxa"/>
            <w:vAlign w:val="center"/>
          </w:tcPr>
          <w:p w14:paraId="56FD2F6A" w14:textId="6368D8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A10D065" w14:textId="483DA6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2179933" w14:textId="003521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5E5CD938" w14:textId="1155DE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87-993</w:t>
            </w:r>
          </w:p>
        </w:tc>
        <w:tc>
          <w:tcPr>
            <w:tcW w:w="1235" w:type="dxa"/>
            <w:vAlign w:val="center"/>
          </w:tcPr>
          <w:p w14:paraId="2B06332E" w14:textId="263602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7E64387" w14:textId="01090C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5421409" w14:textId="77777777" w:rsidTr="008869EF">
        <w:tc>
          <w:tcPr>
            <w:tcW w:w="625" w:type="dxa"/>
            <w:vAlign w:val="center"/>
          </w:tcPr>
          <w:p w14:paraId="2EC0168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2D49E2" w14:textId="09FCFCA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M. Ajai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S. Shazia</w:t>
            </w:r>
          </w:p>
        </w:tc>
        <w:tc>
          <w:tcPr>
            <w:tcW w:w="3240" w:type="dxa"/>
            <w:vAlign w:val="center"/>
          </w:tcPr>
          <w:p w14:paraId="56781AD9" w14:textId="16968B1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microbial and antioxidant activit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chinochol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lon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Linn.) Link and Sporobolus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romandelianu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Retz.) Kuth</w:t>
            </w:r>
          </w:p>
        </w:tc>
        <w:tc>
          <w:tcPr>
            <w:tcW w:w="2520" w:type="dxa"/>
            <w:vAlign w:val="center"/>
          </w:tcPr>
          <w:p w14:paraId="58AAD611" w14:textId="28626F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CE31ED9" w14:textId="6358CD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2023280D" w14:textId="60C74D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7FC43D8E" w14:textId="58E47B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60-965</w:t>
            </w:r>
          </w:p>
        </w:tc>
        <w:tc>
          <w:tcPr>
            <w:tcW w:w="1235" w:type="dxa"/>
            <w:vAlign w:val="center"/>
          </w:tcPr>
          <w:p w14:paraId="267A71B0" w14:textId="5056BD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2684594" w14:textId="2AB0A1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3E64E0A" w14:textId="77777777" w:rsidTr="008869EF">
        <w:tc>
          <w:tcPr>
            <w:tcW w:w="625" w:type="dxa"/>
            <w:vAlign w:val="center"/>
          </w:tcPr>
          <w:p w14:paraId="43076B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C2123F" w14:textId="2D230F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aha, F. Rahim, M. I. Fakhri, W. Jamil, M. Khan, S. Rasheed, A. Karim, S. Perveen, M. I. Choudhary</w:t>
            </w:r>
          </w:p>
        </w:tc>
        <w:tc>
          <w:tcPr>
            <w:tcW w:w="3240" w:type="dxa"/>
            <w:vAlign w:val="center"/>
          </w:tcPr>
          <w:p w14:paraId="4642B242" w14:textId="13BCCFB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ylhydrazi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chiff bases: Synthesis and antiglycation</w:t>
            </w:r>
          </w:p>
        </w:tc>
        <w:tc>
          <w:tcPr>
            <w:tcW w:w="2520" w:type="dxa"/>
            <w:vAlign w:val="center"/>
          </w:tcPr>
          <w:p w14:paraId="07BD70BC" w14:textId="4D7920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99A9F36" w14:textId="3AE1C9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BDA95F7" w14:textId="03042F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5BB7D2CF" w14:textId="52AB69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29-937</w:t>
            </w:r>
          </w:p>
        </w:tc>
        <w:tc>
          <w:tcPr>
            <w:tcW w:w="1235" w:type="dxa"/>
            <w:vAlign w:val="center"/>
          </w:tcPr>
          <w:p w14:paraId="361F443D" w14:textId="150B6C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889A75B" w14:textId="7249E0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02992B5" w14:textId="77777777" w:rsidTr="008869EF">
        <w:tc>
          <w:tcPr>
            <w:tcW w:w="625" w:type="dxa"/>
            <w:vAlign w:val="center"/>
          </w:tcPr>
          <w:p w14:paraId="354C926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9938CE" w14:textId="235E174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Khan, M. Saleem, M. Taha, S. Perveen, M. I. Choudhary</w:t>
            </w:r>
          </w:p>
        </w:tc>
        <w:tc>
          <w:tcPr>
            <w:tcW w:w="3240" w:type="dxa"/>
            <w:vAlign w:val="center"/>
          </w:tcPr>
          <w:p w14:paraId="72252A4C" w14:textId="4738F9C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imidazoles: A new class of carbonic anhydrase inhibitors</w:t>
            </w:r>
          </w:p>
        </w:tc>
        <w:tc>
          <w:tcPr>
            <w:tcW w:w="2520" w:type="dxa"/>
            <w:vAlign w:val="center"/>
          </w:tcPr>
          <w:p w14:paraId="16D4A24B" w14:textId="6FD298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662D44F" w14:textId="7D3872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877DC53" w14:textId="798E6F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394C3F49" w14:textId="6861CF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01-904</w:t>
            </w:r>
          </w:p>
        </w:tc>
        <w:tc>
          <w:tcPr>
            <w:tcW w:w="1235" w:type="dxa"/>
            <w:vAlign w:val="center"/>
          </w:tcPr>
          <w:p w14:paraId="3D2492E9" w14:textId="0B7458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F24C1BF" w14:textId="096E46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90F5093" w14:textId="77777777" w:rsidTr="008869EF">
        <w:tc>
          <w:tcPr>
            <w:tcW w:w="625" w:type="dxa"/>
            <w:vAlign w:val="center"/>
          </w:tcPr>
          <w:p w14:paraId="55EDE6D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BCE18E" w14:textId="3DAD12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Karim, N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bre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y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Saied, A. Ahmed, S. Perveen</w:t>
            </w:r>
          </w:p>
        </w:tc>
        <w:tc>
          <w:tcPr>
            <w:tcW w:w="3240" w:type="dxa"/>
            <w:vAlign w:val="center"/>
          </w:tcPr>
          <w:p w14:paraId="4325CF97" w14:textId="77B6137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bacterial and antifungal activities of benzoxazole derivatives</w:t>
            </w:r>
          </w:p>
        </w:tc>
        <w:tc>
          <w:tcPr>
            <w:tcW w:w="2520" w:type="dxa"/>
            <w:vAlign w:val="center"/>
          </w:tcPr>
          <w:p w14:paraId="1C99A6E1" w14:textId="05E687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DA3C31B" w14:textId="77E4E4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1E80B395" w14:textId="23205A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4A762DA0" w14:textId="2B3BB3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4-900</w:t>
            </w:r>
          </w:p>
        </w:tc>
        <w:tc>
          <w:tcPr>
            <w:tcW w:w="1235" w:type="dxa"/>
            <w:vAlign w:val="center"/>
          </w:tcPr>
          <w:p w14:paraId="32C12C71" w14:textId="2C6D32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7D2B24F" w14:textId="7434B5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40573E7" w14:textId="77777777" w:rsidTr="008869EF">
        <w:tc>
          <w:tcPr>
            <w:tcW w:w="625" w:type="dxa"/>
            <w:vAlign w:val="center"/>
          </w:tcPr>
          <w:p w14:paraId="4B92E30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1B81C4" w14:textId="406571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Ali, A. Ahmad, A. Amyn, A. Karim, M. Khan, S. Perveen</w:t>
            </w:r>
          </w:p>
        </w:tc>
        <w:tc>
          <w:tcPr>
            <w:tcW w:w="3240" w:type="dxa"/>
            <w:vAlign w:val="center"/>
          </w:tcPr>
          <w:p w14:paraId="034E2555" w14:textId="40BD93C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bacterial activities of some arylidene barbiturate derivatives</w:t>
            </w:r>
          </w:p>
        </w:tc>
        <w:tc>
          <w:tcPr>
            <w:tcW w:w="2520" w:type="dxa"/>
            <w:vAlign w:val="center"/>
          </w:tcPr>
          <w:p w14:paraId="67FADB49" w14:textId="43DA93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DBB5C36" w14:textId="3354CD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7CD422F" w14:textId="575D6C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5870D240" w14:textId="362B01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0-893</w:t>
            </w:r>
          </w:p>
        </w:tc>
        <w:tc>
          <w:tcPr>
            <w:tcW w:w="1235" w:type="dxa"/>
            <w:vAlign w:val="center"/>
          </w:tcPr>
          <w:p w14:paraId="7B3EBE88" w14:textId="2AE737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1206D14" w14:textId="034208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807110F" w14:textId="77777777" w:rsidTr="008869EF">
        <w:tc>
          <w:tcPr>
            <w:tcW w:w="625" w:type="dxa"/>
            <w:vAlign w:val="center"/>
          </w:tcPr>
          <w:p w14:paraId="203C446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180073" w14:textId="1BA1722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W. Khan, J. H. Zaidi, S. Yous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N. Ambreen, M. Khan, S. Perveen, G. A. Miana</w:t>
            </w:r>
          </w:p>
        </w:tc>
        <w:tc>
          <w:tcPr>
            <w:tcW w:w="3240" w:type="dxa"/>
            <w:vAlign w:val="center"/>
          </w:tcPr>
          <w:p w14:paraId="0AD612FF" w14:textId="1D698B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X-ray crystallography and antimicrobial activity of protected and deprotected amides </w:t>
            </w:r>
          </w:p>
        </w:tc>
        <w:tc>
          <w:tcPr>
            <w:tcW w:w="2520" w:type="dxa"/>
            <w:vAlign w:val="center"/>
          </w:tcPr>
          <w:p w14:paraId="51A38499" w14:textId="751216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922B1C2" w14:textId="51F67E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130A2098" w14:textId="784C9A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069114C7" w14:textId="2DD955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75-885</w:t>
            </w:r>
          </w:p>
        </w:tc>
        <w:tc>
          <w:tcPr>
            <w:tcW w:w="1235" w:type="dxa"/>
            <w:vAlign w:val="center"/>
          </w:tcPr>
          <w:p w14:paraId="06D6DA8E" w14:textId="05B4A7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B8B3F44" w14:textId="7E81C4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08A3FEC" w14:textId="77777777" w:rsidTr="008869EF">
        <w:tc>
          <w:tcPr>
            <w:tcW w:w="625" w:type="dxa"/>
            <w:vAlign w:val="center"/>
          </w:tcPr>
          <w:p w14:paraId="322641F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BC9E0F" w14:textId="08CB33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G. Musharraf, A. Bibi, N. Shahid, M. Najam-ul-Haq, N. Ambreen, M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, Atta-ur-Rahman</w:t>
            </w:r>
          </w:p>
        </w:tc>
        <w:tc>
          <w:tcPr>
            <w:tcW w:w="3240" w:type="dxa"/>
            <w:vAlign w:val="center"/>
          </w:tcPr>
          <w:p w14:paraId="5F086151" w14:textId="083EAD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enzimidazole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umrindi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flavones derivatives as alternate UV laser desorption ionization (LDI) matrices for peptides analysis</w:t>
            </w:r>
          </w:p>
        </w:tc>
        <w:tc>
          <w:tcPr>
            <w:tcW w:w="2520" w:type="dxa"/>
            <w:vAlign w:val="center"/>
          </w:tcPr>
          <w:p w14:paraId="5F8A3F49" w14:textId="67A1D8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 Central Journal</w:t>
            </w:r>
          </w:p>
        </w:tc>
        <w:tc>
          <w:tcPr>
            <w:tcW w:w="1350" w:type="dxa"/>
            <w:vAlign w:val="center"/>
          </w:tcPr>
          <w:p w14:paraId="55AAB72C" w14:textId="46F5A3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11420328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2C7FC5C9" w14:textId="58A078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nline</w:t>
            </w:r>
          </w:p>
        </w:tc>
        <w:tc>
          <w:tcPr>
            <w:tcW w:w="1235" w:type="dxa"/>
            <w:vAlign w:val="center"/>
          </w:tcPr>
          <w:p w14:paraId="3CD388F6" w14:textId="1F4AE9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A3A1026" w14:textId="17EE59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48</w:t>
            </w:r>
          </w:p>
        </w:tc>
      </w:tr>
      <w:tr w:rsidR="00831821" w:rsidRPr="00831821" w14:paraId="5F21DC3D" w14:textId="77777777" w:rsidTr="008869EF">
        <w:tc>
          <w:tcPr>
            <w:tcW w:w="625" w:type="dxa"/>
            <w:vAlign w:val="center"/>
          </w:tcPr>
          <w:p w14:paraId="12C30A7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F7546E1" w14:textId="067260B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Khalid, Aziz-ur-Rehman, M. A. Abbas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hmad, S. A. Ejaz</w:t>
            </w:r>
          </w:p>
        </w:tc>
        <w:tc>
          <w:tcPr>
            <w:tcW w:w="3240" w:type="dxa"/>
            <w:vAlign w:val="center"/>
          </w:tcPr>
          <w:p w14:paraId="312D02CD" w14:textId="19D252F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biologically active O-substituted derivatives of 1-[(3,5-dicholoro-2-hydroxyphenyl) sulfonyl] piperidine</w:t>
            </w:r>
          </w:p>
        </w:tc>
        <w:tc>
          <w:tcPr>
            <w:tcW w:w="2520" w:type="dxa"/>
            <w:vAlign w:val="center"/>
          </w:tcPr>
          <w:p w14:paraId="26D13CE1" w14:textId="34C62B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s</w:t>
            </w:r>
          </w:p>
        </w:tc>
        <w:tc>
          <w:tcPr>
            <w:tcW w:w="1350" w:type="dxa"/>
            <w:vAlign w:val="center"/>
          </w:tcPr>
          <w:p w14:paraId="44194560" w14:textId="318EB9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18875236" w14:textId="4B6863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1A69AF65" w14:textId="7EBAD7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9-485</w:t>
            </w:r>
          </w:p>
        </w:tc>
        <w:tc>
          <w:tcPr>
            <w:tcW w:w="1235" w:type="dxa"/>
            <w:vAlign w:val="center"/>
          </w:tcPr>
          <w:p w14:paraId="637A7DFF" w14:textId="60EB90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D408457" w14:textId="4814DC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6208C2D4" w14:textId="77777777" w:rsidTr="008869EF">
        <w:tc>
          <w:tcPr>
            <w:tcW w:w="625" w:type="dxa"/>
            <w:vAlign w:val="center"/>
          </w:tcPr>
          <w:p w14:paraId="310AF9E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D213842" w14:textId="04419C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Z. Siddiqui, Aziz-ur-Rehman, M. A. Abbassi, N. Abbas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S. A. Ejaz</w:t>
            </w:r>
          </w:p>
        </w:tc>
        <w:tc>
          <w:tcPr>
            <w:tcW w:w="3240" w:type="dxa"/>
            <w:vAlign w:val="center"/>
          </w:tcPr>
          <w:p w14:paraId="4E77F7B2" w14:textId="14464A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characterization and biological screening of N-substituted derivatives of 5-benzyl-1,3,4-oxadiazole-2yl-2"-sulfanyl acetamide </w:t>
            </w:r>
          </w:p>
        </w:tc>
        <w:tc>
          <w:tcPr>
            <w:tcW w:w="2520" w:type="dxa"/>
            <w:vAlign w:val="center"/>
          </w:tcPr>
          <w:p w14:paraId="6B663896" w14:textId="67A3E6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s</w:t>
            </w:r>
          </w:p>
        </w:tc>
        <w:tc>
          <w:tcPr>
            <w:tcW w:w="1350" w:type="dxa"/>
            <w:vAlign w:val="center"/>
          </w:tcPr>
          <w:p w14:paraId="4B95B2ED" w14:textId="15CB3D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8FDFF3F" w14:textId="3112DF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5335E2DC" w14:textId="3C13F7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55-463.</w:t>
            </w:r>
          </w:p>
        </w:tc>
        <w:tc>
          <w:tcPr>
            <w:tcW w:w="1235" w:type="dxa"/>
            <w:vAlign w:val="center"/>
          </w:tcPr>
          <w:p w14:paraId="554CFCFE" w14:textId="651A35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5928BC5" w14:textId="398A29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7321CBC0" w14:textId="77777777" w:rsidTr="008869EF">
        <w:tc>
          <w:tcPr>
            <w:tcW w:w="625" w:type="dxa"/>
            <w:vAlign w:val="center"/>
          </w:tcPr>
          <w:p w14:paraId="05273D0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D5DBCC4" w14:textId="15F132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si, Aziz-ur-Rehman, M. Z. Qureshi, F. M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fzal</w:t>
            </w:r>
          </w:p>
        </w:tc>
        <w:tc>
          <w:tcPr>
            <w:tcW w:w="3240" w:type="dxa"/>
            <w:vAlign w:val="center"/>
          </w:tcPr>
          <w:p w14:paraId="201F8904" w14:textId="35DE01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-Phenitidine derivatives as suitable inhibitors of butyrylcholinesterase</w:t>
            </w:r>
          </w:p>
        </w:tc>
        <w:tc>
          <w:tcPr>
            <w:tcW w:w="2520" w:type="dxa"/>
            <w:vAlign w:val="center"/>
          </w:tcPr>
          <w:p w14:paraId="74D821D0" w14:textId="20E49C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razilian Journal of Pharmaceutical Science</w:t>
            </w:r>
          </w:p>
        </w:tc>
        <w:tc>
          <w:tcPr>
            <w:tcW w:w="1350" w:type="dxa"/>
            <w:vAlign w:val="center"/>
          </w:tcPr>
          <w:p w14:paraId="22960DB8" w14:textId="7D539B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19907B5" w14:textId="0B92E3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1170" w:type="dxa"/>
            <w:gridSpan w:val="2"/>
            <w:vAlign w:val="center"/>
          </w:tcPr>
          <w:p w14:paraId="16C9AFFB" w14:textId="1D238D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7-134</w:t>
            </w:r>
          </w:p>
        </w:tc>
        <w:tc>
          <w:tcPr>
            <w:tcW w:w="1235" w:type="dxa"/>
            <w:vAlign w:val="center"/>
          </w:tcPr>
          <w:p w14:paraId="5270E229" w14:textId="77F162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FA11EA7" w14:textId="025E73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6E49DFA9" w14:textId="77777777" w:rsidTr="008869EF">
        <w:tc>
          <w:tcPr>
            <w:tcW w:w="625" w:type="dxa"/>
            <w:vAlign w:val="center"/>
          </w:tcPr>
          <w:p w14:paraId="729271D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26574A" w14:textId="3FEF90D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N. Saira, M. S. Iqbal, M. Yaqu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</w:tc>
        <w:tc>
          <w:tcPr>
            <w:tcW w:w="3240" w:type="dxa"/>
            <w:vAlign w:val="center"/>
          </w:tcPr>
          <w:p w14:paraId="14EF9A69" w14:textId="278472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evaluation of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aryl-substituted 5-flouroisatin-3-thiosemicarbazones  </w:t>
            </w:r>
          </w:p>
        </w:tc>
        <w:tc>
          <w:tcPr>
            <w:tcW w:w="2520" w:type="dxa"/>
            <w:vAlign w:val="center"/>
          </w:tcPr>
          <w:p w14:paraId="4703709B" w14:textId="1F2EAC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6A03C891" w14:textId="5C9340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2E324FD9" w14:textId="180C6D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5B2E0442" w14:textId="2FDF93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78-5889</w:t>
            </w:r>
          </w:p>
        </w:tc>
        <w:tc>
          <w:tcPr>
            <w:tcW w:w="1235" w:type="dxa"/>
            <w:vAlign w:val="center"/>
          </w:tcPr>
          <w:p w14:paraId="0F663C4F" w14:textId="2F39A5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0245E7E" w14:textId="518F6C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6F19D112" w14:textId="77777777" w:rsidTr="008869EF">
        <w:tc>
          <w:tcPr>
            <w:tcW w:w="625" w:type="dxa"/>
            <w:vAlign w:val="center"/>
          </w:tcPr>
          <w:p w14:paraId="2316591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63D8FD" w14:textId="7FED48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Rahim, N. Ambreen, M. Taha, M. Khan, H. Jahan, Najeebullah, A. Shaikh, S. Iqbal, S. Perveen, M. I. Choudhary </w:t>
            </w:r>
          </w:p>
        </w:tc>
        <w:tc>
          <w:tcPr>
            <w:tcW w:w="3240" w:type="dxa"/>
            <w:vAlign w:val="center"/>
          </w:tcPr>
          <w:p w14:paraId="30882665" w14:textId="3CBD942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benzophenone hydrazone Schiff baes and their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glycating activities</w:t>
            </w:r>
          </w:p>
        </w:tc>
        <w:tc>
          <w:tcPr>
            <w:tcW w:w="2520" w:type="dxa"/>
            <w:vAlign w:val="center"/>
          </w:tcPr>
          <w:p w14:paraId="7235CB47" w14:textId="18707B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4C453CA" w14:textId="2E31FA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ACF1C90" w14:textId="4E53F3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0687924A" w14:textId="05A540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8-595</w:t>
            </w:r>
          </w:p>
        </w:tc>
        <w:tc>
          <w:tcPr>
            <w:tcW w:w="1235" w:type="dxa"/>
            <w:vAlign w:val="center"/>
          </w:tcPr>
          <w:p w14:paraId="1A03C96C" w14:textId="2F97BE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E52F1FA" w14:textId="6B830E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57A1FB52" w14:textId="77777777" w:rsidTr="008869EF">
        <w:tc>
          <w:tcPr>
            <w:tcW w:w="625" w:type="dxa"/>
            <w:vAlign w:val="center"/>
          </w:tcPr>
          <w:p w14:paraId="4C7683C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9AADE15" w14:textId="4F6EA2A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A. Khan, Sher Ullah, A. Karim, S. Perveen</w:t>
            </w:r>
          </w:p>
        </w:tc>
        <w:tc>
          <w:tcPr>
            <w:tcW w:w="3240" w:type="dxa"/>
            <w:vAlign w:val="center"/>
          </w:tcPr>
          <w:p w14:paraId="2B16B594" w14:textId="0A1A9D1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conversion of biomass into liquid hydrocarbon fuel by two step pyrolysis using cement as catalyst</w:t>
            </w:r>
          </w:p>
        </w:tc>
        <w:tc>
          <w:tcPr>
            <w:tcW w:w="2520" w:type="dxa"/>
            <w:vAlign w:val="center"/>
          </w:tcPr>
          <w:p w14:paraId="2140C29D" w14:textId="3A08A2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Analytical and Applied Pyrolysis</w:t>
            </w:r>
          </w:p>
        </w:tc>
        <w:tc>
          <w:tcPr>
            <w:tcW w:w="1350" w:type="dxa"/>
            <w:vAlign w:val="center"/>
          </w:tcPr>
          <w:p w14:paraId="4C76BE53" w14:textId="7848C5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2706653" w14:textId="1ACF02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1170" w:type="dxa"/>
            <w:gridSpan w:val="2"/>
            <w:vAlign w:val="center"/>
          </w:tcPr>
          <w:p w14:paraId="2D122E68" w14:textId="129121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0-95</w:t>
            </w:r>
          </w:p>
        </w:tc>
        <w:tc>
          <w:tcPr>
            <w:tcW w:w="1235" w:type="dxa"/>
            <w:vAlign w:val="center"/>
          </w:tcPr>
          <w:p w14:paraId="2D8B24BA" w14:textId="64C794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0CAEFD" w14:textId="579786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471</w:t>
            </w:r>
          </w:p>
        </w:tc>
      </w:tr>
      <w:tr w:rsidR="00831821" w:rsidRPr="00831821" w14:paraId="6C1A78EE" w14:textId="77777777" w:rsidTr="008869EF">
        <w:tc>
          <w:tcPr>
            <w:tcW w:w="625" w:type="dxa"/>
            <w:vAlign w:val="center"/>
          </w:tcPr>
          <w:p w14:paraId="7C3369B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6B1454" w14:textId="1784B6F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Khan, A. Kareem, M. Taha, N. Ambree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ojaye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M. I. Choudhary </w:t>
            </w:r>
          </w:p>
        </w:tc>
        <w:tc>
          <w:tcPr>
            <w:tcW w:w="3240" w:type="dxa"/>
            <w:vAlign w:val="center"/>
          </w:tcPr>
          <w:p w14:paraId="35F7B0C2" w14:textId="4316E7C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Xanthine oxidase inhibition by 5-aryyledene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’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methylbarbitur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id derivatives</w:t>
            </w:r>
          </w:p>
        </w:tc>
        <w:tc>
          <w:tcPr>
            <w:tcW w:w="2520" w:type="dxa"/>
            <w:vAlign w:val="center"/>
          </w:tcPr>
          <w:p w14:paraId="7A44DEEF" w14:textId="60C75F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F297C92" w14:textId="5BA16B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59CCFB8" w14:textId="5AA48C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5BD9A826" w14:textId="75ABDD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95-498</w:t>
            </w:r>
          </w:p>
        </w:tc>
        <w:tc>
          <w:tcPr>
            <w:tcW w:w="1235" w:type="dxa"/>
            <w:vAlign w:val="center"/>
          </w:tcPr>
          <w:p w14:paraId="48149FA2" w14:textId="5D4C49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A3CDDEB" w14:textId="52A92D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206C97A" w14:textId="77777777" w:rsidTr="008869EF">
        <w:tc>
          <w:tcPr>
            <w:tcW w:w="625" w:type="dxa"/>
            <w:vAlign w:val="center"/>
          </w:tcPr>
          <w:p w14:paraId="2960198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BF3B3C" w14:textId="0061DDF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Z. A. Khan, S. A. R. Naqvi, S. A. Shahzad, M. Yar, A. I. Hussain, S. A. S. Chatha, N. Mahm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15050AD" w14:textId="77C15D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acile synthesis and herbicidal evaluation of 2-aryl-4H-3,1-benzoxazin-4-ones</w:t>
            </w:r>
          </w:p>
        </w:tc>
        <w:tc>
          <w:tcPr>
            <w:tcW w:w="2520" w:type="dxa"/>
            <w:vAlign w:val="center"/>
          </w:tcPr>
          <w:p w14:paraId="1133DB8F" w14:textId="503154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D7AC735" w14:textId="0F8F5D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A38EFF5" w14:textId="0A13D1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355A4A38" w14:textId="354991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9-455</w:t>
            </w:r>
          </w:p>
        </w:tc>
        <w:tc>
          <w:tcPr>
            <w:tcW w:w="1235" w:type="dxa"/>
            <w:vAlign w:val="center"/>
          </w:tcPr>
          <w:p w14:paraId="63DE135E" w14:textId="6252AD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999F2DC" w14:textId="18C3FA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FE96654" w14:textId="77777777" w:rsidTr="008869EF">
        <w:tc>
          <w:tcPr>
            <w:tcW w:w="625" w:type="dxa"/>
            <w:vAlign w:val="center"/>
          </w:tcPr>
          <w:p w14:paraId="596C01D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8FA1FA" w14:textId="716183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si, Aziz-ur-Rehman,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uhmoo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Sharif, S. A. Ejaz, S. Arshad </w:t>
            </w:r>
          </w:p>
        </w:tc>
        <w:tc>
          <w:tcPr>
            <w:tcW w:w="3240" w:type="dxa"/>
            <w:vAlign w:val="center"/>
          </w:tcPr>
          <w:p w14:paraId="6445AA84" w14:textId="6BFAC9B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tructural characterization and biological screening of various sulfa drugs derived from 2-anisidine</w:t>
            </w:r>
          </w:p>
        </w:tc>
        <w:tc>
          <w:tcPr>
            <w:tcW w:w="2520" w:type="dxa"/>
            <w:vAlign w:val="center"/>
          </w:tcPr>
          <w:p w14:paraId="5FAB7AB8" w14:textId="0F1974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08FCCD8" w14:textId="5E9573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7B258CE" w14:textId="267B50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5005A49C" w14:textId="63C1C3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4-410</w:t>
            </w:r>
          </w:p>
        </w:tc>
        <w:tc>
          <w:tcPr>
            <w:tcW w:w="1235" w:type="dxa"/>
            <w:vAlign w:val="center"/>
          </w:tcPr>
          <w:p w14:paraId="0388E358" w14:textId="1B76A8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586654F" w14:textId="322063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872566D" w14:textId="77777777" w:rsidTr="008869EF">
        <w:tc>
          <w:tcPr>
            <w:tcW w:w="625" w:type="dxa"/>
            <w:vAlign w:val="center"/>
          </w:tcPr>
          <w:p w14:paraId="3807B48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A57D61" w14:textId="68B927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Shahzadi, M. A. Abbasi, Aziz-ur-Rehman, T. Riaz, M. Ashraf, I. Afz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9C7C003" w14:textId="28DF7FE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some O-substituted derivatives of natural 6-hydroxymethyl-4-mthoxy-2H-pyran-2-one (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puntio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520" w:type="dxa"/>
            <w:vAlign w:val="center"/>
          </w:tcPr>
          <w:p w14:paraId="5F1E21C2" w14:textId="213B22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201F42F" w14:textId="74944C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0016758" w14:textId="784FE5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10E6849F" w14:textId="2C314F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96-403</w:t>
            </w:r>
          </w:p>
        </w:tc>
        <w:tc>
          <w:tcPr>
            <w:tcW w:w="1235" w:type="dxa"/>
            <w:vAlign w:val="center"/>
          </w:tcPr>
          <w:p w14:paraId="767A7F95" w14:textId="7AC4F9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47D5D55" w14:textId="71B524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4C9188C" w14:textId="77777777" w:rsidTr="008869EF">
        <w:tc>
          <w:tcPr>
            <w:tcW w:w="625" w:type="dxa"/>
            <w:vAlign w:val="center"/>
          </w:tcPr>
          <w:p w14:paraId="056A778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7941E6" w14:textId="6750C72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A. Sonia, Aziz-ur-Re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shraf, I. Ahmad, N. Ambreen, M. Shahid, M. Abbas </w:t>
            </w:r>
          </w:p>
        </w:tc>
        <w:tc>
          <w:tcPr>
            <w:tcW w:w="3240" w:type="dxa"/>
            <w:vAlign w:val="center"/>
          </w:tcPr>
          <w:p w14:paraId="26E2010D" w14:textId="6A9ABA4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biological screening of various O-phenyl-N-aryl carbamate</w:t>
            </w:r>
          </w:p>
        </w:tc>
        <w:tc>
          <w:tcPr>
            <w:tcW w:w="2520" w:type="dxa"/>
            <w:vAlign w:val="center"/>
          </w:tcPr>
          <w:p w14:paraId="474F2A29" w14:textId="4CE91A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31149F3" w14:textId="25A499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94ECE11" w14:textId="368F93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2F440D09" w14:textId="3D17E6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5-390</w:t>
            </w:r>
          </w:p>
        </w:tc>
        <w:tc>
          <w:tcPr>
            <w:tcW w:w="1235" w:type="dxa"/>
            <w:vAlign w:val="center"/>
          </w:tcPr>
          <w:p w14:paraId="60B4E836" w14:textId="58FC8D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73D4692" w14:textId="6BD5C5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C5DB8EF" w14:textId="77777777" w:rsidTr="008869EF">
        <w:tc>
          <w:tcPr>
            <w:tcW w:w="625" w:type="dxa"/>
            <w:vAlign w:val="center"/>
          </w:tcPr>
          <w:p w14:paraId="51BF6D9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DC965F" w14:textId="16C2BB7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Yous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F. Naz, S. Perveen, G. A. Miana</w:t>
            </w:r>
          </w:p>
        </w:tc>
        <w:tc>
          <w:tcPr>
            <w:tcW w:w="3240" w:type="dxa"/>
            <w:vAlign w:val="center"/>
          </w:tcPr>
          <w:p w14:paraId="248183CB" w14:textId="45A30B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1-(2-Methyl-5-nitro-1H-imidazol-1-yl)acetone</w:t>
            </w:r>
          </w:p>
        </w:tc>
        <w:tc>
          <w:tcPr>
            <w:tcW w:w="2520" w:type="dxa"/>
            <w:vAlign w:val="center"/>
          </w:tcPr>
          <w:p w14:paraId="17A9CEF3" w14:textId="1B04A6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68750FB3" w14:textId="1C7075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6DE8348B" w14:textId="2162AA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69</w:t>
            </w:r>
          </w:p>
        </w:tc>
        <w:tc>
          <w:tcPr>
            <w:tcW w:w="1170" w:type="dxa"/>
            <w:gridSpan w:val="2"/>
            <w:vAlign w:val="center"/>
          </w:tcPr>
          <w:p w14:paraId="0034B5A1" w14:textId="613224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52</w:t>
            </w:r>
          </w:p>
        </w:tc>
        <w:tc>
          <w:tcPr>
            <w:tcW w:w="1235" w:type="dxa"/>
            <w:vAlign w:val="center"/>
          </w:tcPr>
          <w:p w14:paraId="0128A228" w14:textId="5BB1B5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EE182A5" w14:textId="4B834B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D229FAC" w14:textId="77777777" w:rsidTr="008869EF">
        <w:tc>
          <w:tcPr>
            <w:tcW w:w="625" w:type="dxa"/>
            <w:vAlign w:val="center"/>
          </w:tcPr>
          <w:p w14:paraId="328CA8C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934A39A" w14:textId="22AE6B9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A. Fatima, N. Abbas, M. A. Abba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hmad, S. A. Ejaz</w:t>
            </w:r>
          </w:p>
        </w:tc>
        <w:tc>
          <w:tcPr>
            <w:tcW w:w="3240" w:type="dxa"/>
            <w:vAlign w:val="center"/>
          </w:tcPr>
          <w:p w14:paraId="537530B2" w14:textId="31C5E8A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biological screening of 5-substituted-1,3,4-oxadiazole-2yl-N-(2-methoxy-5-chlorophenyl)-2-sulfanyl acetamide</w:t>
            </w:r>
          </w:p>
        </w:tc>
        <w:tc>
          <w:tcPr>
            <w:tcW w:w="2520" w:type="dxa"/>
            <w:vAlign w:val="center"/>
          </w:tcPr>
          <w:p w14:paraId="51DA1021" w14:textId="107B03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s</w:t>
            </w:r>
          </w:p>
        </w:tc>
        <w:tc>
          <w:tcPr>
            <w:tcW w:w="1350" w:type="dxa"/>
            <w:vAlign w:val="center"/>
          </w:tcPr>
          <w:p w14:paraId="35A9984E" w14:textId="5A3655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644CBC4" w14:textId="717357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5849F977" w14:textId="70EC91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5-352</w:t>
            </w:r>
          </w:p>
        </w:tc>
        <w:tc>
          <w:tcPr>
            <w:tcW w:w="1235" w:type="dxa"/>
            <w:vAlign w:val="center"/>
          </w:tcPr>
          <w:p w14:paraId="28F42D36" w14:textId="3E89B9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A77486F" w14:textId="449385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740619FD" w14:textId="77777777" w:rsidTr="008869EF">
        <w:tc>
          <w:tcPr>
            <w:tcW w:w="625" w:type="dxa"/>
            <w:vAlign w:val="center"/>
          </w:tcPr>
          <w:p w14:paraId="045438B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0FA269" w14:textId="152279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Samejo, S.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8D67442" w14:textId="38EB44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emical composition of essential oil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lligon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olygonoid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inn</w:t>
            </w:r>
          </w:p>
        </w:tc>
        <w:tc>
          <w:tcPr>
            <w:tcW w:w="2520" w:type="dxa"/>
            <w:vAlign w:val="center"/>
          </w:tcPr>
          <w:p w14:paraId="4636C0D9" w14:textId="34B5E5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3D911980" w14:textId="413DE4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28C2715" w14:textId="7E76EC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55C41377" w14:textId="33549E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19-623</w:t>
            </w:r>
          </w:p>
        </w:tc>
        <w:tc>
          <w:tcPr>
            <w:tcW w:w="1235" w:type="dxa"/>
            <w:vAlign w:val="center"/>
          </w:tcPr>
          <w:p w14:paraId="5E2B96F8" w14:textId="5043A6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4B97A9" w14:textId="4E4E5A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0E209880" w14:textId="77777777" w:rsidTr="008869EF">
        <w:tc>
          <w:tcPr>
            <w:tcW w:w="625" w:type="dxa"/>
            <w:vAlign w:val="center"/>
          </w:tcPr>
          <w:p w14:paraId="291FF8D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A995825" w14:textId="34BAB7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Shahzadi, M. A. Abbasi, Aziz-ur-Rehman, T, Ri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fzal, M. N. Akhtar</w:t>
            </w:r>
          </w:p>
        </w:tc>
        <w:tc>
          <w:tcPr>
            <w:tcW w:w="3240" w:type="dxa"/>
            <w:vAlign w:val="center"/>
          </w:tcPr>
          <w:p w14:paraId="77D764B2" w14:textId="6D65AFD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oxidant and lipoxygenase inhibiting new iridoid glucosides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ryopteri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dorata</w:t>
            </w:r>
          </w:p>
        </w:tc>
        <w:tc>
          <w:tcPr>
            <w:tcW w:w="2520" w:type="dxa"/>
            <w:vAlign w:val="center"/>
          </w:tcPr>
          <w:p w14:paraId="1D3EF807" w14:textId="7117A4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13BDE5A9" w14:textId="3302EA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72031F3" w14:textId="11FC75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292921E7" w14:textId="1D44AC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2-313</w:t>
            </w:r>
          </w:p>
        </w:tc>
        <w:tc>
          <w:tcPr>
            <w:tcW w:w="1235" w:type="dxa"/>
            <w:vAlign w:val="center"/>
          </w:tcPr>
          <w:p w14:paraId="2A0660AE" w14:textId="6E89A6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1B7AACF" w14:textId="31CBEB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6FF4333C" w14:textId="77777777" w:rsidTr="008869EF">
        <w:tc>
          <w:tcPr>
            <w:tcW w:w="625" w:type="dxa"/>
            <w:vAlign w:val="center"/>
          </w:tcPr>
          <w:p w14:paraId="13871D0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1723831" w14:textId="4E9F0F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li, N. Ambreen, M. Arshad, N. A. Rao, S. Perveen, Z. Shah</w:t>
            </w:r>
          </w:p>
        </w:tc>
        <w:tc>
          <w:tcPr>
            <w:tcW w:w="3240" w:type="dxa"/>
            <w:vAlign w:val="center"/>
          </w:tcPr>
          <w:p w14:paraId="55E279AE" w14:textId="7CAB64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ree radical scavenging potential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ilinoacrid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ridinylhyrazides</w:t>
            </w:r>
            <w:proofErr w:type="spellEnd"/>
          </w:p>
        </w:tc>
        <w:tc>
          <w:tcPr>
            <w:tcW w:w="2520" w:type="dxa"/>
            <w:vAlign w:val="center"/>
          </w:tcPr>
          <w:p w14:paraId="6C62E5CB" w14:textId="5647F7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91697EE" w14:textId="21F485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62CF509D" w14:textId="3CA042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465477FE" w14:textId="6B2B88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2-205.</w:t>
            </w:r>
          </w:p>
        </w:tc>
        <w:tc>
          <w:tcPr>
            <w:tcW w:w="1235" w:type="dxa"/>
            <w:vAlign w:val="center"/>
          </w:tcPr>
          <w:p w14:paraId="318C26C3" w14:textId="0029D8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8B7D85C" w14:textId="605C2F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1E3E319" w14:textId="77777777" w:rsidTr="008869EF">
        <w:tc>
          <w:tcPr>
            <w:tcW w:w="625" w:type="dxa"/>
            <w:vAlign w:val="center"/>
          </w:tcPr>
          <w:p w14:paraId="065E81A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9FC8A3" w14:textId="3530A15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T. Khan, N. Ambreen, S. Yousuf, G. A. Guillermo</w:t>
            </w:r>
          </w:p>
        </w:tc>
        <w:tc>
          <w:tcPr>
            <w:tcW w:w="3240" w:type="dxa"/>
            <w:vAlign w:val="center"/>
          </w:tcPr>
          <w:p w14:paraId="76E11C88" w14:textId="6148B7F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xpeditious solvent-free approach towards the synthesis of smaller ring sized aromatic exocyclic amine’s Schiff bases</w:t>
            </w:r>
          </w:p>
        </w:tc>
        <w:tc>
          <w:tcPr>
            <w:tcW w:w="2520" w:type="dxa"/>
            <w:vAlign w:val="center"/>
          </w:tcPr>
          <w:p w14:paraId="35108F68" w14:textId="3DC74F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75A6850" w14:textId="223A60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4260B59B" w14:textId="34A1FB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1323CE68" w14:textId="4538B2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8-191</w:t>
            </w:r>
          </w:p>
        </w:tc>
        <w:tc>
          <w:tcPr>
            <w:tcW w:w="1235" w:type="dxa"/>
            <w:vAlign w:val="center"/>
          </w:tcPr>
          <w:p w14:paraId="5FB2301D" w14:textId="2B17B5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1ECBB8D" w14:textId="47ADCF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01A0588" w14:textId="77777777" w:rsidTr="008869EF">
        <w:tc>
          <w:tcPr>
            <w:tcW w:w="625" w:type="dxa"/>
            <w:vAlign w:val="center"/>
          </w:tcPr>
          <w:p w14:paraId="1E8BE58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F0AB9B" w14:textId="2559C24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K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N. Ambreen</w:t>
            </w:r>
          </w:p>
        </w:tc>
        <w:tc>
          <w:tcPr>
            <w:tcW w:w="3240" w:type="dxa"/>
            <w:vAlign w:val="center"/>
          </w:tcPr>
          <w:p w14:paraId="66F4420E" w14:textId="542DDB2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disposal of waste low density polyethylene by co-liquefication with coal by microwave-metal interaction pyrolysis in a copper coil reactor</w:t>
            </w:r>
          </w:p>
        </w:tc>
        <w:tc>
          <w:tcPr>
            <w:tcW w:w="2520" w:type="dxa"/>
            <w:vAlign w:val="center"/>
          </w:tcPr>
          <w:p w14:paraId="439710E4" w14:textId="7E3D9C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56FD3B2" w14:textId="1CAC5D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E191779" w14:textId="1B8687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23A6658F" w14:textId="1315E8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7-161</w:t>
            </w:r>
          </w:p>
        </w:tc>
        <w:tc>
          <w:tcPr>
            <w:tcW w:w="1235" w:type="dxa"/>
            <w:vAlign w:val="center"/>
          </w:tcPr>
          <w:p w14:paraId="4192E84E" w14:textId="4A823C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BE6CB82" w14:textId="014DFB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490359F" w14:textId="77777777" w:rsidTr="008869EF">
        <w:tc>
          <w:tcPr>
            <w:tcW w:w="625" w:type="dxa"/>
            <w:vAlign w:val="center"/>
          </w:tcPr>
          <w:p w14:paraId="2152FAF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7719C70" w14:textId="1F8502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Khan, M. Arif, Imtiazudd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mbreen</w:t>
            </w:r>
          </w:p>
        </w:tc>
        <w:tc>
          <w:tcPr>
            <w:tcW w:w="3240" w:type="dxa"/>
            <w:vAlign w:val="center"/>
          </w:tcPr>
          <w:p w14:paraId="2C8B2099" w14:textId="3BD990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ospor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id manufacturing through hydrochloric acid route by solvent extraction</w:t>
            </w:r>
          </w:p>
        </w:tc>
        <w:tc>
          <w:tcPr>
            <w:tcW w:w="2520" w:type="dxa"/>
            <w:vAlign w:val="center"/>
          </w:tcPr>
          <w:p w14:paraId="706E51FD" w14:textId="248D4F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34C50E4" w14:textId="5C218B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1C82FF1" w14:textId="0DFCA6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67E406B7" w14:textId="308534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4-146</w:t>
            </w:r>
          </w:p>
        </w:tc>
        <w:tc>
          <w:tcPr>
            <w:tcW w:w="1235" w:type="dxa"/>
            <w:vAlign w:val="center"/>
          </w:tcPr>
          <w:p w14:paraId="31E29657" w14:textId="013888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CAE44BF" w14:textId="70E5B0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D9AD677" w14:textId="77777777" w:rsidTr="008869EF">
        <w:tc>
          <w:tcPr>
            <w:tcW w:w="625" w:type="dxa"/>
            <w:vAlign w:val="center"/>
          </w:tcPr>
          <w:p w14:paraId="4B65CD4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B80352B" w14:textId="4A667D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A. Fatima, M. A. Abba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hmad, S. A. Ejaz</w:t>
            </w:r>
          </w:p>
        </w:tc>
        <w:tc>
          <w:tcPr>
            <w:tcW w:w="3240" w:type="dxa"/>
            <w:vAlign w:val="center"/>
          </w:tcPr>
          <w:p w14:paraId="20848472" w14:textId="634E914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characterization and biological screening of N-substituted (5-chloro-2-methoxyphenyl) benzene Sulfonamide</w:t>
            </w:r>
          </w:p>
        </w:tc>
        <w:tc>
          <w:tcPr>
            <w:tcW w:w="2520" w:type="dxa"/>
            <w:vAlign w:val="center"/>
          </w:tcPr>
          <w:p w14:paraId="16D9CA61" w14:textId="582868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Chemistry</w:t>
            </w:r>
          </w:p>
        </w:tc>
        <w:tc>
          <w:tcPr>
            <w:tcW w:w="1350" w:type="dxa"/>
            <w:vAlign w:val="center"/>
          </w:tcPr>
          <w:p w14:paraId="3C35B139" w14:textId="213BCF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2DCA435" w14:textId="0EA0DF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1594708E" w14:textId="4CB918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35-3740</w:t>
            </w:r>
          </w:p>
        </w:tc>
        <w:tc>
          <w:tcPr>
            <w:tcW w:w="1235" w:type="dxa"/>
            <w:vAlign w:val="center"/>
          </w:tcPr>
          <w:p w14:paraId="7AAEAF41" w14:textId="73DC5A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A864F3F" w14:textId="678402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0F659AC8" w14:textId="77777777" w:rsidTr="008869EF">
        <w:tc>
          <w:tcPr>
            <w:tcW w:w="625" w:type="dxa"/>
            <w:vAlign w:val="center"/>
          </w:tcPr>
          <w:p w14:paraId="28225E0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7D5735" w14:textId="4977FA2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A. Anw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Malik, F. Shahab, S. Siddiq, F. Z. Basha, M. I. Choudhary</w:t>
            </w:r>
          </w:p>
        </w:tc>
        <w:tc>
          <w:tcPr>
            <w:tcW w:w="3240" w:type="dxa"/>
            <w:vAlign w:val="center"/>
          </w:tcPr>
          <w:p w14:paraId="688755FB" w14:textId="22EAD02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rease inhibition and anticancer activity of nove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olyfuntion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5,6-dihydropyrimidine derivatives and their structure-activity relationship</w:t>
            </w:r>
          </w:p>
        </w:tc>
        <w:tc>
          <w:tcPr>
            <w:tcW w:w="2520" w:type="dxa"/>
            <w:vAlign w:val="center"/>
          </w:tcPr>
          <w:p w14:paraId="2AFA7432" w14:textId="253F3D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Chemistry</w:t>
            </w:r>
          </w:p>
        </w:tc>
        <w:tc>
          <w:tcPr>
            <w:tcW w:w="1350" w:type="dxa"/>
            <w:vAlign w:val="center"/>
          </w:tcPr>
          <w:p w14:paraId="65487F39" w14:textId="06239A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29459E7A" w14:textId="1EDF3A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6EDD6FF4" w14:textId="74DC74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9-52.</w:t>
            </w:r>
          </w:p>
        </w:tc>
        <w:tc>
          <w:tcPr>
            <w:tcW w:w="1235" w:type="dxa"/>
            <w:vAlign w:val="center"/>
          </w:tcPr>
          <w:p w14:paraId="401CE857" w14:textId="486B02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00A1F75" w14:textId="4C5D8C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60</w:t>
            </w:r>
          </w:p>
        </w:tc>
      </w:tr>
      <w:tr w:rsidR="00831821" w:rsidRPr="00831821" w14:paraId="148507F5" w14:textId="77777777" w:rsidTr="008869EF">
        <w:tc>
          <w:tcPr>
            <w:tcW w:w="625" w:type="dxa"/>
            <w:vAlign w:val="center"/>
          </w:tcPr>
          <w:p w14:paraId="47EFA4E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F950462" w14:textId="598B4DB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aha, N. H. Ismail, F. M. Jaaf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Yousuf </w:t>
            </w:r>
          </w:p>
        </w:tc>
        <w:tc>
          <w:tcPr>
            <w:tcW w:w="3240" w:type="dxa"/>
            <w:vAlign w:val="center"/>
          </w:tcPr>
          <w:p w14:paraId="22D609BB" w14:textId="2E75D5B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2,4-Dimethyl-N’-(2-methylbenzylidine) benzohydrazide </w:t>
            </w:r>
          </w:p>
        </w:tc>
        <w:tc>
          <w:tcPr>
            <w:tcW w:w="2520" w:type="dxa"/>
            <w:vAlign w:val="center"/>
          </w:tcPr>
          <w:p w14:paraId="08401484" w14:textId="490A43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1D5FCDAB" w14:textId="29BA99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7F61D80F" w14:textId="76A14B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69</w:t>
            </w:r>
          </w:p>
        </w:tc>
        <w:tc>
          <w:tcPr>
            <w:tcW w:w="1170" w:type="dxa"/>
            <w:gridSpan w:val="2"/>
            <w:vAlign w:val="center"/>
          </w:tcPr>
          <w:p w14:paraId="67AAA777" w14:textId="24CEDE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  <w:tc>
          <w:tcPr>
            <w:tcW w:w="1235" w:type="dxa"/>
            <w:vAlign w:val="center"/>
          </w:tcPr>
          <w:p w14:paraId="18E76F5A" w14:textId="2F3457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1A7917D" w14:textId="062081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2C39BB9" w14:textId="77777777" w:rsidTr="008869EF">
        <w:tc>
          <w:tcPr>
            <w:tcW w:w="625" w:type="dxa"/>
            <w:vAlign w:val="center"/>
          </w:tcPr>
          <w:p w14:paraId="4E8F078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210DB0" w14:textId="1EE9688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khmoo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Naheed, S. Shujaat, S. Jalil, S. Hayat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J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Nazir</w:t>
            </w:r>
          </w:p>
        </w:tc>
        <w:tc>
          <w:tcPr>
            <w:tcW w:w="3240" w:type="dxa"/>
            <w:vAlign w:val="center"/>
          </w:tcPr>
          <w:p w14:paraId="6F170548" w14:textId="6DCC35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epatoprotection by chemical constituents of the marine brown alg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atogloss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variabil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A relation to free radical scavenging potential</w:t>
            </w:r>
          </w:p>
        </w:tc>
        <w:tc>
          <w:tcPr>
            <w:tcW w:w="2520" w:type="dxa"/>
            <w:vAlign w:val="center"/>
          </w:tcPr>
          <w:p w14:paraId="61328E05" w14:textId="4E1A23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armaceutical Biology</w:t>
            </w:r>
          </w:p>
        </w:tc>
        <w:tc>
          <w:tcPr>
            <w:tcW w:w="1350" w:type="dxa"/>
            <w:vAlign w:val="center"/>
          </w:tcPr>
          <w:p w14:paraId="6B7F4130" w14:textId="5BC66D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0BF4B372" w14:textId="665E8E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1,</w:t>
            </w:r>
          </w:p>
        </w:tc>
        <w:tc>
          <w:tcPr>
            <w:tcW w:w="1170" w:type="dxa"/>
            <w:gridSpan w:val="2"/>
            <w:vAlign w:val="center"/>
          </w:tcPr>
          <w:p w14:paraId="4594CA32" w14:textId="54863A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3-390</w:t>
            </w:r>
          </w:p>
        </w:tc>
        <w:tc>
          <w:tcPr>
            <w:tcW w:w="1235" w:type="dxa"/>
            <w:vAlign w:val="center"/>
          </w:tcPr>
          <w:p w14:paraId="781DB953" w14:textId="3C7B42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75BAB33" w14:textId="5FBCCE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916</w:t>
            </w:r>
          </w:p>
        </w:tc>
      </w:tr>
      <w:tr w:rsidR="00831821" w:rsidRPr="00831821" w14:paraId="6950D3F1" w14:textId="77777777" w:rsidTr="008869EF">
        <w:tc>
          <w:tcPr>
            <w:tcW w:w="625" w:type="dxa"/>
            <w:vAlign w:val="center"/>
          </w:tcPr>
          <w:p w14:paraId="2539B3A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1AE6816" w14:textId="383FB79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meg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ahbudd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ADBF0FB" w14:textId="7CCD219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ssential oil constituents in fruit and stem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lligon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olygonoides</w:t>
            </w:r>
            <w:proofErr w:type="spellEnd"/>
          </w:p>
        </w:tc>
        <w:tc>
          <w:tcPr>
            <w:tcW w:w="2520" w:type="dxa"/>
            <w:vAlign w:val="center"/>
          </w:tcPr>
          <w:p w14:paraId="32B8909F" w14:textId="648E43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dustrial Crops and Products</w:t>
            </w:r>
          </w:p>
        </w:tc>
        <w:tc>
          <w:tcPr>
            <w:tcW w:w="1350" w:type="dxa"/>
            <w:vAlign w:val="center"/>
          </w:tcPr>
          <w:p w14:paraId="6D90E984" w14:textId="40D072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6B5B7146" w14:textId="17CD1F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170" w:type="dxa"/>
            <w:gridSpan w:val="2"/>
            <w:vAlign w:val="center"/>
          </w:tcPr>
          <w:p w14:paraId="2E15823E" w14:textId="333225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3-295</w:t>
            </w:r>
          </w:p>
        </w:tc>
        <w:tc>
          <w:tcPr>
            <w:tcW w:w="1235" w:type="dxa"/>
            <w:vAlign w:val="center"/>
          </w:tcPr>
          <w:p w14:paraId="0A324916" w14:textId="25E751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2A8C2F" w14:textId="361CE4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181</w:t>
            </w:r>
          </w:p>
        </w:tc>
      </w:tr>
      <w:tr w:rsidR="00831821" w:rsidRPr="00831821" w14:paraId="6BC2D85F" w14:textId="77777777" w:rsidTr="008869EF">
        <w:tc>
          <w:tcPr>
            <w:tcW w:w="625" w:type="dxa"/>
            <w:vAlign w:val="center"/>
          </w:tcPr>
          <w:p w14:paraId="5CDFC1D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F1BD6D5" w14:textId="65E9D2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N. Abbas, M. A. Abbasi, H. Khal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hmad, S. A. Ejaz</w:t>
            </w:r>
          </w:p>
        </w:tc>
        <w:tc>
          <w:tcPr>
            <w:tcW w:w="3240" w:type="dxa"/>
            <w:vAlign w:val="center"/>
          </w:tcPr>
          <w:p w14:paraId="3A0D63AC" w14:textId="50402B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spectral characterization and biological screening of N-substituted derivatives of N-(1-hydroxy-2-methylpropan-2-yl)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enesulfonamide</w:t>
            </w:r>
            <w:proofErr w:type="spellEnd"/>
          </w:p>
        </w:tc>
        <w:tc>
          <w:tcPr>
            <w:tcW w:w="2520" w:type="dxa"/>
            <w:vAlign w:val="center"/>
          </w:tcPr>
          <w:p w14:paraId="2EB5A377" w14:textId="48C3F5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Chemistry</w:t>
            </w:r>
          </w:p>
        </w:tc>
        <w:tc>
          <w:tcPr>
            <w:tcW w:w="1350" w:type="dxa"/>
            <w:vAlign w:val="center"/>
          </w:tcPr>
          <w:p w14:paraId="094CC7E1" w14:textId="209D8A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619CA654" w14:textId="56C719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51A5C912" w14:textId="2F2DF7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89-3293</w:t>
            </w:r>
          </w:p>
        </w:tc>
        <w:tc>
          <w:tcPr>
            <w:tcW w:w="1235" w:type="dxa"/>
            <w:vAlign w:val="center"/>
          </w:tcPr>
          <w:p w14:paraId="601F883C" w14:textId="1189FD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4BA57B0" w14:textId="75D1BD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696E3441" w14:textId="77777777" w:rsidTr="008869EF">
        <w:tc>
          <w:tcPr>
            <w:tcW w:w="625" w:type="dxa"/>
            <w:vAlign w:val="center"/>
          </w:tcPr>
          <w:p w14:paraId="2CF3A1C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9916306" w14:textId="696A4C1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M. Saad, I. Khan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Yousuf</w:t>
            </w:r>
          </w:p>
        </w:tc>
        <w:tc>
          <w:tcPr>
            <w:tcW w:w="3240" w:type="dxa"/>
            <w:vAlign w:val="center"/>
          </w:tcPr>
          <w:p w14:paraId="7990A4F5" w14:textId="75E8A01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N-(2,5-Dimethoxyphenyl)-6-nitro-quinozolin-4-amine</w:t>
            </w:r>
          </w:p>
        </w:tc>
        <w:tc>
          <w:tcPr>
            <w:tcW w:w="2520" w:type="dxa"/>
            <w:vAlign w:val="center"/>
          </w:tcPr>
          <w:p w14:paraId="3D154BA8" w14:textId="7851BC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75044139" w14:textId="72B8DB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3F4715B4" w14:textId="38C030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69</w:t>
            </w:r>
          </w:p>
        </w:tc>
        <w:tc>
          <w:tcPr>
            <w:tcW w:w="1170" w:type="dxa"/>
            <w:gridSpan w:val="2"/>
            <w:vAlign w:val="center"/>
          </w:tcPr>
          <w:p w14:paraId="251866BF" w14:textId="400B70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8</w:t>
            </w:r>
          </w:p>
        </w:tc>
        <w:tc>
          <w:tcPr>
            <w:tcW w:w="1235" w:type="dxa"/>
            <w:vAlign w:val="center"/>
          </w:tcPr>
          <w:p w14:paraId="342A6463" w14:textId="11F3DB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59E9E1" w14:textId="533460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2D4E625A" w14:textId="77777777" w:rsidTr="008869EF">
        <w:tc>
          <w:tcPr>
            <w:tcW w:w="625" w:type="dxa"/>
            <w:vAlign w:val="center"/>
          </w:tcPr>
          <w:p w14:paraId="43D7817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D8DD878" w14:textId="5149304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. Saad, S. M. Haider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Yousuf</w:t>
            </w:r>
          </w:p>
        </w:tc>
        <w:tc>
          <w:tcPr>
            <w:tcW w:w="3240" w:type="dxa"/>
            <w:vAlign w:val="center"/>
          </w:tcPr>
          <w:p w14:paraId="05B63635" w14:textId="75B0156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-{[Dimethylamino)methylidene]-amino}-5-nitrobenzonitrile</w:t>
            </w:r>
          </w:p>
        </w:tc>
        <w:tc>
          <w:tcPr>
            <w:tcW w:w="2520" w:type="dxa"/>
            <w:vAlign w:val="center"/>
          </w:tcPr>
          <w:p w14:paraId="3A4A5516" w14:textId="7F3260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50AF11EB" w14:textId="4ABB0B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1170" w:type="dxa"/>
            <w:vAlign w:val="center"/>
          </w:tcPr>
          <w:p w14:paraId="674F57E9" w14:textId="04A4BD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69</w:t>
            </w:r>
          </w:p>
        </w:tc>
        <w:tc>
          <w:tcPr>
            <w:tcW w:w="1170" w:type="dxa"/>
            <w:gridSpan w:val="2"/>
            <w:vAlign w:val="center"/>
          </w:tcPr>
          <w:p w14:paraId="69EC62EE" w14:textId="3F0403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1235" w:type="dxa"/>
            <w:vAlign w:val="center"/>
          </w:tcPr>
          <w:p w14:paraId="2C9C23C5" w14:textId="1807E8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151833" w14:textId="025C03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539780F2" w14:textId="77777777" w:rsidTr="003806D0">
        <w:tc>
          <w:tcPr>
            <w:tcW w:w="15110" w:type="dxa"/>
            <w:gridSpan w:val="10"/>
            <w:vAlign w:val="center"/>
          </w:tcPr>
          <w:p w14:paraId="31D8573D" w14:textId="7F47E4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2</w:t>
            </w:r>
          </w:p>
        </w:tc>
      </w:tr>
      <w:tr w:rsidR="00831821" w:rsidRPr="00831821" w14:paraId="3CA970DE" w14:textId="77777777" w:rsidTr="008869EF">
        <w:tc>
          <w:tcPr>
            <w:tcW w:w="625" w:type="dxa"/>
            <w:vAlign w:val="center"/>
          </w:tcPr>
          <w:p w14:paraId="763AB02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485E6F9" w14:textId="03CFB2A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S. Sardar, T. Akhtar, S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t-BR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FFAA783" w14:textId="30ADF2E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biological evaluation of som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sulfo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carboxamide derivatives of 3-methyl-1h-pyrazol-5(4H)-one</w:t>
            </w:r>
          </w:p>
        </w:tc>
        <w:tc>
          <w:tcPr>
            <w:tcW w:w="2520" w:type="dxa"/>
            <w:vAlign w:val="center"/>
          </w:tcPr>
          <w:p w14:paraId="2DF92A40" w14:textId="1C4C3C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AD6B509" w14:textId="33B1E1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29EC07AB" w14:textId="4A30B6D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5EEEE617" w14:textId="49E40F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31-1538</w:t>
            </w:r>
          </w:p>
        </w:tc>
        <w:tc>
          <w:tcPr>
            <w:tcW w:w="1235" w:type="dxa"/>
            <w:vAlign w:val="center"/>
          </w:tcPr>
          <w:p w14:paraId="0DFDD853" w14:textId="4D2087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E60A511" w14:textId="73FE40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97165E6" w14:textId="77777777" w:rsidTr="008869EF">
        <w:tc>
          <w:tcPr>
            <w:tcW w:w="625" w:type="dxa"/>
            <w:vAlign w:val="center"/>
          </w:tcPr>
          <w:p w14:paraId="4B5BB98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E8874C" w14:textId="0EC65C6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zizudd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I. Mahmood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B9B24A2" w14:textId="16C152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fungal, antibacterial, phytotoxic, and cytotoxic potential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stic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solated from Vitex agnus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stus</w:t>
            </w:r>
            <w:proofErr w:type="spellEnd"/>
          </w:p>
        </w:tc>
        <w:tc>
          <w:tcPr>
            <w:tcW w:w="2520" w:type="dxa"/>
            <w:vAlign w:val="center"/>
          </w:tcPr>
          <w:p w14:paraId="79D93344" w14:textId="1193FC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C909E6F" w14:textId="75492C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31ABCFF" w14:textId="133B6C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63D17713" w14:textId="69BB8F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86-1289</w:t>
            </w:r>
          </w:p>
        </w:tc>
        <w:tc>
          <w:tcPr>
            <w:tcW w:w="1235" w:type="dxa"/>
            <w:vAlign w:val="center"/>
          </w:tcPr>
          <w:p w14:paraId="75D1F83A" w14:textId="5B793B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32CD198" w14:textId="54E423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47470B3" w14:textId="77777777" w:rsidTr="008869EF">
        <w:tc>
          <w:tcPr>
            <w:tcW w:w="625" w:type="dxa"/>
            <w:vAlign w:val="center"/>
          </w:tcPr>
          <w:p w14:paraId="4E5EEC7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AA17442" w14:textId="5C18FA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Riaz, M. A. Abbasi, N. Riaz, Aziz-ur-Rehman, M. Sal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jaib</w:t>
            </w:r>
          </w:p>
        </w:tc>
        <w:tc>
          <w:tcPr>
            <w:tcW w:w="3240" w:type="dxa"/>
            <w:vAlign w:val="center"/>
          </w:tcPr>
          <w:p w14:paraId="0EF5CD37" w14:textId="6E24E64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olation, structure elucidation and antioxidant screening of secondary metabolites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hynchosi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seudocajan</w:t>
            </w:r>
            <w:proofErr w:type="spellEnd"/>
          </w:p>
        </w:tc>
        <w:tc>
          <w:tcPr>
            <w:tcW w:w="2520" w:type="dxa"/>
            <w:vAlign w:val="center"/>
          </w:tcPr>
          <w:p w14:paraId="06CE642B" w14:textId="18A21E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6E5670A" w14:textId="1E83D0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19AEC4ED" w14:textId="41E188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60C566DA" w14:textId="043B88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04-1212</w:t>
            </w:r>
          </w:p>
        </w:tc>
        <w:tc>
          <w:tcPr>
            <w:tcW w:w="1235" w:type="dxa"/>
            <w:vAlign w:val="center"/>
          </w:tcPr>
          <w:p w14:paraId="1007A03A" w14:textId="7AF44E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F9A7B2F" w14:textId="09863D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49557D9" w14:textId="77777777" w:rsidTr="008869EF">
        <w:tc>
          <w:tcPr>
            <w:tcW w:w="625" w:type="dxa"/>
            <w:vAlign w:val="center"/>
          </w:tcPr>
          <w:p w14:paraId="7214467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E008FE" w14:textId="503B546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M. Saad, I. Fatima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Yousuf</w:t>
            </w:r>
          </w:p>
        </w:tc>
        <w:tc>
          <w:tcPr>
            <w:tcW w:w="3240" w:type="dxa"/>
            <w:vAlign w:val="center"/>
          </w:tcPr>
          <w:p w14:paraId="43C5AFF2" w14:textId="14854D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’-(3-Chlorobenzylidene)-4-hydroxy-benzohydrazide</w:t>
            </w:r>
          </w:p>
        </w:tc>
        <w:tc>
          <w:tcPr>
            <w:tcW w:w="2520" w:type="dxa"/>
            <w:vAlign w:val="center"/>
          </w:tcPr>
          <w:p w14:paraId="11FBAF2F" w14:textId="590C12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7F7C507F" w14:textId="3F2543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5F2921B4" w14:textId="139D15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47FEE31D" w14:textId="0C60A9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3499</w:t>
            </w:r>
          </w:p>
        </w:tc>
        <w:tc>
          <w:tcPr>
            <w:tcW w:w="1235" w:type="dxa"/>
            <w:vAlign w:val="center"/>
          </w:tcPr>
          <w:p w14:paraId="185B9885" w14:textId="73480F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CF6D6A6" w14:textId="2E7913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670B1D57" w14:textId="77777777" w:rsidTr="008869EF">
        <w:tc>
          <w:tcPr>
            <w:tcW w:w="625" w:type="dxa"/>
            <w:vAlign w:val="center"/>
          </w:tcPr>
          <w:p w14:paraId="20580CD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CF1EC1F" w14:textId="7B79058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Y. Rashid, M. K. Azim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Khan</w:t>
            </w:r>
          </w:p>
        </w:tc>
        <w:tc>
          <w:tcPr>
            <w:tcW w:w="3240" w:type="dxa"/>
            <w:vAlign w:val="center"/>
          </w:tcPr>
          <w:p w14:paraId="17FC54CE" w14:textId="14CCD2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mall molecul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ivitor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proteasome-rela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sIV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eptidase</w:t>
            </w:r>
          </w:p>
        </w:tc>
        <w:tc>
          <w:tcPr>
            <w:tcW w:w="2520" w:type="dxa"/>
            <w:vAlign w:val="center"/>
          </w:tcPr>
          <w:p w14:paraId="464E19E8" w14:textId="10B7E3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 Letter</w:t>
            </w:r>
          </w:p>
        </w:tc>
        <w:tc>
          <w:tcPr>
            <w:tcW w:w="1350" w:type="dxa"/>
            <w:vAlign w:val="center"/>
          </w:tcPr>
          <w:p w14:paraId="3D44C687" w14:textId="79AD7C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1280FC71" w14:textId="0F8F79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796134E4" w14:textId="0E2777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89-6094</w:t>
            </w:r>
          </w:p>
        </w:tc>
        <w:tc>
          <w:tcPr>
            <w:tcW w:w="1235" w:type="dxa"/>
            <w:vAlign w:val="center"/>
          </w:tcPr>
          <w:p w14:paraId="213717B9" w14:textId="1B205B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95E8A6" w14:textId="435EE8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454</w:t>
            </w:r>
          </w:p>
        </w:tc>
      </w:tr>
      <w:tr w:rsidR="00831821" w:rsidRPr="00831821" w14:paraId="61F7803D" w14:textId="77777777" w:rsidTr="008869EF">
        <w:tc>
          <w:tcPr>
            <w:tcW w:w="625" w:type="dxa"/>
            <w:vAlign w:val="center"/>
          </w:tcPr>
          <w:p w14:paraId="3071882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81B33D" w14:textId="47C6301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G. Musharraf, A. Bibi, N. Shahid, M. Najam-ul-Haq, M. Khan, M. Taha, U. R. Mugh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0C5E7EE" w14:textId="49D0156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ylhydrazi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isatin Schiff bases as alternate UV-laser desorption ionization (LDI)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tric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or low molecular weight (LMW) peptide analysis</w:t>
            </w:r>
          </w:p>
        </w:tc>
        <w:tc>
          <w:tcPr>
            <w:tcW w:w="2520" w:type="dxa"/>
            <w:vAlign w:val="center"/>
          </w:tcPr>
          <w:p w14:paraId="635F54D9" w14:textId="4ED157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erican Journal of Analytical Chemistry</w:t>
            </w:r>
          </w:p>
        </w:tc>
        <w:tc>
          <w:tcPr>
            <w:tcW w:w="1350" w:type="dxa"/>
            <w:vAlign w:val="center"/>
          </w:tcPr>
          <w:p w14:paraId="5B46FC4C" w14:textId="500A15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4D49C5ED" w14:textId="2DE83D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223AF888" w14:textId="418560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9-789</w:t>
            </w:r>
          </w:p>
        </w:tc>
        <w:tc>
          <w:tcPr>
            <w:tcW w:w="1235" w:type="dxa"/>
            <w:vAlign w:val="center"/>
          </w:tcPr>
          <w:p w14:paraId="4B5D2E4E" w14:textId="34E1AB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C64951" w14:textId="507342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63E8FB26" w14:textId="77777777" w:rsidTr="008869EF">
        <w:tc>
          <w:tcPr>
            <w:tcW w:w="625" w:type="dxa"/>
            <w:vAlign w:val="center"/>
          </w:tcPr>
          <w:p w14:paraId="6EFF9FD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FA4DD37" w14:textId="2CD6853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M. Ilyas, Aziz-ur-Rehman, A. Sonia, D. Shahwar, M. A. Raz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Ashraf,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faz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i. Ambreen</w:t>
            </w:r>
          </w:p>
        </w:tc>
        <w:tc>
          <w:tcPr>
            <w:tcW w:w="3240" w:type="dxa"/>
            <w:vAlign w:val="center"/>
          </w:tcPr>
          <w:p w14:paraId="52C7719A" w14:textId="3A3FCA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urcumin and its derivatives: Moderate inhibitor of acetylcholinesterase, butyrylcholinesterase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ypsine</w:t>
            </w:r>
            <w:proofErr w:type="spellEnd"/>
          </w:p>
        </w:tc>
        <w:tc>
          <w:tcPr>
            <w:tcW w:w="2520" w:type="dxa"/>
            <w:vAlign w:val="center"/>
          </w:tcPr>
          <w:p w14:paraId="485E0CFE" w14:textId="3C52B2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cienti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ran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</w:t>
            </w:r>
          </w:p>
        </w:tc>
        <w:tc>
          <w:tcPr>
            <w:tcW w:w="1350" w:type="dxa"/>
            <w:vAlign w:val="center"/>
          </w:tcPr>
          <w:p w14:paraId="5B254344" w14:textId="4BA4DD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3F925D1F" w14:textId="0ED3F0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6D0B4ACC" w14:textId="73C77B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80-1583</w:t>
            </w:r>
          </w:p>
        </w:tc>
        <w:tc>
          <w:tcPr>
            <w:tcW w:w="1235" w:type="dxa"/>
            <w:vAlign w:val="center"/>
          </w:tcPr>
          <w:p w14:paraId="65415A76" w14:textId="46D1D7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7383F81" w14:textId="7B32AE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405</w:t>
            </w:r>
          </w:p>
        </w:tc>
      </w:tr>
      <w:tr w:rsidR="00831821" w:rsidRPr="00831821" w14:paraId="2A89C2D1" w14:textId="77777777" w:rsidTr="008869EF">
        <w:tc>
          <w:tcPr>
            <w:tcW w:w="625" w:type="dxa"/>
            <w:vAlign w:val="center"/>
          </w:tcPr>
          <w:p w14:paraId="7BF7BEF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66D61C" w14:textId="545779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Auj e Sana, S. W. Khan, N. Ambreen, M. Arfan, J. H. Zai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G. A. Miana</w:t>
            </w:r>
          </w:p>
        </w:tc>
        <w:tc>
          <w:tcPr>
            <w:tcW w:w="3240" w:type="dxa"/>
            <w:vAlign w:val="center"/>
          </w:tcPr>
          <w:p w14:paraId="0630E716" w14:textId="3ECE81B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ymmetric induction via metalation of succinic ester and amide using S (+) menthol and R (+) 1-phenylethylamine as chiral auxiliaries</w:t>
            </w:r>
          </w:p>
        </w:tc>
        <w:tc>
          <w:tcPr>
            <w:tcW w:w="2520" w:type="dxa"/>
            <w:vAlign w:val="center"/>
          </w:tcPr>
          <w:p w14:paraId="1D1DF496" w14:textId="135452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213CDDCF" w14:textId="24E467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37161455" w14:textId="696726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6516DB51" w14:textId="35319F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32-638</w:t>
            </w:r>
          </w:p>
        </w:tc>
        <w:tc>
          <w:tcPr>
            <w:tcW w:w="1235" w:type="dxa"/>
            <w:vAlign w:val="center"/>
          </w:tcPr>
          <w:p w14:paraId="38E8957B" w14:textId="4BD373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DBB6E78" w14:textId="0A0286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6DCAF072" w14:textId="77777777" w:rsidTr="008869EF">
        <w:tc>
          <w:tcPr>
            <w:tcW w:w="625" w:type="dxa"/>
            <w:vAlign w:val="center"/>
          </w:tcPr>
          <w:p w14:paraId="3C399F4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9A13B1F" w14:textId="413A067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Samejo, S.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965C831" w14:textId="66B2AA9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emical composition of essential oils from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lhaji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urorum</w:t>
            </w:r>
            <w:proofErr w:type="spellEnd"/>
          </w:p>
        </w:tc>
        <w:tc>
          <w:tcPr>
            <w:tcW w:w="2520" w:type="dxa"/>
            <w:vAlign w:val="center"/>
          </w:tcPr>
          <w:p w14:paraId="20BDAE8F" w14:textId="6F4632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 of Natural Compounds</w:t>
            </w:r>
          </w:p>
        </w:tc>
        <w:tc>
          <w:tcPr>
            <w:tcW w:w="1350" w:type="dxa"/>
            <w:vAlign w:val="center"/>
          </w:tcPr>
          <w:p w14:paraId="27DE649D" w14:textId="72FFB6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19C6AB83" w14:textId="570351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1170" w:type="dxa"/>
            <w:gridSpan w:val="2"/>
            <w:vAlign w:val="center"/>
          </w:tcPr>
          <w:p w14:paraId="75AE7736" w14:textId="355EF9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8-900</w:t>
            </w:r>
          </w:p>
        </w:tc>
        <w:tc>
          <w:tcPr>
            <w:tcW w:w="1235" w:type="dxa"/>
            <w:vAlign w:val="center"/>
          </w:tcPr>
          <w:p w14:paraId="41203C6B" w14:textId="17A150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CBA9AA2" w14:textId="2290F5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0.460</w:t>
            </w:r>
          </w:p>
        </w:tc>
      </w:tr>
      <w:tr w:rsidR="00831821" w:rsidRPr="00831821" w14:paraId="265FA098" w14:textId="77777777" w:rsidTr="008869EF">
        <w:tc>
          <w:tcPr>
            <w:tcW w:w="625" w:type="dxa"/>
            <w:vAlign w:val="center"/>
          </w:tcPr>
          <w:p w14:paraId="1D773D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26EDEE4" w14:textId="26EA82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Riaz, M. A. Abbasi, Aziz-ur-Rehman, T. Shahza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S. A. Ejaz</w:t>
            </w:r>
          </w:p>
        </w:tc>
        <w:tc>
          <w:tcPr>
            <w:tcW w:w="3240" w:type="dxa"/>
            <w:vAlign w:val="center"/>
          </w:tcPr>
          <w:p w14:paraId="72699443" w14:textId="2FBC80C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some 4’-O-substituted derivatives of natural naringin and their biological screening</w:t>
            </w:r>
          </w:p>
        </w:tc>
        <w:tc>
          <w:tcPr>
            <w:tcW w:w="2520" w:type="dxa"/>
            <w:vAlign w:val="center"/>
          </w:tcPr>
          <w:p w14:paraId="5769BA76" w14:textId="6DA634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Chemistry</w:t>
            </w:r>
          </w:p>
        </w:tc>
        <w:tc>
          <w:tcPr>
            <w:tcW w:w="1350" w:type="dxa"/>
            <w:vAlign w:val="center"/>
          </w:tcPr>
          <w:p w14:paraId="0E2335D5" w14:textId="1C3AFD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7D4F49B" w14:textId="1E2105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3FB8E268" w14:textId="73E823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27-1933</w:t>
            </w:r>
          </w:p>
        </w:tc>
        <w:tc>
          <w:tcPr>
            <w:tcW w:w="1235" w:type="dxa"/>
            <w:vAlign w:val="center"/>
          </w:tcPr>
          <w:p w14:paraId="32D2929D" w14:textId="2BAE53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34F5AEA" w14:textId="59C769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46E84D5A" w14:textId="77777777" w:rsidTr="008869EF">
        <w:tc>
          <w:tcPr>
            <w:tcW w:w="625" w:type="dxa"/>
            <w:vAlign w:val="center"/>
          </w:tcPr>
          <w:p w14:paraId="3DA0BC0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A5A96C9" w14:textId="4E4DA40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A. Hafeez, Aziz-ur-Re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araf, S. A. Ejaz</w:t>
            </w:r>
          </w:p>
        </w:tc>
        <w:tc>
          <w:tcPr>
            <w:tcW w:w="3240" w:type="dxa"/>
            <w:vAlign w:val="center"/>
          </w:tcPr>
          <w:p w14:paraId="60577DFA" w14:textId="45DEBCA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enzyme inhibition studies on various O-substituted derivatives of N-(4-hydroxyphenyl)-N-methyl-O-phenyl carbamate</w:t>
            </w:r>
          </w:p>
        </w:tc>
        <w:tc>
          <w:tcPr>
            <w:tcW w:w="2520" w:type="dxa"/>
            <w:vAlign w:val="center"/>
          </w:tcPr>
          <w:p w14:paraId="1788BB50" w14:textId="0CF712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Pharmaceutical and Health Science,</w:t>
            </w:r>
          </w:p>
        </w:tc>
        <w:tc>
          <w:tcPr>
            <w:tcW w:w="1350" w:type="dxa"/>
            <w:vAlign w:val="center"/>
          </w:tcPr>
          <w:p w14:paraId="73869738" w14:textId="7D954F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0D64312A" w14:textId="640FCA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57BEC870" w14:textId="4CCB5F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61-466</w:t>
            </w:r>
          </w:p>
        </w:tc>
        <w:tc>
          <w:tcPr>
            <w:tcW w:w="1235" w:type="dxa"/>
            <w:vAlign w:val="center"/>
          </w:tcPr>
          <w:p w14:paraId="4D1C42A9" w14:textId="311CE0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361C4B" w14:textId="3BCBAE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F6ECC63" w14:textId="77777777" w:rsidTr="008869EF">
        <w:tc>
          <w:tcPr>
            <w:tcW w:w="625" w:type="dxa"/>
            <w:vAlign w:val="center"/>
          </w:tcPr>
          <w:p w14:paraId="58EC42F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D1222A" w14:textId="31B8E72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K. Nafeesa, M. A. Abbasi, H. Khal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hmad</w:t>
            </w:r>
          </w:p>
        </w:tc>
        <w:tc>
          <w:tcPr>
            <w:tcW w:w="3240" w:type="dxa"/>
            <w:vAlign w:val="center"/>
          </w:tcPr>
          <w:p w14:paraId="4418A6CF" w14:textId="51BC764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pectral characterization and biological activity of S-substituted derivatives of 5-(4-nitrophenyl)-1,3,4-oxadiazole-2-thiol</w:t>
            </w:r>
          </w:p>
        </w:tc>
        <w:tc>
          <w:tcPr>
            <w:tcW w:w="2520" w:type="dxa"/>
            <w:vAlign w:val="center"/>
          </w:tcPr>
          <w:p w14:paraId="00C42F4A" w14:textId="461264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Pharmaceutical and Health Science</w:t>
            </w:r>
          </w:p>
        </w:tc>
        <w:tc>
          <w:tcPr>
            <w:tcW w:w="1350" w:type="dxa"/>
            <w:vAlign w:val="center"/>
          </w:tcPr>
          <w:p w14:paraId="0156E66E" w14:textId="4AA838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DD2B471" w14:textId="327E52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17615E61" w14:textId="331EDD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0-376</w:t>
            </w:r>
          </w:p>
        </w:tc>
        <w:tc>
          <w:tcPr>
            <w:tcW w:w="1235" w:type="dxa"/>
            <w:vAlign w:val="center"/>
          </w:tcPr>
          <w:p w14:paraId="0D6E7C31" w14:textId="423368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29F2C2E" w14:textId="494ADB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4C994500" w14:textId="77777777" w:rsidTr="008869EF">
        <w:tc>
          <w:tcPr>
            <w:tcW w:w="625" w:type="dxa"/>
            <w:vAlign w:val="center"/>
          </w:tcPr>
          <w:p w14:paraId="28A3A61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28908F" w14:textId="23CA190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froz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. Abbasi, W. Tanvee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hmad, I. Afzal, N. Ambreen</w:t>
            </w:r>
          </w:p>
        </w:tc>
        <w:tc>
          <w:tcPr>
            <w:tcW w:w="3240" w:type="dxa"/>
            <w:vAlign w:val="center"/>
          </w:tcPr>
          <w:p w14:paraId="143E989E" w14:textId="6B0211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biological screening of sulfonamides derived from 2-phenylethylamine</w:t>
            </w:r>
          </w:p>
        </w:tc>
        <w:tc>
          <w:tcPr>
            <w:tcW w:w="2520" w:type="dxa"/>
            <w:vAlign w:val="center"/>
          </w:tcPr>
          <w:p w14:paraId="407190A2" w14:textId="4967E7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Pharmaceutical Sciences</w:t>
            </w:r>
          </w:p>
        </w:tc>
        <w:tc>
          <w:tcPr>
            <w:tcW w:w="1350" w:type="dxa"/>
            <w:vAlign w:val="center"/>
          </w:tcPr>
          <w:p w14:paraId="5FC66945" w14:textId="321F4F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59C174C6" w14:textId="7639C5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6DA9C1AB" w14:textId="216458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9-814</w:t>
            </w:r>
          </w:p>
        </w:tc>
        <w:tc>
          <w:tcPr>
            <w:tcW w:w="1235" w:type="dxa"/>
            <w:vAlign w:val="center"/>
          </w:tcPr>
          <w:p w14:paraId="2477B2FC" w14:textId="219C5E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F1A3CC0" w14:textId="06D148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423D3DA1" w14:textId="77777777" w:rsidTr="008869EF">
        <w:tc>
          <w:tcPr>
            <w:tcW w:w="625" w:type="dxa"/>
            <w:vAlign w:val="center"/>
          </w:tcPr>
          <w:p w14:paraId="2EF8F42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BA7BBE" w14:textId="73CDB7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uf, S. Shah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Ahmad </w:t>
            </w:r>
          </w:p>
        </w:tc>
        <w:tc>
          <w:tcPr>
            <w:tcW w:w="3240" w:type="dxa"/>
            <w:vAlign w:val="center"/>
          </w:tcPr>
          <w:p w14:paraId="5029F520" w14:textId="7556EC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-Chloro-2-(3,4,5-trimethoxyphenyl)-1,3-benzothiazole</w:t>
            </w:r>
          </w:p>
        </w:tc>
        <w:tc>
          <w:tcPr>
            <w:tcW w:w="2520" w:type="dxa"/>
            <w:vAlign w:val="center"/>
          </w:tcPr>
          <w:p w14:paraId="74ADA2F1" w14:textId="22C530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4450DAFB" w14:textId="01E58B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6CEDAA85" w14:textId="5E3264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74B39A43" w14:textId="4E3593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3057</w:t>
            </w:r>
          </w:p>
        </w:tc>
        <w:tc>
          <w:tcPr>
            <w:tcW w:w="1235" w:type="dxa"/>
            <w:vAlign w:val="center"/>
          </w:tcPr>
          <w:p w14:paraId="2931F68D" w14:textId="785757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N</w:t>
            </w:r>
          </w:p>
        </w:tc>
        <w:tc>
          <w:tcPr>
            <w:tcW w:w="830" w:type="dxa"/>
            <w:vAlign w:val="center"/>
          </w:tcPr>
          <w:p w14:paraId="7CCC3C96" w14:textId="49BFEF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2A02C721" w14:textId="77777777" w:rsidTr="008869EF">
        <w:tc>
          <w:tcPr>
            <w:tcW w:w="625" w:type="dxa"/>
            <w:vAlign w:val="center"/>
          </w:tcPr>
          <w:p w14:paraId="42721C2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AE2B9B" w14:textId="2391293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A. H. Laghari, S. Memon, A. Nelof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ACB9852" w14:textId="38577E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fung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se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type triterpene from the roots of Alhagi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melorum</w:t>
            </w:r>
            <w:proofErr w:type="spellEnd"/>
          </w:p>
        </w:tc>
        <w:tc>
          <w:tcPr>
            <w:tcW w:w="2520" w:type="dxa"/>
            <w:vAlign w:val="center"/>
          </w:tcPr>
          <w:p w14:paraId="1F9F78C7" w14:textId="0F9679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lvetica Chemica Acta</w:t>
            </w:r>
          </w:p>
        </w:tc>
        <w:tc>
          <w:tcPr>
            <w:tcW w:w="1350" w:type="dxa"/>
            <w:vAlign w:val="center"/>
          </w:tcPr>
          <w:p w14:paraId="43E92EDA" w14:textId="1AC55E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63B742C0" w14:textId="20CADB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1170" w:type="dxa"/>
            <w:gridSpan w:val="2"/>
            <w:vAlign w:val="center"/>
          </w:tcPr>
          <w:p w14:paraId="0888ACA0" w14:textId="2145B9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56-1560</w:t>
            </w:r>
          </w:p>
        </w:tc>
        <w:tc>
          <w:tcPr>
            <w:tcW w:w="1235" w:type="dxa"/>
            <w:vAlign w:val="center"/>
          </w:tcPr>
          <w:p w14:paraId="7E5326AD" w14:textId="0AE8C5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6FFAFA9" w14:textId="1EE7CD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70</w:t>
            </w:r>
          </w:p>
        </w:tc>
      </w:tr>
      <w:tr w:rsidR="00831821" w:rsidRPr="00831821" w14:paraId="52511403" w14:textId="77777777" w:rsidTr="008869EF">
        <w:tc>
          <w:tcPr>
            <w:tcW w:w="625" w:type="dxa"/>
            <w:vAlign w:val="center"/>
          </w:tcPr>
          <w:p w14:paraId="479E039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3FBD5ED" w14:textId="5EFA6DD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Rashid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Hasan, N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uddec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escitell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Á. Kenéz, S. Antus, T. Kurtán</w:t>
            </w:r>
          </w:p>
        </w:tc>
        <w:tc>
          <w:tcPr>
            <w:tcW w:w="3240" w:type="dxa"/>
            <w:vAlign w:val="center"/>
          </w:tcPr>
          <w:p w14:paraId="3F4AAF6D" w14:textId="09854C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is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astereoselectivit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 Pictet-Spengler reaction of L-tryptophan and electronic circular dichroism studies</w:t>
            </w:r>
          </w:p>
        </w:tc>
        <w:tc>
          <w:tcPr>
            <w:tcW w:w="2520" w:type="dxa"/>
            <w:vAlign w:val="center"/>
          </w:tcPr>
          <w:p w14:paraId="2F38C9A2" w14:textId="59E0D2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irality</w:t>
            </w:r>
          </w:p>
        </w:tc>
        <w:tc>
          <w:tcPr>
            <w:tcW w:w="1350" w:type="dxa"/>
            <w:vAlign w:val="center"/>
          </w:tcPr>
          <w:p w14:paraId="309C07F2" w14:textId="20E92A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6CE99C50" w14:textId="2BFE2E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591E9B41" w14:textId="51517E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9-795</w:t>
            </w:r>
          </w:p>
        </w:tc>
        <w:tc>
          <w:tcPr>
            <w:tcW w:w="1235" w:type="dxa"/>
            <w:vAlign w:val="center"/>
          </w:tcPr>
          <w:p w14:paraId="0636DF90" w14:textId="3E6B5A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22B4DB7" w14:textId="3780E6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955</w:t>
            </w:r>
          </w:p>
        </w:tc>
      </w:tr>
      <w:tr w:rsidR="00831821" w:rsidRPr="00831821" w14:paraId="2B39B7DB" w14:textId="77777777" w:rsidTr="008869EF">
        <w:tc>
          <w:tcPr>
            <w:tcW w:w="625" w:type="dxa"/>
            <w:vAlign w:val="center"/>
          </w:tcPr>
          <w:p w14:paraId="0B79893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91D075" w14:textId="12910E2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Shahzadi, M. A. Abbasi, Aziz-ur-Rehman, T. Ri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V. U. Ahmad, M. Ashraf, B. Hussain, M. Ajaib</w:t>
            </w:r>
          </w:p>
        </w:tc>
        <w:tc>
          <w:tcPr>
            <w:tcW w:w="3240" w:type="dxa"/>
            <w:vAlign w:val="center"/>
          </w:tcPr>
          <w:p w14:paraId="04F6EB4E" w14:textId="537943D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aracterization of chemical isolates of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ryopteris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odorata</w:t>
            </w:r>
          </w:p>
        </w:tc>
        <w:tc>
          <w:tcPr>
            <w:tcW w:w="2520" w:type="dxa"/>
            <w:vAlign w:val="center"/>
          </w:tcPr>
          <w:p w14:paraId="0FADB7CD" w14:textId="6E2DA6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670EA40" w14:textId="686478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04D74443" w14:textId="1C2E60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 (2)</w:t>
            </w:r>
          </w:p>
        </w:tc>
        <w:tc>
          <w:tcPr>
            <w:tcW w:w="1170" w:type="dxa"/>
            <w:gridSpan w:val="2"/>
            <w:vAlign w:val="center"/>
          </w:tcPr>
          <w:p w14:paraId="51627BDB" w14:textId="2D0754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2-447</w:t>
            </w:r>
          </w:p>
        </w:tc>
        <w:tc>
          <w:tcPr>
            <w:tcW w:w="1235" w:type="dxa"/>
            <w:vAlign w:val="center"/>
          </w:tcPr>
          <w:p w14:paraId="4A365F45" w14:textId="0D4015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2F1A453" w14:textId="6E8D3D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315E3EE" w14:textId="77777777" w:rsidTr="008869EF">
        <w:tc>
          <w:tcPr>
            <w:tcW w:w="625" w:type="dxa"/>
            <w:vAlign w:val="center"/>
          </w:tcPr>
          <w:p w14:paraId="604F0CC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A9D4F5" w14:textId="2507491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uf, A. Mukhtar, N. Ambreen, S. M. 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55B8A5B" w14:textId="234F7B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6-Methyl-4-oxo-4H-chromene-3-carbaldehyde</w:t>
            </w:r>
          </w:p>
        </w:tc>
        <w:tc>
          <w:tcPr>
            <w:tcW w:w="2520" w:type="dxa"/>
            <w:vAlign w:val="center"/>
          </w:tcPr>
          <w:p w14:paraId="13D78640" w14:textId="3B4355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4E45F9C6" w14:textId="21386B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6D8C076E" w14:textId="0C76B8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3005F362" w14:textId="4196F9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920</w:t>
            </w:r>
          </w:p>
        </w:tc>
        <w:tc>
          <w:tcPr>
            <w:tcW w:w="1235" w:type="dxa"/>
            <w:vAlign w:val="center"/>
          </w:tcPr>
          <w:p w14:paraId="6F56CA25" w14:textId="57EA74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F95DB95" w14:textId="58939A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34F80881" w14:textId="77777777" w:rsidTr="008869EF">
        <w:tc>
          <w:tcPr>
            <w:tcW w:w="625" w:type="dxa"/>
            <w:vAlign w:val="center"/>
          </w:tcPr>
          <w:p w14:paraId="59D6049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27AFA9D" w14:textId="18406A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af, S. Shah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hmed</w:t>
            </w:r>
          </w:p>
        </w:tc>
        <w:tc>
          <w:tcPr>
            <w:tcW w:w="3240" w:type="dxa"/>
            <w:vAlign w:val="center"/>
          </w:tcPr>
          <w:p w14:paraId="42ECFFC6" w14:textId="3DF5CC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-(5-Chloro-1,3-benzothiazole-2-yl)-4-methoxyphenol</w:t>
            </w:r>
          </w:p>
        </w:tc>
        <w:tc>
          <w:tcPr>
            <w:tcW w:w="2520" w:type="dxa"/>
            <w:vAlign w:val="center"/>
          </w:tcPr>
          <w:p w14:paraId="191D2541" w14:textId="19AE92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0E2ADC53" w14:textId="5930B2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1D5307FD" w14:textId="3C4465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1566325B" w14:textId="26F5DB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877</w:t>
            </w:r>
          </w:p>
        </w:tc>
        <w:tc>
          <w:tcPr>
            <w:tcW w:w="1235" w:type="dxa"/>
            <w:vAlign w:val="center"/>
          </w:tcPr>
          <w:p w14:paraId="0CA67E71" w14:textId="40E34F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4D5D0F" w14:textId="6B7B75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8E37E1B" w14:textId="77777777" w:rsidTr="008869EF">
        <w:tc>
          <w:tcPr>
            <w:tcW w:w="625" w:type="dxa"/>
            <w:vAlign w:val="center"/>
          </w:tcPr>
          <w:p w14:paraId="2A6B009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02CF36" w14:textId="28C7D9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af, S. Shah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hmed</w:t>
            </w:r>
          </w:p>
        </w:tc>
        <w:tc>
          <w:tcPr>
            <w:tcW w:w="3240" w:type="dxa"/>
            <w:vAlign w:val="center"/>
          </w:tcPr>
          <w:p w14:paraId="14D43E76" w14:textId="67345F6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5-Chloro-2-phenyl-1,3-benzothiazole</w:t>
            </w:r>
          </w:p>
        </w:tc>
        <w:tc>
          <w:tcPr>
            <w:tcW w:w="2520" w:type="dxa"/>
            <w:vAlign w:val="center"/>
          </w:tcPr>
          <w:p w14:paraId="2D6CE14D" w14:textId="5F3E01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450C15CC" w14:textId="68DA3B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7BAD103E" w14:textId="1720CA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39551242" w14:textId="60154E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799</w:t>
            </w:r>
          </w:p>
        </w:tc>
        <w:tc>
          <w:tcPr>
            <w:tcW w:w="1235" w:type="dxa"/>
            <w:vAlign w:val="center"/>
          </w:tcPr>
          <w:p w14:paraId="0FAA5202" w14:textId="2C79CF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418DD03" w14:textId="58116F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849F404" w14:textId="77777777" w:rsidTr="008869EF">
        <w:tc>
          <w:tcPr>
            <w:tcW w:w="625" w:type="dxa"/>
            <w:vAlign w:val="center"/>
          </w:tcPr>
          <w:p w14:paraId="6A69864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D507182" w14:textId="359FD17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Samejo, S,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21F78C5" w14:textId="28F863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emical composition of the essential oil of Aerv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avanic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eaves and stems</w:t>
            </w:r>
          </w:p>
        </w:tc>
        <w:tc>
          <w:tcPr>
            <w:tcW w:w="2520" w:type="dxa"/>
            <w:vAlign w:val="center"/>
          </w:tcPr>
          <w:p w14:paraId="4C68F0D0" w14:textId="5BFDFE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Analytical and Environmental Chemistry</w:t>
            </w:r>
          </w:p>
        </w:tc>
        <w:tc>
          <w:tcPr>
            <w:tcW w:w="1350" w:type="dxa"/>
            <w:vAlign w:val="center"/>
          </w:tcPr>
          <w:p w14:paraId="70EB2DD5" w14:textId="3A1B9D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094A2F28" w14:textId="506E55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7DFFBEDC" w14:textId="33CAA1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8-52</w:t>
            </w:r>
          </w:p>
        </w:tc>
        <w:tc>
          <w:tcPr>
            <w:tcW w:w="1235" w:type="dxa"/>
            <w:vAlign w:val="center"/>
          </w:tcPr>
          <w:p w14:paraId="5749FA01" w14:textId="7FAFAA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C08CA69" w14:textId="112D7B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3D5CC7DF" w14:textId="77777777" w:rsidTr="008869EF">
        <w:tc>
          <w:tcPr>
            <w:tcW w:w="625" w:type="dxa"/>
            <w:vAlign w:val="center"/>
          </w:tcPr>
          <w:p w14:paraId="1822F7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06D6188" w14:textId="245A40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Azizuddin, M. A. Mesaik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R. B. Tareen</w:t>
            </w:r>
          </w:p>
        </w:tc>
        <w:tc>
          <w:tcPr>
            <w:tcW w:w="3240" w:type="dxa"/>
            <w:vAlign w:val="center"/>
          </w:tcPr>
          <w:p w14:paraId="4F4358C6" w14:textId="637720A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mmunomodulatory studies of methyl 4-hydroxybenzoate isolated from Vitex agnus Castus</w:t>
            </w:r>
          </w:p>
        </w:tc>
        <w:tc>
          <w:tcPr>
            <w:tcW w:w="2520" w:type="dxa"/>
            <w:vAlign w:val="center"/>
          </w:tcPr>
          <w:p w14:paraId="65B190E0" w14:textId="6C2DCB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80FBF42" w14:textId="33F1D1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3F2937AB" w14:textId="5EEC85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2B497C28" w14:textId="32C8AE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71-975</w:t>
            </w:r>
          </w:p>
        </w:tc>
        <w:tc>
          <w:tcPr>
            <w:tcW w:w="1235" w:type="dxa"/>
            <w:vAlign w:val="center"/>
          </w:tcPr>
          <w:p w14:paraId="3D2CC6A0" w14:textId="57E5B0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9CCB586" w14:textId="21B219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B7F468B" w14:textId="77777777" w:rsidTr="008869EF">
        <w:tc>
          <w:tcPr>
            <w:tcW w:w="625" w:type="dxa"/>
            <w:vAlign w:val="center"/>
          </w:tcPr>
          <w:p w14:paraId="2B6C88F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CEFBC3" w14:textId="757B947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af, S. Iqbal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089D631A" w14:textId="1903D00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(3-Methoxyphenyl)-2-(phenylsulfonyl) ethan-1-one</w:t>
            </w:r>
          </w:p>
        </w:tc>
        <w:tc>
          <w:tcPr>
            <w:tcW w:w="2520" w:type="dxa"/>
            <w:vAlign w:val="center"/>
          </w:tcPr>
          <w:p w14:paraId="18EF8848" w14:textId="4250AC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384BEF99" w14:textId="2BEA42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54339852" w14:textId="5502D7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5A677687" w14:textId="690B0D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o2562</w:t>
            </w:r>
          </w:p>
        </w:tc>
        <w:tc>
          <w:tcPr>
            <w:tcW w:w="1235" w:type="dxa"/>
            <w:vAlign w:val="center"/>
          </w:tcPr>
          <w:p w14:paraId="4E3AF2BB" w14:textId="68026D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7EDA08" w14:textId="40352C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A819C07" w14:textId="77777777" w:rsidTr="008869EF">
        <w:tc>
          <w:tcPr>
            <w:tcW w:w="625" w:type="dxa"/>
            <w:vAlign w:val="center"/>
          </w:tcPr>
          <w:p w14:paraId="2CC1E99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2BD878" w14:textId="57B6D7E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N. Fatima, M. A. Khan, A. 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fza, W. Voelter</w:t>
            </w:r>
          </w:p>
        </w:tc>
        <w:tc>
          <w:tcPr>
            <w:tcW w:w="3240" w:type="dxa"/>
            <w:vAlign w:val="center"/>
          </w:tcPr>
          <w:p w14:paraId="7B1C426A" w14:textId="0809203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depressant activity of carbamates and urea derivatives</w:t>
            </w:r>
          </w:p>
        </w:tc>
        <w:tc>
          <w:tcPr>
            <w:tcW w:w="2520" w:type="dxa"/>
            <w:vAlign w:val="center"/>
          </w:tcPr>
          <w:p w14:paraId="062CE003" w14:textId="61266A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029A7E2D" w14:textId="19DFCF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BE748D4" w14:textId="3A3681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72E1EDF7" w14:textId="5810A7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09-2715</w:t>
            </w:r>
          </w:p>
        </w:tc>
        <w:tc>
          <w:tcPr>
            <w:tcW w:w="1235" w:type="dxa"/>
            <w:vAlign w:val="center"/>
          </w:tcPr>
          <w:p w14:paraId="607324B9" w14:textId="11EF8B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C54C11F" w14:textId="2DB5FC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5A177594" w14:textId="77777777" w:rsidTr="008869EF">
        <w:tc>
          <w:tcPr>
            <w:tcW w:w="625" w:type="dxa"/>
            <w:vAlign w:val="center"/>
          </w:tcPr>
          <w:p w14:paraId="794B833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F6E565" w14:textId="2981541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arvez, N. Manzoor, M. Yaqub, F. H. Nas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7ACB47E7" w14:textId="451A75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evaluation of some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substituted 5-nitroisatin-3-thiosemicarbazones</w:t>
            </w:r>
          </w:p>
        </w:tc>
        <w:tc>
          <w:tcPr>
            <w:tcW w:w="2520" w:type="dxa"/>
            <w:vAlign w:val="center"/>
          </w:tcPr>
          <w:p w14:paraId="63925E8E" w14:textId="2327F0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01424E53" w14:textId="4E3ABE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67C3665F" w14:textId="3EA8FA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4E3B2866" w14:textId="73A486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51-2262</w:t>
            </w:r>
          </w:p>
        </w:tc>
        <w:tc>
          <w:tcPr>
            <w:tcW w:w="1235" w:type="dxa"/>
            <w:vAlign w:val="center"/>
          </w:tcPr>
          <w:p w14:paraId="4E89A6D9" w14:textId="09DAE2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1D2ABDA" w14:textId="2D1E5C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166BD9CB" w14:textId="77777777" w:rsidTr="008869EF">
        <w:tc>
          <w:tcPr>
            <w:tcW w:w="625" w:type="dxa"/>
            <w:vAlign w:val="center"/>
          </w:tcPr>
          <w:p w14:paraId="51068F1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3AD88BC" w14:textId="759216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Khalid, Aziz-ur-Rehman, M. A. Abbas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3633A10" w14:textId="7219F9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spectral characterization and structure-activity relationship studies on some sulfonamides bearing piperidine nucleus</w:t>
            </w:r>
          </w:p>
        </w:tc>
        <w:tc>
          <w:tcPr>
            <w:tcW w:w="2520" w:type="dxa"/>
            <w:vAlign w:val="center"/>
          </w:tcPr>
          <w:p w14:paraId="00B74046" w14:textId="697F26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Pharmacy and Pharmaceutical Sciences</w:t>
            </w:r>
          </w:p>
        </w:tc>
        <w:tc>
          <w:tcPr>
            <w:tcW w:w="1350" w:type="dxa"/>
            <w:vAlign w:val="center"/>
          </w:tcPr>
          <w:p w14:paraId="11296359" w14:textId="4E04E0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BD4FD5C" w14:textId="2C166A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3508A853" w14:textId="7309A2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3-449</w:t>
            </w:r>
          </w:p>
        </w:tc>
        <w:tc>
          <w:tcPr>
            <w:tcW w:w="1235" w:type="dxa"/>
            <w:vAlign w:val="center"/>
          </w:tcPr>
          <w:p w14:paraId="282E379E" w14:textId="53BD8A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0187C79" w14:textId="29675C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6394BB62" w14:textId="77777777" w:rsidTr="008869EF">
        <w:tc>
          <w:tcPr>
            <w:tcW w:w="625" w:type="dxa"/>
            <w:vAlign w:val="center"/>
          </w:tcPr>
          <w:p w14:paraId="428EFE3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2BA4F2F" w14:textId="32494F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af, S. M. Younas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A. Miana </w:t>
            </w:r>
          </w:p>
        </w:tc>
        <w:tc>
          <w:tcPr>
            <w:tcW w:w="3240" w:type="dxa"/>
            <w:vAlign w:val="center"/>
          </w:tcPr>
          <w:p w14:paraId="407C6616" w14:textId="03AFB66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-[(2-Hydroxyphenyl) imino]-3,5a,9-trimethyl-3a,4,5,5a,8,9b-hexahydronaphtho[1,2-b] furan-2(3H)-one</w:t>
            </w:r>
          </w:p>
        </w:tc>
        <w:tc>
          <w:tcPr>
            <w:tcW w:w="2520" w:type="dxa"/>
            <w:vAlign w:val="center"/>
          </w:tcPr>
          <w:p w14:paraId="7F6533AE" w14:textId="06F441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687C9B4F" w14:textId="63945A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0F5F24B5" w14:textId="4D6D61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500FE2A9" w14:textId="784796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158</w:t>
            </w:r>
          </w:p>
        </w:tc>
        <w:tc>
          <w:tcPr>
            <w:tcW w:w="1235" w:type="dxa"/>
            <w:vAlign w:val="center"/>
          </w:tcPr>
          <w:p w14:paraId="0C773BFF" w14:textId="6D5C5F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456DDE" w14:textId="0BC215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21AE97AC" w14:textId="77777777" w:rsidTr="008869EF">
        <w:tc>
          <w:tcPr>
            <w:tcW w:w="625" w:type="dxa"/>
            <w:vAlign w:val="center"/>
          </w:tcPr>
          <w:p w14:paraId="5BE5815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A06956" w14:textId="569190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Riaz, M. A. Abbasi, Aziz-ur-Rehman, K. Rubab, T. Shahzadi, M. Ajai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AF5C396" w14:textId="2A8E788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otinus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ggyri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A rich source of antioxidants</w:t>
            </w:r>
          </w:p>
        </w:tc>
        <w:tc>
          <w:tcPr>
            <w:tcW w:w="2520" w:type="dxa"/>
            <w:vAlign w:val="center"/>
          </w:tcPr>
          <w:p w14:paraId="015D25F1" w14:textId="36B3BA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Pharmaceutical Sciences</w:t>
            </w:r>
          </w:p>
        </w:tc>
        <w:tc>
          <w:tcPr>
            <w:tcW w:w="1350" w:type="dxa"/>
            <w:vAlign w:val="center"/>
          </w:tcPr>
          <w:p w14:paraId="6D8536DC" w14:textId="27FFDA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2A968B7D" w14:textId="1D7693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6C71F946" w14:textId="68F7C5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79-686</w:t>
            </w:r>
          </w:p>
        </w:tc>
        <w:tc>
          <w:tcPr>
            <w:tcW w:w="1235" w:type="dxa"/>
            <w:vAlign w:val="center"/>
          </w:tcPr>
          <w:p w14:paraId="6B74DB7A" w14:textId="0453A4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D14CAA2" w14:textId="17CBCD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77620EA0" w14:textId="77777777" w:rsidTr="008869EF">
        <w:tc>
          <w:tcPr>
            <w:tcW w:w="625" w:type="dxa"/>
            <w:vAlign w:val="center"/>
          </w:tcPr>
          <w:p w14:paraId="41FD6DD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6B881B" w14:textId="5F7A6B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aha, F. Naz, S. Siddiqui, S. Ali, F. Rahim, S. Perveen, M. I. Choudhary</w:t>
            </w:r>
          </w:p>
        </w:tc>
        <w:tc>
          <w:tcPr>
            <w:tcW w:w="3240" w:type="dxa"/>
            <w:vAlign w:val="center"/>
          </w:tcPr>
          <w:p w14:paraId="625133B8" w14:textId="7D2321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ylhydrazi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chiff bases: DPPH radical and superoxide anion scavengers</w:t>
            </w:r>
          </w:p>
        </w:tc>
        <w:tc>
          <w:tcPr>
            <w:tcW w:w="2520" w:type="dxa"/>
            <w:vAlign w:val="center"/>
          </w:tcPr>
          <w:p w14:paraId="603A17B9" w14:textId="47C61F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2FACF40B" w14:textId="16B538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191B09B0" w14:textId="413A87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3D4F678D" w14:textId="7D6FD3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05-710</w:t>
            </w:r>
          </w:p>
        </w:tc>
        <w:tc>
          <w:tcPr>
            <w:tcW w:w="1235" w:type="dxa"/>
            <w:vAlign w:val="center"/>
          </w:tcPr>
          <w:p w14:paraId="2A44520F" w14:textId="462382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A0CC804" w14:textId="5B42CB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7CC7D15B" w14:textId="77777777" w:rsidTr="008869EF">
        <w:tc>
          <w:tcPr>
            <w:tcW w:w="625" w:type="dxa"/>
            <w:vAlign w:val="center"/>
          </w:tcPr>
          <w:p w14:paraId="07D813C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77B7251" w14:textId="498C62A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Wahab, A. Sultan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Irshad, N. Ambreen, M. Ali, M. Bilal</w:t>
            </w:r>
          </w:p>
        </w:tc>
        <w:tc>
          <w:tcPr>
            <w:tcW w:w="3240" w:type="dxa"/>
            <w:vAlign w:val="center"/>
          </w:tcPr>
          <w:p w14:paraId="25DD49AC" w14:textId="007D5F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emical investigation of Xanthiu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rumari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inn and biological activity of its different fractions</w:t>
            </w:r>
          </w:p>
        </w:tc>
        <w:tc>
          <w:tcPr>
            <w:tcW w:w="2520" w:type="dxa"/>
            <w:vAlign w:val="center"/>
          </w:tcPr>
          <w:p w14:paraId="35600076" w14:textId="64C725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3EFE7274" w14:textId="46E7F6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42799FD6" w14:textId="4BFB66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4EF5AA76" w14:textId="069F1D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84-1987</w:t>
            </w:r>
          </w:p>
        </w:tc>
        <w:tc>
          <w:tcPr>
            <w:tcW w:w="1235" w:type="dxa"/>
            <w:vAlign w:val="center"/>
          </w:tcPr>
          <w:p w14:paraId="419942EA" w14:textId="213958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FA8E0E1" w14:textId="2FF31E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0FB9ECF" w14:textId="77777777" w:rsidTr="008869EF">
        <w:tc>
          <w:tcPr>
            <w:tcW w:w="625" w:type="dxa"/>
            <w:vAlign w:val="center"/>
          </w:tcPr>
          <w:p w14:paraId="18B7840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51A117" w14:textId="36C7849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Samejo, S.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D9DDC4C" w14:textId="01A3A5A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emical constituents of essential oil of Salvador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leoides</w:t>
            </w:r>
            <w:proofErr w:type="spellEnd"/>
          </w:p>
        </w:tc>
        <w:tc>
          <w:tcPr>
            <w:tcW w:w="2520" w:type="dxa"/>
            <w:vAlign w:val="center"/>
          </w:tcPr>
          <w:p w14:paraId="2C1953DC" w14:textId="7E17E2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62B2E953" w14:textId="7549A3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04ADFD28" w14:textId="250EDF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21D59F81" w14:textId="46A950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66-2367</w:t>
            </w:r>
          </w:p>
        </w:tc>
        <w:tc>
          <w:tcPr>
            <w:tcW w:w="1235" w:type="dxa"/>
            <w:vAlign w:val="center"/>
          </w:tcPr>
          <w:p w14:paraId="1B54E5A4" w14:textId="6893D3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2FA8CE3" w14:textId="0A1CD9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3C8E0DA3" w14:textId="77777777" w:rsidTr="008869EF">
        <w:tc>
          <w:tcPr>
            <w:tcW w:w="625" w:type="dxa"/>
            <w:vAlign w:val="center"/>
          </w:tcPr>
          <w:p w14:paraId="5008237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459C3E" w14:textId="5FCF2F2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. Shahzad, M. Yar, Z. A. Khan, I. U. Khan, S. A. R. Naqvi, N. Mahm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087E02D" w14:textId="5F12AE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icrowave-assisted solvent free efficient synthesis of 1,3,4-oxazole-2(3H)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i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their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reas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hibitoryactivity</w:t>
            </w:r>
            <w:proofErr w:type="spellEnd"/>
          </w:p>
        </w:tc>
        <w:tc>
          <w:tcPr>
            <w:tcW w:w="2520" w:type="dxa"/>
            <w:vAlign w:val="center"/>
          </w:tcPr>
          <w:p w14:paraId="77AFD62B" w14:textId="1A67B6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Chemistry</w:t>
            </w:r>
          </w:p>
        </w:tc>
        <w:tc>
          <w:tcPr>
            <w:tcW w:w="1350" w:type="dxa"/>
            <w:vAlign w:val="center"/>
          </w:tcPr>
          <w:p w14:paraId="2FB815D3" w14:textId="17CC61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442A1BBD" w14:textId="16B265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1E770491" w14:textId="54E4A0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3-146</w:t>
            </w:r>
          </w:p>
        </w:tc>
        <w:tc>
          <w:tcPr>
            <w:tcW w:w="1235" w:type="dxa"/>
            <w:vAlign w:val="center"/>
          </w:tcPr>
          <w:p w14:paraId="56F6FF86" w14:textId="61E94A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CB59125" w14:textId="4DD0AA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60</w:t>
            </w:r>
          </w:p>
        </w:tc>
      </w:tr>
      <w:tr w:rsidR="00831821" w:rsidRPr="00831821" w14:paraId="65DFE430" w14:textId="77777777" w:rsidTr="008869EF">
        <w:tc>
          <w:tcPr>
            <w:tcW w:w="625" w:type="dxa"/>
            <w:vAlign w:val="center"/>
          </w:tcPr>
          <w:p w14:paraId="30ADEDD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B8A6A30" w14:textId="70BDBEC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M. Ramzan, M. Yaqub, F. Nas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8186A70" w14:textId="605EA11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evaluation of some new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aryl substituted 5-chloroisatine-3-thiosemicarbazones</w:t>
            </w:r>
          </w:p>
        </w:tc>
        <w:tc>
          <w:tcPr>
            <w:tcW w:w="2520" w:type="dxa"/>
            <w:vAlign w:val="center"/>
          </w:tcPr>
          <w:p w14:paraId="4BB80A9A" w14:textId="2956D4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6E7B8D76" w14:textId="0334A0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14EEC7B4" w14:textId="14FF5F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27700428" w14:textId="241169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05-514</w:t>
            </w:r>
          </w:p>
        </w:tc>
        <w:tc>
          <w:tcPr>
            <w:tcW w:w="1235" w:type="dxa"/>
            <w:vAlign w:val="center"/>
          </w:tcPr>
          <w:p w14:paraId="0F5C3C1D" w14:textId="4B05DA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07AE63F" w14:textId="3A9A70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324BEF11" w14:textId="77777777" w:rsidTr="008869EF">
        <w:tc>
          <w:tcPr>
            <w:tcW w:w="625" w:type="dxa"/>
            <w:vAlign w:val="center"/>
          </w:tcPr>
          <w:p w14:paraId="5941F57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272522F" w14:textId="5348483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Perveen, S. Mustafa, M. A. Khan, A. 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06C7B643" w14:textId="1E4657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bstituted urea derivatives: A potent class of antidepressant agents</w:t>
            </w:r>
          </w:p>
        </w:tc>
        <w:tc>
          <w:tcPr>
            <w:tcW w:w="2520" w:type="dxa"/>
            <w:vAlign w:val="center"/>
          </w:tcPr>
          <w:p w14:paraId="36A7CC02" w14:textId="0B9EB1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5E4A2DE2" w14:textId="6208E5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5ECF2A0A" w14:textId="0A464B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4C8CB3E6" w14:textId="45D3FB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0-336</w:t>
            </w:r>
          </w:p>
        </w:tc>
        <w:tc>
          <w:tcPr>
            <w:tcW w:w="1235" w:type="dxa"/>
            <w:vAlign w:val="center"/>
          </w:tcPr>
          <w:p w14:paraId="4CDE5878" w14:textId="706EFF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8F4CC3D" w14:textId="6D5FB9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5AE30614" w14:textId="77777777" w:rsidTr="008869EF">
        <w:tc>
          <w:tcPr>
            <w:tcW w:w="625" w:type="dxa"/>
            <w:vAlign w:val="center"/>
          </w:tcPr>
          <w:p w14:paraId="261F2DC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52BF387" w14:textId="0D2DC1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W. Jamil, N. Ambreen, 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y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Saied, M. Kanwal, A. Ahmed, S. Perveen</w:t>
            </w:r>
          </w:p>
        </w:tc>
        <w:tc>
          <w:tcPr>
            <w:tcW w:w="3240" w:type="dxa"/>
            <w:vAlign w:val="center"/>
          </w:tcPr>
          <w:p w14:paraId="522A396A" w14:textId="2F3FF6D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antibacterial and antifungal activities of 3-amino-5-methy[1,1̀-biphenyl]-2,4-dicarbonitrile derivatives</w:t>
            </w:r>
          </w:p>
        </w:tc>
        <w:tc>
          <w:tcPr>
            <w:tcW w:w="2520" w:type="dxa"/>
            <w:vAlign w:val="center"/>
          </w:tcPr>
          <w:p w14:paraId="38E97A44" w14:textId="43ED80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7004459D" w14:textId="096D6B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6EEF79BD" w14:textId="45CB59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741E4277" w14:textId="253558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18-624</w:t>
            </w:r>
          </w:p>
        </w:tc>
        <w:tc>
          <w:tcPr>
            <w:tcW w:w="1235" w:type="dxa"/>
            <w:vAlign w:val="center"/>
          </w:tcPr>
          <w:p w14:paraId="47E8C458" w14:textId="0A92AC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7C13A36" w14:textId="37F298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2C84F00B" w14:textId="77777777" w:rsidTr="008869EF">
        <w:tc>
          <w:tcPr>
            <w:tcW w:w="625" w:type="dxa"/>
            <w:vAlign w:val="center"/>
          </w:tcPr>
          <w:p w14:paraId="526D0CA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C8B1EE9" w14:textId="11640D2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. Shah, V. U. Ahmad, M. Khan, M. Taha, F. Rahim, S. Ali, N. Ambreen, S. Perveen, M. I. Choudhary, W. Voelter</w:t>
            </w:r>
          </w:p>
        </w:tc>
        <w:tc>
          <w:tcPr>
            <w:tcW w:w="3240" w:type="dxa"/>
            <w:vAlign w:val="center"/>
          </w:tcPr>
          <w:p w14:paraId="402DABFC" w14:textId="4F9DAC1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,4,6-Trichlorophenylhydrazine Schiff bases as DPPH radical and super oxide anion scavengers</w:t>
            </w:r>
          </w:p>
        </w:tc>
        <w:tc>
          <w:tcPr>
            <w:tcW w:w="2520" w:type="dxa"/>
            <w:vAlign w:val="center"/>
          </w:tcPr>
          <w:p w14:paraId="332BA622" w14:textId="6EE088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2C913A0C" w14:textId="36E5AB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5A6CB413" w14:textId="23F9DD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17453551" w14:textId="43B37D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52-461</w:t>
            </w:r>
          </w:p>
        </w:tc>
        <w:tc>
          <w:tcPr>
            <w:tcW w:w="1235" w:type="dxa"/>
            <w:vAlign w:val="center"/>
          </w:tcPr>
          <w:p w14:paraId="551B13EE" w14:textId="57D01C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AD87173" w14:textId="65F0CB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7953A911" w14:textId="77777777" w:rsidTr="008869EF">
        <w:tc>
          <w:tcPr>
            <w:tcW w:w="625" w:type="dxa"/>
            <w:vAlign w:val="center"/>
          </w:tcPr>
          <w:p w14:paraId="02F9905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B242CBB" w14:textId="71060AE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Khan, N. Ambreen, F. Rahim, S. Naureen, S. Perveen, M. I. Choudhary, W. Voelter</w:t>
            </w:r>
          </w:p>
        </w:tc>
        <w:tc>
          <w:tcPr>
            <w:tcW w:w="3240" w:type="dxa"/>
            <w:vAlign w:val="center"/>
          </w:tcPr>
          <w:p w14:paraId="75D4DFD1" w14:textId="221E2F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ß-glucuronidase inhibitory potential of benzimidazole derivatives</w:t>
            </w:r>
          </w:p>
        </w:tc>
        <w:tc>
          <w:tcPr>
            <w:tcW w:w="2520" w:type="dxa"/>
            <w:vAlign w:val="center"/>
          </w:tcPr>
          <w:p w14:paraId="029B5CA0" w14:textId="7B1E85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D3D17CE" w14:textId="5CE143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4BC6FDB9" w14:textId="48F280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2C00826B" w14:textId="1A40A8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1-427</w:t>
            </w:r>
          </w:p>
        </w:tc>
        <w:tc>
          <w:tcPr>
            <w:tcW w:w="1235" w:type="dxa"/>
            <w:vAlign w:val="center"/>
          </w:tcPr>
          <w:p w14:paraId="2A97FF0A" w14:textId="3D845D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1FF701" w14:textId="19FCEF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5F034BAD" w14:textId="77777777" w:rsidTr="008869EF">
        <w:tc>
          <w:tcPr>
            <w:tcW w:w="625" w:type="dxa"/>
            <w:vAlign w:val="center"/>
          </w:tcPr>
          <w:p w14:paraId="1989EAD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03D329" w14:textId="33CCAF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Rahim, N. Ambreen, M. Taha, S. Iqbal, S. M. Haider, S. Perveen</w:t>
            </w:r>
          </w:p>
        </w:tc>
        <w:tc>
          <w:tcPr>
            <w:tcW w:w="3240" w:type="dxa"/>
            <w:vAlign w:val="center"/>
          </w:tcPr>
          <w:p w14:paraId="3CC8B28C" w14:textId="604FDAA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efficient eco-friendly synthesis of indole-Mannich base </w:t>
            </w:r>
          </w:p>
        </w:tc>
        <w:tc>
          <w:tcPr>
            <w:tcW w:w="2520" w:type="dxa"/>
            <w:vAlign w:val="center"/>
          </w:tcPr>
          <w:p w14:paraId="7A7678DA" w14:textId="7284F9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E0734CA" w14:textId="726208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6580EAF1" w14:textId="35E5E1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1DC21D48" w14:textId="4F1AB9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8-757</w:t>
            </w:r>
          </w:p>
        </w:tc>
        <w:tc>
          <w:tcPr>
            <w:tcW w:w="1235" w:type="dxa"/>
            <w:vAlign w:val="center"/>
          </w:tcPr>
          <w:p w14:paraId="3AEA250E" w14:textId="4F3D6F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39C5204" w14:textId="02FC76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1E99CED" w14:textId="77777777" w:rsidTr="008869EF">
        <w:tc>
          <w:tcPr>
            <w:tcW w:w="625" w:type="dxa"/>
            <w:vAlign w:val="center"/>
          </w:tcPr>
          <w:p w14:paraId="1C7B1F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6476C5" w14:textId="5734DD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J. Shah, M. R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Z. Hussain</w:t>
            </w:r>
          </w:p>
        </w:tc>
        <w:tc>
          <w:tcPr>
            <w:tcW w:w="3240" w:type="dxa"/>
            <w:vAlign w:val="center"/>
          </w:tcPr>
          <w:p w14:paraId="3B2D2CFF" w14:textId="44D47C7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rmocatalyt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racking of waste polyethylene into useful fuel products</w:t>
            </w:r>
          </w:p>
        </w:tc>
        <w:tc>
          <w:tcPr>
            <w:tcW w:w="2520" w:type="dxa"/>
            <w:vAlign w:val="center"/>
          </w:tcPr>
          <w:p w14:paraId="4F240CC6" w14:textId="26B6FF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Solid Waste Technology and Management</w:t>
            </w:r>
          </w:p>
        </w:tc>
        <w:tc>
          <w:tcPr>
            <w:tcW w:w="1350" w:type="dxa"/>
            <w:vAlign w:val="center"/>
          </w:tcPr>
          <w:p w14:paraId="350AF57A" w14:textId="556177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0078123B" w14:textId="173E7E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170" w:type="dxa"/>
            <w:gridSpan w:val="2"/>
            <w:vAlign w:val="center"/>
          </w:tcPr>
          <w:p w14:paraId="19600ACC" w14:textId="538596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4</w:t>
            </w:r>
          </w:p>
        </w:tc>
        <w:tc>
          <w:tcPr>
            <w:tcW w:w="1235" w:type="dxa"/>
            <w:vAlign w:val="center"/>
          </w:tcPr>
          <w:p w14:paraId="148AF1C8" w14:textId="46D8A6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6A3114" w14:textId="006D5D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142</w:t>
            </w:r>
          </w:p>
        </w:tc>
      </w:tr>
      <w:tr w:rsidR="00831821" w:rsidRPr="00831821" w14:paraId="638C5A20" w14:textId="77777777" w:rsidTr="008869EF">
        <w:tc>
          <w:tcPr>
            <w:tcW w:w="625" w:type="dxa"/>
            <w:vAlign w:val="center"/>
          </w:tcPr>
          <w:p w14:paraId="0A360B5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65D3B6E" w14:textId="780D2A9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af, S. M. Younas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G. A. Miana</w:t>
            </w:r>
          </w:p>
        </w:tc>
        <w:tc>
          <w:tcPr>
            <w:tcW w:w="3240" w:type="dxa"/>
            <w:vAlign w:val="center"/>
          </w:tcPr>
          <w:p w14:paraId="51BDC15A" w14:textId="310B9E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,5a,9-Trimethyl-8-(2-phenylhydrazine-1-ylidene)-4,5,5a,9b-tetrahydro-3aH,8H-naphtho[1,2-b] furan-2(3H)-one</w:t>
            </w:r>
          </w:p>
        </w:tc>
        <w:tc>
          <w:tcPr>
            <w:tcW w:w="2520" w:type="dxa"/>
            <w:vAlign w:val="center"/>
          </w:tcPr>
          <w:p w14:paraId="77AF8417" w14:textId="25DB8D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236B63DD" w14:textId="72D937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69E2D259" w14:textId="122A20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3DACA1F5" w14:textId="753F87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o2112</w:t>
            </w:r>
          </w:p>
        </w:tc>
        <w:tc>
          <w:tcPr>
            <w:tcW w:w="1235" w:type="dxa"/>
            <w:vAlign w:val="center"/>
          </w:tcPr>
          <w:p w14:paraId="22CE16FC" w14:textId="214DC9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54995D" w14:textId="404603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274511B0" w14:textId="77777777" w:rsidTr="008869EF">
        <w:tc>
          <w:tcPr>
            <w:tcW w:w="625" w:type="dxa"/>
            <w:vAlign w:val="center"/>
          </w:tcPr>
          <w:p w14:paraId="1A6A798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1C62710" w14:textId="73ADFCC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meed, A, Anwar, S, Yousa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. Z. Basha</w:t>
            </w:r>
          </w:p>
        </w:tc>
        <w:tc>
          <w:tcPr>
            <w:tcW w:w="3240" w:type="dxa"/>
            <w:vAlign w:val="center"/>
          </w:tcPr>
          <w:p w14:paraId="29D54890" w14:textId="22A3A9D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-n-butylammonium fluoride mediated dimerization of (α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thylbenzylide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 malononitriles to form polyfunctional 5,6-dihydropyridines derivatives under solvent-free conditions</w:t>
            </w:r>
          </w:p>
        </w:tc>
        <w:tc>
          <w:tcPr>
            <w:tcW w:w="2520" w:type="dxa"/>
            <w:vAlign w:val="center"/>
          </w:tcPr>
          <w:p w14:paraId="764D752F" w14:textId="7BB67E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ropean Journal of Chemistry</w:t>
            </w:r>
          </w:p>
        </w:tc>
        <w:tc>
          <w:tcPr>
            <w:tcW w:w="1350" w:type="dxa"/>
            <w:vAlign w:val="center"/>
          </w:tcPr>
          <w:p w14:paraId="149577C0" w14:textId="231680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451FB4FA" w14:textId="3158BF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6C6EA572" w14:textId="34C4AD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9-185</w:t>
            </w:r>
          </w:p>
        </w:tc>
        <w:tc>
          <w:tcPr>
            <w:tcW w:w="1235" w:type="dxa"/>
            <w:vAlign w:val="center"/>
          </w:tcPr>
          <w:p w14:paraId="6BCE0351" w14:textId="7835F8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6232D6" w14:textId="4989AC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60</w:t>
            </w:r>
          </w:p>
        </w:tc>
      </w:tr>
      <w:tr w:rsidR="00831821" w:rsidRPr="00831821" w14:paraId="687F7FA1" w14:textId="77777777" w:rsidTr="008869EF">
        <w:tc>
          <w:tcPr>
            <w:tcW w:w="625" w:type="dxa"/>
            <w:vAlign w:val="center"/>
          </w:tcPr>
          <w:p w14:paraId="1FC44D8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8DEFD8C" w14:textId="265D50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A. H. Laghari, A. A. Memon, S. Memon, A. Nelof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A. Yasmin</w:t>
            </w:r>
          </w:p>
        </w:tc>
        <w:tc>
          <w:tcPr>
            <w:tcW w:w="3240" w:type="dxa"/>
            <w:vAlign w:val="center"/>
          </w:tcPr>
          <w:p w14:paraId="2DB1C4F8" w14:textId="78DCF46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etermination of free phenolic acids and antioxidant capacity of methanolic extracts obtained from leaves and flowers of camel thorn (Alhagi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uror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20" w:type="dxa"/>
            <w:vAlign w:val="center"/>
          </w:tcPr>
          <w:p w14:paraId="17DE2128" w14:textId="4F9837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3FAAC4D0" w14:textId="1DA0C7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154D2BC4" w14:textId="3C239C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4C94CDA0" w14:textId="3D330C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3-176</w:t>
            </w:r>
          </w:p>
        </w:tc>
        <w:tc>
          <w:tcPr>
            <w:tcW w:w="1235" w:type="dxa"/>
            <w:vAlign w:val="center"/>
          </w:tcPr>
          <w:p w14:paraId="03A161A6" w14:textId="6A7A48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12BCDB5" w14:textId="702BEB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54EB7EEA" w14:textId="77777777" w:rsidTr="008869EF">
        <w:tc>
          <w:tcPr>
            <w:tcW w:w="625" w:type="dxa"/>
            <w:vAlign w:val="center"/>
          </w:tcPr>
          <w:p w14:paraId="7E502C6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C3B731" w14:textId="72456B9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Obaid-ur-Rahman Abid, M. Khalid, M. T. Hussain, M. Hanif, G. Qadeer, N. H. Rama, A. Kornienko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357BBED" w14:textId="1A79BE3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anti-cancer, anti-metastatic evaluation of some new fluorinated isocoumarins and 3,4-dihydroisocoumarins </w:t>
            </w:r>
          </w:p>
        </w:tc>
        <w:tc>
          <w:tcPr>
            <w:tcW w:w="2520" w:type="dxa"/>
            <w:vAlign w:val="center"/>
          </w:tcPr>
          <w:p w14:paraId="17D146DF" w14:textId="4B833D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Fluorine Chemistry</w:t>
            </w:r>
          </w:p>
        </w:tc>
        <w:tc>
          <w:tcPr>
            <w:tcW w:w="1350" w:type="dxa"/>
            <w:vAlign w:val="center"/>
          </w:tcPr>
          <w:p w14:paraId="52988F55" w14:textId="04DBBC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41BFA42B" w14:textId="7CD1F8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5</w:t>
            </w:r>
          </w:p>
        </w:tc>
        <w:tc>
          <w:tcPr>
            <w:tcW w:w="1170" w:type="dxa"/>
            <w:gridSpan w:val="2"/>
            <w:vAlign w:val="center"/>
          </w:tcPr>
          <w:p w14:paraId="7009DBDC" w14:textId="1E3766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0-245</w:t>
            </w:r>
          </w:p>
        </w:tc>
        <w:tc>
          <w:tcPr>
            <w:tcW w:w="1235" w:type="dxa"/>
            <w:vAlign w:val="center"/>
          </w:tcPr>
          <w:p w14:paraId="454489BF" w14:textId="4E6302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6543EB" w14:textId="475C35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2.101</w:t>
            </w:r>
          </w:p>
        </w:tc>
      </w:tr>
      <w:tr w:rsidR="00831821" w:rsidRPr="00831821" w14:paraId="4CAA3CCC" w14:textId="77777777" w:rsidTr="008869EF">
        <w:tc>
          <w:tcPr>
            <w:tcW w:w="625" w:type="dxa"/>
            <w:vAlign w:val="center"/>
          </w:tcPr>
          <w:p w14:paraId="6970AA4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4051E3" w14:textId="3945636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Abbasi, F. M. Khan, Aziz-ur-Rehman, T. Mahm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fzal, N. Ambreen</w:t>
            </w:r>
          </w:p>
        </w:tc>
        <w:tc>
          <w:tcPr>
            <w:tcW w:w="3240" w:type="dxa"/>
            <w:vAlign w:val="center"/>
          </w:tcPr>
          <w:p w14:paraId="189235E1" w14:textId="1718785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structural characterization of some lipoxygenase-inhibiting O-aryl-O-phenyl carbonates</w:t>
            </w:r>
          </w:p>
        </w:tc>
        <w:tc>
          <w:tcPr>
            <w:tcW w:w="2520" w:type="dxa"/>
            <w:vAlign w:val="center"/>
          </w:tcPr>
          <w:p w14:paraId="3C29A5FF" w14:textId="20CC41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science Research</w:t>
            </w:r>
          </w:p>
        </w:tc>
        <w:tc>
          <w:tcPr>
            <w:tcW w:w="1350" w:type="dxa"/>
            <w:vAlign w:val="center"/>
          </w:tcPr>
          <w:p w14:paraId="24D1F663" w14:textId="56F3B4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25E60A22" w14:textId="5E55AD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051F8FD9" w14:textId="17F662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-35</w:t>
            </w:r>
          </w:p>
        </w:tc>
        <w:tc>
          <w:tcPr>
            <w:tcW w:w="1235" w:type="dxa"/>
            <w:vAlign w:val="center"/>
          </w:tcPr>
          <w:p w14:paraId="26DE34FA" w14:textId="623A49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A316B0" w14:textId="71335D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.378</w:t>
            </w:r>
          </w:p>
        </w:tc>
      </w:tr>
      <w:tr w:rsidR="00831821" w:rsidRPr="00831821" w14:paraId="1A6E98ED" w14:textId="77777777" w:rsidTr="008869EF">
        <w:tc>
          <w:tcPr>
            <w:tcW w:w="625" w:type="dxa"/>
            <w:vAlign w:val="center"/>
          </w:tcPr>
          <w:p w14:paraId="39EB364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F8EF9CC" w14:textId="5E36E3D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Riaz, M. A. Abbasi, Aziz ur Rehman, T, Shahzadi, M. Ajai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B11C812" w14:textId="4E33DE2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hytochemical screening, free radical scavenging, antioxidant activity and phenolic content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donae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viscos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Jacq.</w:t>
            </w:r>
          </w:p>
        </w:tc>
        <w:tc>
          <w:tcPr>
            <w:tcW w:w="2520" w:type="dxa"/>
            <w:vAlign w:val="center"/>
          </w:tcPr>
          <w:p w14:paraId="743546E2" w14:textId="36DF86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Serbian Chemical Society</w:t>
            </w:r>
          </w:p>
        </w:tc>
        <w:tc>
          <w:tcPr>
            <w:tcW w:w="1350" w:type="dxa"/>
            <w:vAlign w:val="center"/>
          </w:tcPr>
          <w:p w14:paraId="3AED3F1E" w14:textId="38376C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3A9B34D8" w14:textId="4142F9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1170" w:type="dxa"/>
            <w:gridSpan w:val="2"/>
            <w:vAlign w:val="center"/>
          </w:tcPr>
          <w:p w14:paraId="6F471F3A" w14:textId="415946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3-435</w:t>
            </w:r>
          </w:p>
        </w:tc>
        <w:tc>
          <w:tcPr>
            <w:tcW w:w="1235" w:type="dxa"/>
            <w:vAlign w:val="center"/>
          </w:tcPr>
          <w:p w14:paraId="1685EF55" w14:textId="18E73A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B3B3BB7" w14:textId="79CDFC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822</w:t>
            </w:r>
          </w:p>
        </w:tc>
      </w:tr>
      <w:tr w:rsidR="00831821" w:rsidRPr="00831821" w14:paraId="5F754E13" w14:textId="77777777" w:rsidTr="008869EF">
        <w:tc>
          <w:tcPr>
            <w:tcW w:w="625" w:type="dxa"/>
            <w:vAlign w:val="center"/>
          </w:tcPr>
          <w:p w14:paraId="1FED6D7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8DAFB1" w14:textId="6497874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Z. S. Siddiqui, M. A. Abbasi, N. Abbas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Shahid, Y. Mahmood, M. N. Akhtar, N.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arjis</w:t>
            </w:r>
            <w:proofErr w:type="spellEnd"/>
          </w:p>
        </w:tc>
        <w:tc>
          <w:tcPr>
            <w:tcW w:w="3240" w:type="dxa"/>
            <w:vAlign w:val="center"/>
          </w:tcPr>
          <w:p w14:paraId="409A195B" w14:textId="7887EE4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antibacterial screening and hemolytic activity of S-substituted derivatives of benzyl-1,3,4-oxadiazole-2-thiol</w:t>
            </w:r>
          </w:p>
        </w:tc>
        <w:tc>
          <w:tcPr>
            <w:tcW w:w="2520" w:type="dxa"/>
            <w:vAlign w:val="center"/>
          </w:tcPr>
          <w:p w14:paraId="72CB7BDE" w14:textId="11CD5B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Pharmacy and Pharmaceutical Sciences</w:t>
            </w:r>
          </w:p>
        </w:tc>
        <w:tc>
          <w:tcPr>
            <w:tcW w:w="1350" w:type="dxa"/>
            <w:vAlign w:val="center"/>
          </w:tcPr>
          <w:p w14:paraId="035BDC41" w14:textId="0E35AC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61D4C9A" w14:textId="3C2BC9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5D10A97A" w14:textId="76E290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76-680</w:t>
            </w:r>
          </w:p>
        </w:tc>
        <w:tc>
          <w:tcPr>
            <w:tcW w:w="1235" w:type="dxa"/>
            <w:vAlign w:val="center"/>
          </w:tcPr>
          <w:p w14:paraId="63429F22" w14:textId="6CC60A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DDFD82F" w14:textId="049B07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D7DFDCE" w14:textId="77777777" w:rsidTr="008869EF">
        <w:tc>
          <w:tcPr>
            <w:tcW w:w="625" w:type="dxa"/>
            <w:vAlign w:val="center"/>
          </w:tcPr>
          <w:p w14:paraId="3241284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B35C41" w14:textId="5F4A0ED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Karim, N. Ambreen, S. Saied, S. Rasheed, S. Perveen, M. I. Choudhary</w:t>
            </w:r>
          </w:p>
        </w:tc>
        <w:tc>
          <w:tcPr>
            <w:tcW w:w="3240" w:type="dxa"/>
            <w:vAlign w:val="center"/>
          </w:tcPr>
          <w:p w14:paraId="63E6D405" w14:textId="19C5A54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benzoxazole derivatives: antiglycation activity</w:t>
            </w:r>
          </w:p>
        </w:tc>
        <w:tc>
          <w:tcPr>
            <w:tcW w:w="2520" w:type="dxa"/>
            <w:vAlign w:val="center"/>
          </w:tcPr>
          <w:p w14:paraId="2960BCAD" w14:textId="4E631C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7F331229" w14:textId="4B4222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654C9C83" w14:textId="433BD2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471D43E7" w14:textId="690C2A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64-665</w:t>
            </w:r>
          </w:p>
        </w:tc>
        <w:tc>
          <w:tcPr>
            <w:tcW w:w="1235" w:type="dxa"/>
            <w:vAlign w:val="center"/>
          </w:tcPr>
          <w:p w14:paraId="48C2C77D" w14:textId="12D1E8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36BE6B1" w14:textId="19C92A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A94B534" w14:textId="77777777" w:rsidTr="008869EF">
        <w:tc>
          <w:tcPr>
            <w:tcW w:w="625" w:type="dxa"/>
            <w:vAlign w:val="center"/>
          </w:tcPr>
          <w:p w14:paraId="357E71B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EDD8E4A" w14:textId="2530863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Karim, S. Saied, N. Ambreen, M. Saleem</w:t>
            </w:r>
          </w:p>
        </w:tc>
        <w:tc>
          <w:tcPr>
            <w:tcW w:w="3240" w:type="dxa"/>
            <w:vAlign w:val="center"/>
          </w:tcPr>
          <w:p w14:paraId="24A87CAF" w14:textId="131702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antioxidant and carbonic anhydrase inhibitory potential of Schiff bases of thiazoles</w:t>
            </w:r>
          </w:p>
        </w:tc>
        <w:tc>
          <w:tcPr>
            <w:tcW w:w="2520" w:type="dxa"/>
            <w:vAlign w:val="center"/>
          </w:tcPr>
          <w:p w14:paraId="6EC40A35" w14:textId="74C5C7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71C87BC7" w14:textId="6289FF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33416A1E" w14:textId="63265D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6F90DF3B" w14:textId="51DE84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61-663</w:t>
            </w:r>
          </w:p>
        </w:tc>
        <w:tc>
          <w:tcPr>
            <w:tcW w:w="1235" w:type="dxa"/>
            <w:vAlign w:val="center"/>
          </w:tcPr>
          <w:p w14:paraId="23D0CE93" w14:textId="608233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C91A5DC" w14:textId="7E017E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43423E61" w14:textId="77777777" w:rsidTr="008869EF">
        <w:tc>
          <w:tcPr>
            <w:tcW w:w="625" w:type="dxa"/>
            <w:vAlign w:val="center"/>
          </w:tcPr>
          <w:p w14:paraId="55F83BE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1F90C5" w14:textId="3DA1732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R. Siddiqui, N. Ambreen, N. Sultana, S. Tauseef, A. Ahmad, S. Perveen</w:t>
            </w:r>
          </w:p>
        </w:tc>
        <w:tc>
          <w:tcPr>
            <w:tcW w:w="3240" w:type="dxa"/>
            <w:vAlign w:val="center"/>
          </w:tcPr>
          <w:p w14:paraId="6901ACB5" w14:textId="01BE5D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antibacterial and antifungal evaluation of norfloxacin derivatives</w:t>
            </w:r>
          </w:p>
        </w:tc>
        <w:tc>
          <w:tcPr>
            <w:tcW w:w="2520" w:type="dxa"/>
            <w:vAlign w:val="center"/>
          </w:tcPr>
          <w:p w14:paraId="004B7F1D" w14:textId="7F1960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6B582977" w14:textId="0B8844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303BA156" w14:textId="05B1F9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7AA91FB4" w14:textId="17B1D3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66-671</w:t>
            </w:r>
          </w:p>
        </w:tc>
        <w:tc>
          <w:tcPr>
            <w:tcW w:w="1235" w:type="dxa"/>
            <w:vAlign w:val="center"/>
          </w:tcPr>
          <w:p w14:paraId="453236D3" w14:textId="1C0106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6E0F00" w14:textId="6E5B94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1FCB89FE" w14:textId="77777777" w:rsidTr="008869EF">
        <w:tc>
          <w:tcPr>
            <w:tcW w:w="625" w:type="dxa"/>
            <w:vAlign w:val="center"/>
          </w:tcPr>
          <w:p w14:paraId="5F5FDEB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F0C7C8" w14:textId="0D3DE5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Ambreen, A. Karim, S. Saied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y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Ahmed, S. Perveen</w:t>
            </w:r>
          </w:p>
        </w:tc>
        <w:tc>
          <w:tcPr>
            <w:tcW w:w="3240" w:type="dxa"/>
            <w:vAlign w:val="center"/>
          </w:tcPr>
          <w:p w14:paraId="5F2D3CAA" w14:textId="60BDE73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hiff bases of thiazole as antibacterial and antifungal agents</w:t>
            </w:r>
          </w:p>
        </w:tc>
        <w:tc>
          <w:tcPr>
            <w:tcW w:w="2520" w:type="dxa"/>
            <w:vAlign w:val="center"/>
          </w:tcPr>
          <w:p w14:paraId="657D2D15" w14:textId="705C0C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0E376AFB" w14:textId="164694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F0FC552" w14:textId="2CAAAE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1B11C617" w14:textId="2AF0C2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1-656</w:t>
            </w:r>
          </w:p>
        </w:tc>
        <w:tc>
          <w:tcPr>
            <w:tcW w:w="1235" w:type="dxa"/>
            <w:vAlign w:val="center"/>
          </w:tcPr>
          <w:p w14:paraId="13E91808" w14:textId="7162FE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04B9CCE" w14:textId="7DC73F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576D2D38" w14:textId="77777777" w:rsidTr="008869EF">
        <w:tc>
          <w:tcPr>
            <w:tcW w:w="625" w:type="dxa"/>
            <w:vAlign w:val="center"/>
          </w:tcPr>
          <w:p w14:paraId="5E79923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EA2F20" w14:textId="5F7C23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W. Khan, S. Naz, J. H. Zaidi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and G. A. Miana</w:t>
            </w:r>
          </w:p>
        </w:tc>
        <w:tc>
          <w:tcPr>
            <w:tcW w:w="3240" w:type="dxa"/>
            <w:vAlign w:val="center"/>
          </w:tcPr>
          <w:p w14:paraId="4B1EC9D9" w14:textId="5A4F4E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antimicrobial activity of chiral imides from diacetyl-L-tartaric acid anhydride and different amino acids</w:t>
            </w:r>
          </w:p>
        </w:tc>
        <w:tc>
          <w:tcPr>
            <w:tcW w:w="2520" w:type="dxa"/>
            <w:vAlign w:val="center"/>
          </w:tcPr>
          <w:p w14:paraId="773260F8" w14:textId="2F9297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62BF13CF" w14:textId="25C85A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5767E701" w14:textId="125471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48160667" w14:textId="4C91AD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6-650</w:t>
            </w:r>
          </w:p>
        </w:tc>
        <w:tc>
          <w:tcPr>
            <w:tcW w:w="1235" w:type="dxa"/>
            <w:vAlign w:val="center"/>
          </w:tcPr>
          <w:p w14:paraId="10006C9F" w14:textId="0BB569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B53C302" w14:textId="499F6E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47DC1040" w14:textId="77777777" w:rsidTr="008869EF">
        <w:tc>
          <w:tcPr>
            <w:tcW w:w="625" w:type="dxa"/>
            <w:vAlign w:val="center"/>
          </w:tcPr>
          <w:p w14:paraId="26BE380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77F2B4" w14:textId="4DC76D7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N. Bashir, K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Z. Hussain, S. Perveen</w:t>
            </w:r>
          </w:p>
        </w:tc>
        <w:tc>
          <w:tcPr>
            <w:tcW w:w="3240" w:type="dxa"/>
            <w:vAlign w:val="center"/>
          </w:tcPr>
          <w:p w14:paraId="16A6C9E5" w14:textId="35CDCE2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new method for co-liquefaction of coal and wast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yr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rubber into useful products using microwave metal interaction pyrolysis</w:t>
            </w:r>
          </w:p>
        </w:tc>
        <w:tc>
          <w:tcPr>
            <w:tcW w:w="2520" w:type="dxa"/>
            <w:vAlign w:val="center"/>
          </w:tcPr>
          <w:p w14:paraId="179C1C41" w14:textId="3369C1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AF496B8" w14:textId="7B2C3D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7446F804" w14:textId="6B3644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61A5B639" w14:textId="1BE6EA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2-167</w:t>
            </w:r>
          </w:p>
        </w:tc>
        <w:tc>
          <w:tcPr>
            <w:tcW w:w="1235" w:type="dxa"/>
            <w:vAlign w:val="center"/>
          </w:tcPr>
          <w:p w14:paraId="2D4CA3D1" w14:textId="04B5A6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0354D1C" w14:textId="47D231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95D2589" w14:textId="77777777" w:rsidTr="008869EF">
        <w:tc>
          <w:tcPr>
            <w:tcW w:w="625" w:type="dxa"/>
            <w:vAlign w:val="center"/>
          </w:tcPr>
          <w:p w14:paraId="6068427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C99EB4" w14:textId="20B309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. Shah, V. U. Ahmad, N. Ambreen, M. Khan, M. Taha, F. Rahim, S. Noreen, S. Perveen, M. I. Choudhary, W. Voelter</w:t>
            </w:r>
          </w:p>
        </w:tc>
        <w:tc>
          <w:tcPr>
            <w:tcW w:w="3240" w:type="dxa"/>
            <w:vAlign w:val="center"/>
          </w:tcPr>
          <w:p w14:paraId="43DA14F7" w14:textId="09E03F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6-Nitrobenzimidazole derivatives: Potenti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osphodiesteraseinhibitor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synthesis and structure-activity relationship</w:t>
            </w:r>
          </w:p>
        </w:tc>
        <w:tc>
          <w:tcPr>
            <w:tcW w:w="2520" w:type="dxa"/>
            <w:vAlign w:val="center"/>
          </w:tcPr>
          <w:p w14:paraId="20631CB4" w14:textId="7AEBB0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1550D81F" w14:textId="3EEB40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597FCF9D" w14:textId="621860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174C9646" w14:textId="5C3BE5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21-1526</w:t>
            </w:r>
          </w:p>
        </w:tc>
        <w:tc>
          <w:tcPr>
            <w:tcW w:w="1235" w:type="dxa"/>
            <w:vAlign w:val="center"/>
          </w:tcPr>
          <w:p w14:paraId="702DC5E8" w14:textId="00EC8D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70E4440" w14:textId="0E0788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5FE86C4E" w14:textId="77777777" w:rsidTr="008869EF">
        <w:tc>
          <w:tcPr>
            <w:tcW w:w="625" w:type="dxa"/>
            <w:vAlign w:val="center"/>
          </w:tcPr>
          <w:p w14:paraId="3575F44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9282248" w14:textId="6DAEE62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Rani, N. Ambree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jaz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M. Haider, M. I. Choudhary, W. Voelter</w:t>
            </w:r>
          </w:p>
        </w:tc>
        <w:tc>
          <w:tcPr>
            <w:tcW w:w="3240" w:type="dxa"/>
            <w:vAlign w:val="center"/>
          </w:tcPr>
          <w:p w14:paraId="63B7CE44" w14:textId="15C51B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yl hydrazide: potent antioxidants</w:t>
            </w:r>
          </w:p>
        </w:tc>
        <w:tc>
          <w:tcPr>
            <w:tcW w:w="2520" w:type="dxa"/>
            <w:vAlign w:val="center"/>
          </w:tcPr>
          <w:p w14:paraId="1D70E3B1" w14:textId="45BE56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0EDBC0BD" w14:textId="31FBC1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1F7DD86C" w14:textId="223D1E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39E45ED5" w14:textId="1DCB04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5-139</w:t>
            </w:r>
          </w:p>
        </w:tc>
        <w:tc>
          <w:tcPr>
            <w:tcW w:w="1235" w:type="dxa"/>
            <w:vAlign w:val="center"/>
          </w:tcPr>
          <w:p w14:paraId="0916E2AE" w14:textId="106E3D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E02E3C2" w14:textId="704A75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53734FB8" w14:textId="77777777" w:rsidTr="008869EF">
        <w:tc>
          <w:tcPr>
            <w:tcW w:w="625" w:type="dxa"/>
            <w:vAlign w:val="center"/>
          </w:tcPr>
          <w:p w14:paraId="728FDC9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40DF75B" w14:textId="6953D4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M. Taha, F. Rahim, W. Jamil, S. Perveen, M. I. Choudhary</w:t>
            </w:r>
          </w:p>
        </w:tc>
        <w:tc>
          <w:tcPr>
            <w:tcW w:w="3240" w:type="dxa"/>
            <w:vAlign w:val="center"/>
          </w:tcPr>
          <w:p w14:paraId="76D70C96" w14:textId="7337B8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fficient synthesis of substituted bis(indolyl)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tha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sing sodium bromate and sodium hydrogen sulfite in water</w:t>
            </w:r>
          </w:p>
        </w:tc>
        <w:tc>
          <w:tcPr>
            <w:tcW w:w="2520" w:type="dxa"/>
            <w:vAlign w:val="center"/>
          </w:tcPr>
          <w:p w14:paraId="330ACEFA" w14:textId="3BBA6F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Iranian Chemical Society</w:t>
            </w:r>
          </w:p>
        </w:tc>
        <w:tc>
          <w:tcPr>
            <w:tcW w:w="1350" w:type="dxa"/>
            <w:vAlign w:val="center"/>
          </w:tcPr>
          <w:p w14:paraId="40B329A8" w14:textId="7A438E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3451EDE5" w14:textId="0CC869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46203831" w14:textId="7F737A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-83</w:t>
            </w:r>
          </w:p>
        </w:tc>
        <w:tc>
          <w:tcPr>
            <w:tcW w:w="1235" w:type="dxa"/>
            <w:vAlign w:val="center"/>
          </w:tcPr>
          <w:p w14:paraId="5D188D03" w14:textId="0C3C06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1E6846F" w14:textId="75C14E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07</w:t>
            </w:r>
          </w:p>
        </w:tc>
      </w:tr>
      <w:tr w:rsidR="00831821" w:rsidRPr="00831821" w14:paraId="0C572438" w14:textId="77777777" w:rsidTr="008869EF">
        <w:tc>
          <w:tcPr>
            <w:tcW w:w="625" w:type="dxa"/>
            <w:vAlign w:val="center"/>
          </w:tcPr>
          <w:p w14:paraId="09C624E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838532" w14:textId="344E662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, S. Perveen, K. Hussain, W. Voelter </w:t>
            </w:r>
          </w:p>
        </w:tc>
        <w:tc>
          <w:tcPr>
            <w:tcW w:w="3240" w:type="dxa"/>
            <w:vAlign w:val="center"/>
          </w:tcPr>
          <w:p w14:paraId="7D99949F" w14:textId="31EE853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conversion of waste polystyrene into useful hydrocarbons by microwave-metal interaction pyrolysis</w:t>
            </w:r>
          </w:p>
        </w:tc>
        <w:tc>
          <w:tcPr>
            <w:tcW w:w="2520" w:type="dxa"/>
            <w:vAlign w:val="center"/>
          </w:tcPr>
          <w:p w14:paraId="07E78037" w14:textId="267884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uel Processing Technology</w:t>
            </w:r>
          </w:p>
        </w:tc>
        <w:tc>
          <w:tcPr>
            <w:tcW w:w="1350" w:type="dxa"/>
            <w:vAlign w:val="center"/>
          </w:tcPr>
          <w:p w14:paraId="572E798C" w14:textId="786F3C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1170" w:type="dxa"/>
            <w:vAlign w:val="center"/>
          </w:tcPr>
          <w:p w14:paraId="2CF9D936" w14:textId="5E7C0F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70" w:type="dxa"/>
            <w:gridSpan w:val="2"/>
            <w:vAlign w:val="center"/>
          </w:tcPr>
          <w:p w14:paraId="080EAEEF" w14:textId="586DDC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5-150</w:t>
            </w:r>
          </w:p>
        </w:tc>
        <w:tc>
          <w:tcPr>
            <w:tcW w:w="1235" w:type="dxa"/>
            <w:vAlign w:val="center"/>
          </w:tcPr>
          <w:p w14:paraId="3659B0C9" w14:textId="09B6EE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9DFDE12" w14:textId="49EC4E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752</w:t>
            </w:r>
          </w:p>
        </w:tc>
      </w:tr>
      <w:tr w:rsidR="00831821" w:rsidRPr="00831821" w14:paraId="093EC05B" w14:textId="77777777" w:rsidTr="008869EF">
        <w:tc>
          <w:tcPr>
            <w:tcW w:w="625" w:type="dxa"/>
            <w:vAlign w:val="center"/>
          </w:tcPr>
          <w:p w14:paraId="06153D5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DF8AB2" w14:textId="432B896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Yousuf, A. Mukhtar, N. Ambreen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. M.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a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5D8C92C" w14:textId="0108957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thyl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3-(6-methyl-4-oxo-4H-chromen-3-yl) prop-2-enoate</w:t>
            </w:r>
          </w:p>
        </w:tc>
        <w:tc>
          <w:tcPr>
            <w:tcW w:w="2520" w:type="dxa"/>
            <w:vAlign w:val="center"/>
          </w:tcPr>
          <w:p w14:paraId="78AA7639" w14:textId="63F85B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3E864F5C" w14:textId="49E3AB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012</w:t>
            </w:r>
          </w:p>
        </w:tc>
        <w:tc>
          <w:tcPr>
            <w:tcW w:w="1170" w:type="dxa"/>
            <w:vAlign w:val="center"/>
          </w:tcPr>
          <w:p w14:paraId="419F5091" w14:textId="3E4227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68</w:t>
            </w:r>
          </w:p>
        </w:tc>
        <w:tc>
          <w:tcPr>
            <w:tcW w:w="1170" w:type="dxa"/>
            <w:gridSpan w:val="2"/>
            <w:vAlign w:val="center"/>
          </w:tcPr>
          <w:p w14:paraId="17E2A3D8" w14:textId="0AE76A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2948</w:t>
            </w:r>
          </w:p>
        </w:tc>
        <w:tc>
          <w:tcPr>
            <w:tcW w:w="1235" w:type="dxa"/>
            <w:vAlign w:val="center"/>
          </w:tcPr>
          <w:p w14:paraId="6CB44EC9" w14:textId="6ADD80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C3F737F" w14:textId="4E8BCC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38F9FA33" w14:textId="77777777" w:rsidTr="008869EF">
        <w:tc>
          <w:tcPr>
            <w:tcW w:w="625" w:type="dxa"/>
            <w:vAlign w:val="center"/>
          </w:tcPr>
          <w:p w14:paraId="4766282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1ED90D" w14:textId="2EF6EA6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lang w:val="fi-FI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M. Taha, F. Naz, M. Khan, F. Rahim, Samreen, S. Perveen, M. I. Choudhary </w:t>
            </w:r>
          </w:p>
        </w:tc>
        <w:tc>
          <w:tcPr>
            <w:tcW w:w="3240" w:type="dxa"/>
            <w:vAlign w:val="center"/>
          </w:tcPr>
          <w:p w14:paraId="7B7997BE" w14:textId="63F97F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eishmania activity of disulfide derivatives</w:t>
            </w:r>
          </w:p>
        </w:tc>
        <w:tc>
          <w:tcPr>
            <w:tcW w:w="2520" w:type="dxa"/>
            <w:vAlign w:val="center"/>
          </w:tcPr>
          <w:p w14:paraId="02BF53EE" w14:textId="26DA66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01038757" w14:textId="2392CF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F6BB8B8" w14:textId="523E41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629A70CF" w14:textId="396B9B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04-710</w:t>
            </w:r>
          </w:p>
        </w:tc>
        <w:tc>
          <w:tcPr>
            <w:tcW w:w="1235" w:type="dxa"/>
            <w:vAlign w:val="center"/>
          </w:tcPr>
          <w:p w14:paraId="59E699AD" w14:textId="7037EE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EA271F0" w14:textId="2CC4E5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754E877D" w14:textId="77777777" w:rsidTr="003806D0">
        <w:tc>
          <w:tcPr>
            <w:tcW w:w="15110" w:type="dxa"/>
            <w:gridSpan w:val="10"/>
            <w:vAlign w:val="center"/>
          </w:tcPr>
          <w:p w14:paraId="3DB21EA5" w14:textId="530337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1</w:t>
            </w:r>
          </w:p>
        </w:tc>
      </w:tr>
      <w:tr w:rsidR="00831821" w:rsidRPr="00831821" w14:paraId="5B722B38" w14:textId="77777777" w:rsidTr="008869EF">
        <w:tc>
          <w:tcPr>
            <w:tcW w:w="625" w:type="dxa"/>
            <w:vAlign w:val="center"/>
          </w:tcPr>
          <w:p w14:paraId="60B0C7A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E884F8" w14:textId="6A56D7A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P. Mohammad, S. K. Sadozai, K. Za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Alam</w:t>
            </w:r>
          </w:p>
        </w:tc>
        <w:tc>
          <w:tcPr>
            <w:tcW w:w="3240" w:type="dxa"/>
            <w:vAlign w:val="center"/>
          </w:tcPr>
          <w:p w14:paraId="0B42117D" w14:textId="3A61D06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vestigation of the antimicrobial activity of the leaves of sugar cane (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acharaum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ffcinar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20" w:type="dxa"/>
            <w:vAlign w:val="center"/>
          </w:tcPr>
          <w:p w14:paraId="00A59166" w14:textId="5585A7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6AC7B73D" w14:textId="037906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0ACDA06B" w14:textId="54FF98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0D8FCE44" w14:textId="6C9188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92-4293</w:t>
            </w:r>
          </w:p>
        </w:tc>
        <w:tc>
          <w:tcPr>
            <w:tcW w:w="1235" w:type="dxa"/>
            <w:vAlign w:val="center"/>
          </w:tcPr>
          <w:p w14:paraId="60E8AC51" w14:textId="261F4A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27804F" w14:textId="197710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4984EBE4" w14:textId="77777777" w:rsidTr="008869EF">
        <w:tc>
          <w:tcPr>
            <w:tcW w:w="625" w:type="dxa"/>
            <w:vAlign w:val="center"/>
          </w:tcPr>
          <w:p w14:paraId="45F0D8F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C12CFD" w14:textId="42DD714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ziz-ur-Rehman, W. Tanveer, M. A. Abbasi, S. Afro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shraf, I. Afzal</w:t>
            </w:r>
          </w:p>
        </w:tc>
        <w:tc>
          <w:tcPr>
            <w:tcW w:w="3240" w:type="dxa"/>
            <w:vAlign w:val="center"/>
          </w:tcPr>
          <w:p w14:paraId="64E7BFE6" w14:textId="4373F72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characterization and biological screening of various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substituted derivatives of sulfonamides </w:t>
            </w:r>
          </w:p>
        </w:tc>
        <w:tc>
          <w:tcPr>
            <w:tcW w:w="2520" w:type="dxa"/>
            <w:vAlign w:val="center"/>
          </w:tcPr>
          <w:p w14:paraId="29B9BA2A" w14:textId="52DC50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8" w:name="OLE_LINK1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Chemical Research</w:t>
            </w:r>
            <w:bookmarkEnd w:id="8"/>
          </w:p>
        </w:tc>
        <w:tc>
          <w:tcPr>
            <w:tcW w:w="1350" w:type="dxa"/>
            <w:vAlign w:val="center"/>
          </w:tcPr>
          <w:p w14:paraId="5527AE67" w14:textId="690382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6E5A9AC1" w14:textId="46BA36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24EFC930" w14:textId="70D5BA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9-104</w:t>
            </w:r>
          </w:p>
        </w:tc>
        <w:tc>
          <w:tcPr>
            <w:tcW w:w="1235" w:type="dxa"/>
            <w:vAlign w:val="center"/>
          </w:tcPr>
          <w:p w14:paraId="1E05FFA5" w14:textId="525A10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72D222C" w14:textId="643876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3E1B3EEA" w14:textId="77777777" w:rsidTr="008869EF">
        <w:tc>
          <w:tcPr>
            <w:tcW w:w="625" w:type="dxa"/>
            <w:vAlign w:val="center"/>
          </w:tcPr>
          <w:p w14:paraId="0B5A77F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8B965BF" w14:textId="68EBA42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R. Jan, J. Shah, K. Hussain, S. Perveen</w:t>
            </w:r>
          </w:p>
        </w:tc>
        <w:tc>
          <w:tcPr>
            <w:tcW w:w="3240" w:type="dxa"/>
            <w:vAlign w:val="center"/>
          </w:tcPr>
          <w:p w14:paraId="6B812581" w14:textId="681E95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mparison of the catalytic activity of commercially available clays for the conversion of waste polyethylene into fuel products</w:t>
            </w:r>
          </w:p>
        </w:tc>
        <w:tc>
          <w:tcPr>
            <w:tcW w:w="2520" w:type="dxa"/>
            <w:vAlign w:val="center"/>
          </w:tcPr>
          <w:p w14:paraId="5488ACE4" w14:textId="7861D8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A5D7761" w14:textId="5CC45C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0EB981D5" w14:textId="742010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7DB687B1" w14:textId="0D21FE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56-959</w:t>
            </w:r>
          </w:p>
        </w:tc>
        <w:tc>
          <w:tcPr>
            <w:tcW w:w="1235" w:type="dxa"/>
            <w:vAlign w:val="center"/>
          </w:tcPr>
          <w:p w14:paraId="5E807DCC" w14:textId="6C2219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266D58D" w14:textId="733888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AAD65B9" w14:textId="77777777" w:rsidTr="008869EF">
        <w:tc>
          <w:tcPr>
            <w:tcW w:w="625" w:type="dxa"/>
            <w:vAlign w:val="center"/>
          </w:tcPr>
          <w:p w14:paraId="364975C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B38D4F9" w14:textId="674E069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Q. Samejo, S. Memon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E4F2156" w14:textId="386327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reliminary phytochemical screening of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lligonum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olygonoides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Linn</w:t>
            </w:r>
          </w:p>
        </w:tc>
        <w:tc>
          <w:tcPr>
            <w:tcW w:w="2520" w:type="dxa"/>
            <w:vAlign w:val="center"/>
          </w:tcPr>
          <w:p w14:paraId="0CBEA1A8" w14:textId="4EF2D8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084C7377" w14:textId="555FB8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7F65001" w14:textId="542443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3F6823E9" w14:textId="0E4B00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02-4403</w:t>
            </w:r>
          </w:p>
        </w:tc>
        <w:tc>
          <w:tcPr>
            <w:tcW w:w="1235" w:type="dxa"/>
            <w:vAlign w:val="center"/>
          </w:tcPr>
          <w:p w14:paraId="19366AB4" w14:textId="6E7011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A832B0" w14:textId="5C4C7C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2DD9067D" w14:textId="77777777" w:rsidTr="008869EF">
        <w:tc>
          <w:tcPr>
            <w:tcW w:w="625" w:type="dxa"/>
            <w:vAlign w:val="center"/>
          </w:tcPr>
          <w:p w14:paraId="1924579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419048" w14:textId="737A2E6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N. Ambreen, W. U. Rahman, Atta Ullah</w:t>
            </w:r>
          </w:p>
        </w:tc>
        <w:tc>
          <w:tcPr>
            <w:tcW w:w="3240" w:type="dxa"/>
            <w:vAlign w:val="center"/>
          </w:tcPr>
          <w:p w14:paraId="4848CBC2" w14:textId="7A5185F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he effect of cadmium and chromium concentration, on biological activity of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rcilea</w:t>
            </w:r>
            <w:proofErr w:type="spellEnd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nuta</w:t>
            </w:r>
            <w:proofErr w:type="spellEnd"/>
          </w:p>
        </w:tc>
        <w:tc>
          <w:tcPr>
            <w:tcW w:w="2520" w:type="dxa"/>
            <w:vAlign w:val="center"/>
          </w:tcPr>
          <w:p w14:paraId="2BBDB4C2" w14:textId="248D7C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7CC43CE" w14:textId="62F961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6251FAB1" w14:textId="14289D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7E0B55BA" w14:textId="7524B2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74-876</w:t>
            </w:r>
          </w:p>
        </w:tc>
        <w:tc>
          <w:tcPr>
            <w:tcW w:w="1235" w:type="dxa"/>
            <w:vAlign w:val="center"/>
          </w:tcPr>
          <w:p w14:paraId="13E4C353" w14:textId="1BCEAF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A25F947" w14:textId="6328FB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38C40F6" w14:textId="77777777" w:rsidTr="008869EF">
        <w:tc>
          <w:tcPr>
            <w:tcW w:w="625" w:type="dxa"/>
            <w:vAlign w:val="center"/>
          </w:tcPr>
          <w:p w14:paraId="79DAC04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0E4518" w14:textId="4C41A10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A. Ali, F. Mab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, S. K. Sadozai</w:t>
            </w:r>
          </w:p>
        </w:tc>
        <w:tc>
          <w:tcPr>
            <w:tcW w:w="3240" w:type="dxa"/>
            <w:vAlign w:val="center"/>
          </w:tcPr>
          <w:p w14:paraId="367D8EA6" w14:textId="2CE6014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novel spectrophotometric method for the trace analysis</w:t>
            </w:r>
          </w:p>
        </w:tc>
        <w:tc>
          <w:tcPr>
            <w:tcW w:w="2520" w:type="dxa"/>
            <w:vAlign w:val="center"/>
          </w:tcPr>
          <w:p w14:paraId="09D6437C" w14:textId="0ECB10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7BE7A2F7" w14:textId="1F3588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0063E368" w14:textId="63B2C1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1317C20F" w14:textId="5BBA3C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31-4733</w:t>
            </w:r>
          </w:p>
        </w:tc>
        <w:tc>
          <w:tcPr>
            <w:tcW w:w="1235" w:type="dxa"/>
            <w:vAlign w:val="center"/>
          </w:tcPr>
          <w:p w14:paraId="117C728D" w14:textId="12B6FC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E43366F" w14:textId="1103E4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6DF01A1C" w14:textId="77777777" w:rsidTr="008869EF">
        <w:tc>
          <w:tcPr>
            <w:tcW w:w="625" w:type="dxa"/>
            <w:vAlign w:val="center"/>
          </w:tcPr>
          <w:p w14:paraId="56A4D3F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C657AB6" w14:textId="79B1FC1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Mahmood, S. Rashid, S. I. Ali, R. Parveen, Zaheer-ul-Haq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W. Voelter,</w:t>
            </w:r>
          </w:p>
        </w:tc>
        <w:tc>
          <w:tcPr>
            <w:tcW w:w="3240" w:type="dxa"/>
            <w:vAlign w:val="center"/>
          </w:tcPr>
          <w:p w14:paraId="2C215DE1" w14:textId="319E478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3D-QSPR method of computational technique applied on red reactive dyes by us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MF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rategy</w:t>
            </w:r>
          </w:p>
        </w:tc>
        <w:tc>
          <w:tcPr>
            <w:tcW w:w="2520" w:type="dxa"/>
            <w:vAlign w:val="center"/>
          </w:tcPr>
          <w:p w14:paraId="171B3857" w14:textId="202B9C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ternational Journal of Molecular Sciences</w:t>
            </w:r>
          </w:p>
        </w:tc>
        <w:tc>
          <w:tcPr>
            <w:tcW w:w="1350" w:type="dxa"/>
            <w:vAlign w:val="center"/>
          </w:tcPr>
          <w:p w14:paraId="0A4D0C8B" w14:textId="442A4C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48E6E70B" w14:textId="25CEF5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70" w:type="dxa"/>
            <w:gridSpan w:val="2"/>
            <w:vAlign w:val="center"/>
          </w:tcPr>
          <w:p w14:paraId="5D3A73D3" w14:textId="0FB3FA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862-8877</w:t>
            </w:r>
          </w:p>
        </w:tc>
        <w:tc>
          <w:tcPr>
            <w:tcW w:w="1235" w:type="dxa"/>
            <w:vAlign w:val="center"/>
          </w:tcPr>
          <w:p w14:paraId="267A55E6" w14:textId="0691E5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3E0FC7" w14:textId="261C10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226</w:t>
            </w:r>
          </w:p>
        </w:tc>
      </w:tr>
      <w:tr w:rsidR="00831821" w:rsidRPr="00831821" w14:paraId="2EA01D47" w14:textId="77777777" w:rsidTr="008869EF">
        <w:tc>
          <w:tcPr>
            <w:tcW w:w="625" w:type="dxa"/>
            <w:vAlign w:val="center"/>
          </w:tcPr>
          <w:p w14:paraId="2F2695B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4961F7" w14:textId="2D1C1D3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Khan, N. Ambreen, S. M. Haider, S. Perveen, M. I. Choudhary</w:t>
            </w:r>
          </w:p>
        </w:tc>
        <w:tc>
          <w:tcPr>
            <w:tcW w:w="3240" w:type="dxa"/>
            <w:vAlign w:val="center"/>
          </w:tcPr>
          <w:p w14:paraId="7840498C" w14:textId="08E92C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s-Schiff bases of isatins: A new class of antioxidant</w:t>
            </w:r>
          </w:p>
        </w:tc>
        <w:tc>
          <w:tcPr>
            <w:tcW w:w="2520" w:type="dxa"/>
            <w:vAlign w:val="center"/>
          </w:tcPr>
          <w:p w14:paraId="555273C6" w14:textId="744D39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57304CC5" w14:textId="51B270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2FDF33C" w14:textId="459425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1369448D" w14:textId="5F5FBD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02-3404</w:t>
            </w:r>
          </w:p>
        </w:tc>
        <w:tc>
          <w:tcPr>
            <w:tcW w:w="1235" w:type="dxa"/>
            <w:vAlign w:val="center"/>
          </w:tcPr>
          <w:p w14:paraId="4877A386" w14:textId="76FE17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0C91E67" w14:textId="0CE8E8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641C162" w14:textId="77777777" w:rsidTr="008869EF">
        <w:tc>
          <w:tcPr>
            <w:tcW w:w="625" w:type="dxa"/>
            <w:vAlign w:val="center"/>
          </w:tcPr>
          <w:p w14:paraId="4F8FE7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B81BEF" w14:textId="029C1AC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A. Sana, S. W. Khan, J. H. Zaidi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Perveen</w:t>
            </w:r>
          </w:p>
        </w:tc>
        <w:tc>
          <w:tcPr>
            <w:tcW w:w="3240" w:type="dxa"/>
            <w:vAlign w:val="center"/>
          </w:tcPr>
          <w:p w14:paraId="58148739" w14:textId="2042C61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es and antimicrobial activities of amide derivatives of 4-[(2-isopropyl-5-methylcyclohexyl) oxo]-4-oxobutanoic acid </w:t>
            </w:r>
          </w:p>
        </w:tc>
        <w:tc>
          <w:tcPr>
            <w:tcW w:w="2520" w:type="dxa"/>
            <w:vAlign w:val="center"/>
          </w:tcPr>
          <w:p w14:paraId="26948906" w14:textId="3CB6A8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Sciences</w:t>
            </w:r>
          </w:p>
        </w:tc>
        <w:tc>
          <w:tcPr>
            <w:tcW w:w="1350" w:type="dxa"/>
            <w:vAlign w:val="center"/>
          </w:tcPr>
          <w:p w14:paraId="2B597390" w14:textId="467063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21B320A0" w14:textId="609ADA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6FF74E46" w14:textId="2FCF39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5-861</w:t>
            </w:r>
          </w:p>
        </w:tc>
        <w:tc>
          <w:tcPr>
            <w:tcW w:w="1235" w:type="dxa"/>
            <w:vAlign w:val="center"/>
          </w:tcPr>
          <w:p w14:paraId="7D82BD73" w14:textId="3BDBFD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AAE5E2" w14:textId="0195C9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25F485A" w14:textId="77777777" w:rsidTr="008869EF">
        <w:tc>
          <w:tcPr>
            <w:tcW w:w="625" w:type="dxa"/>
            <w:vAlign w:val="center"/>
          </w:tcPr>
          <w:p w14:paraId="23A47B8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22F8D3" w14:textId="2934DF5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. Badshah, V. U. Ahmad, M. Khan, M. Taha, F. Rahim, H. Jahan, S. Perveen, M. I. Choudhary</w:t>
            </w:r>
          </w:p>
        </w:tc>
        <w:tc>
          <w:tcPr>
            <w:tcW w:w="3240" w:type="dxa"/>
            <w:vAlign w:val="center"/>
          </w:tcPr>
          <w:p w14:paraId="70B0A53E" w14:textId="5C1A0A2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2,4,6-trichlorophenyl hydrazone and their inhibitory potential against glycation of protein</w:t>
            </w:r>
          </w:p>
        </w:tc>
        <w:tc>
          <w:tcPr>
            <w:tcW w:w="2520" w:type="dxa"/>
            <w:vAlign w:val="center"/>
          </w:tcPr>
          <w:p w14:paraId="43C03F9F" w14:textId="6E04BB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41559998" w14:textId="469390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0BF2261A" w14:textId="260A63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63AC6AAA" w14:textId="77A157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2-580</w:t>
            </w:r>
          </w:p>
        </w:tc>
        <w:tc>
          <w:tcPr>
            <w:tcW w:w="1235" w:type="dxa"/>
            <w:vAlign w:val="center"/>
          </w:tcPr>
          <w:p w14:paraId="6884F6F0" w14:textId="03983E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0246B4" w14:textId="0291EB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3BCEC44A" w14:textId="77777777" w:rsidTr="008869EF">
        <w:tc>
          <w:tcPr>
            <w:tcW w:w="625" w:type="dxa"/>
            <w:vAlign w:val="center"/>
          </w:tcPr>
          <w:p w14:paraId="1C6759D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3ED9ED0" w14:textId="29EE831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M. Ahmad, M. Yaqub, 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omr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DF27406" w14:textId="1554D9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evaluation of some novel isatins-derived hydrazone</w:t>
            </w:r>
          </w:p>
        </w:tc>
        <w:tc>
          <w:tcPr>
            <w:tcW w:w="2520" w:type="dxa"/>
            <w:vAlign w:val="center"/>
          </w:tcPr>
          <w:p w14:paraId="2959B138" w14:textId="73224C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70F07D2B" w14:textId="05D3F9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54FED3EE" w14:textId="30243E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4F152E4C" w14:textId="797B40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355-4358</w:t>
            </w:r>
          </w:p>
        </w:tc>
        <w:tc>
          <w:tcPr>
            <w:tcW w:w="1235" w:type="dxa"/>
            <w:vAlign w:val="center"/>
          </w:tcPr>
          <w:p w14:paraId="7A9DF578" w14:textId="0870C4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8DEF0F6" w14:textId="6937AA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A8A23CF" w14:textId="77777777" w:rsidTr="008869EF">
        <w:tc>
          <w:tcPr>
            <w:tcW w:w="625" w:type="dxa"/>
            <w:vAlign w:val="center"/>
          </w:tcPr>
          <w:p w14:paraId="064D2A3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9587570" w14:textId="2B860B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N. Fatima, M. A. Khan, A. 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fza, W. Voelter</w:t>
            </w:r>
          </w:p>
        </w:tc>
        <w:tc>
          <w:tcPr>
            <w:tcW w:w="3240" w:type="dxa"/>
            <w:vAlign w:val="center"/>
          </w:tcPr>
          <w:p w14:paraId="319E2926" w14:textId="185C078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depressant activity of carbamates and urea derivatives</w:t>
            </w:r>
          </w:p>
        </w:tc>
        <w:tc>
          <w:tcPr>
            <w:tcW w:w="2520" w:type="dxa"/>
            <w:vAlign w:val="center"/>
          </w:tcPr>
          <w:p w14:paraId="1B9D5A05" w14:textId="1D9890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 Research</w:t>
            </w:r>
          </w:p>
        </w:tc>
        <w:tc>
          <w:tcPr>
            <w:tcW w:w="1350" w:type="dxa"/>
            <w:vAlign w:val="center"/>
          </w:tcPr>
          <w:p w14:paraId="7E9322AB" w14:textId="00EEE7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6DA5E471" w14:textId="682329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1039B9AA" w14:textId="27F17CC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o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10.1007/s00044-011-9797-8</w:t>
            </w:r>
          </w:p>
        </w:tc>
        <w:tc>
          <w:tcPr>
            <w:tcW w:w="1235" w:type="dxa"/>
            <w:vAlign w:val="center"/>
          </w:tcPr>
          <w:p w14:paraId="119476EB" w14:textId="764D84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7A2C5C7" w14:textId="16E261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77</w:t>
            </w:r>
          </w:p>
        </w:tc>
      </w:tr>
      <w:tr w:rsidR="00831821" w:rsidRPr="00831821" w14:paraId="1172A400" w14:textId="77777777" w:rsidTr="008869EF">
        <w:tc>
          <w:tcPr>
            <w:tcW w:w="625" w:type="dxa"/>
            <w:vAlign w:val="center"/>
          </w:tcPr>
          <w:p w14:paraId="708C7EB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E6D786" w14:textId="784F61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 xml:space="preserve">Z. Hussain, </w:t>
            </w: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val="fi-FI" w:eastAsia="ko-KR"/>
              </w:rPr>
              <w:t>K. M. Khan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>, S. Perveen, Y. Nawaz, I. H. Bukhari</w:t>
            </w:r>
          </w:p>
        </w:tc>
        <w:tc>
          <w:tcPr>
            <w:tcW w:w="3240" w:type="dxa"/>
            <w:vAlign w:val="center"/>
          </w:tcPr>
          <w:p w14:paraId="2AE718CE" w14:textId="16C9CD2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Antifungal activity of the </w:t>
            </w:r>
            <w:proofErr w:type="spellStart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pyrolyzate</w:t>
            </w:r>
            <w:proofErr w:type="spellEnd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 of glucose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, </w:t>
            </w: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sucrose and starch i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comparison to paper </w:t>
            </w:r>
            <w:proofErr w:type="spellStart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pyrolyzate</w:t>
            </w:r>
            <w:proofErr w:type="spellEnd"/>
          </w:p>
        </w:tc>
        <w:tc>
          <w:tcPr>
            <w:tcW w:w="2520" w:type="dxa"/>
            <w:vAlign w:val="center"/>
          </w:tcPr>
          <w:p w14:paraId="7EAF6A9A" w14:textId="56D02A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A9998FF" w14:textId="0B08FD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618F3CA3" w14:textId="72F7F7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4F16166D" w14:textId="2DE502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94-697</w:t>
            </w:r>
          </w:p>
        </w:tc>
        <w:tc>
          <w:tcPr>
            <w:tcW w:w="1235" w:type="dxa"/>
            <w:vAlign w:val="center"/>
          </w:tcPr>
          <w:p w14:paraId="1D672BF1" w14:textId="45938A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A0D75F3" w14:textId="483E77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C52E81C" w14:textId="77777777" w:rsidTr="008869EF">
        <w:tc>
          <w:tcPr>
            <w:tcW w:w="625" w:type="dxa"/>
            <w:vAlign w:val="center"/>
          </w:tcPr>
          <w:p w14:paraId="760A5AB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47A3C2" w14:textId="538872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Z. Siddiqui, M. A. Abbasi, Aziz-ur-Rehman, T. Riaz, T. Shahzadi, M. Ajab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5620BA4" w14:textId="79C2992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Ole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errugeni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A potential natural source of protection from oxidative stress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1D6554F8" w14:textId="397963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edicinal Plants Research</w:t>
            </w:r>
          </w:p>
        </w:tc>
        <w:tc>
          <w:tcPr>
            <w:tcW w:w="1350" w:type="dxa"/>
            <w:vAlign w:val="center"/>
          </w:tcPr>
          <w:p w14:paraId="53795F05" w14:textId="00F771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23F341B" w14:textId="2FCD82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1170" w:type="dxa"/>
            <w:gridSpan w:val="2"/>
            <w:vAlign w:val="center"/>
          </w:tcPr>
          <w:p w14:paraId="7DBEE238" w14:textId="7A20B1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80-4086</w:t>
            </w:r>
          </w:p>
        </w:tc>
        <w:tc>
          <w:tcPr>
            <w:tcW w:w="1235" w:type="dxa"/>
            <w:vAlign w:val="center"/>
          </w:tcPr>
          <w:p w14:paraId="1EF98CA3" w14:textId="534FAA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694FA4A" w14:textId="3242D1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99</w:t>
            </w:r>
          </w:p>
        </w:tc>
      </w:tr>
      <w:tr w:rsidR="00831821" w:rsidRPr="00831821" w14:paraId="47B62794" w14:textId="77777777" w:rsidTr="008869EF">
        <w:tc>
          <w:tcPr>
            <w:tcW w:w="625" w:type="dxa"/>
            <w:vAlign w:val="center"/>
          </w:tcPr>
          <w:p w14:paraId="139F645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D96CA4" w14:textId="5C42C1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. Hussain, M. Islam, F. Mohammad, S. Perveen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0429C645" w14:textId="0AB39B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effect of contact surface on the properties of jiggery</w:t>
            </w:r>
          </w:p>
        </w:tc>
        <w:tc>
          <w:tcPr>
            <w:tcW w:w="2520" w:type="dxa"/>
            <w:vAlign w:val="center"/>
          </w:tcPr>
          <w:p w14:paraId="51A7EDC0" w14:textId="277269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gar Tech</w:t>
            </w:r>
          </w:p>
        </w:tc>
        <w:tc>
          <w:tcPr>
            <w:tcW w:w="1350" w:type="dxa"/>
            <w:vAlign w:val="center"/>
          </w:tcPr>
          <w:p w14:paraId="3258D0CB" w14:textId="6B52DE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144EC0C2" w14:textId="653B4B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2C45911E" w14:textId="2ED2EB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0-252</w:t>
            </w:r>
          </w:p>
        </w:tc>
        <w:tc>
          <w:tcPr>
            <w:tcW w:w="1235" w:type="dxa"/>
            <w:vAlign w:val="center"/>
          </w:tcPr>
          <w:p w14:paraId="03DD000C" w14:textId="6CA5AF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577F29" w14:textId="2B4F02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622E8734" w14:textId="77777777" w:rsidTr="008869EF">
        <w:tc>
          <w:tcPr>
            <w:tcW w:w="625" w:type="dxa"/>
            <w:vAlign w:val="center"/>
          </w:tcPr>
          <w:p w14:paraId="321930E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7518F5" w14:textId="5B015B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K. Sadozai, Z. Hussain, R. Ullah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64B3417" w14:textId="4D43DED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esigning and evaluation of formation for Domperidone sustained release matrix tablets using biopolymers by wet granulation technique</w:t>
            </w:r>
          </w:p>
        </w:tc>
        <w:tc>
          <w:tcPr>
            <w:tcW w:w="2520" w:type="dxa"/>
            <w:vAlign w:val="center"/>
          </w:tcPr>
          <w:p w14:paraId="2E1A1BF7" w14:textId="3FC8EF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3AAFA2C1" w14:textId="1A94B0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F039FA6" w14:textId="5552BA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4910A5D4" w14:textId="61DBB9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24-2727</w:t>
            </w:r>
          </w:p>
        </w:tc>
        <w:tc>
          <w:tcPr>
            <w:tcW w:w="1235" w:type="dxa"/>
            <w:vAlign w:val="center"/>
          </w:tcPr>
          <w:p w14:paraId="1EB6A00B" w14:textId="456366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F267A4B" w14:textId="11595E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5D1E0B54" w14:textId="77777777" w:rsidTr="008869EF">
        <w:tc>
          <w:tcPr>
            <w:tcW w:w="625" w:type="dxa"/>
            <w:vAlign w:val="center"/>
          </w:tcPr>
          <w:p w14:paraId="2E05CEA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D69532" w14:textId="17FEF3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K. Hussai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 w:eastAsia="zh-CN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S. Hussai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 w:eastAsia="zh-CN"/>
              </w:rPr>
              <w:t xml:space="preserve">, and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Perveen  </w:t>
            </w:r>
          </w:p>
        </w:tc>
        <w:tc>
          <w:tcPr>
            <w:tcW w:w="3240" w:type="dxa"/>
            <w:vAlign w:val="center"/>
          </w:tcPr>
          <w:p w14:paraId="56266A8A" w14:textId="3A7ACD5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icrowave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park emission spectroscopy for the analysis of cations: A simple form of atomic emission spectroscopy</w:t>
            </w:r>
          </w:p>
        </w:tc>
        <w:tc>
          <w:tcPr>
            <w:tcW w:w="2520" w:type="dxa"/>
            <w:vAlign w:val="center"/>
          </w:tcPr>
          <w:p w14:paraId="1AD225FF" w14:textId="1424E6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inese Chemical Letters</w:t>
            </w:r>
          </w:p>
        </w:tc>
        <w:tc>
          <w:tcPr>
            <w:tcW w:w="1350" w:type="dxa"/>
            <w:vAlign w:val="center"/>
          </w:tcPr>
          <w:p w14:paraId="0B0876C4" w14:textId="6698E5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5EC0E97C" w14:textId="12AEBB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29CA214D" w14:textId="54614E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84-1086</w:t>
            </w:r>
          </w:p>
        </w:tc>
        <w:tc>
          <w:tcPr>
            <w:tcW w:w="1235" w:type="dxa"/>
            <w:vAlign w:val="center"/>
          </w:tcPr>
          <w:p w14:paraId="4A6C45FD" w14:textId="33FE3F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C5CB89" w14:textId="3BCD1A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932</w:t>
            </w:r>
          </w:p>
        </w:tc>
      </w:tr>
      <w:tr w:rsidR="00831821" w:rsidRPr="00831821" w14:paraId="746A83BE" w14:textId="77777777" w:rsidTr="008869EF">
        <w:tc>
          <w:tcPr>
            <w:tcW w:w="625" w:type="dxa"/>
            <w:vAlign w:val="center"/>
          </w:tcPr>
          <w:p w14:paraId="64A5771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D5DA69" w14:textId="7D3A83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. Hussain, P. Mohammad, S. K. Sadozai,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Y. Nawaz, and Shahnaz Perveen</w:t>
            </w:r>
          </w:p>
        </w:tc>
        <w:tc>
          <w:tcPr>
            <w:tcW w:w="3240" w:type="dxa"/>
            <w:vAlign w:val="center"/>
          </w:tcPr>
          <w:p w14:paraId="3928C510" w14:textId="595AA6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xtraction of anti-pneumonia fraction from the leaves of sugar beets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ta vulgaris</w:t>
            </w:r>
          </w:p>
        </w:tc>
        <w:tc>
          <w:tcPr>
            <w:tcW w:w="2520" w:type="dxa"/>
            <w:vAlign w:val="center"/>
          </w:tcPr>
          <w:p w14:paraId="6C1CC543" w14:textId="72CB2C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y Research</w:t>
            </w:r>
          </w:p>
        </w:tc>
        <w:tc>
          <w:tcPr>
            <w:tcW w:w="1350" w:type="dxa"/>
            <w:vAlign w:val="center"/>
          </w:tcPr>
          <w:p w14:paraId="26C87C00" w14:textId="7787A1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449CBC3" w14:textId="293FC3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4E1AE7C8" w14:textId="0E2978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83-4785</w:t>
            </w:r>
          </w:p>
        </w:tc>
        <w:tc>
          <w:tcPr>
            <w:tcW w:w="1235" w:type="dxa"/>
            <w:vAlign w:val="center"/>
          </w:tcPr>
          <w:p w14:paraId="793ACBE1" w14:textId="67F321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FAC69FA" w14:textId="756365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4FC420E7" w14:textId="77777777" w:rsidTr="008869EF">
        <w:tc>
          <w:tcPr>
            <w:tcW w:w="625" w:type="dxa"/>
            <w:vAlign w:val="center"/>
          </w:tcPr>
          <w:p w14:paraId="354D0DC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8157728" w14:textId="3B44CE5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N. Saira, M. S. Iqbal, M. Yaqub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A8935C4" w14:textId="1C5100C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toxicity evaluation of some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aryl substituted 5-trifluoromethoxy-3-thiosemicarbazones</w:t>
            </w:r>
          </w:p>
        </w:tc>
        <w:tc>
          <w:tcPr>
            <w:tcW w:w="2520" w:type="dxa"/>
            <w:vAlign w:val="center"/>
          </w:tcPr>
          <w:p w14:paraId="1CE059D3" w14:textId="6A96C3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es</w:t>
            </w:r>
          </w:p>
        </w:tc>
        <w:tc>
          <w:tcPr>
            <w:tcW w:w="1350" w:type="dxa"/>
            <w:vAlign w:val="center"/>
          </w:tcPr>
          <w:p w14:paraId="65E2C147" w14:textId="34CAA3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471DA186" w14:textId="5CF30B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56CA7EA0" w14:textId="731410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08-6421</w:t>
            </w:r>
          </w:p>
        </w:tc>
        <w:tc>
          <w:tcPr>
            <w:tcW w:w="1235" w:type="dxa"/>
            <w:vAlign w:val="center"/>
          </w:tcPr>
          <w:p w14:paraId="31689E03" w14:textId="63B742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82A36C" w14:textId="087807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861</w:t>
            </w:r>
          </w:p>
        </w:tc>
      </w:tr>
      <w:tr w:rsidR="00831821" w:rsidRPr="00831821" w14:paraId="49CAF913" w14:textId="77777777" w:rsidTr="008869EF">
        <w:tc>
          <w:tcPr>
            <w:tcW w:w="625" w:type="dxa"/>
            <w:vAlign w:val="center"/>
          </w:tcPr>
          <w:p w14:paraId="322F206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F9D046" w14:textId="009327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Riaz, M. A. Abbasi, Aziz-ur-Rehman, T. Shahzadi, M. Z. Quresh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EB7FFA0" w14:textId="21D1E53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oxidant activity and radical scavenging effects of various fractions from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Curcuma </w:t>
            </w:r>
            <w:proofErr w:type="spellStart"/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zedouria</w:t>
            </w:r>
            <w:proofErr w:type="spellEnd"/>
          </w:p>
        </w:tc>
        <w:tc>
          <w:tcPr>
            <w:tcW w:w="2520" w:type="dxa"/>
            <w:vAlign w:val="center"/>
          </w:tcPr>
          <w:p w14:paraId="43D649B5" w14:textId="0C531C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sian Journal of Pharmaceutical and Biological Research</w:t>
            </w:r>
          </w:p>
        </w:tc>
        <w:tc>
          <w:tcPr>
            <w:tcW w:w="1350" w:type="dxa"/>
            <w:vAlign w:val="center"/>
          </w:tcPr>
          <w:p w14:paraId="0ED68185" w14:textId="6B7D7E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563379D9" w14:textId="4861B8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70" w:type="dxa"/>
            <w:gridSpan w:val="2"/>
            <w:vAlign w:val="center"/>
          </w:tcPr>
          <w:p w14:paraId="0FD64BF5" w14:textId="67E6E0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5-533</w:t>
            </w:r>
          </w:p>
        </w:tc>
        <w:tc>
          <w:tcPr>
            <w:tcW w:w="1235" w:type="dxa"/>
            <w:vAlign w:val="center"/>
          </w:tcPr>
          <w:p w14:paraId="2B2CAC7A" w14:textId="1F31C4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BE1A02E" w14:textId="5344CE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04E21B1" w14:textId="77777777" w:rsidTr="008869EF">
        <w:tc>
          <w:tcPr>
            <w:tcW w:w="625" w:type="dxa"/>
            <w:vAlign w:val="center"/>
          </w:tcPr>
          <w:p w14:paraId="0AC22B3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FFAFBF" w14:textId="49425E0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M. Ali, A. Wadood, Zaheer-ul-Haq, M. Khan, M. A. Lodhi, S. Perveen, M. I. Choudhary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W. Voelter</w:t>
            </w:r>
          </w:p>
        </w:tc>
        <w:tc>
          <w:tcPr>
            <w:tcW w:w="3240" w:type="dxa"/>
            <w:vAlign w:val="center"/>
          </w:tcPr>
          <w:p w14:paraId="4D060E06" w14:textId="23BE435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olecular modeling-based antioxidant arylidene barbiturates as urease inhibitors</w:t>
            </w:r>
          </w:p>
        </w:tc>
        <w:tc>
          <w:tcPr>
            <w:tcW w:w="2520" w:type="dxa"/>
            <w:vAlign w:val="center"/>
          </w:tcPr>
          <w:p w14:paraId="7C54DBA3" w14:textId="552B66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Graphics and Modelling</w:t>
            </w:r>
          </w:p>
        </w:tc>
        <w:tc>
          <w:tcPr>
            <w:tcW w:w="1350" w:type="dxa"/>
            <w:vAlign w:val="center"/>
          </w:tcPr>
          <w:p w14:paraId="5E7AE5CA" w14:textId="7D0F12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.</w:t>
            </w:r>
          </w:p>
        </w:tc>
        <w:tc>
          <w:tcPr>
            <w:tcW w:w="1170" w:type="dxa"/>
            <w:vAlign w:val="center"/>
          </w:tcPr>
          <w:p w14:paraId="2BCE4DAD" w14:textId="46540A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2486B0C7" w14:textId="211ACC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3-156</w:t>
            </w:r>
          </w:p>
        </w:tc>
        <w:tc>
          <w:tcPr>
            <w:tcW w:w="1235" w:type="dxa"/>
            <w:vAlign w:val="center"/>
          </w:tcPr>
          <w:p w14:paraId="5E388E58" w14:textId="1C1CEB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AB9ADD2" w14:textId="1C7D06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54</w:t>
            </w:r>
          </w:p>
        </w:tc>
      </w:tr>
      <w:tr w:rsidR="00831821" w:rsidRPr="00831821" w14:paraId="0B3BB81E" w14:textId="77777777" w:rsidTr="008869EF">
        <w:tc>
          <w:tcPr>
            <w:tcW w:w="625" w:type="dxa"/>
            <w:vAlign w:val="center"/>
          </w:tcPr>
          <w:p w14:paraId="28D9456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485B15" w14:textId="39ABC2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Rahim, S. Ahsan Halim, M. Taha, M. Khan, S. Perveen, Zaheer-ul-Haq, 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sa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1CDB063A" w14:textId="0E4322A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05" w:history="1">
              <w:r w:rsidRPr="00831821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0"/>
                  <w:szCs w:val="20"/>
                  <w:u w:val="none"/>
                </w:rPr>
                <w:t xml:space="preserve">Synthesis of novel inhibitors of </w:t>
              </w:r>
              <w:r w:rsidRPr="00831821">
                <w:rPr>
                  <w:rFonts w:ascii="Times New Roman" w:hAnsi="Times New Roman" w:cs="Times New Roman"/>
                  <w:i/>
                  <w:iCs/>
                  <w:sz w:val="20"/>
                  <w:szCs w:val="20"/>
                </w:rPr>
                <w:t>ß</w:t>
              </w:r>
              <w:r w:rsidRPr="00831821">
                <w:rPr>
                  <w:rFonts w:ascii="Times New Roman" w:hAnsi="Times New Roman" w:cs="Times New Roman"/>
                  <w:sz w:val="20"/>
                  <w:szCs w:val="20"/>
                </w:rPr>
                <w:t>-glucuronidase</w:t>
              </w:r>
              <w:r w:rsidRPr="00831821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0"/>
                  <w:szCs w:val="20"/>
                  <w:u w:val="none"/>
                </w:rPr>
                <w:t xml:space="preserve"> base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n benzothiazole skeleton and study of their binding affinity by molecular docking</w:t>
            </w:r>
          </w:p>
        </w:tc>
        <w:tc>
          <w:tcPr>
            <w:tcW w:w="2520" w:type="dxa"/>
            <w:vAlign w:val="center"/>
          </w:tcPr>
          <w:p w14:paraId="198AB17E" w14:textId="409428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78C8011E" w14:textId="0EEDD7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2BDFCDA4" w14:textId="556A74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43E0DC3A" w14:textId="6FFE7B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86-4294</w:t>
            </w:r>
          </w:p>
        </w:tc>
        <w:tc>
          <w:tcPr>
            <w:tcW w:w="1235" w:type="dxa"/>
            <w:vAlign w:val="center"/>
          </w:tcPr>
          <w:p w14:paraId="246D7A22" w14:textId="10D229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F334C2" w14:textId="699DDE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66CFF28E" w14:textId="77777777" w:rsidTr="008869EF">
        <w:tc>
          <w:tcPr>
            <w:tcW w:w="625" w:type="dxa"/>
            <w:vAlign w:val="center"/>
          </w:tcPr>
          <w:p w14:paraId="0D130EE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2E4ECA" w14:textId="5083FDC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 xml:space="preserve">A. H. Laghari, S. Memon, A. Nelofer, </w:t>
            </w: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val="fi-FI" w:eastAsia="ko-KR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E9163B1" w14:textId="0C1A63C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ko-KR"/>
              </w:rPr>
              <w:t xml:space="preserve">Alhagi </w:t>
            </w:r>
            <w:proofErr w:type="spellStart"/>
            <w:r w:rsidRPr="00831821"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ko-KR"/>
              </w:rPr>
              <w:t>maurorum</w:t>
            </w:r>
            <w:proofErr w:type="spellEnd"/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: A convenient source of lupeol </w:t>
            </w:r>
          </w:p>
        </w:tc>
        <w:tc>
          <w:tcPr>
            <w:tcW w:w="2520" w:type="dxa"/>
            <w:vAlign w:val="center"/>
          </w:tcPr>
          <w:p w14:paraId="4AAA3BA4" w14:textId="6B71C5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Industrial Crops and Products</w:t>
            </w:r>
          </w:p>
        </w:tc>
        <w:tc>
          <w:tcPr>
            <w:tcW w:w="1350" w:type="dxa"/>
            <w:vAlign w:val="center"/>
          </w:tcPr>
          <w:p w14:paraId="7FBEE136" w14:textId="06A4003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1</w:t>
            </w:r>
          </w:p>
        </w:tc>
        <w:tc>
          <w:tcPr>
            <w:tcW w:w="1170" w:type="dxa"/>
            <w:vAlign w:val="center"/>
          </w:tcPr>
          <w:p w14:paraId="58D2BE44" w14:textId="5CA922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27DA150A" w14:textId="5FA192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1141-1145</w:t>
            </w:r>
          </w:p>
        </w:tc>
        <w:tc>
          <w:tcPr>
            <w:tcW w:w="1235" w:type="dxa"/>
            <w:vAlign w:val="center"/>
          </w:tcPr>
          <w:p w14:paraId="7465EE68" w14:textId="5477DB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577FA74" w14:textId="1519DF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181</w:t>
            </w:r>
          </w:p>
        </w:tc>
      </w:tr>
      <w:tr w:rsidR="00831821" w:rsidRPr="00831821" w14:paraId="7C434A71" w14:textId="77777777" w:rsidTr="008869EF">
        <w:tc>
          <w:tcPr>
            <w:tcW w:w="625" w:type="dxa"/>
            <w:vAlign w:val="center"/>
          </w:tcPr>
          <w:p w14:paraId="5299173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61B71F7" w14:textId="14D388A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Khan, M. Ali, M. Taha, A. Hameed, S. Ali, S. Perveen, M. I. Choudhary</w:t>
            </w:r>
          </w:p>
        </w:tc>
        <w:tc>
          <w:tcPr>
            <w:tcW w:w="3240" w:type="dxa"/>
            <w:vAlign w:val="center"/>
          </w:tcPr>
          <w:p w14:paraId="75EFEF49" w14:textId="71102D3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DPPH radical scavenging activity of 5-arylidene-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, 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methylbarbiturates</w:t>
            </w:r>
            <w:proofErr w:type="spellEnd"/>
          </w:p>
        </w:tc>
        <w:tc>
          <w:tcPr>
            <w:tcW w:w="2520" w:type="dxa"/>
            <w:vAlign w:val="center"/>
          </w:tcPr>
          <w:p w14:paraId="10BBCC91" w14:textId="0F7712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0FA392B2" w14:textId="65FA34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1</w:t>
            </w:r>
          </w:p>
        </w:tc>
        <w:tc>
          <w:tcPr>
            <w:tcW w:w="1170" w:type="dxa"/>
            <w:vAlign w:val="center"/>
          </w:tcPr>
          <w:p w14:paraId="113F7D1A" w14:textId="4ABF32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4BAEF808" w14:textId="23FCAA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31-236</w:t>
            </w:r>
          </w:p>
        </w:tc>
        <w:tc>
          <w:tcPr>
            <w:tcW w:w="1235" w:type="dxa"/>
            <w:vAlign w:val="center"/>
          </w:tcPr>
          <w:p w14:paraId="126E1D7B" w14:textId="2F2C76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56DB19B" w14:textId="57D878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54A6A24E" w14:textId="77777777" w:rsidTr="008869EF">
        <w:tc>
          <w:tcPr>
            <w:tcW w:w="625" w:type="dxa"/>
            <w:vAlign w:val="center"/>
          </w:tcPr>
          <w:p w14:paraId="3C8BC7A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9778CEA" w14:textId="3DD01A8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M. Ramzan, M. Yaqub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A65C3C6" w14:textId="64F2D6C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ytotoxic and phytotoxic effects of some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aryl substituted isatin-3-thiosemicarbazones</w:t>
            </w:r>
          </w:p>
        </w:tc>
        <w:tc>
          <w:tcPr>
            <w:tcW w:w="2520" w:type="dxa"/>
            <w:vAlign w:val="center"/>
          </w:tcPr>
          <w:p w14:paraId="0D1469CF" w14:textId="53267C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632BECBC" w14:textId="06858C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2725CD87" w14:textId="4C60BC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704A76BA" w14:textId="3632F0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52-458</w:t>
            </w:r>
          </w:p>
        </w:tc>
        <w:tc>
          <w:tcPr>
            <w:tcW w:w="1235" w:type="dxa"/>
            <w:vAlign w:val="center"/>
          </w:tcPr>
          <w:p w14:paraId="73B9B0BB" w14:textId="5B3397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BDFD2E" w14:textId="653D79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57E86482" w14:textId="77777777" w:rsidTr="008869EF">
        <w:tc>
          <w:tcPr>
            <w:tcW w:w="625" w:type="dxa"/>
            <w:vAlign w:val="center"/>
          </w:tcPr>
          <w:p w14:paraId="17AD66F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533F3B" w14:textId="764D5DE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. Riaz, M. T. Abbasi, M. I. Umar, Aziz-ur-Rehman, T. Shahza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V. U. Ahmad</w:t>
            </w:r>
          </w:p>
        </w:tc>
        <w:tc>
          <w:tcPr>
            <w:tcW w:w="3240" w:type="dxa"/>
            <w:vAlign w:val="center"/>
          </w:tcPr>
          <w:p w14:paraId="7EADBB28" w14:textId="2AE78B4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omparison of antioxidant potential of vegetable oils of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Syzygium</w:t>
            </w:r>
            <w:proofErr w:type="spellEnd"/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romaticum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</w:t>
            </w: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llicium verum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relative to conventionally used standards</w:t>
            </w:r>
          </w:p>
        </w:tc>
        <w:tc>
          <w:tcPr>
            <w:tcW w:w="2520" w:type="dxa"/>
            <w:vAlign w:val="center"/>
          </w:tcPr>
          <w:p w14:paraId="69F1F021" w14:textId="0FD706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Society of Pakistan</w:t>
            </w:r>
          </w:p>
        </w:tc>
        <w:tc>
          <w:tcPr>
            <w:tcW w:w="1350" w:type="dxa"/>
            <w:vAlign w:val="center"/>
          </w:tcPr>
          <w:p w14:paraId="019612E9" w14:textId="4710EB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5601DDA" w14:textId="6F1D18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036630A8" w14:textId="4A4530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-204</w:t>
            </w:r>
          </w:p>
        </w:tc>
        <w:tc>
          <w:tcPr>
            <w:tcW w:w="1235" w:type="dxa"/>
            <w:vAlign w:val="center"/>
          </w:tcPr>
          <w:p w14:paraId="026550D0" w14:textId="5B6BEB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3D9DC63" w14:textId="5640E3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3D2A019" w14:textId="77777777" w:rsidTr="008869EF">
        <w:tc>
          <w:tcPr>
            <w:tcW w:w="625" w:type="dxa"/>
            <w:vAlign w:val="center"/>
          </w:tcPr>
          <w:p w14:paraId="0964B5F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A4D097" w14:textId="5307324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I. Choudhary, G. Abbas, S. Ali, S. Shuja, N. Khal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tta-ur-Rahman, F. Z. Basha</w:t>
            </w:r>
          </w:p>
        </w:tc>
        <w:tc>
          <w:tcPr>
            <w:tcW w:w="3240" w:type="dxa"/>
            <w:vAlign w:val="center"/>
          </w:tcPr>
          <w:p w14:paraId="08E31C3B" w14:textId="506EC0A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ubstituted benzenediol Schiff bases as promising new antiglycation agents</w:t>
            </w:r>
          </w:p>
        </w:tc>
        <w:tc>
          <w:tcPr>
            <w:tcW w:w="2520" w:type="dxa"/>
            <w:vAlign w:val="center"/>
          </w:tcPr>
          <w:p w14:paraId="0BBEC227" w14:textId="43E0A7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02B06EB" w14:textId="1C8A5A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1</w:t>
            </w:r>
          </w:p>
        </w:tc>
        <w:tc>
          <w:tcPr>
            <w:tcW w:w="1170" w:type="dxa"/>
            <w:vAlign w:val="center"/>
          </w:tcPr>
          <w:p w14:paraId="7DB53A69" w14:textId="02BF74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2C8ED491" w14:textId="05D82C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8-103</w:t>
            </w:r>
          </w:p>
        </w:tc>
        <w:tc>
          <w:tcPr>
            <w:tcW w:w="1235" w:type="dxa"/>
            <w:vAlign w:val="center"/>
          </w:tcPr>
          <w:p w14:paraId="7E7D936B" w14:textId="5131E7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8D5A6C" w14:textId="0278E5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69871CAD" w14:textId="77777777" w:rsidTr="008869EF">
        <w:tc>
          <w:tcPr>
            <w:tcW w:w="625" w:type="dxa"/>
            <w:vAlign w:val="center"/>
          </w:tcPr>
          <w:p w14:paraId="7254C82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8E8D4E" w14:textId="1DFC51E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>, M. Ali, M. Khan, M. Taha, S. Perveen</w:t>
            </w:r>
          </w:p>
        </w:tc>
        <w:tc>
          <w:tcPr>
            <w:tcW w:w="3240" w:type="dxa"/>
            <w:vAlign w:val="center"/>
          </w:tcPr>
          <w:p w14:paraId="2CCFB1CB" w14:textId="46379E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l mediated new protocol for the synthesis of 5-arylidene barbiturates</w:t>
            </w:r>
          </w:p>
        </w:tc>
        <w:tc>
          <w:tcPr>
            <w:tcW w:w="2520" w:type="dxa"/>
            <w:vAlign w:val="center"/>
          </w:tcPr>
          <w:p w14:paraId="36E48506" w14:textId="5ED2BD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77D00D92" w14:textId="55B586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03A58471" w14:textId="2FF2A7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7FD693D3" w14:textId="0B0A80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-32</w:t>
            </w:r>
          </w:p>
        </w:tc>
        <w:tc>
          <w:tcPr>
            <w:tcW w:w="1235" w:type="dxa"/>
            <w:vAlign w:val="center"/>
          </w:tcPr>
          <w:p w14:paraId="65F20F5E" w14:textId="2CF974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4483F6" w14:textId="7900DC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35E2B3E3" w14:textId="77777777" w:rsidTr="008869EF">
        <w:tc>
          <w:tcPr>
            <w:tcW w:w="625" w:type="dxa"/>
            <w:vAlign w:val="center"/>
          </w:tcPr>
          <w:p w14:paraId="7F640E6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C89ABC2" w14:textId="4AC9835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. Laghari, S. Memo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lofa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Yasmin</w:t>
            </w:r>
          </w:p>
        </w:tc>
        <w:tc>
          <w:tcPr>
            <w:tcW w:w="3240" w:type="dxa"/>
            <w:vAlign w:val="center"/>
          </w:tcPr>
          <w:p w14:paraId="088F149C" w14:textId="5D8883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Determination of free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henolic acids and antioxidant activity of methanolic extracts obtained from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ruits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leave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of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nopodium album</w:t>
            </w:r>
          </w:p>
        </w:tc>
        <w:tc>
          <w:tcPr>
            <w:tcW w:w="2520" w:type="dxa"/>
            <w:vAlign w:val="center"/>
          </w:tcPr>
          <w:p w14:paraId="7416640F" w14:textId="592298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ood Chemistry</w:t>
            </w:r>
          </w:p>
        </w:tc>
        <w:tc>
          <w:tcPr>
            <w:tcW w:w="1350" w:type="dxa"/>
            <w:vAlign w:val="center"/>
          </w:tcPr>
          <w:p w14:paraId="1A0986EB" w14:textId="1F429F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7A899566" w14:textId="59DABE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1170" w:type="dxa"/>
            <w:gridSpan w:val="2"/>
            <w:vAlign w:val="center"/>
          </w:tcPr>
          <w:p w14:paraId="0B355475" w14:textId="37B91C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50-1855</w:t>
            </w:r>
          </w:p>
        </w:tc>
        <w:tc>
          <w:tcPr>
            <w:tcW w:w="1235" w:type="dxa"/>
            <w:vAlign w:val="center"/>
          </w:tcPr>
          <w:p w14:paraId="17F5BD49" w14:textId="5386AA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6B5683" w14:textId="703E0D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.529</w:t>
            </w:r>
          </w:p>
        </w:tc>
      </w:tr>
      <w:tr w:rsidR="00831821" w:rsidRPr="00831821" w14:paraId="131D0881" w14:textId="77777777" w:rsidTr="008869EF">
        <w:tc>
          <w:tcPr>
            <w:tcW w:w="625" w:type="dxa"/>
            <w:vAlign w:val="center"/>
          </w:tcPr>
          <w:p w14:paraId="551BCC3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75BE55" w14:textId="732693E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N. Basheer, K. Hussain</w:t>
            </w:r>
          </w:p>
        </w:tc>
        <w:tc>
          <w:tcPr>
            <w:tcW w:w="3240" w:type="dxa"/>
            <w:vAlign w:val="center"/>
          </w:tcPr>
          <w:p w14:paraId="0E139BBF" w14:textId="1204D3C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o-liquefaction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karw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oal and waste polystyrene by microwave-metal interaction pyrolysis in copper coil reactor</w:t>
            </w:r>
          </w:p>
        </w:tc>
        <w:tc>
          <w:tcPr>
            <w:tcW w:w="2520" w:type="dxa"/>
            <w:vAlign w:val="center"/>
          </w:tcPr>
          <w:p w14:paraId="214AB233" w14:textId="5E3C4D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Journal of Analytical and Applied Pyrolysis</w:t>
            </w:r>
          </w:p>
        </w:tc>
        <w:tc>
          <w:tcPr>
            <w:tcW w:w="1350" w:type="dxa"/>
            <w:vAlign w:val="center"/>
          </w:tcPr>
          <w:p w14:paraId="49A310C4" w14:textId="4A7274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1</w:t>
            </w:r>
          </w:p>
        </w:tc>
        <w:tc>
          <w:tcPr>
            <w:tcW w:w="1170" w:type="dxa"/>
            <w:vAlign w:val="center"/>
          </w:tcPr>
          <w:p w14:paraId="0FC6F890" w14:textId="23F618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90</w:t>
            </w:r>
          </w:p>
        </w:tc>
        <w:tc>
          <w:tcPr>
            <w:tcW w:w="1170" w:type="dxa"/>
            <w:gridSpan w:val="2"/>
            <w:vAlign w:val="center"/>
          </w:tcPr>
          <w:p w14:paraId="5F3A591E" w14:textId="331617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53-65</w:t>
            </w:r>
          </w:p>
        </w:tc>
        <w:tc>
          <w:tcPr>
            <w:tcW w:w="1235" w:type="dxa"/>
            <w:vAlign w:val="center"/>
          </w:tcPr>
          <w:p w14:paraId="5C79C590" w14:textId="717D3F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9D1435" w14:textId="6CFBFB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471</w:t>
            </w:r>
          </w:p>
        </w:tc>
      </w:tr>
      <w:tr w:rsidR="00831821" w:rsidRPr="00831821" w14:paraId="6D7E8B02" w14:textId="77777777" w:rsidTr="008869EF">
        <w:tc>
          <w:tcPr>
            <w:tcW w:w="625" w:type="dxa"/>
            <w:vAlign w:val="center"/>
          </w:tcPr>
          <w:p w14:paraId="5BDBE8C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E7DB857" w14:textId="1C2C98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Nasir, T. B. Sarfr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. Aleem, R. Parveen</w:t>
            </w:r>
          </w:p>
        </w:tc>
        <w:tc>
          <w:tcPr>
            <w:tcW w:w="3240" w:type="dxa"/>
            <w:vAlign w:val="center"/>
          </w:tcPr>
          <w:p w14:paraId="5815B539" w14:textId="57BFE8B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, colorfastness evaluation and utilization of humic acid derived dyes/pigments</w:t>
            </w:r>
          </w:p>
        </w:tc>
        <w:tc>
          <w:tcPr>
            <w:tcW w:w="2520" w:type="dxa"/>
            <w:vAlign w:val="center"/>
          </w:tcPr>
          <w:p w14:paraId="53D640D2" w14:textId="78508A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Journal of Chilean Chemical Society</w:t>
            </w:r>
          </w:p>
        </w:tc>
        <w:tc>
          <w:tcPr>
            <w:tcW w:w="1350" w:type="dxa"/>
            <w:vAlign w:val="center"/>
          </w:tcPr>
          <w:p w14:paraId="5D818E75" w14:textId="44E7DD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4E42F3FF" w14:textId="0E335E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6</w:t>
            </w:r>
          </w:p>
        </w:tc>
        <w:tc>
          <w:tcPr>
            <w:tcW w:w="1170" w:type="dxa"/>
            <w:gridSpan w:val="2"/>
            <w:vAlign w:val="center"/>
          </w:tcPr>
          <w:p w14:paraId="79976123" w14:textId="63CF6E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59</w:t>
            </w:r>
          </w:p>
        </w:tc>
        <w:tc>
          <w:tcPr>
            <w:tcW w:w="1235" w:type="dxa"/>
            <w:vAlign w:val="center"/>
          </w:tcPr>
          <w:p w14:paraId="3F76844F" w14:textId="27C331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BEA9A2" w14:textId="0655BE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422</w:t>
            </w:r>
          </w:p>
        </w:tc>
      </w:tr>
      <w:tr w:rsidR="00831821" w:rsidRPr="00831821" w14:paraId="033FB55C" w14:textId="77777777" w:rsidTr="008869EF">
        <w:tc>
          <w:tcPr>
            <w:tcW w:w="625" w:type="dxa"/>
            <w:vAlign w:val="center"/>
          </w:tcPr>
          <w:p w14:paraId="2AA7BFC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75902A" w14:textId="02593C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Yousaf, K. G. Ali, S. A. A. Chatha, H. B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9283E53" w14:textId="2A131CF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olymerization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thylmethacrylat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y tridentate Schiff base derivative of indenyl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yclooctatetra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anthanoid complex along with Al(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i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Bu)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atalytic system</w:t>
            </w:r>
          </w:p>
        </w:tc>
        <w:tc>
          <w:tcPr>
            <w:tcW w:w="2520" w:type="dxa"/>
            <w:vAlign w:val="center"/>
          </w:tcPr>
          <w:p w14:paraId="57EBD04B" w14:textId="3A4B63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Society of Pakistan</w:t>
            </w:r>
          </w:p>
        </w:tc>
        <w:tc>
          <w:tcPr>
            <w:tcW w:w="1350" w:type="dxa"/>
            <w:vAlign w:val="center"/>
          </w:tcPr>
          <w:p w14:paraId="0CA29FE5" w14:textId="79231D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70" w:type="dxa"/>
            <w:vAlign w:val="center"/>
          </w:tcPr>
          <w:p w14:paraId="55DCD514" w14:textId="5327BB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13E745A6" w14:textId="36628D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5-259</w:t>
            </w:r>
          </w:p>
        </w:tc>
        <w:tc>
          <w:tcPr>
            <w:tcW w:w="1235" w:type="dxa"/>
            <w:vAlign w:val="center"/>
          </w:tcPr>
          <w:p w14:paraId="2A679B91" w14:textId="7DE03B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3C7CE3C" w14:textId="1E5181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0F9EB2E" w14:textId="77777777" w:rsidTr="003806D0">
        <w:tc>
          <w:tcPr>
            <w:tcW w:w="15110" w:type="dxa"/>
            <w:gridSpan w:val="10"/>
            <w:vAlign w:val="center"/>
          </w:tcPr>
          <w:p w14:paraId="26AE1F77" w14:textId="2EE788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0</w:t>
            </w:r>
          </w:p>
        </w:tc>
      </w:tr>
      <w:tr w:rsidR="00831821" w:rsidRPr="00831821" w14:paraId="059B3D95" w14:textId="77777777" w:rsidTr="008869EF">
        <w:tc>
          <w:tcPr>
            <w:tcW w:w="625" w:type="dxa"/>
            <w:vAlign w:val="center"/>
          </w:tcPr>
          <w:p w14:paraId="0EBFFA1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EAD910" w14:textId="108C341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. T. Hussain, N. H. Ra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D963ECC" w14:textId="410570A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pt-BR"/>
              </w:rPr>
              <w:t xml:space="preserve">A novel unusual isocoumarin derivatives, 3H-furo[3,4-c] isochromone-1,5-diones </w:t>
            </w:r>
          </w:p>
        </w:tc>
        <w:tc>
          <w:tcPr>
            <w:tcW w:w="2520" w:type="dxa"/>
            <w:vAlign w:val="center"/>
          </w:tcPr>
          <w:p w14:paraId="17F403A2" w14:textId="08BF70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073C2A6F" w14:textId="335D73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2A3489DD" w14:textId="231ED8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3C99BD33" w14:textId="7176B8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57-560</w:t>
            </w:r>
          </w:p>
        </w:tc>
        <w:tc>
          <w:tcPr>
            <w:tcW w:w="1235" w:type="dxa"/>
            <w:vAlign w:val="center"/>
          </w:tcPr>
          <w:p w14:paraId="70FC262A" w14:textId="729B68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45114E4" w14:textId="4F042D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4826F510" w14:textId="77777777" w:rsidTr="008869EF">
        <w:tc>
          <w:tcPr>
            <w:tcW w:w="625" w:type="dxa"/>
            <w:vAlign w:val="center"/>
          </w:tcPr>
          <w:p w14:paraId="2F962CE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46A252" w14:textId="434BE2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Basheer, K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. Hussain</w:t>
            </w:r>
          </w:p>
        </w:tc>
        <w:tc>
          <w:tcPr>
            <w:tcW w:w="3240" w:type="dxa"/>
            <w:vAlign w:val="center"/>
          </w:tcPr>
          <w:p w14:paraId="43CDE0EE" w14:textId="2E07791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as chromatographic-mass spectrometric analysis of products obtained by microwave-metal interaction pyrolysis of coal</w:t>
            </w:r>
          </w:p>
        </w:tc>
        <w:tc>
          <w:tcPr>
            <w:tcW w:w="2520" w:type="dxa"/>
            <w:vAlign w:val="center"/>
          </w:tcPr>
          <w:p w14:paraId="4C3AECB1" w14:textId="6FBD77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B97212A" w14:textId="52A78E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3FDFFA16" w14:textId="0119C7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0E89EFD1" w14:textId="550E64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6-789</w:t>
            </w:r>
          </w:p>
        </w:tc>
        <w:tc>
          <w:tcPr>
            <w:tcW w:w="1235" w:type="dxa"/>
            <w:vAlign w:val="center"/>
          </w:tcPr>
          <w:p w14:paraId="5CC1E5E3" w14:textId="2442EE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59D21D0" w14:textId="36D4F8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85F28FD" w14:textId="77777777" w:rsidTr="008869EF">
        <w:tc>
          <w:tcPr>
            <w:tcW w:w="625" w:type="dxa"/>
            <w:vAlign w:val="center"/>
          </w:tcPr>
          <w:p w14:paraId="1994521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1EDA34" w14:textId="43DD9DD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R. Jan, J. Shah, F. Mabood</w:t>
            </w:r>
          </w:p>
        </w:tc>
        <w:tc>
          <w:tcPr>
            <w:tcW w:w="3240" w:type="dxa"/>
            <w:vAlign w:val="center"/>
          </w:tcPr>
          <w:p w14:paraId="3CA5FB85" w14:textId="740A839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onversion of low-density polyethylene into fuel products us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di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uller’s earth as catalyst</w:t>
            </w:r>
          </w:p>
        </w:tc>
        <w:tc>
          <w:tcPr>
            <w:tcW w:w="2520" w:type="dxa"/>
            <w:vAlign w:val="center"/>
          </w:tcPr>
          <w:p w14:paraId="46AEF61B" w14:textId="5267E1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1244D04" w14:textId="763065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28AB58D0" w14:textId="39B822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507AEC8B" w14:textId="681D59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90-793</w:t>
            </w:r>
          </w:p>
        </w:tc>
        <w:tc>
          <w:tcPr>
            <w:tcW w:w="1235" w:type="dxa"/>
            <w:vAlign w:val="center"/>
          </w:tcPr>
          <w:p w14:paraId="16D16731" w14:textId="48EE95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A707C58" w14:textId="03DDBB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3EE8AD9" w14:textId="77777777" w:rsidTr="008869EF">
        <w:tc>
          <w:tcPr>
            <w:tcW w:w="625" w:type="dxa"/>
            <w:vAlign w:val="center"/>
          </w:tcPr>
          <w:p w14:paraId="05B456D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744347" w14:textId="2A7FB4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lang w:val="fi-FI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K. Hussain, S. Perveen</w:t>
            </w:r>
          </w:p>
        </w:tc>
        <w:tc>
          <w:tcPr>
            <w:tcW w:w="3240" w:type="dxa"/>
            <w:vAlign w:val="center"/>
          </w:tcPr>
          <w:p w14:paraId="7145FE70" w14:textId="17B3CC4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reparation of a novel rechargeable storage battery using proteins for the storage of electricity</w:t>
            </w:r>
          </w:p>
        </w:tc>
        <w:tc>
          <w:tcPr>
            <w:tcW w:w="2520" w:type="dxa"/>
            <w:vAlign w:val="center"/>
          </w:tcPr>
          <w:p w14:paraId="253F1470" w14:textId="67B0BF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FFFC900" w14:textId="02B6EB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12CF0DAC" w14:textId="3E81E7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2C4C3EF3" w14:textId="189BF2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3-805</w:t>
            </w:r>
          </w:p>
        </w:tc>
        <w:tc>
          <w:tcPr>
            <w:tcW w:w="1235" w:type="dxa"/>
            <w:vAlign w:val="center"/>
          </w:tcPr>
          <w:p w14:paraId="0417C45A" w14:textId="31BD60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ED45C88" w14:textId="492864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86AE17A" w14:textId="77777777" w:rsidTr="008869EF">
        <w:tc>
          <w:tcPr>
            <w:tcW w:w="625" w:type="dxa"/>
            <w:vAlign w:val="center"/>
          </w:tcPr>
          <w:p w14:paraId="01517E9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719BC7" w14:textId="0270C6C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Style w:val="Affiliatio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. R. Mughal, N. Ambreen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H. Rama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F. Naz, S. Perveen, M. I. Choudhary</w:t>
            </w:r>
          </w:p>
        </w:tc>
        <w:tc>
          <w:tcPr>
            <w:tcW w:w="3240" w:type="dxa"/>
            <w:vAlign w:val="center"/>
          </w:tcPr>
          <w:p w14:paraId="5771FAFB" w14:textId="057518E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hiff bases of isatin: inhibitory potential towards acetylcholinesterase and butyrylcholinesterase</w:t>
            </w:r>
          </w:p>
        </w:tc>
        <w:tc>
          <w:tcPr>
            <w:tcW w:w="2520" w:type="dxa"/>
            <w:vAlign w:val="center"/>
          </w:tcPr>
          <w:p w14:paraId="4AB664C9" w14:textId="78485A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52453CE6" w14:textId="0AD386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453E2124" w14:textId="6FDE22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7B8A36E5" w14:textId="37ED8A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16-720</w:t>
            </w:r>
          </w:p>
        </w:tc>
        <w:tc>
          <w:tcPr>
            <w:tcW w:w="1235" w:type="dxa"/>
            <w:vAlign w:val="center"/>
          </w:tcPr>
          <w:p w14:paraId="0068E0B6" w14:textId="2EDBAC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28160C9" w14:textId="3C7B72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14A5EDF2" w14:textId="77777777" w:rsidTr="008869EF">
        <w:tc>
          <w:tcPr>
            <w:tcW w:w="625" w:type="dxa"/>
            <w:vAlign w:val="center"/>
          </w:tcPr>
          <w:p w14:paraId="4758E11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C0B634" w14:textId="4302929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>, Mahwish, A. Jabbar, S. Perveen, R. Parveen, S. M. Haider</w:t>
            </w:r>
          </w:p>
        </w:tc>
        <w:tc>
          <w:tcPr>
            <w:tcW w:w="3240" w:type="dxa"/>
            <w:vAlign w:val="center"/>
          </w:tcPr>
          <w:p w14:paraId="771ACA38" w14:textId="081E2EB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>Synthesis of ethyl-4,6-dihydroxy-2-oxo-1-phenyl-5-arylazopyridine-3-carboxylate, Part (IV): New disperse dyes</w:t>
            </w:r>
          </w:p>
        </w:tc>
        <w:tc>
          <w:tcPr>
            <w:tcW w:w="2520" w:type="dxa"/>
            <w:vAlign w:val="center"/>
          </w:tcPr>
          <w:p w14:paraId="59CCC4AC" w14:textId="08F205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FA1DDEB" w14:textId="47DB50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1FCB3546" w14:textId="43B32A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51C77B0C" w14:textId="4B7C1E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05-510</w:t>
            </w:r>
          </w:p>
        </w:tc>
        <w:tc>
          <w:tcPr>
            <w:tcW w:w="1235" w:type="dxa"/>
            <w:vAlign w:val="center"/>
          </w:tcPr>
          <w:p w14:paraId="6CC8532C" w14:textId="73AB26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C2BBAB1" w14:textId="07EC70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65225EC" w14:textId="77777777" w:rsidTr="008869EF">
        <w:tc>
          <w:tcPr>
            <w:tcW w:w="625" w:type="dxa"/>
            <w:vAlign w:val="center"/>
          </w:tcPr>
          <w:p w14:paraId="1016922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CF234F1" w14:textId="0DC9ADD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pt-BR"/>
              </w:rPr>
              <w:t xml:space="preserve">N. Saba, V. U. Ahmad, Z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t-BR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2E5E77F" w14:textId="4B6CF2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paration and identification of a new saponin from the flowers of Guaiacum officinale L.</w:t>
            </w:r>
          </w:p>
        </w:tc>
        <w:tc>
          <w:tcPr>
            <w:tcW w:w="2520" w:type="dxa"/>
            <w:vAlign w:val="center"/>
          </w:tcPr>
          <w:p w14:paraId="48EE9827" w14:textId="2DA800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044FDFAC" w14:textId="21289D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07448941" w14:textId="2E4121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4,</w:t>
            </w:r>
          </w:p>
        </w:tc>
        <w:tc>
          <w:tcPr>
            <w:tcW w:w="1170" w:type="dxa"/>
            <w:gridSpan w:val="2"/>
            <w:vAlign w:val="center"/>
          </w:tcPr>
          <w:p w14:paraId="6B5225D4" w14:textId="139C5B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877-1882</w:t>
            </w:r>
          </w:p>
        </w:tc>
        <w:tc>
          <w:tcPr>
            <w:tcW w:w="1235" w:type="dxa"/>
            <w:vAlign w:val="center"/>
          </w:tcPr>
          <w:p w14:paraId="49821E17" w14:textId="707C02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C93DBC" w14:textId="606E2A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23331570" w14:textId="77777777" w:rsidTr="008869EF">
        <w:tc>
          <w:tcPr>
            <w:tcW w:w="625" w:type="dxa"/>
            <w:vAlign w:val="center"/>
          </w:tcPr>
          <w:p w14:paraId="1885934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7085CD" w14:textId="6E49123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eastAsia="ko-KR"/>
              </w:rPr>
              <w:t>K. M. Khan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, N. Ambreen, U. R. Mughal, S. Jalil, S. Perveen, M. I. Choudhary</w:t>
            </w:r>
          </w:p>
        </w:tc>
        <w:tc>
          <w:tcPr>
            <w:tcW w:w="3240" w:type="dxa"/>
            <w:vAlign w:val="center"/>
          </w:tcPr>
          <w:p w14:paraId="12C9F659" w14:textId="39947D3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3-Formylchromones: Potential antiinflammatory agents</w:t>
            </w:r>
          </w:p>
        </w:tc>
        <w:tc>
          <w:tcPr>
            <w:tcW w:w="2520" w:type="dxa"/>
            <w:vAlign w:val="center"/>
          </w:tcPr>
          <w:p w14:paraId="68FC64E2" w14:textId="1093A5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35B726EA" w14:textId="0B32C5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0</w:t>
            </w:r>
          </w:p>
        </w:tc>
        <w:tc>
          <w:tcPr>
            <w:tcW w:w="1170" w:type="dxa"/>
            <w:vAlign w:val="center"/>
          </w:tcPr>
          <w:p w14:paraId="4E5CBFAA" w14:textId="35C1F4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45</w:t>
            </w:r>
          </w:p>
        </w:tc>
        <w:tc>
          <w:tcPr>
            <w:tcW w:w="1170" w:type="dxa"/>
            <w:gridSpan w:val="2"/>
            <w:vAlign w:val="center"/>
          </w:tcPr>
          <w:p w14:paraId="5731C2BC" w14:textId="6CC73D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4058-4064</w:t>
            </w:r>
          </w:p>
        </w:tc>
        <w:tc>
          <w:tcPr>
            <w:tcW w:w="1235" w:type="dxa"/>
            <w:vAlign w:val="center"/>
          </w:tcPr>
          <w:p w14:paraId="2B08884E" w14:textId="328352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161E24B" w14:textId="72F725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4382A406" w14:textId="77777777" w:rsidTr="008869EF">
        <w:tc>
          <w:tcPr>
            <w:tcW w:w="625" w:type="dxa"/>
            <w:vAlign w:val="center"/>
          </w:tcPr>
          <w:p w14:paraId="79CA3A6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2EBEFE" w14:textId="34D344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M. Q. Samejo, D. K. Burdi M. I. </w:t>
            </w:r>
            <w:proofErr w:type="spellStart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Bhanger</w:t>
            </w:r>
            <w:proofErr w:type="spellEnd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, F. N. Talpur, </w:t>
            </w: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eastAsia="ko-KR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2620265" w14:textId="539D742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Identification of hydrocarbons from Abies </w:t>
            </w:r>
            <w:proofErr w:type="spellStart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pindrow</w:t>
            </w:r>
            <w:proofErr w:type="spellEnd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 Leaves</w:t>
            </w:r>
          </w:p>
        </w:tc>
        <w:tc>
          <w:tcPr>
            <w:tcW w:w="2520" w:type="dxa"/>
            <w:vAlign w:val="center"/>
          </w:tcPr>
          <w:p w14:paraId="4502BAA7" w14:textId="5A7D21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Chemistry of Natural Compounds</w:t>
            </w:r>
          </w:p>
        </w:tc>
        <w:tc>
          <w:tcPr>
            <w:tcW w:w="1350" w:type="dxa"/>
            <w:vAlign w:val="center"/>
          </w:tcPr>
          <w:p w14:paraId="14BF69F8" w14:textId="0D6FB4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0</w:t>
            </w:r>
          </w:p>
        </w:tc>
        <w:tc>
          <w:tcPr>
            <w:tcW w:w="1170" w:type="dxa"/>
            <w:vAlign w:val="center"/>
          </w:tcPr>
          <w:p w14:paraId="0E5105A5" w14:textId="116AF4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46</w:t>
            </w:r>
          </w:p>
        </w:tc>
        <w:tc>
          <w:tcPr>
            <w:tcW w:w="1170" w:type="dxa"/>
            <w:gridSpan w:val="2"/>
            <w:vAlign w:val="center"/>
          </w:tcPr>
          <w:p w14:paraId="55524768" w14:textId="4F2A00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132-134</w:t>
            </w:r>
          </w:p>
        </w:tc>
        <w:tc>
          <w:tcPr>
            <w:tcW w:w="1235" w:type="dxa"/>
            <w:vAlign w:val="center"/>
          </w:tcPr>
          <w:p w14:paraId="508A5106" w14:textId="195CCE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55330C3" w14:textId="187BE7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0.460</w:t>
            </w:r>
          </w:p>
        </w:tc>
      </w:tr>
      <w:tr w:rsidR="00831821" w:rsidRPr="00831821" w14:paraId="0CC7C5F1" w14:textId="77777777" w:rsidTr="008869EF">
        <w:tc>
          <w:tcPr>
            <w:tcW w:w="625" w:type="dxa"/>
            <w:vAlign w:val="center"/>
          </w:tcPr>
          <w:p w14:paraId="05DB455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FFAED6" w14:textId="19FBF9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 xml:space="preserve">Z. Hussain, </w:t>
            </w: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val="fi-FI" w:eastAsia="ko-KR"/>
              </w:rPr>
              <w:t>K. M. Khan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>, K. Hussain</w:t>
            </w:r>
          </w:p>
        </w:tc>
        <w:tc>
          <w:tcPr>
            <w:tcW w:w="3240" w:type="dxa"/>
            <w:vAlign w:val="center"/>
          </w:tcPr>
          <w:p w14:paraId="36E3233B" w14:textId="6B8C6A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Microwave-metal interaction pyrolysis of polystyrene</w:t>
            </w:r>
          </w:p>
        </w:tc>
        <w:tc>
          <w:tcPr>
            <w:tcW w:w="2520" w:type="dxa"/>
            <w:vAlign w:val="center"/>
          </w:tcPr>
          <w:p w14:paraId="42CB5FF5" w14:textId="04D005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Journal of Analytical and Applied Pyrolysis</w:t>
            </w:r>
          </w:p>
        </w:tc>
        <w:tc>
          <w:tcPr>
            <w:tcW w:w="1350" w:type="dxa"/>
            <w:vAlign w:val="center"/>
          </w:tcPr>
          <w:p w14:paraId="0F2D0576" w14:textId="3B70AC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0</w:t>
            </w:r>
          </w:p>
        </w:tc>
        <w:tc>
          <w:tcPr>
            <w:tcW w:w="1170" w:type="dxa"/>
            <w:vAlign w:val="center"/>
          </w:tcPr>
          <w:p w14:paraId="4D372FF8" w14:textId="6C9BC3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89</w:t>
            </w:r>
          </w:p>
        </w:tc>
        <w:tc>
          <w:tcPr>
            <w:tcW w:w="1170" w:type="dxa"/>
            <w:gridSpan w:val="2"/>
            <w:vAlign w:val="center"/>
          </w:tcPr>
          <w:p w14:paraId="59382E76" w14:textId="2EAAE0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39-43</w:t>
            </w:r>
          </w:p>
        </w:tc>
        <w:tc>
          <w:tcPr>
            <w:tcW w:w="1235" w:type="dxa"/>
            <w:vAlign w:val="center"/>
          </w:tcPr>
          <w:p w14:paraId="5B5B37E3" w14:textId="6C80EE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7BE332" w14:textId="293E0C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.471</w:t>
            </w:r>
          </w:p>
        </w:tc>
      </w:tr>
      <w:tr w:rsidR="00831821" w:rsidRPr="00831821" w14:paraId="4AAE7D65" w14:textId="77777777" w:rsidTr="008869EF">
        <w:tc>
          <w:tcPr>
            <w:tcW w:w="625" w:type="dxa"/>
            <w:vAlign w:val="center"/>
          </w:tcPr>
          <w:p w14:paraId="67015AA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00C4E4" w14:textId="4C657C9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W. </w:t>
            </w:r>
            <w:hyperlink r:id="rId106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hme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</w:t>
            </w:r>
            <w:hyperlink r:id="rId107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Rani, 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. A. </w:t>
            </w:r>
            <w:hyperlink r:id="rId108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</w:t>
            </w:r>
            <w:hyperlink r:id="rId109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Iqbal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. M. </w:t>
            </w:r>
            <w:hyperlink r:id="rId110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color w:val="auto"/>
                  <w:sz w:val="20"/>
                  <w:szCs w:val="20"/>
                  <w:u w:val="none"/>
                </w:rPr>
                <w:t>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. </w:t>
            </w:r>
            <w:hyperlink r:id="rId111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Haleem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K. </w:t>
            </w:r>
            <w:hyperlink r:id="rId11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zim</w:t>
              </w:r>
            </w:hyperlink>
          </w:p>
        </w:tc>
        <w:tc>
          <w:tcPr>
            <w:tcW w:w="3240" w:type="dxa"/>
            <w:vAlign w:val="center"/>
          </w:tcPr>
          <w:p w14:paraId="4A8E2616" w14:textId="6C69F5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aracterisatio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hydrazides and hydrazine derivatives as novel aspartic protease inhibitors</w:t>
            </w:r>
          </w:p>
        </w:tc>
        <w:tc>
          <w:tcPr>
            <w:tcW w:w="2520" w:type="dxa"/>
            <w:vAlign w:val="center"/>
          </w:tcPr>
          <w:p w14:paraId="4A57E9DE" w14:textId="37FC8D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29B3B541" w14:textId="6EBC7C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6E3D3CA7" w14:textId="501428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maintextleft"/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3E4CBBCB" w14:textId="306F90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673-678</w:t>
            </w:r>
          </w:p>
        </w:tc>
        <w:tc>
          <w:tcPr>
            <w:tcW w:w="1235" w:type="dxa"/>
            <w:vAlign w:val="center"/>
          </w:tcPr>
          <w:p w14:paraId="20CD2E98" w14:textId="430D3A9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A813A82" w14:textId="6D8ECB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21560B24" w14:textId="77777777" w:rsidTr="008869EF">
        <w:tc>
          <w:tcPr>
            <w:tcW w:w="625" w:type="dxa"/>
            <w:vAlign w:val="center"/>
          </w:tcPr>
          <w:p w14:paraId="230D626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842982" w14:textId="290D9E2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, M. Taha, F. Rahim, M. Ali, W. Jamil, S. Perveen, 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>M. I. Choudhary</w:t>
            </w:r>
          </w:p>
        </w:tc>
        <w:tc>
          <w:tcPr>
            <w:tcW w:w="3240" w:type="dxa"/>
            <w:vAlign w:val="center"/>
          </w:tcPr>
          <w:p w14:paraId="10394D40" w14:textId="43B9098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n improved method for the synthesis of disulfides by periodic acid and sodium hydrogen sulfite in water</w:t>
            </w:r>
          </w:p>
        </w:tc>
        <w:tc>
          <w:tcPr>
            <w:tcW w:w="2520" w:type="dxa"/>
            <w:vAlign w:val="center"/>
          </w:tcPr>
          <w:p w14:paraId="01554EBF" w14:textId="2CAEC9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40BA953B" w14:textId="487A9D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.</w:t>
            </w:r>
          </w:p>
        </w:tc>
        <w:tc>
          <w:tcPr>
            <w:tcW w:w="1170" w:type="dxa"/>
            <w:vAlign w:val="center"/>
          </w:tcPr>
          <w:p w14:paraId="50FBD9D7" w14:textId="2301B9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68E0F780" w14:textId="144176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5-419</w:t>
            </w:r>
          </w:p>
        </w:tc>
        <w:tc>
          <w:tcPr>
            <w:tcW w:w="1235" w:type="dxa"/>
            <w:vAlign w:val="center"/>
          </w:tcPr>
          <w:p w14:paraId="1983E702" w14:textId="2E7324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41F4B7" w14:textId="125B08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0AB251A3" w14:textId="77777777" w:rsidTr="008869EF">
        <w:tc>
          <w:tcPr>
            <w:tcW w:w="625" w:type="dxa"/>
            <w:vAlign w:val="center"/>
          </w:tcPr>
          <w:p w14:paraId="7CF624E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9F21D3E" w14:textId="70C0B37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Zareef, R. Iqbal, J. H. Zaidi, M. Arfan, M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85881E8" w14:textId="572FFDF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new method of reducing 2-mercapto-substituted 1,3,4-oxadizole: Synthesi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ylhydraz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</w:t>
            </w:r>
          </w:p>
        </w:tc>
        <w:tc>
          <w:tcPr>
            <w:tcW w:w="2520" w:type="dxa"/>
            <w:vAlign w:val="center"/>
          </w:tcPr>
          <w:p w14:paraId="667C6577" w14:textId="672F02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4D4D6B4F" w14:textId="1188D8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.</w:t>
            </w:r>
          </w:p>
        </w:tc>
        <w:tc>
          <w:tcPr>
            <w:tcW w:w="1170" w:type="dxa"/>
            <w:vAlign w:val="center"/>
          </w:tcPr>
          <w:p w14:paraId="2E1A90D0" w14:textId="49F465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4C32509B" w14:textId="3FEEBF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1-414</w:t>
            </w:r>
          </w:p>
        </w:tc>
        <w:tc>
          <w:tcPr>
            <w:tcW w:w="1235" w:type="dxa"/>
            <w:vAlign w:val="center"/>
          </w:tcPr>
          <w:p w14:paraId="414B2A5E" w14:textId="452CB7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BA52CBD" w14:textId="5F7CE0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0A7C4195" w14:textId="77777777" w:rsidTr="008869EF">
        <w:tc>
          <w:tcPr>
            <w:tcW w:w="625" w:type="dxa"/>
            <w:vAlign w:val="center"/>
          </w:tcPr>
          <w:p w14:paraId="75F2A12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1DEF58" w14:textId="428D03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>S. Pervee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, N. Fati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, A. Khan, M. Ali, 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>M. I. Choudhary</w:t>
            </w:r>
          </w:p>
        </w:tc>
        <w:tc>
          <w:tcPr>
            <w:tcW w:w="3240" w:type="dxa"/>
            <w:vAlign w:val="center"/>
          </w:tcPr>
          <w:p w14:paraId="2F740592" w14:textId="5D38EE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of carbamate derivatives of biological interest</w:t>
            </w:r>
          </w:p>
        </w:tc>
        <w:tc>
          <w:tcPr>
            <w:tcW w:w="2520" w:type="dxa"/>
            <w:vAlign w:val="center"/>
          </w:tcPr>
          <w:p w14:paraId="11067C99" w14:textId="6C27A5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Society of Pakistan</w:t>
            </w:r>
          </w:p>
        </w:tc>
        <w:tc>
          <w:tcPr>
            <w:tcW w:w="1350" w:type="dxa"/>
            <w:vAlign w:val="center"/>
          </w:tcPr>
          <w:p w14:paraId="40E6A2CB" w14:textId="48145B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6B001BD6" w14:textId="500F82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7E38D5A0" w14:textId="7E16EE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8-343</w:t>
            </w:r>
          </w:p>
        </w:tc>
        <w:tc>
          <w:tcPr>
            <w:tcW w:w="1235" w:type="dxa"/>
            <w:vAlign w:val="center"/>
          </w:tcPr>
          <w:p w14:paraId="6568691D" w14:textId="50B8BD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1955F77" w14:textId="5A5DD1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6A01BD9" w14:textId="77777777" w:rsidTr="008869EF">
        <w:tc>
          <w:tcPr>
            <w:tcW w:w="625" w:type="dxa"/>
            <w:vAlign w:val="center"/>
          </w:tcPr>
          <w:p w14:paraId="5BECB39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B2861E" w14:textId="160C5ED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eastAsia="ko-KR"/>
              </w:rPr>
              <w:t>K. M. Khan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, A Wadood, M. Ali, Zia-Ullah, Z. Ul-Haq, M. A. Lodhi, M. Khan, S. Perveen, M. I. Choudhary</w:t>
            </w:r>
          </w:p>
        </w:tc>
        <w:tc>
          <w:tcPr>
            <w:tcW w:w="3240" w:type="dxa"/>
            <w:vAlign w:val="center"/>
          </w:tcPr>
          <w:p w14:paraId="35CFF3B5" w14:textId="3AB7596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Identification of potent urease inhibitors via ligand- and structure-based virtual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screening and </w:t>
            </w:r>
            <w:r w:rsidRPr="00831821"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ko-KR"/>
              </w:rPr>
              <w:t>in vitro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 assays</w:t>
            </w:r>
          </w:p>
        </w:tc>
        <w:tc>
          <w:tcPr>
            <w:tcW w:w="2520" w:type="dxa"/>
            <w:vAlign w:val="center"/>
          </w:tcPr>
          <w:p w14:paraId="05C5332F" w14:textId="7CAA2B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Journal of Molecular Graphics and Modelling</w:t>
            </w:r>
          </w:p>
        </w:tc>
        <w:tc>
          <w:tcPr>
            <w:tcW w:w="1350" w:type="dxa"/>
            <w:vAlign w:val="center"/>
          </w:tcPr>
          <w:p w14:paraId="79495009" w14:textId="2742A9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10</w:t>
            </w:r>
          </w:p>
        </w:tc>
        <w:tc>
          <w:tcPr>
            <w:tcW w:w="1170" w:type="dxa"/>
            <w:vAlign w:val="center"/>
          </w:tcPr>
          <w:p w14:paraId="0C9071CB" w14:textId="437CD9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1C6A2A6D" w14:textId="27AF55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792-798</w:t>
            </w:r>
          </w:p>
        </w:tc>
        <w:tc>
          <w:tcPr>
            <w:tcW w:w="1235" w:type="dxa"/>
            <w:vAlign w:val="center"/>
          </w:tcPr>
          <w:p w14:paraId="2FEA5B7C" w14:textId="0C7CE8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CC46D40" w14:textId="2EDD527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54</w:t>
            </w:r>
          </w:p>
        </w:tc>
      </w:tr>
      <w:tr w:rsidR="00831821" w:rsidRPr="00831821" w14:paraId="4553139E" w14:textId="77777777" w:rsidTr="008869EF">
        <w:tc>
          <w:tcPr>
            <w:tcW w:w="625" w:type="dxa"/>
            <w:vAlign w:val="center"/>
          </w:tcPr>
          <w:p w14:paraId="6759276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2487C05" w14:textId="5F0FB6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Mahmood-ul-Hassan Khan, </w:t>
            </w:r>
            <w:r w:rsidRPr="00831821">
              <w:rPr>
                <w:sz w:val="20"/>
                <w:szCs w:val="20"/>
              </w:rPr>
              <w:fldChar w:fldCharType="begin"/>
            </w:r>
            <w:r w:rsidRPr="00831821">
              <w:rPr>
                <w:sz w:val="20"/>
                <w:szCs w:val="20"/>
              </w:rPr>
              <w:instrText>HYPERLINK "http://informahealthcare.com/action/doSearch?action=runSearch&amp;type=advanced&amp;result=true&amp;prevSearch=%2Bauthorsfield%3A%28Hameed,%20Shahid%29"</w:instrText>
            </w:r>
            <w:r w:rsidRPr="00831821">
              <w:rPr>
                <w:sz w:val="20"/>
                <w:szCs w:val="20"/>
              </w:rPr>
            </w:r>
            <w:r w:rsidRPr="00831821">
              <w:rPr>
                <w:sz w:val="20"/>
                <w:szCs w:val="20"/>
              </w:rPr>
              <w:fldChar w:fldCharType="separate"/>
            </w:r>
            <w:r w:rsidRPr="00831821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lang w:val="fi-FI"/>
              </w:rPr>
              <w:t>S. Hameed</w:t>
            </w:r>
            <w:r w:rsidRPr="00831821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lang w:val="fi-FI"/>
              </w:rPr>
              <w:fldChar w:fldCharType="end"/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, K. A. Yasin, </w:t>
            </w:r>
            <w:r w:rsidRPr="00831821">
              <w:rPr>
                <w:sz w:val="20"/>
                <w:szCs w:val="20"/>
              </w:rPr>
              <w:fldChar w:fldCharType="begin"/>
            </w:r>
            <w:r w:rsidRPr="00831821">
              <w:rPr>
                <w:sz w:val="20"/>
                <w:szCs w:val="20"/>
              </w:rPr>
              <w:instrText>HYPERLINK "http://informahealthcare.com/action/doSearch?action=runSearch&amp;type=advanced&amp;result=true&amp;prevSearch=%2Bauthorsfield%3A%28Akhtar,%20Tashfeen%29"</w:instrText>
            </w:r>
            <w:r w:rsidRPr="00831821">
              <w:rPr>
                <w:sz w:val="20"/>
                <w:szCs w:val="20"/>
              </w:rPr>
            </w:r>
            <w:r w:rsidRPr="00831821">
              <w:rPr>
                <w:sz w:val="20"/>
                <w:szCs w:val="20"/>
              </w:rPr>
              <w:fldChar w:fldCharType="separate"/>
            </w:r>
            <w:r w:rsidRPr="00831821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lang w:val="fi-FI"/>
              </w:rPr>
              <w:t>T. Akhtar</w:t>
            </w:r>
            <w:r w:rsidRPr="00831821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lang w:val="fi-FI"/>
              </w:rPr>
              <w:fldChar w:fldCharType="end"/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, </w:t>
            </w:r>
            <w:hyperlink r:id="rId113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bCs/>
                  <w:color w:val="auto"/>
                  <w:sz w:val="20"/>
                  <w:szCs w:val="20"/>
                  <w:u w:val="none"/>
                  <w:lang w:val="fi-FI"/>
                </w:rPr>
                <w:t>K. M. Khan</w:t>
              </w:r>
            </w:hyperlink>
          </w:p>
        </w:tc>
        <w:tc>
          <w:tcPr>
            <w:tcW w:w="3240" w:type="dxa"/>
            <w:vAlign w:val="center"/>
          </w:tcPr>
          <w:p w14:paraId="11CAA61C" w14:textId="665B4C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esign, synthesis, and urease inhibition studies of some of 4-amino-5aryl-3H-1,2,4-triazole-3-thione</w:t>
            </w:r>
          </w:p>
        </w:tc>
        <w:tc>
          <w:tcPr>
            <w:tcW w:w="2520" w:type="dxa"/>
            <w:vAlign w:val="center"/>
          </w:tcPr>
          <w:p w14:paraId="26532EEE" w14:textId="579B30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14" w:history="1">
              <w:proofErr w:type="spellStart"/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onatshefte</w:t>
              </w:r>
              <w:proofErr w:type="spellEnd"/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 für </w:t>
              </w:r>
              <w:proofErr w:type="spellStart"/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Chemie</w:t>
              </w:r>
              <w:proofErr w:type="spellEnd"/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 xml:space="preserve"> / Chemical Monthly</w:t>
              </w:r>
              <w:r w:rsidRPr="00831821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hyperlink>
          </w:p>
        </w:tc>
        <w:tc>
          <w:tcPr>
            <w:tcW w:w="1350" w:type="dxa"/>
            <w:vAlign w:val="center"/>
          </w:tcPr>
          <w:p w14:paraId="603C211F" w14:textId="77A22E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maintextleft"/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7DCF9918" w14:textId="23DC9F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maintextleft"/>
                <w:rFonts w:ascii="Times New Roman" w:hAnsi="Times New Roman" w:cs="Times New Roman"/>
                <w:sz w:val="20"/>
                <w:szCs w:val="20"/>
              </w:rPr>
              <w:t>141</w:t>
            </w:r>
          </w:p>
        </w:tc>
        <w:tc>
          <w:tcPr>
            <w:tcW w:w="1170" w:type="dxa"/>
            <w:gridSpan w:val="2"/>
            <w:vAlign w:val="center"/>
          </w:tcPr>
          <w:p w14:paraId="20313112" w14:textId="61D0CA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maintextleft"/>
                <w:rFonts w:ascii="Times New Roman" w:hAnsi="Times New Roman" w:cs="Times New Roman"/>
                <w:sz w:val="20"/>
                <w:szCs w:val="20"/>
              </w:rPr>
              <w:t>479-484</w:t>
            </w:r>
          </w:p>
        </w:tc>
        <w:tc>
          <w:tcPr>
            <w:tcW w:w="1235" w:type="dxa"/>
            <w:vAlign w:val="center"/>
          </w:tcPr>
          <w:p w14:paraId="1A34430D" w14:textId="22073E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1FD1673" w14:textId="0AFEF7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82</w:t>
            </w:r>
          </w:p>
        </w:tc>
      </w:tr>
      <w:tr w:rsidR="00831821" w:rsidRPr="00831821" w14:paraId="5E5F3ECB" w14:textId="77777777" w:rsidTr="008869EF">
        <w:tc>
          <w:tcPr>
            <w:tcW w:w="625" w:type="dxa"/>
            <w:vAlign w:val="center"/>
          </w:tcPr>
          <w:p w14:paraId="1F24661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26C99ED" w14:textId="260044B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S. Perveen, S. Mustaf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B5A0DB0" w14:textId="430A173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n unplanned synthesis of symmetrical 1,3-disubstitute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ureas</w:t>
            </w:r>
            <w:proofErr w:type="spellEnd"/>
          </w:p>
        </w:tc>
        <w:tc>
          <w:tcPr>
            <w:tcW w:w="2520" w:type="dxa"/>
            <w:vAlign w:val="center"/>
          </w:tcPr>
          <w:p w14:paraId="38CBE4B1" w14:textId="7529B1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1112648" w14:textId="5B9B07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09F652AE" w14:textId="656B05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49CE8B5E" w14:textId="55C654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9-234</w:t>
            </w:r>
          </w:p>
        </w:tc>
        <w:tc>
          <w:tcPr>
            <w:tcW w:w="1235" w:type="dxa"/>
            <w:vAlign w:val="center"/>
          </w:tcPr>
          <w:p w14:paraId="13C5764C" w14:textId="34A1E6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957F503" w14:textId="422188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9E5331F" w14:textId="77777777" w:rsidTr="008869EF">
        <w:tc>
          <w:tcPr>
            <w:tcW w:w="625" w:type="dxa"/>
            <w:vAlign w:val="center"/>
          </w:tcPr>
          <w:p w14:paraId="06F8CF4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233E4D5" w14:textId="19D7C3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>, M. R. Jan, J. Shah</w:t>
            </w:r>
          </w:p>
        </w:tc>
        <w:tc>
          <w:tcPr>
            <w:tcW w:w="3240" w:type="dxa"/>
            <w:vAlign w:val="center"/>
          </w:tcPr>
          <w:p w14:paraId="6BDE684A" w14:textId="2D5427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onversion of low-density polyethylene into fuel products using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Gach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clay as catalyst</w:t>
            </w:r>
          </w:p>
        </w:tc>
        <w:tc>
          <w:tcPr>
            <w:tcW w:w="2520" w:type="dxa"/>
            <w:vAlign w:val="center"/>
          </w:tcPr>
          <w:p w14:paraId="4E53BF77" w14:textId="108AFC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DE51750" w14:textId="3EFC9D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58BC4528" w14:textId="7C3378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49B5FB5A" w14:textId="5D94D6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0-244.</w:t>
            </w:r>
          </w:p>
        </w:tc>
        <w:tc>
          <w:tcPr>
            <w:tcW w:w="1235" w:type="dxa"/>
            <w:vAlign w:val="center"/>
          </w:tcPr>
          <w:p w14:paraId="65789425" w14:textId="3202E7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DD83139" w14:textId="347120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9046E83" w14:textId="77777777" w:rsidTr="008869EF">
        <w:tc>
          <w:tcPr>
            <w:tcW w:w="625" w:type="dxa"/>
            <w:vAlign w:val="center"/>
          </w:tcPr>
          <w:p w14:paraId="78E6F6D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F977F80" w14:textId="33E996D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val="fi-FI" w:eastAsia="ko-KR"/>
              </w:rPr>
              <w:t xml:space="preserve">S. Naz, J. H. Zaidi, T. Mehmood, S. Wali, M. Ali, M. Taha, </w:t>
            </w: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val="fi-FI" w:eastAsia="ko-KR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20327BF" w14:textId="44281A9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Synthesis of imides and amides from diacetyl-L-tartaric acid anhydride</w:t>
            </w:r>
          </w:p>
        </w:tc>
        <w:tc>
          <w:tcPr>
            <w:tcW w:w="2520" w:type="dxa"/>
            <w:vAlign w:val="center"/>
          </w:tcPr>
          <w:p w14:paraId="4E18807C" w14:textId="5190EC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1D05F46F" w14:textId="3FC9BA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087F1993" w14:textId="391227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0F04C850" w14:textId="0871AA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9-322</w:t>
            </w:r>
          </w:p>
        </w:tc>
        <w:tc>
          <w:tcPr>
            <w:tcW w:w="1235" w:type="dxa"/>
            <w:vAlign w:val="center"/>
          </w:tcPr>
          <w:p w14:paraId="45856979" w14:textId="0B9DCC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A2C1A94" w14:textId="3FBCC2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46FC82F8" w14:textId="77777777" w:rsidTr="008869EF">
        <w:tc>
          <w:tcPr>
            <w:tcW w:w="625" w:type="dxa"/>
            <w:vAlign w:val="center"/>
          </w:tcPr>
          <w:p w14:paraId="3A10941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0F3EE8" w14:textId="3AB986B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1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T. Akhtar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16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Hameed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17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bCs/>
                  <w:color w:val="auto"/>
                  <w:sz w:val="20"/>
                  <w:szCs w:val="20"/>
                  <w:u w:val="none"/>
                </w:rPr>
                <w:t>K. M. 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18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A. 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19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I. Choudhary</w:t>
              </w:r>
            </w:hyperlink>
          </w:p>
        </w:tc>
        <w:tc>
          <w:tcPr>
            <w:tcW w:w="3240" w:type="dxa"/>
            <w:vAlign w:val="center"/>
          </w:tcPr>
          <w:p w14:paraId="48ED155C" w14:textId="729FD25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esign, synthesis, and urease inhibition studies of some 1,3,4-oxadiazoles and 1,2,4-triazoles derived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ndel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2520" w:type="dxa"/>
            <w:vAlign w:val="center"/>
          </w:tcPr>
          <w:p w14:paraId="4A594469" w14:textId="785439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5DA24FC0" w14:textId="522265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36DA7043" w14:textId="0CA6D1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75118950" w14:textId="76CA23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maintextleft"/>
                <w:rFonts w:ascii="Times New Roman" w:hAnsi="Times New Roman" w:cs="Times New Roman"/>
                <w:sz w:val="20"/>
                <w:szCs w:val="20"/>
              </w:rPr>
              <w:t>572-576</w:t>
            </w:r>
          </w:p>
        </w:tc>
        <w:tc>
          <w:tcPr>
            <w:tcW w:w="1235" w:type="dxa"/>
            <w:vAlign w:val="center"/>
          </w:tcPr>
          <w:p w14:paraId="3CCDAD23" w14:textId="43C369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977E0EC" w14:textId="3AC3E4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39AFDABD" w14:textId="77777777" w:rsidTr="008869EF">
        <w:tc>
          <w:tcPr>
            <w:tcW w:w="625" w:type="dxa"/>
            <w:vAlign w:val="center"/>
          </w:tcPr>
          <w:p w14:paraId="603937A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18565D" w14:textId="6362914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20" w:history="1">
              <w:r w:rsidRPr="00831821">
                <w:rPr>
                  <w:rStyle w:val="Hyperlink"/>
                  <w:rFonts w:ascii="Times New Roman" w:hAnsi="Times New Roman" w:cs="Times New Roman"/>
                  <w:b/>
                  <w:bCs/>
                  <w:color w:val="auto"/>
                  <w:sz w:val="20"/>
                  <w:szCs w:val="20"/>
                  <w:u w:val="none"/>
                </w:rPr>
                <w:t>K. M. Kha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21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U. R. Mughal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22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N. Ambree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23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amree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24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S. Perveen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hyperlink r:id="rId125" w:history="1">
              <w:r w:rsidRPr="00831821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  <w:u w:val="none"/>
                </w:rPr>
                <w:t>M. I. Choudhary</w:t>
              </w:r>
            </w:hyperlink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56B5E1B6" w14:textId="5316716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leishmanicidal activity of 2,3,4-substituted-5-imidazolones</w:t>
            </w:r>
          </w:p>
        </w:tc>
        <w:tc>
          <w:tcPr>
            <w:tcW w:w="2520" w:type="dxa"/>
            <w:vAlign w:val="center"/>
          </w:tcPr>
          <w:p w14:paraId="1AA0D83D" w14:textId="1F08F1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27945CD3" w14:textId="3524C1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01B9DB21" w14:textId="5E23A9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,</w:t>
            </w:r>
          </w:p>
        </w:tc>
        <w:tc>
          <w:tcPr>
            <w:tcW w:w="1170" w:type="dxa"/>
            <w:gridSpan w:val="2"/>
            <w:vAlign w:val="center"/>
          </w:tcPr>
          <w:p w14:paraId="5218379C" w14:textId="19341A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-37.</w:t>
            </w:r>
          </w:p>
        </w:tc>
        <w:tc>
          <w:tcPr>
            <w:tcW w:w="1235" w:type="dxa"/>
            <w:vAlign w:val="center"/>
          </w:tcPr>
          <w:p w14:paraId="061A457A" w14:textId="7EDCC1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8E80FB8" w14:textId="75EFC2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44C43435" w14:textId="77777777" w:rsidTr="008869EF">
        <w:tc>
          <w:tcPr>
            <w:tcW w:w="625" w:type="dxa"/>
            <w:vAlign w:val="center"/>
          </w:tcPr>
          <w:p w14:paraId="2A6756C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979137E" w14:textId="52407F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hmed, S. Hussain, N. Ambreen, S. Perveen, M. I. Choudhary</w:t>
            </w:r>
          </w:p>
        </w:tc>
        <w:tc>
          <w:tcPr>
            <w:tcW w:w="3240" w:type="dxa"/>
            <w:vAlign w:val="center"/>
          </w:tcPr>
          <w:p w14:paraId="14EDA4A3" w14:textId="1CF9F9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-Substituted isocoumarins as thymidine phosphorylase inhibitors</w:t>
            </w:r>
          </w:p>
        </w:tc>
        <w:tc>
          <w:tcPr>
            <w:tcW w:w="2520" w:type="dxa"/>
            <w:vAlign w:val="center"/>
          </w:tcPr>
          <w:p w14:paraId="7BD1CF36" w14:textId="3CD9A7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 Design &amp; Discovery</w:t>
            </w:r>
          </w:p>
        </w:tc>
        <w:tc>
          <w:tcPr>
            <w:tcW w:w="1350" w:type="dxa"/>
            <w:vAlign w:val="center"/>
          </w:tcPr>
          <w:p w14:paraId="3B074E31" w14:textId="050011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224F8625" w14:textId="6EAED8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5FD9F2D6" w14:textId="44A9AF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65-268</w:t>
            </w:r>
          </w:p>
        </w:tc>
        <w:tc>
          <w:tcPr>
            <w:tcW w:w="1235" w:type="dxa"/>
            <w:vAlign w:val="center"/>
          </w:tcPr>
          <w:p w14:paraId="4745DAD3" w14:textId="3CBC46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DE8BDBF" w14:textId="1DE7F0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1524B77D" w14:textId="77777777" w:rsidTr="008869EF">
        <w:tc>
          <w:tcPr>
            <w:tcW w:w="625" w:type="dxa"/>
            <w:vAlign w:val="center"/>
          </w:tcPr>
          <w:p w14:paraId="3613BDB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61842C" w14:textId="1D3955B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R. Mughal, A. Khan, F. Naz, S. Perveen, M. I. Choudhary</w:t>
            </w:r>
          </w:p>
        </w:tc>
        <w:tc>
          <w:tcPr>
            <w:tcW w:w="3240" w:type="dxa"/>
            <w:vAlign w:val="center"/>
          </w:tcPr>
          <w:p w14:paraId="6E186765" w14:textId="6B4F8D0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N-Aroylated isatins: Antiglycation activity</w:t>
            </w:r>
          </w:p>
        </w:tc>
        <w:tc>
          <w:tcPr>
            <w:tcW w:w="2520" w:type="dxa"/>
            <w:vAlign w:val="center"/>
          </w:tcPr>
          <w:p w14:paraId="39437E9C" w14:textId="65E374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 Design &amp; Discovery</w:t>
            </w:r>
          </w:p>
        </w:tc>
        <w:tc>
          <w:tcPr>
            <w:tcW w:w="1350" w:type="dxa"/>
            <w:vAlign w:val="center"/>
          </w:tcPr>
          <w:p w14:paraId="6D5CF651" w14:textId="61F1B7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226284DA" w14:textId="112975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388F69C0" w14:textId="7E824C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88-193.</w:t>
            </w:r>
          </w:p>
        </w:tc>
        <w:tc>
          <w:tcPr>
            <w:tcW w:w="1235" w:type="dxa"/>
            <w:vAlign w:val="center"/>
          </w:tcPr>
          <w:p w14:paraId="70D8BA52" w14:textId="67D084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570D83F" w14:textId="4584FA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09E79035" w14:textId="77777777" w:rsidTr="008869EF">
        <w:tc>
          <w:tcPr>
            <w:tcW w:w="625" w:type="dxa"/>
            <w:vAlign w:val="center"/>
          </w:tcPr>
          <w:p w14:paraId="3C9FFEA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F8B750" w14:textId="0F8AB0C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. Laghari, Shahabuddin Memon,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lofa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Yasmin, M. N. Syed, A. Aman</w:t>
            </w:r>
          </w:p>
        </w:tc>
        <w:tc>
          <w:tcPr>
            <w:tcW w:w="3240" w:type="dxa"/>
            <w:vAlign w:val="center"/>
          </w:tcPr>
          <w:p w14:paraId="409D5AD1" w14:textId="5069028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26" w:history="1">
              <w:r w:rsidRPr="00831821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0"/>
                  <w:szCs w:val="20"/>
                  <w:u w:val="none"/>
                </w:rPr>
                <w:t xml:space="preserve">A new </w:t>
              </w:r>
              <w:proofErr w:type="spellStart"/>
              <w:r w:rsidRPr="00831821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0"/>
                  <w:szCs w:val="20"/>
                  <w:u w:val="none"/>
                </w:rPr>
                <w:t>flavanenol</w:t>
              </w:r>
              <w:proofErr w:type="spellEnd"/>
              <w:r w:rsidRPr="00831821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0"/>
                  <w:szCs w:val="20"/>
                  <w:u w:val="none"/>
                </w:rPr>
                <w:t xml:space="preserve"> with urease-inhibition activity isolated from roots of manna plant camelthorn (Alhagi </w:t>
              </w:r>
              <w:proofErr w:type="spellStart"/>
              <w:r w:rsidRPr="00831821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0"/>
                  <w:szCs w:val="20"/>
                  <w:u w:val="none"/>
                </w:rPr>
                <w:t>maurorum</w:t>
              </w:r>
              <w:proofErr w:type="spellEnd"/>
              <w:r w:rsidRPr="00831821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0"/>
                  <w:szCs w:val="20"/>
                  <w:u w:val="none"/>
                </w:rPr>
                <w:t>)</w:t>
              </w:r>
            </w:hyperlink>
          </w:p>
        </w:tc>
        <w:tc>
          <w:tcPr>
            <w:tcW w:w="2520" w:type="dxa"/>
            <w:vAlign w:val="center"/>
          </w:tcPr>
          <w:p w14:paraId="6FB1ED33" w14:textId="6791CA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Molecular Structure</w:t>
            </w:r>
          </w:p>
        </w:tc>
        <w:tc>
          <w:tcPr>
            <w:tcW w:w="1350" w:type="dxa"/>
            <w:vAlign w:val="center"/>
          </w:tcPr>
          <w:p w14:paraId="17E59F3D" w14:textId="5F12A7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5F1A953D" w14:textId="69A474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65</w:t>
            </w:r>
          </w:p>
        </w:tc>
        <w:tc>
          <w:tcPr>
            <w:tcW w:w="1170" w:type="dxa"/>
            <w:gridSpan w:val="2"/>
            <w:vAlign w:val="center"/>
          </w:tcPr>
          <w:p w14:paraId="19DC3A33" w14:textId="650D25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-67</w:t>
            </w:r>
          </w:p>
        </w:tc>
        <w:tc>
          <w:tcPr>
            <w:tcW w:w="1235" w:type="dxa"/>
            <w:vAlign w:val="center"/>
          </w:tcPr>
          <w:p w14:paraId="30B185BA" w14:textId="4460AB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5640A30" w14:textId="4BB140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53</w:t>
            </w:r>
          </w:p>
        </w:tc>
      </w:tr>
      <w:tr w:rsidR="00831821" w:rsidRPr="00831821" w14:paraId="0F78DB94" w14:textId="77777777" w:rsidTr="008869EF">
        <w:tc>
          <w:tcPr>
            <w:tcW w:w="625" w:type="dxa"/>
            <w:vAlign w:val="center"/>
          </w:tcPr>
          <w:p w14:paraId="139400A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E9870B" w14:textId="575660C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fi-FI"/>
              </w:rPr>
              <w:t>S. Perveen, A. Yasmin</w:t>
            </w: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  <w:lang w:val="fi-FI"/>
              </w:rPr>
              <w:t>, K. M. Khan,</w:t>
            </w:r>
          </w:p>
        </w:tc>
        <w:tc>
          <w:tcPr>
            <w:tcW w:w="3240" w:type="dxa"/>
            <w:vAlign w:val="center"/>
          </w:tcPr>
          <w:p w14:paraId="2CEE8751" w14:textId="640A982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Effect of successive increase in alcohol chains on reaction with isocyanates and </w:t>
            </w:r>
            <w:proofErr w:type="spellStart"/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otiocyanates</w:t>
            </w:r>
            <w:proofErr w:type="spellEnd"/>
          </w:p>
        </w:tc>
        <w:tc>
          <w:tcPr>
            <w:tcW w:w="2520" w:type="dxa"/>
            <w:vAlign w:val="center"/>
          </w:tcPr>
          <w:p w14:paraId="55C9EB7E" w14:textId="057C3D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3E5C1C09" w14:textId="0A40F0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6EAC683F" w14:textId="78697B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67283710" w14:textId="01A7CE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18-23</w:t>
            </w:r>
          </w:p>
        </w:tc>
        <w:tc>
          <w:tcPr>
            <w:tcW w:w="1235" w:type="dxa"/>
            <w:vAlign w:val="center"/>
          </w:tcPr>
          <w:p w14:paraId="0CD55C86" w14:textId="1DAA24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04B2FE2" w14:textId="234BC7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464C4686" w14:textId="77777777" w:rsidTr="008869EF">
        <w:tc>
          <w:tcPr>
            <w:tcW w:w="625" w:type="dxa"/>
            <w:vAlign w:val="center"/>
          </w:tcPr>
          <w:p w14:paraId="2A8C749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96184B1" w14:textId="57DD017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N. Manzoor, M. Yaqub,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Faiz-ul-Hassan Nasim, M. I. Choudhary</w:t>
            </w:r>
          </w:p>
        </w:tc>
        <w:tc>
          <w:tcPr>
            <w:tcW w:w="3240" w:type="dxa"/>
            <w:vAlign w:val="center"/>
          </w:tcPr>
          <w:p w14:paraId="5D2C7136" w14:textId="0D3EA5A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and urease inhibitory properties of some new N4-substituted 5-nitroisatin-3-thiosemicarbazones</w:t>
            </w:r>
          </w:p>
        </w:tc>
        <w:tc>
          <w:tcPr>
            <w:tcW w:w="2520" w:type="dxa"/>
            <w:vAlign w:val="center"/>
          </w:tcPr>
          <w:p w14:paraId="0D000893" w14:textId="376573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 Design &amp; Discovery</w:t>
            </w:r>
          </w:p>
        </w:tc>
        <w:tc>
          <w:tcPr>
            <w:tcW w:w="1350" w:type="dxa"/>
            <w:vAlign w:val="center"/>
          </w:tcPr>
          <w:p w14:paraId="5555AEB7" w14:textId="49FBEC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10</w:t>
            </w:r>
          </w:p>
        </w:tc>
        <w:tc>
          <w:tcPr>
            <w:tcW w:w="1170" w:type="dxa"/>
            <w:vAlign w:val="center"/>
          </w:tcPr>
          <w:p w14:paraId="531C8EFA" w14:textId="60BCA2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09A5E743" w14:textId="3FBB8B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02-108</w:t>
            </w:r>
          </w:p>
        </w:tc>
        <w:tc>
          <w:tcPr>
            <w:tcW w:w="1235" w:type="dxa"/>
            <w:vAlign w:val="center"/>
          </w:tcPr>
          <w:p w14:paraId="3CA5B208" w14:textId="18E802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BABBBB1" w14:textId="17ABCA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547D4ABE" w14:textId="77777777" w:rsidTr="003806D0">
        <w:tc>
          <w:tcPr>
            <w:tcW w:w="15110" w:type="dxa"/>
            <w:gridSpan w:val="10"/>
            <w:vAlign w:val="center"/>
          </w:tcPr>
          <w:p w14:paraId="7056FEE3" w14:textId="100B20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9</w:t>
            </w:r>
          </w:p>
        </w:tc>
      </w:tr>
      <w:tr w:rsidR="00831821" w:rsidRPr="00831821" w14:paraId="2BA294FB" w14:textId="77777777" w:rsidTr="008869EF">
        <w:tc>
          <w:tcPr>
            <w:tcW w:w="625" w:type="dxa"/>
            <w:vAlign w:val="center"/>
          </w:tcPr>
          <w:p w14:paraId="65A933A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72FD607" w14:textId="4FC3BC7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Ashiq, R. A. Jamal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roo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Tahir, Z. T. Maqs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I. Omer, M. I. Choudhary</w:t>
            </w:r>
          </w:p>
        </w:tc>
        <w:tc>
          <w:tcPr>
            <w:tcW w:w="3240" w:type="dxa"/>
            <w:vAlign w:val="center"/>
          </w:tcPr>
          <w:p w14:paraId="71329924" w14:textId="0F175AF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nzyme inhibition, radical scavenging, and spectroscopic studies of vanadium (IV)-hydrazide complexes </w:t>
            </w:r>
          </w:p>
        </w:tc>
        <w:tc>
          <w:tcPr>
            <w:tcW w:w="2520" w:type="dxa"/>
            <w:vAlign w:val="center"/>
          </w:tcPr>
          <w:p w14:paraId="3D29E8AC" w14:textId="0E08AD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0BCFEC39" w14:textId="7DF26C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42A60319" w14:textId="5826B6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75D1BF5A" w14:textId="603395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36-1343</w:t>
            </w:r>
          </w:p>
        </w:tc>
        <w:tc>
          <w:tcPr>
            <w:tcW w:w="1235" w:type="dxa"/>
            <w:vAlign w:val="center"/>
          </w:tcPr>
          <w:p w14:paraId="0AA6E7C5" w14:textId="35FE23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0161EA6" w14:textId="7196BD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58750AD6" w14:textId="77777777" w:rsidTr="008869EF">
        <w:tc>
          <w:tcPr>
            <w:tcW w:w="625" w:type="dxa"/>
            <w:vAlign w:val="center"/>
          </w:tcPr>
          <w:p w14:paraId="173A306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5EF938" w14:textId="6FFEEA4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M. Q. Samejo, G. I. Ndukwe, D. K. Burdi, M. I. </w:t>
            </w:r>
            <w:proofErr w:type="spellStart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Bhanger</w:t>
            </w:r>
            <w:proofErr w:type="spellEnd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 xml:space="preserve">, </w:t>
            </w: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eastAsia="ko-KR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C8B961D" w14:textId="3EDB3F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Isolation and crystal structure of maltol from Abie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pindrow</w:t>
            </w:r>
            <w:proofErr w:type="spellEnd"/>
          </w:p>
        </w:tc>
        <w:tc>
          <w:tcPr>
            <w:tcW w:w="2520" w:type="dxa"/>
            <w:vAlign w:val="center"/>
          </w:tcPr>
          <w:p w14:paraId="620A95EC" w14:textId="7C2C68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Journal of Medicinal Plants Research</w:t>
            </w:r>
          </w:p>
        </w:tc>
        <w:tc>
          <w:tcPr>
            <w:tcW w:w="1350" w:type="dxa"/>
            <w:vAlign w:val="center"/>
          </w:tcPr>
          <w:p w14:paraId="4B267233" w14:textId="4EAA4C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09</w:t>
            </w:r>
          </w:p>
        </w:tc>
        <w:tc>
          <w:tcPr>
            <w:tcW w:w="1170" w:type="dxa"/>
            <w:vAlign w:val="center"/>
          </w:tcPr>
          <w:p w14:paraId="1CF7E4D9" w14:textId="763F24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6D1315E5" w14:textId="6F5BE7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055-060</w:t>
            </w:r>
          </w:p>
        </w:tc>
        <w:tc>
          <w:tcPr>
            <w:tcW w:w="1235" w:type="dxa"/>
            <w:vAlign w:val="center"/>
          </w:tcPr>
          <w:p w14:paraId="103BF3D2" w14:textId="33D0F8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7057C0E" w14:textId="72DC31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99</w:t>
            </w:r>
          </w:p>
        </w:tc>
      </w:tr>
      <w:tr w:rsidR="00831821" w:rsidRPr="00831821" w14:paraId="4E4BD92D" w14:textId="77777777" w:rsidTr="008869EF">
        <w:tc>
          <w:tcPr>
            <w:tcW w:w="625" w:type="dxa"/>
            <w:vAlign w:val="center"/>
          </w:tcPr>
          <w:p w14:paraId="1D2DA73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747291" w14:textId="1DF3E56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M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S. I. Ali, R. Parveen, W. S. Shim</w:t>
            </w:r>
          </w:p>
        </w:tc>
        <w:tc>
          <w:tcPr>
            <w:tcW w:w="3240" w:type="dxa"/>
            <w:vAlign w:val="center"/>
          </w:tcPr>
          <w:p w14:paraId="3D5C2E78" w14:textId="00F4BF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mmetrically substituted 4,4´-bis-(1,3,5-triazinylamino) stilbene-2,2-disulfonate derivatives as fluorescent brighteners</w:t>
            </w:r>
          </w:p>
        </w:tc>
        <w:tc>
          <w:tcPr>
            <w:tcW w:w="2520" w:type="dxa"/>
            <w:vAlign w:val="center"/>
          </w:tcPr>
          <w:p w14:paraId="146F8CEF" w14:textId="4864EE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The Open Textile Journal</w:t>
            </w:r>
          </w:p>
        </w:tc>
        <w:tc>
          <w:tcPr>
            <w:tcW w:w="1350" w:type="dxa"/>
            <w:vAlign w:val="center"/>
          </w:tcPr>
          <w:p w14:paraId="167E706A" w14:textId="6312BE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0BAB3FD8" w14:textId="6125B4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43BCF0D3" w14:textId="7E7C9F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3-58</w:t>
            </w:r>
          </w:p>
        </w:tc>
        <w:tc>
          <w:tcPr>
            <w:tcW w:w="1235" w:type="dxa"/>
            <w:vAlign w:val="center"/>
          </w:tcPr>
          <w:p w14:paraId="426FA0B3" w14:textId="0DFBC9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F74C8E5" w14:textId="0F5F85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4EABF645" w14:textId="77777777" w:rsidTr="008869EF">
        <w:tc>
          <w:tcPr>
            <w:tcW w:w="625" w:type="dxa"/>
            <w:vAlign w:val="center"/>
          </w:tcPr>
          <w:p w14:paraId="4ED760F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B01131" w14:textId="00006DC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. Salma, Imtiaz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Din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8904B61" w14:textId="1B40BD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Germatrany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ubstituted organotin (IV) carboxylates: synthesis spectroscopic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haracterization and biological activities</w:t>
            </w:r>
          </w:p>
        </w:tc>
        <w:tc>
          <w:tcPr>
            <w:tcW w:w="2520" w:type="dxa"/>
            <w:vAlign w:val="center"/>
          </w:tcPr>
          <w:p w14:paraId="52A8CC7C" w14:textId="1DA364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30B9A1D1" w14:textId="204671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C819090" w14:textId="497593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7193C2A5" w14:textId="3E9D11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43-548</w:t>
            </w:r>
          </w:p>
        </w:tc>
        <w:tc>
          <w:tcPr>
            <w:tcW w:w="1235" w:type="dxa"/>
            <w:vAlign w:val="center"/>
          </w:tcPr>
          <w:p w14:paraId="4C9F2814" w14:textId="2AC38C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0D17616" w14:textId="2ADEBC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3AFE1E2A" w14:textId="77777777" w:rsidTr="008869EF">
        <w:tc>
          <w:tcPr>
            <w:tcW w:w="625" w:type="dxa"/>
            <w:vAlign w:val="center"/>
          </w:tcPr>
          <w:p w14:paraId="36138B7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D9F1E7" w14:textId="085E23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S. Perveen, 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2220210" w14:textId="6AA81B9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as chromatography mass spectrometric quantitative determination of product distribution of paper pyrolysis with solid acids at low temperature</w:t>
            </w:r>
          </w:p>
        </w:tc>
        <w:tc>
          <w:tcPr>
            <w:tcW w:w="2520" w:type="dxa"/>
            <w:vAlign w:val="center"/>
          </w:tcPr>
          <w:p w14:paraId="3DB5DCCE" w14:textId="4E3893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4E49F22" w14:textId="6B7DAA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,</w:t>
            </w:r>
          </w:p>
        </w:tc>
        <w:tc>
          <w:tcPr>
            <w:tcW w:w="1170" w:type="dxa"/>
            <w:vAlign w:val="center"/>
          </w:tcPr>
          <w:p w14:paraId="51B99C17" w14:textId="4EF63C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58A5F5CC" w14:textId="577988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49-954</w:t>
            </w:r>
          </w:p>
        </w:tc>
        <w:tc>
          <w:tcPr>
            <w:tcW w:w="1235" w:type="dxa"/>
            <w:vAlign w:val="center"/>
          </w:tcPr>
          <w:p w14:paraId="71D36BF9" w14:textId="6C7A55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6E219A1" w14:textId="2C36F1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B87FB4A" w14:textId="77777777" w:rsidTr="008869EF">
        <w:tc>
          <w:tcPr>
            <w:tcW w:w="625" w:type="dxa"/>
            <w:vAlign w:val="center"/>
          </w:tcPr>
          <w:p w14:paraId="41D8019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6C1802E" w14:textId="1972C0F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S. Perveen, 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85F3064" w14:textId="24F780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omparison of products distribution of the pyrolysis of paper with its oxidative cracking</w:t>
            </w:r>
          </w:p>
        </w:tc>
        <w:tc>
          <w:tcPr>
            <w:tcW w:w="2520" w:type="dxa"/>
            <w:vAlign w:val="center"/>
          </w:tcPr>
          <w:p w14:paraId="16D03157" w14:textId="45FDC9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C01953F" w14:textId="342109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73C76607" w14:textId="7271D0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,</w:t>
            </w:r>
          </w:p>
        </w:tc>
        <w:tc>
          <w:tcPr>
            <w:tcW w:w="1170" w:type="dxa"/>
            <w:gridSpan w:val="2"/>
            <w:vAlign w:val="center"/>
          </w:tcPr>
          <w:p w14:paraId="43A21A12" w14:textId="1348D3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25-927</w:t>
            </w:r>
          </w:p>
        </w:tc>
        <w:tc>
          <w:tcPr>
            <w:tcW w:w="1235" w:type="dxa"/>
            <w:vAlign w:val="center"/>
          </w:tcPr>
          <w:p w14:paraId="3CCF045F" w14:textId="6BF52A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CE79690" w14:textId="376070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714338C" w14:textId="77777777" w:rsidTr="008869EF">
        <w:tc>
          <w:tcPr>
            <w:tcW w:w="625" w:type="dxa"/>
            <w:vAlign w:val="center"/>
          </w:tcPr>
          <w:p w14:paraId="7AC00BC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4913048" w14:textId="47340500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  <w:lang w:val="fi-FI"/>
              </w:rPr>
              <w:t>K. M. Khan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fi-FI"/>
              </w:rPr>
              <w:t>, M. Khan, M. Ali, M. Taha, S. Rasheed, S. Perveen, M. I. Choudhary</w:t>
            </w:r>
          </w:p>
        </w:tc>
        <w:tc>
          <w:tcPr>
            <w:tcW w:w="3240" w:type="dxa"/>
            <w:vAlign w:val="center"/>
          </w:tcPr>
          <w:p w14:paraId="40F60336" w14:textId="1EF08F4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ynthesis of bis-Schiff bases of isatins and their antiglycation activity</w:t>
            </w:r>
          </w:p>
        </w:tc>
        <w:tc>
          <w:tcPr>
            <w:tcW w:w="2520" w:type="dxa"/>
            <w:vAlign w:val="center"/>
          </w:tcPr>
          <w:p w14:paraId="38E60C47" w14:textId="0DB658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6C71DB94" w14:textId="276C78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6701AA29" w14:textId="07535F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45E9C83A" w14:textId="248E52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795-7801</w:t>
            </w:r>
          </w:p>
        </w:tc>
        <w:tc>
          <w:tcPr>
            <w:tcW w:w="1235" w:type="dxa"/>
            <w:vAlign w:val="center"/>
          </w:tcPr>
          <w:p w14:paraId="34B3310A" w14:textId="02F160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6D098C" w14:textId="0114D3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4AAD9108" w14:textId="77777777" w:rsidTr="008869EF">
        <w:tc>
          <w:tcPr>
            <w:tcW w:w="625" w:type="dxa"/>
            <w:vAlign w:val="center"/>
          </w:tcPr>
          <w:p w14:paraId="6D0A6D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40795B2" w14:textId="5F4F460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Fatima, M. Rasheed, S. Jalil, N. Ambreen, S. Perveen, M. I. Choudhary</w:t>
            </w:r>
          </w:p>
        </w:tc>
        <w:tc>
          <w:tcPr>
            <w:tcW w:w="3240" w:type="dxa"/>
            <w:vAlign w:val="center"/>
          </w:tcPr>
          <w:p w14:paraId="7206AA33" w14:textId="6A086F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,3,4-Oxadiazole-2(3H)-thione and its analogues: a new class of non-competitive nucleotide pyrophosphatases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osphodiesteras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1 inhibitor</w:t>
            </w:r>
          </w:p>
        </w:tc>
        <w:tc>
          <w:tcPr>
            <w:tcW w:w="2520" w:type="dxa"/>
            <w:vAlign w:val="center"/>
          </w:tcPr>
          <w:p w14:paraId="04BC4CE2" w14:textId="60B4DB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46DE325F" w14:textId="155952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53F5029" w14:textId="1EBA05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78F31314" w14:textId="6180CD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816-7822</w:t>
            </w:r>
          </w:p>
        </w:tc>
        <w:tc>
          <w:tcPr>
            <w:tcW w:w="1235" w:type="dxa"/>
            <w:vAlign w:val="center"/>
          </w:tcPr>
          <w:p w14:paraId="202FCC78" w14:textId="255B60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4C3E824" w14:textId="3D9BE2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77DDB268" w14:textId="77777777" w:rsidTr="008869EF">
        <w:tc>
          <w:tcPr>
            <w:tcW w:w="625" w:type="dxa"/>
            <w:vAlign w:val="center"/>
          </w:tcPr>
          <w:p w14:paraId="7FA1C59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C25D19F" w14:textId="19C9F0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a-DK"/>
              </w:rPr>
              <w:t xml:space="preserve">G. S. Khan, G. Qadeer, N. H. Ra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a-DK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1E7C190" w14:textId="577FB07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and antimicrobial activities of some new 3-(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hlorophenylethy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)-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-(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hlorophenyletheny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)-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isocoumarins and their dihydro derivatives</w:t>
            </w:r>
          </w:p>
        </w:tc>
        <w:tc>
          <w:tcPr>
            <w:tcW w:w="2520" w:type="dxa"/>
            <w:vAlign w:val="center"/>
          </w:tcPr>
          <w:p w14:paraId="42F99471" w14:textId="58A11E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etters in Organic Chemistry</w:t>
            </w:r>
          </w:p>
        </w:tc>
        <w:tc>
          <w:tcPr>
            <w:tcW w:w="1350" w:type="dxa"/>
            <w:vAlign w:val="center"/>
          </w:tcPr>
          <w:p w14:paraId="7BC098CD" w14:textId="3818C5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26B2E3F0" w14:textId="295485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37DF4495" w14:textId="2A9B7A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9-584</w:t>
            </w:r>
          </w:p>
        </w:tc>
        <w:tc>
          <w:tcPr>
            <w:tcW w:w="1235" w:type="dxa"/>
            <w:vAlign w:val="center"/>
          </w:tcPr>
          <w:p w14:paraId="0B56CC2B" w14:textId="29C2ED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E33E67" w14:textId="362AB2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42ABE0A7" w14:textId="77777777" w:rsidTr="008869EF">
        <w:tc>
          <w:tcPr>
            <w:tcW w:w="625" w:type="dxa"/>
            <w:vAlign w:val="center"/>
          </w:tcPr>
          <w:p w14:paraId="0F123A7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58C1DD" w14:textId="676DD3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Begum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D1219B1" w14:textId="7A25FA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phytotoxic, cytotoxic, acetylcholinesterase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utrylcholinesteras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tivities of 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,N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'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ar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nsymmetrically substituted thioureas</w:t>
            </w:r>
          </w:p>
        </w:tc>
        <w:tc>
          <w:tcPr>
            <w:tcW w:w="2520" w:type="dxa"/>
            <w:vAlign w:val="center"/>
          </w:tcPr>
          <w:p w14:paraId="6A709668" w14:textId="1E17BB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7C46FE67" w14:textId="0F8F44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4A9AA177" w14:textId="063D67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29312960" w14:textId="7CB534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19-1730</w:t>
            </w:r>
          </w:p>
        </w:tc>
        <w:tc>
          <w:tcPr>
            <w:tcW w:w="1235" w:type="dxa"/>
            <w:vAlign w:val="center"/>
          </w:tcPr>
          <w:p w14:paraId="5E0D04DD" w14:textId="4EBE7B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4808CF2" w14:textId="7C936E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63BD14F6" w14:textId="77777777" w:rsidTr="008869EF">
        <w:tc>
          <w:tcPr>
            <w:tcW w:w="625" w:type="dxa"/>
            <w:vAlign w:val="center"/>
          </w:tcPr>
          <w:p w14:paraId="56D63E1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199109" w14:textId="4A84BAD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Ali, T. A. Farooqui, M. Khan, M. Taha, S. Perveen</w:t>
            </w:r>
          </w:p>
        </w:tc>
        <w:tc>
          <w:tcPr>
            <w:tcW w:w="3240" w:type="dxa"/>
            <w:vAlign w:val="center"/>
          </w:tcPr>
          <w:p w14:paraId="13DDF072" w14:textId="79075A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n improved method for the synthesis of 5-arylidene barbiturates using BiCl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2520" w:type="dxa"/>
            <w:vAlign w:val="center"/>
          </w:tcPr>
          <w:p w14:paraId="445E07BA" w14:textId="2A2E0F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65B3AE4" w14:textId="44069F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4EF323D" w14:textId="4D342E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77674033" w14:textId="65F67D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3-828</w:t>
            </w:r>
          </w:p>
        </w:tc>
        <w:tc>
          <w:tcPr>
            <w:tcW w:w="1235" w:type="dxa"/>
            <w:vAlign w:val="center"/>
          </w:tcPr>
          <w:p w14:paraId="4F16CFE6" w14:textId="3C2AE7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9328FA2" w14:textId="550E5F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48FF5B0" w14:textId="77777777" w:rsidTr="008869EF">
        <w:tc>
          <w:tcPr>
            <w:tcW w:w="625" w:type="dxa"/>
            <w:vAlign w:val="center"/>
          </w:tcPr>
          <w:p w14:paraId="67DA1CC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8EB7FD" w14:textId="076F45C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Saied, U. R. Mughal, M. Munawar, Samreen, A. Khan, S. Perveen</w:t>
            </w:r>
          </w:p>
        </w:tc>
        <w:tc>
          <w:tcPr>
            <w:tcW w:w="3240" w:type="dxa"/>
            <w:vAlign w:val="center"/>
          </w:tcPr>
          <w:p w14:paraId="3F353981" w14:textId="03E1238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ynthesis, leishmanicidal and enzyme inhibitory activities of quinoline-4-carboxylic acids</w:t>
            </w:r>
          </w:p>
        </w:tc>
        <w:tc>
          <w:tcPr>
            <w:tcW w:w="2520" w:type="dxa"/>
            <w:vAlign w:val="center"/>
          </w:tcPr>
          <w:p w14:paraId="77EBE679" w14:textId="6F1BBB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FF59D47" w14:textId="160124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7C9F873A" w14:textId="44DC92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0F13C57E" w14:textId="5CE916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09-818</w:t>
            </w:r>
          </w:p>
        </w:tc>
        <w:tc>
          <w:tcPr>
            <w:tcW w:w="1235" w:type="dxa"/>
            <w:vAlign w:val="center"/>
          </w:tcPr>
          <w:p w14:paraId="048C2B59" w14:textId="751665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067AE22" w14:textId="773804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93836B3" w14:textId="77777777" w:rsidTr="008869EF">
        <w:tc>
          <w:tcPr>
            <w:tcW w:w="625" w:type="dxa"/>
            <w:vAlign w:val="center"/>
          </w:tcPr>
          <w:p w14:paraId="51D148A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DC7E0A" w14:textId="61781B59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fi-FI"/>
              </w:rPr>
              <w:t xml:space="preserve">M. Hussain, </w:t>
            </w: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  <w:lang w:val="fi-FI"/>
              </w:rPr>
              <w:t>K. M. Khan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fi-FI"/>
              </w:rPr>
              <w:t>, S. I. Ali, R. Parveen, W. S. Shim</w:t>
            </w:r>
          </w:p>
        </w:tc>
        <w:tc>
          <w:tcPr>
            <w:tcW w:w="3240" w:type="dxa"/>
            <w:vAlign w:val="center"/>
          </w:tcPr>
          <w:p w14:paraId="79DC23E4" w14:textId="22483C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ynthesis and properties of symmetrically substituted 4,4’-bis(1,3,5-triazinyl)-diamino stilbene-2,2’-disulfonic acid derivatives and UV absorbing and fluorescent whitening agents</w:t>
            </w:r>
          </w:p>
        </w:tc>
        <w:tc>
          <w:tcPr>
            <w:tcW w:w="2520" w:type="dxa"/>
            <w:vAlign w:val="center"/>
          </w:tcPr>
          <w:p w14:paraId="0D59CF01" w14:textId="4837F1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Fibers and Polymers</w:t>
            </w:r>
          </w:p>
        </w:tc>
        <w:tc>
          <w:tcPr>
            <w:tcW w:w="1350" w:type="dxa"/>
            <w:vAlign w:val="center"/>
          </w:tcPr>
          <w:p w14:paraId="4966FF80" w14:textId="253EF6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0F64BCCD" w14:textId="7B8839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10</w:t>
            </w:r>
          </w:p>
        </w:tc>
        <w:tc>
          <w:tcPr>
            <w:tcW w:w="1170" w:type="dxa"/>
            <w:gridSpan w:val="2"/>
            <w:vAlign w:val="center"/>
          </w:tcPr>
          <w:p w14:paraId="26ABBC25" w14:textId="340875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407-412</w:t>
            </w:r>
          </w:p>
        </w:tc>
        <w:tc>
          <w:tcPr>
            <w:tcW w:w="1235" w:type="dxa"/>
            <w:vAlign w:val="center"/>
          </w:tcPr>
          <w:p w14:paraId="255DAFB5" w14:textId="439E42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2A8B8C" w14:textId="296170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13</w:t>
            </w:r>
          </w:p>
        </w:tc>
      </w:tr>
      <w:tr w:rsidR="00831821" w:rsidRPr="00831821" w14:paraId="54458D99" w14:textId="77777777" w:rsidTr="008869EF">
        <w:tc>
          <w:tcPr>
            <w:tcW w:w="625" w:type="dxa"/>
            <w:vAlign w:val="center"/>
          </w:tcPr>
          <w:p w14:paraId="7C975DB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F457CE" w14:textId="2F8885E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H. A. Khwaja, P. P. Parekh, A. R. Khan, D. L. Hershey, R. R. Naqvi, A. Malik, </w:t>
            </w: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9D95793" w14:textId="0EED2A3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An in-depth characterization of urban aerosols using electron microscopy and energy dispersive x-ray analysis </w:t>
            </w:r>
          </w:p>
        </w:tc>
        <w:tc>
          <w:tcPr>
            <w:tcW w:w="2520" w:type="dxa"/>
            <w:vAlign w:val="center"/>
          </w:tcPr>
          <w:p w14:paraId="42015ECB" w14:textId="57893F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LEAN - Soil, Air, Water</w:t>
            </w:r>
          </w:p>
        </w:tc>
        <w:tc>
          <w:tcPr>
            <w:tcW w:w="1350" w:type="dxa"/>
            <w:vAlign w:val="center"/>
          </w:tcPr>
          <w:p w14:paraId="499E7B05" w14:textId="475E48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FE25085" w14:textId="07016B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37</w:t>
            </w:r>
          </w:p>
        </w:tc>
        <w:tc>
          <w:tcPr>
            <w:tcW w:w="1170" w:type="dxa"/>
            <w:gridSpan w:val="2"/>
            <w:vAlign w:val="center"/>
          </w:tcPr>
          <w:p w14:paraId="0837F921" w14:textId="5C7E89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544-554</w:t>
            </w:r>
          </w:p>
        </w:tc>
        <w:tc>
          <w:tcPr>
            <w:tcW w:w="1235" w:type="dxa"/>
            <w:vAlign w:val="center"/>
          </w:tcPr>
          <w:p w14:paraId="665D0F4C" w14:textId="7D66DD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B20CC2D" w14:textId="6E4DCD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716</w:t>
            </w:r>
          </w:p>
        </w:tc>
      </w:tr>
      <w:tr w:rsidR="00831821" w:rsidRPr="00831821" w14:paraId="028C7485" w14:textId="77777777" w:rsidTr="008869EF">
        <w:tc>
          <w:tcPr>
            <w:tcW w:w="625" w:type="dxa"/>
            <w:vAlign w:val="center"/>
          </w:tcPr>
          <w:p w14:paraId="0B5609B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EBF70DE" w14:textId="0901E2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, A. Ahmad, N. Ambreen, A. </w:t>
            </w:r>
            <w:proofErr w:type="spellStart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Amyn</w:t>
            </w:r>
            <w:proofErr w:type="spellEnd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, S. Perveen, S. A. Khan, M. I. Choudhary</w:t>
            </w:r>
          </w:p>
        </w:tc>
        <w:tc>
          <w:tcPr>
            <w:tcW w:w="3240" w:type="dxa"/>
            <w:vAlign w:val="center"/>
          </w:tcPr>
          <w:p w14:paraId="1159E81E" w14:textId="0F87F08E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chiff bases of 3-formylchromones as antibacterial, antifungal, and phytotoxic agents</w:t>
            </w:r>
          </w:p>
        </w:tc>
        <w:tc>
          <w:tcPr>
            <w:tcW w:w="2520" w:type="dxa"/>
            <w:vAlign w:val="center"/>
          </w:tcPr>
          <w:p w14:paraId="412A76ED" w14:textId="6D2432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15214C80" w14:textId="20A5EA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39807B47" w14:textId="181678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11063627" w14:textId="310B36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3-373</w:t>
            </w:r>
          </w:p>
        </w:tc>
        <w:tc>
          <w:tcPr>
            <w:tcW w:w="1235" w:type="dxa"/>
            <w:vAlign w:val="center"/>
          </w:tcPr>
          <w:p w14:paraId="3658241A" w14:textId="16253C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E6DBA2E" w14:textId="2D96B7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5F4D3A7C" w14:textId="77777777" w:rsidTr="008869EF">
        <w:tc>
          <w:tcPr>
            <w:tcW w:w="625" w:type="dxa"/>
            <w:vAlign w:val="center"/>
          </w:tcPr>
          <w:p w14:paraId="615EC4E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B44FFA" w14:textId="705317D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, U. R. Mughal, N. Ambreen, A. Khan, S. Pervee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 M. I. Choudhary</w:t>
            </w:r>
          </w:p>
        </w:tc>
        <w:tc>
          <w:tcPr>
            <w:tcW w:w="3240" w:type="dxa"/>
            <w:vAlign w:val="center"/>
          </w:tcPr>
          <w:p w14:paraId="1F6CD894" w14:textId="32691452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Schiff bases of </w:t>
            </w:r>
            <w:proofErr w:type="spellStart"/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tain</w:t>
            </w:r>
            <w:proofErr w:type="spellEnd"/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: antiglycation activity</w:t>
            </w:r>
          </w:p>
        </w:tc>
        <w:tc>
          <w:tcPr>
            <w:tcW w:w="2520" w:type="dxa"/>
            <w:vAlign w:val="center"/>
          </w:tcPr>
          <w:p w14:paraId="2DBD666E" w14:textId="043D60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560F5A6F" w14:textId="41A969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260D3150" w14:textId="1B4411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63298D7F" w14:textId="1D6AF6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8-362</w:t>
            </w:r>
          </w:p>
        </w:tc>
        <w:tc>
          <w:tcPr>
            <w:tcW w:w="1235" w:type="dxa"/>
            <w:vAlign w:val="center"/>
          </w:tcPr>
          <w:p w14:paraId="4C262D42" w14:textId="2B76EC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FA31AEF" w14:textId="0C640A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4619977C" w14:textId="77777777" w:rsidTr="008869EF">
        <w:tc>
          <w:tcPr>
            <w:tcW w:w="625" w:type="dxa"/>
            <w:vAlign w:val="center"/>
          </w:tcPr>
          <w:p w14:paraId="30C9840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DDB10B5" w14:textId="0F73D0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sa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zizudd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Mur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. B. Tareen, A. Ahmed, Atta-ur-Rahman, M. I. Choudhary</w:t>
            </w:r>
          </w:p>
        </w:tc>
        <w:tc>
          <w:tcPr>
            <w:tcW w:w="3240" w:type="dxa"/>
            <w:vAlign w:val="center"/>
          </w:tcPr>
          <w:p w14:paraId="181CB584" w14:textId="199383F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olation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munumodulator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roperties of a flavonoid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stic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rom Vitex agnus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stus</w:t>
            </w:r>
            <w:proofErr w:type="spellEnd"/>
          </w:p>
        </w:tc>
        <w:tc>
          <w:tcPr>
            <w:tcW w:w="2520" w:type="dxa"/>
            <w:vAlign w:val="center"/>
          </w:tcPr>
          <w:p w14:paraId="206C408D" w14:textId="4B3B9C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ytotherapy Research</w:t>
            </w:r>
          </w:p>
        </w:tc>
        <w:tc>
          <w:tcPr>
            <w:tcW w:w="1350" w:type="dxa"/>
            <w:vAlign w:val="center"/>
          </w:tcPr>
          <w:p w14:paraId="73F53284" w14:textId="48DFD8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209FF53B" w14:textId="4E873E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338F94E7" w14:textId="356D32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16-1520</w:t>
            </w:r>
          </w:p>
        </w:tc>
        <w:tc>
          <w:tcPr>
            <w:tcW w:w="1235" w:type="dxa"/>
            <w:vAlign w:val="center"/>
          </w:tcPr>
          <w:p w14:paraId="26502BCD" w14:textId="392A3F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AD0EB1" w14:textId="24C7DF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092</w:t>
            </w:r>
          </w:p>
        </w:tc>
      </w:tr>
      <w:tr w:rsidR="00831821" w:rsidRPr="00831821" w14:paraId="4DDAA356" w14:textId="77777777" w:rsidTr="008869EF">
        <w:tc>
          <w:tcPr>
            <w:tcW w:w="625" w:type="dxa"/>
            <w:vAlign w:val="center"/>
          </w:tcPr>
          <w:p w14:paraId="5ED53B3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4CF47C" w14:textId="3035FF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I. Choudhary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zizudd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Jalil, S. A. Nawaz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B. Tareen, Atta-ur-Rahman</w:t>
            </w:r>
          </w:p>
        </w:tc>
        <w:tc>
          <w:tcPr>
            <w:tcW w:w="3240" w:type="dxa"/>
            <w:vAlign w:val="center"/>
          </w:tcPr>
          <w:p w14:paraId="644C1488" w14:textId="2434E4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inflammatory and lipoxygenase inhibitory compounds from Vitex agnus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stus</w:t>
            </w:r>
            <w:proofErr w:type="spellEnd"/>
          </w:p>
        </w:tc>
        <w:tc>
          <w:tcPr>
            <w:tcW w:w="2520" w:type="dxa"/>
            <w:vAlign w:val="center"/>
          </w:tcPr>
          <w:p w14:paraId="55BC9D4A" w14:textId="1C1F96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ytotherapy Research</w:t>
            </w:r>
          </w:p>
        </w:tc>
        <w:tc>
          <w:tcPr>
            <w:tcW w:w="1350" w:type="dxa"/>
            <w:vAlign w:val="center"/>
          </w:tcPr>
          <w:p w14:paraId="3FEB11B3" w14:textId="02EC22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3812D67F" w14:textId="3806F0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9</w:t>
            </w:r>
          </w:p>
        </w:tc>
        <w:tc>
          <w:tcPr>
            <w:tcW w:w="1170" w:type="dxa"/>
            <w:gridSpan w:val="2"/>
            <w:vAlign w:val="center"/>
          </w:tcPr>
          <w:p w14:paraId="45BB9124" w14:textId="7D562D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36-133</w:t>
            </w:r>
          </w:p>
        </w:tc>
        <w:tc>
          <w:tcPr>
            <w:tcW w:w="1235" w:type="dxa"/>
            <w:vAlign w:val="center"/>
          </w:tcPr>
          <w:p w14:paraId="47BBE519" w14:textId="6E2665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E50D3D1" w14:textId="51FDEF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092</w:t>
            </w:r>
          </w:p>
        </w:tc>
      </w:tr>
      <w:tr w:rsidR="00831821" w:rsidRPr="00831821" w14:paraId="5C36031A" w14:textId="77777777" w:rsidTr="008869EF">
        <w:tc>
          <w:tcPr>
            <w:tcW w:w="625" w:type="dxa"/>
            <w:vAlign w:val="center"/>
          </w:tcPr>
          <w:p w14:paraId="57B8ECB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C5EE7F9" w14:textId="4028949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R. A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Qawasme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T. A. Shah, W. Voelter</w:t>
            </w:r>
          </w:p>
        </w:tc>
        <w:tc>
          <w:tcPr>
            <w:tcW w:w="3240" w:type="dxa"/>
            <w:vAlign w:val="center"/>
          </w:tcPr>
          <w:p w14:paraId="0FF62915" w14:textId="207F179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method for the synthes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nopyranosides</w:t>
            </w:r>
            <w:proofErr w:type="spellEnd"/>
          </w:p>
        </w:tc>
        <w:tc>
          <w:tcPr>
            <w:tcW w:w="2520" w:type="dxa"/>
            <w:vAlign w:val="center"/>
          </w:tcPr>
          <w:p w14:paraId="7192B436" w14:textId="46B964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2418748E" w14:textId="514629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93C25A7" w14:textId="0BAD7B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737D6F1A" w14:textId="196E59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1-196</w:t>
            </w:r>
          </w:p>
        </w:tc>
        <w:tc>
          <w:tcPr>
            <w:tcW w:w="1235" w:type="dxa"/>
            <w:vAlign w:val="center"/>
          </w:tcPr>
          <w:p w14:paraId="2E1C26D1" w14:textId="397582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909E8D6" w14:textId="6C299A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30E7FF56" w14:textId="77777777" w:rsidTr="008869EF">
        <w:tc>
          <w:tcPr>
            <w:tcW w:w="625" w:type="dxa"/>
            <w:vAlign w:val="center"/>
          </w:tcPr>
          <w:p w14:paraId="1F21E07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AD6E9A" w14:textId="69613DF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  <w:lang w:val="de-DE"/>
              </w:rPr>
              <w:t xml:space="preserve">A. M. Heinrich, S. Perveen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  <w:lang w:val="de-DE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  <w:lang w:val="de-DE"/>
              </w:rPr>
              <w:t>, G. C. Janairo, G. Bruchelt, S. T. A. Shah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  <w:lang w:val="de-DE"/>
              </w:rPr>
              <w:t>W. Voelter</w:t>
            </w:r>
          </w:p>
        </w:tc>
        <w:tc>
          <w:tcPr>
            <w:tcW w:w="3240" w:type="dxa"/>
            <w:vAlign w:val="center"/>
          </w:tcPr>
          <w:p w14:paraId="2578F253" w14:textId="3A8266D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ynthesis of 1,3-dithiole-2-thione-4,5-dithiolate-carbohydrate conjugate</w:t>
            </w:r>
          </w:p>
        </w:tc>
        <w:tc>
          <w:tcPr>
            <w:tcW w:w="2520" w:type="dxa"/>
            <w:vAlign w:val="center"/>
          </w:tcPr>
          <w:p w14:paraId="2BF50EAE" w14:textId="37AF8C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7340E959" w14:textId="64B5F6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1C44E7C1" w14:textId="33C680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1A7BAAA9" w14:textId="61454C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6-318</w:t>
            </w:r>
          </w:p>
        </w:tc>
        <w:tc>
          <w:tcPr>
            <w:tcW w:w="1235" w:type="dxa"/>
            <w:vAlign w:val="center"/>
          </w:tcPr>
          <w:p w14:paraId="154EDD2E" w14:textId="3AA3A1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D87E1A4" w14:textId="326BB0E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5A99C115" w14:textId="77777777" w:rsidTr="008869EF">
        <w:tc>
          <w:tcPr>
            <w:tcW w:w="625" w:type="dxa"/>
            <w:vAlign w:val="center"/>
          </w:tcPr>
          <w:p w14:paraId="4F3B46E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01C02C1" w14:textId="146C1FB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  <w:lang w:val="fi-FI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  <w:lang w:val="fi-FI"/>
              </w:rPr>
              <w:t>, M. Taha, M. Ali, S. Perveen</w:t>
            </w:r>
          </w:p>
        </w:tc>
        <w:tc>
          <w:tcPr>
            <w:tcW w:w="3240" w:type="dxa"/>
            <w:vAlign w:val="center"/>
          </w:tcPr>
          <w:p w14:paraId="3DA2831A" w14:textId="58EC285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 mild and alternative approach towards symmetrical disulfides using H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bscript"/>
              </w:rPr>
              <w:t>3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O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bscript"/>
              </w:rPr>
              <w:t>5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NaHSO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bscript"/>
              </w:rPr>
              <w:t>3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combination</w:t>
            </w:r>
          </w:p>
        </w:tc>
        <w:tc>
          <w:tcPr>
            <w:tcW w:w="2520" w:type="dxa"/>
            <w:vAlign w:val="center"/>
          </w:tcPr>
          <w:p w14:paraId="1E8C3FE2" w14:textId="76D52A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057B86DD" w14:textId="6ADB1B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6EF183E1" w14:textId="72C0EA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425D4666" w14:textId="6DE1BA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9-320</w:t>
            </w:r>
          </w:p>
        </w:tc>
        <w:tc>
          <w:tcPr>
            <w:tcW w:w="1235" w:type="dxa"/>
            <w:vAlign w:val="center"/>
          </w:tcPr>
          <w:p w14:paraId="0F62940B" w14:textId="07C9AA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3D62D6E" w14:textId="5E9A81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67404CBA" w14:textId="77777777" w:rsidTr="008869EF">
        <w:tc>
          <w:tcPr>
            <w:tcW w:w="625" w:type="dxa"/>
            <w:vAlign w:val="center"/>
          </w:tcPr>
          <w:p w14:paraId="5791209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9C1226" w14:textId="4D842C7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hahnaz Perveen, Arfa Yasm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F713F13" w14:textId="0791DAA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Quantitative simultaneous estimation of water-soluble vitamins, riboflavin, pyridoxine, cyanocobalamin and folic acid i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utraceutic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products by HPLC</w:t>
            </w:r>
          </w:p>
        </w:tc>
        <w:tc>
          <w:tcPr>
            <w:tcW w:w="2520" w:type="dxa"/>
            <w:vAlign w:val="center"/>
          </w:tcPr>
          <w:p w14:paraId="368DC519" w14:textId="017E2F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Open Analytical Chemistry Journal</w:t>
            </w:r>
          </w:p>
        </w:tc>
        <w:tc>
          <w:tcPr>
            <w:tcW w:w="1350" w:type="dxa"/>
            <w:vAlign w:val="center"/>
          </w:tcPr>
          <w:p w14:paraId="77CF1A08" w14:textId="60E5C5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F26AFD2" w14:textId="69D17B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6A34027F" w14:textId="246B31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5</w:t>
            </w:r>
          </w:p>
        </w:tc>
        <w:tc>
          <w:tcPr>
            <w:tcW w:w="1235" w:type="dxa"/>
            <w:vAlign w:val="center"/>
          </w:tcPr>
          <w:p w14:paraId="6850C1F6" w14:textId="3F4DBB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2DF5EC" w14:textId="2419F1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7F192543" w14:textId="77777777" w:rsidTr="008869EF">
        <w:tc>
          <w:tcPr>
            <w:tcW w:w="625" w:type="dxa"/>
            <w:vAlign w:val="center"/>
          </w:tcPr>
          <w:p w14:paraId="28CC6E4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5AFC3E1" w14:textId="3C73AD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lang w:val="fi-FI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Nida Ambreen, Sajjad Hussain, S. Perveen, M. I. Choudhary</w:t>
            </w:r>
          </w:p>
        </w:tc>
        <w:tc>
          <w:tcPr>
            <w:tcW w:w="3240" w:type="dxa"/>
            <w:vAlign w:val="center"/>
          </w:tcPr>
          <w:p w14:paraId="02FA7505" w14:textId="36923D1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hiff bases of 3-formylchromone as thymidine phosphorylase inhibitors</w:t>
            </w:r>
          </w:p>
        </w:tc>
        <w:tc>
          <w:tcPr>
            <w:tcW w:w="2520" w:type="dxa"/>
            <w:vAlign w:val="center"/>
          </w:tcPr>
          <w:p w14:paraId="5D67F1F8" w14:textId="233DE1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77BA96ED" w14:textId="17FE4F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4C3CFF27" w14:textId="124ACA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5B155B26" w14:textId="5A50C5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83-2988</w:t>
            </w:r>
          </w:p>
        </w:tc>
        <w:tc>
          <w:tcPr>
            <w:tcW w:w="1235" w:type="dxa"/>
            <w:vAlign w:val="center"/>
          </w:tcPr>
          <w:p w14:paraId="5D56B4CB" w14:textId="67BE16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262B07A" w14:textId="027FC8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0E2C107B" w14:textId="77777777" w:rsidTr="008869EF">
        <w:tc>
          <w:tcPr>
            <w:tcW w:w="625" w:type="dxa"/>
            <w:vAlign w:val="center"/>
          </w:tcPr>
          <w:p w14:paraId="02B77F9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A68E42" w14:textId="2EA00A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Saeed, M. Ali, M. Gohar, J. Zahid, A. Khan, S. Perveen, M. I. Choudhary</w:t>
            </w:r>
          </w:p>
        </w:tc>
        <w:tc>
          <w:tcPr>
            <w:tcW w:w="3240" w:type="dxa"/>
            <w:vAlign w:val="center"/>
          </w:tcPr>
          <w:p w14:paraId="14AC61FB" w14:textId="6A7A2C2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nsymmetrically disubstituted urea derivatives: a potent class of antiglycating agents</w:t>
            </w:r>
          </w:p>
        </w:tc>
        <w:tc>
          <w:tcPr>
            <w:tcW w:w="2520" w:type="dxa"/>
            <w:vAlign w:val="center"/>
          </w:tcPr>
          <w:p w14:paraId="3437A929" w14:textId="6BFC96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56614E9A" w14:textId="542B7C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6E115970" w14:textId="235D98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2AA10251" w14:textId="58B832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47-2451</w:t>
            </w:r>
          </w:p>
        </w:tc>
        <w:tc>
          <w:tcPr>
            <w:tcW w:w="1235" w:type="dxa"/>
            <w:vAlign w:val="center"/>
          </w:tcPr>
          <w:p w14:paraId="7DE2B52A" w14:textId="2D6784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4D00FE" w14:textId="77659A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10EC113F" w14:textId="77777777" w:rsidTr="008869EF">
        <w:tc>
          <w:tcPr>
            <w:tcW w:w="625" w:type="dxa"/>
            <w:vAlign w:val="center"/>
          </w:tcPr>
          <w:p w14:paraId="4B80EA1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BA06E89" w14:textId="589A6C9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Zia-ur-Rehman, J. A. Choudhary, M. R. J. Elsegood, H. L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4BD47E0" w14:textId="180ED7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facile synthesis of novel biologically active 4-hydroxy-N'-(benzylidene)-2H-benzo[e] [1,2] thiazine-3-cabihydrazide-1,1dioxides</w:t>
            </w:r>
          </w:p>
        </w:tc>
        <w:tc>
          <w:tcPr>
            <w:tcW w:w="2520" w:type="dxa"/>
            <w:vAlign w:val="center"/>
          </w:tcPr>
          <w:p w14:paraId="2C7B2881" w14:textId="0C6C32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0BCDA553" w14:textId="2DEB0B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6B4C0710" w14:textId="2D1431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4</w:t>
            </w:r>
          </w:p>
        </w:tc>
        <w:tc>
          <w:tcPr>
            <w:tcW w:w="1170" w:type="dxa"/>
            <w:gridSpan w:val="2"/>
            <w:vAlign w:val="center"/>
          </w:tcPr>
          <w:p w14:paraId="5EB7ED91" w14:textId="7ABD54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11-1316</w:t>
            </w:r>
          </w:p>
        </w:tc>
        <w:tc>
          <w:tcPr>
            <w:tcW w:w="1235" w:type="dxa"/>
            <w:vAlign w:val="center"/>
          </w:tcPr>
          <w:p w14:paraId="5121BE26" w14:textId="4C71A6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68895EB" w14:textId="3EFF19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53626D43" w14:textId="77777777" w:rsidTr="008869EF">
        <w:tc>
          <w:tcPr>
            <w:tcW w:w="625" w:type="dxa"/>
            <w:vAlign w:val="center"/>
          </w:tcPr>
          <w:p w14:paraId="4B5E4C3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B9DD761" w14:textId="62555A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Z. H. Chohan, M. Ramzan, Faiz-ul-Hassan Nas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15C8D6F" w14:textId="5243B0C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evaluation of some new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substituted isatin-3-thiosemicarbazones </w:t>
            </w:r>
          </w:p>
        </w:tc>
        <w:tc>
          <w:tcPr>
            <w:tcW w:w="2520" w:type="dxa"/>
            <w:vAlign w:val="center"/>
          </w:tcPr>
          <w:p w14:paraId="06AADC6E" w14:textId="09E11B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63D71A3C" w14:textId="1BF953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4E166B6E" w14:textId="46FD82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4D24298F" w14:textId="0689CD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37-446</w:t>
            </w:r>
          </w:p>
        </w:tc>
        <w:tc>
          <w:tcPr>
            <w:tcW w:w="1235" w:type="dxa"/>
            <w:vAlign w:val="center"/>
          </w:tcPr>
          <w:p w14:paraId="7F5B418A" w14:textId="6F9704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EE4F3B" w14:textId="0F854B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268CD22E" w14:textId="77777777" w:rsidTr="008869EF">
        <w:tc>
          <w:tcPr>
            <w:tcW w:w="625" w:type="dxa"/>
            <w:vAlign w:val="center"/>
          </w:tcPr>
          <w:p w14:paraId="020693A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15B7896" w14:textId="415380B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U. Salma, M. Mazhar, Imtiaz-ud-Din, S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t-BR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D2DE331" w14:textId="285E42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leishmanial activit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ermatar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silicon incorpora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organot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: synthesis and spectroscopic properties</w:t>
            </w:r>
          </w:p>
        </w:tc>
        <w:tc>
          <w:tcPr>
            <w:tcW w:w="2520" w:type="dxa"/>
            <w:vAlign w:val="center"/>
          </w:tcPr>
          <w:p w14:paraId="2471B155" w14:textId="7FDF2F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8ACDE40" w14:textId="303270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AD704F4" w14:textId="1A0190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05E5FE54" w14:textId="4916CF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3-419</w:t>
            </w:r>
          </w:p>
        </w:tc>
        <w:tc>
          <w:tcPr>
            <w:tcW w:w="1235" w:type="dxa"/>
            <w:vAlign w:val="center"/>
          </w:tcPr>
          <w:p w14:paraId="635A8F64" w14:textId="0B1C84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3BD5FB" w14:textId="601920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41C6D2BA" w14:textId="77777777" w:rsidTr="008869EF">
        <w:tc>
          <w:tcPr>
            <w:tcW w:w="625" w:type="dxa"/>
            <w:vAlign w:val="center"/>
          </w:tcPr>
          <w:p w14:paraId="0367F9F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6EC541D" w14:textId="745643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 xml:space="preserve">M. Serwar, T. Akhtar, S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363B3E6" w14:textId="0D24113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, urease inhibition and antimicrobial activities of some chiral 5-aryl-4-(1-phenylpropyl)-2H-1,2,4-triazole-3(4H)-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thiones</w:t>
            </w:r>
            <w:proofErr w:type="spellEnd"/>
          </w:p>
        </w:tc>
        <w:tc>
          <w:tcPr>
            <w:tcW w:w="2520" w:type="dxa"/>
            <w:vAlign w:val="center"/>
          </w:tcPr>
          <w:p w14:paraId="52F976D0" w14:textId="3BB65B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Heading1Char"/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  <w:lang w:val="sv-SE"/>
              </w:rPr>
              <w:t>ARKIVOC</w:t>
            </w:r>
          </w:p>
        </w:tc>
        <w:tc>
          <w:tcPr>
            <w:tcW w:w="1350" w:type="dxa"/>
            <w:vAlign w:val="center"/>
          </w:tcPr>
          <w:p w14:paraId="474FF7EF" w14:textId="5DE8DC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Heading1Char"/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  <w:lang w:val="sv-SE"/>
              </w:rPr>
              <w:t>2009</w:t>
            </w:r>
          </w:p>
        </w:tc>
        <w:tc>
          <w:tcPr>
            <w:tcW w:w="1170" w:type="dxa"/>
            <w:vAlign w:val="center"/>
          </w:tcPr>
          <w:p w14:paraId="61E754A7" w14:textId="777777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vAlign w:val="center"/>
          </w:tcPr>
          <w:p w14:paraId="02A779CA" w14:textId="49642C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Heading1Char"/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  <w:lang w:val="sv-SE"/>
              </w:rPr>
              <w:t>210-221</w:t>
            </w:r>
          </w:p>
        </w:tc>
        <w:tc>
          <w:tcPr>
            <w:tcW w:w="1235" w:type="dxa"/>
            <w:vAlign w:val="center"/>
          </w:tcPr>
          <w:p w14:paraId="6DF7FC2B" w14:textId="2317B6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D91E9E5" w14:textId="5FBD3F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031</w:t>
            </w:r>
          </w:p>
        </w:tc>
      </w:tr>
      <w:tr w:rsidR="00831821" w:rsidRPr="00831821" w14:paraId="4EA19A36" w14:textId="77777777" w:rsidTr="008869EF">
        <w:tc>
          <w:tcPr>
            <w:tcW w:w="625" w:type="dxa"/>
            <w:vAlign w:val="center"/>
          </w:tcPr>
          <w:p w14:paraId="038F0FE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62AF39" w14:textId="3FA6E11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Zareef, R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J. H. Zaidi, Zia-Ullah, M. Arfan</w:t>
            </w:r>
          </w:p>
        </w:tc>
        <w:tc>
          <w:tcPr>
            <w:tcW w:w="3240" w:type="dxa"/>
            <w:vAlign w:val="center"/>
          </w:tcPr>
          <w:p w14:paraId="3EE8D30E" w14:textId="5D3D1F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convenient synthesis of p-substituted 1-arylsulfonyl-pyrrolidin-2-ones</w:t>
            </w:r>
          </w:p>
        </w:tc>
        <w:tc>
          <w:tcPr>
            <w:tcW w:w="2520" w:type="dxa"/>
            <w:vAlign w:val="center"/>
          </w:tcPr>
          <w:p w14:paraId="04F5A684" w14:textId="0CF3C4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5F01D50B" w14:textId="7EC627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6456DE96" w14:textId="12F4EA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73A6074A" w14:textId="58D83C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85-488</w:t>
            </w:r>
          </w:p>
        </w:tc>
        <w:tc>
          <w:tcPr>
            <w:tcW w:w="1235" w:type="dxa"/>
            <w:vAlign w:val="center"/>
          </w:tcPr>
          <w:p w14:paraId="4372AA2D" w14:textId="7A86B9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0F769C6" w14:textId="1D9350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71108EA3" w14:textId="77777777" w:rsidTr="008869EF">
        <w:tc>
          <w:tcPr>
            <w:tcW w:w="625" w:type="dxa"/>
            <w:vAlign w:val="center"/>
          </w:tcPr>
          <w:p w14:paraId="28A5D5D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08A8B6" w14:textId="7CD289D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Z. Khan, M. Taha, G. M. Maharvi, Z. S. Saify, S. Perveen, M. I. Choudhary</w:t>
            </w:r>
          </w:p>
        </w:tc>
        <w:tc>
          <w:tcPr>
            <w:tcW w:w="3240" w:type="dxa"/>
            <w:vAlign w:val="center"/>
          </w:tcPr>
          <w:p w14:paraId="503D3CA3" w14:textId="10EB69D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ishmanicidal potential of N-substituted morpholine derivatives: Synthesis and structure-activity relationships</w:t>
            </w:r>
          </w:p>
        </w:tc>
        <w:tc>
          <w:tcPr>
            <w:tcW w:w="2520" w:type="dxa"/>
            <w:vAlign w:val="center"/>
          </w:tcPr>
          <w:p w14:paraId="584C100E" w14:textId="32473E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7910D6ED" w14:textId="722F20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16124D3E" w14:textId="1505E9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572A02D6" w14:textId="1EE1DD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9-484</w:t>
            </w:r>
          </w:p>
        </w:tc>
        <w:tc>
          <w:tcPr>
            <w:tcW w:w="1235" w:type="dxa"/>
            <w:vAlign w:val="center"/>
          </w:tcPr>
          <w:p w14:paraId="01BBB83E" w14:textId="5A0005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997D69A" w14:textId="4DEBC9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6211BE52" w14:textId="77777777" w:rsidTr="008869EF">
        <w:tc>
          <w:tcPr>
            <w:tcW w:w="625" w:type="dxa"/>
            <w:vAlign w:val="center"/>
          </w:tcPr>
          <w:p w14:paraId="233CF90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296384" w14:textId="62A5C7C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U. R. Mughal, S. Khan, S. Khan, S. Perveen, 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M. I. Choudhary</w:t>
            </w:r>
          </w:p>
        </w:tc>
        <w:tc>
          <w:tcPr>
            <w:tcW w:w="3240" w:type="dxa"/>
            <w:vAlign w:val="center"/>
          </w:tcPr>
          <w:p w14:paraId="4FDBBC15" w14:textId="2746F5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nthesis, antibacterial and antifungal activity of 5-substitute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midazolones</w:t>
            </w:r>
            <w:proofErr w:type="spellEnd"/>
          </w:p>
        </w:tc>
        <w:tc>
          <w:tcPr>
            <w:tcW w:w="2520" w:type="dxa"/>
            <w:vAlign w:val="center"/>
          </w:tcPr>
          <w:p w14:paraId="3BCB58A8" w14:textId="684F60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0314F582" w14:textId="482F67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561B32D9" w14:textId="5DA59C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6C7A98A1" w14:textId="35770D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9-77</w:t>
            </w:r>
          </w:p>
        </w:tc>
        <w:tc>
          <w:tcPr>
            <w:tcW w:w="1235" w:type="dxa"/>
            <w:vAlign w:val="center"/>
          </w:tcPr>
          <w:p w14:paraId="363E5B9D" w14:textId="334B04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14D6B15" w14:textId="5FEE52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3A574A6C" w14:textId="77777777" w:rsidTr="008869EF">
        <w:tc>
          <w:tcPr>
            <w:tcW w:w="625" w:type="dxa"/>
            <w:vAlign w:val="center"/>
          </w:tcPr>
          <w:p w14:paraId="5DBF4AB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A35E00" w14:textId="32EC2D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A. Rao, Zia-Ullah, M. Ali, S. Perveen, 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M. Iqbal Choudhary and Atta-ur-Rehman, W. Voelter</w:t>
            </w:r>
          </w:p>
        </w:tc>
        <w:tc>
          <w:tcPr>
            <w:tcW w:w="3240" w:type="dxa"/>
            <w:vAlign w:val="center"/>
          </w:tcPr>
          <w:p w14:paraId="2C59ECF5" w14:textId="782381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acile, economical and direct synthesis of 9-anilinoacridines</w:t>
            </w:r>
          </w:p>
        </w:tc>
        <w:tc>
          <w:tcPr>
            <w:tcW w:w="2520" w:type="dxa"/>
            <w:vAlign w:val="center"/>
          </w:tcPr>
          <w:p w14:paraId="10E44D5F" w14:textId="051940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2178EB3D" w14:textId="34BA5B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36E53FB4" w14:textId="6C46F4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13C9AD3E" w14:textId="79143C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-9</w:t>
            </w:r>
          </w:p>
        </w:tc>
        <w:tc>
          <w:tcPr>
            <w:tcW w:w="1235" w:type="dxa"/>
            <w:vAlign w:val="center"/>
          </w:tcPr>
          <w:p w14:paraId="3B07D6A0" w14:textId="186F1A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C18D52" w14:textId="795236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0688E925" w14:textId="77777777" w:rsidTr="008869EF">
        <w:tc>
          <w:tcPr>
            <w:tcW w:w="625" w:type="dxa"/>
            <w:vAlign w:val="center"/>
          </w:tcPr>
          <w:p w14:paraId="41CEDD9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17A0DB" w14:textId="497281A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Z. H. Chohan, C. T. Supuran, T. B. Hadda, Faiz-ul-Hassan Nasi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D82B178" w14:textId="04BD8E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tal based isatin-derived sulfonamides: their synthesis, characterization, coordination behavior and biological activity</w:t>
            </w:r>
          </w:p>
        </w:tc>
        <w:tc>
          <w:tcPr>
            <w:tcW w:w="2520" w:type="dxa"/>
            <w:vAlign w:val="center"/>
          </w:tcPr>
          <w:p w14:paraId="19DF467A" w14:textId="771642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259F6FCB" w14:textId="2C10A4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1170" w:type="dxa"/>
            <w:vAlign w:val="center"/>
          </w:tcPr>
          <w:p w14:paraId="70907E6F" w14:textId="157094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724F514C" w14:textId="1AF820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9 - 870</w:t>
            </w:r>
          </w:p>
        </w:tc>
        <w:tc>
          <w:tcPr>
            <w:tcW w:w="1235" w:type="dxa"/>
            <w:vAlign w:val="center"/>
          </w:tcPr>
          <w:p w14:paraId="67EEBCE1" w14:textId="3BFC21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CD0EFB6" w14:textId="529D61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62043A95" w14:textId="77777777" w:rsidTr="003806D0">
        <w:tc>
          <w:tcPr>
            <w:tcW w:w="15110" w:type="dxa"/>
            <w:gridSpan w:val="10"/>
            <w:vAlign w:val="center"/>
          </w:tcPr>
          <w:p w14:paraId="0A405B89" w14:textId="690517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8</w:t>
            </w:r>
          </w:p>
        </w:tc>
      </w:tr>
      <w:tr w:rsidR="00831821" w:rsidRPr="00831821" w14:paraId="405BE165" w14:textId="77777777" w:rsidTr="008869EF">
        <w:tc>
          <w:tcPr>
            <w:tcW w:w="625" w:type="dxa"/>
            <w:vAlign w:val="center"/>
          </w:tcPr>
          <w:p w14:paraId="57485F9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87E832" w14:textId="34F4EA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T. Akhter, S. Hameed, </w:t>
            </w: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K. M. Khan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, M. I. Choudhry</w:t>
            </w:r>
          </w:p>
        </w:tc>
        <w:tc>
          <w:tcPr>
            <w:tcW w:w="3240" w:type="dxa"/>
            <w:vAlign w:val="center"/>
          </w:tcPr>
          <w:p w14:paraId="0EE36C75" w14:textId="216941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ynthesis, urease inhibition, and antimicrobial studies of some chiral 3-substituted-4-amino-5-thioxo-1H,4H-1,2,4-triazole</w:t>
            </w:r>
          </w:p>
        </w:tc>
        <w:tc>
          <w:tcPr>
            <w:tcW w:w="2520" w:type="dxa"/>
            <w:vAlign w:val="center"/>
          </w:tcPr>
          <w:p w14:paraId="45C47103" w14:textId="5E07BB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C3055E3" w14:textId="69B1A4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055B981F" w14:textId="5F092B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25E788A6" w14:textId="7DC422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39-543</w:t>
            </w:r>
          </w:p>
        </w:tc>
        <w:tc>
          <w:tcPr>
            <w:tcW w:w="1235" w:type="dxa"/>
            <w:vAlign w:val="center"/>
          </w:tcPr>
          <w:p w14:paraId="3E72024D" w14:textId="685FFD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CF0E14" w14:textId="458CF9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45A25DDD" w14:textId="77777777" w:rsidTr="008869EF">
        <w:tc>
          <w:tcPr>
            <w:tcW w:w="625" w:type="dxa"/>
            <w:vAlign w:val="center"/>
          </w:tcPr>
          <w:p w14:paraId="1FE2A82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5598615" w14:textId="38EB51D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sv-SE"/>
              </w:rPr>
              <w:t xml:space="preserve">S. Perveen, Z. Hussain, </w:t>
            </w: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6679AA05" w14:textId="016298F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ntifungal activity of the liquid obtained from pyrolysis of paper</w:t>
            </w:r>
          </w:p>
        </w:tc>
        <w:tc>
          <w:tcPr>
            <w:tcW w:w="2520" w:type="dxa"/>
            <w:vAlign w:val="center"/>
          </w:tcPr>
          <w:p w14:paraId="647C6C36" w14:textId="3E9201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4505120" w14:textId="023D91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2008</w:t>
            </w:r>
          </w:p>
        </w:tc>
        <w:tc>
          <w:tcPr>
            <w:tcW w:w="1170" w:type="dxa"/>
            <w:vAlign w:val="center"/>
          </w:tcPr>
          <w:p w14:paraId="6844F59D" w14:textId="0EF297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388F82B2" w14:textId="0BAC27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876-878</w:t>
            </w:r>
          </w:p>
        </w:tc>
        <w:tc>
          <w:tcPr>
            <w:tcW w:w="1235" w:type="dxa"/>
            <w:vAlign w:val="center"/>
          </w:tcPr>
          <w:p w14:paraId="7495A766" w14:textId="666ADA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C43F1DC" w14:textId="2C41E4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732144E" w14:textId="77777777" w:rsidTr="008869EF">
        <w:tc>
          <w:tcPr>
            <w:tcW w:w="625" w:type="dxa"/>
            <w:vAlign w:val="center"/>
          </w:tcPr>
          <w:p w14:paraId="00F7B21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76F44B" w14:textId="1AFE45B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K. H. Abu-</w:t>
            </w:r>
            <w:proofErr w:type="spellStart"/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teen</w:t>
            </w:r>
            <w:proofErr w:type="spellEnd"/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R. A. Abdel-Jalil, M. A. Hamad, M. Ghaleb, </w:t>
            </w: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K. M. Khan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2386AAFB" w14:textId="0948F82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Fungicidal effects of some derivatives of 2-ferrocenyl-benzimidazoles: a possible template for antifungal drug design</w:t>
            </w:r>
          </w:p>
        </w:tc>
        <w:tc>
          <w:tcPr>
            <w:tcW w:w="2520" w:type="dxa"/>
            <w:vAlign w:val="center"/>
          </w:tcPr>
          <w:p w14:paraId="005A13F0" w14:textId="4F646B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Journal of Medical Sciences</w:t>
            </w:r>
          </w:p>
        </w:tc>
        <w:tc>
          <w:tcPr>
            <w:tcW w:w="1350" w:type="dxa"/>
            <w:vAlign w:val="center"/>
          </w:tcPr>
          <w:p w14:paraId="1ABB8CDF" w14:textId="5A7AE3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281800B6" w14:textId="377AA0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3BE002BC" w14:textId="76695D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673-681</w:t>
            </w:r>
          </w:p>
        </w:tc>
        <w:tc>
          <w:tcPr>
            <w:tcW w:w="1235" w:type="dxa"/>
            <w:vAlign w:val="center"/>
          </w:tcPr>
          <w:p w14:paraId="1BD5BE1E" w14:textId="433E54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1EB33E0" w14:textId="49429D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2EACA324" w14:textId="77777777" w:rsidTr="008869EF">
        <w:tc>
          <w:tcPr>
            <w:tcW w:w="625" w:type="dxa"/>
            <w:vAlign w:val="center"/>
          </w:tcPr>
          <w:p w14:paraId="0741DEF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513490E" w14:textId="79ED57C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sv-SE"/>
              </w:rPr>
              <w:t xml:space="preserve">Z. Hussain, S. Perveen, </w:t>
            </w: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FE64EB7" w14:textId="318B528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ntifungal activity of the liquid obtained by oxidative cracking of waste paper</w:t>
            </w:r>
          </w:p>
        </w:tc>
        <w:tc>
          <w:tcPr>
            <w:tcW w:w="2520" w:type="dxa"/>
            <w:vAlign w:val="center"/>
          </w:tcPr>
          <w:p w14:paraId="516697E6" w14:textId="48E8FB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akistan Journal of Scientific Industrial Research</w:t>
            </w:r>
          </w:p>
        </w:tc>
        <w:tc>
          <w:tcPr>
            <w:tcW w:w="1350" w:type="dxa"/>
            <w:vAlign w:val="center"/>
          </w:tcPr>
          <w:p w14:paraId="67DE2F17" w14:textId="2CF2FF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sv-SE"/>
              </w:rPr>
              <w:t>2008</w:t>
            </w:r>
          </w:p>
        </w:tc>
        <w:tc>
          <w:tcPr>
            <w:tcW w:w="1170" w:type="dxa"/>
            <w:vAlign w:val="center"/>
          </w:tcPr>
          <w:p w14:paraId="51C16BB5" w14:textId="012F88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sv-SE"/>
              </w:rPr>
              <w:t>51</w:t>
            </w:r>
          </w:p>
        </w:tc>
        <w:tc>
          <w:tcPr>
            <w:tcW w:w="1170" w:type="dxa"/>
            <w:gridSpan w:val="2"/>
            <w:vAlign w:val="center"/>
          </w:tcPr>
          <w:p w14:paraId="044DDD3E" w14:textId="17A06D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sv-SE"/>
              </w:rPr>
              <w:t>264-266</w:t>
            </w:r>
          </w:p>
        </w:tc>
        <w:tc>
          <w:tcPr>
            <w:tcW w:w="1235" w:type="dxa"/>
            <w:vAlign w:val="center"/>
          </w:tcPr>
          <w:p w14:paraId="3A2D48E0" w14:textId="0091DA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6517970" w14:textId="766889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58D1B384" w14:textId="77777777" w:rsidTr="008869EF">
        <w:tc>
          <w:tcPr>
            <w:tcW w:w="625" w:type="dxa"/>
            <w:vAlign w:val="center"/>
          </w:tcPr>
          <w:p w14:paraId="2FFB73D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C970DAA" w14:textId="38E9083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  <w:lang w:val="fi-FI"/>
              </w:rPr>
              <w:t>K. M. Khan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fi-FI"/>
              </w:rPr>
              <w:t>, Zia-Ullah, S. Perveen, S. Hayat, M. Ali, W. Voelter</w:t>
            </w:r>
          </w:p>
        </w:tc>
        <w:tc>
          <w:tcPr>
            <w:tcW w:w="3240" w:type="dxa"/>
            <w:vAlign w:val="center"/>
          </w:tcPr>
          <w:p w14:paraId="29F40C73" w14:textId="1DEA9A9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  <w:lang w:val="fi-FI"/>
              </w:rPr>
              <w:t>A convenient iodination method for alcohols using cesium iodide/methanesulfonic acid and its comparison using cesium iodide/p-toluenesulfonic acid or cesium iodide/ammonium chloride</w:t>
            </w:r>
          </w:p>
        </w:tc>
        <w:tc>
          <w:tcPr>
            <w:tcW w:w="2520" w:type="dxa"/>
            <w:vAlign w:val="center"/>
          </w:tcPr>
          <w:p w14:paraId="128E5B84" w14:textId="4C3914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7A599238" w14:textId="44D472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594B622F" w14:textId="253B75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3C027805" w14:textId="7510AC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70-1275</w:t>
            </w:r>
          </w:p>
        </w:tc>
        <w:tc>
          <w:tcPr>
            <w:tcW w:w="1235" w:type="dxa"/>
            <w:vAlign w:val="center"/>
          </w:tcPr>
          <w:p w14:paraId="45C33494" w14:textId="1BB378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C4E6A8" w14:textId="4F2AB1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3818638E" w14:textId="77777777" w:rsidTr="008869EF">
        <w:tc>
          <w:tcPr>
            <w:tcW w:w="625" w:type="dxa"/>
            <w:vAlign w:val="center"/>
          </w:tcPr>
          <w:p w14:paraId="7FE0ABC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92B403E" w14:textId="1CE95C1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  <w:lang w:val="sv-SE"/>
              </w:rPr>
              <w:t xml:space="preserve">S. Perveen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  <w:lang w:val="sv-SE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  <w:lang w:val="sv-SE"/>
              </w:rPr>
              <w:t>, M. A. Lodhi, M. I. Choudhary, Atta-ur-Rahman, W. Voelter</w:t>
            </w:r>
          </w:p>
        </w:tc>
        <w:tc>
          <w:tcPr>
            <w:tcW w:w="3240" w:type="dxa"/>
            <w:vAlign w:val="center"/>
          </w:tcPr>
          <w:p w14:paraId="3B4C7F0A" w14:textId="6FABCF4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Urease and α-chymotrypsin inhibitory effects of selected urea derivatives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00B2676C" w14:textId="2D3C68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573643F8" w14:textId="018AAA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57DA619A" w14:textId="3FC623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6FDF3473" w14:textId="2F4A00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1-405</w:t>
            </w:r>
          </w:p>
        </w:tc>
        <w:tc>
          <w:tcPr>
            <w:tcW w:w="1235" w:type="dxa"/>
            <w:vAlign w:val="center"/>
          </w:tcPr>
          <w:p w14:paraId="60EC0202" w14:textId="4513C6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15E5A9" w14:textId="22A164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3207550A" w14:textId="77777777" w:rsidTr="008869EF">
        <w:tc>
          <w:tcPr>
            <w:tcW w:w="625" w:type="dxa"/>
            <w:vAlign w:val="center"/>
          </w:tcPr>
          <w:p w14:paraId="1AB00C4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ED43438" w14:textId="6842649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, S. Ahmed, Z. A. Khan, M. Rani, S. Perveen, W. Voelter </w:t>
            </w:r>
          </w:p>
        </w:tc>
        <w:tc>
          <w:tcPr>
            <w:tcW w:w="3240" w:type="dxa"/>
            <w:vAlign w:val="center"/>
          </w:tcPr>
          <w:p w14:paraId="5DE4312B" w14:textId="20663F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xpeditious and environmentally friendly synthesis of 3-substituted isocoumarins using microwave irradiation</w:t>
            </w:r>
          </w:p>
        </w:tc>
        <w:tc>
          <w:tcPr>
            <w:tcW w:w="2520" w:type="dxa"/>
            <w:vAlign w:val="center"/>
          </w:tcPr>
          <w:p w14:paraId="163F1CF5" w14:textId="0DA9C7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.</w:t>
            </w:r>
          </w:p>
        </w:tc>
        <w:tc>
          <w:tcPr>
            <w:tcW w:w="1350" w:type="dxa"/>
            <w:vAlign w:val="center"/>
          </w:tcPr>
          <w:p w14:paraId="0E46B0C8" w14:textId="45453C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48F8B0F6" w14:textId="0C309B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07A9B213" w14:textId="3FB74E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20-1127</w:t>
            </w:r>
          </w:p>
        </w:tc>
        <w:tc>
          <w:tcPr>
            <w:tcW w:w="1235" w:type="dxa"/>
            <w:vAlign w:val="center"/>
          </w:tcPr>
          <w:p w14:paraId="14213B2D" w14:textId="764C70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9E7F0A2" w14:textId="6D8D67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24F590CB" w14:textId="77777777" w:rsidTr="008869EF">
        <w:tc>
          <w:tcPr>
            <w:tcW w:w="625" w:type="dxa"/>
            <w:vAlign w:val="center"/>
          </w:tcPr>
          <w:p w14:paraId="5E56207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289282" w14:textId="3EE91A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M. S. Iqbal, M. Y. Tahir, Faiz-ul-Hassan Nasim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48942D2" w14:textId="0171840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ytotoxic, antibacterial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fug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urease inhibitory activities of some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substituted isatin-3-thiosemicarbazones</w:t>
            </w:r>
          </w:p>
        </w:tc>
        <w:tc>
          <w:tcPr>
            <w:tcW w:w="2520" w:type="dxa"/>
            <w:vAlign w:val="center"/>
          </w:tcPr>
          <w:p w14:paraId="70D5319A" w14:textId="75FCFD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DDCCD71" w14:textId="05A3AC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5AC2427D" w14:textId="7329F4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70" w:type="dxa"/>
            <w:gridSpan w:val="2"/>
            <w:vAlign w:val="center"/>
          </w:tcPr>
          <w:p w14:paraId="697D9877" w14:textId="2B9B17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48-854</w:t>
            </w:r>
          </w:p>
        </w:tc>
        <w:tc>
          <w:tcPr>
            <w:tcW w:w="1235" w:type="dxa"/>
            <w:vAlign w:val="center"/>
          </w:tcPr>
          <w:p w14:paraId="124EEC05" w14:textId="77D55D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8C126AC" w14:textId="4F7412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0E59EED8" w14:textId="77777777" w:rsidTr="008869EF">
        <w:tc>
          <w:tcPr>
            <w:tcW w:w="625" w:type="dxa"/>
            <w:vAlign w:val="center"/>
          </w:tcPr>
          <w:p w14:paraId="7BC07C6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71989F" w14:textId="570D12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M. Ali, M. Taha, S. Perveen, M. I. Choudhary, W. Voelter</w:t>
            </w:r>
          </w:p>
        </w:tc>
        <w:tc>
          <w:tcPr>
            <w:tcW w:w="3240" w:type="dxa"/>
            <w:vAlign w:val="center"/>
          </w:tcPr>
          <w:p w14:paraId="7AF8C288" w14:textId="07361B3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xpedient and selective approach towards disulfides using sodium bromate/sodium hydrogen sulfite reagent</w:t>
            </w:r>
          </w:p>
        </w:tc>
        <w:tc>
          <w:tcPr>
            <w:tcW w:w="2520" w:type="dxa"/>
            <w:vAlign w:val="center"/>
          </w:tcPr>
          <w:p w14:paraId="344BD325" w14:textId="41BE9C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5BEFF01B" w14:textId="488C17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1EDB2875" w14:textId="418152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58ABD284" w14:textId="1933A4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432-434</w:t>
            </w:r>
          </w:p>
        </w:tc>
        <w:tc>
          <w:tcPr>
            <w:tcW w:w="1235" w:type="dxa"/>
            <w:vAlign w:val="center"/>
          </w:tcPr>
          <w:p w14:paraId="52B7ECC4" w14:textId="6D4C5E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502FABC" w14:textId="25DF20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7D3285E4" w14:textId="77777777" w:rsidTr="008869EF">
        <w:tc>
          <w:tcPr>
            <w:tcW w:w="625" w:type="dxa"/>
            <w:vAlign w:val="center"/>
          </w:tcPr>
          <w:p w14:paraId="2B2C815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56B2BF7" w14:textId="43A6AB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  <w:lang w:val="fi-FI"/>
              </w:rPr>
              <w:t xml:space="preserve">R. A. Hussain, H. L. Siddiqu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A. Sharif</w:t>
            </w:r>
          </w:p>
        </w:tc>
        <w:tc>
          <w:tcPr>
            <w:tcW w:w="3240" w:type="dxa"/>
            <w:vAlign w:val="center"/>
          </w:tcPr>
          <w:p w14:paraId="5B828D80" w14:textId="6C3530C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Phytochemical studies on Adiantum </w:t>
            </w:r>
            <w:proofErr w:type="spellStart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incisum</w:t>
            </w:r>
            <w:proofErr w:type="spellEnd"/>
          </w:p>
        </w:tc>
        <w:tc>
          <w:tcPr>
            <w:tcW w:w="2520" w:type="dxa"/>
            <w:vAlign w:val="center"/>
          </w:tcPr>
          <w:p w14:paraId="3A7B617C" w14:textId="4F9C72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A57A0CC" w14:textId="3FECBA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7EC08846" w14:textId="77B6CC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3B38E149" w14:textId="3AD1B7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5-608.</w:t>
            </w:r>
          </w:p>
        </w:tc>
        <w:tc>
          <w:tcPr>
            <w:tcW w:w="1235" w:type="dxa"/>
            <w:vAlign w:val="center"/>
          </w:tcPr>
          <w:p w14:paraId="1027911A" w14:textId="1A88F6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8F65548" w14:textId="137107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A8A1F01" w14:textId="77777777" w:rsidTr="008869EF">
        <w:tc>
          <w:tcPr>
            <w:tcW w:w="625" w:type="dxa"/>
            <w:vAlign w:val="center"/>
          </w:tcPr>
          <w:p w14:paraId="16477AC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F3D32ED" w14:textId="0365859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A. R. Khan, S. Perveen, Zia-Ullah, N. Ambreen, W. Voelter</w:t>
            </w:r>
          </w:p>
        </w:tc>
        <w:tc>
          <w:tcPr>
            <w:tcW w:w="3240" w:type="dxa"/>
            <w:vAlign w:val="center"/>
          </w:tcPr>
          <w:p w14:paraId="79D78EC0" w14:textId="388074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igh-performance liquid chromatographic quantitative determination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mcinoni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benzyl alcohol in pharmaceutical preparation</w:t>
            </w:r>
          </w:p>
        </w:tc>
        <w:tc>
          <w:tcPr>
            <w:tcW w:w="2520" w:type="dxa"/>
            <w:vAlign w:val="center"/>
          </w:tcPr>
          <w:p w14:paraId="5D8C6817" w14:textId="32FBFB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e Open Analytical Chemistry Journal</w:t>
            </w:r>
          </w:p>
        </w:tc>
        <w:tc>
          <w:tcPr>
            <w:tcW w:w="1350" w:type="dxa"/>
            <w:vAlign w:val="center"/>
          </w:tcPr>
          <w:p w14:paraId="6E821C6F" w14:textId="07DF07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1089C59D" w14:textId="1227B9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106ED21C" w14:textId="18FD0F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-77</w:t>
            </w:r>
          </w:p>
        </w:tc>
        <w:tc>
          <w:tcPr>
            <w:tcW w:w="1235" w:type="dxa"/>
            <w:vAlign w:val="center"/>
          </w:tcPr>
          <w:p w14:paraId="067F26E3" w14:textId="3F4B48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703741B" w14:textId="461FB4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75C4C00A" w14:textId="77777777" w:rsidTr="008869EF">
        <w:tc>
          <w:tcPr>
            <w:tcW w:w="625" w:type="dxa"/>
            <w:vAlign w:val="center"/>
          </w:tcPr>
          <w:p w14:paraId="5FD4321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93910C" w14:textId="6E52EFD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. Mushtaq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Noor,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akwe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Akhtar, M. Ari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A3065A2" w14:textId="33DE305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pharmacological activities of 7-azaindole derivatives</w:t>
            </w:r>
          </w:p>
        </w:tc>
        <w:tc>
          <w:tcPr>
            <w:tcW w:w="2520" w:type="dxa"/>
            <w:vAlign w:val="center"/>
          </w:tcPr>
          <w:p w14:paraId="6DB7BD62" w14:textId="6DF26C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Pharmaceutical Sciences</w:t>
            </w:r>
          </w:p>
        </w:tc>
        <w:tc>
          <w:tcPr>
            <w:tcW w:w="1350" w:type="dxa"/>
            <w:vAlign w:val="center"/>
          </w:tcPr>
          <w:p w14:paraId="3CE94805" w14:textId="0830A9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5C7CC58D" w14:textId="4DDE89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39B394FB" w14:textId="6D56E4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-39</w:t>
            </w:r>
          </w:p>
        </w:tc>
        <w:tc>
          <w:tcPr>
            <w:tcW w:w="1235" w:type="dxa"/>
            <w:vAlign w:val="center"/>
          </w:tcPr>
          <w:p w14:paraId="39672418" w14:textId="398A43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4E08E6D" w14:textId="084E1B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2EF09BD6" w14:textId="77777777" w:rsidTr="008869EF">
        <w:tc>
          <w:tcPr>
            <w:tcW w:w="625" w:type="dxa"/>
            <w:vAlign w:val="center"/>
          </w:tcPr>
          <w:p w14:paraId="180834A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DD979D6" w14:textId="03379CD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li, A. Ajaz, S. Perveen, M. I. Choudhary, Atta-ur-Rahman</w:t>
            </w:r>
          </w:p>
        </w:tc>
        <w:tc>
          <w:tcPr>
            <w:tcW w:w="3240" w:type="dxa"/>
            <w:vAlign w:val="center"/>
          </w:tcPr>
          <w:p w14:paraId="6B23C7ED" w14:textId="430ED74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5-arylidene barbiturates: A novel class of DPPH radical scavengers</w:t>
            </w:r>
          </w:p>
        </w:tc>
        <w:tc>
          <w:tcPr>
            <w:tcW w:w="2520" w:type="dxa"/>
            <w:vAlign w:val="center"/>
          </w:tcPr>
          <w:p w14:paraId="56B9D059" w14:textId="2B64A1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317ACCE9" w14:textId="4EA39A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4F13D3AC" w14:textId="7566E4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46AC3CD5" w14:textId="074A1B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6-291</w:t>
            </w:r>
          </w:p>
        </w:tc>
        <w:tc>
          <w:tcPr>
            <w:tcW w:w="1235" w:type="dxa"/>
            <w:vAlign w:val="center"/>
          </w:tcPr>
          <w:p w14:paraId="58A69EEE" w14:textId="40FCBE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B2BEB5A" w14:textId="3B3577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4C3A89EC" w14:textId="77777777" w:rsidTr="008869EF">
        <w:tc>
          <w:tcPr>
            <w:tcW w:w="625" w:type="dxa"/>
            <w:vAlign w:val="center"/>
          </w:tcPr>
          <w:p w14:paraId="5F9726C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4B859F1" w14:textId="3C6064E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R. Mughal, Samreen, S. Perveen, and M. I. Choudhary</w:t>
            </w:r>
          </w:p>
        </w:tc>
        <w:tc>
          <w:tcPr>
            <w:tcW w:w="3240" w:type="dxa"/>
            <w:vAlign w:val="center"/>
          </w:tcPr>
          <w:p w14:paraId="6F5F59B9" w14:textId="0108A51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hiff bases of isatin: potential anti-leishmanial agents</w:t>
            </w:r>
          </w:p>
        </w:tc>
        <w:tc>
          <w:tcPr>
            <w:tcW w:w="2520" w:type="dxa"/>
            <w:vAlign w:val="center"/>
          </w:tcPr>
          <w:p w14:paraId="380212FB" w14:textId="43B355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429EFBED" w14:textId="51E1152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68339DA5" w14:textId="42F58D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1F33A806" w14:textId="614900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3-249</w:t>
            </w:r>
          </w:p>
        </w:tc>
        <w:tc>
          <w:tcPr>
            <w:tcW w:w="1235" w:type="dxa"/>
            <w:vAlign w:val="center"/>
          </w:tcPr>
          <w:p w14:paraId="1BC1A2EF" w14:textId="489713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E945981" w14:textId="66E0B96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4FC566EC" w14:textId="77777777" w:rsidTr="008869EF">
        <w:tc>
          <w:tcPr>
            <w:tcW w:w="625" w:type="dxa"/>
            <w:vAlign w:val="center"/>
          </w:tcPr>
          <w:p w14:paraId="7CC9F77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B27EDDE" w14:textId="4968773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R. Mughal, Iman Omar, M. I. Choudhary</w:t>
            </w:r>
          </w:p>
        </w:tc>
        <w:tc>
          <w:tcPr>
            <w:tcW w:w="3240" w:type="dxa"/>
            <w:vAlign w:val="center"/>
          </w:tcPr>
          <w:p w14:paraId="75DD42E0" w14:textId="6191E99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icrowaves-assisted synthes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midazolylbenzamid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their antioxidant activities</w:t>
            </w:r>
          </w:p>
        </w:tc>
        <w:tc>
          <w:tcPr>
            <w:tcW w:w="2520" w:type="dxa"/>
            <w:vAlign w:val="center"/>
          </w:tcPr>
          <w:p w14:paraId="445B7480" w14:textId="35BB7C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03912659" w14:textId="749F81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7278E19F" w14:textId="263284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227480EE" w14:textId="7B0D75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2-157</w:t>
            </w:r>
          </w:p>
        </w:tc>
        <w:tc>
          <w:tcPr>
            <w:tcW w:w="1235" w:type="dxa"/>
            <w:vAlign w:val="center"/>
          </w:tcPr>
          <w:p w14:paraId="6A830127" w14:textId="4E5038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D01514" w14:textId="768923F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2E7AAE14" w14:textId="77777777" w:rsidTr="008869EF">
        <w:tc>
          <w:tcPr>
            <w:tcW w:w="625" w:type="dxa"/>
            <w:vAlign w:val="center"/>
          </w:tcPr>
          <w:p w14:paraId="630A509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C27711" w14:textId="3FB2FC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R. Mughal, M. A. Lodhi, M. I. Choudhary</w:t>
            </w:r>
          </w:p>
        </w:tc>
        <w:tc>
          <w:tcPr>
            <w:tcW w:w="3240" w:type="dxa"/>
            <w:vAlign w:val="center"/>
          </w:tcPr>
          <w:p w14:paraId="485E8238" w14:textId="789EC98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chymotrypsi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hibibitor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tivity of substituted oxazolones</w:t>
            </w:r>
          </w:p>
        </w:tc>
        <w:tc>
          <w:tcPr>
            <w:tcW w:w="2520" w:type="dxa"/>
            <w:vAlign w:val="center"/>
          </w:tcPr>
          <w:p w14:paraId="6CB67D47" w14:textId="7EA72D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2FF0EBF4" w14:textId="6E7F89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4898BD7E" w14:textId="2DD095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26AA5A0D" w14:textId="35FD59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-56</w:t>
            </w:r>
          </w:p>
        </w:tc>
        <w:tc>
          <w:tcPr>
            <w:tcW w:w="1235" w:type="dxa"/>
            <w:vAlign w:val="center"/>
          </w:tcPr>
          <w:p w14:paraId="704D5EF0" w14:textId="536F01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340228F" w14:textId="6496C5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2FBDACAE" w14:textId="77777777" w:rsidTr="008869EF">
        <w:tc>
          <w:tcPr>
            <w:tcW w:w="625" w:type="dxa"/>
            <w:vAlign w:val="center"/>
          </w:tcPr>
          <w:p w14:paraId="3374FED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A618C8C" w14:textId="083BC5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Ashiq, R. A. Jamal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roo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Tahir, A. D. Keramidas, Z. T. Maqs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N. Tahir</w:t>
            </w:r>
          </w:p>
        </w:tc>
        <w:tc>
          <w:tcPr>
            <w:tcW w:w="3240" w:type="dxa"/>
            <w:vAlign w:val="center"/>
          </w:tcPr>
          <w:p w14:paraId="7B5995CC" w14:textId="71C509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rystal structure of 4-bromobenzohyrazide</w:t>
            </w:r>
          </w:p>
        </w:tc>
        <w:tc>
          <w:tcPr>
            <w:tcW w:w="2520" w:type="dxa"/>
            <w:vAlign w:val="center"/>
          </w:tcPr>
          <w:p w14:paraId="36D4A321" w14:textId="2F1AF3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alytical Sciences</w:t>
            </w:r>
          </w:p>
        </w:tc>
        <w:tc>
          <w:tcPr>
            <w:tcW w:w="1350" w:type="dxa"/>
            <w:vAlign w:val="center"/>
          </w:tcPr>
          <w:p w14:paraId="1682F1BF" w14:textId="37FBB7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3880EE2D" w14:textId="4ECE138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453DFA41" w14:textId="52CF88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3-104</w:t>
            </w:r>
          </w:p>
        </w:tc>
        <w:tc>
          <w:tcPr>
            <w:tcW w:w="1235" w:type="dxa"/>
            <w:vAlign w:val="center"/>
          </w:tcPr>
          <w:p w14:paraId="75B67B82" w14:textId="7EA2E6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4AD19A4" w14:textId="4A79B0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28</w:t>
            </w:r>
          </w:p>
        </w:tc>
      </w:tr>
      <w:tr w:rsidR="00831821" w:rsidRPr="00831821" w14:paraId="36344BC9" w14:textId="77777777" w:rsidTr="008869EF">
        <w:tc>
          <w:tcPr>
            <w:tcW w:w="625" w:type="dxa"/>
            <w:vAlign w:val="center"/>
          </w:tcPr>
          <w:p w14:paraId="1A964BA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2E21C18" w14:textId="3DD509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A. Lang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Q. Haque, S. Perveen, Zia-Ullah</w:t>
            </w:r>
          </w:p>
        </w:tc>
        <w:tc>
          <w:tcPr>
            <w:tcW w:w="3240" w:type="dxa"/>
            <w:vAlign w:val="center"/>
          </w:tcPr>
          <w:p w14:paraId="075C7BF2" w14:textId="00671F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hysical and bacteriologic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lys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drinking water of Korangi, Landhi and Malir towns of Karachi, Pakistan</w:t>
            </w:r>
          </w:p>
        </w:tc>
        <w:tc>
          <w:tcPr>
            <w:tcW w:w="2520" w:type="dxa"/>
            <w:vAlign w:val="center"/>
          </w:tcPr>
          <w:p w14:paraId="020BA160" w14:textId="0F3479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33A84AB" w14:textId="6B3022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47004EB8" w14:textId="30B12F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71D8B4F8" w14:textId="187A8C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5-322</w:t>
            </w:r>
          </w:p>
        </w:tc>
        <w:tc>
          <w:tcPr>
            <w:tcW w:w="1235" w:type="dxa"/>
            <w:vAlign w:val="center"/>
          </w:tcPr>
          <w:p w14:paraId="21A37CEA" w14:textId="3062F3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7FBE95D" w14:textId="5F2BF7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2F69EC3" w14:textId="77777777" w:rsidTr="008869EF">
        <w:tc>
          <w:tcPr>
            <w:tcW w:w="625" w:type="dxa"/>
            <w:vAlign w:val="center"/>
          </w:tcPr>
          <w:p w14:paraId="0F4C1DF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253156" w14:textId="66C538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aheer-ul-Haq, M. A. Lodhi, S. A. Nawaz, S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B. M. Rode, Atta-ur-Rahman, M. I. Choudhary</w:t>
            </w:r>
          </w:p>
        </w:tc>
        <w:tc>
          <w:tcPr>
            <w:tcW w:w="3240" w:type="dxa"/>
            <w:vAlign w:val="center"/>
          </w:tcPr>
          <w:p w14:paraId="0BE2B671" w14:textId="1BAAF32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3D-QSA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MF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tudies on bis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oumar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alogues as urease inhibitors: A strategic design in anti-urease agents</w:t>
            </w:r>
          </w:p>
        </w:tc>
        <w:tc>
          <w:tcPr>
            <w:tcW w:w="2520" w:type="dxa"/>
            <w:vAlign w:val="center"/>
          </w:tcPr>
          <w:p w14:paraId="137DCCD1" w14:textId="083ED8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5C273781" w14:textId="6DFB6B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678937F0" w14:textId="6167C7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1633D77E" w14:textId="6552C0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56-3461</w:t>
            </w:r>
          </w:p>
        </w:tc>
        <w:tc>
          <w:tcPr>
            <w:tcW w:w="1235" w:type="dxa"/>
            <w:vAlign w:val="center"/>
          </w:tcPr>
          <w:p w14:paraId="5DDEC66D" w14:textId="329DC3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6F32A4" w14:textId="6951BD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3EFE599A" w14:textId="77777777" w:rsidTr="008869EF">
        <w:tc>
          <w:tcPr>
            <w:tcW w:w="625" w:type="dxa"/>
            <w:vAlign w:val="center"/>
          </w:tcPr>
          <w:p w14:paraId="3A3568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04F82C" w14:textId="5CF3E49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K. Azim, W. Ahmed, I. A. Khan, N. A. Rao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FB17C90" w14:textId="2730092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dentification of acridinyl hydrazides as potent aspartic protease inhibitors</w:t>
            </w:r>
          </w:p>
        </w:tc>
        <w:tc>
          <w:tcPr>
            <w:tcW w:w="2520" w:type="dxa"/>
            <w:vAlign w:val="center"/>
          </w:tcPr>
          <w:p w14:paraId="27046C37" w14:textId="78DCC9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and Medicinal Chemistry Letters</w:t>
            </w:r>
          </w:p>
        </w:tc>
        <w:tc>
          <w:tcPr>
            <w:tcW w:w="1350" w:type="dxa"/>
            <w:vAlign w:val="center"/>
          </w:tcPr>
          <w:p w14:paraId="6FB853E4" w14:textId="491BEE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0D7750D6" w14:textId="4FA3CD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3564D0B9" w14:textId="59FCD6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11-3015</w:t>
            </w:r>
          </w:p>
        </w:tc>
        <w:tc>
          <w:tcPr>
            <w:tcW w:w="1235" w:type="dxa"/>
            <w:vAlign w:val="center"/>
          </w:tcPr>
          <w:p w14:paraId="77A81EC6" w14:textId="53CE8F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7B17C68" w14:textId="366E8F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54</w:t>
            </w:r>
          </w:p>
        </w:tc>
      </w:tr>
      <w:tr w:rsidR="00831821" w:rsidRPr="00831821" w14:paraId="42DD9392" w14:textId="77777777" w:rsidTr="008869EF">
        <w:tc>
          <w:tcPr>
            <w:tcW w:w="625" w:type="dxa"/>
            <w:vAlign w:val="center"/>
          </w:tcPr>
          <w:p w14:paraId="3EC04F2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A9355A" w14:textId="587342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ussain, H. L. Siddiqui, R. Ras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Parvez</w:t>
            </w:r>
          </w:p>
        </w:tc>
        <w:tc>
          <w:tcPr>
            <w:tcW w:w="3240" w:type="dxa"/>
            <w:vAlign w:val="center"/>
          </w:tcPr>
          <w:p w14:paraId="6070A1A6" w14:textId="30B3A0C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-(5a,5b,8,8,11a,13b-Hexamethyleicosahdro-1H-cyclo-penta[a]chrysen-3-yl)-1-ethanone</w:t>
            </w:r>
          </w:p>
        </w:tc>
        <w:tc>
          <w:tcPr>
            <w:tcW w:w="2520" w:type="dxa"/>
            <w:vAlign w:val="center"/>
          </w:tcPr>
          <w:p w14:paraId="5BF64321" w14:textId="762B4E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117A436D" w14:textId="76601F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1A79586F" w14:textId="60A731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64</w:t>
            </w:r>
          </w:p>
        </w:tc>
        <w:tc>
          <w:tcPr>
            <w:tcW w:w="1170" w:type="dxa"/>
            <w:gridSpan w:val="2"/>
            <w:vAlign w:val="center"/>
          </w:tcPr>
          <w:p w14:paraId="3C4257C4" w14:textId="0921D3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23</w:t>
            </w:r>
          </w:p>
        </w:tc>
        <w:tc>
          <w:tcPr>
            <w:tcW w:w="1235" w:type="dxa"/>
            <w:vAlign w:val="center"/>
          </w:tcPr>
          <w:p w14:paraId="582DD1F1" w14:textId="71B379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0DBFF49" w14:textId="0D4FB9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6DAB6E8C" w14:textId="77777777" w:rsidTr="008869EF">
        <w:tc>
          <w:tcPr>
            <w:tcW w:w="625" w:type="dxa"/>
            <w:vAlign w:val="center"/>
          </w:tcPr>
          <w:p w14:paraId="4973323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5A2A37" w14:textId="257F292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J. H. Zai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Sadullah Mir, N. I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Gungial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M. Arfan</w:t>
            </w:r>
          </w:p>
        </w:tc>
        <w:tc>
          <w:tcPr>
            <w:tcW w:w="3240" w:type="dxa"/>
            <w:vAlign w:val="center"/>
          </w:tcPr>
          <w:p w14:paraId="15126FB4" w14:textId="6C2BF8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n Situ synthesis of benzyl chloromethyl ether and its use for the protection and deprotection of bifunctional hydroxyl compounds</w:t>
            </w:r>
          </w:p>
        </w:tc>
        <w:tc>
          <w:tcPr>
            <w:tcW w:w="2520" w:type="dxa"/>
            <w:vAlign w:val="center"/>
          </w:tcPr>
          <w:p w14:paraId="7F53F932" w14:textId="6DF3AA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538BE4D4" w14:textId="37E6CA1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38D687FC" w14:textId="2BE2E2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192BA8C3" w14:textId="3A1F65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25-127</w:t>
            </w:r>
          </w:p>
        </w:tc>
        <w:tc>
          <w:tcPr>
            <w:tcW w:w="1235" w:type="dxa"/>
            <w:vAlign w:val="center"/>
          </w:tcPr>
          <w:p w14:paraId="3AF60EFE" w14:textId="6175CD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CA9EB10" w14:textId="7F49CB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0502AC65" w14:textId="77777777" w:rsidTr="008869EF">
        <w:tc>
          <w:tcPr>
            <w:tcW w:w="625" w:type="dxa"/>
            <w:vAlign w:val="center"/>
          </w:tcPr>
          <w:p w14:paraId="64BCD15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B8DB31" w14:textId="009EE72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S. Ahmed, Z. A. Khan, Zia-Ullah, M. Rani, M. I. Choudhary, S. Perveen</w:t>
            </w:r>
          </w:p>
        </w:tc>
        <w:tc>
          <w:tcPr>
            <w:tcW w:w="3240" w:type="dxa"/>
            <w:vAlign w:val="center"/>
          </w:tcPr>
          <w:p w14:paraId="60BDAAAF" w14:textId="7982564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leishmanicidal activity of 3-substituted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isoccoumarins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: synthesis and structure-activity relationship </w:t>
            </w:r>
          </w:p>
        </w:tc>
        <w:tc>
          <w:tcPr>
            <w:tcW w:w="2520" w:type="dxa"/>
            <w:vAlign w:val="center"/>
          </w:tcPr>
          <w:p w14:paraId="6749EB24" w14:textId="7A6DE7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Medicinal Chemistry</w:t>
            </w:r>
          </w:p>
        </w:tc>
        <w:tc>
          <w:tcPr>
            <w:tcW w:w="1350" w:type="dxa"/>
            <w:vAlign w:val="center"/>
          </w:tcPr>
          <w:p w14:paraId="19CEAFAE" w14:textId="6556B4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29365365" w14:textId="4A4DCF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242A117A" w14:textId="26146F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63-169</w:t>
            </w:r>
          </w:p>
        </w:tc>
        <w:tc>
          <w:tcPr>
            <w:tcW w:w="1235" w:type="dxa"/>
            <w:vAlign w:val="center"/>
          </w:tcPr>
          <w:p w14:paraId="7CED293E" w14:textId="78F793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542B02" w14:textId="4CE0ED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31</w:t>
            </w:r>
          </w:p>
        </w:tc>
      </w:tr>
      <w:tr w:rsidR="00831821" w:rsidRPr="00831821" w14:paraId="0E022440" w14:textId="77777777" w:rsidTr="008869EF">
        <w:tc>
          <w:tcPr>
            <w:tcW w:w="625" w:type="dxa"/>
            <w:vAlign w:val="center"/>
          </w:tcPr>
          <w:p w14:paraId="529C48C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A1BD75" w14:textId="3F8BC13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. Zareef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. Iqbal, B. Mirz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A. Manan, F. Asim, S. W. Khan</w:t>
            </w:r>
          </w:p>
        </w:tc>
        <w:tc>
          <w:tcPr>
            <w:tcW w:w="3240" w:type="dxa"/>
            <w:vAlign w:val="center"/>
          </w:tcPr>
          <w:p w14:paraId="67EE1B4D" w14:textId="6D667C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 and antimicrobial activity of some derivatives of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acylhydrazin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cluding novel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enzenediazasulfonamides</w:t>
            </w:r>
            <w:proofErr w:type="spellEnd"/>
          </w:p>
        </w:tc>
        <w:tc>
          <w:tcPr>
            <w:tcW w:w="2520" w:type="dxa"/>
            <w:vAlign w:val="center"/>
          </w:tcPr>
          <w:p w14:paraId="349A4518" w14:textId="0FBCCF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Heading1Char"/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  <w:lang w:val="sv-SE"/>
              </w:rPr>
              <w:t>ARKIVOC</w:t>
            </w:r>
          </w:p>
        </w:tc>
        <w:tc>
          <w:tcPr>
            <w:tcW w:w="1350" w:type="dxa"/>
            <w:vAlign w:val="center"/>
          </w:tcPr>
          <w:p w14:paraId="1D5987AE" w14:textId="596C71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0EB6EF83" w14:textId="304B8E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1170" w:type="dxa"/>
            <w:gridSpan w:val="2"/>
            <w:vAlign w:val="center"/>
          </w:tcPr>
          <w:p w14:paraId="1B0F2B24" w14:textId="5D954B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41-152</w:t>
            </w:r>
          </w:p>
        </w:tc>
        <w:tc>
          <w:tcPr>
            <w:tcW w:w="1235" w:type="dxa"/>
            <w:vAlign w:val="center"/>
          </w:tcPr>
          <w:p w14:paraId="2FF6C08C" w14:textId="438EE7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84584BE" w14:textId="5C4254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031</w:t>
            </w:r>
          </w:p>
        </w:tc>
      </w:tr>
      <w:tr w:rsidR="00831821" w:rsidRPr="00831821" w14:paraId="1C8C5AF5" w14:textId="77777777" w:rsidTr="008869EF">
        <w:tc>
          <w:tcPr>
            <w:tcW w:w="625" w:type="dxa"/>
            <w:vAlign w:val="center"/>
          </w:tcPr>
          <w:p w14:paraId="033559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0BF3FE9" w14:textId="278ACA8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Ilyas, M. A. Anwar, S. B. Niazi, M. A. Ghauri, H. B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3403883E" w14:textId="6A33A4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oleaching of Pb-Zn ore by moderate thermophilic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olithotroph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acteria </w:t>
            </w:r>
          </w:p>
        </w:tc>
        <w:tc>
          <w:tcPr>
            <w:tcW w:w="2520" w:type="dxa"/>
            <w:vAlign w:val="center"/>
          </w:tcPr>
          <w:p w14:paraId="068E7EA8" w14:textId="5A4706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39D9520" w14:textId="71D6D9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6F6EB8E6" w14:textId="5A641E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05B84C50" w14:textId="4DEC7A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1-68.</w:t>
            </w:r>
          </w:p>
        </w:tc>
        <w:tc>
          <w:tcPr>
            <w:tcW w:w="1235" w:type="dxa"/>
            <w:vAlign w:val="center"/>
          </w:tcPr>
          <w:p w14:paraId="0A545D2D" w14:textId="041D74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1873F18" w14:textId="791114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55EA0F19" w14:textId="77777777" w:rsidTr="008869EF">
        <w:tc>
          <w:tcPr>
            <w:tcW w:w="625" w:type="dxa"/>
            <w:vAlign w:val="center"/>
          </w:tcPr>
          <w:p w14:paraId="4F8A174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FAD1546" w14:textId="15B62B4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B. Ahmad, M. A. Malana, N. H. Rama, S. Ilyas, M. Yous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E162DFE" w14:textId="43793D1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lectron ionization mass spectrometric studies of halogen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ubstituted isocoumarins and their 3,4-dihydro derivatives</w:t>
            </w:r>
          </w:p>
        </w:tc>
        <w:tc>
          <w:tcPr>
            <w:tcW w:w="2520" w:type="dxa"/>
            <w:vAlign w:val="center"/>
          </w:tcPr>
          <w:p w14:paraId="23EF4403" w14:textId="1D2A2E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D10FFA8" w14:textId="7640B1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002C9E56" w14:textId="2ADD92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4AC2F599" w14:textId="115BBA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6-133</w:t>
            </w:r>
          </w:p>
        </w:tc>
        <w:tc>
          <w:tcPr>
            <w:tcW w:w="1235" w:type="dxa"/>
            <w:vAlign w:val="center"/>
          </w:tcPr>
          <w:p w14:paraId="3454DCCE" w14:textId="0712EB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6A7941E" w14:textId="7BD9FA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1FAA141C" w14:textId="77777777" w:rsidTr="008869EF">
        <w:tc>
          <w:tcPr>
            <w:tcW w:w="625" w:type="dxa"/>
            <w:vAlign w:val="center"/>
          </w:tcPr>
          <w:p w14:paraId="0F5227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D05E2B" w14:textId="7406AFC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S. Perveen, Z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DB96E64" w14:textId="28CF557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omparison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olysat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glucose, sucrose, starch and cellulose</w:t>
            </w:r>
          </w:p>
        </w:tc>
        <w:tc>
          <w:tcPr>
            <w:tcW w:w="2520" w:type="dxa"/>
            <w:vAlign w:val="center"/>
          </w:tcPr>
          <w:p w14:paraId="6DCCB2D7" w14:textId="350FBF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0F5CB01" w14:textId="382DC8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5079CA97" w14:textId="4F795A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70" w:type="dxa"/>
            <w:gridSpan w:val="2"/>
            <w:vAlign w:val="center"/>
          </w:tcPr>
          <w:p w14:paraId="6B5DEBE7" w14:textId="7D8E50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2-146</w:t>
            </w:r>
          </w:p>
        </w:tc>
        <w:tc>
          <w:tcPr>
            <w:tcW w:w="1235" w:type="dxa"/>
            <w:vAlign w:val="center"/>
          </w:tcPr>
          <w:p w14:paraId="0D2FF016" w14:textId="57BCB1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31A3684" w14:textId="7CE283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63050773" w14:textId="77777777" w:rsidTr="008869EF">
        <w:tc>
          <w:tcPr>
            <w:tcW w:w="625" w:type="dxa"/>
            <w:vAlign w:val="center"/>
          </w:tcPr>
          <w:p w14:paraId="5AD24BD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B37302" w14:textId="718865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U. Ashiq, R. Ara,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roo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Tahir, Z. T. Maqs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N. Khan, H. Siddiqui, M. I. Choudhary</w:t>
            </w:r>
          </w:p>
        </w:tc>
        <w:tc>
          <w:tcPr>
            <w:tcW w:w="3240" w:type="dxa"/>
            <w:vAlign w:val="center"/>
          </w:tcPr>
          <w:p w14:paraId="0F4FE4A7" w14:textId="73BC4F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spectroscopy, and biological properties of vanadium (IV) hydrazide complexes </w:t>
            </w:r>
          </w:p>
        </w:tc>
        <w:tc>
          <w:tcPr>
            <w:tcW w:w="2520" w:type="dxa"/>
            <w:vAlign w:val="center"/>
          </w:tcPr>
          <w:p w14:paraId="070394BE" w14:textId="1A484D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 and Biodiversity</w:t>
            </w:r>
          </w:p>
        </w:tc>
        <w:tc>
          <w:tcPr>
            <w:tcW w:w="1350" w:type="dxa"/>
            <w:vAlign w:val="center"/>
          </w:tcPr>
          <w:p w14:paraId="2F6DE7BC" w14:textId="62CA4D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265FDF4E" w14:textId="060184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70" w:type="dxa"/>
            <w:gridSpan w:val="2"/>
            <w:vAlign w:val="center"/>
          </w:tcPr>
          <w:p w14:paraId="47067C2B" w14:textId="0336F2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-92</w:t>
            </w:r>
          </w:p>
        </w:tc>
        <w:tc>
          <w:tcPr>
            <w:tcW w:w="1235" w:type="dxa"/>
            <w:vAlign w:val="center"/>
          </w:tcPr>
          <w:p w14:paraId="5ED64660" w14:textId="6E1261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D56B906" w14:textId="5232C7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40</w:t>
            </w:r>
          </w:p>
        </w:tc>
      </w:tr>
      <w:tr w:rsidR="00831821" w:rsidRPr="00831821" w14:paraId="36962AAD" w14:textId="77777777" w:rsidTr="008869EF">
        <w:tc>
          <w:tcPr>
            <w:tcW w:w="625" w:type="dxa"/>
            <w:vAlign w:val="center"/>
          </w:tcPr>
          <w:p w14:paraId="52FBB2A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025FE8" w14:textId="3322138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 xml:space="preserve">J. H. Zaidi. M. Arfan.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Mir. J. H. Shah.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F25FE93" w14:textId="37A570B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improved method of synthesis N-protected L-amino acid as thei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oxymeth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sters</w:t>
            </w:r>
          </w:p>
        </w:tc>
        <w:tc>
          <w:tcPr>
            <w:tcW w:w="2520" w:type="dxa"/>
            <w:vAlign w:val="center"/>
          </w:tcPr>
          <w:p w14:paraId="6FA44F8D" w14:textId="60E276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0D8CC1B2" w14:textId="6AF827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6BEF8BAC" w14:textId="4CFD15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5FCE46A9" w14:textId="243C00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-25</w:t>
            </w:r>
          </w:p>
        </w:tc>
        <w:tc>
          <w:tcPr>
            <w:tcW w:w="1235" w:type="dxa"/>
            <w:vAlign w:val="center"/>
          </w:tcPr>
          <w:p w14:paraId="0779A0EF" w14:textId="2CEEB9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01F94A3" w14:textId="5D533D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7CD95462" w14:textId="77777777" w:rsidTr="008869EF">
        <w:tc>
          <w:tcPr>
            <w:tcW w:w="625" w:type="dxa"/>
            <w:vAlign w:val="center"/>
          </w:tcPr>
          <w:p w14:paraId="39EFF32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5511EBA" w14:textId="4BF81F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ussain, H. L. Siddiqui, M. Zia-ur-Rehman, M. R. J. Elsegoo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4149871" w14:textId="1438568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4-Hydroxy-4,6a,6b,9,9,12a,14b-heptamethylperhydropicen-3-one hemihydrate isolated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diat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cisum</w:t>
            </w:r>
            <w:proofErr w:type="spellEnd"/>
          </w:p>
        </w:tc>
        <w:tc>
          <w:tcPr>
            <w:tcW w:w="2520" w:type="dxa"/>
            <w:vAlign w:val="center"/>
          </w:tcPr>
          <w:p w14:paraId="3528FCD8" w14:textId="505D1A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0078C37D" w14:textId="1EBFC1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33F03DCB" w14:textId="3D7E55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64</w:t>
            </w:r>
          </w:p>
        </w:tc>
        <w:tc>
          <w:tcPr>
            <w:tcW w:w="1170" w:type="dxa"/>
            <w:gridSpan w:val="2"/>
            <w:vAlign w:val="center"/>
          </w:tcPr>
          <w:p w14:paraId="227F751B" w14:textId="32A675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264</w:t>
            </w:r>
          </w:p>
        </w:tc>
        <w:tc>
          <w:tcPr>
            <w:tcW w:w="1235" w:type="dxa"/>
            <w:vAlign w:val="center"/>
          </w:tcPr>
          <w:p w14:paraId="0EBC626B" w14:textId="36E9E1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185748" w14:textId="457798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0742CD1A" w14:textId="77777777" w:rsidTr="003806D0">
        <w:tc>
          <w:tcPr>
            <w:tcW w:w="15110" w:type="dxa"/>
            <w:gridSpan w:val="10"/>
            <w:vAlign w:val="center"/>
          </w:tcPr>
          <w:p w14:paraId="10AAE5E9" w14:textId="2C8FE1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7</w:t>
            </w:r>
          </w:p>
        </w:tc>
      </w:tr>
      <w:tr w:rsidR="00831821" w:rsidRPr="00831821" w14:paraId="30E8B247" w14:textId="77777777" w:rsidTr="008869EF">
        <w:tc>
          <w:tcPr>
            <w:tcW w:w="625" w:type="dxa"/>
            <w:vAlign w:val="center"/>
          </w:tcPr>
          <w:p w14:paraId="28C30D6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DE6E42A" w14:textId="4EBDAA9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H. Pervez, M. S. Iqbal, M. Y. Tahir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DCC09BA" w14:textId="19826CF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some 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substituted Isatin-3-Thiosemicarbazones</w:t>
            </w:r>
          </w:p>
        </w:tc>
        <w:tc>
          <w:tcPr>
            <w:tcW w:w="2520" w:type="dxa"/>
            <w:vAlign w:val="center"/>
          </w:tcPr>
          <w:p w14:paraId="179E290C" w14:textId="3B9BD1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29996A3B" w14:textId="63B34A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7D8D2E19" w14:textId="704BD2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70" w:type="dxa"/>
            <w:gridSpan w:val="2"/>
            <w:vAlign w:val="center"/>
          </w:tcPr>
          <w:p w14:paraId="2C2E7F07" w14:textId="27DC5C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78-1186</w:t>
            </w:r>
          </w:p>
        </w:tc>
        <w:tc>
          <w:tcPr>
            <w:tcW w:w="1235" w:type="dxa"/>
            <w:vAlign w:val="center"/>
          </w:tcPr>
          <w:p w14:paraId="0ECBF275" w14:textId="4BCB13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1212DD9" w14:textId="48A7E9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4E20BBD0" w14:textId="77777777" w:rsidTr="008869EF">
        <w:tc>
          <w:tcPr>
            <w:tcW w:w="625" w:type="dxa"/>
            <w:vAlign w:val="center"/>
          </w:tcPr>
          <w:p w14:paraId="6A0C1C7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DACF6CA" w14:textId="4D5EBA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G. M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asañola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Martín, Y. Marrero-Ponce, M. T. H. Khan, A. Athe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F. Torrens, R. Rotondo</w:t>
            </w:r>
          </w:p>
        </w:tc>
        <w:tc>
          <w:tcPr>
            <w:tcW w:w="3240" w:type="dxa"/>
            <w:vAlign w:val="center"/>
          </w:tcPr>
          <w:p w14:paraId="1F84A35D" w14:textId="339D11D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Dragon method for finding novel tyrosinase inhibitor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silic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dentification and experimental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says</w:t>
            </w:r>
          </w:p>
        </w:tc>
        <w:tc>
          <w:tcPr>
            <w:tcW w:w="2520" w:type="dxa"/>
            <w:vAlign w:val="center"/>
          </w:tcPr>
          <w:p w14:paraId="3E7BE38D" w14:textId="103BF4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European Journal of Medicinal Chemistry</w:t>
            </w:r>
          </w:p>
        </w:tc>
        <w:tc>
          <w:tcPr>
            <w:tcW w:w="1350" w:type="dxa"/>
            <w:vAlign w:val="center"/>
          </w:tcPr>
          <w:p w14:paraId="31D57DFA" w14:textId="6725EB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664EACEB" w14:textId="34C9AF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734CB00D" w14:textId="384E50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70-1381</w:t>
            </w:r>
          </w:p>
        </w:tc>
        <w:tc>
          <w:tcPr>
            <w:tcW w:w="1235" w:type="dxa"/>
            <w:vAlign w:val="center"/>
          </w:tcPr>
          <w:p w14:paraId="600AC627" w14:textId="2F7728F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860A182" w14:textId="096A8F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519</w:t>
            </w:r>
          </w:p>
        </w:tc>
      </w:tr>
      <w:tr w:rsidR="00831821" w:rsidRPr="00831821" w14:paraId="760553FB" w14:textId="77777777" w:rsidTr="008869EF">
        <w:tc>
          <w:tcPr>
            <w:tcW w:w="625" w:type="dxa"/>
            <w:vAlign w:val="center"/>
          </w:tcPr>
          <w:p w14:paraId="58D1EE4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AE2FB3" w14:textId="64529BA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. K. Burdi, M. Q. Samejo, M. I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hanger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D6891B7" w14:textId="3E24AD5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atty acid composition of Abies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pindrow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West Himalayan fir)</w:t>
            </w:r>
          </w:p>
        </w:tc>
        <w:tc>
          <w:tcPr>
            <w:tcW w:w="2520" w:type="dxa"/>
            <w:vAlign w:val="center"/>
          </w:tcPr>
          <w:p w14:paraId="4FAAC8FC" w14:textId="2019F3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Pharmaceutical Sciences</w:t>
            </w:r>
          </w:p>
        </w:tc>
        <w:tc>
          <w:tcPr>
            <w:tcW w:w="1350" w:type="dxa"/>
            <w:vAlign w:val="center"/>
          </w:tcPr>
          <w:p w14:paraId="65ED4B87" w14:textId="1E990E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5B776E08" w14:textId="70C279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0FC509A4" w14:textId="6FC919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-19</w:t>
            </w:r>
          </w:p>
        </w:tc>
        <w:tc>
          <w:tcPr>
            <w:tcW w:w="1235" w:type="dxa"/>
            <w:vAlign w:val="center"/>
          </w:tcPr>
          <w:p w14:paraId="150F9F2A" w14:textId="10E803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359C5C8" w14:textId="2FD6A9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161D4EB3" w14:textId="77777777" w:rsidTr="008869EF">
        <w:tc>
          <w:tcPr>
            <w:tcW w:w="625" w:type="dxa"/>
            <w:vAlign w:val="center"/>
          </w:tcPr>
          <w:p w14:paraId="4573CB9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55CF4D" w14:textId="27F3162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njum</w:t>
            </w:r>
          </w:p>
        </w:tc>
        <w:tc>
          <w:tcPr>
            <w:tcW w:w="3240" w:type="dxa"/>
            <w:vAlign w:val="center"/>
          </w:tcPr>
          <w:p w14:paraId="24FE6AFB" w14:textId="2D363D0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-Nitro-2-phenyl-4H-3,1-benzoxazin-4-one</w:t>
            </w:r>
          </w:p>
        </w:tc>
        <w:tc>
          <w:tcPr>
            <w:tcW w:w="2520" w:type="dxa"/>
            <w:vAlign w:val="center"/>
          </w:tcPr>
          <w:p w14:paraId="4F5AE6E4" w14:textId="14D07E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6D588C25" w14:textId="1DA313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7905670B" w14:textId="1437E2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63</w:t>
            </w:r>
          </w:p>
        </w:tc>
        <w:tc>
          <w:tcPr>
            <w:tcW w:w="1170" w:type="dxa"/>
            <w:gridSpan w:val="2"/>
            <w:vAlign w:val="center"/>
          </w:tcPr>
          <w:p w14:paraId="5F4EF7B9" w14:textId="3EE696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26-4227</w:t>
            </w:r>
          </w:p>
        </w:tc>
        <w:tc>
          <w:tcPr>
            <w:tcW w:w="1235" w:type="dxa"/>
            <w:vAlign w:val="center"/>
          </w:tcPr>
          <w:p w14:paraId="73824F3E" w14:textId="2F25F8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926F1F6" w14:textId="5EAD52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53FEED5B" w14:textId="77777777" w:rsidTr="008869EF">
        <w:tc>
          <w:tcPr>
            <w:tcW w:w="625" w:type="dxa"/>
            <w:vAlign w:val="center"/>
          </w:tcPr>
          <w:p w14:paraId="7D60E4D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937242F" w14:textId="662A29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njum</w:t>
            </w:r>
          </w:p>
        </w:tc>
        <w:tc>
          <w:tcPr>
            <w:tcW w:w="3240" w:type="dxa"/>
            <w:vAlign w:val="center"/>
          </w:tcPr>
          <w:p w14:paraId="2373D519" w14:textId="3CED78F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-(2-Chlorobenzamido) benzoic acid</w:t>
            </w:r>
          </w:p>
        </w:tc>
        <w:tc>
          <w:tcPr>
            <w:tcW w:w="2520" w:type="dxa"/>
            <w:vAlign w:val="center"/>
          </w:tcPr>
          <w:p w14:paraId="2DC2F880" w14:textId="7D45BA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a Crystallographica Section E</w:t>
            </w:r>
          </w:p>
        </w:tc>
        <w:tc>
          <w:tcPr>
            <w:tcW w:w="1350" w:type="dxa"/>
            <w:vAlign w:val="center"/>
          </w:tcPr>
          <w:p w14:paraId="2BC406DD" w14:textId="76FE57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1A482740" w14:textId="166C52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63</w:t>
            </w:r>
          </w:p>
        </w:tc>
        <w:tc>
          <w:tcPr>
            <w:tcW w:w="1170" w:type="dxa"/>
            <w:gridSpan w:val="2"/>
            <w:vAlign w:val="center"/>
          </w:tcPr>
          <w:p w14:paraId="5D16895B" w14:textId="549C4B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4103</w:t>
            </w:r>
          </w:p>
        </w:tc>
        <w:tc>
          <w:tcPr>
            <w:tcW w:w="1235" w:type="dxa"/>
            <w:vAlign w:val="center"/>
          </w:tcPr>
          <w:p w14:paraId="44A0505C" w14:textId="0B1796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537AD44" w14:textId="22E494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831821" w:rsidRPr="00831821" w14:paraId="3740858B" w14:textId="77777777" w:rsidTr="008869EF">
        <w:tc>
          <w:tcPr>
            <w:tcW w:w="625" w:type="dxa"/>
            <w:vAlign w:val="center"/>
          </w:tcPr>
          <w:p w14:paraId="75E4AC3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B003B0" w14:textId="5C6927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Amtul, C. Follmer, S. Mahboob, Atta-ur-Rahman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R. A. Siddiqui, S. Muhammad, S. A. Kazmi, M. I. Choudhary</w:t>
            </w:r>
          </w:p>
        </w:tc>
        <w:tc>
          <w:tcPr>
            <w:tcW w:w="3240" w:type="dxa"/>
            <w:vAlign w:val="center"/>
          </w:tcPr>
          <w:p w14:paraId="5B8A4FE0" w14:textId="72C3402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Germa-γ-lactones as novel inhibitors of bacterial urease activity</w:t>
            </w:r>
          </w:p>
        </w:tc>
        <w:tc>
          <w:tcPr>
            <w:tcW w:w="2520" w:type="dxa"/>
            <w:vAlign w:val="center"/>
          </w:tcPr>
          <w:p w14:paraId="64273584" w14:textId="478018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chemical and Biophysical Research Communications</w:t>
            </w:r>
          </w:p>
        </w:tc>
        <w:tc>
          <w:tcPr>
            <w:tcW w:w="1350" w:type="dxa"/>
            <w:vAlign w:val="center"/>
          </w:tcPr>
          <w:p w14:paraId="4F3CED6E" w14:textId="1832A0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6F6D850D" w14:textId="693A2D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6</w:t>
            </w:r>
          </w:p>
        </w:tc>
        <w:tc>
          <w:tcPr>
            <w:tcW w:w="1170" w:type="dxa"/>
            <w:gridSpan w:val="2"/>
            <w:vAlign w:val="center"/>
          </w:tcPr>
          <w:p w14:paraId="579639BC" w14:textId="77FC3C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57-463</w:t>
            </w:r>
          </w:p>
        </w:tc>
        <w:tc>
          <w:tcPr>
            <w:tcW w:w="1235" w:type="dxa"/>
            <w:vAlign w:val="center"/>
          </w:tcPr>
          <w:p w14:paraId="3931BE6F" w14:textId="22A561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46379B2" w14:textId="3DA5EC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66</w:t>
            </w:r>
          </w:p>
        </w:tc>
      </w:tr>
      <w:tr w:rsidR="00831821" w:rsidRPr="00831821" w14:paraId="4F1C0C83" w14:textId="77777777" w:rsidTr="008869EF">
        <w:tc>
          <w:tcPr>
            <w:tcW w:w="625" w:type="dxa"/>
            <w:vAlign w:val="center"/>
          </w:tcPr>
          <w:p w14:paraId="4150043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BE2F82" w14:textId="65F51CB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R. Siddiqui, N. Sultan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N. Akbar, M. Ali, S. Arayne</w:t>
            </w:r>
          </w:p>
        </w:tc>
        <w:tc>
          <w:tcPr>
            <w:tcW w:w="3240" w:type="dxa"/>
            <w:vAlign w:val="center"/>
          </w:tcPr>
          <w:p w14:paraId="5C31684A" w14:textId="067AE04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Effects of skeletal modifications of ciprofloxacin on antibacterial, antifungal and cytotoxic activities</w:t>
            </w:r>
          </w:p>
        </w:tc>
        <w:tc>
          <w:tcPr>
            <w:tcW w:w="2520" w:type="dxa"/>
            <w:vAlign w:val="center"/>
          </w:tcPr>
          <w:p w14:paraId="6E7AC575" w14:textId="32FA56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Chinese Clinical Medicine</w:t>
            </w:r>
          </w:p>
        </w:tc>
        <w:tc>
          <w:tcPr>
            <w:tcW w:w="1350" w:type="dxa"/>
            <w:vAlign w:val="center"/>
          </w:tcPr>
          <w:p w14:paraId="76F60CE4" w14:textId="48E22A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58597C8A" w14:textId="277909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7C0BA1C1" w14:textId="697882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8-195</w:t>
            </w:r>
          </w:p>
        </w:tc>
        <w:tc>
          <w:tcPr>
            <w:tcW w:w="1235" w:type="dxa"/>
            <w:vAlign w:val="center"/>
          </w:tcPr>
          <w:p w14:paraId="65497155" w14:textId="4F45F5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D8DAC69" w14:textId="49D9EF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</w:tr>
      <w:tr w:rsidR="00831821" w:rsidRPr="00831821" w14:paraId="2D5796C6" w14:textId="77777777" w:rsidTr="008869EF">
        <w:tc>
          <w:tcPr>
            <w:tcW w:w="625" w:type="dxa"/>
            <w:vAlign w:val="center"/>
          </w:tcPr>
          <w:p w14:paraId="0218EBA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1585B8" w14:textId="74C8D3B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Imtiaz-ud-din, M. Mazhar, S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1B796BA" w14:textId="3AC1290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Lower homologues (methyl, ethyl) of organotin derivativ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erm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substituted) propionic acids: spectroscopic elucidations and biological studies</w:t>
            </w:r>
          </w:p>
        </w:tc>
        <w:tc>
          <w:tcPr>
            <w:tcW w:w="2520" w:type="dxa"/>
            <w:vAlign w:val="center"/>
          </w:tcPr>
          <w:p w14:paraId="7B1E0E7F" w14:textId="1F4FF9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4B1F0F6E" w14:textId="5A10D1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019FD218" w14:textId="52427E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6B4BA21B" w14:textId="5BF18F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49-758</w:t>
            </w:r>
          </w:p>
        </w:tc>
        <w:tc>
          <w:tcPr>
            <w:tcW w:w="1235" w:type="dxa"/>
            <w:vAlign w:val="center"/>
          </w:tcPr>
          <w:p w14:paraId="4F96D946" w14:textId="5D2E1F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91A345C" w14:textId="4D7860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6D5016BE" w14:textId="77777777" w:rsidTr="008869EF">
        <w:tc>
          <w:tcPr>
            <w:tcW w:w="625" w:type="dxa"/>
            <w:vAlign w:val="center"/>
          </w:tcPr>
          <w:p w14:paraId="143FEC3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356D6D8" w14:textId="729126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Akhtar, S. Hameed, N. A. Al-Masoudi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57D11E1" w14:textId="7E8978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anti-HIV activity of new chiral 1,2,4-triazole and 1,3,4-thiadiazoles</w:t>
            </w:r>
          </w:p>
        </w:tc>
        <w:tc>
          <w:tcPr>
            <w:tcW w:w="2520" w:type="dxa"/>
            <w:vAlign w:val="center"/>
          </w:tcPr>
          <w:p w14:paraId="0A23D6DC" w14:textId="7AE507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Heteroatom Chemistry</w:t>
            </w:r>
          </w:p>
        </w:tc>
        <w:tc>
          <w:tcPr>
            <w:tcW w:w="1350" w:type="dxa"/>
            <w:vAlign w:val="center"/>
          </w:tcPr>
          <w:p w14:paraId="1BF65B8A" w14:textId="3F6E41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552277A7" w14:textId="03C278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26551630" w14:textId="56A2F0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16-322</w:t>
            </w:r>
          </w:p>
        </w:tc>
        <w:tc>
          <w:tcPr>
            <w:tcW w:w="1235" w:type="dxa"/>
            <w:vAlign w:val="center"/>
          </w:tcPr>
          <w:p w14:paraId="29410515" w14:textId="43F520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6CC1B5" w14:textId="2DF1B4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21</w:t>
            </w:r>
          </w:p>
        </w:tc>
      </w:tr>
      <w:tr w:rsidR="00831821" w:rsidRPr="00831821" w14:paraId="0EBF0981" w14:textId="77777777" w:rsidTr="008869EF">
        <w:tc>
          <w:tcPr>
            <w:tcW w:w="625" w:type="dxa"/>
            <w:vAlign w:val="center"/>
          </w:tcPr>
          <w:p w14:paraId="348556A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5955FF" w14:textId="594D43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R. A. Jamal, U. Ashiq, M. M.-Tahir, Z. T. Maqsood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, M. A. Lodhi, M. I. Choudhary</w:t>
            </w:r>
          </w:p>
        </w:tc>
        <w:tc>
          <w:tcPr>
            <w:tcW w:w="3240" w:type="dxa"/>
            <w:vAlign w:val="center"/>
          </w:tcPr>
          <w:p w14:paraId="50450CF9" w14:textId="1F3AC03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, urease inhibition, and phytotoxic studies of binuclear vanadium (IV) complexes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040F97AF" w14:textId="2BED76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Chemistry and Biodiversity</w:t>
            </w:r>
          </w:p>
        </w:tc>
        <w:tc>
          <w:tcPr>
            <w:tcW w:w="1350" w:type="dxa"/>
            <w:vAlign w:val="center"/>
          </w:tcPr>
          <w:p w14:paraId="653AC547" w14:textId="4FF412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1AAF112F" w14:textId="6177C6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4932EA20" w14:textId="4B1050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58-71</w:t>
            </w:r>
          </w:p>
        </w:tc>
        <w:tc>
          <w:tcPr>
            <w:tcW w:w="1235" w:type="dxa"/>
            <w:vAlign w:val="center"/>
          </w:tcPr>
          <w:p w14:paraId="414CB45A" w14:textId="4BFF34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AFBBA9" w14:textId="188091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40</w:t>
            </w:r>
          </w:p>
        </w:tc>
      </w:tr>
      <w:tr w:rsidR="00831821" w:rsidRPr="00831821" w14:paraId="3050C7C8" w14:textId="77777777" w:rsidTr="008869EF">
        <w:tc>
          <w:tcPr>
            <w:tcW w:w="625" w:type="dxa"/>
            <w:vAlign w:val="center"/>
          </w:tcPr>
          <w:p w14:paraId="51DC5BC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DBA9B52" w14:textId="231989B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R. A. Al-</w:t>
            </w:r>
            <w:proofErr w:type="spellStart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Qawasmeh</w:t>
            </w:r>
            <w:proofErr w:type="spellEnd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, T. H. Al-Tel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, S. Perveen, W. Voelter</w:t>
            </w:r>
          </w:p>
        </w:tc>
        <w:tc>
          <w:tcPr>
            <w:tcW w:w="3240" w:type="dxa"/>
            <w:vAlign w:val="center"/>
          </w:tcPr>
          <w:p w14:paraId="4AE55614" w14:textId="45E70E7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New entries for </w:t>
            </w:r>
            <w:proofErr w:type="spellStart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regio</w:t>
            </w:r>
            <w:proofErr w:type="spellEnd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- and enantiopure syntheses of </w:t>
            </w:r>
            <w:proofErr w:type="spellStart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pyrrolidene</w:t>
            </w:r>
            <w:proofErr w:type="spellEnd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 systems fused to carbohydrate templates</w:t>
            </w:r>
          </w:p>
        </w:tc>
        <w:tc>
          <w:tcPr>
            <w:tcW w:w="2520" w:type="dxa"/>
            <w:vAlign w:val="center"/>
          </w:tcPr>
          <w:p w14:paraId="5B242D6F" w14:textId="4C227E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Heading1Char"/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  <w:lang w:val="sv-SE"/>
              </w:rPr>
              <w:t>ARKIVOC</w:t>
            </w:r>
          </w:p>
        </w:tc>
        <w:tc>
          <w:tcPr>
            <w:tcW w:w="1350" w:type="dxa"/>
            <w:vAlign w:val="center"/>
          </w:tcPr>
          <w:p w14:paraId="15EFD1F2" w14:textId="625B4F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2C55E37E" w14:textId="63F3ED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7</w:t>
            </w:r>
          </w:p>
        </w:tc>
        <w:tc>
          <w:tcPr>
            <w:tcW w:w="1170" w:type="dxa"/>
            <w:gridSpan w:val="2"/>
            <w:vAlign w:val="center"/>
          </w:tcPr>
          <w:p w14:paraId="7605238D" w14:textId="1FD805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10-317</w:t>
            </w:r>
          </w:p>
        </w:tc>
        <w:tc>
          <w:tcPr>
            <w:tcW w:w="1235" w:type="dxa"/>
            <w:vAlign w:val="center"/>
          </w:tcPr>
          <w:p w14:paraId="3E31BCB4" w14:textId="3D68F2C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5210F33" w14:textId="7E376C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031</w:t>
            </w:r>
          </w:p>
        </w:tc>
      </w:tr>
      <w:tr w:rsidR="00831821" w:rsidRPr="00831821" w14:paraId="125DB58F" w14:textId="77777777" w:rsidTr="008869EF">
        <w:tc>
          <w:tcPr>
            <w:tcW w:w="625" w:type="dxa"/>
            <w:vAlign w:val="center"/>
          </w:tcPr>
          <w:p w14:paraId="260D1C9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0EE45C" w14:textId="1774CA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. Rao, M. A. Lodhi, S. Perveen, M. I. Choudhary, W. Voelter</w:t>
            </w:r>
          </w:p>
        </w:tc>
        <w:tc>
          <w:tcPr>
            <w:tcW w:w="3240" w:type="dxa"/>
            <w:vAlign w:val="center"/>
          </w:tcPr>
          <w:p w14:paraId="365B81E7" w14:textId="497C0B4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Synthesis and </w:t>
            </w:r>
            <w:r w:rsidRPr="00831821">
              <w:rPr>
                <w:rStyle w:val="Emphasis"/>
                <w:rFonts w:ascii="Times New Roman" w:hAnsi="Times New Roman" w:cs="Times New Roman"/>
                <w:sz w:val="20"/>
                <w:szCs w:val="20"/>
              </w:rPr>
              <w:t>in vitro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 inhibitory potential towards urease of 9-anilinoacridines and acridinyl hydrazides</w:t>
            </w:r>
          </w:p>
        </w:tc>
        <w:tc>
          <w:tcPr>
            <w:tcW w:w="2520" w:type="dxa"/>
            <w:vAlign w:val="center"/>
          </w:tcPr>
          <w:p w14:paraId="6F9344A5" w14:textId="319F2F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7FBD63F3" w14:textId="42DD40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1FB064C7" w14:textId="3D0101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1170" w:type="dxa"/>
            <w:gridSpan w:val="2"/>
            <w:vAlign w:val="center"/>
          </w:tcPr>
          <w:p w14:paraId="4D16F7BD" w14:textId="6AA8A3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114-121</w:t>
            </w:r>
          </w:p>
        </w:tc>
        <w:tc>
          <w:tcPr>
            <w:tcW w:w="1235" w:type="dxa"/>
            <w:vAlign w:val="center"/>
          </w:tcPr>
          <w:p w14:paraId="052AF883" w14:textId="62937F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C8C6DD0" w14:textId="4F9A62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24B52222" w14:textId="77777777" w:rsidTr="008869EF">
        <w:tc>
          <w:tcPr>
            <w:tcW w:w="625" w:type="dxa"/>
            <w:vAlign w:val="center"/>
          </w:tcPr>
          <w:p w14:paraId="300ADF2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1EC6F6" w14:textId="71741F0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Parveen, S. Perveen, A. Al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ahwish</w:t>
            </w:r>
          </w:p>
        </w:tc>
        <w:tc>
          <w:tcPr>
            <w:tcW w:w="3240" w:type="dxa"/>
            <w:vAlign w:val="center"/>
          </w:tcPr>
          <w:p w14:paraId="33C39A45" w14:textId="31BD252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 NMR, mass spectroscopic studies and color fastness properties of methyl-4,6-dihydroxy-2-oxo-1phenyl-5-arylazo-pyridine-3-carboxylat, part III: New disperse dyes</w:t>
            </w:r>
          </w:p>
        </w:tc>
        <w:tc>
          <w:tcPr>
            <w:tcW w:w="2520" w:type="dxa"/>
            <w:vAlign w:val="center"/>
          </w:tcPr>
          <w:p w14:paraId="720206CE" w14:textId="404806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52CC0073" w14:textId="26394C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773A201A" w14:textId="7F2EF7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0BEE8DF8" w14:textId="47C8E3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7-12</w:t>
            </w:r>
          </w:p>
        </w:tc>
        <w:tc>
          <w:tcPr>
            <w:tcW w:w="1235" w:type="dxa"/>
            <w:vAlign w:val="center"/>
          </w:tcPr>
          <w:p w14:paraId="59C914C5" w14:textId="00BB33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2EB3D1" w14:textId="28A359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7EA03623" w14:textId="77777777" w:rsidTr="003806D0">
        <w:tc>
          <w:tcPr>
            <w:tcW w:w="15110" w:type="dxa"/>
            <w:gridSpan w:val="10"/>
            <w:vAlign w:val="center"/>
          </w:tcPr>
          <w:p w14:paraId="706F731E" w14:textId="7A44B6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6</w:t>
            </w:r>
          </w:p>
        </w:tc>
      </w:tr>
      <w:tr w:rsidR="00831821" w:rsidRPr="00831821" w14:paraId="66B629F0" w14:textId="77777777" w:rsidTr="008869EF">
        <w:tc>
          <w:tcPr>
            <w:tcW w:w="625" w:type="dxa"/>
            <w:vAlign w:val="center"/>
          </w:tcPr>
          <w:p w14:paraId="6349E0D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426E65" w14:textId="683CF8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. M. Heinrich,</w:t>
            </w:r>
            <w:r w:rsidRPr="00831821">
              <w:rPr>
                <w:rFonts w:ascii="Times New Roman" w:hAnsi="Times New Roman" w:cs="Times New Roman"/>
                <w:position w:val="10"/>
                <w:sz w:val="20"/>
                <w:szCs w:val="20"/>
                <w:vertAlign w:val="subscript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. Perveen,</w:t>
            </w:r>
            <w:r w:rsidRPr="00831821">
              <w:rPr>
                <w:rFonts w:ascii="Times New Roman" w:hAnsi="Times New Roman" w:cs="Times New Roman"/>
                <w:position w:val="10"/>
                <w:sz w:val="20"/>
                <w:szCs w:val="20"/>
                <w:vertAlign w:val="superscript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G. C. Janairo,</w:t>
            </w:r>
            <w:r w:rsidRPr="00831821">
              <w:rPr>
                <w:rFonts w:ascii="Times New Roman" w:hAnsi="Times New Roman" w:cs="Times New Roman"/>
                <w:position w:val="10"/>
                <w:sz w:val="20"/>
                <w:szCs w:val="20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G. Bruchelt,</w:t>
            </w:r>
            <w:r w:rsidRPr="00831821">
              <w:rPr>
                <w:rFonts w:ascii="Times New Roman" w:hAnsi="Times New Roman" w:cs="Times New Roman"/>
                <w:position w:val="10"/>
                <w:sz w:val="20"/>
                <w:szCs w:val="20"/>
                <w:vertAlign w:val="superscript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e-D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831821">
              <w:rPr>
                <w:rFonts w:ascii="Times New Roman" w:hAnsi="Times New Roman" w:cs="Times New Roman"/>
                <w:position w:val="10"/>
                <w:sz w:val="20"/>
                <w:szCs w:val="20"/>
                <w:vertAlign w:val="superscript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. T. A. Shah,</w:t>
            </w:r>
            <w:r w:rsidRPr="00831821">
              <w:rPr>
                <w:rFonts w:ascii="Times New Roman" w:hAnsi="Times New Roman" w:cs="Times New Roman"/>
                <w:position w:val="10"/>
                <w:sz w:val="20"/>
                <w:szCs w:val="20"/>
                <w:vertAlign w:val="superscript"/>
                <w:lang w:val="de-DE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G. M. Maharvi, W. Voelter</w:t>
            </w:r>
          </w:p>
        </w:tc>
        <w:tc>
          <w:tcPr>
            <w:tcW w:w="3240" w:type="dxa"/>
            <w:vAlign w:val="center"/>
          </w:tcPr>
          <w:p w14:paraId="2391E293" w14:textId="1AE58E3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first tetrathiafulvalene-carbohydrate derivatives</w:t>
            </w:r>
          </w:p>
        </w:tc>
        <w:tc>
          <w:tcPr>
            <w:tcW w:w="2520" w:type="dxa"/>
            <w:vAlign w:val="center"/>
          </w:tcPr>
          <w:p w14:paraId="2EADD8A0" w14:textId="738E40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5E5C46F1" w14:textId="334006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151A7D12" w14:textId="3A41E5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343CD622" w14:textId="0D066C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865-867.</w:t>
            </w:r>
          </w:p>
        </w:tc>
        <w:tc>
          <w:tcPr>
            <w:tcW w:w="1235" w:type="dxa"/>
            <w:vAlign w:val="center"/>
          </w:tcPr>
          <w:p w14:paraId="1CEFB1D7" w14:textId="4A8026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8656A1" w14:textId="3158D4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5259CD30" w14:textId="77777777" w:rsidTr="008869EF">
        <w:tc>
          <w:tcPr>
            <w:tcW w:w="625" w:type="dxa"/>
            <w:vAlign w:val="center"/>
          </w:tcPr>
          <w:p w14:paraId="7573D90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595FD1" w14:textId="2FC363D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T. B. Sarfar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17BDCE63" w14:textId="032FB75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xpedient approach to the synthesis of chloroacetic, dichloroacetic and acetic acid catalyzed by sulfuric acid in the presence of crown ethers</w:t>
            </w:r>
          </w:p>
        </w:tc>
        <w:tc>
          <w:tcPr>
            <w:tcW w:w="2520" w:type="dxa"/>
            <w:vAlign w:val="center"/>
          </w:tcPr>
          <w:p w14:paraId="67A3705F" w14:textId="589A20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041AE680" w14:textId="2BE97D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170964E4" w14:textId="3784ED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5E702EA1" w14:textId="01A24A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940-942.</w:t>
            </w:r>
          </w:p>
        </w:tc>
        <w:tc>
          <w:tcPr>
            <w:tcW w:w="1235" w:type="dxa"/>
            <w:vAlign w:val="center"/>
          </w:tcPr>
          <w:p w14:paraId="10B9D259" w14:textId="4A018F6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3C75D79" w14:textId="38E63E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3A1B45EF" w14:textId="77777777" w:rsidTr="008869EF">
        <w:tc>
          <w:tcPr>
            <w:tcW w:w="625" w:type="dxa"/>
            <w:vAlign w:val="center"/>
          </w:tcPr>
          <w:p w14:paraId="5A21894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9D00CD" w14:textId="58EC616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ia-Ullah, M. A. Lodhi, M. Ali, M. I. Choudhary, Atta-ur-Rahman, Zaheer Ul-Haq</w:t>
            </w:r>
          </w:p>
        </w:tc>
        <w:tc>
          <w:tcPr>
            <w:tcW w:w="3240" w:type="dxa"/>
            <w:vAlign w:val="center"/>
          </w:tcPr>
          <w:p w14:paraId="49348A4B" w14:textId="56DA55C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ccessful computer guided planned synthesis of (4R)-thiazolidine carboxylic acid and its 2-substituted analogues as urease inhibitors</w:t>
            </w:r>
          </w:p>
        </w:tc>
        <w:tc>
          <w:tcPr>
            <w:tcW w:w="2520" w:type="dxa"/>
            <w:vAlign w:val="center"/>
          </w:tcPr>
          <w:p w14:paraId="7FAA4692" w14:textId="111992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42623B63" w14:textId="1D1719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4D8D119E" w14:textId="1A423E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70" w:type="dxa"/>
            <w:gridSpan w:val="2"/>
            <w:vAlign w:val="center"/>
          </w:tcPr>
          <w:p w14:paraId="37E9AD45" w14:textId="7A6C1B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3-231</w:t>
            </w:r>
          </w:p>
        </w:tc>
        <w:tc>
          <w:tcPr>
            <w:tcW w:w="1235" w:type="dxa"/>
            <w:vAlign w:val="center"/>
          </w:tcPr>
          <w:p w14:paraId="1AA905DD" w14:textId="2075C8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152A1EF" w14:textId="618766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1.752</w:t>
            </w:r>
          </w:p>
        </w:tc>
      </w:tr>
      <w:tr w:rsidR="00831821" w:rsidRPr="00831821" w14:paraId="6BB1CB3F" w14:textId="77777777" w:rsidTr="008869EF">
        <w:tc>
          <w:tcPr>
            <w:tcW w:w="625" w:type="dxa"/>
            <w:vAlign w:val="center"/>
          </w:tcPr>
          <w:p w14:paraId="4356C22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644F2D" w14:textId="70A12F3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I. Choudhary, N. Fatim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Jalil, S. Iqbal, Atta-ur-Rahman</w:t>
            </w:r>
          </w:p>
        </w:tc>
        <w:tc>
          <w:tcPr>
            <w:tcW w:w="3240" w:type="dxa"/>
            <w:vAlign w:val="center"/>
          </w:tcPr>
          <w:p w14:paraId="0D3E63D7" w14:textId="31454B8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w biscoumarin derivatives-cytotoxic and enzyme inhibitory activities</w:t>
            </w:r>
          </w:p>
        </w:tc>
        <w:tc>
          <w:tcPr>
            <w:tcW w:w="2520" w:type="dxa"/>
            <w:vAlign w:val="center"/>
          </w:tcPr>
          <w:p w14:paraId="2D88F790" w14:textId="4A7028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7A8E1B96" w14:textId="4BCCC7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38C54640" w14:textId="0A1CBF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0324C95D" w14:textId="0BDD3E4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8066-8072</w:t>
            </w:r>
          </w:p>
        </w:tc>
        <w:tc>
          <w:tcPr>
            <w:tcW w:w="1235" w:type="dxa"/>
            <w:vAlign w:val="center"/>
          </w:tcPr>
          <w:p w14:paraId="354DAC88" w14:textId="41AA72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E0BCA4" w14:textId="42E60A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7E093A66" w14:textId="77777777" w:rsidTr="008869EF">
        <w:tc>
          <w:tcPr>
            <w:tcW w:w="625" w:type="dxa"/>
            <w:vAlign w:val="center"/>
          </w:tcPr>
          <w:p w14:paraId="1ECF30D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D9172D0" w14:textId="1DC68A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Zia-Ullah, M. A. Lodhi, S. Jalil, M. I. Choudhary, Atta-ur-Rahman</w:t>
            </w:r>
          </w:p>
        </w:tc>
        <w:tc>
          <w:tcPr>
            <w:tcW w:w="3240" w:type="dxa"/>
            <w:vAlign w:val="center"/>
          </w:tcPr>
          <w:p w14:paraId="1FEE4CB6" w14:textId="47AC23C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 xml:space="preserve">Synthesis and antiinflammatory activity of some selected </w:t>
            </w:r>
            <w:proofErr w:type="spellStart"/>
            <w:r w:rsidRPr="00831821">
              <w:rPr>
                <w:rStyle w:val="Affiliation"/>
                <w:sz w:val="20"/>
                <w:szCs w:val="20"/>
              </w:rPr>
              <w:t>aminothiophene</w:t>
            </w:r>
            <w:proofErr w:type="spellEnd"/>
            <w:r w:rsidRPr="00831821">
              <w:rPr>
                <w:rStyle w:val="Affiliation"/>
                <w:sz w:val="20"/>
                <w:szCs w:val="20"/>
              </w:rPr>
              <w:t xml:space="preserve"> analogs</w:t>
            </w:r>
          </w:p>
        </w:tc>
        <w:tc>
          <w:tcPr>
            <w:tcW w:w="2520" w:type="dxa"/>
            <w:vAlign w:val="center"/>
          </w:tcPr>
          <w:p w14:paraId="1401AFF8" w14:textId="31E5D6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1FC88C5F" w14:textId="594F7A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6BBDD2BB" w14:textId="592596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6C4A2EF1" w14:textId="121D02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9-143</w:t>
            </w:r>
          </w:p>
        </w:tc>
        <w:tc>
          <w:tcPr>
            <w:tcW w:w="1235" w:type="dxa"/>
            <w:vAlign w:val="center"/>
          </w:tcPr>
          <w:p w14:paraId="74F7B9AD" w14:textId="7DE69C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E9B11DD" w14:textId="13005B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589DBE81" w14:textId="77777777" w:rsidTr="008869EF">
        <w:tc>
          <w:tcPr>
            <w:tcW w:w="625" w:type="dxa"/>
            <w:vAlign w:val="center"/>
          </w:tcPr>
          <w:p w14:paraId="4312699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468CC19" w14:textId="5D5CF70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Z. Khan, S. Perveen, M. I. Choudhary</w:t>
            </w:r>
          </w:p>
        </w:tc>
        <w:tc>
          <w:tcPr>
            <w:tcW w:w="3240" w:type="dxa"/>
            <w:vAlign w:val="center"/>
          </w:tcPr>
          <w:p w14:paraId="336AAE8E" w14:textId="3B3A302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antimicrobial studies on various morpholine derivatives</w:t>
            </w:r>
          </w:p>
        </w:tc>
        <w:tc>
          <w:tcPr>
            <w:tcW w:w="2520" w:type="dxa"/>
            <w:vAlign w:val="center"/>
          </w:tcPr>
          <w:p w14:paraId="1EB73E67" w14:textId="42574E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76E1AD76" w14:textId="2A75B1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4AC882F9" w14:textId="001F0F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09557515" w14:textId="42A503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1-164</w:t>
            </w:r>
          </w:p>
        </w:tc>
        <w:tc>
          <w:tcPr>
            <w:tcW w:w="1235" w:type="dxa"/>
            <w:vAlign w:val="center"/>
          </w:tcPr>
          <w:p w14:paraId="2E796C50" w14:textId="4F85CB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33D100F" w14:textId="5ADC09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BA9459D" w14:textId="77777777" w:rsidTr="008869EF">
        <w:tc>
          <w:tcPr>
            <w:tcW w:w="625" w:type="dxa"/>
            <w:vAlign w:val="center"/>
          </w:tcPr>
          <w:p w14:paraId="36A2376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34416A" w14:textId="4C065F0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Iqbal, M. Zareef, S. Ahmed, J. H. Zaid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Arfan, M. Shafique, S. A. Shahzad</w:t>
            </w:r>
          </w:p>
        </w:tc>
        <w:tc>
          <w:tcPr>
            <w:tcW w:w="3240" w:type="dxa"/>
            <w:vAlign w:val="center"/>
          </w:tcPr>
          <w:p w14:paraId="57BE2E90" w14:textId="571861E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convenient syntheses and antibacterial activities of symmetrical and unsymmetrical 2,5-disubstitutded-1,3,4-oxadiazoles </w:t>
            </w:r>
          </w:p>
        </w:tc>
        <w:tc>
          <w:tcPr>
            <w:tcW w:w="2520" w:type="dxa"/>
            <w:vAlign w:val="center"/>
          </w:tcPr>
          <w:p w14:paraId="360D26DA" w14:textId="5D7127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198392F" w14:textId="58F5C2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37D69E8F" w14:textId="673EE8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3F8DAFA9" w14:textId="736468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5-168</w:t>
            </w:r>
          </w:p>
        </w:tc>
        <w:tc>
          <w:tcPr>
            <w:tcW w:w="1235" w:type="dxa"/>
            <w:vAlign w:val="center"/>
          </w:tcPr>
          <w:p w14:paraId="3998CCD2" w14:textId="6E15BC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5F679BE" w14:textId="52E097E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27C1D4D" w14:textId="77777777" w:rsidTr="008869EF">
        <w:tc>
          <w:tcPr>
            <w:tcW w:w="625" w:type="dxa"/>
            <w:vAlign w:val="center"/>
          </w:tcPr>
          <w:p w14:paraId="37E07ED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A6EB9AD" w14:textId="7100B07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Z. Amtul, N. Kausar, C. Follmer, R. F. Rozmahel, Atta-ur-Rahman, S. A. Kazmi, M. S. Shekhani, J. L. Eriks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M. I. Choudhary</w:t>
            </w:r>
          </w:p>
        </w:tc>
        <w:tc>
          <w:tcPr>
            <w:tcW w:w="3240" w:type="dxa"/>
            <w:vAlign w:val="center"/>
          </w:tcPr>
          <w:p w14:paraId="44D5E4D5" w14:textId="1CB0F1B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yte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ased novel noncompetitive inhibitors of urease(s)-distinctive inhibition susceptibility of microbial and plant ureases</w:t>
            </w:r>
          </w:p>
        </w:tc>
        <w:tc>
          <w:tcPr>
            <w:tcW w:w="2520" w:type="dxa"/>
            <w:vAlign w:val="center"/>
          </w:tcPr>
          <w:p w14:paraId="5CB8A80D" w14:textId="4B36AC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3313F169" w14:textId="0B71CC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1F211832" w14:textId="27BD3E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53AA01D7" w14:textId="220276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6737-6744</w:t>
            </w:r>
          </w:p>
        </w:tc>
        <w:tc>
          <w:tcPr>
            <w:tcW w:w="1235" w:type="dxa"/>
            <w:vAlign w:val="center"/>
          </w:tcPr>
          <w:p w14:paraId="3C15807A" w14:textId="538CD1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EEAD53" w14:textId="5C58A5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7624D511" w14:textId="77777777" w:rsidTr="008869EF">
        <w:tc>
          <w:tcPr>
            <w:tcW w:w="625" w:type="dxa"/>
            <w:vAlign w:val="center"/>
          </w:tcPr>
          <w:p w14:paraId="0E7CC5C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BC1C9C" w14:textId="32416D5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  <w:lang w:val="fi-FI"/>
              </w:rPr>
              <w:t xml:space="preserve">Z. H. Chohan, H. Pervez, A. Ra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C. T. Supuran</w:t>
            </w:r>
          </w:p>
        </w:tc>
        <w:tc>
          <w:tcPr>
            <w:tcW w:w="3240" w:type="dxa"/>
            <w:vAlign w:val="center"/>
          </w:tcPr>
          <w:p w14:paraId="42A28B27" w14:textId="61A64EB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  <w:lang w:val="fi-FI"/>
              </w:rPr>
              <w:t>Antibacterial cobalt (II), copper (II), nickel (II) and zinc (II) complexes of mercaptothiadiazole-derived furanyl, thienyl, pyrrolyl, salicylyl and pyridinyl schiff bases</w:t>
            </w:r>
          </w:p>
        </w:tc>
        <w:tc>
          <w:tcPr>
            <w:tcW w:w="2520" w:type="dxa"/>
            <w:vAlign w:val="center"/>
          </w:tcPr>
          <w:p w14:paraId="70C12205" w14:textId="4427DA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C430544" w14:textId="47EF22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722DC775" w14:textId="3C0F4B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6149D7D3" w14:textId="31C5F5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3-201</w:t>
            </w:r>
          </w:p>
        </w:tc>
        <w:tc>
          <w:tcPr>
            <w:tcW w:w="1235" w:type="dxa"/>
            <w:vAlign w:val="center"/>
          </w:tcPr>
          <w:p w14:paraId="68E9B176" w14:textId="127155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849E6B6" w14:textId="20F013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49095D74" w14:textId="77777777" w:rsidTr="008869EF">
        <w:tc>
          <w:tcPr>
            <w:tcW w:w="625" w:type="dxa"/>
            <w:vAlign w:val="center"/>
          </w:tcPr>
          <w:p w14:paraId="7E0EDE2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B6DEE2A" w14:textId="4801F3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U. R. Mughal, M. T. H. Khan, Zia-Ullah, S. Perveen, M. I. Choudhary</w:t>
            </w:r>
          </w:p>
        </w:tc>
        <w:tc>
          <w:tcPr>
            <w:tcW w:w="3240" w:type="dxa"/>
            <w:vAlign w:val="center"/>
          </w:tcPr>
          <w:p w14:paraId="6356934D" w14:textId="06370BC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Oxazolones: New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yranosinas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hibitors; synthesis and their structure-activity relationship</w:t>
            </w:r>
          </w:p>
        </w:tc>
        <w:tc>
          <w:tcPr>
            <w:tcW w:w="2520" w:type="dxa"/>
            <w:vAlign w:val="center"/>
          </w:tcPr>
          <w:p w14:paraId="0B5DED35" w14:textId="08CBE1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2D61C3E0" w14:textId="10A92A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1AA43601" w14:textId="44CACC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28B87EBC" w14:textId="331577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027-6033</w:t>
            </w:r>
          </w:p>
        </w:tc>
        <w:tc>
          <w:tcPr>
            <w:tcW w:w="1235" w:type="dxa"/>
            <w:vAlign w:val="center"/>
          </w:tcPr>
          <w:p w14:paraId="48E2B8E1" w14:textId="599D85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CDB6DA0" w14:textId="0B19AB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5BB3503E" w14:textId="77777777" w:rsidTr="008869EF">
        <w:tc>
          <w:tcPr>
            <w:tcW w:w="625" w:type="dxa"/>
            <w:vAlign w:val="center"/>
          </w:tcPr>
          <w:p w14:paraId="07530C2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06D671" w14:textId="228BC57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. Shahzad, M. Rani, M. Ali, S. Perveen, A. Anwar, W. Voelter</w:t>
            </w:r>
          </w:p>
        </w:tc>
        <w:tc>
          <w:tcPr>
            <w:tcW w:w="3240" w:type="dxa"/>
            <w:vAlign w:val="center"/>
          </w:tcPr>
          <w:p w14:paraId="595D7A73" w14:textId="104728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5-substituted-1,3,4-oxadiazole-2(3H)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i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nder microwave irradiation</w:t>
            </w:r>
          </w:p>
        </w:tc>
        <w:tc>
          <w:tcPr>
            <w:tcW w:w="2520" w:type="dxa"/>
            <w:vAlign w:val="center"/>
          </w:tcPr>
          <w:p w14:paraId="722F7FF7" w14:textId="14F928D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234D200B" w14:textId="359FC0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60D2FC78" w14:textId="4CA042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192C6375" w14:textId="3B1B79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6-288</w:t>
            </w:r>
          </w:p>
        </w:tc>
        <w:tc>
          <w:tcPr>
            <w:tcW w:w="1235" w:type="dxa"/>
            <w:vAlign w:val="center"/>
          </w:tcPr>
          <w:p w14:paraId="56F04D81" w14:textId="281130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BDA2B13" w14:textId="36766C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7A9437CA" w14:textId="77777777" w:rsidTr="008869EF">
        <w:tc>
          <w:tcPr>
            <w:tcW w:w="625" w:type="dxa"/>
            <w:vAlign w:val="center"/>
          </w:tcPr>
          <w:p w14:paraId="091A3A4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E3ABB3D" w14:textId="3F99CE4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yat, Atta-ur-Rahman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T. A. Shah, A. Anwar, M. U. Anwar, E. Bayer, W. Voelter</w:t>
            </w:r>
          </w:p>
        </w:tc>
        <w:tc>
          <w:tcPr>
            <w:tcW w:w="3240" w:type="dxa"/>
            <w:vAlign w:val="center"/>
          </w:tcPr>
          <w:p w14:paraId="3E2E0042" w14:textId="09D8302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biological evaluation of isomeric derivatives of naturally occurr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atozoates</w:t>
            </w:r>
            <w:proofErr w:type="spellEnd"/>
          </w:p>
        </w:tc>
        <w:tc>
          <w:tcPr>
            <w:tcW w:w="2520" w:type="dxa"/>
            <w:vAlign w:val="center"/>
          </w:tcPr>
          <w:p w14:paraId="05CCA970" w14:textId="45BD36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zneimittel-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/Drug Research</w:t>
            </w:r>
          </w:p>
        </w:tc>
        <w:tc>
          <w:tcPr>
            <w:tcW w:w="1350" w:type="dxa"/>
            <w:vAlign w:val="center"/>
          </w:tcPr>
          <w:p w14:paraId="178CEFC7" w14:textId="06E61A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14D760B7" w14:textId="44A3DE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170" w:type="dxa"/>
            <w:gridSpan w:val="2"/>
            <w:vAlign w:val="center"/>
          </w:tcPr>
          <w:p w14:paraId="25A60188" w14:textId="5DA622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1-358</w:t>
            </w:r>
          </w:p>
        </w:tc>
        <w:tc>
          <w:tcPr>
            <w:tcW w:w="1235" w:type="dxa"/>
            <w:vAlign w:val="center"/>
          </w:tcPr>
          <w:p w14:paraId="6C9588F5" w14:textId="497CE6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FB414F1" w14:textId="57A9D3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6E48AE27" w14:textId="77777777" w:rsidTr="008869EF">
        <w:tc>
          <w:tcPr>
            <w:tcW w:w="625" w:type="dxa"/>
            <w:vAlign w:val="center"/>
          </w:tcPr>
          <w:p w14:paraId="232D433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A7827CA" w14:textId="19C1915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T. H. Khan, S. Begum, M. I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oudahry</w:t>
            </w:r>
            <w:proofErr w:type="spellEnd"/>
          </w:p>
        </w:tc>
        <w:tc>
          <w:tcPr>
            <w:tcW w:w="3240" w:type="dxa"/>
            <w:vAlign w:val="center"/>
          </w:tcPr>
          <w:p w14:paraId="0E9B3A91" w14:textId="79EF75A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keto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A new class of tyrosinase inhibitors</w:t>
            </w:r>
          </w:p>
        </w:tc>
        <w:tc>
          <w:tcPr>
            <w:tcW w:w="2520" w:type="dxa"/>
            <w:vAlign w:val="center"/>
          </w:tcPr>
          <w:p w14:paraId="74227968" w14:textId="7281F5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Bioorganic and Medicinal Chemistry</w:t>
            </w:r>
          </w:p>
        </w:tc>
        <w:tc>
          <w:tcPr>
            <w:tcW w:w="1350" w:type="dxa"/>
            <w:vAlign w:val="center"/>
          </w:tcPr>
          <w:p w14:paraId="6998757A" w14:textId="7EAB0A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18DFBC57" w14:textId="02CFA6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5A49021D" w14:textId="732ACC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4-351</w:t>
            </w:r>
          </w:p>
        </w:tc>
        <w:tc>
          <w:tcPr>
            <w:tcW w:w="1235" w:type="dxa"/>
            <w:vAlign w:val="center"/>
          </w:tcPr>
          <w:p w14:paraId="3DE2E854" w14:textId="4C00D5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4F7B788" w14:textId="5709BE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4E018346" w14:textId="77777777" w:rsidTr="008869EF">
        <w:tc>
          <w:tcPr>
            <w:tcW w:w="625" w:type="dxa"/>
            <w:vAlign w:val="center"/>
          </w:tcPr>
          <w:p w14:paraId="754DEE8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9C47B4C" w14:textId="74FDCFB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Imtiaz-</w:t>
            </w:r>
            <w:proofErr w:type="spellStart"/>
            <w:r w:rsidRPr="00831821">
              <w:rPr>
                <w:rStyle w:val="Affiliation"/>
                <w:sz w:val="20"/>
                <w:szCs w:val="20"/>
              </w:rPr>
              <w:t>ud</w:t>
            </w:r>
            <w:proofErr w:type="spellEnd"/>
            <w:r w:rsidRPr="00831821">
              <w:rPr>
                <w:rStyle w:val="Affiliation"/>
                <w:sz w:val="20"/>
                <w:szCs w:val="20"/>
              </w:rPr>
              <w:t xml:space="preserve">-Din, M. Mazhar, K. C. Molloy and </w:t>
            </w:r>
            <w:r w:rsidRPr="00831821">
              <w:rPr>
                <w:rStyle w:val="Affiliatio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11BAECC0" w14:textId="6A3798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structural characterization of some germanium substituted chir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ethylt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</w:t>
            </w:r>
          </w:p>
        </w:tc>
        <w:tc>
          <w:tcPr>
            <w:tcW w:w="2520" w:type="dxa"/>
            <w:vAlign w:val="center"/>
          </w:tcPr>
          <w:p w14:paraId="4B1948EE" w14:textId="71D61E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Affiliation"/>
                <w:sz w:val="20"/>
                <w:szCs w:val="20"/>
              </w:rPr>
              <w:t>Journal of Organometallic Chemistry</w:t>
            </w:r>
          </w:p>
        </w:tc>
        <w:tc>
          <w:tcPr>
            <w:tcW w:w="1350" w:type="dxa"/>
            <w:vAlign w:val="center"/>
          </w:tcPr>
          <w:p w14:paraId="240FC1BB" w14:textId="3E6DAB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0B87F2A9" w14:textId="104D2D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91</w:t>
            </w:r>
          </w:p>
        </w:tc>
        <w:tc>
          <w:tcPr>
            <w:tcW w:w="1170" w:type="dxa"/>
            <w:gridSpan w:val="2"/>
            <w:vAlign w:val="center"/>
          </w:tcPr>
          <w:p w14:paraId="7974FB0F" w14:textId="7BDFF1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43-1648</w:t>
            </w:r>
          </w:p>
        </w:tc>
        <w:tc>
          <w:tcPr>
            <w:tcW w:w="1235" w:type="dxa"/>
            <w:vAlign w:val="center"/>
          </w:tcPr>
          <w:p w14:paraId="17D05B19" w14:textId="594130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F43903F" w14:textId="34F1F0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84</w:t>
            </w:r>
          </w:p>
        </w:tc>
      </w:tr>
      <w:tr w:rsidR="00831821" w:rsidRPr="00831821" w14:paraId="1A74B87C" w14:textId="77777777" w:rsidTr="008869EF">
        <w:tc>
          <w:tcPr>
            <w:tcW w:w="625" w:type="dxa"/>
            <w:vAlign w:val="center"/>
          </w:tcPr>
          <w:p w14:paraId="2B15EBB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300E324" w14:textId="0A14BB2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afar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A. Lodhi, N. Butt, S. Perveen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, Atta-ur-Rahman</w:t>
            </w:r>
          </w:p>
        </w:tc>
        <w:tc>
          <w:tcPr>
            <w:tcW w:w="3240" w:type="dxa"/>
            <w:vAlign w:val="center"/>
          </w:tcPr>
          <w:p w14:paraId="541681C4" w14:textId="53C0AC5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iperidines: A new class of urease inhibitors</w:t>
            </w:r>
          </w:p>
        </w:tc>
        <w:tc>
          <w:tcPr>
            <w:tcW w:w="2520" w:type="dxa"/>
            <w:vAlign w:val="center"/>
          </w:tcPr>
          <w:p w14:paraId="7E7D240D" w14:textId="219FB0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21DD147D" w14:textId="064278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3967CC5D" w14:textId="3F04D0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5E17D42A" w14:textId="36C69F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3-530</w:t>
            </w:r>
          </w:p>
        </w:tc>
        <w:tc>
          <w:tcPr>
            <w:tcW w:w="1235" w:type="dxa"/>
            <w:vAlign w:val="center"/>
          </w:tcPr>
          <w:p w14:paraId="53333AEE" w14:textId="7CDCB2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F6896F9" w14:textId="39ABC7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6A8B5BCF" w14:textId="77777777" w:rsidTr="008869EF">
        <w:tc>
          <w:tcPr>
            <w:tcW w:w="625" w:type="dxa"/>
            <w:vAlign w:val="center"/>
          </w:tcPr>
          <w:p w14:paraId="0AD6216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CD04CC" w14:textId="7326CC1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. H. Zaidi, F. Naeem, N. Ambr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Y.-P. Pang, B. Cusack, E. Richelson, A. Anwar, W. Voelter</w:t>
            </w:r>
          </w:p>
        </w:tc>
        <w:tc>
          <w:tcPr>
            <w:tcW w:w="3240" w:type="dxa"/>
            <w:vAlign w:val="center"/>
          </w:tcPr>
          <w:p w14:paraId="7B3DFAC5" w14:textId="7094D0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role-based partial peptidic mimic of neurotensin (8-13): Design and synthesis</w:t>
            </w:r>
          </w:p>
        </w:tc>
        <w:tc>
          <w:tcPr>
            <w:tcW w:w="2520" w:type="dxa"/>
            <w:vAlign w:val="center"/>
          </w:tcPr>
          <w:p w14:paraId="13CA50A7" w14:textId="180363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5384DE86" w14:textId="54FCE5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2B599BF0" w14:textId="04FE88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27C01730" w14:textId="33C72D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1-24</w:t>
            </w:r>
          </w:p>
        </w:tc>
        <w:tc>
          <w:tcPr>
            <w:tcW w:w="1235" w:type="dxa"/>
            <w:vAlign w:val="center"/>
          </w:tcPr>
          <w:p w14:paraId="0F464D7B" w14:textId="7B34FE1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7170E46" w14:textId="3B05AD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7720E777" w14:textId="77777777" w:rsidTr="008869EF">
        <w:tc>
          <w:tcPr>
            <w:tcW w:w="625" w:type="dxa"/>
            <w:vAlign w:val="center"/>
          </w:tcPr>
          <w:p w14:paraId="7F4DFFD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E5DE886" w14:textId="10F7867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J. H. Zaidi, M. Arfan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, S. Perveen, N Ambreen</w:t>
            </w:r>
          </w:p>
        </w:tc>
        <w:tc>
          <w:tcPr>
            <w:tcW w:w="3240" w:type="dxa"/>
            <w:vAlign w:val="center"/>
          </w:tcPr>
          <w:p w14:paraId="23AE46B5" w14:textId="04D1D6EE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eactions of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N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-protected L-amino acids with alkyl chloromethyl ethers and </w:t>
            </w:r>
            <w:proofErr w:type="spellStart"/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hloromethylmethyl</w:t>
            </w:r>
            <w:proofErr w:type="spellEnd"/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sulfide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6FDB4220" w14:textId="012F2E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4984C48E" w14:textId="0A1877C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05754A0A" w14:textId="67B841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3</w:t>
            </w:r>
          </w:p>
        </w:tc>
        <w:tc>
          <w:tcPr>
            <w:tcW w:w="1170" w:type="dxa"/>
            <w:gridSpan w:val="2"/>
            <w:vAlign w:val="center"/>
          </w:tcPr>
          <w:p w14:paraId="7FA61BEC" w14:textId="22AA05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2-243</w:t>
            </w:r>
          </w:p>
        </w:tc>
        <w:tc>
          <w:tcPr>
            <w:tcW w:w="1235" w:type="dxa"/>
            <w:vAlign w:val="center"/>
          </w:tcPr>
          <w:p w14:paraId="228A3914" w14:textId="6F918D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BBC6FFC" w14:textId="3DE4F1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511E90C2" w14:textId="77777777" w:rsidTr="008869EF">
        <w:tc>
          <w:tcPr>
            <w:tcW w:w="625" w:type="dxa"/>
            <w:vAlign w:val="center"/>
          </w:tcPr>
          <w:p w14:paraId="445CC70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64C28B1" w14:textId="272EC4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Z. T. </w:t>
            </w:r>
            <w:proofErr w:type="spellStart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Maqs.ood</w:t>
            </w:r>
            <w:proofErr w:type="spellEnd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, U. Ashiq, R. A. Jamal, Z. H. Chohan, M. M.-Tahir, C. T. </w:t>
            </w:r>
            <w:proofErr w:type="spellStart"/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Supuran</w:t>
            </w:r>
            <w:proofErr w:type="spellEnd"/>
          </w:p>
        </w:tc>
        <w:tc>
          <w:tcPr>
            <w:tcW w:w="3240" w:type="dxa"/>
            <w:vAlign w:val="center"/>
          </w:tcPr>
          <w:p w14:paraId="22C1DD47" w14:textId="5369E7EF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Oxovanadium (IV) complex of hydrazides: Potential antifungal agents</w:t>
            </w:r>
          </w:p>
        </w:tc>
        <w:tc>
          <w:tcPr>
            <w:tcW w:w="2520" w:type="dxa"/>
            <w:vAlign w:val="center"/>
          </w:tcPr>
          <w:p w14:paraId="0252B182" w14:textId="20F390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9706AFE" w14:textId="3AFDF5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28C576E8" w14:textId="3BB570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1</w:t>
            </w:r>
          </w:p>
        </w:tc>
        <w:tc>
          <w:tcPr>
            <w:tcW w:w="1170" w:type="dxa"/>
            <w:gridSpan w:val="2"/>
            <w:vAlign w:val="center"/>
          </w:tcPr>
          <w:p w14:paraId="3A6F6A96" w14:textId="3AB4AA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7-42</w:t>
            </w:r>
          </w:p>
        </w:tc>
        <w:tc>
          <w:tcPr>
            <w:tcW w:w="1235" w:type="dxa"/>
            <w:vAlign w:val="center"/>
          </w:tcPr>
          <w:p w14:paraId="5F58E132" w14:textId="3FEFAF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FC419CC" w14:textId="692895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798D8325" w14:textId="77777777" w:rsidTr="008869EF">
        <w:tc>
          <w:tcPr>
            <w:tcW w:w="625" w:type="dxa"/>
            <w:vAlign w:val="center"/>
          </w:tcPr>
          <w:p w14:paraId="1CA440D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573956" w14:textId="2F52F47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 xml:space="preserve">M. Arif, Z. H. Chohan, R. H. Tariq, </w:t>
            </w:r>
            <w:r w:rsidRPr="00831821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</w:rPr>
              <w:t>K. M. Khan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, S. Anjum</w:t>
            </w:r>
          </w:p>
        </w:tc>
        <w:tc>
          <w:tcPr>
            <w:tcW w:w="3240" w:type="dxa"/>
            <w:vAlign w:val="center"/>
          </w:tcPr>
          <w:p w14:paraId="013F86EA" w14:textId="57F0FB94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Tris(ethylenediamine) nickel (II) fluoride dihydrate: X-Ray structure reveals short hydrogen bonds </w:t>
            </w:r>
            <w:r w:rsidRPr="00831821">
              <w:rPr>
                <w:rStyle w:val="Strong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lastRenderedPageBreak/>
              <w:t>between lattice waters and lattice fluoride</w:t>
            </w:r>
          </w:p>
        </w:tc>
        <w:tc>
          <w:tcPr>
            <w:tcW w:w="2520" w:type="dxa"/>
            <w:vAlign w:val="center"/>
          </w:tcPr>
          <w:p w14:paraId="7D277D58" w14:textId="52F04A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views in Inorganic Chemistry</w:t>
            </w:r>
          </w:p>
        </w:tc>
        <w:tc>
          <w:tcPr>
            <w:tcW w:w="1350" w:type="dxa"/>
            <w:vAlign w:val="center"/>
          </w:tcPr>
          <w:p w14:paraId="6F009DF7" w14:textId="675708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05B901FF" w14:textId="10E867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258E5174" w14:textId="3EC9D9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85-388</w:t>
            </w:r>
          </w:p>
        </w:tc>
        <w:tc>
          <w:tcPr>
            <w:tcW w:w="1235" w:type="dxa"/>
            <w:vAlign w:val="center"/>
          </w:tcPr>
          <w:p w14:paraId="5FD7A35C" w14:textId="60A3FC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EA2E08D" w14:textId="0E0E4A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00</w:t>
            </w:r>
          </w:p>
        </w:tc>
      </w:tr>
      <w:tr w:rsidR="00831821" w:rsidRPr="00831821" w14:paraId="32F1556F" w14:textId="77777777" w:rsidTr="008869EF">
        <w:tc>
          <w:tcPr>
            <w:tcW w:w="625" w:type="dxa"/>
            <w:vAlign w:val="center"/>
          </w:tcPr>
          <w:p w14:paraId="44ED217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828E7C2" w14:textId="1E3715C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S. Ahmad, G. M. </w:t>
            </w:r>
            <w:proofErr w:type="spellStart"/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Maharvi</w:t>
            </w:r>
            <w:proofErr w:type="spellEnd"/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, M. Ashraf, N. Riaz, N. Afza, </w:t>
            </w:r>
            <w:r w:rsidRPr="00831821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  <w:lang w:eastAsia="ko-KR"/>
              </w:rPr>
              <w:t>K. M. Khan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, </w:t>
            </w: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A. Jabbar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, M.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S. Khan, K. H. </w:t>
            </w:r>
            <w:proofErr w:type="spellStart"/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Janbaz</w:t>
            </w:r>
            <w:proofErr w:type="spellEnd"/>
          </w:p>
        </w:tc>
        <w:tc>
          <w:tcPr>
            <w:tcW w:w="3240" w:type="dxa"/>
            <w:vAlign w:val="center"/>
          </w:tcPr>
          <w:p w14:paraId="344FD30C" w14:textId="24EA1D2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 xml:space="preserve">Phytochemical studies on </w:t>
            </w:r>
            <w:r w:rsidRPr="00831821"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ko-KR"/>
              </w:rPr>
              <w:t xml:space="preserve">Salsola </w:t>
            </w:r>
            <w:proofErr w:type="spellStart"/>
            <w:r w:rsidRPr="00831821"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ko-KR"/>
              </w:rPr>
              <w:t>baryosma</w:t>
            </w:r>
            <w:proofErr w:type="spellEnd"/>
          </w:p>
        </w:tc>
        <w:tc>
          <w:tcPr>
            <w:tcW w:w="2520" w:type="dxa"/>
            <w:vAlign w:val="center"/>
          </w:tcPr>
          <w:p w14:paraId="75603777" w14:textId="446C47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073CD4B5" w14:textId="08F9B1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2006</w:t>
            </w:r>
          </w:p>
        </w:tc>
        <w:tc>
          <w:tcPr>
            <w:tcW w:w="1170" w:type="dxa"/>
            <w:vAlign w:val="center"/>
          </w:tcPr>
          <w:p w14:paraId="43B8DCA0" w14:textId="6E2D370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bCs/>
                <w:sz w:val="20"/>
                <w:szCs w:val="20"/>
                <w:lang w:eastAsia="ko-KR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25F4BACC" w14:textId="57A41F3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Batang" w:hAnsi="Times New Roman" w:cs="Times New Roman"/>
                <w:sz w:val="20"/>
                <w:szCs w:val="20"/>
                <w:lang w:eastAsia="ko-KR"/>
              </w:rPr>
              <w:t>176-178</w:t>
            </w:r>
          </w:p>
        </w:tc>
        <w:tc>
          <w:tcPr>
            <w:tcW w:w="1235" w:type="dxa"/>
            <w:vAlign w:val="center"/>
          </w:tcPr>
          <w:p w14:paraId="38AEE154" w14:textId="4E4F6D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807165A" w14:textId="582322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11C19B2F" w14:textId="77777777" w:rsidTr="003806D0">
        <w:tc>
          <w:tcPr>
            <w:tcW w:w="15110" w:type="dxa"/>
            <w:gridSpan w:val="10"/>
            <w:vAlign w:val="center"/>
          </w:tcPr>
          <w:p w14:paraId="53918C56" w14:textId="4D48FE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5</w:t>
            </w:r>
          </w:p>
        </w:tc>
      </w:tr>
      <w:tr w:rsidR="00831821" w:rsidRPr="00831821" w14:paraId="511C6C6B" w14:textId="77777777" w:rsidTr="008869EF">
        <w:tc>
          <w:tcPr>
            <w:tcW w:w="625" w:type="dxa"/>
            <w:vAlign w:val="center"/>
          </w:tcPr>
          <w:p w14:paraId="4B6B08A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38D44C" w14:textId="41612AF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hahzadi, K. Shahid, S. Ali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733566AF" w14:textId="66216A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rganotin (IV) derivatives as biocides: An investigation of structure by IR, solution NMR, electron impact MS and assessment of structure correlation with biocidal activity</w:t>
            </w:r>
          </w:p>
        </w:tc>
        <w:tc>
          <w:tcPr>
            <w:tcW w:w="2520" w:type="dxa"/>
            <w:vAlign w:val="center"/>
          </w:tcPr>
          <w:p w14:paraId="62B14A2C" w14:textId="2AF1DA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Iranian Chemical Society</w:t>
            </w:r>
          </w:p>
        </w:tc>
        <w:tc>
          <w:tcPr>
            <w:tcW w:w="1350" w:type="dxa"/>
            <w:vAlign w:val="center"/>
          </w:tcPr>
          <w:p w14:paraId="46776AE7" w14:textId="1B5F9C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6E4CEF7D" w14:textId="3E05CE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188C8ADE" w14:textId="7FDA5D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7-288</w:t>
            </w:r>
          </w:p>
        </w:tc>
        <w:tc>
          <w:tcPr>
            <w:tcW w:w="1235" w:type="dxa"/>
            <w:vAlign w:val="center"/>
          </w:tcPr>
          <w:p w14:paraId="62B8353F" w14:textId="7752C2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FDFA07B" w14:textId="3CFC0A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407</w:t>
            </w:r>
          </w:p>
        </w:tc>
      </w:tr>
      <w:tr w:rsidR="00831821" w:rsidRPr="00831821" w14:paraId="51EDDF90" w14:textId="77777777" w:rsidTr="008869EF">
        <w:tc>
          <w:tcPr>
            <w:tcW w:w="625" w:type="dxa"/>
            <w:vAlign w:val="center"/>
          </w:tcPr>
          <w:p w14:paraId="4E1D789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BA77B0A" w14:textId="74F3CB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Hasan, M. She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3280E17" w14:textId="680A376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characterization and biological activities of some mono and di-halogena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alacetophenone</w:t>
            </w:r>
            <w:proofErr w:type="spellEnd"/>
          </w:p>
        </w:tc>
        <w:tc>
          <w:tcPr>
            <w:tcW w:w="2520" w:type="dxa"/>
            <w:vAlign w:val="center"/>
          </w:tcPr>
          <w:p w14:paraId="72B171ED" w14:textId="6AFCB2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Society of Pakistan</w:t>
            </w:r>
          </w:p>
        </w:tc>
        <w:tc>
          <w:tcPr>
            <w:tcW w:w="1350" w:type="dxa"/>
            <w:vAlign w:val="center"/>
          </w:tcPr>
          <w:p w14:paraId="1C6C8EAE" w14:textId="7B690A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0BAA6D2D" w14:textId="07C9CF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242B0129" w14:textId="6421BC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2-657</w:t>
            </w:r>
          </w:p>
        </w:tc>
        <w:tc>
          <w:tcPr>
            <w:tcW w:w="1235" w:type="dxa"/>
            <w:vAlign w:val="center"/>
          </w:tcPr>
          <w:p w14:paraId="20D84302" w14:textId="7D4274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38F77A6" w14:textId="79765D0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118826C" w14:textId="77777777" w:rsidTr="008869EF">
        <w:tc>
          <w:tcPr>
            <w:tcW w:w="625" w:type="dxa"/>
            <w:vAlign w:val="center"/>
          </w:tcPr>
          <w:p w14:paraId="57DCC3B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B4DF244" w14:textId="63CC8A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. Bayer, S. Hayat, Atta-ur-Rahman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T. A. Shah, M. Imran-ul-Haq, M. U. Anwar, W. Voelter</w:t>
            </w:r>
          </w:p>
        </w:tc>
        <w:tc>
          <w:tcPr>
            <w:tcW w:w="3240" w:type="dxa"/>
            <w:vAlign w:val="center"/>
          </w:tcPr>
          <w:p w14:paraId="0853F4EC" w14:textId="28D342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fficient synthesis of isobenzofuran-1(3H)-ones (phthalides) and selected biological evaluation</w:t>
            </w:r>
          </w:p>
        </w:tc>
        <w:tc>
          <w:tcPr>
            <w:tcW w:w="2520" w:type="dxa"/>
            <w:vAlign w:val="center"/>
          </w:tcPr>
          <w:p w14:paraId="17E7A986" w14:textId="4BBB45E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zneimittel-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/Drug Research</w:t>
            </w:r>
          </w:p>
        </w:tc>
        <w:tc>
          <w:tcPr>
            <w:tcW w:w="1350" w:type="dxa"/>
            <w:vAlign w:val="center"/>
          </w:tcPr>
          <w:p w14:paraId="2D5F3E77" w14:textId="6A74A3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39EC2B54" w14:textId="179F18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1170" w:type="dxa"/>
            <w:gridSpan w:val="2"/>
            <w:vAlign w:val="center"/>
          </w:tcPr>
          <w:p w14:paraId="34471606" w14:textId="4D81F2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8-597</w:t>
            </w:r>
          </w:p>
        </w:tc>
        <w:tc>
          <w:tcPr>
            <w:tcW w:w="1235" w:type="dxa"/>
            <w:vAlign w:val="center"/>
          </w:tcPr>
          <w:p w14:paraId="2624BC39" w14:textId="0D3DE9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559A97" w14:textId="1B3BA1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707CCAF6" w14:textId="77777777" w:rsidTr="008869EF">
        <w:tc>
          <w:tcPr>
            <w:tcW w:w="625" w:type="dxa"/>
            <w:vAlign w:val="center"/>
          </w:tcPr>
          <w:p w14:paraId="3CDDED1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8DD68F1" w14:textId="64E864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hmad, S. Ali, S. Shahzadi, F. Ahm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10FBA5E" w14:textId="0C55B3E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w complexes of organotin (IV) 2-(N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leoylamin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-2-methylpropanoate: Synthesis, spectroscopic characterization and biological activity</w:t>
            </w:r>
          </w:p>
        </w:tc>
        <w:tc>
          <w:tcPr>
            <w:tcW w:w="2520" w:type="dxa"/>
            <w:vAlign w:val="center"/>
          </w:tcPr>
          <w:p w14:paraId="636D99AA" w14:textId="4EE434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rkish Journal of Chemistry</w:t>
            </w:r>
          </w:p>
        </w:tc>
        <w:tc>
          <w:tcPr>
            <w:tcW w:w="1350" w:type="dxa"/>
            <w:vAlign w:val="center"/>
          </w:tcPr>
          <w:p w14:paraId="7EACEFB6" w14:textId="23C5F0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4B751AF8" w14:textId="7B9A9B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gridSpan w:val="2"/>
            <w:vAlign w:val="center"/>
          </w:tcPr>
          <w:p w14:paraId="66986DB0" w14:textId="7554F1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9-308</w:t>
            </w:r>
          </w:p>
        </w:tc>
        <w:tc>
          <w:tcPr>
            <w:tcW w:w="1235" w:type="dxa"/>
            <w:vAlign w:val="center"/>
          </w:tcPr>
          <w:p w14:paraId="00B4F1BA" w14:textId="56C97D0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8AA188E" w14:textId="0ACD57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92</w:t>
            </w:r>
          </w:p>
        </w:tc>
      </w:tr>
      <w:tr w:rsidR="00831821" w:rsidRPr="00831821" w14:paraId="33E51E27" w14:textId="77777777" w:rsidTr="008869EF">
        <w:tc>
          <w:tcPr>
            <w:tcW w:w="625" w:type="dxa"/>
            <w:vAlign w:val="center"/>
          </w:tcPr>
          <w:p w14:paraId="4D72990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0655C96" w14:textId="4BE4700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T. H. Khan, S. Perveen, M. I. Choudhary, Atta-ur-Rahman</w:t>
            </w:r>
          </w:p>
        </w:tc>
        <w:tc>
          <w:tcPr>
            <w:tcW w:w="3240" w:type="dxa"/>
            <w:vAlign w:val="center"/>
          </w:tcPr>
          <w:p w14:paraId="0B9DC56E" w14:textId="7CD8D2B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facile and improved synthesis of sildenafil (Viagra) analogs through solid support microwave irradiation possessing tyrosinase inhibitory potential, their conformational analysis and molecular dynamics simulation studies</w:t>
            </w:r>
          </w:p>
        </w:tc>
        <w:tc>
          <w:tcPr>
            <w:tcW w:w="2520" w:type="dxa"/>
            <w:vAlign w:val="center"/>
          </w:tcPr>
          <w:p w14:paraId="3EABC5C2" w14:textId="2518CA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lecular Diversity</w:t>
            </w:r>
          </w:p>
        </w:tc>
        <w:tc>
          <w:tcPr>
            <w:tcW w:w="1350" w:type="dxa"/>
            <w:vAlign w:val="center"/>
          </w:tcPr>
          <w:p w14:paraId="5ECE712D" w14:textId="431C07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30D8B30D" w14:textId="254C42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70" w:type="dxa"/>
            <w:gridSpan w:val="2"/>
            <w:vAlign w:val="center"/>
          </w:tcPr>
          <w:p w14:paraId="0459BC30" w14:textId="7997A4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-26</w:t>
            </w:r>
          </w:p>
        </w:tc>
        <w:tc>
          <w:tcPr>
            <w:tcW w:w="1235" w:type="dxa"/>
            <w:vAlign w:val="center"/>
          </w:tcPr>
          <w:p w14:paraId="01953557" w14:textId="498C46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2BEB0C" w14:textId="256D6F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1.752</w:t>
            </w:r>
          </w:p>
        </w:tc>
      </w:tr>
      <w:tr w:rsidR="00831821" w:rsidRPr="00831821" w14:paraId="3332B406" w14:textId="77777777" w:rsidTr="008869EF">
        <w:tc>
          <w:tcPr>
            <w:tcW w:w="625" w:type="dxa"/>
            <w:vAlign w:val="center"/>
          </w:tcPr>
          <w:p w14:paraId="15339A1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7AB6CF2" w14:textId="2C1592D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 xml:space="preserve">S. T. A. Shah, </w:t>
            </w:r>
            <w:r w:rsidRPr="0083182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eastAsia="ja-JP"/>
              </w:rPr>
              <w:t>K. M. Khan</w:t>
            </w: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, Hidayat Hussain, Muhammad, Usman Anwar, Miriam Fecker, W. Voelter</w:t>
            </w:r>
          </w:p>
        </w:tc>
        <w:tc>
          <w:tcPr>
            <w:tcW w:w="3240" w:type="dxa"/>
            <w:vAlign w:val="center"/>
          </w:tcPr>
          <w:p w14:paraId="067F8524" w14:textId="677C02C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Cesium fluoride-celite: A solid base for efficient syntheses of aromatic esters and ethers</w:t>
            </w:r>
          </w:p>
        </w:tc>
        <w:tc>
          <w:tcPr>
            <w:tcW w:w="2520" w:type="dxa"/>
            <w:vAlign w:val="center"/>
          </w:tcPr>
          <w:p w14:paraId="6523680E" w14:textId="1B8335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Tetrahedron</w:t>
            </w:r>
          </w:p>
        </w:tc>
        <w:tc>
          <w:tcPr>
            <w:tcW w:w="1350" w:type="dxa"/>
            <w:vAlign w:val="center"/>
          </w:tcPr>
          <w:p w14:paraId="1A5BC0D9" w14:textId="13A86B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2005</w:t>
            </w:r>
          </w:p>
        </w:tc>
        <w:tc>
          <w:tcPr>
            <w:tcW w:w="1170" w:type="dxa"/>
            <w:vAlign w:val="center"/>
          </w:tcPr>
          <w:p w14:paraId="4D01FD8D" w14:textId="3F4264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61</w:t>
            </w:r>
          </w:p>
        </w:tc>
        <w:tc>
          <w:tcPr>
            <w:tcW w:w="1170" w:type="dxa"/>
            <w:gridSpan w:val="2"/>
            <w:vAlign w:val="center"/>
          </w:tcPr>
          <w:p w14:paraId="6068F751" w14:textId="711776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6652-6656</w:t>
            </w:r>
          </w:p>
        </w:tc>
        <w:tc>
          <w:tcPr>
            <w:tcW w:w="1235" w:type="dxa"/>
            <w:vAlign w:val="center"/>
          </w:tcPr>
          <w:p w14:paraId="35E4CA40" w14:textId="2C305F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52FBB57" w14:textId="56DEDC5A" w:rsidR="00831821" w:rsidRPr="00831821" w:rsidRDefault="00831821" w:rsidP="00831821">
            <w:pPr>
              <w:jc w:val="center"/>
              <w:rPr>
                <w:rStyle w:val="st"/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51</w:t>
            </w:r>
          </w:p>
        </w:tc>
      </w:tr>
      <w:tr w:rsidR="00831821" w:rsidRPr="00831821" w14:paraId="65978010" w14:textId="77777777" w:rsidTr="008869EF">
        <w:tc>
          <w:tcPr>
            <w:tcW w:w="625" w:type="dxa"/>
            <w:vAlign w:val="center"/>
          </w:tcPr>
          <w:p w14:paraId="272C9BF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6915DB" w14:textId="0F54A4F8" w:rsidR="00831821" w:rsidRPr="00831821" w:rsidRDefault="00831821" w:rsidP="00831821">
            <w:pP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 xml:space="preserve">M. T. Khan, M. I. Choudhary, </w:t>
            </w:r>
            <w:r w:rsidRPr="0083182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eastAsia="ja-JP"/>
              </w:rPr>
              <w:t>K. M. Khan</w:t>
            </w:r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, M. Rani</w:t>
            </w:r>
          </w:p>
        </w:tc>
        <w:tc>
          <w:tcPr>
            <w:tcW w:w="3240" w:type="dxa"/>
            <w:vAlign w:val="center"/>
          </w:tcPr>
          <w:p w14:paraId="5B786C0E" w14:textId="52EFDF25" w:rsidR="00831821" w:rsidRPr="00831821" w:rsidRDefault="00831821" w:rsidP="00831821">
            <w:pP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proofErr w:type="spellStart"/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Structur</w:t>
            </w:r>
            <w:proofErr w:type="spellEnd"/>
            <w:r w:rsidRPr="00831821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-activity relationships of tyrosinase inhibitory combinatorial library of 2,5-disubstituted-1,3,4-oxadiazole analogues</w:t>
            </w:r>
          </w:p>
        </w:tc>
        <w:tc>
          <w:tcPr>
            <w:tcW w:w="2520" w:type="dxa"/>
            <w:vAlign w:val="center"/>
          </w:tcPr>
          <w:p w14:paraId="35D63020" w14:textId="57507E29" w:rsidR="00831821" w:rsidRPr="00831821" w:rsidRDefault="00831821" w:rsidP="00831821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organic &amp; Medicinal Chemistry</w:t>
            </w:r>
          </w:p>
        </w:tc>
        <w:tc>
          <w:tcPr>
            <w:tcW w:w="1350" w:type="dxa"/>
            <w:vAlign w:val="center"/>
          </w:tcPr>
          <w:p w14:paraId="750109B3" w14:textId="4604CBB4" w:rsidR="00831821" w:rsidRPr="00831821" w:rsidRDefault="00831821" w:rsidP="00831821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43DDFC35" w14:textId="410785F1" w:rsidR="00831821" w:rsidRPr="00831821" w:rsidRDefault="00831821" w:rsidP="00831821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70" w:type="dxa"/>
            <w:gridSpan w:val="2"/>
            <w:vAlign w:val="center"/>
          </w:tcPr>
          <w:p w14:paraId="3621518D" w14:textId="58AA4850" w:rsidR="00831821" w:rsidRPr="00831821" w:rsidRDefault="00831821" w:rsidP="00831821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85-3395</w:t>
            </w:r>
          </w:p>
        </w:tc>
        <w:tc>
          <w:tcPr>
            <w:tcW w:w="1235" w:type="dxa"/>
            <w:vAlign w:val="center"/>
          </w:tcPr>
          <w:p w14:paraId="37424EF6" w14:textId="17A516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5DC0AD0" w14:textId="334ECD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055B1D1F" w14:textId="77777777" w:rsidTr="008869EF">
        <w:tc>
          <w:tcPr>
            <w:tcW w:w="625" w:type="dxa"/>
            <w:vAlign w:val="center"/>
          </w:tcPr>
          <w:p w14:paraId="2397D8D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3679DFC" w14:textId="47B04787" w:rsidR="00831821" w:rsidRPr="00831821" w:rsidRDefault="00831821" w:rsidP="00831821">
            <w:pP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J. Abdel-Jalil, S. T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09247E27" w14:textId="1FC95DB7" w:rsidR="00831821" w:rsidRPr="00831821" w:rsidRDefault="00831821" w:rsidP="00831821">
            <w:pP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tereospecific synthesis of chir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yroquinoxal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2,3-dihydrobenzo [1,4] dioxin and 2,3-dihydronaphtho[2,3-b] [1,4] dioxin derivatives</w:t>
            </w:r>
          </w:p>
        </w:tc>
        <w:tc>
          <w:tcPr>
            <w:tcW w:w="2520" w:type="dxa"/>
            <w:vAlign w:val="center"/>
          </w:tcPr>
          <w:p w14:paraId="58085B15" w14:textId="0B1CE8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539B2851" w14:textId="6F0511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026696A7" w14:textId="308F33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34AE355F" w14:textId="00B10E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38-241</w:t>
            </w:r>
          </w:p>
        </w:tc>
        <w:tc>
          <w:tcPr>
            <w:tcW w:w="1235" w:type="dxa"/>
            <w:vAlign w:val="center"/>
          </w:tcPr>
          <w:p w14:paraId="1A4259E7" w14:textId="238387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E7FBBF8" w14:textId="080158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4EAC7B2C" w14:textId="77777777" w:rsidTr="008869EF">
        <w:tc>
          <w:tcPr>
            <w:tcW w:w="625" w:type="dxa"/>
            <w:vAlign w:val="center"/>
          </w:tcPr>
          <w:p w14:paraId="529420E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7BEA45F" w14:textId="456B195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>, Zia-Ullah, S. Perveen, M. I. Choudhary, Atta-ur-Rahman, W. Voelter</w:t>
            </w:r>
          </w:p>
        </w:tc>
        <w:tc>
          <w:tcPr>
            <w:tcW w:w="3240" w:type="dxa"/>
            <w:vAlign w:val="center"/>
          </w:tcPr>
          <w:p w14:paraId="07B49D51" w14:textId="34E4F45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convenient, highly selective iodination method for alcohols using cesium iodide/aluminum chloride</w:t>
            </w:r>
          </w:p>
        </w:tc>
        <w:tc>
          <w:tcPr>
            <w:tcW w:w="2520" w:type="dxa"/>
            <w:vAlign w:val="center"/>
          </w:tcPr>
          <w:p w14:paraId="3703E6DF" w14:textId="4E7E46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2BBCC690" w14:textId="5D7401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041A5C15" w14:textId="4667EB8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024B35F9" w14:textId="1BC332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09-311</w:t>
            </w:r>
          </w:p>
        </w:tc>
        <w:tc>
          <w:tcPr>
            <w:tcW w:w="1235" w:type="dxa"/>
            <w:vAlign w:val="center"/>
          </w:tcPr>
          <w:p w14:paraId="1A62489B" w14:textId="2A6B68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7883029" w14:textId="75840B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09013C6A" w14:textId="77777777" w:rsidTr="008869EF">
        <w:tc>
          <w:tcPr>
            <w:tcW w:w="625" w:type="dxa"/>
            <w:vAlign w:val="center"/>
          </w:tcPr>
          <w:p w14:paraId="4D5237E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373C5B" w14:textId="2FB030AD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. Chohan, Mahmood-ul-Hass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C. T. Supuran</w:t>
            </w:r>
          </w:p>
        </w:tc>
        <w:tc>
          <w:tcPr>
            <w:tcW w:w="3240" w:type="dxa"/>
            <w:vAlign w:val="center"/>
          </w:tcPr>
          <w:p w14:paraId="70136C09" w14:textId="5B6B750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bacterial, antifungal and cytotoxic properties of sulfonamide-derived Schiff bases and their metal complexes</w:t>
            </w:r>
          </w:p>
        </w:tc>
        <w:tc>
          <w:tcPr>
            <w:tcW w:w="2520" w:type="dxa"/>
            <w:vAlign w:val="center"/>
          </w:tcPr>
          <w:p w14:paraId="34249493" w14:textId="7D4D3C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7A649641" w14:textId="17062F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7FE5270F" w14:textId="63469A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15185693" w14:textId="269D1A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3-188</w:t>
            </w:r>
          </w:p>
        </w:tc>
        <w:tc>
          <w:tcPr>
            <w:tcW w:w="1235" w:type="dxa"/>
            <w:vAlign w:val="center"/>
          </w:tcPr>
          <w:p w14:paraId="61BDFD13" w14:textId="740537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0A29A2B" w14:textId="072D69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200A30C4" w14:textId="77777777" w:rsidTr="008869EF">
        <w:tc>
          <w:tcPr>
            <w:tcW w:w="625" w:type="dxa"/>
            <w:vAlign w:val="center"/>
          </w:tcPr>
          <w:p w14:paraId="5E39906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165BAAC" w14:textId="0A75DD0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fi-FI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. J. Abdel-Jalil, S. T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16B750F9" w14:textId="386DDDA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novel route towards the synthesis of stereospecific N-substituted chiral morpholines</w:t>
            </w:r>
          </w:p>
        </w:tc>
        <w:tc>
          <w:tcPr>
            <w:tcW w:w="2520" w:type="dxa"/>
            <w:vAlign w:val="center"/>
          </w:tcPr>
          <w:p w14:paraId="11AA16EF" w14:textId="69DCEB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453E8453" w14:textId="5B3F3D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0A673228" w14:textId="241836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33FBDF61" w14:textId="4FF2E3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06-308</w:t>
            </w:r>
          </w:p>
        </w:tc>
        <w:tc>
          <w:tcPr>
            <w:tcW w:w="1235" w:type="dxa"/>
            <w:vAlign w:val="center"/>
          </w:tcPr>
          <w:p w14:paraId="60B56494" w14:textId="33FD12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9E06187" w14:textId="0ECC30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11EB77CA" w14:textId="77777777" w:rsidTr="008869EF">
        <w:tc>
          <w:tcPr>
            <w:tcW w:w="625" w:type="dxa"/>
            <w:vAlign w:val="center"/>
          </w:tcPr>
          <w:p w14:paraId="674DC02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D075F3" w14:textId="78BDD5D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A. Has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M. Sher, G. M. Maharvi, S. A. Nawaz, M. I. Choudhary, Atta-ur-Rahman, C. T. Supuran</w:t>
            </w:r>
          </w:p>
        </w:tc>
        <w:tc>
          <w:tcPr>
            <w:tcW w:w="3240" w:type="dxa"/>
            <w:vAlign w:val="center"/>
          </w:tcPr>
          <w:p w14:paraId="5449BB73" w14:textId="0E355B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inhibitory potential towards acetylcholinesterase, butyrylcholinesterase and lipoxygenase of some variably substituted chalcone</w:t>
            </w:r>
          </w:p>
        </w:tc>
        <w:tc>
          <w:tcPr>
            <w:tcW w:w="2520" w:type="dxa"/>
            <w:vAlign w:val="center"/>
          </w:tcPr>
          <w:p w14:paraId="2BA91241" w14:textId="2FF0C4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102E1B89" w14:textId="42A970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53E31B07" w14:textId="7957A7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4A90C797" w14:textId="32D22D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1-47</w:t>
            </w:r>
          </w:p>
        </w:tc>
        <w:tc>
          <w:tcPr>
            <w:tcW w:w="1235" w:type="dxa"/>
            <w:vAlign w:val="center"/>
          </w:tcPr>
          <w:p w14:paraId="2F45C2D9" w14:textId="441732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250D441" w14:textId="48FD00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79D04DD7" w14:textId="77777777" w:rsidTr="008869EF">
        <w:tc>
          <w:tcPr>
            <w:tcW w:w="625" w:type="dxa"/>
            <w:vAlign w:val="center"/>
          </w:tcPr>
          <w:p w14:paraId="2BDEFCA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8F5103" w14:textId="30CA19C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M. T. H. Khan, R. J. Abdel-Jalil, S. T. A. Shah, M. Fecker, M. I. Choudhary, Atta-ur-Rahman, W. Voelter</w:t>
            </w:r>
          </w:p>
        </w:tc>
        <w:tc>
          <w:tcPr>
            <w:tcW w:w="3240" w:type="dxa"/>
            <w:vAlign w:val="center"/>
          </w:tcPr>
          <w:p w14:paraId="2923985D" w14:textId="101EE22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methyl ether analogues of sildenafil (Viagra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®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 possessing tyrosinase potential</w:t>
            </w:r>
          </w:p>
        </w:tc>
        <w:tc>
          <w:tcPr>
            <w:tcW w:w="2520" w:type="dxa"/>
            <w:vAlign w:val="center"/>
          </w:tcPr>
          <w:p w14:paraId="5598EB12" w14:textId="0BD7A3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stry and Biodiversity</w:t>
            </w:r>
          </w:p>
        </w:tc>
        <w:tc>
          <w:tcPr>
            <w:tcW w:w="1350" w:type="dxa"/>
            <w:vAlign w:val="center"/>
          </w:tcPr>
          <w:p w14:paraId="667EEFB9" w14:textId="6AB0E61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2EBF7269" w14:textId="1F770F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0194F6B2" w14:textId="35A0BF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70-476</w:t>
            </w:r>
          </w:p>
        </w:tc>
        <w:tc>
          <w:tcPr>
            <w:tcW w:w="1235" w:type="dxa"/>
            <w:vAlign w:val="center"/>
          </w:tcPr>
          <w:p w14:paraId="4AC8C841" w14:textId="72DBB9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3B74B4C" w14:textId="726EBA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40</w:t>
            </w:r>
          </w:p>
        </w:tc>
      </w:tr>
      <w:tr w:rsidR="00831821" w:rsidRPr="00831821" w14:paraId="41E0EE04" w14:textId="77777777" w:rsidTr="008869EF">
        <w:tc>
          <w:tcPr>
            <w:tcW w:w="625" w:type="dxa"/>
            <w:vAlign w:val="center"/>
          </w:tcPr>
          <w:p w14:paraId="768A7B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B8150F" w14:textId="7F3EE1D5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. Chohan, H. Perve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C. T. Supuran</w:t>
            </w:r>
          </w:p>
        </w:tc>
        <w:tc>
          <w:tcPr>
            <w:tcW w:w="3240" w:type="dxa"/>
            <w:vAlign w:val="center"/>
          </w:tcPr>
          <w:p w14:paraId="660CBFAE" w14:textId="47B726E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Organometallic-based antibacterial and antifungal compounds: Transition metal complexes of 1,1-diacetylferrocene-derived thiocarbohydrazone, carbohydrazone, thiosemicarbazone and semicarbazone</w:t>
            </w:r>
          </w:p>
        </w:tc>
        <w:tc>
          <w:tcPr>
            <w:tcW w:w="2520" w:type="dxa"/>
            <w:vAlign w:val="center"/>
          </w:tcPr>
          <w:p w14:paraId="1222713F" w14:textId="585D49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4E5F3B1A" w14:textId="0DE934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366B3DA5" w14:textId="4681B0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4B28BDAE" w14:textId="785FE8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1-88</w:t>
            </w:r>
          </w:p>
        </w:tc>
        <w:tc>
          <w:tcPr>
            <w:tcW w:w="1235" w:type="dxa"/>
            <w:vAlign w:val="center"/>
          </w:tcPr>
          <w:p w14:paraId="750194C6" w14:textId="126341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8B56498" w14:textId="04CA6C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0CFA655C" w14:textId="77777777" w:rsidTr="008869EF">
        <w:tc>
          <w:tcPr>
            <w:tcW w:w="625" w:type="dxa"/>
            <w:vAlign w:val="center"/>
          </w:tcPr>
          <w:p w14:paraId="669160C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23B14CC" w14:textId="560C2D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fi-FI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N. Mushtaq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T. Shah, R. J. Abdel-Jalil, M. Fecker, W. Voelter</w:t>
            </w:r>
          </w:p>
        </w:tc>
        <w:tc>
          <w:tcPr>
            <w:tcW w:w="3240" w:type="dxa"/>
            <w:vAlign w:val="center"/>
          </w:tcPr>
          <w:p w14:paraId="5F99DA22" w14:textId="350DF7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fi-FI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Pharmacological Activity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4-(4´-(chlorophenyl)-4-hydroxypiperidine) derivatives</w:t>
            </w:r>
          </w:p>
        </w:tc>
        <w:tc>
          <w:tcPr>
            <w:tcW w:w="2520" w:type="dxa"/>
            <w:vAlign w:val="center"/>
          </w:tcPr>
          <w:p w14:paraId="2C52264A" w14:textId="1F9C75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and Pharmaceutical Bulletin</w:t>
            </w:r>
          </w:p>
        </w:tc>
        <w:tc>
          <w:tcPr>
            <w:tcW w:w="1350" w:type="dxa"/>
            <w:vAlign w:val="center"/>
          </w:tcPr>
          <w:p w14:paraId="6693B9D9" w14:textId="506741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4C4DB949" w14:textId="245AF0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170" w:type="dxa"/>
            <w:gridSpan w:val="2"/>
            <w:vAlign w:val="center"/>
          </w:tcPr>
          <w:p w14:paraId="5CC9FE3C" w14:textId="4FBDF9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4-66</w:t>
            </w:r>
          </w:p>
        </w:tc>
        <w:tc>
          <w:tcPr>
            <w:tcW w:w="1235" w:type="dxa"/>
            <w:vAlign w:val="center"/>
          </w:tcPr>
          <w:p w14:paraId="4C2B2008" w14:textId="461FFB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D78C3C0" w14:textId="540D8E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33</w:t>
            </w:r>
          </w:p>
        </w:tc>
      </w:tr>
      <w:tr w:rsidR="00831821" w:rsidRPr="00831821" w14:paraId="1DC1001A" w14:textId="77777777" w:rsidTr="008869EF">
        <w:tc>
          <w:tcPr>
            <w:tcW w:w="625" w:type="dxa"/>
            <w:vAlign w:val="center"/>
          </w:tcPr>
          <w:p w14:paraId="11CEE17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8ACD4F9" w14:textId="3E248C6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M. T. Hussain, N. H. Rama, S. Hameed, A. Malik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9732229" w14:textId="73659A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emistry of Isocoumarins. synthesis and biological screening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omalic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(dl)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hydrohomaiicine</w:t>
            </w:r>
            <w:proofErr w:type="spellEnd"/>
          </w:p>
        </w:tc>
        <w:tc>
          <w:tcPr>
            <w:tcW w:w="2520" w:type="dxa"/>
            <w:vAlign w:val="center"/>
          </w:tcPr>
          <w:p w14:paraId="40F2403B" w14:textId="347519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28970043" w14:textId="0B4D72F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43F1C23D" w14:textId="353F3B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2CB564F8" w14:textId="55E50B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-51</w:t>
            </w:r>
          </w:p>
        </w:tc>
        <w:tc>
          <w:tcPr>
            <w:tcW w:w="1235" w:type="dxa"/>
            <w:vAlign w:val="center"/>
          </w:tcPr>
          <w:p w14:paraId="45EF4A85" w14:textId="4F0733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80AB4A6" w14:textId="6246FC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3D3C8772" w14:textId="77777777" w:rsidTr="008869EF">
        <w:tc>
          <w:tcPr>
            <w:tcW w:w="625" w:type="dxa"/>
            <w:vAlign w:val="center"/>
          </w:tcPr>
          <w:p w14:paraId="7D90DF8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9DC1AA8" w14:textId="0582E50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Perveen, S. M. A. Hai, and R.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fza, T. B. Sarfaraz</w:t>
            </w:r>
          </w:p>
        </w:tc>
        <w:tc>
          <w:tcPr>
            <w:tcW w:w="3240" w:type="dxa"/>
            <w:vAlign w:val="center"/>
          </w:tcPr>
          <w:p w14:paraId="4BF765FD" w14:textId="644539E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xpeditious method for synthesis of symmetrical 1,3-di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ea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thioureas</w:t>
            </w:r>
          </w:p>
        </w:tc>
        <w:tc>
          <w:tcPr>
            <w:tcW w:w="2520" w:type="dxa"/>
            <w:vAlign w:val="center"/>
          </w:tcPr>
          <w:p w14:paraId="6D107545" w14:textId="4ECB9A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tic Communications</w:t>
            </w:r>
          </w:p>
        </w:tc>
        <w:tc>
          <w:tcPr>
            <w:tcW w:w="1350" w:type="dxa"/>
            <w:vAlign w:val="center"/>
          </w:tcPr>
          <w:p w14:paraId="2B6FDA85" w14:textId="73F9C2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7D1EDCEE" w14:textId="4FA4B8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240E94A4" w14:textId="7D5244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663 - 1674</w:t>
            </w:r>
          </w:p>
        </w:tc>
        <w:tc>
          <w:tcPr>
            <w:tcW w:w="1235" w:type="dxa"/>
            <w:vAlign w:val="center"/>
          </w:tcPr>
          <w:p w14:paraId="5E692CEB" w14:textId="582811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3ED2F4E" w14:textId="143044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34</w:t>
            </w:r>
          </w:p>
        </w:tc>
      </w:tr>
      <w:tr w:rsidR="00831821" w:rsidRPr="00831821" w14:paraId="68A7DD4C" w14:textId="77777777" w:rsidTr="008869EF">
        <w:tc>
          <w:tcPr>
            <w:tcW w:w="625" w:type="dxa"/>
            <w:vAlign w:val="center"/>
          </w:tcPr>
          <w:p w14:paraId="6011E61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B57D77" w14:textId="7A16249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A. D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H. S. Ateeq, S. Khan, S. Rahat, S. Perveen, C. T. Supuran</w:t>
            </w:r>
          </w:p>
        </w:tc>
        <w:tc>
          <w:tcPr>
            <w:tcW w:w="3240" w:type="dxa"/>
            <w:vAlign w:val="center"/>
          </w:tcPr>
          <w:p w14:paraId="329B0809" w14:textId="0BEF38E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hibition of monoamine oxidase-a activity in rat brain by synthetic hydrazines: structure-activity relationship (SAR)</w:t>
            </w:r>
          </w:p>
        </w:tc>
        <w:tc>
          <w:tcPr>
            <w:tcW w:w="2520" w:type="dxa"/>
            <w:vAlign w:val="center"/>
          </w:tcPr>
          <w:p w14:paraId="009017E4" w14:textId="736774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2F13868" w14:textId="62FF59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6B0DB88F" w14:textId="792BF7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086E35EF" w14:textId="26B689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9-274</w:t>
            </w:r>
          </w:p>
        </w:tc>
        <w:tc>
          <w:tcPr>
            <w:tcW w:w="1235" w:type="dxa"/>
            <w:vAlign w:val="center"/>
          </w:tcPr>
          <w:p w14:paraId="0717C3F4" w14:textId="43C06CC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5C52EF9" w14:textId="48191C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1D27C229" w14:textId="77777777" w:rsidTr="008869EF">
        <w:tc>
          <w:tcPr>
            <w:tcW w:w="625" w:type="dxa"/>
            <w:vAlign w:val="center"/>
          </w:tcPr>
          <w:p w14:paraId="000C7CD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A1D1538" w14:textId="7A5FD4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Style w:val="Affiliatio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Style w:val="Affiliation"/>
                <w:sz w:val="20"/>
                <w:szCs w:val="20"/>
                <w:lang w:val="sv-SE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G. M. Maharvi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lang w:val="sv-SE"/>
              </w:rPr>
              <w:t>,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sv-SE"/>
              </w:rPr>
              <w:t xml:space="preserve"> 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M. I. Choudhary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lang w:val="sv-SE"/>
              </w:rPr>
              <w:t xml:space="preserve">,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>Atta-ur-Rahman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  <w:lang w:val="sv-SE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 S. Perveen</w:t>
            </w:r>
          </w:p>
        </w:tc>
        <w:tc>
          <w:tcPr>
            <w:tcW w:w="3240" w:type="dxa"/>
            <w:vAlign w:val="center"/>
          </w:tcPr>
          <w:p w14:paraId="48C4077F" w14:textId="39DF33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modified, economical and efficient synthesis of variably substituted pyrazolo[4,3-d] pyrimidin-7-one</w:t>
            </w:r>
          </w:p>
        </w:tc>
        <w:tc>
          <w:tcPr>
            <w:tcW w:w="2520" w:type="dxa"/>
            <w:vAlign w:val="center"/>
          </w:tcPr>
          <w:p w14:paraId="236067E2" w14:textId="42C3AA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Heterocyclic Chemistry</w:t>
            </w:r>
          </w:p>
        </w:tc>
        <w:tc>
          <w:tcPr>
            <w:tcW w:w="1350" w:type="dxa"/>
            <w:vAlign w:val="center"/>
          </w:tcPr>
          <w:p w14:paraId="447E0D49" w14:textId="676DA6F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32D08E99" w14:textId="74AAE7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05FB5EB3" w14:textId="5B8FA6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85-1093</w:t>
            </w:r>
          </w:p>
        </w:tc>
        <w:tc>
          <w:tcPr>
            <w:tcW w:w="1235" w:type="dxa"/>
            <w:vAlign w:val="center"/>
          </w:tcPr>
          <w:p w14:paraId="176CA7B6" w14:textId="30F309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6AAAD0" w14:textId="76B91E3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893</w:t>
            </w:r>
          </w:p>
        </w:tc>
      </w:tr>
      <w:tr w:rsidR="00831821" w:rsidRPr="00831821" w14:paraId="2239291D" w14:textId="77777777" w:rsidTr="008869EF">
        <w:tc>
          <w:tcPr>
            <w:tcW w:w="625" w:type="dxa"/>
            <w:vAlign w:val="center"/>
          </w:tcPr>
          <w:p w14:paraId="162EF17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1F2B634" w14:textId="5CB1BAAB" w:rsidR="00831821" w:rsidRPr="00831821" w:rsidRDefault="00831821" w:rsidP="00831821">
            <w:pPr>
              <w:rPr>
                <w:rStyle w:val="cit"/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T. H. Khan, N. Butt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N. Ambreen, M. I. Choudhary, Atta-ur-Rahman, C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uran</w:t>
            </w:r>
            <w:proofErr w:type="spellEnd"/>
          </w:p>
        </w:tc>
        <w:tc>
          <w:tcPr>
            <w:tcW w:w="3240" w:type="dxa"/>
            <w:vAlign w:val="center"/>
          </w:tcPr>
          <w:p w14:paraId="7744BD68" w14:textId="24B3692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yrosinase inhibition: conformational analysis-based studies on molecular dynamics calculation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piperid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ased inhibitors</w:t>
            </w:r>
          </w:p>
        </w:tc>
        <w:tc>
          <w:tcPr>
            <w:tcW w:w="2520" w:type="dxa"/>
            <w:vAlign w:val="center"/>
          </w:tcPr>
          <w:p w14:paraId="23233ACA" w14:textId="11D5E0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1993228A" w14:textId="5521A8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3CA0C2BA" w14:textId="074371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70" w:type="dxa"/>
            <w:gridSpan w:val="2"/>
            <w:vAlign w:val="center"/>
          </w:tcPr>
          <w:p w14:paraId="7E5B350E" w14:textId="415359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01-407</w:t>
            </w:r>
          </w:p>
        </w:tc>
        <w:tc>
          <w:tcPr>
            <w:tcW w:w="1235" w:type="dxa"/>
            <w:vAlign w:val="center"/>
          </w:tcPr>
          <w:p w14:paraId="0C0F51FA" w14:textId="3599B2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2C888E9" w14:textId="644FF9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48BB05A6" w14:textId="77777777" w:rsidTr="008869EF">
        <w:tc>
          <w:tcPr>
            <w:tcW w:w="625" w:type="dxa"/>
            <w:vAlign w:val="center"/>
          </w:tcPr>
          <w:p w14:paraId="25EB54A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1B3FA4" w14:textId="7593A4C8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>, S. Ahmed, Z. A. Khan, M. Rani, S. Perveen, M. I. Choudhary, Atta-ur-Rahman</w:t>
            </w:r>
          </w:p>
        </w:tc>
        <w:tc>
          <w:tcPr>
            <w:tcW w:w="3240" w:type="dxa"/>
            <w:vAlign w:val="center"/>
          </w:tcPr>
          <w:p w14:paraId="40656087" w14:textId="7CC7DB2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irst microwave-assisted synthesis of 3-substituted isocoumarins</w:t>
            </w:r>
          </w:p>
        </w:tc>
        <w:tc>
          <w:tcPr>
            <w:tcW w:w="2520" w:type="dxa"/>
            <w:vAlign w:val="center"/>
          </w:tcPr>
          <w:p w14:paraId="0C34EEBE" w14:textId="1A2E980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65B79E60" w14:textId="088BBF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5043C149" w14:textId="742C51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525AE363" w14:textId="6352976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32-534</w:t>
            </w:r>
          </w:p>
        </w:tc>
        <w:tc>
          <w:tcPr>
            <w:tcW w:w="1235" w:type="dxa"/>
            <w:vAlign w:val="center"/>
          </w:tcPr>
          <w:p w14:paraId="03D22CF4" w14:textId="7287165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11333E7" w14:textId="437021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669B195C" w14:textId="77777777" w:rsidTr="008869EF">
        <w:tc>
          <w:tcPr>
            <w:tcW w:w="625" w:type="dxa"/>
            <w:vAlign w:val="center"/>
          </w:tcPr>
          <w:p w14:paraId="31F9193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C4A66D8" w14:textId="05FE9817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Zia-Ullah, S. Perveen, G. M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S. T. A. Shah, N. Ambreen, M. I. Choudhary, Atta-ur-Rahman, W. Voelter</w:t>
            </w:r>
          </w:p>
        </w:tc>
        <w:tc>
          <w:tcPr>
            <w:tcW w:w="3240" w:type="dxa"/>
            <w:vAlign w:val="center"/>
          </w:tcPr>
          <w:p w14:paraId="0D5847F6" w14:textId="2339D11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convenient, highly versatile iodination method of alcohols using cesium iodide/p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oluenesulfon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cid</w:t>
            </w:r>
          </w:p>
        </w:tc>
        <w:tc>
          <w:tcPr>
            <w:tcW w:w="2520" w:type="dxa"/>
            <w:vAlign w:val="center"/>
          </w:tcPr>
          <w:p w14:paraId="0ECD5387" w14:textId="7C175E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760A2D7E" w14:textId="27A2C3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7F80379A" w14:textId="2A38D8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74E20075" w14:textId="61CA0F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644-647</w:t>
            </w:r>
          </w:p>
        </w:tc>
        <w:tc>
          <w:tcPr>
            <w:tcW w:w="1235" w:type="dxa"/>
            <w:vAlign w:val="center"/>
          </w:tcPr>
          <w:p w14:paraId="1D388FE7" w14:textId="1FC1F4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DF54D16" w14:textId="6EC4F9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42CD08EE" w14:textId="77777777" w:rsidTr="008869EF">
        <w:tc>
          <w:tcPr>
            <w:tcW w:w="625" w:type="dxa"/>
            <w:vAlign w:val="center"/>
          </w:tcPr>
          <w:p w14:paraId="250F02B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BE771A8" w14:textId="3EC77C98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sa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ia-Ullah, S. Rahat, M.I. Choudhary, S. Murad, N. R. Abdullah, Z. Ismail, Atta-ur-Rahman, A. Ahmad, R.A. Siddiqui</w:t>
            </w:r>
          </w:p>
        </w:tc>
        <w:tc>
          <w:tcPr>
            <w:tcW w:w="3240" w:type="dxa"/>
            <w:vAlign w:val="center"/>
          </w:tcPr>
          <w:p w14:paraId="090011B3" w14:textId="77E346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mmunomodulatory properties of synthetic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midazolo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</w:t>
            </w:r>
          </w:p>
        </w:tc>
        <w:tc>
          <w:tcPr>
            <w:tcW w:w="2520" w:type="dxa"/>
            <w:vAlign w:val="center"/>
          </w:tcPr>
          <w:p w14:paraId="62B3C76F" w14:textId="651F09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Letters in Drug Design and Discovery</w:t>
            </w:r>
          </w:p>
        </w:tc>
        <w:tc>
          <w:tcPr>
            <w:tcW w:w="1350" w:type="dxa"/>
            <w:vAlign w:val="center"/>
          </w:tcPr>
          <w:p w14:paraId="25F6CB23" w14:textId="72ADD9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07DBC114" w14:textId="1279466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gridSpan w:val="2"/>
            <w:vAlign w:val="center"/>
          </w:tcPr>
          <w:p w14:paraId="148ADB0F" w14:textId="518E30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90-496</w:t>
            </w:r>
          </w:p>
        </w:tc>
        <w:tc>
          <w:tcPr>
            <w:tcW w:w="1235" w:type="dxa"/>
            <w:vAlign w:val="center"/>
          </w:tcPr>
          <w:p w14:paraId="2E028A2B" w14:textId="56E319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27B648B" w14:textId="61539E8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170</w:t>
            </w:r>
          </w:p>
        </w:tc>
      </w:tr>
      <w:tr w:rsidR="00831821" w:rsidRPr="00831821" w14:paraId="59324A0B" w14:textId="77777777" w:rsidTr="008869EF">
        <w:tc>
          <w:tcPr>
            <w:tcW w:w="625" w:type="dxa"/>
            <w:vAlign w:val="center"/>
          </w:tcPr>
          <w:p w14:paraId="13083B9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DE3CB74" w14:textId="794F68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. T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halid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, H. Hussain, S. Hayat, W. Voelter</w:t>
            </w:r>
          </w:p>
        </w:tc>
        <w:tc>
          <w:tcPr>
            <w:tcW w:w="3240" w:type="dxa"/>
            <w:vAlign w:val="center"/>
          </w:tcPr>
          <w:p w14:paraId="6700FDAD" w14:textId="766EB4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s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Celite, an efficient solid-state reagent for the synthesis of thioesters and thioethers</w:t>
            </w:r>
          </w:p>
        </w:tc>
        <w:tc>
          <w:tcPr>
            <w:tcW w:w="2520" w:type="dxa"/>
            <w:vAlign w:val="center"/>
          </w:tcPr>
          <w:p w14:paraId="2C10BC34" w14:textId="101500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Monatshefte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für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1910CF04" w14:textId="10AEB7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34E281CE" w14:textId="19B620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36</w:t>
            </w:r>
          </w:p>
        </w:tc>
        <w:tc>
          <w:tcPr>
            <w:tcW w:w="1170" w:type="dxa"/>
            <w:gridSpan w:val="2"/>
            <w:vAlign w:val="center"/>
          </w:tcPr>
          <w:p w14:paraId="709A7BE6" w14:textId="7B1332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583-1589</w:t>
            </w:r>
          </w:p>
        </w:tc>
        <w:tc>
          <w:tcPr>
            <w:tcW w:w="1235" w:type="dxa"/>
            <w:vAlign w:val="center"/>
          </w:tcPr>
          <w:p w14:paraId="71900C01" w14:textId="2A8CEBC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E298078" w14:textId="7B3DD0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82</w:t>
            </w:r>
          </w:p>
        </w:tc>
      </w:tr>
      <w:tr w:rsidR="00831821" w:rsidRPr="00831821" w14:paraId="4768D6C5" w14:textId="77777777" w:rsidTr="008869EF">
        <w:tc>
          <w:tcPr>
            <w:tcW w:w="625" w:type="dxa"/>
            <w:vAlign w:val="center"/>
          </w:tcPr>
          <w:p w14:paraId="5B50589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462657A" w14:textId="1C042D71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 xml:space="preserve">V. Bayazit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halid M. Khan</w:t>
            </w:r>
          </w:p>
        </w:tc>
        <w:tc>
          <w:tcPr>
            <w:tcW w:w="3240" w:type="dxa"/>
            <w:vAlign w:val="center"/>
          </w:tcPr>
          <w:p w14:paraId="3DDBD901" w14:textId="675014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ticarcinogen activities of biological and chemical agents on lung carcinoma, breast adenocarcinoma and leukemia in rabbits</w:t>
            </w:r>
          </w:p>
        </w:tc>
        <w:tc>
          <w:tcPr>
            <w:tcW w:w="2520" w:type="dxa"/>
            <w:vAlign w:val="center"/>
          </w:tcPr>
          <w:p w14:paraId="3620D37B" w14:textId="0639F0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245DE08A" w14:textId="77BE1A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407BD338" w14:textId="52F931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6962D0F3" w14:textId="3CEF7C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13-422</w:t>
            </w:r>
          </w:p>
        </w:tc>
        <w:tc>
          <w:tcPr>
            <w:tcW w:w="1235" w:type="dxa"/>
            <w:vAlign w:val="center"/>
          </w:tcPr>
          <w:p w14:paraId="0EF6F0AB" w14:textId="4A81E8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327B834C" w14:textId="74BAA65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95CA216" w14:textId="77777777" w:rsidTr="008869EF">
        <w:tc>
          <w:tcPr>
            <w:tcW w:w="625" w:type="dxa"/>
            <w:vAlign w:val="center"/>
          </w:tcPr>
          <w:p w14:paraId="6DD8832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2C5034" w14:textId="01C30E4C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 xml:space="preserve">V. Bayazit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halid M. Khan</w:t>
            </w:r>
          </w:p>
        </w:tc>
        <w:tc>
          <w:tcPr>
            <w:tcW w:w="3240" w:type="dxa"/>
            <w:vAlign w:val="center"/>
          </w:tcPr>
          <w:p w14:paraId="0D0D9710" w14:textId="330827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ffects of different physiological and environmental conditions on plasma cortisol level in rabbits</w:t>
            </w:r>
          </w:p>
        </w:tc>
        <w:tc>
          <w:tcPr>
            <w:tcW w:w="2520" w:type="dxa"/>
            <w:vAlign w:val="center"/>
          </w:tcPr>
          <w:p w14:paraId="5D68EED1" w14:textId="5AD081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D9EB5FF" w14:textId="0BF230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6CB8CAF4" w14:textId="654AB5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084EF23F" w14:textId="7E12A6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09-412</w:t>
            </w:r>
          </w:p>
        </w:tc>
        <w:tc>
          <w:tcPr>
            <w:tcW w:w="1235" w:type="dxa"/>
            <w:vAlign w:val="center"/>
          </w:tcPr>
          <w:p w14:paraId="57B01B40" w14:textId="2C8D20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1A124137" w14:textId="3D1589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84330FF" w14:textId="77777777" w:rsidTr="008869EF">
        <w:tc>
          <w:tcPr>
            <w:tcW w:w="625" w:type="dxa"/>
            <w:vAlign w:val="center"/>
          </w:tcPr>
          <w:p w14:paraId="60C742F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760DE50" w14:textId="54BB7396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 xml:space="preserve">V. Bayazit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halid M. Khan</w:t>
            </w:r>
          </w:p>
        </w:tc>
        <w:tc>
          <w:tcPr>
            <w:tcW w:w="3240" w:type="dxa"/>
            <w:vAlign w:val="center"/>
          </w:tcPr>
          <w:p w14:paraId="3A3D8212" w14:textId="364E303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ffects of DNA isolated, limonin, α-interferon, interleukin-2 and tamoxifen citrate, aqueous extract of eucalyptus globulus leaves on amount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n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 cancerous organs of female mice</w:t>
            </w:r>
          </w:p>
        </w:tc>
        <w:tc>
          <w:tcPr>
            <w:tcW w:w="2520" w:type="dxa"/>
            <w:vAlign w:val="center"/>
          </w:tcPr>
          <w:p w14:paraId="64B3D2AA" w14:textId="709D59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61A5B3B3" w14:textId="5F7E2B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2CEBC21B" w14:textId="064894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6B8244BF" w14:textId="29828A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99-305</w:t>
            </w:r>
          </w:p>
        </w:tc>
        <w:tc>
          <w:tcPr>
            <w:tcW w:w="1235" w:type="dxa"/>
            <w:vAlign w:val="center"/>
          </w:tcPr>
          <w:p w14:paraId="7F944367" w14:textId="0FF699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75EAB589" w14:textId="026F2E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2B4DC696" w14:textId="77777777" w:rsidTr="008869EF">
        <w:tc>
          <w:tcPr>
            <w:tcW w:w="625" w:type="dxa"/>
            <w:vAlign w:val="center"/>
          </w:tcPr>
          <w:p w14:paraId="21D8030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6F8A989" w14:textId="61C8313F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  <w:t xml:space="preserve">V. Bayazit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halid M. Khan</w:t>
            </w:r>
          </w:p>
        </w:tc>
        <w:tc>
          <w:tcPr>
            <w:tcW w:w="3240" w:type="dxa"/>
            <w:vAlign w:val="center"/>
          </w:tcPr>
          <w:p w14:paraId="3C8CDAFD" w14:textId="5816260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valuation of carbonic anhydrase (CA) and monoamine oxidase (MAO) enzyme activations in organs and blood of goat (Capra aegagrus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ircu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20" w:type="dxa"/>
            <w:vAlign w:val="center"/>
          </w:tcPr>
          <w:p w14:paraId="02B9FD3F" w14:textId="64BE13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34350B7E" w14:textId="6B0081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72069DB1" w14:textId="0D62D8F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02DC73A2" w14:textId="242A33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06-313</w:t>
            </w:r>
          </w:p>
        </w:tc>
        <w:tc>
          <w:tcPr>
            <w:tcW w:w="1235" w:type="dxa"/>
            <w:vAlign w:val="center"/>
          </w:tcPr>
          <w:p w14:paraId="5E4CC9B8" w14:textId="01F74F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42E376B5" w14:textId="07A640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23BE67E" w14:textId="77777777" w:rsidTr="008869EF">
        <w:tc>
          <w:tcPr>
            <w:tcW w:w="625" w:type="dxa"/>
            <w:vAlign w:val="center"/>
          </w:tcPr>
          <w:p w14:paraId="26555F4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435B4B0" w14:textId="4F062E30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 xml:space="preserve">R. Perveen, S. Perveen, A. Al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halid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  <w:t>, S. A. Hussain, S. Faizi</w:t>
            </w:r>
          </w:p>
        </w:tc>
        <w:tc>
          <w:tcPr>
            <w:tcW w:w="3240" w:type="dxa"/>
            <w:vAlign w:val="center"/>
          </w:tcPr>
          <w:p w14:paraId="0B6181C2" w14:textId="3B26CD0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methyl-4,6-dihydroxy-2-oxo-1-phenyl-5-aryl azo pyridine-3-carboxylate and their derivatives, Part-II: New disperse dyes</w:t>
            </w:r>
          </w:p>
        </w:tc>
        <w:tc>
          <w:tcPr>
            <w:tcW w:w="2520" w:type="dxa"/>
            <w:vAlign w:val="center"/>
          </w:tcPr>
          <w:p w14:paraId="36BB9D55" w14:textId="5A94F52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568FA603" w14:textId="1F8E21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5FE09CA7" w14:textId="2AB1A6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46E68B28" w14:textId="7C43ED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20-326</w:t>
            </w:r>
          </w:p>
        </w:tc>
        <w:tc>
          <w:tcPr>
            <w:tcW w:w="1235" w:type="dxa"/>
            <w:vAlign w:val="center"/>
          </w:tcPr>
          <w:p w14:paraId="15756B3B" w14:textId="5508565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49F66E9" w14:textId="3BE4AC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74294013" w14:textId="77777777" w:rsidTr="008869EF">
        <w:tc>
          <w:tcPr>
            <w:tcW w:w="625" w:type="dxa"/>
            <w:vAlign w:val="center"/>
          </w:tcPr>
          <w:p w14:paraId="01F43B0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89BD3C" w14:textId="6AA80EE6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  <w:lang w:val="fi-FI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V. Bayazit, M. K. </w:t>
            </w:r>
            <w:proofErr w:type="spellStart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Çayci</w:t>
            </w:r>
            <w:proofErr w:type="spellEnd"/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C2D6F07" w14:textId="33BA26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urification and kinetic properties of glucose-6-phosphate dehydrogenase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from goat (Capra aegagrus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icru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 erythrocytes</w:t>
            </w:r>
          </w:p>
        </w:tc>
        <w:tc>
          <w:tcPr>
            <w:tcW w:w="2520" w:type="dxa"/>
            <w:vAlign w:val="center"/>
          </w:tcPr>
          <w:p w14:paraId="26095448" w14:textId="075FF3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4EF327FF" w14:textId="07168D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5</w:t>
            </w:r>
          </w:p>
        </w:tc>
        <w:tc>
          <w:tcPr>
            <w:tcW w:w="1170" w:type="dxa"/>
            <w:vAlign w:val="center"/>
          </w:tcPr>
          <w:p w14:paraId="6152334F" w14:textId="075079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29873717" w14:textId="3552BF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18-526</w:t>
            </w:r>
          </w:p>
        </w:tc>
        <w:tc>
          <w:tcPr>
            <w:tcW w:w="1235" w:type="dxa"/>
            <w:vAlign w:val="center"/>
          </w:tcPr>
          <w:p w14:paraId="43593B95" w14:textId="429414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14F8EE1" w14:textId="45EA13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44B56E0A" w14:textId="77777777" w:rsidTr="003806D0">
        <w:tc>
          <w:tcPr>
            <w:tcW w:w="15110" w:type="dxa"/>
            <w:gridSpan w:val="10"/>
            <w:vAlign w:val="center"/>
          </w:tcPr>
          <w:p w14:paraId="2A958253" w14:textId="2587CD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4</w:t>
            </w:r>
          </w:p>
        </w:tc>
      </w:tr>
      <w:tr w:rsidR="00831821" w:rsidRPr="00831821" w14:paraId="60617808" w14:textId="77777777" w:rsidTr="008869EF">
        <w:tc>
          <w:tcPr>
            <w:tcW w:w="625" w:type="dxa"/>
            <w:vAlign w:val="center"/>
          </w:tcPr>
          <w:p w14:paraId="07B391C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EB4A7F" w14:textId="47F98D0E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ia-Ullah, M. Rani, S. Hayat, S. M. Haider, S. Perveen, M. I. Choudhary, Atta-ur-Rahman, W. Voelter</w:t>
            </w:r>
          </w:p>
        </w:tc>
        <w:tc>
          <w:tcPr>
            <w:tcW w:w="3240" w:type="dxa"/>
            <w:vAlign w:val="center"/>
          </w:tcPr>
          <w:p w14:paraId="73959225" w14:textId="2F3C444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icrowave-assisted synthesis of 2,5-disubstituted-1,3,4-oxadiazole</w:t>
            </w:r>
          </w:p>
        </w:tc>
        <w:tc>
          <w:tcPr>
            <w:tcW w:w="2520" w:type="dxa"/>
            <w:vAlign w:val="center"/>
          </w:tcPr>
          <w:p w14:paraId="4C14957E" w14:textId="361465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tters in Organic Chemistry</w:t>
            </w:r>
          </w:p>
        </w:tc>
        <w:tc>
          <w:tcPr>
            <w:tcW w:w="1350" w:type="dxa"/>
            <w:vAlign w:val="center"/>
          </w:tcPr>
          <w:p w14:paraId="4CB7ECF2" w14:textId="477A8C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4709E884" w14:textId="436EB3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70" w:type="dxa"/>
            <w:gridSpan w:val="2"/>
            <w:vAlign w:val="center"/>
          </w:tcPr>
          <w:p w14:paraId="6229D94E" w14:textId="08F64F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0-52</w:t>
            </w:r>
          </w:p>
        </w:tc>
        <w:tc>
          <w:tcPr>
            <w:tcW w:w="1235" w:type="dxa"/>
            <w:vAlign w:val="center"/>
          </w:tcPr>
          <w:p w14:paraId="7A827EDE" w14:textId="6C4BCF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B49FC50" w14:textId="3370AF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730</w:t>
            </w:r>
          </w:p>
        </w:tc>
      </w:tr>
      <w:tr w:rsidR="00831821" w:rsidRPr="00831821" w14:paraId="518E1A74" w14:textId="77777777" w:rsidTr="008869EF">
        <w:tc>
          <w:tcPr>
            <w:tcW w:w="625" w:type="dxa"/>
            <w:vAlign w:val="center"/>
          </w:tcPr>
          <w:p w14:paraId="53D4303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4B3030" w14:textId="1BBB07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ahid H. Cho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ran</w:t>
            </w:r>
            <w:proofErr w:type="spellEnd"/>
          </w:p>
        </w:tc>
        <w:tc>
          <w:tcPr>
            <w:tcW w:w="3240" w:type="dxa"/>
            <w:vAlign w:val="center"/>
          </w:tcPr>
          <w:p w14:paraId="7584525D" w14:textId="4CE4A32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antibacterial and antifungal cobalt (II), copper (II), nickel (II) and zinc (II) complexes with bis-(1,1’-di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erroc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iocarb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hydrazone and bis-(1,1’-di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erroc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arbohydrazone</w:t>
            </w:r>
            <w:proofErr w:type="spellEnd"/>
          </w:p>
        </w:tc>
        <w:tc>
          <w:tcPr>
            <w:tcW w:w="2520" w:type="dxa"/>
            <w:vAlign w:val="center"/>
          </w:tcPr>
          <w:p w14:paraId="7058AB13" w14:textId="7A52EE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pplied Organometallic Chemistry</w:t>
            </w:r>
          </w:p>
        </w:tc>
        <w:tc>
          <w:tcPr>
            <w:tcW w:w="1350" w:type="dxa"/>
            <w:vAlign w:val="center"/>
          </w:tcPr>
          <w:p w14:paraId="14A7EA52" w14:textId="5AA3B3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08D50D5B" w14:textId="551A426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706E0D0F" w14:textId="6B7293C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05-310</w:t>
            </w:r>
          </w:p>
        </w:tc>
        <w:tc>
          <w:tcPr>
            <w:tcW w:w="1235" w:type="dxa"/>
            <w:vAlign w:val="center"/>
          </w:tcPr>
          <w:p w14:paraId="48F7F0B5" w14:textId="259D21A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ADA3E1F" w14:textId="181FBE3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319</w:t>
            </w:r>
          </w:p>
        </w:tc>
      </w:tr>
      <w:tr w:rsidR="00831821" w:rsidRPr="00831821" w14:paraId="53AAA16A" w14:textId="77777777" w:rsidTr="008869EF">
        <w:tc>
          <w:tcPr>
            <w:tcW w:w="625" w:type="dxa"/>
            <w:vAlign w:val="center"/>
          </w:tcPr>
          <w:p w14:paraId="508D899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0E502BB" w14:textId="7EC3841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ia-Ullah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A. Shahzad, G. A. Miana, S. Perveen, S. M. Haider, M. I. Choudhary, Atta-ur-Rahman</w:t>
            </w:r>
          </w:p>
        </w:tc>
        <w:tc>
          <w:tcPr>
            <w:tcW w:w="3240" w:type="dxa"/>
            <w:vAlign w:val="center"/>
          </w:tcPr>
          <w:p w14:paraId="4CA6B0B3" w14:textId="02A7FD2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lected biological evaluation of synthesized iridoids</w:t>
            </w:r>
          </w:p>
        </w:tc>
        <w:tc>
          <w:tcPr>
            <w:tcW w:w="2520" w:type="dxa"/>
            <w:vAlign w:val="center"/>
          </w:tcPr>
          <w:p w14:paraId="31D5AB07" w14:textId="01A684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Society of Pakistan</w:t>
            </w:r>
          </w:p>
        </w:tc>
        <w:tc>
          <w:tcPr>
            <w:tcW w:w="1350" w:type="dxa"/>
            <w:vAlign w:val="center"/>
          </w:tcPr>
          <w:p w14:paraId="6D0F09E0" w14:textId="6C330E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74FACA83" w14:textId="7DB5EC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5437F268" w14:textId="47503F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0-347</w:t>
            </w:r>
          </w:p>
        </w:tc>
        <w:tc>
          <w:tcPr>
            <w:tcW w:w="1235" w:type="dxa"/>
            <w:vAlign w:val="center"/>
          </w:tcPr>
          <w:p w14:paraId="015B7280" w14:textId="6CA6E2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C444F80" w14:textId="595E6D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1D64AEF" w14:textId="77777777" w:rsidTr="008869EF">
        <w:tc>
          <w:tcPr>
            <w:tcW w:w="625" w:type="dxa"/>
            <w:vAlign w:val="center"/>
          </w:tcPr>
          <w:p w14:paraId="0E163DC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4BBCE7" w14:textId="5AC576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Jalal, S. Shahzadi, K. Shahid, S. Ali, A. Badshah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29AAEB4" w14:textId="088088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Preparation, spectroscopic studies and biologic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cticit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mono-organotin (IV) derivatives of non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terioda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flamator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rugs</w:t>
            </w:r>
          </w:p>
        </w:tc>
        <w:tc>
          <w:tcPr>
            <w:tcW w:w="2520" w:type="dxa"/>
            <w:vAlign w:val="center"/>
          </w:tcPr>
          <w:p w14:paraId="232CFF7E" w14:textId="460889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Turkish Journal of Chemistry</w:t>
            </w:r>
          </w:p>
        </w:tc>
        <w:tc>
          <w:tcPr>
            <w:tcW w:w="1350" w:type="dxa"/>
            <w:vAlign w:val="center"/>
          </w:tcPr>
          <w:p w14:paraId="10523EEC" w14:textId="5092AA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3E44956A" w14:textId="25ACE2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70" w:type="dxa"/>
            <w:gridSpan w:val="2"/>
            <w:vAlign w:val="center"/>
          </w:tcPr>
          <w:p w14:paraId="6824C764" w14:textId="7477AA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29-644</w:t>
            </w:r>
          </w:p>
        </w:tc>
        <w:tc>
          <w:tcPr>
            <w:tcW w:w="1235" w:type="dxa"/>
            <w:vAlign w:val="center"/>
          </w:tcPr>
          <w:p w14:paraId="660236E5" w14:textId="2DE7B6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E00DAC9" w14:textId="2D6373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92</w:t>
            </w:r>
          </w:p>
        </w:tc>
      </w:tr>
      <w:tr w:rsidR="00831821" w:rsidRPr="00831821" w14:paraId="55DF7475" w14:textId="77777777" w:rsidTr="008869EF">
        <w:tc>
          <w:tcPr>
            <w:tcW w:w="625" w:type="dxa"/>
            <w:vAlign w:val="center"/>
          </w:tcPr>
          <w:p w14:paraId="2CA7396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528AF9" w14:textId="176C380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T. A. Shah, R. J. Abdel-Jali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M. Heinrich, M. Richter, W. Voelter</w:t>
            </w:r>
          </w:p>
        </w:tc>
        <w:tc>
          <w:tcPr>
            <w:tcW w:w="3240" w:type="dxa"/>
            <w:vAlign w:val="center"/>
          </w:tcPr>
          <w:p w14:paraId="47AA48C6" w14:textId="68E26E5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egioselective conversion of anhydro sugars into halohydrins and X-ray study</w:t>
            </w:r>
          </w:p>
        </w:tc>
        <w:tc>
          <w:tcPr>
            <w:tcW w:w="2520" w:type="dxa"/>
            <w:vAlign w:val="center"/>
          </w:tcPr>
          <w:p w14:paraId="6AB6B75B" w14:textId="51B022E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ü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1350" w:type="dxa"/>
            <w:vAlign w:val="center"/>
          </w:tcPr>
          <w:p w14:paraId="7EA51FAE" w14:textId="6D36BD5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1FBD5F8F" w14:textId="680ACE3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b</w:t>
            </w:r>
          </w:p>
        </w:tc>
        <w:tc>
          <w:tcPr>
            <w:tcW w:w="1170" w:type="dxa"/>
            <w:gridSpan w:val="2"/>
            <w:vAlign w:val="center"/>
          </w:tcPr>
          <w:p w14:paraId="3F07A27A" w14:textId="019691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7-340</w:t>
            </w:r>
          </w:p>
        </w:tc>
        <w:tc>
          <w:tcPr>
            <w:tcW w:w="1235" w:type="dxa"/>
            <w:vAlign w:val="center"/>
          </w:tcPr>
          <w:p w14:paraId="22F0FEA2" w14:textId="085D08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2655E4D" w14:textId="741285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30194787" w14:textId="77777777" w:rsidTr="008869EF">
        <w:tc>
          <w:tcPr>
            <w:tcW w:w="625" w:type="dxa"/>
            <w:vAlign w:val="center"/>
          </w:tcPr>
          <w:p w14:paraId="483EB88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3925E0" w14:textId="063EDEA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H. Chohan, H. Perve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Rauf, C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uran</w:t>
            </w:r>
            <w:proofErr w:type="spellEnd"/>
          </w:p>
        </w:tc>
        <w:tc>
          <w:tcPr>
            <w:tcW w:w="3240" w:type="dxa"/>
            <w:vAlign w:val="center"/>
          </w:tcPr>
          <w:p w14:paraId="106EC344" w14:textId="40B7691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Binding of transition metal ions [cobalt, copper, nickel and zinc] with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ura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ioph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, pyrrolyl-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licyl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pyridyl deriv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ephalexin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s potent antibacterial agent</w:t>
            </w:r>
          </w:p>
        </w:tc>
        <w:tc>
          <w:tcPr>
            <w:tcW w:w="2520" w:type="dxa"/>
            <w:vAlign w:val="center"/>
          </w:tcPr>
          <w:p w14:paraId="0445C6B9" w14:textId="5747753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03E55178" w14:textId="6B6995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0F732D28" w14:textId="4CA6AD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509812B9" w14:textId="31506C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1-56</w:t>
            </w:r>
          </w:p>
        </w:tc>
        <w:tc>
          <w:tcPr>
            <w:tcW w:w="1235" w:type="dxa"/>
            <w:vAlign w:val="center"/>
          </w:tcPr>
          <w:p w14:paraId="75133013" w14:textId="756324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C28462E" w14:textId="7774FF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4650BD53" w14:textId="77777777" w:rsidTr="008869EF">
        <w:tc>
          <w:tcPr>
            <w:tcW w:w="625" w:type="dxa"/>
            <w:vAlign w:val="center"/>
          </w:tcPr>
          <w:p w14:paraId="05197A8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D7DE4E2" w14:textId="79F1D85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adiq-ur-Rehman, S. Ali, A. Badshah, M. Mazhar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Xueqi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ong, George Eng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1C27E28" w14:textId="5D4788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spectroscopic characterization: (IR, multinuclear NMR,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19m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n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össbau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mass Spectrometry), and biological activity antibacterial, antifungal, and cytotoxicity) of di-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iorganot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IV) complexes of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E)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3-(4-chlorophenyl)-2-phenylpropenoic acid</w:t>
            </w:r>
          </w:p>
        </w:tc>
        <w:tc>
          <w:tcPr>
            <w:tcW w:w="2520" w:type="dxa"/>
            <w:vAlign w:val="center"/>
          </w:tcPr>
          <w:p w14:paraId="3D6E8605" w14:textId="70F9CE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Reactivity in Inorganic and Metal-Organic Chemistry</w:t>
            </w:r>
          </w:p>
        </w:tc>
        <w:tc>
          <w:tcPr>
            <w:tcW w:w="1350" w:type="dxa"/>
            <w:vAlign w:val="center"/>
          </w:tcPr>
          <w:p w14:paraId="54183E37" w14:textId="3C8E6D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41179A00" w14:textId="3F1757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417BB98F" w14:textId="7D96A0A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79-1399</w:t>
            </w:r>
          </w:p>
        </w:tc>
        <w:tc>
          <w:tcPr>
            <w:tcW w:w="1235" w:type="dxa"/>
            <w:vAlign w:val="center"/>
          </w:tcPr>
          <w:p w14:paraId="428A6855" w14:textId="169E258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2D1665C" w14:textId="4C124D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29DAD3D0" w14:textId="77777777" w:rsidTr="008869EF">
        <w:tc>
          <w:tcPr>
            <w:tcW w:w="625" w:type="dxa"/>
            <w:vAlign w:val="center"/>
          </w:tcPr>
          <w:p w14:paraId="01F539F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7BE358A" w14:textId="5D6473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ahid H. Chohan, Humayun Pervez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Rauf, Ghulam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C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uran</w:t>
            </w:r>
            <w:proofErr w:type="spellEnd"/>
          </w:p>
        </w:tc>
        <w:tc>
          <w:tcPr>
            <w:tcW w:w="3240" w:type="dxa"/>
            <w:vAlign w:val="center"/>
          </w:tcPr>
          <w:p w14:paraId="1718C36F" w14:textId="582A173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fungal cobalt (II), copper (II), nickel (II) and zinc (II)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ura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hiophe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pyrrolyl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licyl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 and pyridyl-deriv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ephalexines</w:t>
            </w:r>
            <w:proofErr w:type="spellEnd"/>
          </w:p>
        </w:tc>
        <w:tc>
          <w:tcPr>
            <w:tcW w:w="2520" w:type="dxa"/>
            <w:vAlign w:val="center"/>
          </w:tcPr>
          <w:p w14:paraId="2C0E2AB4" w14:textId="61C966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68909C4" w14:textId="067AC8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42487DE4" w14:textId="2F708F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72127DED" w14:textId="0C3469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-90</w:t>
            </w:r>
          </w:p>
        </w:tc>
        <w:tc>
          <w:tcPr>
            <w:tcW w:w="1235" w:type="dxa"/>
            <w:vAlign w:val="center"/>
          </w:tcPr>
          <w:p w14:paraId="4A75CEBB" w14:textId="51B6EF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88A97D" w14:textId="71FFA86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1B6730BB" w14:textId="77777777" w:rsidTr="008869EF">
        <w:tc>
          <w:tcPr>
            <w:tcW w:w="625" w:type="dxa"/>
            <w:vAlign w:val="center"/>
          </w:tcPr>
          <w:p w14:paraId="4520C39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4FCF8B6" w14:textId="1FF7116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Z. Khan, S. Hayat, S. Begum, F. Noor, M. I. Choudhary, S. Perveen, Atta-ur-Rahman</w:t>
            </w:r>
          </w:p>
        </w:tc>
        <w:tc>
          <w:tcPr>
            <w:tcW w:w="3240" w:type="dxa"/>
            <w:vAlign w:val="center"/>
          </w:tcPr>
          <w:p w14:paraId="47DE2B12" w14:textId="0B72BD8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antifungal and phytotoxic effects of some benzopyrone derivatives</w:t>
            </w:r>
          </w:p>
        </w:tc>
        <w:tc>
          <w:tcPr>
            <w:tcW w:w="2520" w:type="dxa"/>
            <w:vAlign w:val="center"/>
          </w:tcPr>
          <w:p w14:paraId="312719EC" w14:textId="4BDE004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441A380B" w14:textId="1EBD26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3CE4D883" w14:textId="596EF87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3252DD40" w14:textId="113E14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1-27</w:t>
            </w:r>
          </w:p>
        </w:tc>
        <w:tc>
          <w:tcPr>
            <w:tcW w:w="1235" w:type="dxa"/>
            <w:vAlign w:val="center"/>
          </w:tcPr>
          <w:p w14:paraId="2FFEBAEA" w14:textId="15ABA32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A55749A" w14:textId="749E465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6CDA7503" w14:textId="77777777" w:rsidTr="008869EF">
        <w:tc>
          <w:tcPr>
            <w:tcW w:w="625" w:type="dxa"/>
            <w:vAlign w:val="center"/>
          </w:tcPr>
          <w:p w14:paraId="0A16E04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AA6B087" w14:textId="717B9F97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mtiaz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Din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F. Mahon, K. C. Molloy</w:t>
            </w:r>
          </w:p>
        </w:tc>
        <w:tc>
          <w:tcPr>
            <w:tcW w:w="3240" w:type="dxa"/>
            <w:vAlign w:val="center"/>
          </w:tcPr>
          <w:p w14:paraId="57CEEF60" w14:textId="76E5AA9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tud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metall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arboxylates: their synthesis, characterization, biological activity and X-ray structure</w:t>
            </w:r>
          </w:p>
        </w:tc>
        <w:tc>
          <w:tcPr>
            <w:tcW w:w="2520" w:type="dxa"/>
            <w:vAlign w:val="center"/>
          </w:tcPr>
          <w:p w14:paraId="38C228E4" w14:textId="63CE08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ournal of Organometallic Chemistry</w:t>
            </w:r>
          </w:p>
        </w:tc>
        <w:tc>
          <w:tcPr>
            <w:tcW w:w="1350" w:type="dxa"/>
            <w:vAlign w:val="center"/>
          </w:tcPr>
          <w:p w14:paraId="0BA785B4" w14:textId="723344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34C0F9D2" w14:textId="33C8B8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9</w:t>
            </w:r>
          </w:p>
        </w:tc>
        <w:tc>
          <w:tcPr>
            <w:tcW w:w="1170" w:type="dxa"/>
            <w:gridSpan w:val="2"/>
            <w:vAlign w:val="center"/>
          </w:tcPr>
          <w:p w14:paraId="6A3CC64D" w14:textId="364D32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9-908</w:t>
            </w:r>
          </w:p>
        </w:tc>
        <w:tc>
          <w:tcPr>
            <w:tcW w:w="1235" w:type="dxa"/>
            <w:vAlign w:val="center"/>
          </w:tcPr>
          <w:p w14:paraId="38907015" w14:textId="4A96D7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828B5FD" w14:textId="17D442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84</w:t>
            </w:r>
          </w:p>
        </w:tc>
      </w:tr>
      <w:tr w:rsidR="00831821" w:rsidRPr="00831821" w14:paraId="0A1BCCF6" w14:textId="77777777" w:rsidTr="008869EF">
        <w:tc>
          <w:tcPr>
            <w:tcW w:w="625" w:type="dxa"/>
            <w:vAlign w:val="center"/>
          </w:tcPr>
          <w:p w14:paraId="3190A81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58D00BA" w14:textId="40FA5DF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Viqa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ddin Ahmad, Nikhat Sab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5D61A3E7" w14:textId="041148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iterpinoid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saponin from the bark of Guaiacum officinale L.</w:t>
            </w:r>
          </w:p>
        </w:tc>
        <w:tc>
          <w:tcPr>
            <w:tcW w:w="2520" w:type="dxa"/>
            <w:vAlign w:val="center"/>
          </w:tcPr>
          <w:p w14:paraId="05D9C7F0" w14:textId="261F10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0ED7EEB3" w14:textId="10C9336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0CECF876" w14:textId="11C4D62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70" w:type="dxa"/>
            <w:gridSpan w:val="2"/>
            <w:vAlign w:val="center"/>
          </w:tcPr>
          <w:p w14:paraId="7A047984" w14:textId="475835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1-116</w:t>
            </w:r>
          </w:p>
        </w:tc>
        <w:tc>
          <w:tcPr>
            <w:tcW w:w="1235" w:type="dxa"/>
            <w:vAlign w:val="center"/>
          </w:tcPr>
          <w:p w14:paraId="18B6B511" w14:textId="1E0313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44D073F" w14:textId="771618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53F6141E" w14:textId="77777777" w:rsidTr="008869EF">
        <w:tc>
          <w:tcPr>
            <w:tcW w:w="625" w:type="dxa"/>
            <w:vAlign w:val="center"/>
          </w:tcPr>
          <w:p w14:paraId="791E2C8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5A033AE" w14:textId="10EDDD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A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esai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Rahat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I. Choudhary, M. Shahnaz, Z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maei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tta-ur-Rahman, A. Ahmad, Zia-Ullah</w:t>
            </w:r>
          </w:p>
        </w:tc>
        <w:tc>
          <w:tcPr>
            <w:tcW w:w="3240" w:type="dxa"/>
            <w:vAlign w:val="center"/>
          </w:tcPr>
          <w:p w14:paraId="3DEB69DC" w14:textId="06ED62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immunomodulatory properties of oxazolone derivatives</w:t>
            </w:r>
          </w:p>
        </w:tc>
        <w:tc>
          <w:tcPr>
            <w:tcW w:w="2520" w:type="dxa"/>
            <w:vAlign w:val="center"/>
          </w:tcPr>
          <w:p w14:paraId="0B48F9FD" w14:textId="5BE63D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ioorganic &amp; Medicinal Chemistry</w:t>
            </w:r>
          </w:p>
        </w:tc>
        <w:tc>
          <w:tcPr>
            <w:tcW w:w="1350" w:type="dxa"/>
            <w:vAlign w:val="center"/>
          </w:tcPr>
          <w:p w14:paraId="09AB02F4" w14:textId="2AD516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009D0C48" w14:textId="4BDC885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70" w:type="dxa"/>
            <w:gridSpan w:val="2"/>
            <w:vAlign w:val="center"/>
          </w:tcPr>
          <w:p w14:paraId="23ECDE21" w14:textId="666745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49-2057</w:t>
            </w:r>
          </w:p>
        </w:tc>
        <w:tc>
          <w:tcPr>
            <w:tcW w:w="1235" w:type="dxa"/>
            <w:vAlign w:val="center"/>
          </w:tcPr>
          <w:p w14:paraId="511265C4" w14:textId="22D1D1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9D6E403" w14:textId="664ECA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4A6206FE" w14:textId="77777777" w:rsidTr="008869EF">
        <w:tc>
          <w:tcPr>
            <w:tcW w:w="625" w:type="dxa"/>
            <w:vAlign w:val="center"/>
          </w:tcPr>
          <w:p w14:paraId="6E767C4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28ADF20" w14:textId="6D13150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avid Hussain Zaidi, Fazal Na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ashid Iqbal, Zia-Ullah, S. Perveen</w:t>
            </w:r>
          </w:p>
        </w:tc>
        <w:tc>
          <w:tcPr>
            <w:tcW w:w="3240" w:type="dxa"/>
            <w:vAlign w:val="center"/>
          </w:tcPr>
          <w:p w14:paraId="349EA9F7" w14:textId="4B4EFB1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expeditious approach towards synthesi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xathioacetal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dithioacetals</w:t>
            </w:r>
          </w:p>
        </w:tc>
        <w:tc>
          <w:tcPr>
            <w:tcW w:w="2520" w:type="dxa"/>
            <w:vAlign w:val="center"/>
          </w:tcPr>
          <w:p w14:paraId="45EB2C51" w14:textId="3003A4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Society of Pakistan</w:t>
            </w:r>
          </w:p>
        </w:tc>
        <w:tc>
          <w:tcPr>
            <w:tcW w:w="1350" w:type="dxa"/>
            <w:vAlign w:val="center"/>
          </w:tcPr>
          <w:p w14:paraId="6A0FF31E" w14:textId="16CF97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00EEC1FC" w14:textId="34ECEE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62948C3A" w14:textId="008CF3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3-339</w:t>
            </w:r>
          </w:p>
        </w:tc>
        <w:tc>
          <w:tcPr>
            <w:tcW w:w="1235" w:type="dxa"/>
            <w:vAlign w:val="center"/>
          </w:tcPr>
          <w:p w14:paraId="77D4894D" w14:textId="3A6E3B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2FA43A6C" w14:textId="31F041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18F7582" w14:textId="77777777" w:rsidTr="008869EF">
        <w:tc>
          <w:tcPr>
            <w:tcW w:w="625" w:type="dxa"/>
            <w:vAlign w:val="center"/>
          </w:tcPr>
          <w:p w14:paraId="3969C8F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A4EF961" w14:textId="5B7997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Iqbal, M. A. Lodhi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M. I. Choudhary, Atta-ur-Rahman, Z. H. Chohan, C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uran</w:t>
            </w:r>
            <w:proofErr w:type="spellEnd"/>
          </w:p>
        </w:tc>
        <w:tc>
          <w:tcPr>
            <w:tcW w:w="3240" w:type="dxa"/>
            <w:vAlign w:val="center"/>
          </w:tcPr>
          <w:p w14:paraId="32C1D5AE" w14:textId="5F73273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urease enzyme inhibitory effects of some dicoumarols</w:t>
            </w:r>
          </w:p>
        </w:tc>
        <w:tc>
          <w:tcPr>
            <w:tcW w:w="2520" w:type="dxa"/>
            <w:vAlign w:val="center"/>
          </w:tcPr>
          <w:p w14:paraId="512F4D13" w14:textId="5FB4C6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1EACBC14" w14:textId="353D20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63B80D80" w14:textId="0504E1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26EAD738" w14:textId="273C9E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67-372</w:t>
            </w:r>
          </w:p>
        </w:tc>
        <w:tc>
          <w:tcPr>
            <w:tcW w:w="1235" w:type="dxa"/>
            <w:vAlign w:val="center"/>
          </w:tcPr>
          <w:p w14:paraId="1A4F5284" w14:textId="5BABB2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01D5D41" w14:textId="64E48A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4E67AFD1" w14:textId="77777777" w:rsidTr="008869EF">
        <w:tc>
          <w:tcPr>
            <w:tcW w:w="625" w:type="dxa"/>
            <w:vAlign w:val="center"/>
          </w:tcPr>
          <w:p w14:paraId="0301A99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D2FFBB" w14:textId="3CA98C34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Z. Khan, Zia-Ullah, A. Iqbal, M. I. Choudhary, Atta-ur-Rahman, S. Perveen, Zahid H. Chohan, C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uran</w:t>
            </w:r>
            <w:proofErr w:type="spellEnd"/>
          </w:p>
        </w:tc>
        <w:tc>
          <w:tcPr>
            <w:tcW w:w="3240" w:type="dxa"/>
            <w:vAlign w:val="center"/>
          </w:tcPr>
          <w:p w14:paraId="46A9A3E5" w14:textId="349ADDB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coumarin derivatives with cytotoxic, antibacterial and antifungal activity</w:t>
            </w:r>
          </w:p>
        </w:tc>
        <w:tc>
          <w:tcPr>
            <w:tcW w:w="2520" w:type="dxa"/>
            <w:vAlign w:val="center"/>
          </w:tcPr>
          <w:p w14:paraId="75015571" w14:textId="34391C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4F37B44E" w14:textId="0E0C5A8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270CEFAD" w14:textId="0AFABC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3653836F" w14:textId="500CF6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73-379</w:t>
            </w:r>
          </w:p>
        </w:tc>
        <w:tc>
          <w:tcPr>
            <w:tcW w:w="1235" w:type="dxa"/>
            <w:vAlign w:val="center"/>
          </w:tcPr>
          <w:p w14:paraId="3CE60D05" w14:textId="1C5DF8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08E4E88" w14:textId="5C15C5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57C43271" w14:textId="77777777" w:rsidTr="008869EF">
        <w:tc>
          <w:tcPr>
            <w:tcW w:w="625" w:type="dxa"/>
            <w:vAlign w:val="center"/>
          </w:tcPr>
          <w:p w14:paraId="030BC06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4E203D0" w14:textId="420E4808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 xml:space="preserve">Z. H. Chohan, H. Pervez, A. Ra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i-FI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fi-FI"/>
              </w:rPr>
              <w:t>, G. M. Maharvi, C. T. Supuran</w:t>
            </w:r>
          </w:p>
        </w:tc>
        <w:tc>
          <w:tcPr>
            <w:tcW w:w="3240" w:type="dxa"/>
            <w:vAlign w:val="center"/>
          </w:tcPr>
          <w:p w14:paraId="1DB94A30" w14:textId="7468DB2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tibacterial and antifungal mono- and di- substituted symmetrical and unsymmetrical triazine-deriv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hif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bases and their transition metal complexes</w:t>
            </w:r>
          </w:p>
        </w:tc>
        <w:tc>
          <w:tcPr>
            <w:tcW w:w="2520" w:type="dxa"/>
            <w:vAlign w:val="center"/>
          </w:tcPr>
          <w:p w14:paraId="685FD526" w14:textId="75AD27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3F80F81C" w14:textId="0EC80DF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51BB13D3" w14:textId="2BCD2B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10F474B3" w14:textId="790BAF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1-168</w:t>
            </w:r>
          </w:p>
        </w:tc>
        <w:tc>
          <w:tcPr>
            <w:tcW w:w="1235" w:type="dxa"/>
            <w:vAlign w:val="center"/>
          </w:tcPr>
          <w:p w14:paraId="0D2DB1D9" w14:textId="505CDE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D0C9BDD" w14:textId="15C30F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6D847D5E" w14:textId="77777777" w:rsidTr="008869EF">
        <w:tc>
          <w:tcPr>
            <w:tcW w:w="625" w:type="dxa"/>
            <w:vAlign w:val="center"/>
          </w:tcPr>
          <w:p w14:paraId="44CA1AA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86D1EF6" w14:textId="234B0D8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fi-FI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ahid H. Chohan, Humayun Pervez, A. Rauf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C.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upuran</w:t>
            </w:r>
            <w:proofErr w:type="spellEnd"/>
          </w:p>
        </w:tc>
        <w:tc>
          <w:tcPr>
            <w:tcW w:w="3240" w:type="dxa"/>
            <w:vAlign w:val="center"/>
          </w:tcPr>
          <w:p w14:paraId="2D496FE0" w14:textId="07036E3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atins-derived antibacterial and antifungal compounds and their transition metal complexes</w:t>
            </w:r>
          </w:p>
        </w:tc>
        <w:tc>
          <w:tcPr>
            <w:tcW w:w="2520" w:type="dxa"/>
            <w:vAlign w:val="center"/>
          </w:tcPr>
          <w:p w14:paraId="7555BA2A" w14:textId="29A7BE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Enzyme Inhibition and Medicinal Chemistry</w:t>
            </w:r>
          </w:p>
        </w:tc>
        <w:tc>
          <w:tcPr>
            <w:tcW w:w="1350" w:type="dxa"/>
            <w:vAlign w:val="center"/>
          </w:tcPr>
          <w:p w14:paraId="74D3DCA2" w14:textId="23542B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7EC42AF5" w14:textId="6F07E1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170" w:type="dxa"/>
            <w:gridSpan w:val="2"/>
            <w:vAlign w:val="center"/>
          </w:tcPr>
          <w:p w14:paraId="46B0FFCD" w14:textId="1C71AB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17-423</w:t>
            </w:r>
          </w:p>
        </w:tc>
        <w:tc>
          <w:tcPr>
            <w:tcW w:w="1235" w:type="dxa"/>
            <w:vAlign w:val="center"/>
          </w:tcPr>
          <w:p w14:paraId="0F522CA0" w14:textId="4FC135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E869EBC" w14:textId="4234A3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.293</w:t>
            </w:r>
          </w:p>
        </w:tc>
      </w:tr>
      <w:tr w:rsidR="00831821" w:rsidRPr="00831821" w14:paraId="773C8B14" w14:textId="77777777" w:rsidTr="008869EF">
        <w:tc>
          <w:tcPr>
            <w:tcW w:w="625" w:type="dxa"/>
            <w:vAlign w:val="center"/>
          </w:tcPr>
          <w:p w14:paraId="63BE885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F817D20" w14:textId="0A1F45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Iqbal, M. A. Lodhi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Zia-Ullah, M. I. Choudhary, Atta-Ur-Rahman, S. Perveen</w:t>
            </w:r>
          </w:p>
        </w:tc>
        <w:tc>
          <w:tcPr>
            <w:tcW w:w="3240" w:type="dxa"/>
            <w:vAlign w:val="center"/>
          </w:tcPr>
          <w:p w14:paraId="45A9F058" w14:textId="52F3F5B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scoumarin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New class of urease inhibitors; economical synthesis and activity</w:t>
            </w:r>
          </w:p>
        </w:tc>
        <w:tc>
          <w:tcPr>
            <w:tcW w:w="2520" w:type="dxa"/>
            <w:vAlign w:val="center"/>
          </w:tcPr>
          <w:p w14:paraId="237630E5" w14:textId="74274A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ioorganic &amp; Medicinal Chemistry</w:t>
            </w:r>
          </w:p>
        </w:tc>
        <w:tc>
          <w:tcPr>
            <w:tcW w:w="1350" w:type="dxa"/>
            <w:vAlign w:val="center"/>
          </w:tcPr>
          <w:p w14:paraId="083E7B44" w14:textId="225087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600B8A69" w14:textId="067A5E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70" w:type="dxa"/>
            <w:gridSpan w:val="2"/>
            <w:vAlign w:val="center"/>
          </w:tcPr>
          <w:p w14:paraId="35C9CC84" w14:textId="1F935C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63-1968</w:t>
            </w:r>
          </w:p>
        </w:tc>
        <w:tc>
          <w:tcPr>
            <w:tcW w:w="1235" w:type="dxa"/>
            <w:vAlign w:val="center"/>
          </w:tcPr>
          <w:p w14:paraId="19B7ACC9" w14:textId="7345E5A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66C63C7" w14:textId="5B88F8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68D48BD8" w14:textId="77777777" w:rsidTr="008869EF">
        <w:tc>
          <w:tcPr>
            <w:tcW w:w="625" w:type="dxa"/>
            <w:vAlign w:val="center"/>
          </w:tcPr>
          <w:p w14:paraId="0F6DAF2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DE46651" w14:textId="65F1A882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ahmood, S. Ali, M. H. Bhatti, K. Shahid, S. Shahzadi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</w:p>
        </w:tc>
        <w:tc>
          <w:tcPr>
            <w:tcW w:w="3240" w:type="dxa"/>
            <w:vAlign w:val="center"/>
          </w:tcPr>
          <w:p w14:paraId="3E362FC1" w14:textId="1FF9FC0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, spectroscopic, thermal and biological studies of tri-, di-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olrodiorganot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IV) 2-(4-isobutylphenyl) propanoate </w:t>
            </w:r>
          </w:p>
        </w:tc>
        <w:tc>
          <w:tcPr>
            <w:tcW w:w="2520" w:type="dxa"/>
            <w:vAlign w:val="center"/>
          </w:tcPr>
          <w:p w14:paraId="3FD2E28B" w14:textId="544560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emical Society of Pakistan</w:t>
            </w:r>
          </w:p>
        </w:tc>
        <w:tc>
          <w:tcPr>
            <w:tcW w:w="1350" w:type="dxa"/>
            <w:vAlign w:val="center"/>
          </w:tcPr>
          <w:p w14:paraId="1849C9C3" w14:textId="049A63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61CDFA75" w14:textId="31EFB33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170" w:type="dxa"/>
            <w:gridSpan w:val="2"/>
            <w:vAlign w:val="center"/>
          </w:tcPr>
          <w:p w14:paraId="360E3252" w14:textId="53BB92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1-68</w:t>
            </w:r>
          </w:p>
        </w:tc>
        <w:tc>
          <w:tcPr>
            <w:tcW w:w="1235" w:type="dxa"/>
            <w:vAlign w:val="center"/>
          </w:tcPr>
          <w:p w14:paraId="59AD4922" w14:textId="5DFBE7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7DB72EB" w14:textId="23F718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3C044F62" w14:textId="77777777" w:rsidTr="008869EF">
        <w:tc>
          <w:tcPr>
            <w:tcW w:w="625" w:type="dxa"/>
            <w:vAlign w:val="center"/>
          </w:tcPr>
          <w:p w14:paraId="3F68CD2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2945F90" w14:textId="13B1A7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W. Rehman, M. K. Baloch, B. Muhammad, A. Bad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122E8D7" w14:textId="0D1995F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Characteristic spectral studie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tifungal activity of som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chiff’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ases and their organotin (IV) complexes</w:t>
            </w:r>
          </w:p>
        </w:tc>
        <w:tc>
          <w:tcPr>
            <w:tcW w:w="2520" w:type="dxa"/>
            <w:vAlign w:val="center"/>
          </w:tcPr>
          <w:p w14:paraId="334B2532" w14:textId="0F3530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hinese Science Bulletin</w:t>
            </w:r>
          </w:p>
        </w:tc>
        <w:tc>
          <w:tcPr>
            <w:tcW w:w="1350" w:type="dxa"/>
            <w:vAlign w:val="center"/>
          </w:tcPr>
          <w:p w14:paraId="64DEC5A1" w14:textId="06A2C1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5150AE5B" w14:textId="2CDA97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1170" w:type="dxa"/>
            <w:gridSpan w:val="2"/>
            <w:vAlign w:val="center"/>
          </w:tcPr>
          <w:p w14:paraId="1F3DBAC4" w14:textId="59001C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9-122</w:t>
            </w:r>
          </w:p>
        </w:tc>
        <w:tc>
          <w:tcPr>
            <w:tcW w:w="1235" w:type="dxa"/>
            <w:vAlign w:val="center"/>
          </w:tcPr>
          <w:p w14:paraId="1E32C5A6" w14:textId="74617E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CD53FFB" w14:textId="5B4AFAE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649</w:t>
            </w:r>
          </w:p>
        </w:tc>
      </w:tr>
      <w:tr w:rsidR="00831821" w:rsidRPr="00831821" w14:paraId="5E942F90" w14:textId="77777777" w:rsidTr="008869EF">
        <w:tc>
          <w:tcPr>
            <w:tcW w:w="625" w:type="dxa"/>
            <w:vAlign w:val="center"/>
          </w:tcPr>
          <w:p w14:paraId="73356EB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E45730" w14:textId="4E3AEF4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Rehman, A. Badshah, M. K. Baloch, S. Ali, G. Hamee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49F1B304" w14:textId="4DE5FBF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characterization and biological screening of tri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enzylt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(IV) complexes of some Schiff bases</w:t>
            </w:r>
          </w:p>
        </w:tc>
        <w:tc>
          <w:tcPr>
            <w:tcW w:w="2520" w:type="dxa"/>
            <w:vAlign w:val="center"/>
          </w:tcPr>
          <w:p w14:paraId="586D6D7A" w14:textId="0B007E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 Chinese Chemical Society</w:t>
            </w:r>
          </w:p>
        </w:tc>
        <w:tc>
          <w:tcPr>
            <w:tcW w:w="1350" w:type="dxa"/>
            <w:vAlign w:val="center"/>
          </w:tcPr>
          <w:p w14:paraId="790DD708" w14:textId="2D004A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22FF3576" w14:textId="7F28EF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1170" w:type="dxa"/>
            <w:gridSpan w:val="2"/>
            <w:vAlign w:val="center"/>
          </w:tcPr>
          <w:p w14:paraId="33B2A48B" w14:textId="6071BE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29-934</w:t>
            </w:r>
          </w:p>
        </w:tc>
        <w:tc>
          <w:tcPr>
            <w:tcW w:w="1235" w:type="dxa"/>
            <w:vAlign w:val="center"/>
          </w:tcPr>
          <w:p w14:paraId="675F3692" w14:textId="06AC10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ABD6338" w14:textId="120C11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935</w:t>
            </w:r>
          </w:p>
        </w:tc>
      </w:tr>
      <w:tr w:rsidR="00831821" w:rsidRPr="00831821" w14:paraId="2E81396E" w14:textId="77777777" w:rsidTr="008869EF">
        <w:tc>
          <w:tcPr>
            <w:tcW w:w="625" w:type="dxa"/>
            <w:vAlign w:val="center"/>
          </w:tcPr>
          <w:p w14:paraId="1344F1B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6FA01C6" w14:textId="4297A6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Amtul, M. Rasheed, M. I. Choudhary, S. Rosanna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tta-ur-Rahman</w:t>
            </w:r>
          </w:p>
        </w:tc>
        <w:tc>
          <w:tcPr>
            <w:tcW w:w="3240" w:type="dxa"/>
            <w:vAlign w:val="center"/>
          </w:tcPr>
          <w:p w14:paraId="5022F247" w14:textId="40FF0C0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inetics of novel competitive inhibitors of urease enzymes by a focused library of oxadiazoles/thiadiazoles and triazoles</w:t>
            </w:r>
          </w:p>
        </w:tc>
        <w:tc>
          <w:tcPr>
            <w:tcW w:w="2520" w:type="dxa"/>
            <w:vAlign w:val="center"/>
          </w:tcPr>
          <w:p w14:paraId="67B57677" w14:textId="137CCA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iochemical and Biophysical Research Communications</w:t>
            </w:r>
          </w:p>
        </w:tc>
        <w:tc>
          <w:tcPr>
            <w:tcW w:w="1350" w:type="dxa"/>
            <w:vAlign w:val="center"/>
          </w:tcPr>
          <w:p w14:paraId="378EA9EB" w14:textId="3579E9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77196B6B" w14:textId="210B72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9</w:t>
            </w:r>
          </w:p>
        </w:tc>
        <w:tc>
          <w:tcPr>
            <w:tcW w:w="1170" w:type="dxa"/>
            <w:gridSpan w:val="2"/>
            <w:vAlign w:val="center"/>
          </w:tcPr>
          <w:p w14:paraId="253AD9EA" w14:textId="4F31C3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53-1063</w:t>
            </w:r>
          </w:p>
        </w:tc>
        <w:tc>
          <w:tcPr>
            <w:tcW w:w="1235" w:type="dxa"/>
            <w:vAlign w:val="center"/>
          </w:tcPr>
          <w:p w14:paraId="5DC6AB2A" w14:textId="432D66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9A15D33" w14:textId="3FBF00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466</w:t>
            </w:r>
          </w:p>
        </w:tc>
      </w:tr>
      <w:tr w:rsidR="00831821" w:rsidRPr="00831821" w14:paraId="133E5C4B" w14:textId="77777777" w:rsidTr="008869EF">
        <w:tc>
          <w:tcPr>
            <w:tcW w:w="625" w:type="dxa"/>
            <w:vAlign w:val="center"/>
          </w:tcPr>
          <w:p w14:paraId="51D266C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FBCAF17" w14:textId="58F5516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avid Hussain Zaidi, Fazal Naeem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ashid Iqbal, Zia-Ullah</w:t>
            </w:r>
          </w:p>
        </w:tc>
        <w:tc>
          <w:tcPr>
            <w:tcW w:w="3240" w:type="dxa"/>
            <w:vAlign w:val="center"/>
          </w:tcPr>
          <w:p w14:paraId="5495C8F1" w14:textId="4B76AA3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of dithioacetals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xathioacetal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with chiral auxiliaries</w:t>
            </w:r>
          </w:p>
        </w:tc>
        <w:tc>
          <w:tcPr>
            <w:tcW w:w="2520" w:type="dxa"/>
            <w:vAlign w:val="center"/>
          </w:tcPr>
          <w:p w14:paraId="114A9940" w14:textId="226C786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tic Communications</w:t>
            </w:r>
          </w:p>
        </w:tc>
        <w:tc>
          <w:tcPr>
            <w:tcW w:w="1350" w:type="dxa"/>
            <w:vAlign w:val="center"/>
          </w:tcPr>
          <w:p w14:paraId="75E5DB9A" w14:textId="365447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1170" w:type="dxa"/>
            <w:vAlign w:val="center"/>
          </w:tcPr>
          <w:p w14:paraId="0E269B5C" w14:textId="5A37E2E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70" w:type="dxa"/>
            <w:gridSpan w:val="2"/>
            <w:vAlign w:val="center"/>
          </w:tcPr>
          <w:p w14:paraId="7A22C800" w14:textId="2D08451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41-2653</w:t>
            </w:r>
          </w:p>
        </w:tc>
        <w:tc>
          <w:tcPr>
            <w:tcW w:w="1235" w:type="dxa"/>
            <w:vAlign w:val="center"/>
          </w:tcPr>
          <w:p w14:paraId="235F8EF4" w14:textId="314FF57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3FBF04C" w14:textId="638812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34</w:t>
            </w:r>
          </w:p>
        </w:tc>
      </w:tr>
      <w:tr w:rsidR="00831821" w:rsidRPr="00831821" w14:paraId="1ADC252F" w14:textId="77777777" w:rsidTr="003806D0">
        <w:tc>
          <w:tcPr>
            <w:tcW w:w="15110" w:type="dxa"/>
            <w:gridSpan w:val="10"/>
            <w:vAlign w:val="center"/>
          </w:tcPr>
          <w:p w14:paraId="2BD4B979" w14:textId="42B233B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3</w:t>
            </w:r>
          </w:p>
        </w:tc>
      </w:tr>
      <w:tr w:rsidR="00831821" w:rsidRPr="00831821" w14:paraId="7110BE37" w14:textId="77777777" w:rsidTr="008869EF">
        <w:tc>
          <w:tcPr>
            <w:tcW w:w="625" w:type="dxa"/>
            <w:vAlign w:val="center"/>
          </w:tcPr>
          <w:p w14:paraId="719148C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DA30457" w14:textId="0C12AE59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M. Hussain M. T. Hussain, N. H. Rama, S. Hameed, A. Malik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21EA610A" w14:textId="7DAF8DB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antimicrobial activities of some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ocoumar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ihydroisocoumar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derivatives</w:t>
            </w:r>
          </w:p>
        </w:tc>
        <w:tc>
          <w:tcPr>
            <w:tcW w:w="2520" w:type="dxa"/>
            <w:vAlign w:val="center"/>
          </w:tcPr>
          <w:p w14:paraId="3799719C" w14:textId="52DC960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14A83143" w14:textId="737437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137684AD" w14:textId="4C7F22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44CC9034" w14:textId="446989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7-214</w:t>
            </w:r>
          </w:p>
        </w:tc>
        <w:tc>
          <w:tcPr>
            <w:tcW w:w="1235" w:type="dxa"/>
            <w:vAlign w:val="center"/>
          </w:tcPr>
          <w:p w14:paraId="76C4ECEF" w14:textId="1FCF87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BC2890D" w14:textId="7791BF1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26C41760" w14:textId="77777777" w:rsidTr="008869EF">
        <w:tc>
          <w:tcPr>
            <w:tcW w:w="625" w:type="dxa"/>
            <w:vAlign w:val="center"/>
          </w:tcPr>
          <w:p w14:paraId="748F698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CD10D1B" w14:textId="6B73333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Rasheed, Zia-Ullah, S. Hayat, F. Kaukab, M. I. Choudhary, Atta-ur-Rahman</w:t>
            </w:r>
          </w:p>
        </w:tc>
        <w:tc>
          <w:tcPr>
            <w:tcW w:w="3240" w:type="dxa"/>
            <w:vAlign w:val="center"/>
          </w:tcPr>
          <w:p w14:paraId="3AF0985B" w14:textId="5C448F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</w:t>
            </w:r>
            <w:r w:rsidRPr="0083182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leishmanicidal activity of some hydrazides and their analogs</w:t>
            </w:r>
          </w:p>
        </w:tc>
        <w:tc>
          <w:tcPr>
            <w:tcW w:w="2520" w:type="dxa"/>
            <w:vAlign w:val="center"/>
          </w:tcPr>
          <w:p w14:paraId="3B11A2D7" w14:textId="3808FD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ioorganic &amp; Medicinal Chemistry</w:t>
            </w:r>
          </w:p>
        </w:tc>
        <w:tc>
          <w:tcPr>
            <w:tcW w:w="1350" w:type="dxa"/>
            <w:vAlign w:val="center"/>
          </w:tcPr>
          <w:p w14:paraId="2EA0EC65" w14:textId="4BEAC4D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6E99B3CF" w14:textId="088E8A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70" w:type="dxa"/>
            <w:gridSpan w:val="2"/>
            <w:vAlign w:val="center"/>
          </w:tcPr>
          <w:p w14:paraId="1993F33A" w14:textId="5F5311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81-1387</w:t>
            </w:r>
          </w:p>
        </w:tc>
        <w:tc>
          <w:tcPr>
            <w:tcW w:w="1235" w:type="dxa"/>
            <w:vAlign w:val="center"/>
          </w:tcPr>
          <w:p w14:paraId="5BE6C89E" w14:textId="10C120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FAB395A" w14:textId="5C0871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930</w:t>
            </w:r>
          </w:p>
        </w:tc>
      </w:tr>
      <w:tr w:rsidR="00831821" w:rsidRPr="00831821" w14:paraId="3AE2CF75" w14:textId="77777777" w:rsidTr="008869EF">
        <w:tc>
          <w:tcPr>
            <w:tcW w:w="625" w:type="dxa"/>
            <w:vAlign w:val="center"/>
          </w:tcPr>
          <w:p w14:paraId="353CA96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33B20DD" w14:textId="7859DF4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Abbas Khan, S. Hayat, M. T. H. Khan, 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khmoo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I. Choudhary, F. Shaheen, Atta-ur-Rahman</w:t>
            </w:r>
          </w:p>
        </w:tc>
        <w:tc>
          <w:tcPr>
            <w:tcW w:w="3240" w:type="dxa"/>
            <w:vAlign w:val="center"/>
          </w:tcPr>
          <w:p w14:paraId="3E68BFB0" w14:textId="13E84D1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hree tyrosinase inhibitors and antioxidant compounds from Salsol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oetida</w:t>
            </w:r>
            <w:proofErr w:type="spellEnd"/>
          </w:p>
        </w:tc>
        <w:tc>
          <w:tcPr>
            <w:tcW w:w="2520" w:type="dxa"/>
            <w:vAlign w:val="center"/>
          </w:tcPr>
          <w:p w14:paraId="538E9116" w14:textId="51E11A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lvetica Chemica Acta</w:t>
            </w:r>
          </w:p>
        </w:tc>
        <w:tc>
          <w:tcPr>
            <w:tcW w:w="1350" w:type="dxa"/>
            <w:vAlign w:val="center"/>
          </w:tcPr>
          <w:p w14:paraId="1F60E424" w14:textId="43CF23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631D092D" w14:textId="7C9DB28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1170" w:type="dxa"/>
            <w:gridSpan w:val="2"/>
            <w:vAlign w:val="center"/>
          </w:tcPr>
          <w:p w14:paraId="6BF5E3DA" w14:textId="48D61E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57-469</w:t>
            </w:r>
          </w:p>
        </w:tc>
        <w:tc>
          <w:tcPr>
            <w:tcW w:w="1235" w:type="dxa"/>
            <w:vAlign w:val="center"/>
          </w:tcPr>
          <w:p w14:paraId="53332099" w14:textId="594FEB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B7677E7" w14:textId="6A03C6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78</w:t>
            </w:r>
          </w:p>
        </w:tc>
      </w:tr>
      <w:tr w:rsidR="00831821" w:rsidRPr="00831821" w14:paraId="381BEA36" w14:textId="77777777" w:rsidTr="008869EF">
        <w:tc>
          <w:tcPr>
            <w:tcW w:w="625" w:type="dxa"/>
            <w:vAlign w:val="center"/>
          </w:tcPr>
          <w:p w14:paraId="31ABCA9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881F4F" w14:textId="1E0030D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S. Safi, S. Akht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S. A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yattollah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Hassan, M. Arif, S. M. Haider, F. Ahmad, S. Siddiqui, M. Z. Khan</w:t>
            </w:r>
          </w:p>
        </w:tc>
        <w:tc>
          <w:tcPr>
            <w:tcW w:w="3240" w:type="dxa"/>
            <w:vAlign w:val="center"/>
          </w:tcPr>
          <w:p w14:paraId="4F25D75D" w14:textId="4D54DF5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study on fatty acid composition of fish liver oil from two marine fish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sphyr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lochi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Carcharhinus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leekeri</w:t>
            </w:r>
            <w:proofErr w:type="spellEnd"/>
          </w:p>
        </w:tc>
        <w:tc>
          <w:tcPr>
            <w:tcW w:w="2520" w:type="dxa"/>
            <w:vAlign w:val="center"/>
          </w:tcPr>
          <w:p w14:paraId="79C3F76E" w14:textId="4C09DF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rkish Journal of Chemistry</w:t>
            </w:r>
          </w:p>
        </w:tc>
        <w:tc>
          <w:tcPr>
            <w:tcW w:w="1350" w:type="dxa"/>
            <w:vAlign w:val="center"/>
          </w:tcPr>
          <w:p w14:paraId="6DF81F55" w14:textId="31C4C7B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62D70121" w14:textId="652EEB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6D533590" w14:textId="5408ED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1-258</w:t>
            </w:r>
          </w:p>
        </w:tc>
        <w:tc>
          <w:tcPr>
            <w:tcW w:w="1235" w:type="dxa"/>
            <w:vAlign w:val="center"/>
          </w:tcPr>
          <w:p w14:paraId="2C3AC8B4" w14:textId="757960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63270BD" w14:textId="4C84B5E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92</w:t>
            </w:r>
          </w:p>
        </w:tc>
      </w:tr>
      <w:tr w:rsidR="00831821" w:rsidRPr="00831821" w14:paraId="1BCA53F1" w14:textId="77777777" w:rsidTr="008869EF">
        <w:tc>
          <w:tcPr>
            <w:tcW w:w="625" w:type="dxa"/>
            <w:vAlign w:val="center"/>
          </w:tcPr>
          <w:p w14:paraId="3691582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EEB299" w14:textId="0B0516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Jawaid Farhad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oushe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ushtaq, Fozia Noor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amoon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akwe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hamim Akhtar, Waqar Hussain, Shaheen A. Hussai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0464B6E" w14:textId="5890486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of some phenacyl derivatives of 1-methyl-7-methoxy-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sym w:font="Symbol" w:char="F062"/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carboline and their behavioural study</w:t>
            </w:r>
          </w:p>
        </w:tc>
        <w:tc>
          <w:tcPr>
            <w:tcW w:w="2520" w:type="dxa"/>
            <w:vAlign w:val="center"/>
          </w:tcPr>
          <w:p w14:paraId="03C8AF7B" w14:textId="32364D4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of Pharmaceutical Sciences</w:t>
            </w:r>
          </w:p>
        </w:tc>
        <w:tc>
          <w:tcPr>
            <w:tcW w:w="1350" w:type="dxa"/>
            <w:vAlign w:val="center"/>
          </w:tcPr>
          <w:p w14:paraId="4500AB92" w14:textId="684000B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45C2C81F" w14:textId="7A68A82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5C841D0F" w14:textId="1C08A0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3-77</w:t>
            </w:r>
          </w:p>
        </w:tc>
        <w:tc>
          <w:tcPr>
            <w:tcW w:w="1235" w:type="dxa"/>
            <w:vAlign w:val="center"/>
          </w:tcPr>
          <w:p w14:paraId="535BB372" w14:textId="120482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000004F1" w14:textId="520DD4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649</w:t>
            </w:r>
          </w:p>
        </w:tc>
      </w:tr>
      <w:tr w:rsidR="00831821" w:rsidRPr="00831821" w14:paraId="6A927B64" w14:textId="77777777" w:rsidTr="008869EF">
        <w:tc>
          <w:tcPr>
            <w:tcW w:w="625" w:type="dxa"/>
            <w:vAlign w:val="center"/>
          </w:tcPr>
          <w:p w14:paraId="71E7467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08836CD" w14:textId="2B99E5A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Hayat, Zia-Ullah, M. I. Choudhary, Atta-ur-Rahman</w:t>
            </w:r>
          </w:p>
        </w:tc>
        <w:tc>
          <w:tcPr>
            <w:tcW w:w="3240" w:type="dxa"/>
            <w:vAlign w:val="center"/>
          </w:tcPr>
          <w:p w14:paraId="14AB2706" w14:textId="31FE4F2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 expedient esterification of aromatic carboxylic acids using sodium bromate and sodium hydrogen sulfite</w:t>
            </w:r>
          </w:p>
        </w:tc>
        <w:tc>
          <w:tcPr>
            <w:tcW w:w="2520" w:type="dxa"/>
            <w:vAlign w:val="center"/>
          </w:tcPr>
          <w:p w14:paraId="0504CEC6" w14:textId="042FAA1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247D413F" w14:textId="339D182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743CD404" w14:textId="2CB4B4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1170" w:type="dxa"/>
            <w:gridSpan w:val="2"/>
            <w:vAlign w:val="center"/>
          </w:tcPr>
          <w:p w14:paraId="5C9E9E41" w14:textId="2B829F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549-5554</w:t>
            </w:r>
          </w:p>
        </w:tc>
        <w:tc>
          <w:tcPr>
            <w:tcW w:w="1235" w:type="dxa"/>
            <w:vAlign w:val="center"/>
          </w:tcPr>
          <w:p w14:paraId="4C2A06BE" w14:textId="4D313D8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3518CC8" w14:textId="7512E7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0113EFA3" w14:textId="77777777" w:rsidTr="008869EF">
        <w:tc>
          <w:tcPr>
            <w:tcW w:w="625" w:type="dxa"/>
            <w:vAlign w:val="center"/>
          </w:tcPr>
          <w:p w14:paraId="3F1DB30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16B07A2" w14:textId="3396B37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. Hayat, Zia-Ullah, Atta-ur-Rahman, M. I. Choudhary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E. Bayer</w:t>
            </w:r>
          </w:p>
        </w:tc>
        <w:tc>
          <w:tcPr>
            <w:tcW w:w="3240" w:type="dxa"/>
            <w:vAlign w:val="center"/>
          </w:tcPr>
          <w:p w14:paraId="3210D31B" w14:textId="5A8949F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n alternative method for the synthesis of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-lactones by us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s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Celite/C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3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N combination</w:t>
            </w:r>
          </w:p>
        </w:tc>
        <w:tc>
          <w:tcPr>
            <w:tcW w:w="2520" w:type="dxa"/>
            <w:vAlign w:val="center"/>
          </w:tcPr>
          <w:p w14:paraId="4A7F7306" w14:textId="5FE772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tic Communications</w:t>
            </w:r>
          </w:p>
        </w:tc>
        <w:tc>
          <w:tcPr>
            <w:tcW w:w="1350" w:type="dxa"/>
            <w:vAlign w:val="center"/>
          </w:tcPr>
          <w:p w14:paraId="166C7A35" w14:textId="4D2A30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5A99129A" w14:textId="669E13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3D6B857F" w14:textId="596DE43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435-3453</w:t>
            </w:r>
          </w:p>
        </w:tc>
        <w:tc>
          <w:tcPr>
            <w:tcW w:w="1235" w:type="dxa"/>
            <w:vAlign w:val="center"/>
          </w:tcPr>
          <w:p w14:paraId="60ED3406" w14:textId="67DA3D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6F1B0AF" w14:textId="3A79E1F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34</w:t>
            </w:r>
          </w:p>
        </w:tc>
      </w:tr>
      <w:tr w:rsidR="00831821" w:rsidRPr="00831821" w14:paraId="347D427A" w14:textId="77777777" w:rsidTr="008869EF">
        <w:tc>
          <w:tcPr>
            <w:tcW w:w="625" w:type="dxa"/>
            <w:vAlign w:val="center"/>
          </w:tcPr>
          <w:p w14:paraId="0F13D6C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722C90A" w14:textId="304719B8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. Hayat, Atta-ur-Rahm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. M. Khan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. I. Choudhary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harv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Zia-Ullah, E. Bayer</w:t>
            </w:r>
          </w:p>
        </w:tc>
        <w:tc>
          <w:tcPr>
            <w:tcW w:w="3240" w:type="dxa"/>
            <w:vAlign w:val="center"/>
          </w:tcPr>
          <w:p w14:paraId="5C874213" w14:textId="00DD757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n alternative method for the highly selective iodination or alcohols using 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s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B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3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Et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 system</w:t>
            </w:r>
          </w:p>
        </w:tc>
        <w:tc>
          <w:tcPr>
            <w:tcW w:w="2520" w:type="dxa"/>
            <w:vAlign w:val="center"/>
          </w:tcPr>
          <w:p w14:paraId="4BFEAAA5" w14:textId="4AEF8A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tic Communications</w:t>
            </w:r>
          </w:p>
        </w:tc>
        <w:tc>
          <w:tcPr>
            <w:tcW w:w="1350" w:type="dxa"/>
            <w:vAlign w:val="center"/>
          </w:tcPr>
          <w:p w14:paraId="03E54A52" w14:textId="628F12C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0E60DF1E" w14:textId="25D102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355C45A2" w14:textId="5E63C6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31-2540</w:t>
            </w:r>
          </w:p>
        </w:tc>
        <w:tc>
          <w:tcPr>
            <w:tcW w:w="1235" w:type="dxa"/>
            <w:vAlign w:val="center"/>
          </w:tcPr>
          <w:p w14:paraId="2FE8397C" w14:textId="34CFCA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AF21785" w14:textId="22AA740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34</w:t>
            </w:r>
          </w:p>
        </w:tc>
      </w:tr>
      <w:tr w:rsidR="00831821" w:rsidRPr="00831821" w14:paraId="27AE8A20" w14:textId="77777777" w:rsidTr="008869EF">
        <w:tc>
          <w:tcPr>
            <w:tcW w:w="625" w:type="dxa"/>
            <w:vAlign w:val="center"/>
          </w:tcPr>
          <w:p w14:paraId="056BA9B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E5B4C7E" w14:textId="0220AB0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Begum, F. Noor, M. Z. Khan, S. Hayat, M. I. Choudhary, S. Perveen, Zia-Ullah</w:t>
            </w:r>
          </w:p>
        </w:tc>
        <w:tc>
          <w:tcPr>
            <w:tcW w:w="3240" w:type="dxa"/>
            <w:vAlign w:val="center"/>
          </w:tcPr>
          <w:p w14:paraId="5F924448" w14:textId="0799016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screening of 7-hydroxy-4-methyl-2H-chromen-2-one, 7-hydroxy-4,5-dimethyl-2H-chromen-2-one and their some derivatives</w:t>
            </w:r>
          </w:p>
        </w:tc>
        <w:tc>
          <w:tcPr>
            <w:tcW w:w="2520" w:type="dxa"/>
            <w:vAlign w:val="center"/>
          </w:tcPr>
          <w:p w14:paraId="09525514" w14:textId="13D8619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3696885A" w14:textId="6F24405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47F9C55A" w14:textId="5CC4E7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5414F3AC" w14:textId="08EC45E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5-125</w:t>
            </w:r>
          </w:p>
        </w:tc>
        <w:tc>
          <w:tcPr>
            <w:tcW w:w="1235" w:type="dxa"/>
            <w:vAlign w:val="center"/>
          </w:tcPr>
          <w:p w14:paraId="42D4EF7E" w14:textId="6B41AEF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DF47EB9" w14:textId="51E124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217ED690" w14:textId="77777777" w:rsidTr="008869EF">
        <w:tc>
          <w:tcPr>
            <w:tcW w:w="625" w:type="dxa"/>
            <w:vAlign w:val="center"/>
          </w:tcPr>
          <w:p w14:paraId="46718491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F78479" w14:textId="69073579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T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M. Fecker, W. Voelter</w:t>
            </w:r>
          </w:p>
        </w:tc>
        <w:tc>
          <w:tcPr>
            <w:tcW w:w="3240" w:type="dxa"/>
            <w:vAlign w:val="center"/>
          </w:tcPr>
          <w:p w14:paraId="31A1C89C" w14:textId="29B1118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novel method for the syntheses of symmetrical disulfides us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s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Celite as a solid base</w:t>
            </w:r>
          </w:p>
        </w:tc>
        <w:tc>
          <w:tcPr>
            <w:tcW w:w="2520" w:type="dxa"/>
            <w:vAlign w:val="center"/>
          </w:tcPr>
          <w:p w14:paraId="2699DA6C" w14:textId="08FB337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775D1B3A" w14:textId="27F1ABD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49EA708A" w14:textId="7D59B0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170" w:type="dxa"/>
            <w:gridSpan w:val="2"/>
            <w:vAlign w:val="center"/>
          </w:tcPr>
          <w:p w14:paraId="41EC2A56" w14:textId="74E122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789-6791</w:t>
            </w:r>
          </w:p>
        </w:tc>
        <w:tc>
          <w:tcPr>
            <w:tcW w:w="1235" w:type="dxa"/>
            <w:vAlign w:val="center"/>
          </w:tcPr>
          <w:p w14:paraId="1C20F4AB" w14:textId="7BFE53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7570C47" w14:textId="66E385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4645EDF2" w14:textId="77777777" w:rsidTr="008869EF">
        <w:tc>
          <w:tcPr>
            <w:tcW w:w="625" w:type="dxa"/>
            <w:vAlign w:val="center"/>
          </w:tcPr>
          <w:p w14:paraId="7DD32ED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9B98238" w14:textId="67CAB2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ahmood, S. Ali, M. H. Bhatti, M. Mazhar, R. Iqbal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</w:p>
        </w:tc>
        <w:tc>
          <w:tcPr>
            <w:tcW w:w="3240" w:type="dxa"/>
            <w:vAlign w:val="center"/>
          </w:tcPr>
          <w:p w14:paraId="4CC55F28" w14:textId="656BE49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Synthesis, characterization and biological applications of organotin (IV) derivatives of 2-(2-fluoro-4-biphenyl) propanoic acid</w:t>
            </w:r>
          </w:p>
        </w:tc>
        <w:tc>
          <w:tcPr>
            <w:tcW w:w="2520" w:type="dxa"/>
            <w:vAlign w:val="center"/>
          </w:tcPr>
          <w:p w14:paraId="4AE05FF1" w14:textId="772CE6D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urkish Journal of Chemistry</w:t>
            </w:r>
          </w:p>
        </w:tc>
        <w:tc>
          <w:tcPr>
            <w:tcW w:w="1350" w:type="dxa"/>
            <w:vAlign w:val="center"/>
          </w:tcPr>
          <w:p w14:paraId="1CCD754C" w14:textId="10A0C7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1119A8CC" w14:textId="031574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170" w:type="dxa"/>
            <w:gridSpan w:val="2"/>
            <w:vAlign w:val="center"/>
          </w:tcPr>
          <w:p w14:paraId="206D58D4" w14:textId="69169C0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57-666</w:t>
            </w:r>
          </w:p>
        </w:tc>
        <w:tc>
          <w:tcPr>
            <w:tcW w:w="1235" w:type="dxa"/>
            <w:vAlign w:val="center"/>
          </w:tcPr>
          <w:p w14:paraId="1DF571C4" w14:textId="236D26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1A413F" w14:textId="2D6E62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92</w:t>
            </w:r>
          </w:p>
        </w:tc>
      </w:tr>
      <w:tr w:rsidR="00831821" w:rsidRPr="00831821" w14:paraId="30E82CF1" w14:textId="77777777" w:rsidTr="008869EF">
        <w:tc>
          <w:tcPr>
            <w:tcW w:w="625" w:type="dxa"/>
            <w:vAlign w:val="center"/>
          </w:tcPr>
          <w:p w14:paraId="0D9F58E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5219604" w14:textId="0C254BB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M. Abdul Hai, S. Perveen, R. A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N. Afza</w:t>
            </w:r>
          </w:p>
        </w:tc>
        <w:tc>
          <w:tcPr>
            <w:tcW w:w="3240" w:type="dxa"/>
            <w:vAlign w:val="center"/>
          </w:tcPr>
          <w:p w14:paraId="6484EEF8" w14:textId="6427EB8F" w:rsidR="00831821" w:rsidRPr="00831821" w:rsidRDefault="00831821" w:rsidP="0083182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ertiary amine promoted synthesis of symmetrical 1,3-di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ureas</w:t>
            </w:r>
            <w:proofErr w:type="spellEnd"/>
          </w:p>
        </w:tc>
        <w:tc>
          <w:tcPr>
            <w:tcW w:w="2520" w:type="dxa"/>
            <w:vAlign w:val="center"/>
          </w:tcPr>
          <w:p w14:paraId="5AD07FED" w14:textId="6A84AC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tural Product Research</w:t>
            </w:r>
          </w:p>
        </w:tc>
        <w:tc>
          <w:tcPr>
            <w:tcW w:w="1350" w:type="dxa"/>
            <w:vAlign w:val="center"/>
          </w:tcPr>
          <w:p w14:paraId="0BC88D27" w14:textId="7ED6FB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27DBD3C8" w14:textId="1875A9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70" w:type="dxa"/>
            <w:gridSpan w:val="2"/>
            <w:vAlign w:val="center"/>
          </w:tcPr>
          <w:p w14:paraId="3758657E" w14:textId="74EBCC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1-354</w:t>
            </w:r>
          </w:p>
        </w:tc>
        <w:tc>
          <w:tcPr>
            <w:tcW w:w="1235" w:type="dxa"/>
            <w:vAlign w:val="center"/>
          </w:tcPr>
          <w:p w14:paraId="553A5156" w14:textId="151AD8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94F43C8" w14:textId="41E850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828</w:t>
            </w:r>
          </w:p>
        </w:tc>
      </w:tr>
      <w:tr w:rsidR="00831821" w:rsidRPr="00831821" w14:paraId="08626C2E" w14:textId="77777777" w:rsidTr="008869EF">
        <w:tc>
          <w:tcPr>
            <w:tcW w:w="625" w:type="dxa"/>
            <w:vAlign w:val="center"/>
          </w:tcPr>
          <w:p w14:paraId="026AB30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2625FEB" w14:textId="5DB8EF8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K. Shahid, S. Ali, S. Shahzadi, A. Bad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G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harvi</w:t>
            </w:r>
            <w:proofErr w:type="spellEnd"/>
          </w:p>
        </w:tc>
        <w:tc>
          <w:tcPr>
            <w:tcW w:w="3240" w:type="dxa"/>
            <w:vAlign w:val="center"/>
          </w:tcPr>
          <w:p w14:paraId="23068E72" w14:textId="2B71D65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Organotin (IV) complexes of aniline derivatives. I. Synthesis, spectral, and antibacterial studies of di-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riorganot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IV) derivatives of 4-bromomaleanilic acid</w:t>
            </w:r>
          </w:p>
        </w:tc>
        <w:tc>
          <w:tcPr>
            <w:tcW w:w="2520" w:type="dxa"/>
            <w:vAlign w:val="center"/>
          </w:tcPr>
          <w:p w14:paraId="4D936E40" w14:textId="4939C7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ynthesis and Reactivity in Inorganic and Metal-Organic Chemistry</w:t>
            </w:r>
          </w:p>
        </w:tc>
        <w:tc>
          <w:tcPr>
            <w:tcW w:w="1350" w:type="dxa"/>
            <w:vAlign w:val="center"/>
          </w:tcPr>
          <w:p w14:paraId="2BF967FD" w14:textId="48A5E8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3</w:t>
            </w:r>
          </w:p>
        </w:tc>
        <w:tc>
          <w:tcPr>
            <w:tcW w:w="1170" w:type="dxa"/>
            <w:vAlign w:val="center"/>
          </w:tcPr>
          <w:p w14:paraId="1A172D7A" w14:textId="1FD9945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70" w:type="dxa"/>
            <w:gridSpan w:val="2"/>
            <w:vAlign w:val="center"/>
          </w:tcPr>
          <w:p w14:paraId="06386FA0" w14:textId="791CCE7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21-1235</w:t>
            </w:r>
          </w:p>
        </w:tc>
        <w:tc>
          <w:tcPr>
            <w:tcW w:w="1235" w:type="dxa"/>
            <w:vAlign w:val="center"/>
          </w:tcPr>
          <w:p w14:paraId="3E1EF97C" w14:textId="612A2EB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555D1E7" w14:textId="2A4EB0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3BE52ECE" w14:textId="77777777" w:rsidTr="003806D0">
        <w:tc>
          <w:tcPr>
            <w:tcW w:w="15110" w:type="dxa"/>
            <w:gridSpan w:val="10"/>
            <w:vAlign w:val="center"/>
          </w:tcPr>
          <w:p w14:paraId="76A1E543" w14:textId="4813D1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2</w:t>
            </w:r>
          </w:p>
        </w:tc>
      </w:tr>
      <w:tr w:rsidR="00831821" w:rsidRPr="00831821" w14:paraId="7E464E18" w14:textId="77777777" w:rsidTr="008869EF">
        <w:tc>
          <w:tcPr>
            <w:tcW w:w="625" w:type="dxa"/>
            <w:vAlign w:val="center"/>
          </w:tcPr>
          <w:p w14:paraId="30FD181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891C926" w14:textId="3F754BB1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P. P. Parekh, H. A. Khwaja, A. R. Khan, R. R. Naqvi, A. Malik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G. Hussain</w:t>
            </w:r>
          </w:p>
        </w:tc>
        <w:tc>
          <w:tcPr>
            <w:tcW w:w="3240" w:type="dxa"/>
            <w:vAlign w:val="center"/>
          </w:tcPr>
          <w:p w14:paraId="0BDEA9C0" w14:textId="26541CB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ead content of petrol and diesel and its assessment in an urban environment</w:t>
            </w:r>
          </w:p>
        </w:tc>
        <w:tc>
          <w:tcPr>
            <w:tcW w:w="2520" w:type="dxa"/>
            <w:vAlign w:val="center"/>
          </w:tcPr>
          <w:p w14:paraId="7822D070" w14:textId="03DD60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nvironmental </w:t>
            </w:r>
            <w:r w:rsidRPr="00831821">
              <w:rPr>
                <w:rStyle w:val="Emphasis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Monitoring and Assessment</w:t>
            </w:r>
          </w:p>
        </w:tc>
        <w:tc>
          <w:tcPr>
            <w:tcW w:w="1350" w:type="dxa"/>
            <w:vAlign w:val="center"/>
          </w:tcPr>
          <w:p w14:paraId="6AA34089" w14:textId="5ECFFD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13EFBEAF" w14:textId="6C4BD6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rong"/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1170" w:type="dxa"/>
            <w:gridSpan w:val="2"/>
            <w:vAlign w:val="center"/>
          </w:tcPr>
          <w:p w14:paraId="6F72FD2A" w14:textId="347712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5-262</w:t>
            </w:r>
          </w:p>
        </w:tc>
        <w:tc>
          <w:tcPr>
            <w:tcW w:w="1235" w:type="dxa"/>
            <w:vAlign w:val="center"/>
          </w:tcPr>
          <w:p w14:paraId="296719F0" w14:textId="570D6A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35AD264" w14:textId="38C629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687</w:t>
            </w:r>
          </w:p>
        </w:tc>
      </w:tr>
      <w:tr w:rsidR="00831821" w:rsidRPr="00831821" w14:paraId="2358308F" w14:textId="77777777" w:rsidTr="008869EF">
        <w:tc>
          <w:tcPr>
            <w:tcW w:w="625" w:type="dxa"/>
            <w:vAlign w:val="center"/>
          </w:tcPr>
          <w:p w14:paraId="0CF0B14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CE941E" w14:textId="30C0BDA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Rahat, M. I. Choudhary, Atta-ur-Rahman, U. Ghani, S. Perveen, S. Khatoon, A. Dar, A. Malik</w:t>
            </w:r>
          </w:p>
        </w:tc>
        <w:tc>
          <w:tcPr>
            <w:tcW w:w="3240" w:type="dxa"/>
            <w:vAlign w:val="center"/>
          </w:tcPr>
          <w:p w14:paraId="7814FEC3" w14:textId="3552DA8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biological screening of 2-substituted 5,6-dihydro-5-oxo-4H-1,3,4-oxadiazine-4-propanenitriles and their intermediates</w:t>
            </w:r>
          </w:p>
        </w:tc>
        <w:tc>
          <w:tcPr>
            <w:tcW w:w="2520" w:type="dxa"/>
            <w:vAlign w:val="center"/>
          </w:tcPr>
          <w:p w14:paraId="587E8410" w14:textId="469684B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lvetica Chemica Acta</w:t>
            </w:r>
          </w:p>
        </w:tc>
        <w:tc>
          <w:tcPr>
            <w:tcW w:w="1350" w:type="dxa"/>
            <w:vAlign w:val="center"/>
          </w:tcPr>
          <w:p w14:paraId="089D3228" w14:textId="176D93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1199E1EE" w14:textId="61B04E1D" w:rsidR="00831821" w:rsidRPr="00831821" w:rsidRDefault="00831821" w:rsidP="00831821">
            <w:pPr>
              <w:jc w:val="center"/>
              <w:rPr>
                <w:rStyle w:val="authors-list-item"/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170" w:type="dxa"/>
            <w:gridSpan w:val="2"/>
            <w:vAlign w:val="center"/>
          </w:tcPr>
          <w:p w14:paraId="577D202E" w14:textId="43B1A5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59-570</w:t>
            </w:r>
          </w:p>
        </w:tc>
        <w:tc>
          <w:tcPr>
            <w:tcW w:w="1235" w:type="dxa"/>
            <w:vAlign w:val="center"/>
          </w:tcPr>
          <w:p w14:paraId="764871CE" w14:textId="111F2A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442D7A8" w14:textId="73B32A0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478</w:t>
            </w:r>
          </w:p>
        </w:tc>
      </w:tr>
      <w:tr w:rsidR="00831821" w:rsidRPr="00831821" w14:paraId="6E854E77" w14:textId="77777777" w:rsidTr="008869EF">
        <w:tc>
          <w:tcPr>
            <w:tcW w:w="625" w:type="dxa"/>
            <w:vAlign w:val="center"/>
          </w:tcPr>
          <w:p w14:paraId="28600B9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7A97667" w14:textId="0BB81139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yat, Atta-ur-Rahman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H. Latif, E. Bayer</w:t>
            </w:r>
          </w:p>
        </w:tc>
        <w:tc>
          <w:tcPr>
            <w:tcW w:w="3240" w:type="dxa"/>
            <w:vAlign w:val="center"/>
          </w:tcPr>
          <w:p w14:paraId="0B2FF908" w14:textId="6AED218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wo New Triterpenes from Fern Adiantu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ncisum</w:t>
            </w:r>
            <w:proofErr w:type="spellEnd"/>
          </w:p>
        </w:tc>
        <w:tc>
          <w:tcPr>
            <w:tcW w:w="2520" w:type="dxa"/>
            <w:vAlign w:val="center"/>
          </w:tcPr>
          <w:p w14:paraId="4A715071" w14:textId="262D26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7827E327" w14:textId="2D1D20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2D4242C9" w14:textId="516543E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b</w:t>
            </w:r>
          </w:p>
        </w:tc>
        <w:tc>
          <w:tcPr>
            <w:tcW w:w="1170" w:type="dxa"/>
            <w:gridSpan w:val="2"/>
            <w:vAlign w:val="center"/>
          </w:tcPr>
          <w:p w14:paraId="6208D6FC" w14:textId="34EC146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33-238</w:t>
            </w:r>
          </w:p>
        </w:tc>
        <w:tc>
          <w:tcPr>
            <w:tcW w:w="1235" w:type="dxa"/>
            <w:vAlign w:val="center"/>
          </w:tcPr>
          <w:p w14:paraId="082C63B5" w14:textId="5FD748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9F9C848" w14:textId="60F5C6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27307705" w14:textId="77777777" w:rsidTr="008869EF">
        <w:tc>
          <w:tcPr>
            <w:tcW w:w="625" w:type="dxa"/>
            <w:vAlign w:val="center"/>
          </w:tcPr>
          <w:p w14:paraId="1153140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B35131C" w14:textId="6250A1E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O. Purev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h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. Oyun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Odontuy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M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ankhaeva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G. G. Nikolaeva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T. A. Shah, W. Voelter</w:t>
            </w:r>
          </w:p>
        </w:tc>
        <w:tc>
          <w:tcPr>
            <w:tcW w:w="3240" w:type="dxa"/>
            <w:vAlign w:val="center"/>
          </w:tcPr>
          <w:p w14:paraId="7E2AF195" w14:textId="498704C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Isolation and structure elucidation of two new xanthones from Gentian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zuri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Bunge (Fam. Gentianaceae)</w:t>
            </w:r>
          </w:p>
        </w:tc>
        <w:tc>
          <w:tcPr>
            <w:tcW w:w="2520" w:type="dxa"/>
            <w:vAlign w:val="center"/>
          </w:tcPr>
          <w:p w14:paraId="5082EE38" w14:textId="5BCEEE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49F9B562" w14:textId="2CA19FA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0BB03EAE" w14:textId="4F760D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b</w:t>
            </w:r>
          </w:p>
        </w:tc>
        <w:tc>
          <w:tcPr>
            <w:tcW w:w="1170" w:type="dxa"/>
            <w:gridSpan w:val="2"/>
            <w:vAlign w:val="center"/>
          </w:tcPr>
          <w:p w14:paraId="03615708" w14:textId="7F0206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1-334</w:t>
            </w:r>
          </w:p>
        </w:tc>
        <w:tc>
          <w:tcPr>
            <w:tcW w:w="1235" w:type="dxa"/>
            <w:vAlign w:val="center"/>
          </w:tcPr>
          <w:p w14:paraId="48547BC3" w14:textId="0BAE4A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C1CC7F8" w14:textId="3860A8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7B26A666" w14:textId="77777777" w:rsidTr="008869EF">
        <w:tc>
          <w:tcPr>
            <w:tcW w:w="625" w:type="dxa"/>
            <w:vAlign w:val="center"/>
          </w:tcPr>
          <w:p w14:paraId="47FBED2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6C5105D" w14:textId="3EA4B41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T. A. Shah, A. Khan, M. Ahmed, M. Saeed, S. Hayat, M. Abbas, W. Voelter</w:t>
            </w:r>
          </w:p>
        </w:tc>
        <w:tc>
          <w:tcPr>
            <w:tcW w:w="3240" w:type="dxa"/>
            <w:vAlign w:val="center"/>
          </w:tcPr>
          <w:p w14:paraId="71117F8C" w14:textId="3792F95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es and antibacterial, cytotoxic and antifungal effects of new 3-carboxy-1-phenacylpyridinium salts</w:t>
            </w:r>
          </w:p>
        </w:tc>
        <w:tc>
          <w:tcPr>
            <w:tcW w:w="2520" w:type="dxa"/>
            <w:vAlign w:val="center"/>
          </w:tcPr>
          <w:p w14:paraId="47570DCD" w14:textId="1C7407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zneimittel-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/Drug Research</w:t>
            </w:r>
          </w:p>
        </w:tc>
        <w:tc>
          <w:tcPr>
            <w:tcW w:w="1350" w:type="dxa"/>
            <w:vAlign w:val="center"/>
          </w:tcPr>
          <w:p w14:paraId="71B959B2" w14:textId="2A5FCA1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6EB2F4E7" w14:textId="37D97F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170" w:type="dxa"/>
            <w:gridSpan w:val="2"/>
            <w:vAlign w:val="center"/>
          </w:tcPr>
          <w:p w14:paraId="626A29D7" w14:textId="2E0D3BD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6-293</w:t>
            </w:r>
          </w:p>
        </w:tc>
        <w:tc>
          <w:tcPr>
            <w:tcW w:w="1235" w:type="dxa"/>
            <w:vAlign w:val="center"/>
          </w:tcPr>
          <w:p w14:paraId="1DD41AEA" w14:textId="4CBE00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D193582" w14:textId="30169A1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2A03734C" w14:textId="77777777" w:rsidTr="008869EF">
        <w:tc>
          <w:tcPr>
            <w:tcW w:w="625" w:type="dxa"/>
            <w:vAlign w:val="center"/>
          </w:tcPr>
          <w:p w14:paraId="35BBAE8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C23FC89" w14:textId="5450F8C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Shahzadi, M. H. Bhatti, Khadija Shahid, S. Ali, Sa. R. Tariq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B9BFF25" w14:textId="5E1E496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biological activity of n-tributyltin derivatives of pharmaceutically active carboxylates</w:t>
            </w:r>
          </w:p>
        </w:tc>
        <w:tc>
          <w:tcPr>
            <w:tcW w:w="2520" w:type="dxa"/>
            <w:vAlign w:val="center"/>
          </w:tcPr>
          <w:p w14:paraId="7A97ED27" w14:textId="4AF321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natsheft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3171F2A5" w14:textId="6C6A5B3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7B7678FB" w14:textId="473940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3</w:t>
            </w:r>
          </w:p>
        </w:tc>
        <w:tc>
          <w:tcPr>
            <w:tcW w:w="1170" w:type="dxa"/>
            <w:gridSpan w:val="2"/>
            <w:vAlign w:val="center"/>
          </w:tcPr>
          <w:p w14:paraId="0B0C3B9C" w14:textId="7A6EC5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089-1096</w:t>
            </w:r>
          </w:p>
        </w:tc>
        <w:tc>
          <w:tcPr>
            <w:tcW w:w="1235" w:type="dxa"/>
            <w:vAlign w:val="center"/>
          </w:tcPr>
          <w:p w14:paraId="6F577E0D" w14:textId="069CB7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A8BA346" w14:textId="453822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.282</w:t>
            </w:r>
          </w:p>
        </w:tc>
      </w:tr>
      <w:tr w:rsidR="00831821" w:rsidRPr="00831821" w14:paraId="38BD7FBF" w14:textId="77777777" w:rsidTr="008869EF">
        <w:tc>
          <w:tcPr>
            <w:tcW w:w="625" w:type="dxa"/>
            <w:vAlign w:val="center"/>
          </w:tcPr>
          <w:p w14:paraId="3E4BDAC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F154562" w14:textId="79B891E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N. Saba, A. Rashid, S. Firdous, Zia-Ullah, S. Rahat, Z. Khan</w:t>
            </w:r>
          </w:p>
        </w:tc>
        <w:tc>
          <w:tcPr>
            <w:tcW w:w="3240" w:type="dxa"/>
            <w:vAlign w:val="center"/>
          </w:tcPr>
          <w:p w14:paraId="6E13B4D0" w14:textId="51EAF9C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olation and structure elucidation of three new glycosides and a long chain alcohol from Polianthes tuberosa Linn</w:t>
            </w:r>
          </w:p>
        </w:tc>
        <w:tc>
          <w:tcPr>
            <w:tcW w:w="2520" w:type="dxa"/>
            <w:vAlign w:val="center"/>
          </w:tcPr>
          <w:p w14:paraId="050C8547" w14:textId="3E7E4AD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Letters</w:t>
            </w:r>
          </w:p>
        </w:tc>
        <w:tc>
          <w:tcPr>
            <w:tcW w:w="1350" w:type="dxa"/>
            <w:vAlign w:val="center"/>
          </w:tcPr>
          <w:p w14:paraId="4C61B60E" w14:textId="0E0945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5B9218F1" w14:textId="14B10A2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70" w:type="dxa"/>
            <w:gridSpan w:val="2"/>
            <w:vAlign w:val="center"/>
          </w:tcPr>
          <w:p w14:paraId="0ED3B7EF" w14:textId="66E026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83-290</w:t>
            </w:r>
          </w:p>
        </w:tc>
        <w:tc>
          <w:tcPr>
            <w:tcW w:w="1235" w:type="dxa"/>
            <w:vAlign w:val="center"/>
          </w:tcPr>
          <w:p w14:paraId="6B441241" w14:textId="403F76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D7D3DED" w14:textId="5DB0F4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828</w:t>
            </w:r>
          </w:p>
        </w:tc>
      </w:tr>
      <w:tr w:rsidR="00831821" w:rsidRPr="00831821" w14:paraId="29F4E215" w14:textId="77777777" w:rsidTr="008869EF">
        <w:tc>
          <w:tcPr>
            <w:tcW w:w="625" w:type="dxa"/>
            <w:vAlign w:val="center"/>
          </w:tcPr>
          <w:p w14:paraId="6E3E6DB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C040C20" w14:textId="6D0851C8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R. Kh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N. Butt</w:t>
            </w:r>
          </w:p>
        </w:tc>
        <w:tc>
          <w:tcPr>
            <w:tcW w:w="3240" w:type="dxa"/>
            <w:vAlign w:val="center"/>
          </w:tcPr>
          <w:p w14:paraId="72521132" w14:textId="271F025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etermination of nicotinamide and 4-aminobenzoic acid in pharmaceutical preparation by liquid chromatography</w:t>
            </w:r>
          </w:p>
        </w:tc>
        <w:tc>
          <w:tcPr>
            <w:tcW w:w="2520" w:type="dxa"/>
            <w:vAlign w:val="center"/>
          </w:tcPr>
          <w:p w14:paraId="516AA8D1" w14:textId="6BA98F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Pharmaceutical and Biomedical Analysis</w:t>
            </w:r>
          </w:p>
        </w:tc>
        <w:tc>
          <w:tcPr>
            <w:tcW w:w="1350" w:type="dxa"/>
            <w:vAlign w:val="center"/>
          </w:tcPr>
          <w:p w14:paraId="03DB4B4C" w14:textId="62E7C8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0EE44F45" w14:textId="7109BE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gridSpan w:val="2"/>
            <w:vAlign w:val="center"/>
          </w:tcPr>
          <w:p w14:paraId="67C1C76E" w14:textId="1DD0D8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23-727</w:t>
            </w:r>
          </w:p>
        </w:tc>
        <w:tc>
          <w:tcPr>
            <w:tcW w:w="1235" w:type="dxa"/>
            <w:vAlign w:val="center"/>
          </w:tcPr>
          <w:p w14:paraId="100CBE1A" w14:textId="7006DEC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3E59794" w14:textId="529E87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255</w:t>
            </w:r>
          </w:p>
        </w:tc>
      </w:tr>
      <w:tr w:rsidR="00831821" w:rsidRPr="00831821" w14:paraId="00122A8C" w14:textId="77777777" w:rsidTr="008869EF">
        <w:tc>
          <w:tcPr>
            <w:tcW w:w="625" w:type="dxa"/>
            <w:vAlign w:val="center"/>
          </w:tcPr>
          <w:p w14:paraId="4602560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2AC315F" w14:textId="0456CFA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Ahmad, S. Ali, F. Ahmed, M. H. Bhatti, A. Badshah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2EF04FF" w14:textId="4482D88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spectroscopic characterization and biological applications of organotin (IV) derivatives of 2-(N-maleol)-3-phenylpropanoic acid</w:t>
            </w:r>
          </w:p>
        </w:tc>
        <w:tc>
          <w:tcPr>
            <w:tcW w:w="2520" w:type="dxa"/>
            <w:vAlign w:val="center"/>
          </w:tcPr>
          <w:p w14:paraId="269F6B4D" w14:textId="6AB881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Reactivity in Inorganic and Metal-Organic Chemistry</w:t>
            </w:r>
          </w:p>
        </w:tc>
        <w:tc>
          <w:tcPr>
            <w:tcW w:w="1350" w:type="dxa"/>
            <w:vAlign w:val="center"/>
          </w:tcPr>
          <w:p w14:paraId="4CE43973" w14:textId="434E593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6A7CBE67" w14:textId="2FC12A6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70" w:type="dxa"/>
            <w:gridSpan w:val="2"/>
            <w:vAlign w:val="center"/>
          </w:tcPr>
          <w:p w14:paraId="4EA15626" w14:textId="2085B88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521-1536</w:t>
            </w:r>
          </w:p>
        </w:tc>
        <w:tc>
          <w:tcPr>
            <w:tcW w:w="1235" w:type="dxa"/>
            <w:vAlign w:val="center"/>
          </w:tcPr>
          <w:p w14:paraId="1E72DCC1" w14:textId="45058C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78B8FA3" w14:textId="00F0D80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23B4EC97" w14:textId="77777777" w:rsidTr="008869EF">
        <w:tc>
          <w:tcPr>
            <w:tcW w:w="625" w:type="dxa"/>
            <w:vAlign w:val="center"/>
          </w:tcPr>
          <w:p w14:paraId="2DCA7E3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C587837" w14:textId="71C8A99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S. Hayat, Atta-ur-Rahman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A. Abbas Khan</w:t>
            </w:r>
          </w:p>
        </w:tc>
        <w:tc>
          <w:tcPr>
            <w:tcW w:w="3240" w:type="dxa"/>
            <w:vAlign w:val="center"/>
          </w:tcPr>
          <w:p w14:paraId="7908C253" w14:textId="64967FB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wo new cinnamic acid esters from marine brown alga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atogloss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variabile</w:t>
            </w:r>
            <w:proofErr w:type="spellEnd"/>
          </w:p>
        </w:tc>
        <w:tc>
          <w:tcPr>
            <w:tcW w:w="2520" w:type="dxa"/>
            <w:vAlign w:val="center"/>
          </w:tcPr>
          <w:p w14:paraId="6013DD04" w14:textId="7CAE67A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Pharmaceutical Bulletin Japan</w:t>
            </w:r>
          </w:p>
        </w:tc>
        <w:tc>
          <w:tcPr>
            <w:tcW w:w="1350" w:type="dxa"/>
            <w:vAlign w:val="center"/>
          </w:tcPr>
          <w:p w14:paraId="7512CDD3" w14:textId="49CC034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6D6EFCA7" w14:textId="32A7AEA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170" w:type="dxa"/>
            <w:gridSpan w:val="2"/>
            <w:vAlign w:val="center"/>
          </w:tcPr>
          <w:p w14:paraId="55DF8D2D" w14:textId="65E475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97-1299</w:t>
            </w:r>
          </w:p>
        </w:tc>
        <w:tc>
          <w:tcPr>
            <w:tcW w:w="1235" w:type="dxa"/>
            <w:vAlign w:val="center"/>
          </w:tcPr>
          <w:p w14:paraId="7C37D095" w14:textId="0885C6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449F126" w14:textId="0F1DEDF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33</w:t>
            </w:r>
          </w:p>
        </w:tc>
      </w:tr>
      <w:tr w:rsidR="00831821" w:rsidRPr="00831821" w14:paraId="4054155B" w14:textId="77777777" w:rsidTr="008869EF">
        <w:tc>
          <w:tcPr>
            <w:tcW w:w="625" w:type="dxa"/>
            <w:vAlign w:val="center"/>
          </w:tcPr>
          <w:p w14:paraId="062F68B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3D0D4B3" w14:textId="763AEBF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Hayat, M. Z. Khan, F. Noor, M. I. Choudhary, Zia-Ullah, S. Perveen</w:t>
            </w:r>
          </w:p>
        </w:tc>
        <w:tc>
          <w:tcPr>
            <w:tcW w:w="3240" w:type="dxa"/>
            <w:vAlign w:val="center"/>
          </w:tcPr>
          <w:p w14:paraId="5D7CB4E9" w14:textId="220C7A1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 and antioxidant and insecticidal activities of coumarin derivatives</w:t>
            </w:r>
          </w:p>
        </w:tc>
        <w:tc>
          <w:tcPr>
            <w:tcW w:w="2520" w:type="dxa"/>
            <w:vAlign w:val="center"/>
          </w:tcPr>
          <w:p w14:paraId="14353F57" w14:textId="53B599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the</w:t>
            </w: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Society of Pakistan</w:t>
            </w:r>
          </w:p>
        </w:tc>
        <w:tc>
          <w:tcPr>
            <w:tcW w:w="1350" w:type="dxa"/>
            <w:vAlign w:val="center"/>
          </w:tcPr>
          <w:p w14:paraId="59CBA746" w14:textId="78C3449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74DD0AE2" w14:textId="762B59D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70" w:type="dxa"/>
            <w:gridSpan w:val="2"/>
            <w:vAlign w:val="center"/>
          </w:tcPr>
          <w:p w14:paraId="5EF773DD" w14:textId="7822E9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26-231</w:t>
            </w:r>
          </w:p>
        </w:tc>
        <w:tc>
          <w:tcPr>
            <w:tcW w:w="1235" w:type="dxa"/>
            <w:vAlign w:val="center"/>
          </w:tcPr>
          <w:p w14:paraId="5624D78D" w14:textId="6E74C19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5E6E1623" w14:textId="1033F3B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0.327</w:t>
            </w:r>
          </w:p>
        </w:tc>
      </w:tr>
      <w:tr w:rsidR="00831821" w:rsidRPr="00831821" w14:paraId="07C18B26" w14:textId="77777777" w:rsidTr="008869EF">
        <w:tc>
          <w:tcPr>
            <w:tcW w:w="625" w:type="dxa"/>
            <w:vAlign w:val="center"/>
          </w:tcPr>
          <w:p w14:paraId="78A538D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58340B0" w14:textId="01A05403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Shujaat, S. Rahat, S. Hayat, Atta-ur-Rahman, M. I. Choudhary</w:t>
            </w:r>
          </w:p>
        </w:tc>
        <w:tc>
          <w:tcPr>
            <w:tcW w:w="3240" w:type="dxa"/>
            <w:vAlign w:val="center"/>
          </w:tcPr>
          <w:p w14:paraId="47558803" w14:textId="5BC0EB2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β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-N-Cyanoethyl acyl hydrazide derivatives: a new class of 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β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glucuronidase inhibitors</w:t>
            </w:r>
          </w:p>
        </w:tc>
        <w:tc>
          <w:tcPr>
            <w:tcW w:w="2520" w:type="dxa"/>
            <w:vAlign w:val="center"/>
          </w:tcPr>
          <w:p w14:paraId="374FC078" w14:textId="130AD5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cal Pharmaceutical Bulletin Japan</w:t>
            </w:r>
          </w:p>
        </w:tc>
        <w:tc>
          <w:tcPr>
            <w:tcW w:w="1350" w:type="dxa"/>
            <w:vAlign w:val="center"/>
          </w:tcPr>
          <w:p w14:paraId="09978C38" w14:textId="21AC384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15EB04E8" w14:textId="66F8EE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170" w:type="dxa"/>
            <w:gridSpan w:val="2"/>
            <w:vAlign w:val="center"/>
          </w:tcPr>
          <w:p w14:paraId="7427F379" w14:textId="76EC944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43-1446</w:t>
            </w:r>
          </w:p>
        </w:tc>
        <w:tc>
          <w:tcPr>
            <w:tcW w:w="1235" w:type="dxa"/>
            <w:vAlign w:val="center"/>
          </w:tcPr>
          <w:p w14:paraId="3BB455D4" w14:textId="6D01D8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04D7D03" w14:textId="7AE8709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133</w:t>
            </w:r>
          </w:p>
        </w:tc>
      </w:tr>
      <w:tr w:rsidR="00831821" w:rsidRPr="00831821" w14:paraId="6F4A24B5" w14:textId="77777777" w:rsidTr="008869EF">
        <w:tc>
          <w:tcPr>
            <w:tcW w:w="625" w:type="dxa"/>
            <w:vAlign w:val="center"/>
          </w:tcPr>
          <w:p w14:paraId="6111C34A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17DE194" w14:textId="35DD52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S. T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e-D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, A. M. Heinrich, W. Voelter</w:t>
            </w:r>
          </w:p>
        </w:tc>
        <w:tc>
          <w:tcPr>
            <w:tcW w:w="3240" w:type="dxa"/>
            <w:vAlign w:val="center"/>
          </w:tcPr>
          <w:p w14:paraId="55438943" w14:textId="63381D11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alternative approach towards the syntheses of thioethers and thioesters us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s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Celite in acetonitrile</w:t>
            </w:r>
          </w:p>
        </w:tc>
        <w:tc>
          <w:tcPr>
            <w:tcW w:w="2520" w:type="dxa"/>
            <w:vAlign w:val="center"/>
          </w:tcPr>
          <w:p w14:paraId="1AF5A669" w14:textId="7AC009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5CFDCBA1" w14:textId="343DB03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0F79D641" w14:textId="3D9E02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1170" w:type="dxa"/>
            <w:gridSpan w:val="2"/>
            <w:vAlign w:val="center"/>
          </w:tcPr>
          <w:p w14:paraId="501D2B44" w14:textId="71CA1E8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281-8283</w:t>
            </w:r>
          </w:p>
        </w:tc>
        <w:tc>
          <w:tcPr>
            <w:tcW w:w="1235" w:type="dxa"/>
            <w:vAlign w:val="center"/>
          </w:tcPr>
          <w:p w14:paraId="0A11BDA0" w14:textId="72021ED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5A46882" w14:textId="566643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77523C19" w14:textId="77777777" w:rsidTr="008869EF">
        <w:tc>
          <w:tcPr>
            <w:tcW w:w="625" w:type="dxa"/>
            <w:vAlign w:val="center"/>
          </w:tcPr>
          <w:p w14:paraId="5C37641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4074C59" w14:textId="5598BFF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T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A. M. Heinrich, M. I. Choudhary, W. Voelter</w:t>
            </w:r>
          </w:p>
        </w:tc>
        <w:tc>
          <w:tcPr>
            <w:tcW w:w="3240" w:type="dxa"/>
            <w:vAlign w:val="center"/>
          </w:tcPr>
          <w:p w14:paraId="3708E08D" w14:textId="1311678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efficient approach towards the syntheses of ethers and esters us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s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Celite as a solid base</w:t>
            </w:r>
          </w:p>
        </w:tc>
        <w:tc>
          <w:tcPr>
            <w:tcW w:w="2520" w:type="dxa"/>
            <w:vAlign w:val="center"/>
          </w:tcPr>
          <w:p w14:paraId="6A9B627A" w14:textId="1DBE3E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661DD9AE" w14:textId="266DA9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2234CF9D" w14:textId="581BAF4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1170" w:type="dxa"/>
            <w:gridSpan w:val="2"/>
            <w:vAlign w:val="center"/>
          </w:tcPr>
          <w:p w14:paraId="5F0D86FC" w14:textId="391FFEA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603-8606</w:t>
            </w:r>
          </w:p>
        </w:tc>
        <w:tc>
          <w:tcPr>
            <w:tcW w:w="1235" w:type="dxa"/>
            <w:vAlign w:val="center"/>
          </w:tcPr>
          <w:p w14:paraId="2500604B" w14:textId="1B79079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A7AE28F" w14:textId="0D23F0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2D122799" w14:textId="77777777" w:rsidTr="008869EF">
        <w:tc>
          <w:tcPr>
            <w:tcW w:w="625" w:type="dxa"/>
            <w:vAlign w:val="center"/>
          </w:tcPr>
          <w:p w14:paraId="00EE4DE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12EEFF4" w14:textId="7668198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Ahmed, S. Ali, M. Parvez, A. Munir, M. Mazha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T. A. Shah</w:t>
            </w:r>
          </w:p>
        </w:tc>
        <w:tc>
          <w:tcPr>
            <w:tcW w:w="3240" w:type="dxa"/>
            <w:vAlign w:val="center"/>
          </w:tcPr>
          <w:p w14:paraId="10B85277" w14:textId="280B5DE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is, characterization and biological studies of di- and tri organotin (IV) complexes with 2´,4´-diflouro-4-hydroxy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[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,1´]-biphenyl-3-carboxylic acid: crystal structure of [(C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n(C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3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7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)]</w:t>
            </w:r>
          </w:p>
        </w:tc>
        <w:tc>
          <w:tcPr>
            <w:tcW w:w="2520" w:type="dxa"/>
            <w:vAlign w:val="center"/>
          </w:tcPr>
          <w:p w14:paraId="0A40509D" w14:textId="571ED1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teroatom Chemistry</w:t>
            </w:r>
          </w:p>
        </w:tc>
        <w:tc>
          <w:tcPr>
            <w:tcW w:w="1350" w:type="dxa"/>
            <w:vAlign w:val="center"/>
          </w:tcPr>
          <w:p w14:paraId="60613F0C" w14:textId="546149E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0DBC890D" w14:textId="335D01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,</w:t>
            </w:r>
          </w:p>
        </w:tc>
        <w:tc>
          <w:tcPr>
            <w:tcW w:w="1170" w:type="dxa"/>
            <w:gridSpan w:val="2"/>
            <w:vAlign w:val="center"/>
          </w:tcPr>
          <w:p w14:paraId="14E27B76" w14:textId="121447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38-649</w:t>
            </w:r>
          </w:p>
        </w:tc>
        <w:tc>
          <w:tcPr>
            <w:tcW w:w="1235" w:type="dxa"/>
            <w:vAlign w:val="center"/>
          </w:tcPr>
          <w:p w14:paraId="4FA71923" w14:textId="2F111E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87C2131" w14:textId="3EBC18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221</w:t>
            </w:r>
          </w:p>
        </w:tc>
      </w:tr>
      <w:tr w:rsidR="00831821" w:rsidRPr="00831821" w14:paraId="1B557AD5" w14:textId="77777777" w:rsidTr="003806D0">
        <w:tc>
          <w:tcPr>
            <w:tcW w:w="15110" w:type="dxa"/>
            <w:gridSpan w:val="10"/>
            <w:vAlign w:val="center"/>
          </w:tcPr>
          <w:p w14:paraId="159F4CE4" w14:textId="391874F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1</w:t>
            </w:r>
          </w:p>
        </w:tc>
      </w:tr>
      <w:tr w:rsidR="00831821" w:rsidRPr="00831821" w14:paraId="659A0F9D" w14:textId="77777777" w:rsidTr="008869EF">
        <w:tc>
          <w:tcPr>
            <w:tcW w:w="625" w:type="dxa"/>
            <w:vAlign w:val="center"/>
          </w:tcPr>
          <w:p w14:paraId="1B8F63D9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6F63B85" w14:textId="0334A758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Saeed, M. Abbas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0F56464B" w14:textId="163A35A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otal synthesis of S</w:t>
            </w:r>
            <w:proofErr w:type="gram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(</w:t>
            </w:r>
            <w:proofErr w:type="gram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+)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gent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lactone</w:t>
            </w:r>
          </w:p>
        </w:tc>
        <w:tc>
          <w:tcPr>
            <w:tcW w:w="2520" w:type="dxa"/>
            <w:vAlign w:val="center"/>
          </w:tcPr>
          <w:p w14:paraId="7BD37113" w14:textId="5229CD7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79A5F131" w14:textId="28BC411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1</w:t>
            </w:r>
          </w:p>
        </w:tc>
        <w:tc>
          <w:tcPr>
            <w:tcW w:w="1170" w:type="dxa"/>
            <w:vAlign w:val="center"/>
          </w:tcPr>
          <w:p w14:paraId="6E22D86A" w14:textId="591A21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6b</w:t>
            </w:r>
          </w:p>
        </w:tc>
        <w:tc>
          <w:tcPr>
            <w:tcW w:w="1170" w:type="dxa"/>
            <w:gridSpan w:val="2"/>
            <w:vAlign w:val="center"/>
          </w:tcPr>
          <w:p w14:paraId="49D53ED6" w14:textId="5A71747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5-328</w:t>
            </w:r>
          </w:p>
        </w:tc>
        <w:tc>
          <w:tcPr>
            <w:tcW w:w="1235" w:type="dxa"/>
            <w:vAlign w:val="center"/>
          </w:tcPr>
          <w:p w14:paraId="14D879FA" w14:textId="4D8EB7A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FCC2451" w14:textId="772940A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4B201485" w14:textId="77777777" w:rsidTr="008869EF">
        <w:tc>
          <w:tcPr>
            <w:tcW w:w="625" w:type="dxa"/>
            <w:vAlign w:val="center"/>
          </w:tcPr>
          <w:p w14:paraId="6E2741D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316CF7E" w14:textId="49468CA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yat, Atta-ur-Rahman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E. Bayer</w:t>
            </w:r>
          </w:p>
        </w:tc>
        <w:tc>
          <w:tcPr>
            <w:tcW w:w="3240" w:type="dxa"/>
            <w:vAlign w:val="center"/>
          </w:tcPr>
          <w:p w14:paraId="4D22F9B4" w14:textId="6D09306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improved method for the synthesis of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-lactones using sodium bromate and sodium hydrogen sulfite</w:t>
            </w:r>
          </w:p>
        </w:tc>
        <w:tc>
          <w:tcPr>
            <w:tcW w:w="2520" w:type="dxa"/>
            <w:vAlign w:val="center"/>
          </w:tcPr>
          <w:p w14:paraId="51D23BA4" w14:textId="14928E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0946E6D6" w14:textId="557C13F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1</w:t>
            </w:r>
          </w:p>
        </w:tc>
        <w:tc>
          <w:tcPr>
            <w:tcW w:w="1170" w:type="dxa"/>
            <w:vAlign w:val="center"/>
          </w:tcPr>
          <w:p w14:paraId="00125492" w14:textId="141733B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5A431AB0" w14:textId="5926C6E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47-1649</w:t>
            </w:r>
          </w:p>
        </w:tc>
        <w:tc>
          <w:tcPr>
            <w:tcW w:w="1235" w:type="dxa"/>
            <w:vAlign w:val="center"/>
          </w:tcPr>
          <w:p w14:paraId="5B63ADE0" w14:textId="3FAA19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A124CFC" w14:textId="7B9BBF2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63B93968" w14:textId="77777777" w:rsidTr="008869EF">
        <w:tc>
          <w:tcPr>
            <w:tcW w:w="625" w:type="dxa"/>
            <w:vAlign w:val="center"/>
          </w:tcPr>
          <w:p w14:paraId="76B14F7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439B46" w14:textId="39D155E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S. T. A. Shah, M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3BA881B4" w14:textId="41C8BEA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odium hydride/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examethylphosphoric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riamid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: A new efficient reagent towards the synthesis of protected 1,2- and 5,6-enopyranosides</w:t>
            </w:r>
          </w:p>
        </w:tc>
        <w:tc>
          <w:tcPr>
            <w:tcW w:w="2520" w:type="dxa"/>
            <w:vAlign w:val="center"/>
          </w:tcPr>
          <w:p w14:paraId="4A84B5D9" w14:textId="4D4750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ew Journal of Chemistry</w:t>
            </w:r>
          </w:p>
        </w:tc>
        <w:tc>
          <w:tcPr>
            <w:tcW w:w="1350" w:type="dxa"/>
            <w:vAlign w:val="center"/>
          </w:tcPr>
          <w:p w14:paraId="60412F68" w14:textId="43D804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1</w:t>
            </w:r>
          </w:p>
        </w:tc>
        <w:tc>
          <w:tcPr>
            <w:tcW w:w="1170" w:type="dxa"/>
            <w:vAlign w:val="center"/>
          </w:tcPr>
          <w:p w14:paraId="3FC48000" w14:textId="513852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70" w:type="dxa"/>
            <w:gridSpan w:val="2"/>
            <w:vAlign w:val="center"/>
          </w:tcPr>
          <w:p w14:paraId="706F43F5" w14:textId="78D0B9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96-898</w:t>
            </w:r>
          </w:p>
        </w:tc>
        <w:tc>
          <w:tcPr>
            <w:tcW w:w="1235" w:type="dxa"/>
            <w:vAlign w:val="center"/>
          </w:tcPr>
          <w:p w14:paraId="778F048A" w14:textId="7A762B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4AE09C2" w14:textId="227912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269</w:t>
            </w:r>
          </w:p>
        </w:tc>
      </w:tr>
      <w:tr w:rsidR="00831821" w:rsidRPr="00831821" w14:paraId="0D386CA1" w14:textId="77777777" w:rsidTr="008869EF">
        <w:tc>
          <w:tcPr>
            <w:tcW w:w="625" w:type="dxa"/>
            <w:vAlign w:val="center"/>
          </w:tcPr>
          <w:p w14:paraId="4039B2E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0923592" w14:textId="3AEAEBE9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J. H. Zaidi, F. Naeem, R. Iqbal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Perveen, S. T. A. Shah, S. Hayat, W. Voelter</w:t>
            </w:r>
          </w:p>
        </w:tc>
        <w:tc>
          <w:tcPr>
            <w:tcW w:w="3240" w:type="dxa"/>
            <w:vAlign w:val="center"/>
          </w:tcPr>
          <w:p w14:paraId="041DE51B" w14:textId="0B71ADF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is and bioactivities of naturally occurring anthraquinones: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ochrysophano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isozyganei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sym w:font="Symbol" w:char="F077"/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hydroxyisochrysophano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orindaparvin</w:t>
            </w:r>
            <w:proofErr w:type="spellEnd"/>
          </w:p>
        </w:tc>
        <w:tc>
          <w:tcPr>
            <w:tcW w:w="2520" w:type="dxa"/>
            <w:vAlign w:val="center"/>
          </w:tcPr>
          <w:p w14:paraId="09EADFBB" w14:textId="232BA7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1295BA46" w14:textId="5CC60AB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1</w:t>
            </w:r>
          </w:p>
        </w:tc>
        <w:tc>
          <w:tcPr>
            <w:tcW w:w="1170" w:type="dxa"/>
            <w:vAlign w:val="center"/>
          </w:tcPr>
          <w:p w14:paraId="1517BF85" w14:textId="34958B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6b</w:t>
            </w:r>
          </w:p>
        </w:tc>
        <w:tc>
          <w:tcPr>
            <w:tcW w:w="1170" w:type="dxa"/>
            <w:gridSpan w:val="2"/>
            <w:vAlign w:val="center"/>
          </w:tcPr>
          <w:p w14:paraId="4B1AFDCE" w14:textId="6814E3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9-696</w:t>
            </w:r>
          </w:p>
        </w:tc>
        <w:tc>
          <w:tcPr>
            <w:tcW w:w="1235" w:type="dxa"/>
            <w:vAlign w:val="center"/>
          </w:tcPr>
          <w:p w14:paraId="6587A57A" w14:textId="047000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E41CFA" w14:textId="57D8A9F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50227C26" w14:textId="77777777" w:rsidTr="008869EF">
        <w:tc>
          <w:tcPr>
            <w:tcW w:w="625" w:type="dxa"/>
            <w:vAlign w:val="center"/>
          </w:tcPr>
          <w:p w14:paraId="7BBCFD3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C4B4814" w14:textId="1AAE104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Hayat, Atta-ur-Rahman, M. I. Choudhary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Schumann, E. Bayer</w:t>
            </w:r>
          </w:p>
        </w:tc>
        <w:tc>
          <w:tcPr>
            <w:tcW w:w="3240" w:type="dxa"/>
            <w:vAlign w:val="center"/>
          </w:tcPr>
          <w:p w14:paraId="0F18EF20" w14:textId="199B9EA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-Alkylation of aniline, carboxamides and several nitrogen heterocycles using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sF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Celite/alkyl halide/CH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N combination</w:t>
            </w:r>
          </w:p>
        </w:tc>
        <w:tc>
          <w:tcPr>
            <w:tcW w:w="2520" w:type="dxa"/>
            <w:vAlign w:val="center"/>
          </w:tcPr>
          <w:p w14:paraId="4A9A5985" w14:textId="02223E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</w:t>
            </w:r>
          </w:p>
        </w:tc>
        <w:tc>
          <w:tcPr>
            <w:tcW w:w="1350" w:type="dxa"/>
            <w:vAlign w:val="center"/>
          </w:tcPr>
          <w:p w14:paraId="1E691451" w14:textId="76C9E8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1</w:t>
            </w:r>
          </w:p>
        </w:tc>
        <w:tc>
          <w:tcPr>
            <w:tcW w:w="1170" w:type="dxa"/>
            <w:vAlign w:val="center"/>
          </w:tcPr>
          <w:p w14:paraId="403D2877" w14:textId="3AE8746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1170" w:type="dxa"/>
            <w:gridSpan w:val="2"/>
            <w:vAlign w:val="center"/>
          </w:tcPr>
          <w:p w14:paraId="05462A30" w14:textId="02C75DE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951-9957</w:t>
            </w:r>
          </w:p>
        </w:tc>
        <w:tc>
          <w:tcPr>
            <w:tcW w:w="1235" w:type="dxa"/>
            <w:vAlign w:val="center"/>
          </w:tcPr>
          <w:p w14:paraId="6FCD1574" w14:textId="356B2F4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9BCEED0" w14:textId="6C00A8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651</w:t>
            </w:r>
          </w:p>
        </w:tc>
      </w:tr>
      <w:tr w:rsidR="00831821" w:rsidRPr="00831821" w14:paraId="273F3805" w14:textId="77777777" w:rsidTr="008869EF">
        <w:tc>
          <w:tcPr>
            <w:tcW w:w="625" w:type="dxa"/>
            <w:vAlign w:val="center"/>
          </w:tcPr>
          <w:p w14:paraId="546125EB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DF89B5A" w14:textId="4728621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P. P. Parekh, H. A. Khwaja, A. R. Khan, R. R. Naqvi, A. Malik, S. A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G. Hussain</w:t>
            </w:r>
          </w:p>
        </w:tc>
        <w:tc>
          <w:tcPr>
            <w:tcW w:w="3240" w:type="dxa"/>
            <w:vAlign w:val="center"/>
          </w:tcPr>
          <w:p w14:paraId="356C87F0" w14:textId="36F5E0A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mbient air quality of two metropolitan cit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nd its health implications</w:t>
            </w:r>
          </w:p>
        </w:tc>
        <w:tc>
          <w:tcPr>
            <w:tcW w:w="2520" w:type="dxa"/>
            <w:vAlign w:val="center"/>
          </w:tcPr>
          <w:p w14:paraId="1FA7DD87" w14:textId="11B84F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tmospheric Environment</w:t>
            </w:r>
          </w:p>
        </w:tc>
        <w:tc>
          <w:tcPr>
            <w:tcW w:w="1350" w:type="dxa"/>
            <w:vAlign w:val="center"/>
          </w:tcPr>
          <w:p w14:paraId="05EA47A2" w14:textId="66CE730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1</w:t>
            </w:r>
          </w:p>
        </w:tc>
        <w:tc>
          <w:tcPr>
            <w:tcW w:w="1170" w:type="dxa"/>
            <w:vAlign w:val="center"/>
          </w:tcPr>
          <w:p w14:paraId="07CABF30" w14:textId="191FE71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081543CC" w14:textId="77F0B6B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71-5978</w:t>
            </w:r>
          </w:p>
        </w:tc>
        <w:tc>
          <w:tcPr>
            <w:tcW w:w="1235" w:type="dxa"/>
            <w:vAlign w:val="center"/>
          </w:tcPr>
          <w:p w14:paraId="32D694CB" w14:textId="689D88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D17059D" w14:textId="7E8F6AB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629</w:t>
            </w:r>
          </w:p>
        </w:tc>
      </w:tr>
      <w:tr w:rsidR="00831821" w:rsidRPr="00831821" w14:paraId="2FE0F898" w14:textId="77777777" w:rsidTr="003806D0">
        <w:tc>
          <w:tcPr>
            <w:tcW w:w="15110" w:type="dxa"/>
            <w:gridSpan w:val="10"/>
            <w:vAlign w:val="center"/>
          </w:tcPr>
          <w:p w14:paraId="4B41A197" w14:textId="29F35F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00</w:t>
            </w:r>
          </w:p>
        </w:tc>
      </w:tr>
      <w:tr w:rsidR="00831821" w:rsidRPr="00831821" w14:paraId="2C45E33B" w14:textId="77777777" w:rsidTr="008869EF">
        <w:tc>
          <w:tcPr>
            <w:tcW w:w="625" w:type="dxa"/>
            <w:vAlign w:val="center"/>
          </w:tcPr>
          <w:p w14:paraId="0E0C85E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1791921" w14:textId="45940D12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Iqbal, M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. Malik, M. Parvez, U. Riaz, Z. Ali, and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6DC5BB49" w14:textId="5F3F7EE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expeditious approach to trisubstituted chiral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ydrofurans</w:t>
            </w:r>
            <w:proofErr w:type="spellEnd"/>
          </w:p>
        </w:tc>
        <w:tc>
          <w:tcPr>
            <w:tcW w:w="2520" w:type="dxa"/>
            <w:vAlign w:val="center"/>
          </w:tcPr>
          <w:p w14:paraId="55AED77B" w14:textId="21F573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2F8D5C2E" w14:textId="605D368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0</w:t>
            </w:r>
          </w:p>
        </w:tc>
        <w:tc>
          <w:tcPr>
            <w:tcW w:w="1170" w:type="dxa"/>
            <w:vAlign w:val="center"/>
          </w:tcPr>
          <w:p w14:paraId="5D162A06" w14:textId="73013C3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5b</w:t>
            </w:r>
          </w:p>
        </w:tc>
        <w:tc>
          <w:tcPr>
            <w:tcW w:w="1170" w:type="dxa"/>
            <w:gridSpan w:val="2"/>
            <w:vAlign w:val="center"/>
          </w:tcPr>
          <w:p w14:paraId="365715CD" w14:textId="116F26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317-320</w:t>
            </w:r>
          </w:p>
        </w:tc>
        <w:tc>
          <w:tcPr>
            <w:tcW w:w="1235" w:type="dxa"/>
            <w:vAlign w:val="center"/>
          </w:tcPr>
          <w:p w14:paraId="45EC2959" w14:textId="7029A7A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FFB06F0" w14:textId="0911C89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63CEE3BB" w14:textId="77777777" w:rsidTr="008869EF">
        <w:tc>
          <w:tcPr>
            <w:tcW w:w="625" w:type="dxa"/>
            <w:vAlign w:val="center"/>
          </w:tcPr>
          <w:p w14:paraId="13A1F51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7454F19" w14:textId="61E75A5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eeshan, A. Khan, M. Ahmed, M. Saeed, M. Schick, H. J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Kohlbau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48F84BB2" w14:textId="0729A1C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es and Cytotoxic, Antimicrobial, Antifungal and Cardiovascular Activity of New Quinoline Derivatives</w:t>
            </w:r>
          </w:p>
        </w:tc>
        <w:tc>
          <w:tcPr>
            <w:tcW w:w="2520" w:type="dxa"/>
            <w:vAlign w:val="center"/>
          </w:tcPr>
          <w:p w14:paraId="787CCECB" w14:textId="6330C17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zneimittel-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/Drug Research</w:t>
            </w:r>
          </w:p>
        </w:tc>
        <w:tc>
          <w:tcPr>
            <w:tcW w:w="1350" w:type="dxa"/>
            <w:vAlign w:val="center"/>
          </w:tcPr>
          <w:p w14:paraId="6716277F" w14:textId="607AA81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000</w:t>
            </w:r>
          </w:p>
        </w:tc>
        <w:tc>
          <w:tcPr>
            <w:tcW w:w="1170" w:type="dxa"/>
            <w:vAlign w:val="center"/>
          </w:tcPr>
          <w:p w14:paraId="57F626C0" w14:textId="5C8FDE4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0</w:t>
            </w:r>
          </w:p>
        </w:tc>
        <w:tc>
          <w:tcPr>
            <w:tcW w:w="1170" w:type="dxa"/>
            <w:gridSpan w:val="2"/>
            <w:vAlign w:val="center"/>
          </w:tcPr>
          <w:p w14:paraId="19397802" w14:textId="164F85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915-924</w:t>
            </w:r>
          </w:p>
        </w:tc>
        <w:tc>
          <w:tcPr>
            <w:tcW w:w="1235" w:type="dxa"/>
            <w:vAlign w:val="center"/>
          </w:tcPr>
          <w:p w14:paraId="4CBD998D" w14:textId="03C0E6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0B8923D" w14:textId="1A5C564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28CA638E" w14:textId="77777777" w:rsidTr="003806D0">
        <w:tc>
          <w:tcPr>
            <w:tcW w:w="15110" w:type="dxa"/>
            <w:gridSpan w:val="10"/>
            <w:vAlign w:val="center"/>
          </w:tcPr>
          <w:p w14:paraId="7D9DC639" w14:textId="164153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S 1988-1999</w:t>
            </w:r>
          </w:p>
        </w:tc>
      </w:tr>
      <w:tr w:rsidR="00831821" w:rsidRPr="00831821" w14:paraId="0CD497C0" w14:textId="77777777" w:rsidTr="008869EF">
        <w:tc>
          <w:tcPr>
            <w:tcW w:w="625" w:type="dxa"/>
            <w:vAlign w:val="center"/>
          </w:tcPr>
          <w:p w14:paraId="17A7D87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290DED" w14:textId="02BDFA13" w:rsidR="00831821" w:rsidRPr="00831821" w:rsidRDefault="00831821" w:rsidP="008318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Rashid Sadiqa Firdous,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Viqa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Uddin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hahid Bader Usmani, Mansoor Ahmed</w:t>
            </w:r>
          </w:p>
        </w:tc>
        <w:tc>
          <w:tcPr>
            <w:tcW w:w="3240" w:type="dxa"/>
            <w:vAlign w:val="center"/>
          </w:tcPr>
          <w:p w14:paraId="4B0800C2" w14:textId="4F7F526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new glycoside from Polianthes tuberosa Linn</w:t>
            </w:r>
          </w:p>
        </w:tc>
        <w:tc>
          <w:tcPr>
            <w:tcW w:w="2520" w:type="dxa"/>
            <w:vAlign w:val="center"/>
          </w:tcPr>
          <w:p w14:paraId="0D11ED25" w14:textId="628846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akistan Journal Scientific and Industrial Research</w:t>
            </w:r>
          </w:p>
        </w:tc>
        <w:tc>
          <w:tcPr>
            <w:tcW w:w="1350" w:type="dxa"/>
            <w:vAlign w:val="center"/>
          </w:tcPr>
          <w:p w14:paraId="03C34FAE" w14:textId="20FBFE7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9</w:t>
            </w:r>
          </w:p>
        </w:tc>
        <w:tc>
          <w:tcPr>
            <w:tcW w:w="1170" w:type="dxa"/>
            <w:vAlign w:val="center"/>
          </w:tcPr>
          <w:p w14:paraId="76D47244" w14:textId="7E5EB0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170" w:type="dxa"/>
            <w:gridSpan w:val="2"/>
            <w:vAlign w:val="center"/>
          </w:tcPr>
          <w:p w14:paraId="4F309369" w14:textId="11B301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235" w:type="dxa"/>
            <w:vAlign w:val="center"/>
          </w:tcPr>
          <w:p w14:paraId="159414F7" w14:textId="1B3ED40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CF4F7D5" w14:textId="545831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49AD41C6" w14:textId="77777777" w:rsidTr="008869EF">
        <w:tc>
          <w:tcPr>
            <w:tcW w:w="625" w:type="dxa"/>
            <w:vAlign w:val="center"/>
          </w:tcPr>
          <w:p w14:paraId="64C56296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363F215" w14:textId="2E1EF716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. Rashid, S. Firdous, V. U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B. Usmani</w:t>
            </w:r>
            <w:r w:rsidRPr="00831821">
              <w:rPr>
                <w:rFonts w:ascii="Times New Roman" w:hAnsi="Times New Roman" w:cs="Times New Roman"/>
                <w:position w:val="6"/>
                <w:sz w:val="20"/>
                <w:szCs w:val="20"/>
              </w:rPr>
              <w:t>,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M. Ahmed</w:t>
            </w:r>
          </w:p>
        </w:tc>
        <w:tc>
          <w:tcPr>
            <w:tcW w:w="3240" w:type="dxa"/>
            <w:vAlign w:val="center"/>
          </w:tcPr>
          <w:p w14:paraId="2C4ABE16" w14:textId="095A1D0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novel steroidal saponin from Polianthes tuberosa Linn</w:t>
            </w:r>
          </w:p>
        </w:tc>
        <w:tc>
          <w:tcPr>
            <w:tcW w:w="2520" w:type="dxa"/>
            <w:vAlign w:val="center"/>
          </w:tcPr>
          <w:p w14:paraId="4A6B1D25" w14:textId="6117A67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al Product Letters</w:t>
            </w:r>
          </w:p>
        </w:tc>
        <w:tc>
          <w:tcPr>
            <w:tcW w:w="1350" w:type="dxa"/>
            <w:vAlign w:val="center"/>
          </w:tcPr>
          <w:p w14:paraId="0A49F567" w14:textId="635B4E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9</w:t>
            </w:r>
          </w:p>
        </w:tc>
        <w:tc>
          <w:tcPr>
            <w:tcW w:w="1170" w:type="dxa"/>
            <w:vAlign w:val="center"/>
          </w:tcPr>
          <w:p w14:paraId="5258258B" w14:textId="40F265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4</w:t>
            </w:r>
          </w:p>
        </w:tc>
        <w:tc>
          <w:tcPr>
            <w:tcW w:w="1170" w:type="dxa"/>
            <w:gridSpan w:val="2"/>
            <w:vAlign w:val="center"/>
          </w:tcPr>
          <w:p w14:paraId="1AA51705" w14:textId="2E3E08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15-122</w:t>
            </w:r>
          </w:p>
        </w:tc>
        <w:tc>
          <w:tcPr>
            <w:tcW w:w="1235" w:type="dxa"/>
            <w:vAlign w:val="center"/>
          </w:tcPr>
          <w:p w14:paraId="4A70E645" w14:textId="1CE82F6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83EBB88" w14:textId="12705A9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.828</w:t>
            </w:r>
          </w:p>
        </w:tc>
      </w:tr>
      <w:tr w:rsidR="00831821" w:rsidRPr="00831821" w14:paraId="4FE67683" w14:textId="77777777" w:rsidTr="008869EF">
        <w:tc>
          <w:tcPr>
            <w:tcW w:w="625" w:type="dxa"/>
            <w:vAlign w:val="center"/>
          </w:tcPr>
          <w:p w14:paraId="17E47BA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3696B7F" w14:textId="2DE3233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. Firdous, V. U. Ahma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B. Usmani, M. Ahmed, A. Rashid</w:t>
            </w:r>
          </w:p>
        </w:tc>
        <w:tc>
          <w:tcPr>
            <w:tcW w:w="3240" w:type="dxa"/>
            <w:vAlign w:val="center"/>
          </w:tcPr>
          <w:p w14:paraId="6E4DC432" w14:textId="35E3041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 new glycoside from Polianthes tuberosa</w:t>
            </w:r>
          </w:p>
        </w:tc>
        <w:tc>
          <w:tcPr>
            <w:tcW w:w="2520" w:type="dxa"/>
            <w:vAlign w:val="center"/>
          </w:tcPr>
          <w:p w14:paraId="386CA2EF" w14:textId="6121987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itoterapia</w:t>
            </w:r>
            <w:proofErr w:type="spellEnd"/>
          </w:p>
        </w:tc>
        <w:tc>
          <w:tcPr>
            <w:tcW w:w="1350" w:type="dxa"/>
            <w:vAlign w:val="center"/>
          </w:tcPr>
          <w:p w14:paraId="3AB36C89" w14:textId="60E1DA9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9</w:t>
            </w:r>
          </w:p>
        </w:tc>
        <w:tc>
          <w:tcPr>
            <w:tcW w:w="1170" w:type="dxa"/>
            <w:vAlign w:val="center"/>
          </w:tcPr>
          <w:p w14:paraId="1057A913" w14:textId="538C1E9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1170" w:type="dxa"/>
            <w:gridSpan w:val="2"/>
            <w:vAlign w:val="center"/>
          </w:tcPr>
          <w:p w14:paraId="0DFE078F" w14:textId="417E35C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03-204</w:t>
            </w:r>
          </w:p>
        </w:tc>
        <w:tc>
          <w:tcPr>
            <w:tcW w:w="1235" w:type="dxa"/>
            <w:vAlign w:val="center"/>
          </w:tcPr>
          <w:p w14:paraId="6574C1A1" w14:textId="21E148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B351EAB" w14:textId="5AA4DF4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698</w:t>
            </w:r>
          </w:p>
        </w:tc>
      </w:tr>
      <w:tr w:rsidR="00831821" w:rsidRPr="00831821" w14:paraId="6F288F85" w14:textId="77777777" w:rsidTr="008869EF">
        <w:tc>
          <w:tcPr>
            <w:tcW w:w="625" w:type="dxa"/>
            <w:vAlign w:val="center"/>
          </w:tcPr>
          <w:p w14:paraId="3C123F5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3144A24" w14:textId="55567BD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B. Usmani, V. U. Ahmad, S. Firdous, A. K. Y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ardass</w:t>
            </w:r>
            <w:proofErr w:type="spellEnd"/>
          </w:p>
        </w:tc>
        <w:tc>
          <w:tcPr>
            <w:tcW w:w="3240" w:type="dxa"/>
            <w:vAlign w:val="center"/>
          </w:tcPr>
          <w:p w14:paraId="5C6D0BA3" w14:textId="4075187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 new triterpenoid from the leaves of Salvia triloba </w:t>
            </w:r>
          </w:p>
        </w:tc>
        <w:tc>
          <w:tcPr>
            <w:tcW w:w="2520" w:type="dxa"/>
            <w:vAlign w:val="center"/>
          </w:tcPr>
          <w:p w14:paraId="5E644DC5" w14:textId="6738FE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Fitoterapia</w:t>
            </w:r>
            <w:proofErr w:type="spellEnd"/>
          </w:p>
        </w:tc>
        <w:tc>
          <w:tcPr>
            <w:tcW w:w="1350" w:type="dxa"/>
            <w:vAlign w:val="center"/>
          </w:tcPr>
          <w:p w14:paraId="49086B70" w14:textId="1082A11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9</w:t>
            </w:r>
          </w:p>
        </w:tc>
        <w:tc>
          <w:tcPr>
            <w:tcW w:w="1170" w:type="dxa"/>
            <w:vAlign w:val="center"/>
          </w:tcPr>
          <w:p w14:paraId="630E7E9A" w14:textId="7E6B5D8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1170" w:type="dxa"/>
            <w:gridSpan w:val="2"/>
            <w:vAlign w:val="center"/>
          </w:tcPr>
          <w:p w14:paraId="3E1BCEC2" w14:textId="77F0D4C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26-327</w:t>
            </w:r>
          </w:p>
        </w:tc>
        <w:tc>
          <w:tcPr>
            <w:tcW w:w="1235" w:type="dxa"/>
            <w:vAlign w:val="center"/>
          </w:tcPr>
          <w:p w14:paraId="4BD7C922" w14:textId="6D1F6EC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04C0355" w14:textId="69EA4AD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.698</w:t>
            </w:r>
          </w:p>
        </w:tc>
      </w:tr>
      <w:tr w:rsidR="00831821" w:rsidRPr="00831821" w14:paraId="7D9D0081" w14:textId="77777777" w:rsidTr="008869EF">
        <w:tc>
          <w:tcPr>
            <w:tcW w:w="625" w:type="dxa"/>
            <w:vAlign w:val="center"/>
          </w:tcPr>
          <w:p w14:paraId="26BF8E54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DC4048F" w14:textId="250E7CBE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Zeeshan, A. Khan, M. Ahmed, M. Saeed, R. J. Abdel-Jalil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Grüble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03EFA5D7" w14:textId="4A49FCF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es of selected quaternary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enacylbromopyridinium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compounds and their biological evaluation</w:t>
            </w:r>
          </w:p>
        </w:tc>
        <w:tc>
          <w:tcPr>
            <w:tcW w:w="2520" w:type="dxa"/>
            <w:vAlign w:val="center"/>
          </w:tcPr>
          <w:p w14:paraId="1BB9CBF3" w14:textId="1379D7D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41D1EE83" w14:textId="4459F34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9</w:t>
            </w:r>
          </w:p>
        </w:tc>
        <w:tc>
          <w:tcPr>
            <w:tcW w:w="1170" w:type="dxa"/>
            <w:vAlign w:val="center"/>
          </w:tcPr>
          <w:p w14:paraId="2DB7EB23" w14:textId="49D5B5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4b</w:t>
            </w:r>
          </w:p>
        </w:tc>
        <w:tc>
          <w:tcPr>
            <w:tcW w:w="1170" w:type="dxa"/>
            <w:gridSpan w:val="2"/>
            <w:vAlign w:val="center"/>
          </w:tcPr>
          <w:p w14:paraId="03C46580" w14:textId="2694011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10-1218</w:t>
            </w:r>
          </w:p>
        </w:tc>
        <w:tc>
          <w:tcPr>
            <w:tcW w:w="1235" w:type="dxa"/>
            <w:vAlign w:val="center"/>
          </w:tcPr>
          <w:p w14:paraId="2076936D" w14:textId="16F9F03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00291B8" w14:textId="0D8094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7D2C526E" w14:textId="77777777" w:rsidTr="008869EF">
        <w:tc>
          <w:tcPr>
            <w:tcW w:w="625" w:type="dxa"/>
            <w:vAlign w:val="center"/>
          </w:tcPr>
          <w:p w14:paraId="2D8A593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8E73E5" w14:textId="6645B89D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T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Makhmoor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Atta-ur-Rahman, M. I. Choudhary, F. N. Ngounou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</w:p>
        </w:tc>
        <w:tc>
          <w:tcPr>
            <w:tcW w:w="3240" w:type="dxa"/>
            <w:vAlign w:val="center"/>
          </w:tcPr>
          <w:p w14:paraId="0700DFE7" w14:textId="01C71F2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valuation of free radical scavenging activities of natural and synthetic compounds</w:t>
            </w:r>
          </w:p>
        </w:tc>
        <w:tc>
          <w:tcPr>
            <w:tcW w:w="2520" w:type="dxa"/>
            <w:vAlign w:val="center"/>
          </w:tcPr>
          <w:p w14:paraId="479A4DE0" w14:textId="4F03FEC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cientific Sindh, Annual Research Journal</w:t>
            </w:r>
          </w:p>
        </w:tc>
        <w:tc>
          <w:tcPr>
            <w:tcW w:w="1350" w:type="dxa"/>
            <w:vAlign w:val="center"/>
          </w:tcPr>
          <w:p w14:paraId="05AA639E" w14:textId="6751F4A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999</w:t>
            </w:r>
          </w:p>
        </w:tc>
        <w:tc>
          <w:tcPr>
            <w:tcW w:w="1170" w:type="dxa"/>
            <w:vAlign w:val="center"/>
          </w:tcPr>
          <w:p w14:paraId="74BC64AF" w14:textId="4E24A6A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  <w:gridSpan w:val="2"/>
            <w:vAlign w:val="center"/>
          </w:tcPr>
          <w:p w14:paraId="7A6F87EE" w14:textId="6F194C2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9-62</w:t>
            </w:r>
          </w:p>
        </w:tc>
        <w:tc>
          <w:tcPr>
            <w:tcW w:w="1235" w:type="dxa"/>
            <w:vAlign w:val="center"/>
          </w:tcPr>
          <w:p w14:paraId="23BEA721" w14:textId="388B29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830" w:type="dxa"/>
            <w:vAlign w:val="center"/>
          </w:tcPr>
          <w:p w14:paraId="641E6598" w14:textId="4DC7735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31821" w:rsidRPr="00831821" w14:paraId="0DF88A36" w14:textId="77777777" w:rsidTr="008869EF">
        <w:tc>
          <w:tcPr>
            <w:tcW w:w="625" w:type="dxa"/>
            <w:vAlign w:val="center"/>
          </w:tcPr>
          <w:p w14:paraId="7C92051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8DB30C9" w14:textId="6FB2C79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Z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aif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S. M. Haider, Zeeshan, S. T. A. Shah, M. Saeed,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ohammed Saleh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5BEB3D40" w14:textId="73144B6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es and evaluation of the analgesic activity of some 4-acetyl-4-phenylepiperidine and 4-hydroxy-4-phenylepiperidine derivatives</w:t>
            </w:r>
          </w:p>
        </w:tc>
        <w:tc>
          <w:tcPr>
            <w:tcW w:w="2520" w:type="dxa"/>
            <w:vAlign w:val="center"/>
          </w:tcPr>
          <w:p w14:paraId="6A999CDC" w14:textId="6C9DC77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2223913F" w14:textId="7BFB309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9</w:t>
            </w:r>
          </w:p>
        </w:tc>
        <w:tc>
          <w:tcPr>
            <w:tcW w:w="1170" w:type="dxa"/>
            <w:vAlign w:val="center"/>
          </w:tcPr>
          <w:p w14:paraId="4987D1E3" w14:textId="6E833E5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4b</w:t>
            </w:r>
          </w:p>
        </w:tc>
        <w:tc>
          <w:tcPr>
            <w:tcW w:w="1170" w:type="dxa"/>
            <w:gridSpan w:val="2"/>
            <w:vAlign w:val="center"/>
          </w:tcPr>
          <w:p w14:paraId="7A8BCD8C" w14:textId="3BFC29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27-1336</w:t>
            </w:r>
          </w:p>
        </w:tc>
        <w:tc>
          <w:tcPr>
            <w:tcW w:w="1235" w:type="dxa"/>
            <w:vAlign w:val="center"/>
          </w:tcPr>
          <w:p w14:paraId="60597D20" w14:textId="53DEC00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64222BD6" w14:textId="237A987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1C79A414" w14:textId="77777777" w:rsidTr="008869EF">
        <w:tc>
          <w:tcPr>
            <w:tcW w:w="625" w:type="dxa"/>
            <w:vAlign w:val="center"/>
          </w:tcPr>
          <w:p w14:paraId="7ACAD99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309E61F" w14:textId="4ECA08C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Y. Alabed, N. Naz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3DCE07B5" w14:textId="4B4EA824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yridinium ions adjacent to oxirane ring: useful intermediates for the stereospecific synthesis of β-hydroxy ketones</w:t>
            </w:r>
          </w:p>
        </w:tc>
        <w:tc>
          <w:tcPr>
            <w:tcW w:w="2520" w:type="dxa"/>
            <w:vAlign w:val="center"/>
          </w:tcPr>
          <w:p w14:paraId="240A796E" w14:textId="2395501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ngewandte Chemie, Int. Eng. Ed.</w:t>
            </w:r>
          </w:p>
        </w:tc>
        <w:tc>
          <w:tcPr>
            <w:tcW w:w="1350" w:type="dxa"/>
            <w:vAlign w:val="center"/>
          </w:tcPr>
          <w:p w14:paraId="40E14029" w14:textId="322D32B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6</w:t>
            </w:r>
          </w:p>
        </w:tc>
        <w:tc>
          <w:tcPr>
            <w:tcW w:w="1170" w:type="dxa"/>
            <w:vAlign w:val="center"/>
          </w:tcPr>
          <w:p w14:paraId="1C673E83" w14:textId="0AFFFD4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170" w:type="dxa"/>
            <w:gridSpan w:val="2"/>
            <w:vAlign w:val="center"/>
          </w:tcPr>
          <w:p w14:paraId="3FD5E45B" w14:textId="19A3B8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23-524</w:t>
            </w:r>
          </w:p>
        </w:tc>
        <w:tc>
          <w:tcPr>
            <w:tcW w:w="1235" w:type="dxa"/>
            <w:vAlign w:val="center"/>
          </w:tcPr>
          <w:p w14:paraId="0BA65CD1" w14:textId="38DE53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084364AB" w14:textId="4439CA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1.994</w:t>
            </w:r>
          </w:p>
        </w:tc>
      </w:tr>
      <w:tr w:rsidR="00831821" w:rsidRPr="00831821" w14:paraId="101BC957" w14:textId="77777777" w:rsidTr="008869EF">
        <w:tc>
          <w:tcPr>
            <w:tcW w:w="625" w:type="dxa"/>
            <w:vAlign w:val="center"/>
          </w:tcPr>
          <w:p w14:paraId="3306153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B67FCFA" w14:textId="24FF8B0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. Mahmood</w:t>
            </w:r>
          </w:p>
        </w:tc>
        <w:tc>
          <w:tcPr>
            <w:tcW w:w="3240" w:type="dxa"/>
            <w:vAlign w:val="center"/>
          </w:tcPr>
          <w:p w14:paraId="2F60C62F" w14:textId="68DDCC9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Reductive cleavage of t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utyldimethylsil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thers with sodium hydride</w:t>
            </w:r>
          </w:p>
        </w:tc>
        <w:tc>
          <w:tcPr>
            <w:tcW w:w="2520" w:type="dxa"/>
            <w:vAlign w:val="center"/>
          </w:tcPr>
          <w:p w14:paraId="2E9FB7DE" w14:textId="1FFDE95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405D7B5E" w14:textId="6AEC679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88</w:t>
            </w:r>
          </w:p>
        </w:tc>
        <w:tc>
          <w:tcPr>
            <w:tcW w:w="1170" w:type="dxa"/>
            <w:vAlign w:val="center"/>
          </w:tcPr>
          <w:p w14:paraId="5D529612" w14:textId="0A4F21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gridSpan w:val="2"/>
            <w:vAlign w:val="center"/>
          </w:tcPr>
          <w:p w14:paraId="445410F9" w14:textId="18CA47F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161-6162</w:t>
            </w:r>
          </w:p>
        </w:tc>
        <w:tc>
          <w:tcPr>
            <w:tcW w:w="1235" w:type="dxa"/>
            <w:vAlign w:val="center"/>
          </w:tcPr>
          <w:p w14:paraId="681BF187" w14:textId="2337180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30DB66A" w14:textId="13A1D42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76333B4C" w14:textId="77777777" w:rsidTr="008869EF">
        <w:tc>
          <w:tcPr>
            <w:tcW w:w="625" w:type="dxa"/>
            <w:vAlign w:val="center"/>
          </w:tcPr>
          <w:p w14:paraId="60E3187D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32F4EFA" w14:textId="73E9A68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K. Mahmood, P. M. Shah, S. Malik</w:t>
            </w:r>
          </w:p>
        </w:tc>
        <w:tc>
          <w:tcPr>
            <w:tcW w:w="3240" w:type="dxa"/>
            <w:vAlign w:val="center"/>
          </w:tcPr>
          <w:p w14:paraId="48F57EF2" w14:textId="38C7189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elective cleavage of t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utyldiphenylsil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thers in the presence of t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butyldimethylsil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ethers</w:t>
            </w:r>
          </w:p>
        </w:tc>
        <w:tc>
          <w:tcPr>
            <w:tcW w:w="2520" w:type="dxa"/>
            <w:vAlign w:val="center"/>
          </w:tcPr>
          <w:p w14:paraId="0D13F79D" w14:textId="49085FD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etrahedron Letters</w:t>
            </w:r>
          </w:p>
        </w:tc>
        <w:tc>
          <w:tcPr>
            <w:tcW w:w="1350" w:type="dxa"/>
            <w:vAlign w:val="center"/>
          </w:tcPr>
          <w:p w14:paraId="520F0984" w14:textId="6151409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0</w:t>
            </w:r>
          </w:p>
        </w:tc>
        <w:tc>
          <w:tcPr>
            <w:tcW w:w="1170" w:type="dxa"/>
            <w:vAlign w:val="center"/>
          </w:tcPr>
          <w:p w14:paraId="25ECF1BC" w14:textId="05272B3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70" w:type="dxa"/>
            <w:gridSpan w:val="2"/>
            <w:vAlign w:val="center"/>
          </w:tcPr>
          <w:p w14:paraId="0E02788A" w14:textId="4AB167F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669-1670</w:t>
            </w:r>
          </w:p>
        </w:tc>
        <w:tc>
          <w:tcPr>
            <w:tcW w:w="1235" w:type="dxa"/>
            <w:vAlign w:val="center"/>
          </w:tcPr>
          <w:p w14:paraId="0FD7054D" w14:textId="12EF700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F3132B" w14:textId="06A8FCC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193</w:t>
            </w:r>
          </w:p>
        </w:tc>
      </w:tr>
      <w:tr w:rsidR="00831821" w:rsidRPr="00831821" w14:paraId="51DE189F" w14:textId="77777777" w:rsidTr="008869EF">
        <w:tc>
          <w:tcPr>
            <w:tcW w:w="625" w:type="dxa"/>
            <w:vAlign w:val="center"/>
          </w:tcPr>
          <w:p w14:paraId="00F24072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89F091D" w14:textId="55169F5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M. S. Shekhani, P. M. Shah, A. Yasmin, R. Siddiqui, S. Pervee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S. U. Kazmi, Atta-ur-Rahman</w:t>
            </w:r>
          </w:p>
        </w:tc>
        <w:tc>
          <w:tcPr>
            <w:tcW w:w="3240" w:type="dxa"/>
            <w:vAlign w:val="center"/>
          </w:tcPr>
          <w:p w14:paraId="382D841D" w14:textId="110F6D2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An immunostimulant sesquiterpene glycoside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haeranthu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dicus</w:t>
            </w:r>
          </w:p>
        </w:tc>
        <w:tc>
          <w:tcPr>
            <w:tcW w:w="2520" w:type="dxa"/>
            <w:vAlign w:val="center"/>
          </w:tcPr>
          <w:p w14:paraId="45322507" w14:textId="17DC36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hytochemistry</w:t>
            </w:r>
          </w:p>
        </w:tc>
        <w:tc>
          <w:tcPr>
            <w:tcW w:w="1350" w:type="dxa"/>
            <w:vAlign w:val="center"/>
          </w:tcPr>
          <w:p w14:paraId="2FC344E0" w14:textId="762F666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0</w:t>
            </w:r>
          </w:p>
        </w:tc>
        <w:tc>
          <w:tcPr>
            <w:tcW w:w="1170" w:type="dxa"/>
            <w:vAlign w:val="center"/>
          </w:tcPr>
          <w:p w14:paraId="71361C37" w14:textId="1378A15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gridSpan w:val="2"/>
            <w:vAlign w:val="center"/>
          </w:tcPr>
          <w:p w14:paraId="43E557D3" w14:textId="15D330B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2573-2576</w:t>
            </w:r>
          </w:p>
        </w:tc>
        <w:tc>
          <w:tcPr>
            <w:tcW w:w="1235" w:type="dxa"/>
            <w:vAlign w:val="center"/>
          </w:tcPr>
          <w:p w14:paraId="50671E94" w14:textId="6201DF8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F0D074F" w14:textId="7CEA586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205</w:t>
            </w:r>
          </w:p>
        </w:tc>
      </w:tr>
      <w:tr w:rsidR="00831821" w:rsidRPr="00831821" w14:paraId="68345874" w14:textId="77777777" w:rsidTr="008869EF">
        <w:tc>
          <w:tcPr>
            <w:tcW w:w="625" w:type="dxa"/>
            <w:vAlign w:val="center"/>
          </w:tcPr>
          <w:p w14:paraId="2A2B13E3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1A6A875" w14:textId="123D37E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M. S. Shekhani, P. M. Shah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Atta-ur-Rahman</w:t>
            </w:r>
          </w:p>
        </w:tc>
        <w:tc>
          <w:tcPr>
            <w:tcW w:w="3240" w:type="dxa"/>
            <w:vAlign w:val="center"/>
          </w:tcPr>
          <w:p w14:paraId="019964CD" w14:textId="128D788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New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eudesmanolide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rom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phaeranthu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indicus</w:t>
            </w:r>
          </w:p>
        </w:tc>
        <w:tc>
          <w:tcPr>
            <w:tcW w:w="2520" w:type="dxa"/>
            <w:vAlign w:val="center"/>
          </w:tcPr>
          <w:p w14:paraId="74BCCD35" w14:textId="5854912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Journal of Natural Products</w:t>
            </w:r>
          </w:p>
        </w:tc>
        <w:tc>
          <w:tcPr>
            <w:tcW w:w="1350" w:type="dxa"/>
            <w:vAlign w:val="center"/>
          </w:tcPr>
          <w:p w14:paraId="0A196810" w14:textId="3F507588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1</w:t>
            </w:r>
          </w:p>
        </w:tc>
        <w:tc>
          <w:tcPr>
            <w:tcW w:w="1170" w:type="dxa"/>
            <w:vAlign w:val="center"/>
          </w:tcPr>
          <w:p w14:paraId="0BB9EBEE" w14:textId="0CB9B46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1170" w:type="dxa"/>
            <w:gridSpan w:val="2"/>
            <w:vAlign w:val="center"/>
          </w:tcPr>
          <w:p w14:paraId="769CD330" w14:textId="4B49BC2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82-885</w:t>
            </w:r>
          </w:p>
        </w:tc>
        <w:tc>
          <w:tcPr>
            <w:tcW w:w="1235" w:type="dxa"/>
            <w:vAlign w:val="center"/>
          </w:tcPr>
          <w:p w14:paraId="795ECE72" w14:textId="66C36ED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522EEEA" w14:textId="727F3B8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.281</w:t>
            </w:r>
          </w:p>
        </w:tc>
      </w:tr>
      <w:tr w:rsidR="00831821" w:rsidRPr="00831821" w14:paraId="02E00828" w14:textId="77777777" w:rsidTr="008869EF">
        <w:tc>
          <w:tcPr>
            <w:tcW w:w="625" w:type="dxa"/>
            <w:vAlign w:val="center"/>
          </w:tcPr>
          <w:p w14:paraId="05EE95F0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CFADEC5" w14:textId="013383A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S. S. Ali, H. Echne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e-D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, C. Schröder, M. Hassan, Atta-ur-Rahman, W. Voelter</w:t>
            </w:r>
          </w:p>
        </w:tc>
        <w:tc>
          <w:tcPr>
            <w:tcW w:w="3240" w:type="dxa"/>
            <w:vAlign w:val="center"/>
          </w:tcPr>
          <w:p w14:paraId="2F410974" w14:textId="58FD9A4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actors influencing the aci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abality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of substituted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rylsulphonyl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arginine protecting groups</w:t>
            </w:r>
          </w:p>
        </w:tc>
        <w:tc>
          <w:tcPr>
            <w:tcW w:w="2520" w:type="dxa"/>
            <w:vAlign w:val="center"/>
          </w:tcPr>
          <w:p w14:paraId="6D147178" w14:textId="1414C4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4451E9A0" w14:textId="7BCCD89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4</w:t>
            </w:r>
          </w:p>
        </w:tc>
        <w:tc>
          <w:tcPr>
            <w:tcW w:w="1170" w:type="dxa"/>
            <w:vAlign w:val="center"/>
          </w:tcPr>
          <w:p w14:paraId="157C81A9" w14:textId="7C9EB0D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49b</w:t>
            </w:r>
          </w:p>
        </w:tc>
        <w:tc>
          <w:tcPr>
            <w:tcW w:w="1170" w:type="dxa"/>
            <w:gridSpan w:val="2"/>
            <w:vAlign w:val="center"/>
          </w:tcPr>
          <w:p w14:paraId="6486DE66" w14:textId="6EF3E02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425-1433</w:t>
            </w:r>
          </w:p>
        </w:tc>
        <w:tc>
          <w:tcPr>
            <w:tcW w:w="1235" w:type="dxa"/>
            <w:vAlign w:val="center"/>
          </w:tcPr>
          <w:p w14:paraId="250EDD20" w14:textId="1CEC331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645E7F2" w14:textId="2C70758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4D9C01A2" w14:textId="77777777" w:rsidTr="008869EF">
        <w:tc>
          <w:tcPr>
            <w:tcW w:w="625" w:type="dxa"/>
            <w:vAlign w:val="center"/>
          </w:tcPr>
          <w:p w14:paraId="356F3355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06111A93" w14:textId="6081CA9F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Malik, M. Hasan, S. Perveen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natzk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593532F2" w14:textId="57B1890C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ircular dichroism studies on chiral 1,3,4,5-tetrahydro-2H-1,5-benzodiazepin-2-one</w:t>
            </w:r>
          </w:p>
        </w:tc>
        <w:tc>
          <w:tcPr>
            <w:tcW w:w="2520" w:type="dxa"/>
            <w:vAlign w:val="center"/>
          </w:tcPr>
          <w:p w14:paraId="68F05AEF" w14:textId="50E36F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67DD67AD" w14:textId="4040CD7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5</w:t>
            </w:r>
          </w:p>
        </w:tc>
        <w:tc>
          <w:tcPr>
            <w:tcW w:w="1170" w:type="dxa"/>
            <w:vAlign w:val="center"/>
          </w:tcPr>
          <w:p w14:paraId="33DF446B" w14:textId="111630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0b</w:t>
            </w:r>
          </w:p>
        </w:tc>
        <w:tc>
          <w:tcPr>
            <w:tcW w:w="1170" w:type="dxa"/>
            <w:gridSpan w:val="2"/>
            <w:vAlign w:val="center"/>
          </w:tcPr>
          <w:p w14:paraId="17509E48" w14:textId="1B49F7C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69-1882</w:t>
            </w:r>
          </w:p>
        </w:tc>
        <w:tc>
          <w:tcPr>
            <w:tcW w:w="1235" w:type="dxa"/>
            <w:vAlign w:val="center"/>
          </w:tcPr>
          <w:p w14:paraId="0AD4E8BB" w14:textId="7FB2D27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4F106BB" w14:textId="0A41559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472FD3EE" w14:textId="77777777" w:rsidTr="008869EF">
        <w:tc>
          <w:tcPr>
            <w:tcW w:w="625" w:type="dxa"/>
            <w:vAlign w:val="center"/>
          </w:tcPr>
          <w:p w14:paraId="69745C1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FF08C6" w14:textId="39FE682F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Hasan, N. Ras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natzk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uddec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660062E7" w14:textId="24ACAE25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es and CD studies of 5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sym w:font="Symbol" w:char="F061"/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olesten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[3,2-d]- -[2,3-d]-and [3,4-d] pyrimidines</w:t>
            </w:r>
          </w:p>
        </w:tc>
        <w:tc>
          <w:tcPr>
            <w:tcW w:w="2520" w:type="dxa"/>
            <w:vAlign w:val="center"/>
          </w:tcPr>
          <w:p w14:paraId="37DF22FE" w14:textId="5D059D3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uropean Journal of Organic Chemistry/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iebig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nal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064E3368" w14:textId="3B6CAD8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5</w:t>
            </w:r>
          </w:p>
        </w:tc>
        <w:tc>
          <w:tcPr>
            <w:tcW w:w="1170" w:type="dxa"/>
            <w:vAlign w:val="center"/>
          </w:tcPr>
          <w:p w14:paraId="0116DB0D" w14:textId="534910F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64DE3306" w14:textId="351DC6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889-896</w:t>
            </w:r>
          </w:p>
        </w:tc>
        <w:tc>
          <w:tcPr>
            <w:tcW w:w="1235" w:type="dxa"/>
            <w:vAlign w:val="center"/>
          </w:tcPr>
          <w:p w14:paraId="3B585AF4" w14:textId="5242C7A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47A6058D" w14:textId="66F1DB4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34</w:t>
            </w:r>
          </w:p>
        </w:tc>
      </w:tr>
      <w:tr w:rsidR="00831821" w:rsidRPr="00831821" w14:paraId="0AC0A978" w14:textId="77777777" w:rsidTr="008869EF">
        <w:tc>
          <w:tcPr>
            <w:tcW w:w="625" w:type="dxa"/>
            <w:vAlign w:val="center"/>
          </w:tcPr>
          <w:p w14:paraId="38A22BA8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40719037" w14:textId="58BDDF32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S. S. Ali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v-SE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, H. Echner, M. Hassan, Atta-ur-Rahman, W. Voelter</w:t>
            </w:r>
          </w:p>
        </w:tc>
        <w:tc>
          <w:tcPr>
            <w:tcW w:w="3240" w:type="dxa"/>
            <w:vAlign w:val="center"/>
          </w:tcPr>
          <w:p w14:paraId="5FB6730F" w14:textId="4B3845AE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Two new protecting groups for the guanidino function of arginine</w:t>
            </w:r>
          </w:p>
        </w:tc>
        <w:tc>
          <w:tcPr>
            <w:tcW w:w="2520" w:type="dxa"/>
            <w:vAlign w:val="center"/>
          </w:tcPr>
          <w:p w14:paraId="7568E18F" w14:textId="48D609D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Journal für Praktische Chemie Chmiker -Zeitung</w:t>
            </w:r>
          </w:p>
        </w:tc>
        <w:tc>
          <w:tcPr>
            <w:tcW w:w="1350" w:type="dxa"/>
            <w:vAlign w:val="center"/>
          </w:tcPr>
          <w:p w14:paraId="53A2265B" w14:textId="5643561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5</w:t>
            </w:r>
          </w:p>
        </w:tc>
        <w:tc>
          <w:tcPr>
            <w:tcW w:w="1170" w:type="dxa"/>
            <w:vAlign w:val="center"/>
          </w:tcPr>
          <w:p w14:paraId="0EA65132" w14:textId="704A8EE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337</w:t>
            </w:r>
          </w:p>
        </w:tc>
        <w:tc>
          <w:tcPr>
            <w:tcW w:w="1170" w:type="dxa"/>
            <w:gridSpan w:val="2"/>
            <w:vAlign w:val="center"/>
          </w:tcPr>
          <w:p w14:paraId="1D85A05E" w14:textId="775989A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-17</w:t>
            </w:r>
          </w:p>
        </w:tc>
        <w:tc>
          <w:tcPr>
            <w:tcW w:w="1235" w:type="dxa"/>
            <w:vAlign w:val="center"/>
          </w:tcPr>
          <w:p w14:paraId="2A65E847" w14:textId="4104075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28CB320" w14:textId="52999B4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885</w:t>
            </w:r>
          </w:p>
        </w:tc>
      </w:tr>
      <w:tr w:rsidR="00831821" w:rsidRPr="00831821" w14:paraId="29549A59" w14:textId="77777777" w:rsidTr="008869EF">
        <w:tc>
          <w:tcPr>
            <w:tcW w:w="625" w:type="dxa"/>
            <w:vAlign w:val="center"/>
          </w:tcPr>
          <w:p w14:paraId="433F0D1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4E6FFD4" w14:textId="34A4EB1A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Malik, M. Has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natzk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uddec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0CF1503F" w14:textId="2626400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es and CD studies of optically active substituted 1,3,4,5-tetrahydro-2H-1, 5-benzodiazpin-2-ones</w:t>
            </w:r>
          </w:p>
        </w:tc>
        <w:tc>
          <w:tcPr>
            <w:tcW w:w="2520" w:type="dxa"/>
            <w:vAlign w:val="center"/>
          </w:tcPr>
          <w:p w14:paraId="20A02767" w14:textId="2473725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uropean Journal of Organic Chemistry/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iebig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nal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3B145BD5" w14:textId="7BF70C2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5</w:t>
            </w:r>
          </w:p>
        </w:tc>
        <w:tc>
          <w:tcPr>
            <w:tcW w:w="1170" w:type="dxa"/>
            <w:vAlign w:val="center"/>
          </w:tcPr>
          <w:p w14:paraId="1713C3D0" w14:textId="4F9976F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6C4BB656" w14:textId="4D75393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61-1869-</w:t>
            </w:r>
          </w:p>
        </w:tc>
        <w:tc>
          <w:tcPr>
            <w:tcW w:w="1235" w:type="dxa"/>
            <w:vAlign w:val="center"/>
          </w:tcPr>
          <w:p w14:paraId="2F9EEECA" w14:textId="252002B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7F3B846F" w14:textId="5815E2C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34</w:t>
            </w:r>
          </w:p>
        </w:tc>
      </w:tr>
      <w:tr w:rsidR="00831821" w:rsidRPr="00831821" w14:paraId="573AFAD5" w14:textId="77777777" w:rsidTr="008869EF">
        <w:tc>
          <w:tcPr>
            <w:tcW w:w="625" w:type="dxa"/>
            <w:vAlign w:val="center"/>
          </w:tcPr>
          <w:p w14:paraId="3DB6A0F7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24A0BCF" w14:textId="5746766B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M. Hasan, N. Rashid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natzk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uddec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0DB3C324" w14:textId="2D79F0E3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Syntheses and CD studies of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olesteno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[4,3-d]- and [7,6-d]- pyrimidines</w:t>
            </w:r>
          </w:p>
        </w:tc>
        <w:tc>
          <w:tcPr>
            <w:tcW w:w="2520" w:type="dxa"/>
            <w:vAlign w:val="center"/>
          </w:tcPr>
          <w:p w14:paraId="445205BC" w14:textId="3A1B09B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uropean Journal of Organic Chemistry/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iebig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nal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19B2C5FB" w14:textId="3A513FE6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5</w:t>
            </w:r>
          </w:p>
        </w:tc>
        <w:tc>
          <w:tcPr>
            <w:tcW w:w="1170" w:type="dxa"/>
            <w:vAlign w:val="center"/>
          </w:tcPr>
          <w:p w14:paraId="7A61E900" w14:textId="5A0D22C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19349565" w14:textId="44FC56C1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871-1876</w:t>
            </w:r>
          </w:p>
        </w:tc>
        <w:tc>
          <w:tcPr>
            <w:tcW w:w="1235" w:type="dxa"/>
            <w:vAlign w:val="center"/>
          </w:tcPr>
          <w:p w14:paraId="115408DA" w14:textId="1F990C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5FE45FC5" w14:textId="4D8F89EC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34</w:t>
            </w:r>
          </w:p>
        </w:tc>
      </w:tr>
      <w:tr w:rsidR="00831821" w:rsidRPr="00831821" w14:paraId="5AB87845" w14:textId="77777777" w:rsidTr="008869EF">
        <w:tc>
          <w:tcPr>
            <w:tcW w:w="625" w:type="dxa"/>
            <w:vAlign w:val="center"/>
          </w:tcPr>
          <w:p w14:paraId="7E4ACE5E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16DBEDC7" w14:textId="528364B9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F. Malik, M. Hasan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S. Perveen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natzk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H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Duddeck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0E3DA810" w14:textId="5888EE2D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yntheses and CD studies of new optically active substituted 1,5-benzodiazpine derivatives</w:t>
            </w:r>
          </w:p>
        </w:tc>
        <w:tc>
          <w:tcPr>
            <w:tcW w:w="2520" w:type="dxa"/>
            <w:vAlign w:val="center"/>
          </w:tcPr>
          <w:p w14:paraId="6E652D33" w14:textId="182609B2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European Journal of Organic Chemistry/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Liebigs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nalen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hemie</w:t>
            </w:r>
            <w:proofErr w:type="spellEnd"/>
          </w:p>
        </w:tc>
        <w:tc>
          <w:tcPr>
            <w:tcW w:w="1350" w:type="dxa"/>
            <w:vAlign w:val="center"/>
          </w:tcPr>
          <w:p w14:paraId="3A83F0FE" w14:textId="064EA0D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6</w:t>
            </w:r>
          </w:p>
        </w:tc>
        <w:tc>
          <w:tcPr>
            <w:tcW w:w="1170" w:type="dxa"/>
            <w:vAlign w:val="center"/>
          </w:tcPr>
          <w:p w14:paraId="72C116AA" w14:textId="117E4F20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  <w:gridSpan w:val="2"/>
            <w:vAlign w:val="center"/>
          </w:tcPr>
          <w:p w14:paraId="748F6227" w14:textId="35AE365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27-134</w:t>
            </w:r>
          </w:p>
        </w:tc>
        <w:tc>
          <w:tcPr>
            <w:tcW w:w="1235" w:type="dxa"/>
            <w:vAlign w:val="center"/>
          </w:tcPr>
          <w:p w14:paraId="3BB56FAC" w14:textId="7768B9BE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3A89FCEA" w14:textId="07AAA90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2.834</w:t>
            </w:r>
          </w:p>
        </w:tc>
      </w:tr>
      <w:tr w:rsidR="00831821" w:rsidRPr="00831821" w14:paraId="54BC0EC9" w14:textId="77777777" w:rsidTr="008869EF">
        <w:tc>
          <w:tcPr>
            <w:tcW w:w="625" w:type="dxa"/>
            <w:vAlign w:val="center"/>
          </w:tcPr>
          <w:p w14:paraId="2AEF0A8F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F74E598" w14:textId="630EDAE0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F. Malik, M. Hasan, S. Perveen, G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natzke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, W. Voelter</w:t>
            </w:r>
          </w:p>
        </w:tc>
        <w:tc>
          <w:tcPr>
            <w:tcW w:w="3240" w:type="dxa"/>
            <w:vAlign w:val="center"/>
          </w:tcPr>
          <w:p w14:paraId="3298C34C" w14:textId="2EA770C7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Circular dichroism studies on new active 1,5-benzodiazepine derivatives</w:t>
            </w:r>
          </w:p>
        </w:tc>
        <w:tc>
          <w:tcPr>
            <w:tcW w:w="2520" w:type="dxa"/>
            <w:vAlign w:val="center"/>
          </w:tcPr>
          <w:p w14:paraId="2989149A" w14:textId="689E6007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Zeitschrift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f</w:t>
            </w:r>
            <w:r w:rsidRPr="0083182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ü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r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aturforschung</w:t>
            </w:r>
            <w:proofErr w:type="spellEnd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</w:p>
        </w:tc>
        <w:tc>
          <w:tcPr>
            <w:tcW w:w="1350" w:type="dxa"/>
            <w:vAlign w:val="center"/>
          </w:tcPr>
          <w:p w14:paraId="0AE81132" w14:textId="1ED6CF4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6</w:t>
            </w:r>
          </w:p>
        </w:tc>
        <w:tc>
          <w:tcPr>
            <w:tcW w:w="1170" w:type="dxa"/>
            <w:vAlign w:val="center"/>
          </w:tcPr>
          <w:p w14:paraId="03E855F4" w14:textId="31DB7FE3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51b</w:t>
            </w:r>
          </w:p>
        </w:tc>
        <w:tc>
          <w:tcPr>
            <w:tcW w:w="1170" w:type="dxa"/>
            <w:gridSpan w:val="2"/>
            <w:vAlign w:val="center"/>
          </w:tcPr>
          <w:p w14:paraId="03361A41" w14:textId="4CC5E2CF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588-598</w:t>
            </w:r>
          </w:p>
        </w:tc>
        <w:tc>
          <w:tcPr>
            <w:tcW w:w="1235" w:type="dxa"/>
            <w:vAlign w:val="center"/>
          </w:tcPr>
          <w:p w14:paraId="4D99F452" w14:textId="5E9AF3A4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263EDD49" w14:textId="7981CF9D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31821" w:rsidRPr="00831821" w14:paraId="5F57459C" w14:textId="77777777" w:rsidTr="008869EF">
        <w:tc>
          <w:tcPr>
            <w:tcW w:w="625" w:type="dxa"/>
            <w:vAlign w:val="center"/>
          </w:tcPr>
          <w:p w14:paraId="5278A38C" w14:textId="77777777" w:rsidR="00831821" w:rsidRPr="00831821" w:rsidRDefault="00831821" w:rsidP="0083182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79271E51" w14:textId="471AE2DA" w:rsidR="00831821" w:rsidRPr="00831821" w:rsidRDefault="00831821" w:rsidP="008318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W. Volter, </w:t>
            </w:r>
            <w:r w:rsidRPr="008318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 xml:space="preserve">, M. S. </w:t>
            </w:r>
            <w:proofErr w:type="spellStart"/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</w:p>
        </w:tc>
        <w:tc>
          <w:tcPr>
            <w:tcW w:w="3240" w:type="dxa"/>
            <w:vAlign w:val="center"/>
          </w:tcPr>
          <w:p w14:paraId="6CC2F386" w14:textId="1C5032C8" w:rsidR="00831821" w:rsidRPr="00831821" w:rsidRDefault="00831821" w:rsidP="008318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Anhydro sugars, valuable intermediates in carbohydrate syntheses</w:t>
            </w:r>
          </w:p>
        </w:tc>
        <w:tc>
          <w:tcPr>
            <w:tcW w:w="2520" w:type="dxa"/>
            <w:vAlign w:val="center"/>
          </w:tcPr>
          <w:p w14:paraId="0E053D51" w14:textId="4BB8E6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Pure and Applied Chemistry</w:t>
            </w:r>
          </w:p>
        </w:tc>
        <w:tc>
          <w:tcPr>
            <w:tcW w:w="1350" w:type="dxa"/>
            <w:vAlign w:val="center"/>
          </w:tcPr>
          <w:p w14:paraId="7A0DF39C" w14:textId="0F62CC5A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Cs/>
                <w:sz w:val="20"/>
                <w:szCs w:val="20"/>
              </w:rPr>
              <w:t>1996</w:t>
            </w:r>
          </w:p>
        </w:tc>
        <w:tc>
          <w:tcPr>
            <w:tcW w:w="1170" w:type="dxa"/>
            <w:vAlign w:val="center"/>
          </w:tcPr>
          <w:p w14:paraId="0447A7CE" w14:textId="5C464C2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1170" w:type="dxa"/>
            <w:gridSpan w:val="2"/>
            <w:vAlign w:val="center"/>
          </w:tcPr>
          <w:p w14:paraId="4BFD2E53" w14:textId="0FE505A9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1347-1353</w:t>
            </w:r>
          </w:p>
        </w:tc>
        <w:tc>
          <w:tcPr>
            <w:tcW w:w="1235" w:type="dxa"/>
            <w:vAlign w:val="center"/>
          </w:tcPr>
          <w:p w14:paraId="4AE71199" w14:textId="6016D76B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30" w:type="dxa"/>
            <w:vAlign w:val="center"/>
          </w:tcPr>
          <w:p w14:paraId="1D9B068E" w14:textId="67531875" w:rsidR="00831821" w:rsidRPr="00831821" w:rsidRDefault="00831821" w:rsidP="008318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sz w:val="20"/>
                <w:szCs w:val="20"/>
              </w:rPr>
              <w:t>3.386</w:t>
            </w:r>
          </w:p>
        </w:tc>
      </w:tr>
      <w:tr w:rsidR="00831821" w:rsidRPr="00831821" w14:paraId="4AA241F4" w14:textId="77777777" w:rsidTr="00B41525">
        <w:trPr>
          <w:trHeight w:val="152"/>
        </w:trPr>
        <w:tc>
          <w:tcPr>
            <w:tcW w:w="12595" w:type="dxa"/>
            <w:gridSpan w:val="7"/>
            <w:vAlign w:val="center"/>
          </w:tcPr>
          <w:p w14:paraId="5B643617" w14:textId="632659B9" w:rsidR="00831821" w:rsidRPr="00831821" w:rsidRDefault="00831821" w:rsidP="00831821">
            <w:pPr>
              <w:jc w:val="right"/>
              <w:rPr>
                <w:rStyle w:val="st"/>
                <w:rFonts w:ascii="Times New Roman" w:hAnsi="Times New Roman" w:cs="Times New Roman"/>
                <w:sz w:val="20"/>
                <w:szCs w:val="20"/>
              </w:rPr>
            </w:pPr>
            <w:r w:rsidRPr="00831821">
              <w:rPr>
                <w:rFonts w:ascii="Times New Roman" w:hAnsi="Times New Roman" w:cs="Times New Roman"/>
                <w:b/>
                <w:sz w:val="20"/>
                <w:szCs w:val="20"/>
              </w:rPr>
              <w:t>Total Impact Factor for Published Research Papers</w:t>
            </w:r>
          </w:p>
        </w:tc>
        <w:tc>
          <w:tcPr>
            <w:tcW w:w="2515" w:type="dxa"/>
            <w:gridSpan w:val="3"/>
            <w:vAlign w:val="center"/>
          </w:tcPr>
          <w:p w14:paraId="173440AF" w14:textId="3E576C5B" w:rsidR="00831821" w:rsidRPr="00831821" w:rsidRDefault="00831821" w:rsidP="00831821">
            <w:pPr>
              <w:jc w:val="center"/>
              <w:rPr>
                <w:rStyle w:val="st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1821">
              <w:rPr>
                <w:rStyle w:val="st"/>
                <w:rFonts w:ascii="Times New Roman" w:hAnsi="Times New Roman" w:cs="Times New Roman"/>
                <w:b/>
                <w:bCs/>
                <w:sz w:val="20"/>
                <w:szCs w:val="20"/>
              </w:rPr>
              <w:t>1590.976</w:t>
            </w:r>
          </w:p>
        </w:tc>
      </w:tr>
    </w:tbl>
    <w:p w14:paraId="689B9BF9" w14:textId="77777777" w:rsidR="004A193D" w:rsidRDefault="004A193D" w:rsidP="00F07628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5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058"/>
        <w:gridCol w:w="5268"/>
        <w:gridCol w:w="2295"/>
        <w:gridCol w:w="1260"/>
        <w:gridCol w:w="1530"/>
      </w:tblGrid>
      <w:tr w:rsidR="004A193D" w:rsidRPr="004A193D" w14:paraId="76BAAD92" w14:textId="77777777" w:rsidTr="00056C68">
        <w:trPr>
          <w:cantSplit/>
        </w:trPr>
        <w:tc>
          <w:tcPr>
            <w:tcW w:w="15120" w:type="dxa"/>
            <w:gridSpan w:val="6"/>
            <w:tcBorders>
              <w:bottom w:val="thickThinSmallGap" w:sz="24" w:space="0" w:color="auto"/>
            </w:tcBorders>
            <w:vAlign w:val="center"/>
          </w:tcPr>
          <w:p w14:paraId="7707865E" w14:textId="77777777" w:rsidR="004A193D" w:rsidRPr="004A193D" w:rsidRDefault="004A193D" w:rsidP="004A193D">
            <w:pPr>
              <w:spacing w:after="0" w:line="240" w:lineRule="auto"/>
              <w:ind w:left="-10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56C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OK PUBLISHED</w:t>
            </w:r>
          </w:p>
        </w:tc>
      </w:tr>
      <w:tr w:rsidR="004A193D" w:rsidRPr="004A193D" w14:paraId="785B7076" w14:textId="77777777" w:rsidTr="00056C68">
        <w:trPr>
          <w:cantSplit/>
        </w:trPr>
        <w:tc>
          <w:tcPr>
            <w:tcW w:w="709" w:type="dxa"/>
            <w:tcBorders>
              <w:bottom w:val="thickThinSmallGap" w:sz="24" w:space="0" w:color="auto"/>
            </w:tcBorders>
            <w:vAlign w:val="center"/>
          </w:tcPr>
          <w:p w14:paraId="72A1A9C1" w14:textId="77777777" w:rsidR="004A193D" w:rsidRPr="004A193D" w:rsidRDefault="004A193D" w:rsidP="004A193D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4A193D">
              <w:rPr>
                <w:rFonts w:ascii="Times New Roman" w:hAnsi="Times New Roman"/>
                <w:sz w:val="20"/>
              </w:rPr>
              <w:lastRenderedPageBreak/>
              <w:t>S. No.</w:t>
            </w:r>
          </w:p>
        </w:tc>
        <w:tc>
          <w:tcPr>
            <w:tcW w:w="4058" w:type="dxa"/>
            <w:tcBorders>
              <w:bottom w:val="thickThinSmallGap" w:sz="24" w:space="0" w:color="auto"/>
            </w:tcBorders>
            <w:vAlign w:val="center"/>
          </w:tcPr>
          <w:p w14:paraId="3EFA4AB9" w14:textId="77777777" w:rsidR="004A193D" w:rsidRPr="004A193D" w:rsidRDefault="004A193D" w:rsidP="004A193D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4A193D">
              <w:rPr>
                <w:rFonts w:ascii="Times New Roman" w:hAnsi="Times New Roman"/>
                <w:sz w:val="20"/>
              </w:rPr>
              <w:t>Name of Authors</w:t>
            </w:r>
          </w:p>
        </w:tc>
        <w:tc>
          <w:tcPr>
            <w:tcW w:w="5268" w:type="dxa"/>
            <w:tcBorders>
              <w:bottom w:val="thickThinSmallGap" w:sz="24" w:space="0" w:color="auto"/>
            </w:tcBorders>
            <w:vAlign w:val="center"/>
          </w:tcPr>
          <w:p w14:paraId="23116D8E" w14:textId="77777777" w:rsidR="004A193D" w:rsidRPr="004A193D" w:rsidRDefault="004A193D" w:rsidP="004A193D">
            <w:pPr>
              <w:pStyle w:val="Heading3"/>
              <w:jc w:val="center"/>
              <w:rPr>
                <w:rFonts w:ascii="Times New Roman" w:hAnsi="Times New Roman"/>
                <w:b/>
                <w:bCs/>
                <w:iCs w:val="0"/>
                <w:sz w:val="20"/>
              </w:rPr>
            </w:pPr>
            <w:r w:rsidRPr="004A193D">
              <w:rPr>
                <w:rFonts w:ascii="Times New Roman" w:hAnsi="Times New Roman"/>
                <w:b/>
                <w:bCs/>
                <w:iCs w:val="0"/>
                <w:sz w:val="20"/>
              </w:rPr>
              <w:t>Title of Book</w:t>
            </w:r>
          </w:p>
        </w:tc>
        <w:tc>
          <w:tcPr>
            <w:tcW w:w="2295" w:type="dxa"/>
            <w:tcBorders>
              <w:bottom w:val="thickThinSmallGap" w:sz="24" w:space="0" w:color="auto"/>
            </w:tcBorders>
            <w:vAlign w:val="center"/>
          </w:tcPr>
          <w:p w14:paraId="6EA4ABF6" w14:textId="77777777" w:rsidR="004A193D" w:rsidRPr="004A193D" w:rsidRDefault="004A193D" w:rsidP="004A193D">
            <w:pPr>
              <w:pStyle w:val="Heading7"/>
            </w:pPr>
            <w:r w:rsidRPr="004A193D">
              <w:t>Publisher</w:t>
            </w:r>
          </w:p>
        </w:tc>
        <w:tc>
          <w:tcPr>
            <w:tcW w:w="1260" w:type="dxa"/>
            <w:tcBorders>
              <w:bottom w:val="thickThinSmallGap" w:sz="24" w:space="0" w:color="auto"/>
            </w:tcBorders>
            <w:vAlign w:val="center"/>
          </w:tcPr>
          <w:p w14:paraId="3E65F23B" w14:textId="77777777" w:rsidR="004A193D" w:rsidRPr="004A193D" w:rsidRDefault="004A193D" w:rsidP="004A19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of Publication</w:t>
            </w:r>
          </w:p>
        </w:tc>
        <w:tc>
          <w:tcPr>
            <w:tcW w:w="1530" w:type="dxa"/>
            <w:tcBorders>
              <w:bottom w:val="thickThinSmallGap" w:sz="24" w:space="0" w:color="auto"/>
            </w:tcBorders>
            <w:vAlign w:val="center"/>
          </w:tcPr>
          <w:p w14:paraId="680A90A1" w14:textId="77777777" w:rsidR="004A193D" w:rsidRPr="004A193D" w:rsidRDefault="004A193D" w:rsidP="004A19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ation in Pakistan Y/N</w:t>
            </w:r>
          </w:p>
        </w:tc>
      </w:tr>
      <w:tr w:rsidR="004A193D" w:rsidRPr="004A193D" w14:paraId="09EE4711" w14:textId="77777777" w:rsidTr="00056C68">
        <w:trPr>
          <w:cantSplit/>
        </w:trPr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6F6685C" w14:textId="77777777" w:rsidR="004A193D" w:rsidRPr="004A193D" w:rsidRDefault="004A193D" w:rsidP="004A193D">
            <w:pPr>
              <w:pStyle w:val="ListParagraph"/>
              <w:numPr>
                <w:ilvl w:val="0"/>
                <w:numId w:val="3"/>
              </w:numPr>
              <w:tabs>
                <w:tab w:val="num" w:pos="64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58" w:type="dxa"/>
            <w:tcBorders>
              <w:bottom w:val="single" w:sz="4" w:space="0" w:color="auto"/>
            </w:tcBorders>
            <w:vAlign w:val="center"/>
          </w:tcPr>
          <w:p w14:paraId="160E7741" w14:textId="77777777" w:rsidR="004A193D" w:rsidRPr="004A193D" w:rsidRDefault="004A193D" w:rsidP="004A193D">
            <w:pPr>
              <w:pStyle w:val="BodyText"/>
              <w:jc w:val="both"/>
              <w:rPr>
                <w:b w:val="0"/>
                <w:sz w:val="20"/>
                <w:szCs w:val="20"/>
                <w:lang w:val="en-US"/>
              </w:rPr>
            </w:pPr>
            <w:r w:rsidRPr="004A193D">
              <w:rPr>
                <w:b w:val="0"/>
                <w:sz w:val="20"/>
                <w:szCs w:val="20"/>
                <w:lang w:val="en-US"/>
              </w:rPr>
              <w:t xml:space="preserve">Atta-ur-Rahman, M. Iqbal Choudhary, </w:t>
            </w:r>
            <w:r w:rsidRPr="004A193D">
              <w:rPr>
                <w:sz w:val="20"/>
                <w:szCs w:val="20"/>
                <w:lang w:val="en-US"/>
              </w:rPr>
              <w:t>Khalid M. Khan</w:t>
            </w:r>
          </w:p>
        </w:tc>
        <w:tc>
          <w:tcPr>
            <w:tcW w:w="5268" w:type="dxa"/>
            <w:tcBorders>
              <w:bottom w:val="single" w:sz="4" w:space="0" w:color="auto"/>
            </w:tcBorders>
            <w:vAlign w:val="center"/>
          </w:tcPr>
          <w:p w14:paraId="4401A652" w14:textId="77777777" w:rsidR="004A193D" w:rsidRPr="004A193D" w:rsidRDefault="004A193D" w:rsidP="004A193D">
            <w:pPr>
              <w:pStyle w:val="BodyText"/>
              <w:jc w:val="both"/>
              <w:rPr>
                <w:b w:val="0"/>
                <w:sz w:val="20"/>
                <w:szCs w:val="20"/>
                <w:lang w:val="en-US"/>
              </w:rPr>
            </w:pPr>
            <w:r w:rsidRPr="004A193D">
              <w:rPr>
                <w:b w:val="0"/>
                <w:sz w:val="20"/>
                <w:szCs w:val="20"/>
                <w:lang w:val="en-US"/>
              </w:rPr>
              <w:t>Frontiers in National Product Chemistry Volume 1, Bentham Science Publishers Ltd, The Netherlands</w:t>
            </w:r>
          </w:p>
        </w:tc>
        <w:tc>
          <w:tcPr>
            <w:tcW w:w="2295" w:type="dxa"/>
            <w:tcBorders>
              <w:bottom w:val="single" w:sz="4" w:space="0" w:color="auto"/>
            </w:tcBorders>
            <w:vAlign w:val="center"/>
          </w:tcPr>
          <w:p w14:paraId="0E5669FD" w14:textId="77777777" w:rsidR="004A193D" w:rsidRPr="004A193D" w:rsidRDefault="004A193D" w:rsidP="004A193D">
            <w:pPr>
              <w:pStyle w:val="BodyText"/>
              <w:jc w:val="both"/>
              <w:rPr>
                <w:sz w:val="20"/>
                <w:szCs w:val="20"/>
                <w:lang w:val="en-US"/>
              </w:rPr>
            </w:pPr>
            <w:r w:rsidRPr="004A193D">
              <w:rPr>
                <w:b w:val="0"/>
                <w:sz w:val="20"/>
                <w:szCs w:val="20"/>
                <w:lang w:val="en-US"/>
              </w:rPr>
              <w:t>Bentham Science Publishers Ltd, The Netherlands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242CCC5A" w14:textId="77777777" w:rsidR="004A193D" w:rsidRPr="004A193D" w:rsidRDefault="004A193D" w:rsidP="004A19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65A8706F" w14:textId="77777777" w:rsidR="004A193D" w:rsidRPr="004A193D" w:rsidRDefault="004A193D" w:rsidP="004A19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4A193D" w:rsidRPr="004A193D" w14:paraId="3C16423F" w14:textId="77777777" w:rsidTr="00056C68">
        <w:trPr>
          <w:cantSplit/>
        </w:trPr>
        <w:tc>
          <w:tcPr>
            <w:tcW w:w="709" w:type="dxa"/>
            <w:vAlign w:val="center"/>
          </w:tcPr>
          <w:p w14:paraId="15290A81" w14:textId="77777777" w:rsidR="004A193D" w:rsidRPr="004A193D" w:rsidRDefault="004A193D" w:rsidP="004A193D">
            <w:pPr>
              <w:pStyle w:val="ListParagraph"/>
              <w:numPr>
                <w:ilvl w:val="0"/>
                <w:numId w:val="3"/>
              </w:numPr>
              <w:tabs>
                <w:tab w:val="num" w:pos="64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58" w:type="dxa"/>
            <w:vAlign w:val="center"/>
          </w:tcPr>
          <w:p w14:paraId="6284BA99" w14:textId="77777777" w:rsidR="004A193D" w:rsidRPr="004A193D" w:rsidRDefault="004A193D" w:rsidP="004A193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 xml:space="preserve">Atta-ur-Rahman, M. Iqbal Choudhary, </w:t>
            </w:r>
            <w:r w:rsidRPr="004A193D">
              <w:rPr>
                <w:rFonts w:ascii="Times New Roman" w:hAnsi="Times New Roman" w:cs="Times New Roman"/>
                <w:b/>
                <w:sz w:val="20"/>
                <w:szCs w:val="20"/>
              </w:rPr>
              <w:t>Khalid M. Khan</w:t>
            </w:r>
          </w:p>
        </w:tc>
        <w:tc>
          <w:tcPr>
            <w:tcW w:w="5268" w:type="dxa"/>
            <w:vAlign w:val="center"/>
          </w:tcPr>
          <w:p w14:paraId="18F76137" w14:textId="77777777" w:rsidR="004A193D" w:rsidRPr="004A193D" w:rsidRDefault="004A193D" w:rsidP="004A193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>Natural Product Chemistry – At the Turn of the Century (Proceedings of 7</w:t>
            </w:r>
            <w:r w:rsidRPr="004A193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 xml:space="preserve"> and 8</w:t>
            </w:r>
            <w:r w:rsidRPr="004A193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 xml:space="preserve"> International Symposium on Natural Product Chemistry Jan. 1998 and Jan. 2000, Karachi)</w:t>
            </w:r>
          </w:p>
        </w:tc>
        <w:tc>
          <w:tcPr>
            <w:tcW w:w="2295" w:type="dxa"/>
            <w:vAlign w:val="center"/>
          </w:tcPr>
          <w:p w14:paraId="65594874" w14:textId="77777777" w:rsidR="004A193D" w:rsidRPr="004A193D" w:rsidRDefault="004A193D" w:rsidP="004A193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>Information Technology Services, Karachi, Pakistan</w:t>
            </w:r>
          </w:p>
        </w:tc>
        <w:tc>
          <w:tcPr>
            <w:tcW w:w="1260" w:type="dxa"/>
            <w:vAlign w:val="center"/>
          </w:tcPr>
          <w:p w14:paraId="2D3D834D" w14:textId="77777777" w:rsidR="004A193D" w:rsidRPr="004A193D" w:rsidRDefault="004A193D" w:rsidP="004A19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  <w:tc>
          <w:tcPr>
            <w:tcW w:w="1530" w:type="dxa"/>
            <w:vAlign w:val="center"/>
          </w:tcPr>
          <w:p w14:paraId="442CAEC9" w14:textId="2A9FD510" w:rsidR="004A193D" w:rsidRDefault="004A193D" w:rsidP="004A19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  <w:p w14:paraId="2BE2EFCC" w14:textId="1DAB0006" w:rsidR="004A193D" w:rsidRPr="004A193D" w:rsidRDefault="004A193D" w:rsidP="004A19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193D">
              <w:rPr>
                <w:rFonts w:ascii="Times New Roman" w:hAnsi="Times New Roman" w:cs="Times New Roman"/>
                <w:sz w:val="20"/>
                <w:szCs w:val="20"/>
              </w:rPr>
              <w:t>Circulated Internationally</w:t>
            </w:r>
          </w:p>
        </w:tc>
      </w:tr>
    </w:tbl>
    <w:p w14:paraId="24A20AED" w14:textId="7905D5AE" w:rsidR="00415FFC" w:rsidRDefault="00415FFC" w:rsidP="00F0762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5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441"/>
        <w:gridCol w:w="3330"/>
        <w:gridCol w:w="2970"/>
        <w:gridCol w:w="1620"/>
        <w:gridCol w:w="1530"/>
        <w:gridCol w:w="1170"/>
        <w:gridCol w:w="1350"/>
      </w:tblGrid>
      <w:tr w:rsidR="00B25807" w:rsidRPr="00B25807" w14:paraId="07188074" w14:textId="77777777" w:rsidTr="00056C68">
        <w:trPr>
          <w:cantSplit/>
        </w:trPr>
        <w:tc>
          <w:tcPr>
            <w:tcW w:w="15120" w:type="dxa"/>
            <w:gridSpan w:val="8"/>
            <w:tcBorders>
              <w:bottom w:val="single" w:sz="4" w:space="0" w:color="auto"/>
            </w:tcBorders>
            <w:vAlign w:val="center"/>
          </w:tcPr>
          <w:p w14:paraId="52F11DFE" w14:textId="77777777" w:rsidR="00B25807" w:rsidRPr="00B25807" w:rsidRDefault="00B25807" w:rsidP="00B25807">
            <w:pPr>
              <w:pStyle w:val="Caption"/>
              <w:tabs>
                <w:tab w:val="clear" w:pos="890"/>
                <w:tab w:val="clear" w:pos="4762"/>
                <w:tab w:val="clear" w:pos="9252"/>
                <w:tab w:val="clear" w:pos="12582"/>
                <w:tab w:val="clear" w:pos="13737"/>
                <w:tab w:val="clear" w:pos="14946"/>
                <w:tab w:val="clear" w:pos="15922"/>
              </w:tabs>
              <w:spacing w:before="0" w:after="0"/>
              <w:ind w:left="-105"/>
              <w:jc w:val="center"/>
              <w:rPr>
                <w:sz w:val="20"/>
              </w:rPr>
            </w:pPr>
            <w:r w:rsidRPr="00056C68">
              <w:rPr>
                <w:sz w:val="24"/>
                <w:szCs w:val="24"/>
              </w:rPr>
              <w:lastRenderedPageBreak/>
              <w:t>CHAPTERS IN BOOKS</w:t>
            </w:r>
          </w:p>
        </w:tc>
      </w:tr>
      <w:tr w:rsidR="00B25807" w:rsidRPr="00B25807" w14:paraId="553AEE75" w14:textId="77777777" w:rsidTr="00056C68">
        <w:trPr>
          <w:cantSplit/>
        </w:trPr>
        <w:tc>
          <w:tcPr>
            <w:tcW w:w="709" w:type="dxa"/>
            <w:tcBorders>
              <w:bottom w:val="thickThinSmallGap" w:sz="24" w:space="0" w:color="auto"/>
            </w:tcBorders>
            <w:vAlign w:val="center"/>
          </w:tcPr>
          <w:p w14:paraId="52049A30" w14:textId="77777777" w:rsidR="00B25807" w:rsidRPr="00B25807" w:rsidRDefault="00B25807" w:rsidP="00B25807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B25807">
              <w:rPr>
                <w:rFonts w:ascii="Times New Roman" w:hAnsi="Times New Roman"/>
                <w:sz w:val="20"/>
              </w:rPr>
              <w:t>S. No.</w:t>
            </w:r>
          </w:p>
        </w:tc>
        <w:tc>
          <w:tcPr>
            <w:tcW w:w="2441" w:type="dxa"/>
            <w:tcBorders>
              <w:bottom w:val="thickThinSmallGap" w:sz="24" w:space="0" w:color="auto"/>
            </w:tcBorders>
            <w:vAlign w:val="center"/>
          </w:tcPr>
          <w:p w14:paraId="159BF82F" w14:textId="77777777" w:rsidR="00B25807" w:rsidRPr="00B25807" w:rsidRDefault="00B25807" w:rsidP="00B25807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B25807">
              <w:rPr>
                <w:rFonts w:ascii="Times New Roman" w:hAnsi="Times New Roman"/>
                <w:sz w:val="20"/>
              </w:rPr>
              <w:t>Name of Authors</w:t>
            </w:r>
          </w:p>
        </w:tc>
        <w:tc>
          <w:tcPr>
            <w:tcW w:w="3330" w:type="dxa"/>
            <w:tcBorders>
              <w:bottom w:val="thickThinSmallGap" w:sz="24" w:space="0" w:color="auto"/>
            </w:tcBorders>
            <w:vAlign w:val="center"/>
          </w:tcPr>
          <w:p w14:paraId="1B8CE743" w14:textId="77777777" w:rsidR="00B25807" w:rsidRPr="00B25807" w:rsidRDefault="00B25807" w:rsidP="00B25807">
            <w:pPr>
              <w:pStyle w:val="Heading3"/>
              <w:jc w:val="center"/>
              <w:rPr>
                <w:rFonts w:ascii="Times New Roman" w:hAnsi="Times New Roman"/>
                <w:b/>
                <w:bCs/>
                <w:iCs w:val="0"/>
                <w:sz w:val="20"/>
              </w:rPr>
            </w:pPr>
            <w:r w:rsidRPr="00B25807">
              <w:rPr>
                <w:rFonts w:ascii="Times New Roman" w:hAnsi="Times New Roman"/>
                <w:b/>
                <w:bCs/>
                <w:iCs w:val="0"/>
                <w:sz w:val="20"/>
              </w:rPr>
              <w:t>Title of Chapter</w:t>
            </w:r>
          </w:p>
        </w:tc>
        <w:tc>
          <w:tcPr>
            <w:tcW w:w="2970" w:type="dxa"/>
            <w:tcBorders>
              <w:bottom w:val="thickThinSmallGap" w:sz="24" w:space="0" w:color="auto"/>
            </w:tcBorders>
            <w:vAlign w:val="center"/>
          </w:tcPr>
          <w:p w14:paraId="0790B40F" w14:textId="77777777" w:rsidR="00B25807" w:rsidRPr="00B25807" w:rsidRDefault="00B25807" w:rsidP="00B25807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B25807">
              <w:rPr>
                <w:rFonts w:ascii="Times New Roman" w:hAnsi="Times New Roman"/>
                <w:sz w:val="20"/>
              </w:rPr>
              <w:t xml:space="preserve">Name </w:t>
            </w:r>
            <w:r w:rsidRPr="00B25807">
              <w:rPr>
                <w:rFonts w:ascii="Times New Roman" w:hAnsi="Times New Roman"/>
                <w:iCs/>
                <w:sz w:val="20"/>
              </w:rPr>
              <w:t>of Book</w:t>
            </w:r>
          </w:p>
        </w:tc>
        <w:tc>
          <w:tcPr>
            <w:tcW w:w="1620" w:type="dxa"/>
            <w:tcBorders>
              <w:bottom w:val="thickThinSmallGap" w:sz="24" w:space="0" w:color="auto"/>
            </w:tcBorders>
            <w:vAlign w:val="center"/>
          </w:tcPr>
          <w:p w14:paraId="55585833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sher</w:t>
            </w:r>
          </w:p>
        </w:tc>
        <w:tc>
          <w:tcPr>
            <w:tcW w:w="1530" w:type="dxa"/>
            <w:tcBorders>
              <w:bottom w:val="thickThinSmallGap" w:sz="24" w:space="0" w:color="auto"/>
            </w:tcBorders>
            <w:vAlign w:val="center"/>
          </w:tcPr>
          <w:p w14:paraId="393C7192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of Publication</w:t>
            </w:r>
          </w:p>
        </w:tc>
        <w:tc>
          <w:tcPr>
            <w:tcW w:w="1170" w:type="dxa"/>
            <w:tcBorders>
              <w:bottom w:val="thickThinSmallGap" w:sz="24" w:space="0" w:color="auto"/>
            </w:tcBorders>
            <w:vAlign w:val="center"/>
          </w:tcPr>
          <w:p w14:paraId="5EDDCE18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ge No.</w:t>
            </w:r>
          </w:p>
        </w:tc>
        <w:tc>
          <w:tcPr>
            <w:tcW w:w="1350" w:type="dxa"/>
            <w:tcBorders>
              <w:bottom w:val="thickThinSmallGap" w:sz="24" w:space="0" w:color="auto"/>
            </w:tcBorders>
            <w:vAlign w:val="center"/>
          </w:tcPr>
          <w:p w14:paraId="7E3869AC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ation in Pakistan Y/N</w:t>
            </w:r>
          </w:p>
        </w:tc>
      </w:tr>
      <w:tr w:rsidR="0001171A" w:rsidRPr="00B25807" w14:paraId="4813060A" w14:textId="77777777" w:rsidTr="00056C68">
        <w:trPr>
          <w:cantSplit/>
        </w:trPr>
        <w:tc>
          <w:tcPr>
            <w:tcW w:w="709" w:type="dxa"/>
            <w:vAlign w:val="center"/>
          </w:tcPr>
          <w:p w14:paraId="3BC1B81C" w14:textId="77777777" w:rsidR="0001171A" w:rsidRPr="00B25807" w:rsidRDefault="0001171A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EE5B" w14:textId="3E47DFA6" w:rsidR="0001171A" w:rsidRPr="0001171A" w:rsidRDefault="0001171A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171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. M. Khan</w:t>
            </w:r>
            <w:r w:rsidRPr="0001171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S. Hameed, and S. Shami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CA21" w14:textId="7049BF00" w:rsidR="0001171A" w:rsidRPr="0001171A" w:rsidRDefault="0001171A" w:rsidP="0001171A">
            <w:pPr>
              <w:spacing w:before="240" w:after="24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1171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tural Products to Cure Bad Breath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3184C6EA" w14:textId="77777777" w:rsidR="0001171A" w:rsidRPr="0001171A" w:rsidRDefault="0001171A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FDF24" w14:textId="313B4857" w:rsidR="0001171A" w:rsidRPr="0001171A" w:rsidRDefault="0001171A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harmacological Studies in Natural Oral Car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43A4" w14:textId="094F5A11" w:rsidR="0001171A" w:rsidRPr="0001171A" w:rsidRDefault="0001171A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iley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C312" w14:textId="66E229F8" w:rsidR="0001171A" w:rsidRPr="0001171A" w:rsidRDefault="0001171A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50DF" w14:textId="58316107" w:rsidR="0001171A" w:rsidRPr="0001171A" w:rsidRDefault="00000000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27" w:history="1">
              <w:r w:rsidR="0001171A" w:rsidRPr="00683383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https://doi.org/10.1002/9781394167197.ch12</w:t>
              </w:r>
            </w:hyperlink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A51DA" w14:textId="443EF4F3" w:rsidR="0001171A" w:rsidRPr="0001171A" w:rsidRDefault="0001171A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427A70" w:rsidRPr="00B25807" w14:paraId="0A8BA110" w14:textId="77777777" w:rsidTr="00056C68">
        <w:trPr>
          <w:cantSplit/>
        </w:trPr>
        <w:tc>
          <w:tcPr>
            <w:tcW w:w="709" w:type="dxa"/>
            <w:vAlign w:val="center"/>
          </w:tcPr>
          <w:p w14:paraId="6F766A89" w14:textId="77777777" w:rsidR="00427A70" w:rsidRPr="00B25807" w:rsidRDefault="00427A70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1F957" w14:textId="7B0E23D8" w:rsidR="00427A70" w:rsidRPr="00B25807" w:rsidRDefault="00581B00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81B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581B00">
              <w:rPr>
                <w:rFonts w:ascii="Times New Roman" w:hAnsi="Times New Roman" w:cs="Times New Roman"/>
                <w:sz w:val="20"/>
                <w:szCs w:val="20"/>
              </w:rPr>
              <w:t>, S. S. Gillani and F. Salee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743E9" w14:textId="0F3A1678" w:rsidR="00427A70" w:rsidRPr="00B25807" w:rsidRDefault="00581B00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81B00">
              <w:rPr>
                <w:rFonts w:ascii="Times New Roman" w:hAnsi="Times New Roman" w:cs="Times New Roman"/>
                <w:sz w:val="20"/>
                <w:szCs w:val="20"/>
              </w:rPr>
              <w:t>Role of pyridines as enzyme inhibitors in medicinal chemistr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54286" w14:textId="0C6F13BF" w:rsidR="00427A70" w:rsidRPr="00B25807" w:rsidRDefault="00AB740E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740E">
              <w:rPr>
                <w:rFonts w:ascii="Times New Roman" w:hAnsi="Times New Roman" w:cs="Times New Roman"/>
                <w:sz w:val="20"/>
                <w:szCs w:val="20"/>
              </w:rPr>
              <w:t>Recent Developments in the Synthesis and Applications of Pyridin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5D257" w14:textId="3EAA2181" w:rsidR="00427A70" w:rsidRPr="00B25807" w:rsidRDefault="00581B00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Elsevi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32E46" w14:textId="5C95FA18" w:rsidR="00427A70" w:rsidRPr="00B25807" w:rsidRDefault="00581B00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2DEAA" w14:textId="466B3E0E" w:rsidR="00427A70" w:rsidRPr="00B25807" w:rsidRDefault="00AB740E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9" w:name="_Hlk115942577"/>
            <w:r w:rsidRPr="00AB740E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AB740E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bookmarkEnd w:id="9"/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4F22D" w14:textId="4A65237E" w:rsidR="00427A70" w:rsidRPr="00B25807" w:rsidRDefault="00AB740E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B25807" w:rsidRPr="00B25807" w14:paraId="538EBA2F" w14:textId="77777777" w:rsidTr="00056C68">
        <w:trPr>
          <w:cantSplit/>
        </w:trPr>
        <w:tc>
          <w:tcPr>
            <w:tcW w:w="709" w:type="dxa"/>
            <w:vAlign w:val="center"/>
          </w:tcPr>
          <w:p w14:paraId="50DAEBD3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5D803" w14:textId="77777777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Kanwal, H. A. Hussein, </w:t>
            </w:r>
            <w:r w:rsidRPr="00B258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M. A. Abdullah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ED8B" w14:textId="77777777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Mass production and factors affecting biosurfactant productivity using bioreactor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AA1D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Green sustainable process for chemical and environmental engineering and scienc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7F259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Elsevi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93C0A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12133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379-39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8C01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B25807" w:rsidRPr="00B25807" w14:paraId="6713D9F8" w14:textId="77777777" w:rsidTr="00056C68">
        <w:trPr>
          <w:cantSplit/>
        </w:trPr>
        <w:tc>
          <w:tcPr>
            <w:tcW w:w="709" w:type="dxa"/>
            <w:vAlign w:val="center"/>
          </w:tcPr>
          <w:p w14:paraId="25898347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277E0B58" w14:textId="77777777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M. Mohammad, A. Dar, S. Jahangir, I. A. Tahiri, M. S. Subhani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</w:p>
        </w:tc>
        <w:tc>
          <w:tcPr>
            <w:tcW w:w="3330" w:type="dxa"/>
            <w:vAlign w:val="center"/>
          </w:tcPr>
          <w:p w14:paraId="2985EC90" w14:textId="77777777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In Quest of Friendly Free Radicals: Reactions of Iodine Atom Free Radicals with Some Biological Important Compounds</w:t>
            </w:r>
          </w:p>
        </w:tc>
        <w:tc>
          <w:tcPr>
            <w:tcW w:w="2970" w:type="dxa"/>
            <w:vAlign w:val="center"/>
          </w:tcPr>
          <w:p w14:paraId="11D10FA1" w14:textId="45EB02F1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Innovation in Chemical Biology, B. Sener, Ed.</w:t>
            </w:r>
          </w:p>
        </w:tc>
        <w:tc>
          <w:tcPr>
            <w:tcW w:w="1620" w:type="dxa"/>
            <w:vAlign w:val="center"/>
          </w:tcPr>
          <w:p w14:paraId="1C5159A0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pringer Science</w:t>
            </w:r>
          </w:p>
        </w:tc>
        <w:tc>
          <w:tcPr>
            <w:tcW w:w="1530" w:type="dxa"/>
            <w:vAlign w:val="center"/>
          </w:tcPr>
          <w:p w14:paraId="77E80332" w14:textId="443F7415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1170" w:type="dxa"/>
            <w:vAlign w:val="center"/>
          </w:tcPr>
          <w:p w14:paraId="1ACF9E96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61-267</w:t>
            </w:r>
          </w:p>
        </w:tc>
        <w:tc>
          <w:tcPr>
            <w:tcW w:w="1350" w:type="dxa"/>
            <w:vAlign w:val="center"/>
          </w:tcPr>
          <w:p w14:paraId="2A039911" w14:textId="777777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B25807" w:rsidRPr="00B25807" w14:paraId="440BE85A" w14:textId="77777777" w:rsidTr="00056C68">
        <w:trPr>
          <w:cantSplit/>
        </w:trPr>
        <w:tc>
          <w:tcPr>
            <w:tcW w:w="709" w:type="dxa"/>
            <w:vAlign w:val="center"/>
          </w:tcPr>
          <w:p w14:paraId="6066A4B0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5CC8DFAF" w14:textId="675D151F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S. Perveen, W. Voelter</w:t>
            </w:r>
          </w:p>
        </w:tc>
        <w:tc>
          <w:tcPr>
            <w:tcW w:w="3330" w:type="dxa"/>
            <w:vAlign w:val="center"/>
          </w:tcPr>
          <w:p w14:paraId="213A1E0F" w14:textId="790027D1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Anhydro Sugars: Useful Tools for Chiral Syntheses of Heterocycles</w:t>
            </w:r>
          </w:p>
        </w:tc>
        <w:tc>
          <w:tcPr>
            <w:tcW w:w="2970" w:type="dxa"/>
            <w:vAlign w:val="center"/>
          </w:tcPr>
          <w:p w14:paraId="4D9FE4FD" w14:textId="160469CD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Heterocycles from Carbohydrate Precursors, El Sayed H. El-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Ashary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Ed.</w:t>
            </w:r>
          </w:p>
        </w:tc>
        <w:tc>
          <w:tcPr>
            <w:tcW w:w="1620" w:type="dxa"/>
            <w:vAlign w:val="center"/>
          </w:tcPr>
          <w:p w14:paraId="0A2098F4" w14:textId="425B8E1A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pringer-Verlag, Berlin, Germany</w:t>
            </w:r>
          </w:p>
        </w:tc>
        <w:tc>
          <w:tcPr>
            <w:tcW w:w="1530" w:type="dxa"/>
            <w:vAlign w:val="center"/>
          </w:tcPr>
          <w:p w14:paraId="1F98705B" w14:textId="4D6750DD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1170" w:type="dxa"/>
            <w:vAlign w:val="center"/>
          </w:tcPr>
          <w:p w14:paraId="361B10E0" w14:textId="0F960AD3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325-354</w:t>
            </w:r>
          </w:p>
        </w:tc>
        <w:tc>
          <w:tcPr>
            <w:tcW w:w="1350" w:type="dxa"/>
            <w:vAlign w:val="center"/>
          </w:tcPr>
          <w:p w14:paraId="47633598" w14:textId="0A2A00A5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B25807" w:rsidRPr="00B25807" w14:paraId="5328B5EF" w14:textId="77777777" w:rsidTr="00056C68">
        <w:trPr>
          <w:cantSplit/>
        </w:trPr>
        <w:tc>
          <w:tcPr>
            <w:tcW w:w="709" w:type="dxa"/>
            <w:vAlign w:val="center"/>
          </w:tcPr>
          <w:p w14:paraId="17DDA043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2C59DC78" w14:textId="08677211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Zia-Ullah, G. M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Maharvi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S. A. Shahzad, G. A. Miana, S. Perveen, S. M. Haider,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M. I. Choudhary, Atta-ur-Rahman</w:t>
            </w:r>
          </w:p>
        </w:tc>
        <w:tc>
          <w:tcPr>
            <w:tcW w:w="3330" w:type="dxa"/>
            <w:vAlign w:val="center"/>
          </w:tcPr>
          <w:p w14:paraId="0E6BAEEE" w14:textId="038FAB87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Iridoid Skeleton: Antibacterial and Cytotoxic Activities</w:t>
            </w:r>
          </w:p>
        </w:tc>
        <w:tc>
          <w:tcPr>
            <w:tcW w:w="2970" w:type="dxa"/>
            <w:vAlign w:val="center"/>
          </w:tcPr>
          <w:p w14:paraId="542290F0" w14:textId="39B41A1B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licitation volume in the </w:t>
            </w:r>
            <w:proofErr w:type="spellStart"/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honour</w:t>
            </w:r>
            <w:proofErr w:type="spellEnd"/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of Prof. Wolfgang Voelter </w:t>
            </w:r>
          </w:p>
        </w:tc>
        <w:tc>
          <w:tcPr>
            <w:tcW w:w="1620" w:type="dxa"/>
            <w:vAlign w:val="center"/>
          </w:tcPr>
          <w:p w14:paraId="4D1F3508" w14:textId="4D5A6343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Hamdard Foundation</w:t>
            </w:r>
          </w:p>
        </w:tc>
        <w:tc>
          <w:tcPr>
            <w:tcW w:w="1530" w:type="dxa"/>
            <w:vAlign w:val="center"/>
          </w:tcPr>
          <w:p w14:paraId="414258AF" w14:textId="1F9ED8EF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2006</w:t>
            </w:r>
          </w:p>
        </w:tc>
        <w:tc>
          <w:tcPr>
            <w:tcW w:w="1170" w:type="dxa"/>
            <w:vAlign w:val="center"/>
          </w:tcPr>
          <w:p w14:paraId="2951172E" w14:textId="2BF50944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137-147</w:t>
            </w:r>
          </w:p>
        </w:tc>
        <w:tc>
          <w:tcPr>
            <w:tcW w:w="1350" w:type="dxa"/>
            <w:vAlign w:val="center"/>
          </w:tcPr>
          <w:p w14:paraId="26F2FEE1" w14:textId="72713145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</w:tr>
      <w:tr w:rsidR="00B25807" w:rsidRPr="00B25807" w14:paraId="21525F8C" w14:textId="77777777" w:rsidTr="00056C68">
        <w:trPr>
          <w:cantSplit/>
        </w:trPr>
        <w:tc>
          <w:tcPr>
            <w:tcW w:w="709" w:type="dxa"/>
            <w:vAlign w:val="center"/>
          </w:tcPr>
          <w:p w14:paraId="7C7C9092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51C33E5A" w14:textId="7B7C0D6A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N. Kausar, H. S. Ateeq, M. S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S. A. Zubairi, A. Kazmi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M. Rasheed</w:t>
            </w:r>
          </w:p>
        </w:tc>
        <w:tc>
          <w:tcPr>
            <w:tcW w:w="3330" w:type="dxa"/>
            <w:vAlign w:val="center"/>
          </w:tcPr>
          <w:p w14:paraId="4A3BF2B6" w14:textId="611B8455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Asymmetric Syntheses with Optically Active Transition-Metal Complexes</w:t>
            </w:r>
          </w:p>
        </w:tc>
        <w:tc>
          <w:tcPr>
            <w:tcW w:w="2970" w:type="dxa"/>
            <w:vAlign w:val="center"/>
          </w:tcPr>
          <w:p w14:paraId="78DB1F28" w14:textId="77B08F36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atural Product Chemistry- At the Turn of the Century (Proc. 7thand 8th Int. Symp. Nat. Prod. Chem., Dec. 97-Jan, 1998 and Jan. 2000, Karachi, Pakistan), Atta-ur-Rahman, M. I. Choudhary and K. M. Khan, ed.</w:t>
            </w:r>
          </w:p>
        </w:tc>
        <w:tc>
          <w:tcPr>
            <w:tcW w:w="1620" w:type="dxa"/>
            <w:vAlign w:val="center"/>
          </w:tcPr>
          <w:p w14:paraId="09474915" w14:textId="4B72FEC1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Information Technology Services, Karachi</w:t>
            </w:r>
          </w:p>
        </w:tc>
        <w:tc>
          <w:tcPr>
            <w:tcW w:w="1530" w:type="dxa"/>
            <w:vAlign w:val="center"/>
          </w:tcPr>
          <w:p w14:paraId="0ECB4E5F" w14:textId="15A420EF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288A5EA4" w14:textId="54903D1A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17</w:t>
            </w:r>
          </w:p>
        </w:tc>
        <w:tc>
          <w:tcPr>
            <w:tcW w:w="1350" w:type="dxa"/>
            <w:vAlign w:val="center"/>
          </w:tcPr>
          <w:p w14:paraId="5F5D8208" w14:textId="3C84E4D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</w:tr>
      <w:tr w:rsidR="00B25807" w:rsidRPr="00B25807" w14:paraId="4AF2A973" w14:textId="77777777" w:rsidTr="00056C68">
        <w:trPr>
          <w:cantSplit/>
        </w:trPr>
        <w:tc>
          <w:tcPr>
            <w:tcW w:w="709" w:type="dxa"/>
            <w:vAlign w:val="center"/>
          </w:tcPr>
          <w:p w14:paraId="70285440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563505A6" w14:textId="514BD024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J. H. Zaidi, Y. P. Pang, B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Cusck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E. Richelson, A. P. Kozikowski, D. S. Dodd, F. Naeem, R. Iqbal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</w:p>
        </w:tc>
        <w:tc>
          <w:tcPr>
            <w:tcW w:w="3330" w:type="dxa"/>
            <w:vAlign w:val="center"/>
          </w:tcPr>
          <w:p w14:paraId="4B268872" w14:textId="647CCC38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Review on Designing, Synthesis and Biological Evaluation of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eutrotensin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NT (8-13) Mimetics and the Future Plan of Studies</w:t>
            </w:r>
          </w:p>
        </w:tc>
        <w:tc>
          <w:tcPr>
            <w:tcW w:w="2970" w:type="dxa"/>
            <w:vAlign w:val="center"/>
          </w:tcPr>
          <w:p w14:paraId="204D60C5" w14:textId="22B363B3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atural Product Chemistry- At the Turn of the Century (Proc. 7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and 8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Int. Symp. Nat. Prod. Chem., Dec. 97-Jan, 1998 and Jan. 2000, Karachi, Pakistan), Atta-ur-Rahman, M. I. Choudhary and K. M. Khan, ed.</w:t>
            </w:r>
          </w:p>
        </w:tc>
        <w:tc>
          <w:tcPr>
            <w:tcW w:w="1620" w:type="dxa"/>
            <w:vAlign w:val="center"/>
          </w:tcPr>
          <w:p w14:paraId="538639DC" w14:textId="57049E52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Information Technology Services, Karachi</w:t>
            </w:r>
          </w:p>
        </w:tc>
        <w:tc>
          <w:tcPr>
            <w:tcW w:w="1530" w:type="dxa"/>
            <w:vAlign w:val="center"/>
          </w:tcPr>
          <w:p w14:paraId="5F669406" w14:textId="673A96E3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7D49819E" w14:textId="4DBB8045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1350" w:type="dxa"/>
            <w:vAlign w:val="center"/>
          </w:tcPr>
          <w:p w14:paraId="07FE89A1" w14:textId="2D34AFEF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</w:tr>
      <w:tr w:rsidR="00B25807" w:rsidRPr="00B25807" w14:paraId="319D201A" w14:textId="77777777" w:rsidTr="00056C68">
        <w:trPr>
          <w:cantSplit/>
        </w:trPr>
        <w:tc>
          <w:tcPr>
            <w:tcW w:w="709" w:type="dxa"/>
            <w:vAlign w:val="center"/>
          </w:tcPr>
          <w:p w14:paraId="63471D53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3A3CF72F" w14:textId="594E27A2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M. Rasheed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H. S. Ateeq, M. I. Choudhary, Atta-ur-Rahman, Z. Perveen, Zia-Ullah, Z. Amtul</w:t>
            </w:r>
          </w:p>
        </w:tc>
        <w:tc>
          <w:tcPr>
            <w:tcW w:w="3330" w:type="dxa"/>
            <w:vAlign w:val="center"/>
          </w:tcPr>
          <w:p w14:paraId="4FE38D7B" w14:textId="26535A74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ynthesis of Biologically Active Compounds</w:t>
            </w:r>
          </w:p>
        </w:tc>
        <w:tc>
          <w:tcPr>
            <w:tcW w:w="2970" w:type="dxa"/>
            <w:vAlign w:val="center"/>
          </w:tcPr>
          <w:p w14:paraId="67B7857E" w14:textId="66C1DD7E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atural Product Chemistry- At the Turn of the Century (Proc. 7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and 8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Int. Symp. Nat. Prod. Chem., Dec. 97-Jan, 1998 and Jan. 2000, Karachi, Pakistan), Atta-ur-Rahman, M. I. Choudhary and K. M. Khan, ed.</w:t>
            </w:r>
          </w:p>
        </w:tc>
        <w:tc>
          <w:tcPr>
            <w:tcW w:w="1620" w:type="dxa"/>
            <w:vAlign w:val="center"/>
          </w:tcPr>
          <w:p w14:paraId="06891C80" w14:textId="365B244F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Information Technology Services, Karachi</w:t>
            </w:r>
          </w:p>
        </w:tc>
        <w:tc>
          <w:tcPr>
            <w:tcW w:w="1530" w:type="dxa"/>
            <w:vAlign w:val="center"/>
          </w:tcPr>
          <w:p w14:paraId="5517194A" w14:textId="618CB600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72320DF6" w14:textId="6E2F0CE4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35</w:t>
            </w:r>
          </w:p>
        </w:tc>
        <w:tc>
          <w:tcPr>
            <w:tcW w:w="1350" w:type="dxa"/>
            <w:vAlign w:val="center"/>
          </w:tcPr>
          <w:p w14:paraId="054E8DA8" w14:textId="1E0E8070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</w:tr>
      <w:tr w:rsidR="00B25807" w:rsidRPr="00B25807" w14:paraId="29B20325" w14:textId="77777777" w:rsidTr="00056C68">
        <w:trPr>
          <w:cantSplit/>
        </w:trPr>
        <w:tc>
          <w:tcPr>
            <w:tcW w:w="709" w:type="dxa"/>
            <w:vAlign w:val="center"/>
          </w:tcPr>
          <w:p w14:paraId="73E55684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4034F453" w14:textId="2D621B09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Z. S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aifiy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S. Akhtar, M. Arif, H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hehnaz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258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D. J. Haleem</w:t>
            </w:r>
          </w:p>
        </w:tc>
        <w:tc>
          <w:tcPr>
            <w:tcW w:w="3330" w:type="dxa"/>
            <w:vAlign w:val="center"/>
          </w:tcPr>
          <w:p w14:paraId="4A8DDD0F" w14:textId="27B3F3A6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A Study on the Effects of New N-Methyl Derivatives of Piperidine on Brain Catecholamine and Indolamine</w:t>
            </w:r>
          </w:p>
        </w:tc>
        <w:tc>
          <w:tcPr>
            <w:tcW w:w="2970" w:type="dxa"/>
            <w:vAlign w:val="center"/>
          </w:tcPr>
          <w:p w14:paraId="3F66582C" w14:textId="3D96F6CE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atural Product Chemistry- At the Turn of the Century (Proc. 7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and 8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Int. Symp. Nat. Prod. Chem., Dec. 97-Jan, 1998 and Jan. 2000, Karachi, Pakistan), Atta-ur-Rahman, M. I. Choudhary and K. M. Khan, ed.</w:t>
            </w:r>
          </w:p>
        </w:tc>
        <w:tc>
          <w:tcPr>
            <w:tcW w:w="1620" w:type="dxa"/>
            <w:vAlign w:val="center"/>
          </w:tcPr>
          <w:p w14:paraId="54517403" w14:textId="63870BF5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Information Technology Services, Karachi</w:t>
            </w:r>
          </w:p>
        </w:tc>
        <w:tc>
          <w:tcPr>
            <w:tcW w:w="1530" w:type="dxa"/>
            <w:vAlign w:val="center"/>
          </w:tcPr>
          <w:p w14:paraId="53DC83BC" w14:textId="4EE2AF03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2002</w:t>
            </w:r>
          </w:p>
        </w:tc>
        <w:tc>
          <w:tcPr>
            <w:tcW w:w="1170" w:type="dxa"/>
            <w:vAlign w:val="center"/>
          </w:tcPr>
          <w:p w14:paraId="4DB6ABAC" w14:textId="6960ED5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507</w:t>
            </w:r>
          </w:p>
        </w:tc>
        <w:tc>
          <w:tcPr>
            <w:tcW w:w="1350" w:type="dxa"/>
            <w:vAlign w:val="center"/>
          </w:tcPr>
          <w:p w14:paraId="73E4C04B" w14:textId="467E07FC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</w:tr>
      <w:tr w:rsidR="00B25807" w:rsidRPr="00B25807" w14:paraId="0422A5DC" w14:textId="77777777" w:rsidTr="00056C68">
        <w:trPr>
          <w:cantSplit/>
        </w:trPr>
        <w:tc>
          <w:tcPr>
            <w:tcW w:w="709" w:type="dxa"/>
            <w:vAlign w:val="center"/>
          </w:tcPr>
          <w:p w14:paraId="0EA407B4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45C84C19" w14:textId="6C051F2B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M. S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hekhani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K. Mahmood, P. M. Shah</w:t>
            </w:r>
          </w:p>
        </w:tc>
        <w:tc>
          <w:tcPr>
            <w:tcW w:w="3330" w:type="dxa"/>
            <w:vAlign w:val="center"/>
          </w:tcPr>
          <w:p w14:paraId="301C2E67" w14:textId="1B899F8C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Stereoselective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Chemoselective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Transformations; Synthesis of Useful Intermediates</w:t>
            </w:r>
          </w:p>
        </w:tc>
        <w:tc>
          <w:tcPr>
            <w:tcW w:w="2970" w:type="dxa"/>
            <w:vAlign w:val="center"/>
          </w:tcPr>
          <w:p w14:paraId="442CFEA8" w14:textId="09BA7922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i/>
                <w:sz w:val="20"/>
                <w:szCs w:val="20"/>
              </w:rPr>
              <w:t>Progress in Chemistry of Medicinal Plants in Asia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" (Proceedings of 6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Asian Symposium on Medicinal Plants and Spices, January 1989, Bandung, Indonesia), S. A. Achmed, L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Makmu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F. Harjanto, E. H. Hakim and S. D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Djajanti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Eds.</w:t>
            </w:r>
          </w:p>
        </w:tc>
        <w:tc>
          <w:tcPr>
            <w:tcW w:w="1620" w:type="dxa"/>
            <w:vAlign w:val="center"/>
          </w:tcPr>
          <w:p w14:paraId="0D3259B0" w14:textId="51C5B47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Dept. of Chem., Institute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Teknologi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Bandung, Indonesia</w:t>
            </w:r>
          </w:p>
        </w:tc>
        <w:tc>
          <w:tcPr>
            <w:tcW w:w="1530" w:type="dxa"/>
            <w:vAlign w:val="center"/>
          </w:tcPr>
          <w:p w14:paraId="5FA76291" w14:textId="28A90C07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1989</w:t>
            </w:r>
          </w:p>
        </w:tc>
        <w:tc>
          <w:tcPr>
            <w:tcW w:w="1170" w:type="dxa"/>
            <w:vAlign w:val="center"/>
          </w:tcPr>
          <w:p w14:paraId="337D4645" w14:textId="783F375D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371</w:t>
            </w:r>
          </w:p>
        </w:tc>
        <w:tc>
          <w:tcPr>
            <w:tcW w:w="1350" w:type="dxa"/>
            <w:vAlign w:val="center"/>
          </w:tcPr>
          <w:p w14:paraId="67FD86A0" w14:textId="2C3BEE49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B25807" w:rsidRPr="00B25807" w14:paraId="56430A00" w14:textId="77777777" w:rsidTr="00056C68">
        <w:trPr>
          <w:cantSplit/>
        </w:trPr>
        <w:tc>
          <w:tcPr>
            <w:tcW w:w="709" w:type="dxa"/>
            <w:vAlign w:val="center"/>
          </w:tcPr>
          <w:p w14:paraId="40419475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2EE91470" w14:textId="19D6B752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P. M. Shah, M. S. Shekhani, Atta-ur-Rahman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  <w:lang w:val="sv-SE"/>
              </w:rPr>
              <w:t>K. M. Khan</w:t>
            </w:r>
          </w:p>
        </w:tc>
        <w:tc>
          <w:tcPr>
            <w:tcW w:w="3330" w:type="dxa"/>
            <w:vAlign w:val="center"/>
          </w:tcPr>
          <w:p w14:paraId="3EC1CE8D" w14:textId="5D43805B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New Sesquiterpenes from </w:t>
            </w:r>
            <w:proofErr w:type="spellStart"/>
            <w:r w:rsidRPr="00B25807">
              <w:rPr>
                <w:rFonts w:ascii="Times New Roman" w:hAnsi="Times New Roman" w:cs="Times New Roman"/>
                <w:i/>
                <w:sz w:val="20"/>
                <w:szCs w:val="20"/>
              </w:rPr>
              <w:t>Sphaeranthus</w:t>
            </w:r>
            <w:proofErr w:type="spellEnd"/>
            <w:r w:rsidRPr="00B2580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indicus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70" w:type="dxa"/>
            <w:vAlign w:val="center"/>
          </w:tcPr>
          <w:p w14:paraId="2C1DC41A" w14:textId="01A00C69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Proceedings of 2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nd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 National Chemistry Conference, December 1990, Karachi, Pakistan, A. Kazmi, R. R. Naqvi, Z. H. Zaidi and Atta-ur-Rahman, Eds.</w:t>
            </w:r>
          </w:p>
        </w:tc>
        <w:tc>
          <w:tcPr>
            <w:tcW w:w="1620" w:type="dxa"/>
            <w:vAlign w:val="center"/>
          </w:tcPr>
          <w:p w14:paraId="0CF8DADC" w14:textId="2088B78C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Dept. of Chem. &amp; HEJRIC, University of Karachi, Karachi,</w:t>
            </w:r>
          </w:p>
        </w:tc>
        <w:tc>
          <w:tcPr>
            <w:tcW w:w="1530" w:type="dxa"/>
            <w:vAlign w:val="center"/>
          </w:tcPr>
          <w:p w14:paraId="41F0F35A" w14:textId="12B18AD5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1991</w:t>
            </w:r>
          </w:p>
        </w:tc>
        <w:tc>
          <w:tcPr>
            <w:tcW w:w="1170" w:type="dxa"/>
            <w:vAlign w:val="center"/>
          </w:tcPr>
          <w:p w14:paraId="53B49DD5" w14:textId="4027C19B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71</w:t>
            </w:r>
          </w:p>
        </w:tc>
        <w:tc>
          <w:tcPr>
            <w:tcW w:w="1350" w:type="dxa"/>
            <w:vAlign w:val="center"/>
          </w:tcPr>
          <w:p w14:paraId="5317E1EC" w14:textId="503B21F0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</w:tr>
      <w:tr w:rsidR="00B25807" w:rsidRPr="00B25807" w14:paraId="51593764" w14:textId="77777777" w:rsidTr="00056C68">
        <w:trPr>
          <w:cantSplit/>
        </w:trPr>
        <w:tc>
          <w:tcPr>
            <w:tcW w:w="709" w:type="dxa"/>
            <w:vAlign w:val="center"/>
          </w:tcPr>
          <w:p w14:paraId="4FC74FCA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2C4CD6CB" w14:textId="0791CABC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W. Voelter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  <w:lang w:val="de-DE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, H. Echner, G. Grübler, H. Zimmermann, R. Tsitsiloni, S. Stoeva, ed. 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R. Epton</w:t>
            </w:r>
          </w:p>
        </w:tc>
        <w:tc>
          <w:tcPr>
            <w:tcW w:w="3330" w:type="dxa"/>
            <w:vAlign w:val="center"/>
          </w:tcPr>
          <w:p w14:paraId="1AD8FE7E" w14:textId="7F1B39E7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B25807">
              <w:rPr>
                <w:rFonts w:ascii="Times New Roman" w:hAnsi="Times New Roman" w:cs="Times New Roman"/>
                <w:i/>
                <w:sz w:val="20"/>
                <w:szCs w:val="20"/>
              </w:rPr>
              <w:t>β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-Thymosin Story</w:t>
            </w:r>
          </w:p>
        </w:tc>
        <w:tc>
          <w:tcPr>
            <w:tcW w:w="2970" w:type="dxa"/>
            <w:vAlign w:val="center"/>
          </w:tcPr>
          <w:p w14:paraId="11A7EBF6" w14:textId="5289482E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olid Phase and Combinational Chemical Libraries, R. Epton ed.</w:t>
            </w:r>
          </w:p>
        </w:tc>
        <w:tc>
          <w:tcPr>
            <w:tcW w:w="1620" w:type="dxa"/>
            <w:vAlign w:val="center"/>
          </w:tcPr>
          <w:p w14:paraId="7213FB14" w14:textId="77A2F0E3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Mayflower Worldwide Limited, Birmingham</w:t>
            </w:r>
          </w:p>
        </w:tc>
        <w:tc>
          <w:tcPr>
            <w:tcW w:w="1530" w:type="dxa"/>
            <w:vAlign w:val="center"/>
          </w:tcPr>
          <w:p w14:paraId="03942FBF" w14:textId="41002F0C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1996</w:t>
            </w:r>
          </w:p>
        </w:tc>
        <w:tc>
          <w:tcPr>
            <w:tcW w:w="1170" w:type="dxa"/>
            <w:vAlign w:val="center"/>
          </w:tcPr>
          <w:p w14:paraId="66F86111" w14:textId="3F19BF7E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247</w:t>
            </w:r>
          </w:p>
        </w:tc>
        <w:tc>
          <w:tcPr>
            <w:tcW w:w="1350" w:type="dxa"/>
            <w:vAlign w:val="center"/>
          </w:tcPr>
          <w:p w14:paraId="61B0A93B" w14:textId="59D42056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B25807" w:rsidRPr="00B25807" w14:paraId="784B4748" w14:textId="77777777" w:rsidTr="00056C68">
        <w:trPr>
          <w:cantSplit/>
        </w:trPr>
        <w:tc>
          <w:tcPr>
            <w:tcW w:w="709" w:type="dxa"/>
            <w:vAlign w:val="center"/>
          </w:tcPr>
          <w:p w14:paraId="66AED3F0" w14:textId="77777777" w:rsidR="00B25807" w:rsidRPr="00B25807" w:rsidRDefault="00B25807" w:rsidP="00B25807">
            <w:pPr>
              <w:pStyle w:val="ListParagraph"/>
              <w:numPr>
                <w:ilvl w:val="0"/>
                <w:numId w:val="4"/>
              </w:numPr>
              <w:tabs>
                <w:tab w:val="num" w:pos="644"/>
              </w:tabs>
              <w:spacing w:after="0" w:line="240" w:lineRule="auto"/>
              <w:contextualSpacing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5C058B82" w14:textId="39E95BBC" w:rsidR="00B25807" w:rsidRPr="00B25807" w:rsidRDefault="00B25807" w:rsidP="00B25807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W. Voelter, </w:t>
            </w:r>
            <w:r w:rsidRPr="00B2580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H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Echner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R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Tsitsiloni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, S. 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Stoeva</w:t>
            </w:r>
            <w:proofErr w:type="spellEnd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, ed. C. H. Schneider</w:t>
            </w:r>
          </w:p>
        </w:tc>
        <w:tc>
          <w:tcPr>
            <w:tcW w:w="3330" w:type="dxa"/>
            <w:vAlign w:val="center"/>
          </w:tcPr>
          <w:p w14:paraId="5BC5D497" w14:textId="487102A1" w:rsidR="00B25807" w:rsidRPr="00B25807" w:rsidRDefault="00B25807" w:rsidP="00B258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 xml:space="preserve">Immunological Studies on </w:t>
            </w:r>
            <w:r w:rsidRPr="00B25807">
              <w:rPr>
                <w:rFonts w:ascii="Times New Roman" w:hAnsi="Times New Roman" w:cs="Times New Roman"/>
                <w:i/>
                <w:sz w:val="20"/>
                <w:szCs w:val="20"/>
              </w:rPr>
              <w:t>β</w:t>
            </w: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Thymosine</w:t>
            </w:r>
            <w:proofErr w:type="spellEnd"/>
          </w:p>
        </w:tc>
        <w:tc>
          <w:tcPr>
            <w:tcW w:w="2970" w:type="dxa"/>
            <w:vAlign w:val="center"/>
          </w:tcPr>
          <w:p w14:paraId="4F7980F1" w14:textId="327EB155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Peptides in Immunology, C. H. Schneider, ed.</w:t>
            </w:r>
          </w:p>
        </w:tc>
        <w:tc>
          <w:tcPr>
            <w:tcW w:w="1620" w:type="dxa"/>
            <w:vAlign w:val="center"/>
          </w:tcPr>
          <w:p w14:paraId="03548076" w14:textId="4165D15C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John Wiley &amp; Sons. Ltd</w:t>
            </w:r>
          </w:p>
        </w:tc>
        <w:tc>
          <w:tcPr>
            <w:tcW w:w="1530" w:type="dxa"/>
            <w:vAlign w:val="center"/>
          </w:tcPr>
          <w:p w14:paraId="5BD0D95A" w14:textId="7A1D9B32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bCs/>
                <w:sz w:val="20"/>
                <w:szCs w:val="20"/>
              </w:rPr>
              <w:t>1996</w:t>
            </w:r>
          </w:p>
        </w:tc>
        <w:tc>
          <w:tcPr>
            <w:tcW w:w="1170" w:type="dxa"/>
            <w:vAlign w:val="center"/>
          </w:tcPr>
          <w:p w14:paraId="762F2B29" w14:textId="5CD7D921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  <w:tc>
          <w:tcPr>
            <w:tcW w:w="1350" w:type="dxa"/>
            <w:vAlign w:val="center"/>
          </w:tcPr>
          <w:p w14:paraId="0A97B018" w14:textId="5FB1AC84" w:rsidR="00B25807" w:rsidRPr="00B25807" w:rsidRDefault="00B25807" w:rsidP="00B258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80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</w:tbl>
    <w:p w14:paraId="09EF4001" w14:textId="440893FB" w:rsidR="00D33D77" w:rsidRPr="00C46479" w:rsidRDefault="00D33D77" w:rsidP="00D33D7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509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7"/>
        <w:gridCol w:w="2700"/>
        <w:gridCol w:w="3510"/>
        <w:gridCol w:w="1980"/>
        <w:gridCol w:w="1800"/>
        <w:gridCol w:w="1620"/>
        <w:gridCol w:w="1260"/>
        <w:gridCol w:w="1530"/>
      </w:tblGrid>
      <w:tr w:rsidR="00D33D77" w:rsidRPr="00D33D77" w14:paraId="00216831" w14:textId="77777777" w:rsidTr="003806D0">
        <w:trPr>
          <w:cantSplit/>
        </w:trPr>
        <w:tc>
          <w:tcPr>
            <w:tcW w:w="15097" w:type="dxa"/>
            <w:gridSpan w:val="8"/>
            <w:tcBorders>
              <w:bottom w:val="thickThinSmallGap" w:sz="24" w:space="0" w:color="auto"/>
            </w:tcBorders>
            <w:vAlign w:val="center"/>
          </w:tcPr>
          <w:p w14:paraId="067CE31C" w14:textId="5E88D1E8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ATENTS</w:t>
            </w:r>
          </w:p>
        </w:tc>
      </w:tr>
      <w:tr w:rsidR="00D33D77" w:rsidRPr="00D33D77" w14:paraId="5497BA97" w14:textId="77777777" w:rsidTr="00D33D77">
        <w:trPr>
          <w:cantSplit/>
        </w:trPr>
        <w:tc>
          <w:tcPr>
            <w:tcW w:w="697" w:type="dxa"/>
            <w:tcBorders>
              <w:bottom w:val="thickThinSmallGap" w:sz="24" w:space="0" w:color="auto"/>
            </w:tcBorders>
            <w:vAlign w:val="center"/>
          </w:tcPr>
          <w:p w14:paraId="3A770BC1" w14:textId="77777777" w:rsidR="00D33D77" w:rsidRPr="00D33D77" w:rsidRDefault="00D33D77" w:rsidP="00D33D77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S. No.</w:t>
            </w:r>
          </w:p>
        </w:tc>
        <w:tc>
          <w:tcPr>
            <w:tcW w:w="2700" w:type="dxa"/>
            <w:tcBorders>
              <w:bottom w:val="thickThinSmallGap" w:sz="24" w:space="0" w:color="auto"/>
            </w:tcBorders>
            <w:vAlign w:val="center"/>
          </w:tcPr>
          <w:p w14:paraId="040AB718" w14:textId="77777777" w:rsidR="00D33D77" w:rsidRPr="00D33D77" w:rsidRDefault="00D33D77" w:rsidP="00D33D77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Name of Authors</w:t>
            </w:r>
          </w:p>
        </w:tc>
        <w:tc>
          <w:tcPr>
            <w:tcW w:w="3510" w:type="dxa"/>
            <w:tcBorders>
              <w:bottom w:val="thickThinSmallGap" w:sz="24" w:space="0" w:color="auto"/>
            </w:tcBorders>
            <w:vAlign w:val="center"/>
          </w:tcPr>
          <w:p w14:paraId="2A1ECE3D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b/>
                <w:bCs/>
                <w:iCs w:val="0"/>
                <w:sz w:val="20"/>
              </w:rPr>
            </w:pPr>
            <w:r w:rsidRPr="00D33D77">
              <w:rPr>
                <w:rFonts w:ascii="Times New Roman" w:hAnsi="Times New Roman"/>
                <w:b/>
                <w:bCs/>
                <w:iCs w:val="0"/>
                <w:sz w:val="20"/>
              </w:rPr>
              <w:t>Title of Publication</w:t>
            </w:r>
          </w:p>
        </w:tc>
        <w:tc>
          <w:tcPr>
            <w:tcW w:w="1980" w:type="dxa"/>
            <w:tcBorders>
              <w:bottom w:val="thickThinSmallGap" w:sz="24" w:space="0" w:color="auto"/>
            </w:tcBorders>
            <w:vAlign w:val="center"/>
          </w:tcPr>
          <w:p w14:paraId="7ADACEAD" w14:textId="77777777" w:rsidR="00D33D77" w:rsidRPr="00D33D77" w:rsidRDefault="00D33D77" w:rsidP="00D33D77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Country of Patent</w:t>
            </w:r>
          </w:p>
        </w:tc>
        <w:tc>
          <w:tcPr>
            <w:tcW w:w="1800" w:type="dxa"/>
            <w:tcBorders>
              <w:bottom w:val="thickThinSmallGap" w:sz="24" w:space="0" w:color="auto"/>
            </w:tcBorders>
            <w:vAlign w:val="center"/>
          </w:tcPr>
          <w:p w14:paraId="3737BED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of Publication</w:t>
            </w:r>
          </w:p>
        </w:tc>
        <w:tc>
          <w:tcPr>
            <w:tcW w:w="1620" w:type="dxa"/>
            <w:tcBorders>
              <w:bottom w:val="thickThinSmallGap" w:sz="24" w:space="0" w:color="auto"/>
            </w:tcBorders>
            <w:vAlign w:val="center"/>
          </w:tcPr>
          <w:p w14:paraId="70A1A2B6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tent No.</w:t>
            </w:r>
          </w:p>
        </w:tc>
        <w:tc>
          <w:tcPr>
            <w:tcW w:w="1260" w:type="dxa"/>
            <w:tcBorders>
              <w:bottom w:val="thickThinSmallGap" w:sz="24" w:space="0" w:color="auto"/>
            </w:tcBorders>
            <w:vAlign w:val="center"/>
          </w:tcPr>
          <w:p w14:paraId="6D7C83B9" w14:textId="77777777" w:rsid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ation in Pakistan</w:t>
            </w:r>
          </w:p>
          <w:p w14:paraId="03EC0114" w14:textId="31538E08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/N</w:t>
            </w:r>
          </w:p>
        </w:tc>
        <w:tc>
          <w:tcPr>
            <w:tcW w:w="1530" w:type="dxa"/>
            <w:tcBorders>
              <w:bottom w:val="thickThinSmallGap" w:sz="24" w:space="0" w:color="auto"/>
            </w:tcBorders>
            <w:vAlign w:val="center"/>
          </w:tcPr>
          <w:p w14:paraId="0FF2118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mpact Factor</w:t>
            </w:r>
          </w:p>
        </w:tc>
      </w:tr>
      <w:tr w:rsidR="00D33D77" w:rsidRPr="00D33D77" w14:paraId="4BE3B4E5" w14:textId="77777777" w:rsidTr="00D33D77">
        <w:trPr>
          <w:cantSplit/>
        </w:trPr>
        <w:tc>
          <w:tcPr>
            <w:tcW w:w="697" w:type="dxa"/>
            <w:vAlign w:val="center"/>
          </w:tcPr>
          <w:p w14:paraId="5BDE1C6E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72F57F2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H. Jehan, M. I. Choudhary, M. Manzoor, </w:t>
            </w:r>
            <w:r w:rsidRPr="00D33D77">
              <w:rPr>
                <w:rFonts w:ascii="Times New Roman" w:hAnsi="Times New Roman" w:cs="Times New Roman"/>
                <w:b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K. M. Khan</w:t>
            </w:r>
            <w:r w:rsidRPr="00D33D77">
              <w:rPr>
                <w:rFonts w:ascii="Times New Roman" w:hAnsi="Times New Roman" w:cs="Times New Roman"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, Atta-ur-Rahman</w:t>
            </w:r>
          </w:p>
        </w:tc>
        <w:tc>
          <w:tcPr>
            <w:tcW w:w="3510" w:type="dxa"/>
            <w:vAlign w:val="center"/>
          </w:tcPr>
          <w:p w14:paraId="4F1CCBAC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2,4-Dinitroanilinobenzoic acid novel insulinotropic agent for the treatment of diabetes</w:t>
            </w:r>
          </w:p>
        </w:tc>
        <w:tc>
          <w:tcPr>
            <w:tcW w:w="1980" w:type="dxa"/>
            <w:vAlign w:val="center"/>
          </w:tcPr>
          <w:p w14:paraId="1EBE55BC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06EBD56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019</w:t>
            </w:r>
          </w:p>
        </w:tc>
        <w:tc>
          <w:tcPr>
            <w:tcW w:w="1620" w:type="dxa"/>
            <w:vAlign w:val="center"/>
          </w:tcPr>
          <w:p w14:paraId="2065BA0A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10,183,000 B1</w:t>
            </w:r>
          </w:p>
        </w:tc>
        <w:tc>
          <w:tcPr>
            <w:tcW w:w="1260" w:type="dxa"/>
            <w:vAlign w:val="center"/>
          </w:tcPr>
          <w:p w14:paraId="799ED644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5D8ED73A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1EBE7197" w14:textId="77777777" w:rsidTr="00D33D77">
        <w:trPr>
          <w:cantSplit/>
        </w:trPr>
        <w:tc>
          <w:tcPr>
            <w:tcW w:w="697" w:type="dxa"/>
            <w:vAlign w:val="center"/>
          </w:tcPr>
          <w:p w14:paraId="799F9373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79E88FF2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M. A. Khan, M. Arif, Imtiaz-</w:t>
            </w:r>
            <w:proofErr w:type="spellStart"/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Din, K. M. Khan, N. Ambreen, S. Perveen,</w:t>
            </w:r>
          </w:p>
        </w:tc>
        <w:tc>
          <w:tcPr>
            <w:tcW w:w="3510" w:type="dxa"/>
            <w:vAlign w:val="center"/>
          </w:tcPr>
          <w:p w14:paraId="69E729C7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A Process for the extraction of phosphoric acid by amyl alcohol</w:t>
            </w:r>
          </w:p>
        </w:tc>
        <w:tc>
          <w:tcPr>
            <w:tcW w:w="1980" w:type="dxa"/>
            <w:vAlign w:val="center"/>
          </w:tcPr>
          <w:p w14:paraId="643AA2AA" w14:textId="1750F7F9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Pakistan</w:t>
            </w:r>
            <w:r w:rsidR="001D725F">
              <w:rPr>
                <w:rFonts w:ascii="Times New Roman" w:hAnsi="Times New Roman"/>
                <w:sz w:val="20"/>
              </w:rPr>
              <w:t xml:space="preserve"> </w:t>
            </w:r>
            <w:r w:rsidR="001D725F" w:rsidRPr="00D33D77">
              <w:rPr>
                <w:rFonts w:ascii="Times New Roman" w:hAnsi="Times New Roman"/>
                <w:sz w:val="20"/>
              </w:rPr>
              <w:t>Patent</w:t>
            </w:r>
          </w:p>
        </w:tc>
        <w:tc>
          <w:tcPr>
            <w:tcW w:w="1800" w:type="dxa"/>
            <w:vAlign w:val="center"/>
          </w:tcPr>
          <w:p w14:paraId="387F38C3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018</w:t>
            </w:r>
          </w:p>
        </w:tc>
        <w:tc>
          <w:tcPr>
            <w:tcW w:w="1620" w:type="dxa"/>
            <w:vAlign w:val="center"/>
          </w:tcPr>
          <w:p w14:paraId="03B164F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142652/2018</w:t>
            </w:r>
          </w:p>
        </w:tc>
        <w:tc>
          <w:tcPr>
            <w:tcW w:w="1260" w:type="dxa"/>
            <w:vAlign w:val="center"/>
          </w:tcPr>
          <w:p w14:paraId="477BF0B6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1530" w:type="dxa"/>
            <w:vAlign w:val="center"/>
          </w:tcPr>
          <w:p w14:paraId="78CE55CC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4D44C3CE" w14:textId="77777777" w:rsidTr="00D33D77">
        <w:trPr>
          <w:cantSplit/>
        </w:trPr>
        <w:tc>
          <w:tcPr>
            <w:tcW w:w="697" w:type="dxa"/>
            <w:vAlign w:val="center"/>
          </w:tcPr>
          <w:p w14:paraId="0B1878B6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44DBA333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N. Iqbal, J. Hashim, </w:t>
            </w:r>
            <w:r w:rsidRPr="00D33D77">
              <w:rPr>
                <w:rFonts w:ascii="Times New Roman" w:hAnsi="Times New Roman" w:cs="Times New Roman"/>
                <w:b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K. M. Khan</w:t>
            </w: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, S.T. Moin, S. Ahmad, S. A. Ali, F. Z. Basha, M. Al-Rashida, R. D. </w:t>
            </w:r>
            <w:proofErr w:type="spellStart"/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Alharthy</w:t>
            </w:r>
            <w:proofErr w:type="spellEnd"/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, S. Perveen</w:t>
            </w:r>
          </w:p>
        </w:tc>
        <w:tc>
          <w:tcPr>
            <w:tcW w:w="3510" w:type="dxa"/>
            <w:vAlign w:val="center"/>
          </w:tcPr>
          <w:p w14:paraId="3910C780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A process for the preparation of quinoline based ionic fluoride salts (QUFS)</w:t>
            </w:r>
          </w:p>
        </w:tc>
        <w:tc>
          <w:tcPr>
            <w:tcW w:w="1980" w:type="dxa"/>
            <w:vAlign w:val="center"/>
          </w:tcPr>
          <w:p w14:paraId="53C24986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5F8B7338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017</w:t>
            </w:r>
          </w:p>
        </w:tc>
        <w:tc>
          <w:tcPr>
            <w:tcW w:w="1620" w:type="dxa"/>
            <w:vAlign w:val="center"/>
          </w:tcPr>
          <w:p w14:paraId="03D00782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9,643,169 B1</w:t>
            </w:r>
          </w:p>
        </w:tc>
        <w:tc>
          <w:tcPr>
            <w:tcW w:w="1260" w:type="dxa"/>
            <w:vAlign w:val="center"/>
          </w:tcPr>
          <w:p w14:paraId="5EBCC9BC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0B942464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5F4E4043" w14:textId="77777777" w:rsidTr="00D33D77">
        <w:trPr>
          <w:cantSplit/>
        </w:trPr>
        <w:tc>
          <w:tcPr>
            <w:tcW w:w="697" w:type="dxa"/>
            <w:vAlign w:val="center"/>
          </w:tcPr>
          <w:p w14:paraId="62188782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62135F9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M. I. Choudhary, A. Khan, </w:t>
            </w:r>
            <w:r w:rsidRPr="00D33D77">
              <w:rPr>
                <w:rFonts w:ascii="Times New Roman" w:hAnsi="Times New Roman" w:cs="Times New Roman"/>
                <w:b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K. M. Khan</w:t>
            </w: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, N. Ambreen, Atia-tul-Wahab, Atta-ur-Rahman</w:t>
            </w:r>
          </w:p>
        </w:tc>
        <w:tc>
          <w:tcPr>
            <w:tcW w:w="3510" w:type="dxa"/>
            <w:vAlign w:val="center"/>
          </w:tcPr>
          <w:p w14:paraId="1C47FEA0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Schiff bases of thiazoles: A new class of urease inhibitors</w:t>
            </w:r>
          </w:p>
        </w:tc>
        <w:tc>
          <w:tcPr>
            <w:tcW w:w="1980" w:type="dxa"/>
            <w:vAlign w:val="center"/>
          </w:tcPr>
          <w:p w14:paraId="11000BE1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49D482B7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eptember 20, 2016</w:t>
            </w:r>
          </w:p>
        </w:tc>
        <w:tc>
          <w:tcPr>
            <w:tcW w:w="1620" w:type="dxa"/>
            <w:vAlign w:val="center"/>
          </w:tcPr>
          <w:p w14:paraId="78A7875C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9,447,057</w:t>
            </w:r>
          </w:p>
        </w:tc>
        <w:tc>
          <w:tcPr>
            <w:tcW w:w="1260" w:type="dxa"/>
            <w:vAlign w:val="center"/>
          </w:tcPr>
          <w:p w14:paraId="4E00CF4E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101DB8F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1DE420F4" w14:textId="77777777" w:rsidTr="00D33D77">
        <w:trPr>
          <w:cantSplit/>
        </w:trPr>
        <w:tc>
          <w:tcPr>
            <w:tcW w:w="697" w:type="dxa"/>
            <w:vAlign w:val="center"/>
          </w:tcPr>
          <w:p w14:paraId="58042454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31F28A20" w14:textId="77777777" w:rsidR="00D33D77" w:rsidRPr="00D33D77" w:rsidRDefault="00D33D77" w:rsidP="00D33D7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D33D77">
              <w:rPr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H. Jehan, M. I. Choudhary, M. Manzoor, </w:t>
            </w:r>
            <w:r w:rsidRPr="00D33D77">
              <w:rPr>
                <w:b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K. M. Khan</w:t>
            </w:r>
            <w:r w:rsidRPr="00D33D77">
              <w:rPr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, Atta-ur-Rahman</w:t>
            </w:r>
          </w:p>
        </w:tc>
        <w:tc>
          <w:tcPr>
            <w:tcW w:w="3510" w:type="dxa"/>
            <w:vAlign w:val="center"/>
          </w:tcPr>
          <w:p w14:paraId="40A9BEC6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2,4-Dinitroanilinobenzoic acid: Novel insulinotropic agent for the treatment of diabetes</w:t>
            </w:r>
          </w:p>
        </w:tc>
        <w:tc>
          <w:tcPr>
            <w:tcW w:w="1980" w:type="dxa"/>
            <w:vAlign w:val="center"/>
          </w:tcPr>
          <w:p w14:paraId="4B0880E7" w14:textId="66F850D9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Pakistan</w:t>
            </w:r>
            <w:r w:rsidR="001D725F">
              <w:rPr>
                <w:rFonts w:ascii="Times New Roman" w:hAnsi="Times New Roman"/>
                <w:sz w:val="20"/>
              </w:rPr>
              <w:t xml:space="preserve"> </w:t>
            </w:r>
            <w:r w:rsidR="001D725F" w:rsidRPr="00D33D77">
              <w:rPr>
                <w:rFonts w:ascii="Times New Roman" w:hAnsi="Times New Roman"/>
                <w:sz w:val="20"/>
              </w:rPr>
              <w:t>Patent</w:t>
            </w:r>
          </w:p>
        </w:tc>
        <w:tc>
          <w:tcPr>
            <w:tcW w:w="1800" w:type="dxa"/>
            <w:vAlign w:val="center"/>
          </w:tcPr>
          <w:p w14:paraId="204608FE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September 19, 2016</w:t>
            </w:r>
          </w:p>
        </w:tc>
        <w:tc>
          <w:tcPr>
            <w:tcW w:w="1620" w:type="dxa"/>
            <w:vAlign w:val="center"/>
          </w:tcPr>
          <w:p w14:paraId="39D3C167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536/2016</w:t>
            </w:r>
          </w:p>
        </w:tc>
        <w:tc>
          <w:tcPr>
            <w:tcW w:w="1260" w:type="dxa"/>
            <w:vAlign w:val="center"/>
          </w:tcPr>
          <w:p w14:paraId="0BAF710D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1530" w:type="dxa"/>
            <w:vAlign w:val="center"/>
          </w:tcPr>
          <w:p w14:paraId="6490B106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672DF5F1" w14:textId="77777777" w:rsidTr="00D33D77">
        <w:trPr>
          <w:cantSplit/>
        </w:trPr>
        <w:tc>
          <w:tcPr>
            <w:tcW w:w="697" w:type="dxa"/>
            <w:vAlign w:val="center"/>
          </w:tcPr>
          <w:p w14:paraId="53D0E816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10647DB8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M. I. Choudhary, H. Jahan,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A. Atta, Atta-ur-Rahman</w:t>
            </w:r>
          </w:p>
        </w:tc>
        <w:tc>
          <w:tcPr>
            <w:tcW w:w="3510" w:type="dxa"/>
            <w:vAlign w:val="center"/>
          </w:tcPr>
          <w:p w14:paraId="7A37BAA1" w14:textId="77777777" w:rsidR="00D33D77" w:rsidRPr="00D33D77" w:rsidRDefault="00D33D77" w:rsidP="00D33D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Anthranilic acid derivatives novel inhibitors of advanced glycation end products (AGEs) formation</w:t>
            </w:r>
          </w:p>
        </w:tc>
        <w:tc>
          <w:tcPr>
            <w:tcW w:w="1980" w:type="dxa"/>
            <w:vAlign w:val="center"/>
          </w:tcPr>
          <w:p w14:paraId="46FFBAEF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5BB333D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July 5, 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1620" w:type="dxa"/>
            <w:vAlign w:val="center"/>
          </w:tcPr>
          <w:p w14:paraId="04D7E6B2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9,381,182</w:t>
            </w:r>
          </w:p>
        </w:tc>
        <w:tc>
          <w:tcPr>
            <w:tcW w:w="1260" w:type="dxa"/>
            <w:vAlign w:val="center"/>
          </w:tcPr>
          <w:p w14:paraId="69B9E140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1B0342FF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70314E43" w14:textId="77777777" w:rsidTr="00D33D77">
        <w:trPr>
          <w:cantSplit/>
        </w:trPr>
        <w:tc>
          <w:tcPr>
            <w:tcW w:w="697" w:type="dxa"/>
            <w:vAlign w:val="center"/>
          </w:tcPr>
          <w:p w14:paraId="69411F6D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025F82A0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H. Jahan, M. I. Choudhary, Z. Shah, </w:t>
            </w:r>
            <w:r w:rsidRPr="00D33D7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Atta-ur-Rahman</w:t>
            </w:r>
          </w:p>
        </w:tc>
        <w:tc>
          <w:tcPr>
            <w:tcW w:w="3510" w:type="dxa"/>
            <w:vAlign w:val="center"/>
          </w:tcPr>
          <w:p w14:paraId="2522E86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Inhibitors of Advanced Glycation </w:t>
            </w:r>
            <w:r w:rsidRPr="00D33D7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d Products (AGEs) Formation</w:t>
            </w:r>
          </w:p>
        </w:tc>
        <w:tc>
          <w:tcPr>
            <w:tcW w:w="1980" w:type="dxa"/>
            <w:vAlign w:val="center"/>
          </w:tcPr>
          <w:p w14:paraId="473B6F32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4E25BA96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July 12, 2016</w:t>
            </w:r>
          </w:p>
        </w:tc>
        <w:tc>
          <w:tcPr>
            <w:tcW w:w="1620" w:type="dxa"/>
            <w:vAlign w:val="center"/>
          </w:tcPr>
          <w:p w14:paraId="1873FC23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9,387,198</w:t>
            </w:r>
          </w:p>
        </w:tc>
        <w:tc>
          <w:tcPr>
            <w:tcW w:w="1260" w:type="dxa"/>
            <w:vAlign w:val="center"/>
          </w:tcPr>
          <w:p w14:paraId="349C96E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765684C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53506038" w14:textId="77777777" w:rsidTr="00D33D77">
        <w:trPr>
          <w:cantSplit/>
        </w:trPr>
        <w:tc>
          <w:tcPr>
            <w:tcW w:w="697" w:type="dxa"/>
            <w:vAlign w:val="center"/>
          </w:tcPr>
          <w:p w14:paraId="2E945D8C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0CD58B6B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M. I. Choudhary, S. Farooq, </w:t>
            </w:r>
            <w:r w:rsidRPr="00D33D77">
              <w:rPr>
                <w:rFonts w:ascii="Times New Roman" w:hAnsi="Times New Roman" w:cs="Times New Roman"/>
                <w:b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K. M. Khan</w:t>
            </w: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, F. Naz, Atia-tul-Wahab, Atta-ur Rahman</w:t>
            </w:r>
          </w:p>
        </w:tc>
        <w:tc>
          <w:tcPr>
            <w:tcW w:w="3510" w:type="dxa"/>
            <w:vAlign w:val="center"/>
          </w:tcPr>
          <w:p w14:paraId="77524D40" w14:textId="77777777" w:rsidR="00D33D77" w:rsidRPr="00D33D77" w:rsidRDefault="00D33D77" w:rsidP="00D33D7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Thiourea derivatives</w:t>
            </w:r>
          </w:p>
        </w:tc>
        <w:tc>
          <w:tcPr>
            <w:tcW w:w="1980" w:type="dxa"/>
            <w:vAlign w:val="center"/>
          </w:tcPr>
          <w:p w14:paraId="2B6A9819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3359B6B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July 12, </w:t>
            </w:r>
            <w:r w:rsidRPr="00D33D77">
              <w:rPr>
                <w:rFonts w:ascii="Times New Roman" w:hAnsi="Times New Roman" w:cs="Times New Roman"/>
                <w:bCs/>
                <w:color w:val="000000"/>
                <w:spacing w:val="8"/>
                <w:sz w:val="20"/>
                <w:szCs w:val="20"/>
                <w:shd w:val="clear" w:color="auto" w:fill="FFFFFF"/>
              </w:rPr>
              <w:t>2016</w:t>
            </w:r>
          </w:p>
        </w:tc>
        <w:tc>
          <w:tcPr>
            <w:tcW w:w="1620" w:type="dxa"/>
            <w:vAlign w:val="center"/>
          </w:tcPr>
          <w:p w14:paraId="13C2ACAC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9,387,186</w:t>
            </w:r>
          </w:p>
        </w:tc>
        <w:tc>
          <w:tcPr>
            <w:tcW w:w="1260" w:type="dxa"/>
            <w:vAlign w:val="center"/>
          </w:tcPr>
          <w:p w14:paraId="2E670C71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4255093E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56BD12E6" w14:textId="77777777" w:rsidTr="00D33D77">
        <w:trPr>
          <w:cantSplit/>
        </w:trPr>
        <w:tc>
          <w:tcPr>
            <w:tcW w:w="697" w:type="dxa"/>
            <w:vAlign w:val="center"/>
          </w:tcPr>
          <w:p w14:paraId="4D88363C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7D95793B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Atta-ur-Rahman, B. P. </w:t>
            </w:r>
            <w:proofErr w:type="spellStart"/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Marasini</w:t>
            </w:r>
            <w:proofErr w:type="spellEnd"/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, M. Iqbal. Choudhary,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F. Sheikh, Atia-tul-Wahab</w:t>
            </w:r>
          </w:p>
        </w:tc>
        <w:tc>
          <w:tcPr>
            <w:tcW w:w="3510" w:type="dxa"/>
            <w:vAlign w:val="center"/>
          </w:tcPr>
          <w:p w14:paraId="6A58B9A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ind w:left="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iourea derivatives as </w:t>
            </w:r>
            <w:r w:rsidRPr="00D33D7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α</w:t>
            </w:r>
            <w:r w:rsidRPr="00D33D7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chymotrypsin inhibitors</w:t>
            </w:r>
          </w:p>
        </w:tc>
        <w:tc>
          <w:tcPr>
            <w:tcW w:w="1980" w:type="dxa"/>
            <w:vAlign w:val="center"/>
          </w:tcPr>
          <w:p w14:paraId="68D81BC1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45ADA94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March 19, 2015</w:t>
            </w:r>
          </w:p>
        </w:tc>
        <w:tc>
          <w:tcPr>
            <w:tcW w:w="1620" w:type="dxa"/>
            <w:vAlign w:val="center"/>
          </w:tcPr>
          <w:p w14:paraId="32432344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2015/0080580 A1</w:t>
            </w:r>
          </w:p>
        </w:tc>
        <w:tc>
          <w:tcPr>
            <w:tcW w:w="1260" w:type="dxa"/>
            <w:vAlign w:val="center"/>
          </w:tcPr>
          <w:p w14:paraId="54ACBCD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01D4AB5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60A309D8" w14:textId="77777777" w:rsidTr="00D33D77">
        <w:trPr>
          <w:cantSplit/>
        </w:trPr>
        <w:tc>
          <w:tcPr>
            <w:tcW w:w="697" w:type="dxa"/>
            <w:vAlign w:val="center"/>
          </w:tcPr>
          <w:p w14:paraId="2E8ADE8B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208854F0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M. I. Choudhary, S. Rasheed,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M. Khan, Atta-ur-Rahman, Atia-tul-Wahab,</w:t>
            </w:r>
          </w:p>
        </w:tc>
        <w:tc>
          <w:tcPr>
            <w:tcW w:w="3510" w:type="dxa"/>
            <w:vAlign w:val="center"/>
          </w:tcPr>
          <w:p w14:paraId="292F37E2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ind w:left="8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Anti-glycation properties of oxindole derivatives</w:t>
            </w:r>
          </w:p>
        </w:tc>
        <w:tc>
          <w:tcPr>
            <w:tcW w:w="1980" w:type="dxa"/>
            <w:vAlign w:val="center"/>
          </w:tcPr>
          <w:p w14:paraId="137F9187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1FFE92E7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February 5, 2015</w:t>
            </w:r>
          </w:p>
        </w:tc>
        <w:tc>
          <w:tcPr>
            <w:tcW w:w="1620" w:type="dxa"/>
            <w:vAlign w:val="center"/>
          </w:tcPr>
          <w:p w14:paraId="04567DD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2015/0038543 A1</w:t>
            </w:r>
          </w:p>
        </w:tc>
        <w:tc>
          <w:tcPr>
            <w:tcW w:w="1260" w:type="dxa"/>
            <w:vAlign w:val="center"/>
          </w:tcPr>
          <w:p w14:paraId="052747E1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4EFD25E1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3CE5D0ED" w14:textId="77777777" w:rsidTr="00D33D77">
        <w:trPr>
          <w:cantSplit/>
        </w:trPr>
        <w:tc>
          <w:tcPr>
            <w:tcW w:w="697" w:type="dxa"/>
            <w:vAlign w:val="center"/>
          </w:tcPr>
          <w:p w14:paraId="69BD8CE4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27D2F679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M. I. Choudhary, H. Jehan,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Amber Atta, Atta-ur-Rahman</w:t>
            </w:r>
          </w:p>
        </w:tc>
        <w:tc>
          <w:tcPr>
            <w:tcW w:w="3510" w:type="dxa"/>
            <w:vAlign w:val="center"/>
          </w:tcPr>
          <w:p w14:paraId="63464C28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ind w:left="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Anthranilic acid derivatives: Novel inhibitors of advanced glycation End-products (AGEs) Formation </w:t>
            </w:r>
          </w:p>
        </w:tc>
        <w:tc>
          <w:tcPr>
            <w:tcW w:w="1980" w:type="dxa"/>
            <w:vAlign w:val="center"/>
          </w:tcPr>
          <w:p w14:paraId="1AE49052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4D8161F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February 19, 2015</w:t>
            </w:r>
          </w:p>
        </w:tc>
        <w:tc>
          <w:tcPr>
            <w:tcW w:w="1620" w:type="dxa"/>
            <w:vAlign w:val="center"/>
          </w:tcPr>
          <w:p w14:paraId="779757AE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color w:val="000000"/>
                <w:spacing w:val="8"/>
                <w:sz w:val="20"/>
                <w:szCs w:val="20"/>
                <w:shd w:val="clear" w:color="auto" w:fill="FFFFFF"/>
              </w:rPr>
              <w:t>2015/0051286 A1</w:t>
            </w:r>
          </w:p>
        </w:tc>
        <w:tc>
          <w:tcPr>
            <w:tcW w:w="1260" w:type="dxa"/>
            <w:vAlign w:val="center"/>
          </w:tcPr>
          <w:p w14:paraId="040B9517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4B6355F7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4496A250" w14:textId="77777777" w:rsidTr="00D33D77">
        <w:trPr>
          <w:cantSplit/>
        </w:trPr>
        <w:tc>
          <w:tcPr>
            <w:tcW w:w="697" w:type="dxa"/>
            <w:vAlign w:val="center"/>
          </w:tcPr>
          <w:p w14:paraId="578CF906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563A4EB8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M. K. Azim, Y. Rashid,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</w:p>
        </w:tc>
        <w:tc>
          <w:tcPr>
            <w:tcW w:w="3510" w:type="dxa"/>
            <w:vAlign w:val="center"/>
          </w:tcPr>
          <w:p w14:paraId="15EAC622" w14:textId="77777777" w:rsidR="00D33D77" w:rsidRPr="00D33D77" w:rsidRDefault="00D33D77" w:rsidP="00D33D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Small molecule activators of HSLV protease for development of novel antimicrobials</w:t>
            </w:r>
          </w:p>
        </w:tc>
        <w:tc>
          <w:tcPr>
            <w:tcW w:w="1980" w:type="dxa"/>
            <w:vAlign w:val="center"/>
          </w:tcPr>
          <w:p w14:paraId="6ABFBF4B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591AA23F" w14:textId="77777777" w:rsidR="00D33D77" w:rsidRPr="00D33D77" w:rsidRDefault="00D33D77" w:rsidP="00D33D77">
            <w:pPr>
              <w:spacing w:after="0" w:line="240" w:lineRule="auto"/>
              <w:jc w:val="center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December 18, 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620" w:type="dxa"/>
            <w:vAlign w:val="center"/>
          </w:tcPr>
          <w:p w14:paraId="6DCF2A58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0371248 A1</w:t>
            </w:r>
          </w:p>
        </w:tc>
        <w:tc>
          <w:tcPr>
            <w:tcW w:w="1260" w:type="dxa"/>
            <w:vAlign w:val="center"/>
          </w:tcPr>
          <w:p w14:paraId="3F985B8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52FCBAC9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0898E5FF" w14:textId="77777777" w:rsidTr="00D33D77">
        <w:trPr>
          <w:cantSplit/>
        </w:trPr>
        <w:tc>
          <w:tcPr>
            <w:tcW w:w="697" w:type="dxa"/>
            <w:vAlign w:val="center"/>
          </w:tcPr>
          <w:p w14:paraId="61DDA31D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0EC77764" w14:textId="77777777" w:rsidR="00D33D77" w:rsidRPr="00D33D77" w:rsidRDefault="00D33D77" w:rsidP="00D33D77">
            <w:pPr>
              <w:spacing w:after="0" w:line="240" w:lineRule="auto"/>
              <w:jc w:val="both"/>
              <w:rPr>
                <w:rStyle w:val="yiv5020358765"/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bCs/>
                <w:sz w:val="20"/>
                <w:szCs w:val="20"/>
                <w:shd w:val="clear" w:color="auto" w:fill="FFFFFF"/>
                <w:lang w:val="nl-BE"/>
              </w:rPr>
              <w:t xml:space="preserve">S. Riazuddin, O. Ali, U. Ashfaq, S. N. Khan, J. Akram, 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Atta-ur-Rahman, M. I. Choudhary,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Z. A. Khan</w:t>
            </w:r>
          </w:p>
        </w:tc>
        <w:tc>
          <w:tcPr>
            <w:tcW w:w="3510" w:type="dxa"/>
            <w:vAlign w:val="center"/>
          </w:tcPr>
          <w:p w14:paraId="153BE15E" w14:textId="77777777" w:rsidR="00D33D77" w:rsidRPr="00D33D77" w:rsidRDefault="00D33D77" w:rsidP="00D33D77">
            <w:pPr>
              <w:spacing w:after="0" w:line="240" w:lineRule="auto"/>
              <w:jc w:val="both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-Amino-2-(nitrophenyl)-4-(3</w:t>
            </w:r>
            <w:r w:rsidRPr="00D33D77">
              <w:rPr>
                <w:rStyle w:val="yiv5020358765"/>
                <w:rFonts w:ascii="Times New Roman" w:hAnsi="Times New Roman" w:cs="Times New Roman"/>
                <w:i/>
                <w:iCs/>
                <w:sz w:val="20"/>
                <w:szCs w:val="20"/>
                <w:shd w:val="clear" w:color="auto" w:fill="FFFFFF"/>
              </w:rPr>
              <w:t>H</w:t>
            </w: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)-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quinazolinone or derivatives thereof for treating or preventing antiviral infections</w:t>
            </w:r>
          </w:p>
        </w:tc>
        <w:tc>
          <w:tcPr>
            <w:tcW w:w="1980" w:type="dxa"/>
            <w:vAlign w:val="center"/>
          </w:tcPr>
          <w:p w14:paraId="354182CE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20044814" w14:textId="38366A3C" w:rsidR="00D33D77" w:rsidRPr="00D33D77" w:rsidRDefault="00D33D77" w:rsidP="00427A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ugust</w:t>
            </w:r>
            <w:r w:rsidR="00427A70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19, 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620" w:type="dxa"/>
            <w:vAlign w:val="center"/>
          </w:tcPr>
          <w:p w14:paraId="5F4DE26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8809354 B2</w:t>
            </w:r>
          </w:p>
        </w:tc>
        <w:tc>
          <w:tcPr>
            <w:tcW w:w="1260" w:type="dxa"/>
            <w:vAlign w:val="center"/>
          </w:tcPr>
          <w:p w14:paraId="49F2AF81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7E43C2E6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4390C5DF" w14:textId="77777777" w:rsidTr="00D33D77">
        <w:trPr>
          <w:cantSplit/>
        </w:trPr>
        <w:tc>
          <w:tcPr>
            <w:tcW w:w="697" w:type="dxa"/>
            <w:vAlign w:val="center"/>
          </w:tcPr>
          <w:p w14:paraId="6CBC259A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08FB671B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Z. Hussain, K. Hussain, S. Perveen</w:t>
            </w:r>
          </w:p>
        </w:tc>
        <w:tc>
          <w:tcPr>
            <w:tcW w:w="3510" w:type="dxa"/>
            <w:vAlign w:val="center"/>
          </w:tcPr>
          <w:p w14:paraId="2FAF287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A process for the quality analysis of cations salts by microwave-spark emission</w:t>
            </w:r>
          </w:p>
        </w:tc>
        <w:tc>
          <w:tcPr>
            <w:tcW w:w="1980" w:type="dxa"/>
            <w:vAlign w:val="center"/>
          </w:tcPr>
          <w:p w14:paraId="6DB1074B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Pakistan Patent</w:t>
            </w:r>
          </w:p>
        </w:tc>
        <w:tc>
          <w:tcPr>
            <w:tcW w:w="1800" w:type="dxa"/>
            <w:vAlign w:val="center"/>
          </w:tcPr>
          <w:p w14:paraId="3B71B7D1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December 24, 2014</w:t>
            </w:r>
          </w:p>
        </w:tc>
        <w:tc>
          <w:tcPr>
            <w:tcW w:w="1620" w:type="dxa"/>
            <w:vAlign w:val="center"/>
          </w:tcPr>
          <w:p w14:paraId="14A5923D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Patent No.: 141828</w:t>
            </w:r>
          </w:p>
        </w:tc>
        <w:tc>
          <w:tcPr>
            <w:tcW w:w="1260" w:type="dxa"/>
            <w:vAlign w:val="center"/>
          </w:tcPr>
          <w:p w14:paraId="2EE7E250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1530" w:type="dxa"/>
            <w:vAlign w:val="center"/>
          </w:tcPr>
          <w:p w14:paraId="10E1DABA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17C374C4" w14:textId="77777777" w:rsidTr="00D33D77">
        <w:trPr>
          <w:cantSplit/>
        </w:trPr>
        <w:tc>
          <w:tcPr>
            <w:tcW w:w="697" w:type="dxa"/>
            <w:vAlign w:val="center"/>
          </w:tcPr>
          <w:p w14:paraId="2403CD9C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40F3AC18" w14:textId="77777777" w:rsidR="00D33D77" w:rsidRPr="00D33D77" w:rsidRDefault="00D33D77" w:rsidP="00D33D77">
            <w:pPr>
              <w:spacing w:after="0" w:line="240" w:lineRule="auto"/>
              <w:jc w:val="both"/>
              <w:rPr>
                <w:rStyle w:val="yiv5020358765"/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nl-BE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A </w:t>
            </w:r>
            <w:proofErr w:type="spellStart"/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esaik</w:t>
            </w:r>
            <w:proofErr w:type="spellEnd"/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</w:t>
            </w:r>
            <w:r w:rsidRPr="00D33D77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r w:rsidRPr="00D33D77">
              <w:rPr>
                <w:rStyle w:val="yiv5020358765"/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nl-BE"/>
              </w:rPr>
              <w:t>K. M. Khan</w:t>
            </w: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  <w:lang w:val="nl-BE"/>
              </w:rPr>
              <w:t xml:space="preserve">, O. M. Abdalla, F. Rahim, A. S. Khalid, Zaheer-ul-Haq, S. Perveen, </w:t>
            </w: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. Soomro, S. A. Halim</w:t>
            </w:r>
          </w:p>
        </w:tc>
        <w:tc>
          <w:tcPr>
            <w:tcW w:w="3510" w:type="dxa"/>
            <w:vAlign w:val="center"/>
          </w:tcPr>
          <w:p w14:paraId="5F1DE710" w14:textId="77777777" w:rsidR="00D33D77" w:rsidRPr="00D33D77" w:rsidRDefault="00D33D77" w:rsidP="00D33D77">
            <w:pPr>
              <w:spacing w:after="0" w:line="240" w:lineRule="auto"/>
              <w:jc w:val="both"/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mmunosuppressive Compounds</w:t>
            </w:r>
          </w:p>
        </w:tc>
        <w:tc>
          <w:tcPr>
            <w:tcW w:w="1980" w:type="dxa"/>
            <w:vAlign w:val="center"/>
          </w:tcPr>
          <w:p w14:paraId="1936428E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51A41116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December 25, 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1620" w:type="dxa"/>
            <w:vAlign w:val="center"/>
          </w:tcPr>
          <w:p w14:paraId="1E30481E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0378515 A1</w:t>
            </w:r>
          </w:p>
        </w:tc>
        <w:tc>
          <w:tcPr>
            <w:tcW w:w="1260" w:type="dxa"/>
            <w:vAlign w:val="center"/>
          </w:tcPr>
          <w:p w14:paraId="3D4B798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1382B0C0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3C3A2736" w14:textId="77777777" w:rsidTr="00D33D77">
        <w:trPr>
          <w:cantSplit/>
        </w:trPr>
        <w:tc>
          <w:tcPr>
            <w:tcW w:w="697" w:type="dxa"/>
            <w:vAlign w:val="center"/>
          </w:tcPr>
          <w:p w14:paraId="406353D4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3D93B093" w14:textId="77777777" w:rsidR="00D33D77" w:rsidRPr="00D33D77" w:rsidRDefault="00D33D77" w:rsidP="00D33D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M. I. Choudhary,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N. N. Shaikh, S. M. Saad, S. Yousuf, Atta-ur-Rahman</w:t>
            </w:r>
          </w:p>
        </w:tc>
        <w:tc>
          <w:tcPr>
            <w:tcW w:w="3510" w:type="dxa"/>
            <w:vAlign w:val="center"/>
          </w:tcPr>
          <w:p w14:paraId="65E9D8F5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Quinazolines as </w:t>
            </w:r>
            <w:r w:rsidRPr="00D33D77">
              <w:rPr>
                <w:rFonts w:ascii="Times New Roman" w:hAnsi="Times New Roman" w:cs="Times New Roman"/>
                <w:i/>
                <w:sz w:val="20"/>
                <w:szCs w:val="20"/>
              </w:rPr>
              <w:sym w:font="Symbol" w:char="F062"/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glucuronidase novel inhibitors</w:t>
            </w:r>
          </w:p>
        </w:tc>
        <w:tc>
          <w:tcPr>
            <w:tcW w:w="1980" w:type="dxa"/>
            <w:vAlign w:val="center"/>
          </w:tcPr>
          <w:p w14:paraId="57351BE0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2B7B374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September 11, 2014</w:t>
            </w:r>
          </w:p>
        </w:tc>
        <w:tc>
          <w:tcPr>
            <w:tcW w:w="1620" w:type="dxa"/>
            <w:vAlign w:val="center"/>
          </w:tcPr>
          <w:p w14:paraId="310506B2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0256754A1</w:t>
            </w:r>
          </w:p>
        </w:tc>
        <w:tc>
          <w:tcPr>
            <w:tcW w:w="1260" w:type="dxa"/>
            <w:vAlign w:val="center"/>
          </w:tcPr>
          <w:p w14:paraId="28DEBB53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03C51EC5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71896524" w14:textId="77777777" w:rsidTr="00D33D77">
        <w:trPr>
          <w:cantSplit/>
          <w:trHeight w:val="1007"/>
        </w:trPr>
        <w:tc>
          <w:tcPr>
            <w:tcW w:w="697" w:type="dxa"/>
            <w:vAlign w:val="center"/>
          </w:tcPr>
          <w:p w14:paraId="1DFF0C93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5C922197" w14:textId="77777777" w:rsidR="00D33D77" w:rsidRPr="00D33D77" w:rsidRDefault="00D33D77" w:rsidP="00D33D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S. </w:t>
            </w:r>
            <w:proofErr w:type="spellStart"/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Riazuddin</w:t>
            </w:r>
            <w:proofErr w:type="spellEnd"/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, Atta-ur-Rahman, U. Zafar, M. I. Choudhary, U. A. Ashfaq,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, T. Husnain, Z. A. Khan, J. Akram</w:t>
            </w:r>
          </w:p>
        </w:tc>
        <w:tc>
          <w:tcPr>
            <w:tcW w:w="3510" w:type="dxa"/>
            <w:vAlign w:val="center"/>
          </w:tcPr>
          <w:p w14:paraId="6D1F94EA" w14:textId="77777777" w:rsidR="00D33D77" w:rsidRPr="00D33D77" w:rsidRDefault="00D33D77" w:rsidP="00D33D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7-Nitro-2-(nitrophenyl)-4</w:t>
            </w:r>
            <w:r w:rsidRPr="00D33D77">
              <w:rPr>
                <w:rFonts w:ascii="Times New Roman" w:hAnsi="Times New Roman" w:cs="Times New Roman"/>
                <w:i/>
                <w:sz w:val="20"/>
                <w:szCs w:val="20"/>
              </w:rPr>
              <w:t>H</w:t>
            </w: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3,1-benzoxazin-4-one or derivatives thereof for treating or preventing antiviral infections</w:t>
            </w:r>
          </w:p>
        </w:tc>
        <w:tc>
          <w:tcPr>
            <w:tcW w:w="1980" w:type="dxa"/>
            <w:vAlign w:val="center"/>
          </w:tcPr>
          <w:p w14:paraId="6FA0C6E5" w14:textId="77777777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iCs w:val="0"/>
                <w:sz w:val="20"/>
              </w:rPr>
            </w:pPr>
            <w:r w:rsidRPr="00D33D77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05FB42FF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April 3, 2012</w:t>
            </w:r>
          </w:p>
        </w:tc>
        <w:tc>
          <w:tcPr>
            <w:tcW w:w="1620" w:type="dxa"/>
            <w:vAlign w:val="center"/>
          </w:tcPr>
          <w:p w14:paraId="1345D13C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8,148,368 B2</w:t>
            </w:r>
          </w:p>
        </w:tc>
        <w:tc>
          <w:tcPr>
            <w:tcW w:w="1260" w:type="dxa"/>
            <w:vAlign w:val="center"/>
          </w:tcPr>
          <w:p w14:paraId="78789ECB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4670D432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33D77" w:rsidRPr="00D33D77" w14:paraId="715B4B3D" w14:textId="77777777" w:rsidTr="00D33D77">
        <w:trPr>
          <w:cantSplit/>
        </w:trPr>
        <w:tc>
          <w:tcPr>
            <w:tcW w:w="697" w:type="dxa"/>
            <w:vAlign w:val="center"/>
          </w:tcPr>
          <w:p w14:paraId="3EFA1442" w14:textId="77777777" w:rsidR="00D33D77" w:rsidRPr="00D33D77" w:rsidRDefault="00D33D77" w:rsidP="00D33D7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1AE7FD53" w14:textId="77777777" w:rsidR="00D33D77" w:rsidRPr="00D33D77" w:rsidRDefault="00D33D77" w:rsidP="00D33D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 xml:space="preserve">Atta-ur-Rahman, M. I. Choudhary and </w:t>
            </w:r>
            <w:r w:rsidRPr="00D33D77">
              <w:rPr>
                <w:rFonts w:ascii="Times New Roman" w:hAnsi="Times New Roman" w:cs="Times New Roman"/>
                <w:b/>
                <w:sz w:val="20"/>
                <w:szCs w:val="20"/>
              </w:rPr>
              <w:t>K. M. Khan</w:t>
            </w:r>
          </w:p>
        </w:tc>
        <w:tc>
          <w:tcPr>
            <w:tcW w:w="3510" w:type="dxa"/>
            <w:vAlign w:val="center"/>
          </w:tcPr>
          <w:p w14:paraId="50EE085B" w14:textId="77777777" w:rsidR="00D33D77" w:rsidRPr="00D33D77" w:rsidRDefault="00D33D77" w:rsidP="00D33D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Preparation of aluminum based demulsifiers for oil-water washing in furnace oil turbine power stations</w:t>
            </w:r>
          </w:p>
        </w:tc>
        <w:tc>
          <w:tcPr>
            <w:tcW w:w="1980" w:type="dxa"/>
            <w:vAlign w:val="center"/>
          </w:tcPr>
          <w:p w14:paraId="56C37588" w14:textId="38125BCD" w:rsidR="00D33D77" w:rsidRPr="00D33D77" w:rsidRDefault="00D33D77" w:rsidP="00D33D77">
            <w:pPr>
              <w:pStyle w:val="Heading3"/>
              <w:jc w:val="center"/>
              <w:rPr>
                <w:rFonts w:ascii="Times New Roman" w:hAnsi="Times New Roman"/>
                <w:iCs w:val="0"/>
                <w:sz w:val="20"/>
              </w:rPr>
            </w:pPr>
            <w:r w:rsidRPr="00D33D77">
              <w:rPr>
                <w:rFonts w:ascii="Times New Roman" w:hAnsi="Times New Roman"/>
                <w:iCs w:val="0"/>
                <w:sz w:val="20"/>
              </w:rPr>
              <w:t>Pakistan</w:t>
            </w:r>
            <w:r w:rsidR="001D725F" w:rsidRPr="00D33D77">
              <w:rPr>
                <w:rFonts w:ascii="Times New Roman" w:hAnsi="Times New Roman"/>
                <w:sz w:val="20"/>
              </w:rPr>
              <w:t xml:space="preserve"> Patent</w:t>
            </w:r>
          </w:p>
        </w:tc>
        <w:tc>
          <w:tcPr>
            <w:tcW w:w="1800" w:type="dxa"/>
            <w:vAlign w:val="center"/>
          </w:tcPr>
          <w:p w14:paraId="2380C085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bCs/>
                <w:sz w:val="20"/>
                <w:szCs w:val="20"/>
              </w:rPr>
              <w:t>1992</w:t>
            </w:r>
          </w:p>
        </w:tc>
        <w:tc>
          <w:tcPr>
            <w:tcW w:w="1620" w:type="dxa"/>
            <w:vAlign w:val="center"/>
          </w:tcPr>
          <w:p w14:paraId="1D666730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7C91711A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1530" w:type="dxa"/>
            <w:vAlign w:val="center"/>
          </w:tcPr>
          <w:p w14:paraId="72ACFC63" w14:textId="77777777" w:rsidR="00D33D77" w:rsidRPr="00D33D77" w:rsidRDefault="00D33D77" w:rsidP="00D33D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3D7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761302B6" w14:textId="5C5D28CB" w:rsidR="00595D70" w:rsidRDefault="00595D70"/>
    <w:tbl>
      <w:tblPr>
        <w:tblW w:w="15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5"/>
        <w:gridCol w:w="2525"/>
        <w:gridCol w:w="3510"/>
        <w:gridCol w:w="1980"/>
        <w:gridCol w:w="1800"/>
        <w:gridCol w:w="1620"/>
        <w:gridCol w:w="1260"/>
        <w:gridCol w:w="1530"/>
      </w:tblGrid>
      <w:tr w:rsidR="00702B4E" w:rsidRPr="00595D70" w14:paraId="3D1A7A9C" w14:textId="77777777" w:rsidTr="003806D0">
        <w:trPr>
          <w:cantSplit/>
        </w:trPr>
        <w:tc>
          <w:tcPr>
            <w:tcW w:w="15120" w:type="dxa"/>
            <w:gridSpan w:val="8"/>
            <w:tcBorders>
              <w:bottom w:val="thickThinSmallGap" w:sz="24" w:space="0" w:color="auto"/>
            </w:tcBorders>
            <w:vAlign w:val="center"/>
          </w:tcPr>
          <w:p w14:paraId="099891B5" w14:textId="3D40C756" w:rsidR="00702B4E" w:rsidRPr="00595D70" w:rsidRDefault="00702B4E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56C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ENTS FILED</w:t>
            </w:r>
          </w:p>
        </w:tc>
      </w:tr>
      <w:tr w:rsidR="00595D70" w:rsidRPr="00595D70" w14:paraId="4031F782" w14:textId="77777777" w:rsidTr="00595D70">
        <w:trPr>
          <w:cantSplit/>
        </w:trPr>
        <w:tc>
          <w:tcPr>
            <w:tcW w:w="895" w:type="dxa"/>
            <w:tcBorders>
              <w:bottom w:val="thickThinSmallGap" w:sz="24" w:space="0" w:color="auto"/>
            </w:tcBorders>
            <w:vAlign w:val="center"/>
          </w:tcPr>
          <w:p w14:paraId="30C49A1D" w14:textId="77777777" w:rsidR="00595D70" w:rsidRPr="00595D70" w:rsidRDefault="00595D70" w:rsidP="00595D70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595D70">
              <w:rPr>
                <w:rFonts w:ascii="Times New Roman" w:hAnsi="Times New Roman"/>
                <w:sz w:val="20"/>
              </w:rPr>
              <w:t>S. No.</w:t>
            </w:r>
          </w:p>
        </w:tc>
        <w:tc>
          <w:tcPr>
            <w:tcW w:w="2525" w:type="dxa"/>
            <w:tcBorders>
              <w:bottom w:val="thickThinSmallGap" w:sz="24" w:space="0" w:color="auto"/>
            </w:tcBorders>
            <w:vAlign w:val="center"/>
          </w:tcPr>
          <w:p w14:paraId="015922A8" w14:textId="77777777" w:rsidR="00595D70" w:rsidRPr="00595D70" w:rsidRDefault="00595D70" w:rsidP="00595D70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595D70">
              <w:rPr>
                <w:rFonts w:ascii="Times New Roman" w:hAnsi="Times New Roman"/>
                <w:sz w:val="20"/>
              </w:rPr>
              <w:t>Name of Authors</w:t>
            </w:r>
          </w:p>
        </w:tc>
        <w:tc>
          <w:tcPr>
            <w:tcW w:w="3510" w:type="dxa"/>
            <w:tcBorders>
              <w:bottom w:val="thickThinSmallGap" w:sz="24" w:space="0" w:color="auto"/>
            </w:tcBorders>
            <w:vAlign w:val="center"/>
          </w:tcPr>
          <w:p w14:paraId="53932B85" w14:textId="77777777" w:rsidR="00595D70" w:rsidRPr="00595D70" w:rsidRDefault="00595D70" w:rsidP="00595D70">
            <w:pPr>
              <w:pStyle w:val="Heading3"/>
              <w:jc w:val="center"/>
              <w:rPr>
                <w:rFonts w:ascii="Times New Roman" w:hAnsi="Times New Roman"/>
                <w:b/>
                <w:bCs/>
                <w:iCs w:val="0"/>
                <w:sz w:val="20"/>
              </w:rPr>
            </w:pPr>
            <w:r w:rsidRPr="00595D70">
              <w:rPr>
                <w:rFonts w:ascii="Times New Roman" w:hAnsi="Times New Roman"/>
                <w:b/>
                <w:bCs/>
                <w:iCs w:val="0"/>
                <w:sz w:val="20"/>
              </w:rPr>
              <w:t>Title of Publication</w:t>
            </w:r>
          </w:p>
        </w:tc>
        <w:tc>
          <w:tcPr>
            <w:tcW w:w="1980" w:type="dxa"/>
            <w:tcBorders>
              <w:bottom w:val="thickThinSmallGap" w:sz="24" w:space="0" w:color="auto"/>
            </w:tcBorders>
            <w:vAlign w:val="center"/>
          </w:tcPr>
          <w:p w14:paraId="4FF978C4" w14:textId="77777777" w:rsidR="00595D70" w:rsidRPr="00595D70" w:rsidRDefault="00595D70" w:rsidP="00595D70">
            <w:pPr>
              <w:pStyle w:val="Heading2"/>
              <w:spacing w:before="0" w:line="240" w:lineRule="auto"/>
              <w:rPr>
                <w:rFonts w:ascii="Times New Roman" w:hAnsi="Times New Roman"/>
                <w:sz w:val="20"/>
              </w:rPr>
            </w:pPr>
            <w:r w:rsidRPr="00595D70">
              <w:rPr>
                <w:rFonts w:ascii="Times New Roman" w:hAnsi="Times New Roman"/>
                <w:sz w:val="20"/>
              </w:rPr>
              <w:t>Country of Patent</w:t>
            </w:r>
          </w:p>
        </w:tc>
        <w:tc>
          <w:tcPr>
            <w:tcW w:w="1800" w:type="dxa"/>
            <w:tcBorders>
              <w:bottom w:val="thickThinSmallGap" w:sz="24" w:space="0" w:color="auto"/>
            </w:tcBorders>
            <w:vAlign w:val="center"/>
          </w:tcPr>
          <w:p w14:paraId="309AC847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of Publication</w:t>
            </w:r>
          </w:p>
        </w:tc>
        <w:tc>
          <w:tcPr>
            <w:tcW w:w="1620" w:type="dxa"/>
            <w:tcBorders>
              <w:bottom w:val="thickThinSmallGap" w:sz="24" w:space="0" w:color="auto"/>
            </w:tcBorders>
            <w:vAlign w:val="center"/>
          </w:tcPr>
          <w:p w14:paraId="3D0213CD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tent No.</w:t>
            </w:r>
          </w:p>
        </w:tc>
        <w:tc>
          <w:tcPr>
            <w:tcW w:w="1260" w:type="dxa"/>
            <w:tcBorders>
              <w:bottom w:val="thickThinSmallGap" w:sz="24" w:space="0" w:color="auto"/>
            </w:tcBorders>
            <w:vAlign w:val="center"/>
          </w:tcPr>
          <w:p w14:paraId="659A2B99" w14:textId="77777777" w:rsid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ation in Pakistan</w:t>
            </w:r>
          </w:p>
          <w:p w14:paraId="13BE684E" w14:textId="31ECD452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/N</w:t>
            </w:r>
          </w:p>
        </w:tc>
        <w:tc>
          <w:tcPr>
            <w:tcW w:w="1530" w:type="dxa"/>
            <w:tcBorders>
              <w:bottom w:val="thickThinSmallGap" w:sz="24" w:space="0" w:color="auto"/>
            </w:tcBorders>
            <w:vAlign w:val="center"/>
          </w:tcPr>
          <w:p w14:paraId="0AB44118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mpact Factor</w:t>
            </w:r>
          </w:p>
        </w:tc>
      </w:tr>
      <w:tr w:rsidR="00595D70" w:rsidRPr="00595D70" w14:paraId="79E2C118" w14:textId="77777777" w:rsidTr="00595D70">
        <w:trPr>
          <w:cantSplit/>
          <w:trHeight w:val="900"/>
        </w:trPr>
        <w:tc>
          <w:tcPr>
            <w:tcW w:w="895" w:type="dxa"/>
            <w:vAlign w:val="center"/>
          </w:tcPr>
          <w:p w14:paraId="57F0FC22" w14:textId="77777777" w:rsidR="00595D70" w:rsidRPr="00595D70" w:rsidRDefault="00595D70" w:rsidP="00595D7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  <w:vAlign w:val="center"/>
          </w:tcPr>
          <w:p w14:paraId="5305903F" w14:textId="77777777" w:rsidR="00595D70" w:rsidRPr="00595D70" w:rsidRDefault="00595D70" w:rsidP="00595D70">
            <w:pPr>
              <w:pStyle w:val="NormalWeb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595D70">
              <w:rPr>
                <w:color w:val="000000"/>
                <w:sz w:val="20"/>
                <w:szCs w:val="20"/>
                <w:shd w:val="clear" w:color="auto" w:fill="FFFFFF"/>
              </w:rPr>
              <w:t xml:space="preserve">M. I Choudhary, H. Zafar, </w:t>
            </w:r>
            <w:r w:rsidRPr="00595D70">
              <w:rPr>
                <w:b/>
                <w:color w:val="000000"/>
                <w:sz w:val="20"/>
                <w:szCs w:val="20"/>
                <w:shd w:val="clear" w:color="auto" w:fill="FFFFFF"/>
              </w:rPr>
              <w:t>K. M. Khan</w:t>
            </w:r>
            <w:r w:rsidRPr="00595D70">
              <w:rPr>
                <w:color w:val="000000"/>
                <w:sz w:val="20"/>
                <w:szCs w:val="20"/>
                <w:shd w:val="clear" w:color="auto" w:fill="FFFFFF"/>
              </w:rPr>
              <w:t>, Atta-ur-Rahman, Atia-tul-Wahab, H. Khan</w:t>
            </w:r>
          </w:p>
        </w:tc>
        <w:tc>
          <w:tcPr>
            <w:tcW w:w="3510" w:type="dxa"/>
            <w:vAlign w:val="center"/>
          </w:tcPr>
          <w:p w14:paraId="177BB04F" w14:textId="77777777" w:rsidR="00595D70" w:rsidRPr="00595D70" w:rsidRDefault="00595D70" w:rsidP="00595D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Anti-</w:t>
            </w:r>
            <w:proofErr w:type="spellStart"/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hyperurecemic</w:t>
            </w:r>
            <w:proofErr w:type="spellEnd"/>
            <w:r w:rsidRPr="00595D70">
              <w:rPr>
                <w:rFonts w:ascii="Times New Roman" w:hAnsi="Times New Roman" w:cs="Times New Roman"/>
                <w:sz w:val="20"/>
                <w:szCs w:val="20"/>
              </w:rPr>
              <w:t xml:space="preserve"> agent 4-pyridine carboxylic acid hydrazide</w:t>
            </w:r>
          </w:p>
        </w:tc>
        <w:tc>
          <w:tcPr>
            <w:tcW w:w="1980" w:type="dxa"/>
            <w:vAlign w:val="center"/>
          </w:tcPr>
          <w:p w14:paraId="7F277DFE" w14:textId="77777777" w:rsidR="00595D70" w:rsidRPr="00595D70" w:rsidRDefault="00595D70" w:rsidP="00595D70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595D70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29197B6D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620" w:type="dxa"/>
            <w:vAlign w:val="center"/>
          </w:tcPr>
          <w:p w14:paraId="51A0CBB4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  <w:vAlign w:val="center"/>
          </w:tcPr>
          <w:p w14:paraId="20B3A0B1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26287A26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595D70" w:rsidRPr="00595D70" w14:paraId="5B33099B" w14:textId="77777777" w:rsidTr="00595D70">
        <w:trPr>
          <w:cantSplit/>
          <w:trHeight w:val="674"/>
        </w:trPr>
        <w:tc>
          <w:tcPr>
            <w:tcW w:w="895" w:type="dxa"/>
            <w:vAlign w:val="center"/>
          </w:tcPr>
          <w:p w14:paraId="0B16A5E4" w14:textId="77777777" w:rsidR="00595D70" w:rsidRPr="00595D70" w:rsidRDefault="00595D70" w:rsidP="00595D7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  <w:vAlign w:val="center"/>
          </w:tcPr>
          <w:p w14:paraId="7EE6CC27" w14:textId="77777777" w:rsidR="00595D70" w:rsidRPr="00595D70" w:rsidRDefault="00595D70" w:rsidP="00595D70">
            <w:pPr>
              <w:pStyle w:val="NormalWeb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595D70">
              <w:rPr>
                <w:sz w:val="20"/>
                <w:szCs w:val="20"/>
              </w:rPr>
              <w:t xml:space="preserve">R. S. Waraich, </w:t>
            </w:r>
            <w:r w:rsidRPr="00595D70">
              <w:rPr>
                <w:b/>
                <w:sz w:val="20"/>
                <w:szCs w:val="20"/>
              </w:rPr>
              <w:t>K. M. Khan</w:t>
            </w:r>
            <w:r w:rsidRPr="00595D70">
              <w:rPr>
                <w:sz w:val="20"/>
                <w:szCs w:val="20"/>
              </w:rPr>
              <w:t>, M. F. Aftab, S. K. Afridi, S. Ghaffar, M. Murtaza, A. Karim</w:t>
            </w:r>
          </w:p>
        </w:tc>
        <w:tc>
          <w:tcPr>
            <w:tcW w:w="3510" w:type="dxa"/>
            <w:vAlign w:val="center"/>
          </w:tcPr>
          <w:p w14:paraId="7732FA70" w14:textId="77777777" w:rsidR="00595D70" w:rsidRPr="00595D70" w:rsidRDefault="00595D70" w:rsidP="00595D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i/>
                <w:sz w:val="20"/>
                <w:szCs w:val="20"/>
              </w:rPr>
              <w:t>Bis S</w:t>
            </w: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 xml:space="preserve">chiff base of isatin as an inhibitor of </w:t>
            </w:r>
            <w:proofErr w:type="spellStart"/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glycotoxins</w:t>
            </w:r>
            <w:proofErr w:type="spellEnd"/>
          </w:p>
        </w:tc>
        <w:tc>
          <w:tcPr>
            <w:tcW w:w="1980" w:type="dxa"/>
            <w:vAlign w:val="center"/>
          </w:tcPr>
          <w:p w14:paraId="79BE87B4" w14:textId="77777777" w:rsidR="00595D70" w:rsidRPr="00595D70" w:rsidRDefault="00595D70" w:rsidP="00595D70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595D70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1D690FAF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620" w:type="dxa"/>
            <w:vAlign w:val="center"/>
          </w:tcPr>
          <w:p w14:paraId="628B79D3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  <w:vAlign w:val="center"/>
          </w:tcPr>
          <w:p w14:paraId="1BCD77E9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347DDA78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595D70" w:rsidRPr="00595D70" w14:paraId="2E5E07AA" w14:textId="77777777" w:rsidTr="00595D70">
        <w:trPr>
          <w:cantSplit/>
          <w:trHeight w:val="1007"/>
        </w:trPr>
        <w:tc>
          <w:tcPr>
            <w:tcW w:w="895" w:type="dxa"/>
            <w:vAlign w:val="center"/>
          </w:tcPr>
          <w:p w14:paraId="50045B3F" w14:textId="77777777" w:rsidR="00595D70" w:rsidRPr="00595D70" w:rsidRDefault="00595D70" w:rsidP="00595D7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  <w:vAlign w:val="center"/>
          </w:tcPr>
          <w:p w14:paraId="522D54DB" w14:textId="77777777" w:rsidR="00595D70" w:rsidRPr="00595D70" w:rsidRDefault="00595D70" w:rsidP="00595D7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Style w:val="yiv5020358765"/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nl-BE"/>
              </w:rPr>
              <w:t>K. M. Khan</w:t>
            </w:r>
            <w:r w:rsidRPr="00595D70">
              <w:rPr>
                <w:rStyle w:val="yiv5020358765"/>
                <w:rFonts w:ascii="Times New Roman" w:hAnsi="Times New Roman" w:cs="Times New Roman"/>
                <w:bCs/>
                <w:sz w:val="20"/>
                <w:szCs w:val="20"/>
                <w:shd w:val="clear" w:color="auto" w:fill="FFFFFF"/>
                <w:lang w:val="nl-BE"/>
              </w:rPr>
              <w:t xml:space="preserve">, </w:t>
            </w:r>
            <w:r w:rsidRPr="00595D70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M. Manzoor, N. </w:t>
            </w:r>
            <w:proofErr w:type="spellStart"/>
            <w:r w:rsidRPr="00595D70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houri</w:t>
            </w:r>
            <w:proofErr w:type="spellEnd"/>
            <w:r w:rsidRPr="00595D70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Sammer Yousuf, M. Iqbal Choudhary, S. Perveen</w:t>
            </w:r>
          </w:p>
        </w:tc>
        <w:tc>
          <w:tcPr>
            <w:tcW w:w="3510" w:type="dxa"/>
            <w:vAlign w:val="center"/>
          </w:tcPr>
          <w:p w14:paraId="301D2EA6" w14:textId="77777777" w:rsidR="00595D70" w:rsidRPr="00595D70" w:rsidRDefault="00595D70" w:rsidP="00595D7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rocess for the microwave-assisted synthesis of</w:t>
            </w:r>
            <w:r w:rsidRPr="00595D70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r w:rsidRPr="00595D70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-(2’,4’-dichloroanilino) benzoic</w:t>
            </w:r>
            <w:r w:rsidRPr="00595D70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r w:rsidRPr="00595D70">
              <w:rPr>
                <w:rStyle w:val="yiv5020358765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cid as an anti-leishmanial agent</w:t>
            </w:r>
          </w:p>
        </w:tc>
        <w:tc>
          <w:tcPr>
            <w:tcW w:w="1980" w:type="dxa"/>
            <w:vAlign w:val="center"/>
          </w:tcPr>
          <w:p w14:paraId="6A936F04" w14:textId="77777777" w:rsidR="00595D70" w:rsidRPr="00595D70" w:rsidRDefault="00595D70" w:rsidP="00595D70">
            <w:pPr>
              <w:pStyle w:val="Heading3"/>
              <w:jc w:val="center"/>
              <w:rPr>
                <w:rFonts w:ascii="Times New Roman" w:hAnsi="Times New Roman"/>
                <w:sz w:val="20"/>
              </w:rPr>
            </w:pPr>
            <w:r w:rsidRPr="00595D70">
              <w:rPr>
                <w:rFonts w:ascii="Times New Roman" w:hAnsi="Times New Roman"/>
                <w:sz w:val="20"/>
              </w:rPr>
              <w:t>United States Patent</w:t>
            </w:r>
          </w:p>
        </w:tc>
        <w:tc>
          <w:tcPr>
            <w:tcW w:w="1800" w:type="dxa"/>
            <w:vAlign w:val="center"/>
          </w:tcPr>
          <w:p w14:paraId="3516EF0E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1620" w:type="dxa"/>
            <w:vAlign w:val="center"/>
          </w:tcPr>
          <w:p w14:paraId="4BDDB690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  <w:vAlign w:val="center"/>
          </w:tcPr>
          <w:p w14:paraId="13B1A149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30" w:type="dxa"/>
            <w:vAlign w:val="center"/>
          </w:tcPr>
          <w:p w14:paraId="2085215F" w14:textId="77777777" w:rsidR="00595D70" w:rsidRPr="00595D70" w:rsidRDefault="00595D70" w:rsidP="00595D7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D7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68701DB7" w14:textId="77777777" w:rsidR="00595D70" w:rsidRPr="00606BDA" w:rsidRDefault="00595D70" w:rsidP="00595D70">
      <w:pPr>
        <w:rPr>
          <w:rFonts w:ascii="Times New Roman" w:hAnsi="Times New Roman" w:cs="Times New Roman"/>
          <w:sz w:val="20"/>
          <w:szCs w:val="20"/>
        </w:rPr>
      </w:pPr>
    </w:p>
    <w:sectPr w:rsidR="00595D70" w:rsidRPr="00606BDA" w:rsidSect="004717BC">
      <w:footerReference w:type="default" r:id="rId128"/>
      <w:pgSz w:w="15840" w:h="12240" w:orient="landscape"/>
      <w:pgMar w:top="360" w:right="270" w:bottom="45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F7FFB" w14:textId="77777777" w:rsidR="00781C83" w:rsidRDefault="00781C83" w:rsidP="005D2830">
      <w:pPr>
        <w:spacing w:after="0" w:line="240" w:lineRule="auto"/>
      </w:pPr>
      <w:r>
        <w:separator/>
      </w:r>
    </w:p>
  </w:endnote>
  <w:endnote w:type="continuationSeparator" w:id="0">
    <w:p w14:paraId="5986444A" w14:textId="77777777" w:rsidR="00781C83" w:rsidRDefault="00781C83" w:rsidP="005D2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harisSIL">
    <w:altName w:val="Microsoft YaHei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AdvGulliv-R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OT8b40f9c2.B+20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yriadPro-SemiboldSemiCnIt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TimesNewRoman">
    <w:altName w:val="MS Mincho"/>
    <w:panose1 w:val="00000000000000000000"/>
    <w:charset w:val="00"/>
    <w:family w:val="roman"/>
    <w:notTrueType/>
    <w:pitch w:val="default"/>
  </w:font>
  <w:font w:name="CharisSIL-Italic">
    <w:altName w:val="MS Gothic"/>
    <w:panose1 w:val="00000000000000000000"/>
    <w:charset w:val="80"/>
    <w:family w:val="swiss"/>
    <w:notTrueType/>
    <w:pitch w:val="default"/>
    <w:sig w:usb0="00000081" w:usb1="08070000" w:usb2="00000010" w:usb3="00000000" w:csb0="00020008" w:csb1="00000000"/>
  </w:font>
  <w:font w:name="JJHPH I+ MTSY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  <w:font w:name="MODIO L+ MTSY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  <w:font w:name="AdvOT8608a8d1+25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alatinoLinotype-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Time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OT596495f2+20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dvTT8608a8d1+20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dvOTf9433e2d+20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dobeFangsongStd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828252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bCs/>
        <w:noProof/>
        <w:sz w:val="24"/>
        <w:szCs w:val="24"/>
      </w:rPr>
    </w:sdtEndPr>
    <w:sdtContent>
      <w:p w14:paraId="63DE5CEE" w14:textId="4E66B562" w:rsidR="00E1333F" w:rsidRPr="005D2830" w:rsidRDefault="00E1333F" w:rsidP="005D2830">
        <w:pPr>
          <w:pStyle w:val="Footer"/>
          <w:jc w:val="right"/>
          <w:rPr>
            <w:rFonts w:ascii="Times New Roman" w:hAnsi="Times New Roman" w:cs="Times New Roman"/>
            <w:b/>
            <w:bCs/>
            <w:sz w:val="24"/>
            <w:szCs w:val="24"/>
          </w:rPr>
        </w:pPr>
        <w:r w:rsidRPr="005D283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5D283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5D283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9C3E34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1</w:t>
        </w:r>
        <w:r w:rsidRPr="005D283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DC000" w14:textId="77777777" w:rsidR="00781C83" w:rsidRDefault="00781C83" w:rsidP="005D2830">
      <w:pPr>
        <w:spacing w:after="0" w:line="240" w:lineRule="auto"/>
      </w:pPr>
      <w:r>
        <w:separator/>
      </w:r>
    </w:p>
  </w:footnote>
  <w:footnote w:type="continuationSeparator" w:id="0">
    <w:p w14:paraId="3CC73536" w14:textId="77777777" w:rsidR="00781C83" w:rsidRDefault="00781C83" w:rsidP="005D28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978CA"/>
    <w:multiLevelType w:val="hybridMultilevel"/>
    <w:tmpl w:val="A392BB06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auto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F66ED"/>
    <w:multiLevelType w:val="hybridMultilevel"/>
    <w:tmpl w:val="3272CD1A"/>
    <w:lvl w:ilvl="0" w:tplc="7E7AA59E">
      <w:start w:val="1"/>
      <w:numFmt w:val="decimal"/>
      <w:lvlText w:val="%1."/>
      <w:lvlJc w:val="right"/>
      <w:pPr>
        <w:tabs>
          <w:tab w:val="num" w:pos="599"/>
        </w:tabs>
        <w:ind w:left="599" w:hanging="284"/>
      </w:pPr>
      <w:rPr>
        <w:rFonts w:hint="default"/>
        <w:b w:val="0"/>
        <w:i w:val="0"/>
      </w:rPr>
    </w:lvl>
    <w:lvl w:ilvl="1" w:tplc="C14C383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E5CB3"/>
    <w:multiLevelType w:val="hybridMultilevel"/>
    <w:tmpl w:val="CA5CD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B16D48"/>
    <w:multiLevelType w:val="hybridMultilevel"/>
    <w:tmpl w:val="757A3BD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853D0B"/>
    <w:multiLevelType w:val="hybridMultilevel"/>
    <w:tmpl w:val="DBC230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AD3081"/>
    <w:multiLevelType w:val="hybridMultilevel"/>
    <w:tmpl w:val="D26290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41700"/>
    <w:multiLevelType w:val="hybridMultilevel"/>
    <w:tmpl w:val="DB26E2F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BA6D8E"/>
    <w:multiLevelType w:val="hybridMultilevel"/>
    <w:tmpl w:val="DB26E2F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BD5160"/>
    <w:multiLevelType w:val="hybridMultilevel"/>
    <w:tmpl w:val="1A70B472"/>
    <w:lvl w:ilvl="0" w:tplc="EF8C54BC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17A35"/>
    <w:multiLevelType w:val="hybridMultilevel"/>
    <w:tmpl w:val="5F8E2D0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D875E6"/>
    <w:multiLevelType w:val="hybridMultilevel"/>
    <w:tmpl w:val="5F8E2D0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13018658">
    <w:abstractNumId w:val="1"/>
  </w:num>
  <w:num w:numId="2" w16cid:durableId="593247672">
    <w:abstractNumId w:val="4"/>
  </w:num>
  <w:num w:numId="3" w16cid:durableId="1021397785">
    <w:abstractNumId w:val="3"/>
  </w:num>
  <w:num w:numId="4" w16cid:durableId="246623561">
    <w:abstractNumId w:val="9"/>
  </w:num>
  <w:num w:numId="5" w16cid:durableId="2018774686">
    <w:abstractNumId w:val="7"/>
  </w:num>
  <w:num w:numId="6" w16cid:durableId="1984460890">
    <w:abstractNumId w:val="10"/>
  </w:num>
  <w:num w:numId="7" w16cid:durableId="1706902416">
    <w:abstractNumId w:val="6"/>
  </w:num>
  <w:num w:numId="8" w16cid:durableId="1921332293">
    <w:abstractNumId w:val="8"/>
  </w:num>
  <w:num w:numId="9" w16cid:durableId="677535531">
    <w:abstractNumId w:val="5"/>
  </w:num>
  <w:num w:numId="10" w16cid:durableId="3216175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3613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jezMDYwMrE0NLBU0lEKTi0uzszPAykwMqwFACOrbHItAAAA"/>
  </w:docVars>
  <w:rsids>
    <w:rsidRoot w:val="00A61FEF"/>
    <w:rsid w:val="0001171A"/>
    <w:rsid w:val="00026256"/>
    <w:rsid w:val="00032914"/>
    <w:rsid w:val="0005287B"/>
    <w:rsid w:val="00053B3D"/>
    <w:rsid w:val="00056C68"/>
    <w:rsid w:val="000B1BD5"/>
    <w:rsid w:val="000B53C4"/>
    <w:rsid w:val="000F2289"/>
    <w:rsid w:val="000F5E94"/>
    <w:rsid w:val="001124F8"/>
    <w:rsid w:val="00113608"/>
    <w:rsid w:val="00113D20"/>
    <w:rsid w:val="00121E20"/>
    <w:rsid w:val="00133C76"/>
    <w:rsid w:val="00151DF7"/>
    <w:rsid w:val="00157255"/>
    <w:rsid w:val="001A4830"/>
    <w:rsid w:val="001D725F"/>
    <w:rsid w:val="001E0B0B"/>
    <w:rsid w:val="00202FBF"/>
    <w:rsid w:val="00226FED"/>
    <w:rsid w:val="00253AD5"/>
    <w:rsid w:val="00257D76"/>
    <w:rsid w:val="00281927"/>
    <w:rsid w:val="002A496E"/>
    <w:rsid w:val="002B0317"/>
    <w:rsid w:val="002F1FF3"/>
    <w:rsid w:val="0031741C"/>
    <w:rsid w:val="00340EF3"/>
    <w:rsid w:val="00354F11"/>
    <w:rsid w:val="003806D0"/>
    <w:rsid w:val="003873DB"/>
    <w:rsid w:val="003A32C7"/>
    <w:rsid w:val="003B6C48"/>
    <w:rsid w:val="003D501B"/>
    <w:rsid w:val="003F06A5"/>
    <w:rsid w:val="003F13C0"/>
    <w:rsid w:val="00414E8F"/>
    <w:rsid w:val="00415FFC"/>
    <w:rsid w:val="00427A70"/>
    <w:rsid w:val="0046258C"/>
    <w:rsid w:val="004717BC"/>
    <w:rsid w:val="00491491"/>
    <w:rsid w:val="00494AB2"/>
    <w:rsid w:val="004A193D"/>
    <w:rsid w:val="004A2018"/>
    <w:rsid w:val="004B4EFC"/>
    <w:rsid w:val="004C3452"/>
    <w:rsid w:val="004D31FF"/>
    <w:rsid w:val="005149FB"/>
    <w:rsid w:val="00522A2C"/>
    <w:rsid w:val="00543E68"/>
    <w:rsid w:val="00547310"/>
    <w:rsid w:val="005550C3"/>
    <w:rsid w:val="005623B2"/>
    <w:rsid w:val="00581B00"/>
    <w:rsid w:val="00595D70"/>
    <w:rsid w:val="005C1B65"/>
    <w:rsid w:val="005C53CD"/>
    <w:rsid w:val="005D2830"/>
    <w:rsid w:val="00602499"/>
    <w:rsid w:val="00603125"/>
    <w:rsid w:val="00606BDA"/>
    <w:rsid w:val="00652C9D"/>
    <w:rsid w:val="006531ED"/>
    <w:rsid w:val="006613B4"/>
    <w:rsid w:val="006812D1"/>
    <w:rsid w:val="00683383"/>
    <w:rsid w:val="00697977"/>
    <w:rsid w:val="006D0339"/>
    <w:rsid w:val="006E0F3D"/>
    <w:rsid w:val="006F0EBD"/>
    <w:rsid w:val="007011DA"/>
    <w:rsid w:val="00702B4E"/>
    <w:rsid w:val="007114AC"/>
    <w:rsid w:val="00725FFD"/>
    <w:rsid w:val="00774F37"/>
    <w:rsid w:val="00781C83"/>
    <w:rsid w:val="007A0BFF"/>
    <w:rsid w:val="007A2BC7"/>
    <w:rsid w:val="00831821"/>
    <w:rsid w:val="008869EF"/>
    <w:rsid w:val="008978D8"/>
    <w:rsid w:val="008F0B2E"/>
    <w:rsid w:val="008F33C5"/>
    <w:rsid w:val="00902FC3"/>
    <w:rsid w:val="00933A05"/>
    <w:rsid w:val="00973E7D"/>
    <w:rsid w:val="00975E24"/>
    <w:rsid w:val="009957FE"/>
    <w:rsid w:val="009C3E34"/>
    <w:rsid w:val="00A23B82"/>
    <w:rsid w:val="00A4796F"/>
    <w:rsid w:val="00A560A1"/>
    <w:rsid w:val="00A5631D"/>
    <w:rsid w:val="00A61FEF"/>
    <w:rsid w:val="00A85088"/>
    <w:rsid w:val="00A86E0E"/>
    <w:rsid w:val="00AA3B56"/>
    <w:rsid w:val="00AB740E"/>
    <w:rsid w:val="00AB7FEB"/>
    <w:rsid w:val="00AE52F4"/>
    <w:rsid w:val="00B15A7F"/>
    <w:rsid w:val="00B25807"/>
    <w:rsid w:val="00B41525"/>
    <w:rsid w:val="00B9407D"/>
    <w:rsid w:val="00BA00F2"/>
    <w:rsid w:val="00BA41B1"/>
    <w:rsid w:val="00BD1489"/>
    <w:rsid w:val="00BE41EA"/>
    <w:rsid w:val="00C33730"/>
    <w:rsid w:val="00C46479"/>
    <w:rsid w:val="00C4699C"/>
    <w:rsid w:val="00C60FE2"/>
    <w:rsid w:val="00C66E97"/>
    <w:rsid w:val="00C93827"/>
    <w:rsid w:val="00CD5F34"/>
    <w:rsid w:val="00CD6ABC"/>
    <w:rsid w:val="00CE07A8"/>
    <w:rsid w:val="00CE2104"/>
    <w:rsid w:val="00CF2C26"/>
    <w:rsid w:val="00D213ED"/>
    <w:rsid w:val="00D27821"/>
    <w:rsid w:val="00D33D77"/>
    <w:rsid w:val="00D34140"/>
    <w:rsid w:val="00D81671"/>
    <w:rsid w:val="00DB02B8"/>
    <w:rsid w:val="00DC084F"/>
    <w:rsid w:val="00E1333F"/>
    <w:rsid w:val="00E160FE"/>
    <w:rsid w:val="00E55391"/>
    <w:rsid w:val="00E70382"/>
    <w:rsid w:val="00EA3432"/>
    <w:rsid w:val="00EC37E7"/>
    <w:rsid w:val="00ED2818"/>
    <w:rsid w:val="00ED73E2"/>
    <w:rsid w:val="00EE2B7E"/>
    <w:rsid w:val="00F07628"/>
    <w:rsid w:val="00F23551"/>
    <w:rsid w:val="00F43DB2"/>
    <w:rsid w:val="00F815B2"/>
    <w:rsid w:val="00F83637"/>
    <w:rsid w:val="00F856F1"/>
    <w:rsid w:val="00F86D9D"/>
    <w:rsid w:val="00FA74F9"/>
    <w:rsid w:val="00FB7B62"/>
    <w:rsid w:val="00FD18D6"/>
    <w:rsid w:val="00FE3508"/>
    <w:rsid w:val="00FE39FC"/>
    <w:rsid w:val="00FE704E"/>
    <w:rsid w:val="00FE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ur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4D744"/>
  <w15:chartTrackingRefBased/>
  <w15:docId w15:val="{9809C327-D480-4704-99B7-A1F84FA0A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F23551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07628"/>
    <w:pPr>
      <w:keepNext/>
      <w:spacing w:before="240" w:after="0" w:line="360" w:lineRule="atLeast"/>
      <w:jc w:val="center"/>
      <w:outlineLvl w:val="1"/>
    </w:pPr>
    <w:rPr>
      <w:rFonts w:ascii="Bookman Old Style" w:eastAsia="Times New Roman" w:hAnsi="Bookman Old Style" w:cs="Times New Roman"/>
      <w:b/>
      <w:bCs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F07628"/>
    <w:pPr>
      <w:keepNext/>
      <w:spacing w:after="0" w:line="240" w:lineRule="auto"/>
      <w:outlineLvl w:val="2"/>
    </w:pPr>
    <w:rPr>
      <w:rFonts w:ascii="Bookman Old Style" w:eastAsia="Times New Roman" w:hAnsi="Bookman Old Style" w:cs="Times New Roman"/>
      <w:iCs/>
      <w:sz w:val="24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07628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2FB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2FB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F07628"/>
    <w:rPr>
      <w:rFonts w:ascii="Bookman Old Style" w:eastAsia="Times New Roman" w:hAnsi="Bookman Old Style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F07628"/>
    <w:rPr>
      <w:rFonts w:ascii="Bookman Old Style" w:eastAsia="Times New Roman" w:hAnsi="Bookman Old Style" w:cs="Times New Roman"/>
      <w:iCs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0762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aption">
    <w:name w:val="caption"/>
    <w:basedOn w:val="Normal"/>
    <w:next w:val="Normal"/>
    <w:uiPriority w:val="99"/>
    <w:qFormat/>
    <w:rsid w:val="00F07628"/>
    <w:pPr>
      <w:tabs>
        <w:tab w:val="left" w:pos="890"/>
        <w:tab w:val="left" w:pos="4762"/>
        <w:tab w:val="left" w:pos="9252"/>
        <w:tab w:val="left" w:pos="12582"/>
        <w:tab w:val="left" w:pos="13737"/>
        <w:tab w:val="left" w:pos="14946"/>
        <w:tab w:val="left" w:pos="15922"/>
      </w:tabs>
      <w:spacing w:before="240" w:after="240" w:line="240" w:lineRule="auto"/>
      <w:ind w:left="108"/>
    </w:pPr>
    <w:rPr>
      <w:rFonts w:ascii="Times New Roman" w:eastAsia="Times New Roman" w:hAnsi="Times New Roman" w:cs="Times New Roman"/>
      <w:b/>
      <w:bCs/>
      <w:szCs w:val="20"/>
    </w:rPr>
  </w:style>
  <w:style w:type="paragraph" w:styleId="BodyText">
    <w:name w:val="Body Text"/>
    <w:basedOn w:val="Normal"/>
    <w:link w:val="BodyTextChar"/>
    <w:uiPriority w:val="99"/>
    <w:rsid w:val="00F0762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  <w:lang w:val="de-DE"/>
    </w:rPr>
  </w:style>
  <w:style w:type="character" w:customStyle="1" w:styleId="BodyTextChar">
    <w:name w:val="Body Text Char"/>
    <w:basedOn w:val="DefaultParagraphFont"/>
    <w:link w:val="BodyText"/>
    <w:uiPriority w:val="99"/>
    <w:rsid w:val="00F07628"/>
    <w:rPr>
      <w:rFonts w:ascii="Times New Roman" w:eastAsia="Times New Roman" w:hAnsi="Times New Roman" w:cs="Times New Roman"/>
      <w:b/>
      <w:bCs/>
      <w:sz w:val="28"/>
      <w:szCs w:val="28"/>
      <w:lang w:val="de-DE"/>
    </w:rPr>
  </w:style>
  <w:style w:type="table" w:styleId="TableGrid">
    <w:name w:val="Table Grid"/>
    <w:basedOn w:val="TableNormal"/>
    <w:uiPriority w:val="39"/>
    <w:rsid w:val="00A56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 Bullets"/>
    <w:basedOn w:val="Normal"/>
    <w:link w:val="ListParagraphChar"/>
    <w:uiPriority w:val="34"/>
    <w:qFormat/>
    <w:rsid w:val="00A5631D"/>
    <w:pPr>
      <w:ind w:left="720"/>
      <w:contextualSpacing/>
    </w:pPr>
  </w:style>
  <w:style w:type="character" w:customStyle="1" w:styleId="comma">
    <w:name w:val="comma"/>
    <w:basedOn w:val="DefaultParagraphFont"/>
    <w:rsid w:val="006531ED"/>
  </w:style>
  <w:style w:type="character" w:customStyle="1" w:styleId="authors-list-item">
    <w:name w:val="authors-list-item"/>
    <w:basedOn w:val="DefaultParagraphFont"/>
    <w:rsid w:val="006531ED"/>
  </w:style>
  <w:style w:type="character" w:customStyle="1" w:styleId="author-sup-separator">
    <w:name w:val="author-sup-separator"/>
    <w:basedOn w:val="DefaultParagraphFont"/>
    <w:rsid w:val="006531ED"/>
  </w:style>
  <w:style w:type="character" w:customStyle="1" w:styleId="cit">
    <w:name w:val="cit"/>
    <w:basedOn w:val="DefaultParagraphFont"/>
    <w:rsid w:val="006531ED"/>
  </w:style>
  <w:style w:type="character" w:customStyle="1" w:styleId="id-label">
    <w:name w:val="id-label"/>
    <w:basedOn w:val="DefaultParagraphFont"/>
    <w:rsid w:val="006531ED"/>
  </w:style>
  <w:style w:type="character" w:styleId="FootnoteReference">
    <w:name w:val="footnote reference"/>
    <w:basedOn w:val="DefaultParagraphFont"/>
    <w:rsid w:val="006531ED"/>
    <w:rPr>
      <w:vertAlign w:val="superscript"/>
    </w:rPr>
  </w:style>
  <w:style w:type="character" w:customStyle="1" w:styleId="identifier">
    <w:name w:val="identifier"/>
    <w:basedOn w:val="DefaultParagraphFont"/>
    <w:rsid w:val="006531ED"/>
  </w:style>
  <w:style w:type="character" w:customStyle="1" w:styleId="e24kjd">
    <w:name w:val="e24kjd"/>
    <w:basedOn w:val="DefaultParagraphFont"/>
    <w:rsid w:val="006531ED"/>
  </w:style>
  <w:style w:type="character" w:styleId="Strong">
    <w:name w:val="Strong"/>
    <w:basedOn w:val="DefaultParagraphFont"/>
    <w:uiPriority w:val="22"/>
    <w:qFormat/>
    <w:rsid w:val="006531ED"/>
    <w:rPr>
      <w:b/>
      <w:bCs/>
    </w:rPr>
  </w:style>
  <w:style w:type="character" w:customStyle="1" w:styleId="Affiliation">
    <w:name w:val="Affiliation"/>
    <w:basedOn w:val="DefaultParagraphFont"/>
    <w:rsid w:val="006531ED"/>
    <w:rPr>
      <w:rFonts w:ascii="Times New Roman" w:hAnsi="Times New Roman" w:cs="Times New Roman" w:hint="default"/>
      <w:sz w:val="24"/>
    </w:rPr>
  </w:style>
  <w:style w:type="character" w:customStyle="1" w:styleId="st">
    <w:name w:val="st"/>
    <w:basedOn w:val="DefaultParagraphFont"/>
    <w:rsid w:val="00F23551"/>
  </w:style>
  <w:style w:type="character" w:customStyle="1" w:styleId="absmetadatalabel">
    <w:name w:val="abs_metadata_label"/>
    <w:basedOn w:val="DefaultParagraphFont"/>
    <w:rsid w:val="00F23551"/>
  </w:style>
  <w:style w:type="character" w:customStyle="1" w:styleId="ilfuvd">
    <w:name w:val="ilfuvd"/>
    <w:basedOn w:val="DefaultParagraphFont"/>
    <w:rsid w:val="00F23551"/>
  </w:style>
  <w:style w:type="character" w:styleId="Emphasis">
    <w:name w:val="Emphasis"/>
    <w:basedOn w:val="DefaultParagraphFont"/>
    <w:uiPriority w:val="20"/>
    <w:qFormat/>
    <w:rsid w:val="00F23551"/>
    <w:rPr>
      <w:i/>
      <w:iCs/>
    </w:rPr>
  </w:style>
  <w:style w:type="character" w:customStyle="1" w:styleId="current-selection">
    <w:name w:val="current-selection"/>
    <w:basedOn w:val="DefaultParagraphFont"/>
    <w:rsid w:val="00F23551"/>
  </w:style>
  <w:style w:type="character" w:customStyle="1" w:styleId="apple-converted-space">
    <w:name w:val="apple-converted-space"/>
    <w:basedOn w:val="DefaultParagraphFont"/>
    <w:rsid w:val="00F23551"/>
  </w:style>
  <w:style w:type="character" w:customStyle="1" w:styleId="maintextleft">
    <w:name w:val="maintextleft"/>
    <w:basedOn w:val="DefaultParagraphFont"/>
    <w:uiPriority w:val="99"/>
    <w:rsid w:val="00F23551"/>
  </w:style>
  <w:style w:type="character" w:customStyle="1" w:styleId="Heading1Char">
    <w:name w:val="Heading 1 Char"/>
    <w:basedOn w:val="DefaultParagraphFont"/>
    <w:link w:val="Heading1"/>
    <w:uiPriority w:val="99"/>
    <w:rsid w:val="00F23551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26FED"/>
    <w:rPr>
      <w:color w:val="808080"/>
    </w:rPr>
  </w:style>
  <w:style w:type="character" w:customStyle="1" w:styleId="yiv5020358765">
    <w:name w:val="yiv5020358765"/>
    <w:basedOn w:val="DefaultParagraphFont"/>
    <w:rsid w:val="00D33D77"/>
  </w:style>
  <w:style w:type="paragraph" w:styleId="NormalWeb">
    <w:name w:val="Normal (Web)"/>
    <w:basedOn w:val="Normal"/>
    <w:uiPriority w:val="99"/>
    <w:unhideWhenUsed/>
    <w:rsid w:val="00D33D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D2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830"/>
  </w:style>
  <w:style w:type="paragraph" w:styleId="Footer">
    <w:name w:val="footer"/>
    <w:basedOn w:val="Normal"/>
    <w:link w:val="FooterChar"/>
    <w:uiPriority w:val="99"/>
    <w:unhideWhenUsed/>
    <w:rsid w:val="005D2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830"/>
  </w:style>
  <w:style w:type="character" w:customStyle="1" w:styleId="ListParagraphChar">
    <w:name w:val="List Paragraph Char"/>
    <w:aliases w:val="Number Bullets Char"/>
    <w:link w:val="ListParagraph"/>
    <w:uiPriority w:val="34"/>
    <w:rsid w:val="00113608"/>
  </w:style>
  <w:style w:type="character" w:styleId="UnresolvedMention">
    <w:name w:val="Unresolved Mention"/>
    <w:basedOn w:val="DefaultParagraphFont"/>
    <w:uiPriority w:val="99"/>
    <w:semiHidden/>
    <w:unhideWhenUsed/>
    <w:rsid w:val="00011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pubmed.ncbi.nlm.nih.gov/?term=Khan+SU&amp;cauthor_id=32851965" TargetMode="External"/><Relationship Id="rId117" Type="http://schemas.openxmlformats.org/officeDocument/2006/relationships/hyperlink" Target="http://informahealthcare.com/action/doSearch?action=runSearch&amp;type=advanced&amp;result=true&amp;prevSearch=%2Bauthorsfield%3A%28Khan,%20Khalid%20M.%29" TargetMode="External"/><Relationship Id="rId21" Type="http://schemas.openxmlformats.org/officeDocument/2006/relationships/hyperlink" Target="https://pubmed.ncbi.nlm.nih.gov/?term=Choudhary+MI&amp;cauthor_id=30987574" TargetMode="External"/><Relationship Id="rId42" Type="http://schemas.openxmlformats.org/officeDocument/2006/relationships/hyperlink" Target="javascript:ShowAffiliation('4','11')" TargetMode="External"/><Relationship Id="rId47" Type="http://schemas.openxmlformats.org/officeDocument/2006/relationships/hyperlink" Target="javascript:ShowAffiliation('9','11')" TargetMode="External"/><Relationship Id="rId63" Type="http://schemas.openxmlformats.org/officeDocument/2006/relationships/hyperlink" Target="https://www.ingentaconnect.com/search?option2=author&amp;value2=al-Rashida,+Mariya" TargetMode="External"/><Relationship Id="rId68" Type="http://schemas.openxmlformats.org/officeDocument/2006/relationships/hyperlink" Target="https://www.ingentaconnect.com/content/ben/lddd;jsessionid=grc55cmf3990r.x-ic-live-02" TargetMode="External"/><Relationship Id="rId84" Type="http://schemas.openxmlformats.org/officeDocument/2006/relationships/hyperlink" Target="http://www.sciencedirect.com/science/journal/00404039" TargetMode="External"/><Relationship Id="rId89" Type="http://schemas.openxmlformats.org/officeDocument/2006/relationships/hyperlink" Target="http://www.ncbi.nlm.nih.gov/pubmed/?term=Choudhary%20MI%5BAuthor%5D&amp;cauthor=true&amp;cauthor_uid=26619389" TargetMode="External"/><Relationship Id="rId112" Type="http://schemas.openxmlformats.org/officeDocument/2006/relationships/hyperlink" Target="http://www.ncbi.nlm.nih.gov/pubmed?term=%22Azim%20MK%22%5BAuthor%5D" TargetMode="External"/><Relationship Id="rId16" Type="http://schemas.openxmlformats.org/officeDocument/2006/relationships/hyperlink" Target="https://pubmed.ncbi.nlm.nih.gov/?term=Iqbal+S&amp;cauthor_id=30987574" TargetMode="External"/><Relationship Id="rId107" Type="http://schemas.openxmlformats.org/officeDocument/2006/relationships/hyperlink" Target="http://www.ncbi.nlm.nih.gov/pubmed?term=%22Rani%20M%22%5BAuthor%5D" TargetMode="External"/><Relationship Id="rId11" Type="http://schemas.openxmlformats.org/officeDocument/2006/relationships/hyperlink" Target="https://pubmed.ncbi.nlm.nih.gov/?term=Anwar+A&amp;cauthor_id=31961126" TargetMode="External"/><Relationship Id="rId32" Type="http://schemas.openxmlformats.org/officeDocument/2006/relationships/hyperlink" Target="https://pubmed.ncbi.nlm.nih.gov/?term=Rahim+F&amp;cauthor_id=31195948" TargetMode="External"/><Relationship Id="rId37" Type="http://schemas.openxmlformats.org/officeDocument/2006/relationships/hyperlink" Target="https://pubmed.ncbi.nlm.nih.gov/?term=Wahab+Z&amp;cauthor_id=31195948" TargetMode="External"/><Relationship Id="rId53" Type="http://schemas.openxmlformats.org/officeDocument/2006/relationships/hyperlink" Target="https://www.ingentaconnect.com/search;jsessionid=grc55cmf3990r.x-ic-live-02?option2=author&amp;value2=Ur+Rahman,+Anis" TargetMode="External"/><Relationship Id="rId58" Type="http://schemas.openxmlformats.org/officeDocument/2006/relationships/hyperlink" Target="https://www.ingentaconnect.com/search;jsessionid=grc55cmf3990r.x-ic-live-02?option2=author&amp;value2=Perveen,+Shahnaz" TargetMode="External"/><Relationship Id="rId74" Type="http://schemas.openxmlformats.org/officeDocument/2006/relationships/hyperlink" Target="https://doi.org/10.1002/apj.2391" TargetMode="External"/><Relationship Id="rId79" Type="http://schemas.openxmlformats.org/officeDocument/2006/relationships/hyperlink" Target="http://www.sciencedirect.com/science/journal/02235234" TargetMode="External"/><Relationship Id="rId102" Type="http://schemas.openxmlformats.org/officeDocument/2006/relationships/hyperlink" Target="http://link.springer.com/journal/11176" TargetMode="External"/><Relationship Id="rId123" Type="http://schemas.openxmlformats.org/officeDocument/2006/relationships/hyperlink" Target="http://informahealthcare.com/action/doSearch?action=runSearch&amp;type=advanced&amp;result=true&amp;prevSearch=%2Bauthorsfield%3A%28Samreen%29" TargetMode="External"/><Relationship Id="rId128" Type="http://schemas.openxmlformats.org/officeDocument/2006/relationships/footer" Target="footer1.xml"/><Relationship Id="rId5" Type="http://schemas.openxmlformats.org/officeDocument/2006/relationships/footnotes" Target="footnotes.xml"/><Relationship Id="rId90" Type="http://schemas.openxmlformats.org/officeDocument/2006/relationships/hyperlink" Target="http://www.sciencedirect.com/science/journal/02235234" TargetMode="External"/><Relationship Id="rId95" Type="http://schemas.openxmlformats.org/officeDocument/2006/relationships/hyperlink" Target="http://www.ncbi.nlm.nih.gov/pubmed/?term=Moin%20ST%5BAuthor%5D&amp;cauthor=true&amp;cauthor_uid=26552899" TargetMode="External"/><Relationship Id="rId19" Type="http://schemas.openxmlformats.org/officeDocument/2006/relationships/hyperlink" Target="https://pubmed.ncbi.nlm.nih.gov/?term=Kiran+S&amp;cauthor_id=30987574" TargetMode="External"/><Relationship Id="rId14" Type="http://schemas.openxmlformats.org/officeDocument/2006/relationships/hyperlink" Target="https://pubmed.ncbi.nlm.nih.gov/?term=Khan+NA&amp;cauthor_id=31961126" TargetMode="External"/><Relationship Id="rId22" Type="http://schemas.openxmlformats.org/officeDocument/2006/relationships/hyperlink" Target="https://pubmed.ncbi.nlm.nih.gov/?term=Mukhtar+A&amp;cauthor_id=32851965" TargetMode="External"/><Relationship Id="rId27" Type="http://schemas.openxmlformats.org/officeDocument/2006/relationships/hyperlink" Target="https://pubmed.ncbi.nlm.nih.gov/?term=Zaib+S&amp;cauthor_id=32851965" TargetMode="External"/><Relationship Id="rId30" Type="http://schemas.openxmlformats.org/officeDocument/2006/relationships/hyperlink" Target="https://doi.org/10.2174/1573406416666200826102051" TargetMode="External"/><Relationship Id="rId35" Type="http://schemas.openxmlformats.org/officeDocument/2006/relationships/hyperlink" Target="https://pubmed.ncbi.nlm.nih.gov/?term=Wadood+A&amp;cauthor_id=31195948" TargetMode="External"/><Relationship Id="rId43" Type="http://schemas.openxmlformats.org/officeDocument/2006/relationships/hyperlink" Target="javascript:ShowAffiliation('5','11')" TargetMode="External"/><Relationship Id="rId48" Type="http://schemas.openxmlformats.org/officeDocument/2006/relationships/hyperlink" Target="javascript:ShowAffiliation('10','11')" TargetMode="External"/><Relationship Id="rId56" Type="http://schemas.openxmlformats.org/officeDocument/2006/relationships/hyperlink" Target="https://www.ingentaconnect.com/search;jsessionid=grc55cmf3990r.x-ic-live-02?option2=author&amp;value2=Kanwal" TargetMode="External"/><Relationship Id="rId64" Type="http://schemas.openxmlformats.org/officeDocument/2006/relationships/hyperlink" Target="https://www.ingentaconnect.com/search?option2=author&amp;value2=Perveen,+Shahnaz" TargetMode="External"/><Relationship Id="rId69" Type="http://schemas.openxmlformats.org/officeDocument/2006/relationships/hyperlink" Target="https://www.ingentaconnect.com/content/ben/lddd;jsessionid=grc55cmf3990r.x-ic-live-02" TargetMode="External"/><Relationship Id="rId77" Type="http://schemas.openxmlformats.org/officeDocument/2006/relationships/hyperlink" Target="http://www.sciencedirect.com/science/journal/02235234" TargetMode="External"/><Relationship Id="rId100" Type="http://schemas.openxmlformats.org/officeDocument/2006/relationships/hyperlink" Target="http://www.ncbi.nlm.nih.gov/pubmed/?term=Perveen%20S%5BAuthor%5D&amp;cauthor=true&amp;cauthor_uid=26552899" TargetMode="External"/><Relationship Id="rId105" Type="http://schemas.openxmlformats.org/officeDocument/2006/relationships/hyperlink" Target="http://www.sciencedirect.com/science?_ob=ArticleURL&amp;_udi=B6TF8-4X7GMCC-8&amp;_user=1490870&amp;_coverDate=11%2F01%2F2009&amp;_alid=1237319059&amp;_rdoc=3&amp;_fmt=high&amp;_orig=search&amp;_cdi=5220&amp;_sort=r&amp;_docanchor=&amp;view=c&amp;_ct=8639&amp;_acct=C000053129&amp;_version=1&amp;_urlVersion=0&amp;_userid=1490870&amp;md5=a23357f5d62ac5957f288f88d490a207" TargetMode="External"/><Relationship Id="rId113" Type="http://schemas.openxmlformats.org/officeDocument/2006/relationships/hyperlink" Target="http://informahealthcare.com/action/doSearch?action=runSearch&amp;type=advanced&amp;result=true&amp;prevSearch=%2Bauthorsfield%3A%28Khan,%20Khalid%20M.%29" TargetMode="External"/><Relationship Id="rId118" Type="http://schemas.openxmlformats.org/officeDocument/2006/relationships/hyperlink" Target="http://informahealthcare.com/action/doSearch?action=runSearch&amp;type=advanced&amp;result=true&amp;prevSearch=%2Bauthorsfield%3A%28Khan,%20Ajmal%29" TargetMode="External"/><Relationship Id="rId126" Type="http://schemas.openxmlformats.org/officeDocument/2006/relationships/hyperlink" Target="http://www.sciencedirect.com/science?_ob=ArticleURL&amp;_udi=B6TGS-4XRJXDP-B&amp;_user=3415223&amp;_coverDate=11%2F20%2F2009&amp;_alid=1150580459&amp;_rdoc=6&amp;_fmt=high&amp;_orig=search&amp;_cdi=5262&amp;_sort=r&amp;_docanchor=&amp;view=c&amp;_ct=14&amp;_acct=C000060484&amp;_version=1&amp;_urlVersion=0&amp;_userid=3415223&amp;md5=8162e3e703f592a9c517e8367dd95222" TargetMode="External"/><Relationship Id="rId8" Type="http://schemas.openxmlformats.org/officeDocument/2006/relationships/hyperlink" Target="https://scholar.google.com.pk/citations?user=yZJlQYkAAAAJ&amp;hl=en" TargetMode="External"/><Relationship Id="rId51" Type="http://schemas.openxmlformats.org/officeDocument/2006/relationships/hyperlink" Target="https://www.ingentaconnect.com/search;jsessionid=grc55cmf3990r.x-ic-live-02?option2=author&amp;value2=Khan,+Momin" TargetMode="External"/><Relationship Id="rId72" Type="http://schemas.openxmlformats.org/officeDocument/2006/relationships/hyperlink" Target="https://www.ingentaconnect.com/content/ben/lddd;jsessionid=grc55cmf3990r.x-ic-live-02" TargetMode="External"/><Relationship Id="rId80" Type="http://schemas.openxmlformats.org/officeDocument/2006/relationships/hyperlink" Target="https://www-scopus-com.scopeesprx.elsevier.com/record/display.uri?eid=2-s2.0-84900712562&amp;origin=resultslist&amp;sort=plf-f&amp;src=s&amp;st1=Khan%2c+k.m.&amp;st2=&amp;sid=CB6C4FCBCEB1FAF1CE504E515D5B5B7E.wsnAw8kcdt7IPYLO0V48gA%3a1480&amp;sot=b&amp;sdt=b&amp;sl=42&amp;s=AUTHOR-NAME%28Khan%2c+k.m.%29+AND+PUBYEAR+%3d+2017&amp;relpos=39&amp;citeCnt=0&amp;searchTerm=" TargetMode="External"/><Relationship Id="rId85" Type="http://schemas.openxmlformats.org/officeDocument/2006/relationships/hyperlink" Target="http://www.ncbi.nlm.nih.gov/pubmed/?term=Saad%20SM%5BAuthor%5D&amp;cauthor=true&amp;cauthor_uid=26619389" TargetMode="External"/><Relationship Id="rId93" Type="http://schemas.openxmlformats.org/officeDocument/2006/relationships/hyperlink" Target="http://www.ncbi.nlm.nih.gov/pubmed/?term=Saad%20SM%5BAuthor%5D&amp;cauthor=true&amp;cauthor_uid=26552899" TargetMode="External"/><Relationship Id="rId98" Type="http://schemas.openxmlformats.org/officeDocument/2006/relationships/hyperlink" Target="http://www.ncbi.nlm.nih.gov/pubmed/?term=Salar%20U%5BAuthor%5D&amp;cauthor=true&amp;cauthor_uid=26552899" TargetMode="External"/><Relationship Id="rId121" Type="http://schemas.openxmlformats.org/officeDocument/2006/relationships/hyperlink" Target="http://informahealthcare.com/action/doSearch?action=runSearch&amp;type=advanced&amp;result=true&amp;prevSearch=%2Bauthorsfield%3A%28Mughal,%20Uzma%20Rasool%29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pubmed.ncbi.nlm.nih.gov/?term=Saad+SM&amp;cauthor_id=31961126" TargetMode="External"/><Relationship Id="rId17" Type="http://schemas.openxmlformats.org/officeDocument/2006/relationships/hyperlink" Target="https://pubmed.ncbi.nlm.nih.gov/?term=Khan+A&amp;cauthor_id=30987574" TargetMode="External"/><Relationship Id="rId25" Type="http://schemas.openxmlformats.org/officeDocument/2006/relationships/hyperlink" Target="https://pubmed.ncbi.nlm.nih.gov/?term=Hameed+S&amp;cauthor_id=32851965" TargetMode="External"/><Relationship Id="rId33" Type="http://schemas.openxmlformats.org/officeDocument/2006/relationships/hyperlink" Target="https://pubmed.ncbi.nlm.nih.gov/?term=Taha+M&amp;cauthor_id=31195948" TargetMode="External"/><Relationship Id="rId38" Type="http://schemas.openxmlformats.org/officeDocument/2006/relationships/hyperlink" Target="https://pubmed.ncbi.nlm.nih.gov/?term=Kanwal&amp;cauthor_id=31195948" TargetMode="External"/><Relationship Id="rId46" Type="http://schemas.openxmlformats.org/officeDocument/2006/relationships/hyperlink" Target="javascript:ShowAffiliation('8','11')" TargetMode="External"/><Relationship Id="rId59" Type="http://schemas.openxmlformats.org/officeDocument/2006/relationships/hyperlink" Target="https://www.ingentaconnect.com/search;jsessionid=grc55cmf3990r.x-ic-live-02?option2=author&amp;value2=Rehman,+Munir+ur" TargetMode="External"/><Relationship Id="rId67" Type="http://schemas.openxmlformats.org/officeDocument/2006/relationships/hyperlink" Target="https://www.ingentaconnect.com/search?option2=author&amp;value2=Taha,+Muhammad" TargetMode="External"/><Relationship Id="rId103" Type="http://schemas.openxmlformats.org/officeDocument/2006/relationships/hyperlink" Target="http://dx.doi.org/10.1016/j.jare.2014.06.007" TargetMode="External"/><Relationship Id="rId108" Type="http://schemas.openxmlformats.org/officeDocument/2006/relationships/hyperlink" Target="http://www.ncbi.nlm.nih.gov/pubmed?term=%22Khan%20IA%22%5BAuthor%5D" TargetMode="External"/><Relationship Id="rId116" Type="http://schemas.openxmlformats.org/officeDocument/2006/relationships/hyperlink" Target="http://informahealthcare.com/action/doSearch?action=runSearch&amp;type=advanced&amp;result=true&amp;prevSearch=%2Bauthorsfield%3A%28Hameed,%20Shahid%29" TargetMode="External"/><Relationship Id="rId124" Type="http://schemas.openxmlformats.org/officeDocument/2006/relationships/hyperlink" Target="http://informahealthcare.com/action/doSearch?action=runSearch&amp;type=advanced&amp;result=true&amp;prevSearch=%2Bauthorsfield%3A%28Perveen,%20Shahnaz%29" TargetMode="External"/><Relationship Id="rId129" Type="http://schemas.openxmlformats.org/officeDocument/2006/relationships/fontTable" Target="fontTable.xml"/><Relationship Id="rId20" Type="http://schemas.openxmlformats.org/officeDocument/2006/relationships/hyperlink" Target="https://pubmed.ncbi.nlm.nih.gov/?term=Perveen+S&amp;cauthor_id=30987574" TargetMode="External"/><Relationship Id="rId41" Type="http://schemas.openxmlformats.org/officeDocument/2006/relationships/hyperlink" Target="javascript:ShowAffiliation('2','11')" TargetMode="External"/><Relationship Id="rId54" Type="http://schemas.openxmlformats.org/officeDocument/2006/relationships/hyperlink" Target="https://www.ingentaconnect.com/search;jsessionid=grc55cmf3990r.x-ic-live-02?option2=author&amp;value2=Ibrahim,+Muhammad" TargetMode="External"/><Relationship Id="rId62" Type="http://schemas.openxmlformats.org/officeDocument/2006/relationships/hyperlink" Target="https://www.ingentaconnect.com/search?option2=author&amp;value2=Hameed,+Abdul" TargetMode="External"/><Relationship Id="rId70" Type="http://schemas.openxmlformats.org/officeDocument/2006/relationships/hyperlink" Target="https://doi.org/10.2174/1570180816666190611162355" TargetMode="External"/><Relationship Id="rId75" Type="http://schemas.openxmlformats.org/officeDocument/2006/relationships/hyperlink" Target="https://doi.org/10.1080/14786419.2019.1705813" TargetMode="External"/><Relationship Id="rId83" Type="http://schemas.openxmlformats.org/officeDocument/2006/relationships/hyperlink" Target="http://journals.iucr.org/e/" TargetMode="External"/><Relationship Id="rId88" Type="http://schemas.openxmlformats.org/officeDocument/2006/relationships/hyperlink" Target="http://www.ncbi.nlm.nih.gov/pubmed/?term=Khan%20KM%5BAuthor%5D&amp;cauthor=true&amp;cauthor_uid=26619389" TargetMode="External"/><Relationship Id="rId91" Type="http://schemas.openxmlformats.org/officeDocument/2006/relationships/hyperlink" Target="http://link.springer.com/article/10.1007/s00044-015-1369-x" TargetMode="External"/><Relationship Id="rId96" Type="http://schemas.openxmlformats.org/officeDocument/2006/relationships/hyperlink" Target="http://www.ncbi.nlm.nih.gov/pubmed/?term=Syed%20N%5BAuthor%5D&amp;cauthor=true&amp;cauthor_uid=26552899" TargetMode="External"/><Relationship Id="rId111" Type="http://schemas.openxmlformats.org/officeDocument/2006/relationships/hyperlink" Target="http://www.ncbi.nlm.nih.gov/pubmed?term=%22Haleem%20MA%22%5BAuthor%5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pubmed.ncbi.nlm.nih.gov/?term=Siddiqui+R&amp;cauthor_id=31961126" TargetMode="External"/><Relationship Id="rId23" Type="http://schemas.openxmlformats.org/officeDocument/2006/relationships/hyperlink" Target="https://pubmed.ncbi.nlm.nih.gov/?term=Shah+S&amp;cauthor_id=32851965" TargetMode="External"/><Relationship Id="rId28" Type="http://schemas.openxmlformats.org/officeDocument/2006/relationships/hyperlink" Target="https://pubmed.ncbi.nlm.nih.gov/?term=Iqbal+J&amp;cauthor_id=32851965" TargetMode="External"/><Relationship Id="rId36" Type="http://schemas.openxmlformats.org/officeDocument/2006/relationships/hyperlink" Target="https://pubmed.ncbi.nlm.nih.gov/?term=Nawaz+M&amp;cauthor_id=31195948" TargetMode="External"/><Relationship Id="rId49" Type="http://schemas.openxmlformats.org/officeDocument/2006/relationships/hyperlink" Target="https://www.researchgate.net/deref/http%3A%2F%2Fdx.doi.org%2F10.2174%2F1570180816666190516111516?_sg%5B0%5D=UnXs4U-Vf7fszT7zqmWAt6BOvCrZuq_lYM9HJ4vp-d8EqcdN_4xQvhHy0JKI3xa_Nsor8Dmmiw834HmSPYDauPuhbw.Jv-cZEfZm18r85AOxBQ8fkeY6Z8jRo6r-6xMrk1pp43SBMlbPHC5OKZR8hXZOXJR_4OVlIo65NPGcJ1uLFPPWQ" TargetMode="External"/><Relationship Id="rId57" Type="http://schemas.openxmlformats.org/officeDocument/2006/relationships/hyperlink" Target="https://www.ingentaconnect.com/search;jsessionid=grc55cmf3990r.x-ic-live-02?option2=author&amp;value2=Khan,+Khalid+M." TargetMode="External"/><Relationship Id="rId106" Type="http://schemas.openxmlformats.org/officeDocument/2006/relationships/hyperlink" Target="http://www.ncbi.nlm.nih.gov/pubmed?term=%22Ahmed%20W%22%5BAuthor%5D" TargetMode="External"/><Relationship Id="rId114" Type="http://schemas.openxmlformats.org/officeDocument/2006/relationships/hyperlink" Target="http://www.google.com.pk/url?sa=t&amp;source=web&amp;ct=res&amp;cd=2&amp;ved=0CBkQFjAB&amp;url=http%3A%2F%2Fjournalseek.net%2Fcgi-bin%2Fjournalseek%2Fjournalsearch.cgi%3Ffield%3Dissn%26query%3D0026-9247&amp;rct=j&amp;q=Monatsh+Chem.+&amp;ei=ydrnS6LyJcj__QbQitTTBA&amp;usg=AFQjCNHVTiITn0hKVqTe2bXujisPm6e4Rg" TargetMode="External"/><Relationship Id="rId119" Type="http://schemas.openxmlformats.org/officeDocument/2006/relationships/hyperlink" Target="http://informahealthcare.com/action/doSearch?action=runSearch&amp;type=advanced&amp;result=true&amp;prevSearch=%2Bauthorsfield%3A%28Choudhary,%20Muhammad%20Iqbal%29" TargetMode="External"/><Relationship Id="rId127" Type="http://schemas.openxmlformats.org/officeDocument/2006/relationships/hyperlink" Target="https://doi.org/10.1002/9781394167197.ch12" TargetMode="External"/><Relationship Id="rId10" Type="http://schemas.openxmlformats.org/officeDocument/2006/relationships/hyperlink" Target="https://pubmed.ncbi.nlm.nih.gov/?term=Shahbaz+MS&amp;cauthor_id=31961126" TargetMode="External"/><Relationship Id="rId31" Type="http://schemas.openxmlformats.org/officeDocument/2006/relationships/hyperlink" Target="https://pubmed.ncbi.nlm.nih.gov/?term=Ullah+H&amp;cauthor_id=31195948" TargetMode="External"/><Relationship Id="rId44" Type="http://schemas.openxmlformats.org/officeDocument/2006/relationships/hyperlink" Target="javascript:ShowAffiliation('6','11')" TargetMode="External"/><Relationship Id="rId52" Type="http://schemas.openxmlformats.org/officeDocument/2006/relationships/hyperlink" Target="https://www.ingentaconnect.com/search;jsessionid=grc55cmf3990r.x-ic-live-02?option2=author&amp;value2=Ali,+Umar" TargetMode="External"/><Relationship Id="rId60" Type="http://schemas.openxmlformats.org/officeDocument/2006/relationships/hyperlink" Target="https://www.ingentaconnect.com/content/ben/lddd;jsessionid=grc55cmf3990r.x-ic-live-02" TargetMode="External"/><Relationship Id="rId65" Type="http://schemas.openxmlformats.org/officeDocument/2006/relationships/hyperlink" Target="https://www.ingentaconnect.com/search?option2=author&amp;value2=Tahir,+Muhammad+Nawaz" TargetMode="External"/><Relationship Id="rId73" Type="http://schemas.openxmlformats.org/officeDocument/2006/relationships/hyperlink" Target="https://www.ingentaconnect.com/content/ben/lddd;jsessionid=grc55cmf3990r.x-ic-live-02" TargetMode="External"/><Relationship Id="rId78" Type="http://schemas.openxmlformats.org/officeDocument/2006/relationships/hyperlink" Target="http://www.sciencedirect.com/science/journal/02235234" TargetMode="External"/><Relationship Id="rId81" Type="http://schemas.openxmlformats.org/officeDocument/2006/relationships/hyperlink" Target="http://dx.doi.org/10.1080/14786419.2016.1266347" TargetMode="External"/><Relationship Id="rId86" Type="http://schemas.openxmlformats.org/officeDocument/2006/relationships/hyperlink" Target="http://www.ncbi.nlm.nih.gov/pubmed/?term=Ghouri%20N%5BAuthor%5D&amp;cauthor=true&amp;cauthor_uid=26619389" TargetMode="External"/><Relationship Id="rId94" Type="http://schemas.openxmlformats.org/officeDocument/2006/relationships/hyperlink" Target="http://www.ncbi.nlm.nih.gov/pubmed/?term=Rasheed%20S%5BAuthor%5D&amp;cauthor=true&amp;cauthor_uid=26552899" TargetMode="External"/><Relationship Id="rId99" Type="http://schemas.openxmlformats.org/officeDocument/2006/relationships/hyperlink" Target="http://www.ncbi.nlm.nih.gov/pubmed/?term=Khan%20KM%5BAuthor%5D&amp;cauthor=true&amp;cauthor_uid=26552899" TargetMode="External"/><Relationship Id="rId101" Type="http://schemas.openxmlformats.org/officeDocument/2006/relationships/hyperlink" Target="http://onlinelibrary.wiley.com/doi/10.1111/jfpp.12549/abstract" TargetMode="External"/><Relationship Id="rId122" Type="http://schemas.openxmlformats.org/officeDocument/2006/relationships/hyperlink" Target="http://informahealthcare.com/action/doSearch?action=runSearch&amp;type=advanced&amp;result=true&amp;prevSearch=%2Bauthorsfield%3A%28Ambreen,%20Nida%29" TargetMode="External"/><Relationship Id="rId13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?term=Mungroo+MR&amp;cauthor_id=31961126" TargetMode="External"/><Relationship Id="rId13" Type="http://schemas.openxmlformats.org/officeDocument/2006/relationships/hyperlink" Target="https://pubmed.ncbi.nlm.nih.gov/?term=Khan+KM&amp;cauthor_id=31961126" TargetMode="External"/><Relationship Id="rId18" Type="http://schemas.openxmlformats.org/officeDocument/2006/relationships/hyperlink" Target="https://pubmed.ncbi.nlm.nih.gov/?term=Nazir+R&amp;cauthor_id=30987574" TargetMode="External"/><Relationship Id="rId39" Type="http://schemas.openxmlformats.org/officeDocument/2006/relationships/hyperlink" Target="javascript:ShowAffiliation('0','11')" TargetMode="External"/><Relationship Id="rId109" Type="http://schemas.openxmlformats.org/officeDocument/2006/relationships/hyperlink" Target="http://www.ncbi.nlm.nih.gov/pubmed?term=%22Iqbal%20A%22%5BAuthor%5D" TargetMode="External"/><Relationship Id="rId34" Type="http://schemas.openxmlformats.org/officeDocument/2006/relationships/hyperlink" Target="https://pubmed.ncbi.nlm.nih.gov/?term=Hussain+R&amp;cauthor_id=31195948" TargetMode="External"/><Relationship Id="rId50" Type="http://schemas.openxmlformats.org/officeDocument/2006/relationships/hyperlink" Target="https://doi.org/10.2174/1573406415666190212105718" TargetMode="External"/><Relationship Id="rId55" Type="http://schemas.openxmlformats.org/officeDocument/2006/relationships/hyperlink" Target="https://www.ingentaconnect.com/search;jsessionid=grc55cmf3990r.x-ic-live-02?option2=author&amp;value2=Hameed,+Abdul" TargetMode="External"/><Relationship Id="rId76" Type="http://schemas.openxmlformats.org/officeDocument/2006/relationships/hyperlink" Target="https://benthamscience.com/journals/medicinal-chemistry/volume/14/issue/3/page/269/" TargetMode="External"/><Relationship Id="rId97" Type="http://schemas.openxmlformats.org/officeDocument/2006/relationships/hyperlink" Target="http://www.ncbi.nlm.nih.gov/pubmed/?term=Fatima%20I%5BAuthor%5D&amp;cauthor=true&amp;cauthor_uid=26552899" TargetMode="External"/><Relationship Id="rId104" Type="http://schemas.openxmlformats.org/officeDocument/2006/relationships/hyperlink" Target="http://dx.doi.org/10.1155/2014/935039" TargetMode="External"/><Relationship Id="rId120" Type="http://schemas.openxmlformats.org/officeDocument/2006/relationships/hyperlink" Target="http://informahealthcare.com/action/doSearch?action=runSearch&amp;type=advanced&amp;result=true&amp;prevSearch=%2Bauthorsfield%3A%28Khan,%20Khalid%20Mohammed%29" TargetMode="External"/><Relationship Id="rId125" Type="http://schemas.openxmlformats.org/officeDocument/2006/relationships/hyperlink" Target="http://informahealthcare.com/action/doSearch?action=runSearch&amp;type=advanced&amp;result=true&amp;prevSearch=%2Bauthorsfield%3A%28Choudhary,%20M.%20Iqbal%29" TargetMode="External"/><Relationship Id="rId7" Type="http://schemas.openxmlformats.org/officeDocument/2006/relationships/hyperlink" Target="https://orcid.org/0000-0001-8337-4021" TargetMode="External"/><Relationship Id="rId71" Type="http://schemas.openxmlformats.org/officeDocument/2006/relationships/hyperlink" Target="https://www.ingentaconnect.com/content/ben/lddd;jsessionid=grc55cmf3990r.x-ic-live-02" TargetMode="External"/><Relationship Id="rId92" Type="http://schemas.openxmlformats.org/officeDocument/2006/relationships/hyperlink" Target="http://www.ncbi.nlm.nih.gov/pubmed/?term=Javaid%20K%5BAuthor%5D&amp;cauthor=true&amp;cauthor_uid=26552899" TargetMode="External"/><Relationship Id="rId2" Type="http://schemas.openxmlformats.org/officeDocument/2006/relationships/styles" Target="styles.xml"/><Relationship Id="rId29" Type="http://schemas.openxmlformats.org/officeDocument/2006/relationships/hyperlink" Target="https://pubmed.ncbi.nlm.nih.gov/?term=Parveen+S&amp;cauthor_id=32851965" TargetMode="External"/><Relationship Id="rId24" Type="http://schemas.openxmlformats.org/officeDocument/2006/relationships/hyperlink" Target="https://pubmed.ncbi.nlm.nih.gov/?term=Kanwal&amp;cauthor_id=32851965" TargetMode="External"/><Relationship Id="rId40" Type="http://schemas.openxmlformats.org/officeDocument/2006/relationships/hyperlink" Target="javascript:ShowAffiliation('1','11')" TargetMode="External"/><Relationship Id="rId45" Type="http://schemas.openxmlformats.org/officeDocument/2006/relationships/hyperlink" Target="javascript:ShowAffiliation('7','11')" TargetMode="External"/><Relationship Id="rId66" Type="http://schemas.openxmlformats.org/officeDocument/2006/relationships/hyperlink" Target="https://www.ingentaconnect.com/search?option2=author&amp;value2=Iqbal,+Jamshed" TargetMode="External"/><Relationship Id="rId87" Type="http://schemas.openxmlformats.org/officeDocument/2006/relationships/hyperlink" Target="http://www.ncbi.nlm.nih.gov/pubmed/?term=Perveen%20S%5BAuthor%5D&amp;cauthor=true&amp;cauthor_uid=26619389" TargetMode="External"/><Relationship Id="rId110" Type="http://schemas.openxmlformats.org/officeDocument/2006/relationships/hyperlink" Target="http://www.ncbi.nlm.nih.gov/pubmed?term=%22Khan%20KM%22%5BAuthor%5D" TargetMode="External"/><Relationship Id="rId115" Type="http://schemas.openxmlformats.org/officeDocument/2006/relationships/hyperlink" Target="http://informahealthcare.com/action/doSearch?action=runSearch&amp;type=advanced&amp;result=true&amp;prevSearch=%2Bauthorsfield%3A%28Akhtar,%20Tashfeen%29" TargetMode="External"/><Relationship Id="rId61" Type="http://schemas.openxmlformats.org/officeDocument/2006/relationships/hyperlink" Target="https://www.ingentaconnect.com/search?option2=author&amp;value2=Ejaz,+Syeda+A." TargetMode="External"/><Relationship Id="rId82" Type="http://schemas.openxmlformats.org/officeDocument/2006/relationships/hyperlink" Target="http://journals.iucr.org/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1</Pages>
  <Words>38501</Words>
  <Characters>219460</Characters>
  <Application>Microsoft Office Word</Application>
  <DocSecurity>0</DocSecurity>
  <Lines>1828</Lines>
  <Paragraphs>5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Solangi</dc:creator>
  <cp:keywords/>
  <dc:description/>
  <cp:lastModifiedBy>Mehwish Solangi</cp:lastModifiedBy>
  <cp:revision>84</cp:revision>
  <dcterms:created xsi:type="dcterms:W3CDTF">2022-09-10T06:23:00Z</dcterms:created>
  <dcterms:modified xsi:type="dcterms:W3CDTF">2024-03-06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6c5368e2683f9e96bc42ff383fb230e9f5222173a02eae50e864c5996c2d0</vt:lpwstr>
  </property>
</Properties>
</file>